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37A99" w:rsidRPr="00CE517E" w:rsidP="00ED6E25" w14:paraId="4B45D4CC" w14:textId="4552974C">
      <w:pPr>
        <w:pStyle w:val="Title"/>
      </w:pPr>
      <w:r w:rsidRPr="00CE517E">
        <w:t>National</w:t>
      </w:r>
      <w:r w:rsidRPr="00CE517E" w:rsidR="008F2E71">
        <w:t xml:space="preserve"> </w:t>
      </w:r>
      <w:r w:rsidRPr="00CE517E">
        <w:t>Science</w:t>
      </w:r>
      <w:r w:rsidRPr="00CE517E" w:rsidR="008F2E71">
        <w:t xml:space="preserve"> </w:t>
      </w:r>
      <w:r w:rsidRPr="00CE517E">
        <w:t>Foundation</w:t>
      </w:r>
      <w:r w:rsidRPr="00CE517E" w:rsidR="008F2E71">
        <w:t xml:space="preserve"> </w:t>
      </w:r>
      <w:r w:rsidRPr="00CE517E">
        <w:t>Research</w:t>
      </w:r>
      <w:r w:rsidRPr="00CE517E" w:rsidR="008F2E71">
        <w:t xml:space="preserve"> </w:t>
      </w:r>
      <w:r w:rsidRPr="00CE517E">
        <w:t>Traineeship</w:t>
      </w:r>
      <w:r w:rsidRPr="00CE517E" w:rsidR="008F2E71">
        <w:t xml:space="preserve"> </w:t>
      </w:r>
      <w:r w:rsidRPr="00CE517E">
        <w:t>(NRT)</w:t>
      </w:r>
      <w:r w:rsidRPr="00CE517E" w:rsidR="008F2E71">
        <w:t xml:space="preserve"> </w:t>
      </w:r>
      <w:r w:rsidRPr="00CE517E">
        <w:t>Program</w:t>
      </w:r>
    </w:p>
    <w:p w:rsidR="00337A99" w:rsidRPr="00CE517E" w:rsidP="00ED6E25" w14:paraId="510185E7" w14:textId="77777777">
      <w:pPr>
        <w:pStyle w:val="Title"/>
      </w:pPr>
    </w:p>
    <w:p w:rsidR="00337A99" w:rsidRPr="00CE517E" w:rsidP="00ED6E25" w14:paraId="427AC90F" w14:textId="34A9CB8B">
      <w:pPr>
        <w:pStyle w:val="Title"/>
      </w:pPr>
      <w:r w:rsidRPr="00CE517E">
        <w:t>Trainee</w:t>
      </w:r>
      <w:r w:rsidRPr="00CE517E" w:rsidR="0005386B">
        <w:t xml:space="preserve"> </w:t>
      </w:r>
      <w:r w:rsidRPr="00CE517E">
        <w:t>Instrument</w:t>
      </w:r>
    </w:p>
    <w:p w:rsidR="00337A99" w:rsidRPr="00CE517E" w:rsidP="00ED6E25" w14:paraId="7B800BA1" w14:textId="199BE47D">
      <w:r w:rsidRPr="00CE517E">
        <w:t>Version:</w:t>
      </w:r>
      <w:r w:rsidRPr="00CE517E" w:rsidR="008F2E71">
        <w:t xml:space="preserve"> </w:t>
      </w:r>
      <w:r w:rsidRPr="00CE517E">
        <w:t>Draft</w:t>
      </w:r>
    </w:p>
    <w:p w:rsidR="00337A99" w:rsidRPr="00CE517E" w:rsidP="00ED6E25" w14:paraId="7A4B0EC1" w14:textId="3A297E8B">
      <w:pPr>
        <w:rPr>
          <w:i/>
          <w:iCs/>
        </w:rPr>
      </w:pPr>
      <w:r w:rsidRPr="00CE517E">
        <w:rPr>
          <w:i/>
          <w:iCs/>
        </w:rPr>
        <w:t>Prepared</w:t>
      </w:r>
      <w:r w:rsidRPr="00CE517E" w:rsidR="008F2E71">
        <w:rPr>
          <w:i/>
          <w:iCs/>
        </w:rPr>
        <w:t xml:space="preserve"> </w:t>
      </w:r>
      <w:r w:rsidRPr="00CE517E">
        <w:rPr>
          <w:i/>
          <w:iCs/>
        </w:rPr>
        <w:t>by</w:t>
      </w:r>
      <w:r w:rsidRPr="00CE517E" w:rsidR="008F2E71">
        <w:rPr>
          <w:i/>
          <w:iCs/>
        </w:rPr>
        <w:t xml:space="preserve"> </w:t>
      </w:r>
      <w:r w:rsidRPr="00CE517E">
        <w:rPr>
          <w:i/>
          <w:iCs/>
        </w:rPr>
        <w:t>CBS</w:t>
      </w:r>
      <w:r w:rsidRPr="00CE517E" w:rsidR="005534DD">
        <w:rPr>
          <w:i/>
          <w:iCs/>
        </w:rPr>
        <w:t xml:space="preserve"> and NSF</w:t>
      </w:r>
    </w:p>
    <w:p w:rsidR="00337A99" w:rsidRPr="00CE517E" w:rsidP="002811EA" w14:paraId="2C81F847" w14:textId="77777777"/>
    <w:p w:rsidR="004E002F" w:rsidRPr="00BF1F35" w:rsidP="004E002F" w14:paraId="559DDDFB" w14:textId="77777777"/>
    <w:p w:rsidR="004E002F" w:rsidP="004E002F" w14:paraId="493371B4" w14:textId="69A7AAE0">
      <w:r>
        <w:rPr>
          <w:i/>
        </w:rPr>
        <w:t xml:space="preserve">Pursuant to 5 CFR 1320.5(b), an agency may not conduct or sponsor, and a person is not required to respond to an information collection unless it displays a valid OMB control number. The OMB control number for this collection is 3145-0263. Public reporting burden for this collection of information is estimated to average </w:t>
      </w:r>
      <w:r>
        <w:rPr>
          <w:i/>
        </w:rPr>
        <w:t>1.5</w:t>
      </w:r>
      <w:r>
        <w:rPr>
          <w:i/>
        </w:rPr>
        <w:t xml:space="preserve"> hours per response, including the time for reviewing instructions. Send comments regarding this burden estimate and any other aspect of this collection of information, including suggestions for reducing this burden, to: Suzanne H. Plimpton, Reports Clearance Officer, National Science Foundation, 2415 Eisenhower Ave., Alexandria, VA 22314; telephone (703) 292-7556; or send email to </w:t>
      </w:r>
      <w:hyperlink>
        <w:r>
          <w:rPr>
            <w:color w:val="007AC0"/>
            <w:u w:val="single"/>
          </w:rPr>
          <w:t>splimpto@nsf.gov</w:t>
        </w:r>
      </w:hyperlink>
      <w:r>
        <w:rPr>
          <w:i/>
        </w:rPr>
        <w:t>.</w:t>
      </w:r>
    </w:p>
    <w:p w:rsidR="00337A99" w:rsidRPr="00CE517E" w:rsidP="00337A99" w14:paraId="111E8081" w14:textId="5C808321">
      <w:r w:rsidRPr="00CE517E">
        <w:br w:type="page"/>
      </w:r>
    </w:p>
    <w:p w:rsidR="00337A99" w:rsidRPr="00CE517E" w:rsidP="00F54810" w14:paraId="0C9AC588" w14:textId="6A1D857E">
      <w:pPr>
        <w:pStyle w:val="Heading1"/>
      </w:pPr>
      <w:bookmarkStart w:id="0" w:name="_Toc74633338"/>
      <w:bookmarkStart w:id="1" w:name="_Toc76464145"/>
      <w:bookmarkStart w:id="2" w:name="_Toc163806534"/>
      <w:r w:rsidRPr="00CE517E">
        <w:t>Table</w:t>
      </w:r>
      <w:r w:rsidRPr="00CE517E" w:rsidR="008F2E71">
        <w:t xml:space="preserve"> </w:t>
      </w:r>
      <w:r w:rsidRPr="00CE517E">
        <w:t>of</w:t>
      </w:r>
      <w:r w:rsidRPr="00CE517E" w:rsidR="008F2E71">
        <w:t xml:space="preserve"> </w:t>
      </w:r>
      <w:r w:rsidRPr="00CE517E">
        <w:t>Contents</w:t>
      </w:r>
      <w:bookmarkEnd w:id="0"/>
      <w:bookmarkEnd w:id="1"/>
      <w:bookmarkEnd w:id="2"/>
    </w:p>
    <w:p w:rsidR="002F1F7D" w:rsidP="002F1F7D" w14:paraId="3CEC2ECB" w14:textId="55C962CC">
      <w:pPr>
        <w:pStyle w:val="TOC1"/>
        <w:rPr>
          <w:rFonts w:eastAsiaTheme="minorEastAsia"/>
          <w:noProof/>
          <w:kern w:val="2"/>
          <w:sz w:val="24"/>
          <w:szCs w:val="24"/>
          <w14:ligatures w14:val="standardContextual"/>
        </w:rPr>
      </w:pPr>
      <w:r w:rsidRPr="00CE517E">
        <w:rPr>
          <w:color w:val="2B579A"/>
          <w:shd w:val="clear" w:color="auto" w:fill="E6E6E6"/>
        </w:rPr>
        <w:fldChar w:fldCharType="begin"/>
      </w:r>
      <w:r w:rsidRPr="00CE517E">
        <w:instrText xml:space="preserve"> TOC \o "1-4" \h \z \u </w:instrText>
      </w:r>
      <w:r w:rsidRPr="00CE517E">
        <w:rPr>
          <w:color w:val="2B579A"/>
          <w:shd w:val="clear" w:color="auto" w:fill="E6E6E6"/>
        </w:rPr>
        <w:fldChar w:fldCharType="separate"/>
      </w:r>
      <w:hyperlink w:anchor="_Toc163806534" w:history="1">
        <w:r w:rsidRPr="00F52036">
          <w:rPr>
            <w:rStyle w:val="Hyperlink"/>
            <w:noProof/>
          </w:rPr>
          <w:t>1</w:t>
        </w:r>
        <w:r>
          <w:rPr>
            <w:rFonts w:eastAsiaTheme="minorEastAsia"/>
            <w:noProof/>
            <w:kern w:val="2"/>
            <w:sz w:val="24"/>
            <w:szCs w:val="24"/>
            <w14:ligatures w14:val="standardContextual"/>
          </w:rPr>
          <w:tab/>
        </w:r>
        <w:r w:rsidRPr="00F52036">
          <w:rPr>
            <w:rStyle w:val="Hyperlink"/>
            <w:noProof/>
          </w:rPr>
          <w:t>Table of Contents</w:t>
        </w:r>
        <w:r>
          <w:rPr>
            <w:noProof/>
            <w:webHidden/>
          </w:rPr>
          <w:tab/>
        </w:r>
        <w:r>
          <w:rPr>
            <w:noProof/>
            <w:webHidden/>
          </w:rPr>
          <w:fldChar w:fldCharType="begin"/>
        </w:r>
        <w:r>
          <w:rPr>
            <w:noProof/>
            <w:webHidden/>
          </w:rPr>
          <w:instrText xml:space="preserve"> PAGEREF _Toc163806534 \h </w:instrText>
        </w:r>
        <w:r>
          <w:rPr>
            <w:noProof/>
            <w:webHidden/>
          </w:rPr>
          <w:fldChar w:fldCharType="separate"/>
        </w:r>
        <w:r>
          <w:rPr>
            <w:noProof/>
            <w:webHidden/>
          </w:rPr>
          <w:t>2</w:t>
        </w:r>
        <w:r>
          <w:rPr>
            <w:noProof/>
            <w:webHidden/>
          </w:rPr>
          <w:fldChar w:fldCharType="end"/>
        </w:r>
      </w:hyperlink>
    </w:p>
    <w:p w:rsidR="002F1F7D" w:rsidP="002F1F7D" w14:paraId="4BCBF2AB" w14:textId="03460D05">
      <w:pPr>
        <w:pStyle w:val="TOC1"/>
        <w:rPr>
          <w:rFonts w:eastAsiaTheme="minorEastAsia"/>
          <w:noProof/>
          <w:kern w:val="2"/>
          <w:sz w:val="24"/>
          <w:szCs w:val="24"/>
          <w14:ligatures w14:val="standardContextual"/>
        </w:rPr>
      </w:pPr>
      <w:hyperlink w:anchor="_Toc163806535" w:history="1">
        <w:r w:rsidRPr="00F52036">
          <w:rPr>
            <w:rStyle w:val="Hyperlink"/>
            <w:noProof/>
          </w:rPr>
          <w:t>2</w:t>
        </w:r>
        <w:r>
          <w:rPr>
            <w:rFonts w:eastAsiaTheme="minorEastAsia"/>
            <w:noProof/>
            <w:kern w:val="2"/>
            <w:sz w:val="24"/>
            <w:szCs w:val="24"/>
            <w14:ligatures w14:val="standardContextual"/>
          </w:rPr>
          <w:tab/>
        </w:r>
        <w:r w:rsidRPr="00F52036">
          <w:rPr>
            <w:rStyle w:val="Hyperlink"/>
            <w:noProof/>
          </w:rPr>
          <w:t>Conventions in this document</w:t>
        </w:r>
        <w:r>
          <w:rPr>
            <w:noProof/>
            <w:webHidden/>
          </w:rPr>
          <w:tab/>
        </w:r>
        <w:r>
          <w:rPr>
            <w:noProof/>
            <w:webHidden/>
          </w:rPr>
          <w:fldChar w:fldCharType="begin"/>
        </w:r>
        <w:r>
          <w:rPr>
            <w:noProof/>
            <w:webHidden/>
          </w:rPr>
          <w:instrText xml:space="preserve"> PAGEREF _Toc163806535 \h </w:instrText>
        </w:r>
        <w:r>
          <w:rPr>
            <w:noProof/>
            <w:webHidden/>
          </w:rPr>
          <w:fldChar w:fldCharType="separate"/>
        </w:r>
        <w:r>
          <w:rPr>
            <w:noProof/>
            <w:webHidden/>
          </w:rPr>
          <w:t>4</w:t>
        </w:r>
        <w:r>
          <w:rPr>
            <w:noProof/>
            <w:webHidden/>
          </w:rPr>
          <w:fldChar w:fldCharType="end"/>
        </w:r>
      </w:hyperlink>
    </w:p>
    <w:p w:rsidR="002F1F7D" w:rsidP="002F1F7D" w14:paraId="6A296A8D" w14:textId="49D1076F">
      <w:pPr>
        <w:pStyle w:val="TOC1"/>
        <w:rPr>
          <w:rFonts w:eastAsiaTheme="minorEastAsia"/>
          <w:noProof/>
          <w:kern w:val="2"/>
          <w:sz w:val="24"/>
          <w:szCs w:val="24"/>
          <w14:ligatures w14:val="standardContextual"/>
        </w:rPr>
      </w:pPr>
      <w:hyperlink w:anchor="_Toc163806536" w:history="1">
        <w:r w:rsidRPr="00F52036">
          <w:rPr>
            <w:rStyle w:val="Hyperlink"/>
            <w:noProof/>
          </w:rPr>
          <w:t>3</w:t>
        </w:r>
        <w:r>
          <w:rPr>
            <w:rFonts w:eastAsiaTheme="minorEastAsia"/>
            <w:noProof/>
            <w:kern w:val="2"/>
            <w:sz w:val="24"/>
            <w:szCs w:val="24"/>
            <w14:ligatures w14:val="standardContextual"/>
          </w:rPr>
          <w:tab/>
        </w:r>
        <w:r w:rsidRPr="00F52036">
          <w:rPr>
            <w:rStyle w:val="Hyperlink"/>
            <w:noProof/>
          </w:rPr>
          <w:t>Trainee Instrument</w:t>
        </w:r>
        <w:r>
          <w:rPr>
            <w:noProof/>
            <w:webHidden/>
          </w:rPr>
          <w:tab/>
        </w:r>
        <w:r>
          <w:rPr>
            <w:noProof/>
            <w:webHidden/>
          </w:rPr>
          <w:fldChar w:fldCharType="begin"/>
        </w:r>
        <w:r>
          <w:rPr>
            <w:noProof/>
            <w:webHidden/>
          </w:rPr>
          <w:instrText xml:space="preserve"> PAGEREF _Toc163806536 \h </w:instrText>
        </w:r>
        <w:r>
          <w:rPr>
            <w:noProof/>
            <w:webHidden/>
          </w:rPr>
          <w:fldChar w:fldCharType="separate"/>
        </w:r>
        <w:r>
          <w:rPr>
            <w:noProof/>
            <w:webHidden/>
          </w:rPr>
          <w:t>7</w:t>
        </w:r>
        <w:r>
          <w:rPr>
            <w:noProof/>
            <w:webHidden/>
          </w:rPr>
          <w:fldChar w:fldCharType="end"/>
        </w:r>
      </w:hyperlink>
    </w:p>
    <w:p w:rsidR="002F1F7D" w14:paraId="51E99AA8" w14:textId="7C93017A">
      <w:pPr>
        <w:pStyle w:val="TOC2"/>
        <w:tabs>
          <w:tab w:val="left" w:pos="960"/>
          <w:tab w:val="right" w:leader="dot" w:pos="9350"/>
        </w:tabs>
        <w:rPr>
          <w:rFonts w:eastAsiaTheme="minorEastAsia"/>
          <w:smallCaps w:val="0"/>
          <w:noProof/>
          <w:kern w:val="2"/>
          <w:sz w:val="24"/>
          <w:szCs w:val="24"/>
          <w14:ligatures w14:val="standardContextual"/>
        </w:rPr>
      </w:pPr>
      <w:hyperlink w:anchor="_Toc163806537" w:history="1">
        <w:r w:rsidRPr="00F52036">
          <w:rPr>
            <w:rStyle w:val="Hyperlink"/>
            <w:noProof/>
          </w:rPr>
          <w:t>3.1</w:t>
        </w:r>
        <w:r>
          <w:rPr>
            <w:rFonts w:eastAsiaTheme="minorEastAsia"/>
            <w:smallCaps w:val="0"/>
            <w:noProof/>
            <w:kern w:val="2"/>
            <w:sz w:val="24"/>
            <w:szCs w:val="24"/>
            <w14:ligatures w14:val="standardContextual"/>
          </w:rPr>
          <w:tab/>
        </w:r>
        <w:r w:rsidRPr="00F52036">
          <w:rPr>
            <w:rStyle w:val="Hyperlink"/>
            <w:noProof/>
          </w:rPr>
          <w:t>Name and Contact Information</w:t>
        </w:r>
        <w:r>
          <w:rPr>
            <w:noProof/>
            <w:webHidden/>
          </w:rPr>
          <w:tab/>
        </w:r>
        <w:r>
          <w:rPr>
            <w:noProof/>
            <w:webHidden/>
          </w:rPr>
          <w:fldChar w:fldCharType="begin"/>
        </w:r>
        <w:r>
          <w:rPr>
            <w:noProof/>
            <w:webHidden/>
          </w:rPr>
          <w:instrText xml:space="preserve"> PAGEREF _Toc163806537 \h </w:instrText>
        </w:r>
        <w:r>
          <w:rPr>
            <w:noProof/>
            <w:webHidden/>
          </w:rPr>
          <w:fldChar w:fldCharType="separate"/>
        </w:r>
        <w:r>
          <w:rPr>
            <w:noProof/>
            <w:webHidden/>
          </w:rPr>
          <w:t>7</w:t>
        </w:r>
        <w:r>
          <w:rPr>
            <w:noProof/>
            <w:webHidden/>
          </w:rPr>
          <w:fldChar w:fldCharType="end"/>
        </w:r>
      </w:hyperlink>
    </w:p>
    <w:p w:rsidR="002F1F7D" w14:paraId="09DF0D67" w14:textId="5B0C589B">
      <w:pPr>
        <w:pStyle w:val="TOC2"/>
        <w:tabs>
          <w:tab w:val="left" w:pos="960"/>
          <w:tab w:val="right" w:leader="dot" w:pos="9350"/>
        </w:tabs>
        <w:rPr>
          <w:rFonts w:eastAsiaTheme="minorEastAsia"/>
          <w:smallCaps w:val="0"/>
          <w:noProof/>
          <w:kern w:val="2"/>
          <w:sz w:val="24"/>
          <w:szCs w:val="24"/>
          <w14:ligatures w14:val="standardContextual"/>
        </w:rPr>
      </w:pPr>
      <w:hyperlink w:anchor="_Toc163806538" w:history="1">
        <w:r w:rsidRPr="00F52036">
          <w:rPr>
            <w:rStyle w:val="Hyperlink"/>
            <w:noProof/>
          </w:rPr>
          <w:t>3.2</w:t>
        </w:r>
        <w:r>
          <w:rPr>
            <w:rFonts w:eastAsiaTheme="minorEastAsia"/>
            <w:smallCaps w:val="0"/>
            <w:noProof/>
            <w:kern w:val="2"/>
            <w:sz w:val="24"/>
            <w:szCs w:val="24"/>
            <w14:ligatures w14:val="standardContextual"/>
          </w:rPr>
          <w:tab/>
        </w:r>
        <w:r w:rsidRPr="00F52036">
          <w:rPr>
            <w:rStyle w:val="Hyperlink"/>
            <w:noProof/>
          </w:rPr>
          <w:t>Permanent Contact Information</w:t>
        </w:r>
        <w:r>
          <w:rPr>
            <w:noProof/>
            <w:webHidden/>
          </w:rPr>
          <w:tab/>
        </w:r>
        <w:r>
          <w:rPr>
            <w:noProof/>
            <w:webHidden/>
          </w:rPr>
          <w:fldChar w:fldCharType="begin"/>
        </w:r>
        <w:r>
          <w:rPr>
            <w:noProof/>
            <w:webHidden/>
          </w:rPr>
          <w:instrText xml:space="preserve"> PAGEREF _Toc163806538 \h </w:instrText>
        </w:r>
        <w:r>
          <w:rPr>
            <w:noProof/>
            <w:webHidden/>
          </w:rPr>
          <w:fldChar w:fldCharType="separate"/>
        </w:r>
        <w:r>
          <w:rPr>
            <w:noProof/>
            <w:webHidden/>
          </w:rPr>
          <w:t>10</w:t>
        </w:r>
        <w:r>
          <w:rPr>
            <w:noProof/>
            <w:webHidden/>
          </w:rPr>
          <w:fldChar w:fldCharType="end"/>
        </w:r>
      </w:hyperlink>
    </w:p>
    <w:p w:rsidR="002F1F7D" w14:paraId="4D11F13F" w14:textId="2F55C540">
      <w:pPr>
        <w:pStyle w:val="TOC2"/>
        <w:tabs>
          <w:tab w:val="left" w:pos="960"/>
          <w:tab w:val="right" w:leader="dot" w:pos="9350"/>
        </w:tabs>
        <w:rPr>
          <w:rFonts w:eastAsiaTheme="minorEastAsia"/>
          <w:smallCaps w:val="0"/>
          <w:noProof/>
          <w:kern w:val="2"/>
          <w:sz w:val="24"/>
          <w:szCs w:val="24"/>
          <w14:ligatures w14:val="standardContextual"/>
        </w:rPr>
      </w:pPr>
      <w:hyperlink w:anchor="_Toc163806539" w:history="1">
        <w:r w:rsidRPr="00F52036">
          <w:rPr>
            <w:rStyle w:val="Hyperlink"/>
            <w:noProof/>
          </w:rPr>
          <w:t>3.3</w:t>
        </w:r>
        <w:r>
          <w:rPr>
            <w:rFonts w:eastAsiaTheme="minorEastAsia"/>
            <w:smallCaps w:val="0"/>
            <w:noProof/>
            <w:kern w:val="2"/>
            <w:sz w:val="24"/>
            <w:szCs w:val="24"/>
            <w14:ligatures w14:val="standardContextual"/>
          </w:rPr>
          <w:tab/>
        </w:r>
        <w:r w:rsidRPr="00F52036">
          <w:rPr>
            <w:rStyle w:val="Hyperlink"/>
            <w:noProof/>
          </w:rPr>
          <w:t>Demographics</w:t>
        </w:r>
        <w:r>
          <w:rPr>
            <w:noProof/>
            <w:webHidden/>
          </w:rPr>
          <w:tab/>
        </w:r>
        <w:r>
          <w:rPr>
            <w:noProof/>
            <w:webHidden/>
          </w:rPr>
          <w:fldChar w:fldCharType="begin"/>
        </w:r>
        <w:r>
          <w:rPr>
            <w:noProof/>
            <w:webHidden/>
          </w:rPr>
          <w:instrText xml:space="preserve"> PAGEREF _Toc163806539 \h </w:instrText>
        </w:r>
        <w:r>
          <w:rPr>
            <w:noProof/>
            <w:webHidden/>
          </w:rPr>
          <w:fldChar w:fldCharType="separate"/>
        </w:r>
        <w:r>
          <w:rPr>
            <w:noProof/>
            <w:webHidden/>
          </w:rPr>
          <w:t>11</w:t>
        </w:r>
        <w:r>
          <w:rPr>
            <w:noProof/>
            <w:webHidden/>
          </w:rPr>
          <w:fldChar w:fldCharType="end"/>
        </w:r>
      </w:hyperlink>
    </w:p>
    <w:p w:rsidR="002F1F7D" w14:paraId="4460ED01" w14:textId="4F31A188">
      <w:pPr>
        <w:pStyle w:val="TOC2"/>
        <w:tabs>
          <w:tab w:val="left" w:pos="960"/>
          <w:tab w:val="right" w:leader="dot" w:pos="9350"/>
        </w:tabs>
        <w:rPr>
          <w:rFonts w:eastAsiaTheme="minorEastAsia"/>
          <w:smallCaps w:val="0"/>
          <w:noProof/>
          <w:kern w:val="2"/>
          <w:sz w:val="24"/>
          <w:szCs w:val="24"/>
          <w14:ligatures w14:val="standardContextual"/>
        </w:rPr>
      </w:pPr>
      <w:hyperlink w:anchor="_Toc163806540" w:history="1">
        <w:r w:rsidRPr="00F52036">
          <w:rPr>
            <w:rStyle w:val="Hyperlink"/>
            <w:noProof/>
          </w:rPr>
          <w:t>3.4</w:t>
        </w:r>
        <w:r>
          <w:rPr>
            <w:rFonts w:eastAsiaTheme="minorEastAsia"/>
            <w:smallCaps w:val="0"/>
            <w:noProof/>
            <w:kern w:val="2"/>
            <w:sz w:val="24"/>
            <w:szCs w:val="24"/>
            <w14:ligatures w14:val="standardContextual"/>
          </w:rPr>
          <w:tab/>
        </w:r>
        <w:r w:rsidRPr="00F52036">
          <w:rPr>
            <w:rStyle w:val="Hyperlink"/>
            <w:noProof/>
          </w:rPr>
          <w:t>Degrees and Prior Experiences</w:t>
        </w:r>
        <w:r>
          <w:rPr>
            <w:noProof/>
            <w:webHidden/>
          </w:rPr>
          <w:tab/>
        </w:r>
        <w:r>
          <w:rPr>
            <w:noProof/>
            <w:webHidden/>
          </w:rPr>
          <w:fldChar w:fldCharType="begin"/>
        </w:r>
        <w:r>
          <w:rPr>
            <w:noProof/>
            <w:webHidden/>
          </w:rPr>
          <w:instrText xml:space="preserve"> PAGEREF _Toc163806540 \h </w:instrText>
        </w:r>
        <w:r>
          <w:rPr>
            <w:noProof/>
            <w:webHidden/>
          </w:rPr>
          <w:fldChar w:fldCharType="separate"/>
        </w:r>
        <w:r>
          <w:rPr>
            <w:noProof/>
            <w:webHidden/>
          </w:rPr>
          <w:t>13</w:t>
        </w:r>
        <w:r>
          <w:rPr>
            <w:noProof/>
            <w:webHidden/>
          </w:rPr>
          <w:fldChar w:fldCharType="end"/>
        </w:r>
      </w:hyperlink>
    </w:p>
    <w:p w:rsidR="002F1F7D" w14:paraId="55712783" w14:textId="0DD04057">
      <w:pPr>
        <w:pStyle w:val="TOC3"/>
        <w:tabs>
          <w:tab w:val="left" w:pos="1200"/>
          <w:tab w:val="right" w:leader="dot" w:pos="9350"/>
        </w:tabs>
        <w:rPr>
          <w:rFonts w:eastAsiaTheme="minorEastAsia"/>
          <w:i w:val="0"/>
          <w:iCs w:val="0"/>
          <w:noProof/>
          <w:kern w:val="2"/>
          <w:sz w:val="24"/>
          <w:szCs w:val="24"/>
          <w14:ligatures w14:val="standardContextual"/>
        </w:rPr>
      </w:pPr>
      <w:hyperlink w:anchor="_Toc163806541" w:history="1">
        <w:r w:rsidRPr="00F52036">
          <w:rPr>
            <w:rStyle w:val="Hyperlink"/>
            <w:noProof/>
          </w:rPr>
          <w:t>3.4.1</w:t>
        </w:r>
        <w:r>
          <w:rPr>
            <w:rFonts w:eastAsiaTheme="minorEastAsia"/>
            <w:i w:val="0"/>
            <w:iCs w:val="0"/>
            <w:noProof/>
            <w:kern w:val="2"/>
            <w:sz w:val="24"/>
            <w:szCs w:val="24"/>
            <w14:ligatures w14:val="standardContextual"/>
          </w:rPr>
          <w:tab/>
        </w:r>
        <w:r w:rsidRPr="00F52036">
          <w:rPr>
            <w:rStyle w:val="Hyperlink"/>
            <w:noProof/>
          </w:rPr>
          <w:t>High School</w:t>
        </w:r>
        <w:r>
          <w:rPr>
            <w:noProof/>
            <w:webHidden/>
          </w:rPr>
          <w:tab/>
        </w:r>
        <w:r>
          <w:rPr>
            <w:noProof/>
            <w:webHidden/>
          </w:rPr>
          <w:fldChar w:fldCharType="begin"/>
        </w:r>
        <w:r>
          <w:rPr>
            <w:noProof/>
            <w:webHidden/>
          </w:rPr>
          <w:instrText xml:space="preserve"> PAGEREF _Toc163806541 \h </w:instrText>
        </w:r>
        <w:r>
          <w:rPr>
            <w:noProof/>
            <w:webHidden/>
          </w:rPr>
          <w:fldChar w:fldCharType="separate"/>
        </w:r>
        <w:r>
          <w:rPr>
            <w:noProof/>
            <w:webHidden/>
          </w:rPr>
          <w:t>13</w:t>
        </w:r>
        <w:r>
          <w:rPr>
            <w:noProof/>
            <w:webHidden/>
          </w:rPr>
          <w:fldChar w:fldCharType="end"/>
        </w:r>
      </w:hyperlink>
    </w:p>
    <w:p w:rsidR="002F1F7D" w14:paraId="7105B8DC" w14:textId="408C1151">
      <w:pPr>
        <w:pStyle w:val="TOC3"/>
        <w:tabs>
          <w:tab w:val="left" w:pos="1200"/>
          <w:tab w:val="right" w:leader="dot" w:pos="9350"/>
        </w:tabs>
        <w:rPr>
          <w:rFonts w:eastAsiaTheme="minorEastAsia"/>
          <w:i w:val="0"/>
          <w:iCs w:val="0"/>
          <w:noProof/>
          <w:kern w:val="2"/>
          <w:sz w:val="24"/>
          <w:szCs w:val="24"/>
          <w14:ligatures w14:val="standardContextual"/>
        </w:rPr>
      </w:pPr>
      <w:hyperlink w:anchor="_Toc163806542" w:history="1">
        <w:r w:rsidRPr="00F52036">
          <w:rPr>
            <w:rStyle w:val="Hyperlink"/>
            <w:noProof/>
          </w:rPr>
          <w:t>3.4.2</w:t>
        </w:r>
        <w:r>
          <w:rPr>
            <w:rFonts w:eastAsiaTheme="minorEastAsia"/>
            <w:i w:val="0"/>
            <w:iCs w:val="0"/>
            <w:noProof/>
            <w:kern w:val="2"/>
            <w:sz w:val="24"/>
            <w:szCs w:val="24"/>
            <w14:ligatures w14:val="standardContextual"/>
          </w:rPr>
          <w:tab/>
        </w:r>
        <w:r w:rsidRPr="00F52036">
          <w:rPr>
            <w:rStyle w:val="Hyperlink"/>
            <w:noProof/>
          </w:rPr>
          <w:t>Undergraduate Background Prior to NRT</w:t>
        </w:r>
        <w:r>
          <w:rPr>
            <w:noProof/>
            <w:webHidden/>
          </w:rPr>
          <w:tab/>
        </w:r>
        <w:r>
          <w:rPr>
            <w:noProof/>
            <w:webHidden/>
          </w:rPr>
          <w:fldChar w:fldCharType="begin"/>
        </w:r>
        <w:r>
          <w:rPr>
            <w:noProof/>
            <w:webHidden/>
          </w:rPr>
          <w:instrText xml:space="preserve"> PAGEREF _Toc163806542 \h </w:instrText>
        </w:r>
        <w:r>
          <w:rPr>
            <w:noProof/>
            <w:webHidden/>
          </w:rPr>
          <w:fldChar w:fldCharType="separate"/>
        </w:r>
        <w:r>
          <w:rPr>
            <w:noProof/>
            <w:webHidden/>
          </w:rPr>
          <w:t>16</w:t>
        </w:r>
        <w:r>
          <w:rPr>
            <w:noProof/>
            <w:webHidden/>
          </w:rPr>
          <w:fldChar w:fldCharType="end"/>
        </w:r>
      </w:hyperlink>
    </w:p>
    <w:p w:rsidR="002F1F7D" w14:paraId="0391BBD3" w14:textId="786F58FB">
      <w:pPr>
        <w:pStyle w:val="TOC3"/>
        <w:tabs>
          <w:tab w:val="left" w:pos="1200"/>
          <w:tab w:val="right" w:leader="dot" w:pos="9350"/>
        </w:tabs>
        <w:rPr>
          <w:rFonts w:eastAsiaTheme="minorEastAsia"/>
          <w:i w:val="0"/>
          <w:iCs w:val="0"/>
          <w:noProof/>
          <w:kern w:val="2"/>
          <w:sz w:val="24"/>
          <w:szCs w:val="24"/>
          <w14:ligatures w14:val="standardContextual"/>
        </w:rPr>
      </w:pPr>
      <w:hyperlink w:anchor="_Toc163806543" w:history="1">
        <w:r w:rsidRPr="00F52036">
          <w:rPr>
            <w:rStyle w:val="Hyperlink"/>
            <w:noProof/>
          </w:rPr>
          <w:t>3.4.3</w:t>
        </w:r>
        <w:r>
          <w:rPr>
            <w:rFonts w:eastAsiaTheme="minorEastAsia"/>
            <w:i w:val="0"/>
            <w:iCs w:val="0"/>
            <w:noProof/>
            <w:kern w:val="2"/>
            <w:sz w:val="24"/>
            <w:szCs w:val="24"/>
            <w14:ligatures w14:val="standardContextual"/>
          </w:rPr>
          <w:tab/>
        </w:r>
        <w:r w:rsidRPr="00F52036">
          <w:rPr>
            <w:rStyle w:val="Hyperlink"/>
            <w:noProof/>
          </w:rPr>
          <w:t>Post-Baccalaureate Degree, Certificate, or Other Credential Prior to NRT</w:t>
        </w:r>
        <w:r>
          <w:rPr>
            <w:noProof/>
            <w:webHidden/>
          </w:rPr>
          <w:tab/>
        </w:r>
        <w:r>
          <w:rPr>
            <w:noProof/>
            <w:webHidden/>
          </w:rPr>
          <w:fldChar w:fldCharType="begin"/>
        </w:r>
        <w:r>
          <w:rPr>
            <w:noProof/>
            <w:webHidden/>
          </w:rPr>
          <w:instrText xml:space="preserve"> PAGEREF _Toc163806543 \h </w:instrText>
        </w:r>
        <w:r>
          <w:rPr>
            <w:noProof/>
            <w:webHidden/>
          </w:rPr>
          <w:fldChar w:fldCharType="separate"/>
        </w:r>
        <w:r>
          <w:rPr>
            <w:noProof/>
            <w:webHidden/>
          </w:rPr>
          <w:t>19</w:t>
        </w:r>
        <w:r>
          <w:rPr>
            <w:noProof/>
            <w:webHidden/>
          </w:rPr>
          <w:fldChar w:fldCharType="end"/>
        </w:r>
      </w:hyperlink>
    </w:p>
    <w:p w:rsidR="002F1F7D" w14:paraId="08DF3059" w14:textId="107726EA">
      <w:pPr>
        <w:pStyle w:val="TOC3"/>
        <w:tabs>
          <w:tab w:val="left" w:pos="1200"/>
          <w:tab w:val="right" w:leader="dot" w:pos="9350"/>
        </w:tabs>
        <w:rPr>
          <w:rFonts w:eastAsiaTheme="minorEastAsia"/>
          <w:i w:val="0"/>
          <w:iCs w:val="0"/>
          <w:noProof/>
          <w:kern w:val="2"/>
          <w:sz w:val="24"/>
          <w:szCs w:val="24"/>
          <w14:ligatures w14:val="standardContextual"/>
        </w:rPr>
      </w:pPr>
      <w:hyperlink w:anchor="_Toc163806544" w:history="1">
        <w:r w:rsidRPr="00F52036">
          <w:rPr>
            <w:rStyle w:val="Hyperlink"/>
            <w:noProof/>
          </w:rPr>
          <w:t>3.4.4</w:t>
        </w:r>
        <w:r>
          <w:rPr>
            <w:rFonts w:eastAsiaTheme="minorEastAsia"/>
            <w:i w:val="0"/>
            <w:iCs w:val="0"/>
            <w:noProof/>
            <w:kern w:val="2"/>
            <w:sz w:val="24"/>
            <w:szCs w:val="24"/>
            <w14:ligatures w14:val="standardContextual"/>
          </w:rPr>
          <w:tab/>
        </w:r>
        <w:r w:rsidRPr="00F52036">
          <w:rPr>
            <w:rStyle w:val="Hyperlink"/>
            <w:noProof/>
          </w:rPr>
          <w:t>Employment Prior to NRT</w:t>
        </w:r>
        <w:r>
          <w:rPr>
            <w:noProof/>
            <w:webHidden/>
          </w:rPr>
          <w:tab/>
        </w:r>
        <w:r>
          <w:rPr>
            <w:noProof/>
            <w:webHidden/>
          </w:rPr>
          <w:fldChar w:fldCharType="begin"/>
        </w:r>
        <w:r>
          <w:rPr>
            <w:noProof/>
            <w:webHidden/>
          </w:rPr>
          <w:instrText xml:space="preserve"> PAGEREF _Toc163806544 \h </w:instrText>
        </w:r>
        <w:r>
          <w:rPr>
            <w:noProof/>
            <w:webHidden/>
          </w:rPr>
          <w:fldChar w:fldCharType="separate"/>
        </w:r>
        <w:r>
          <w:rPr>
            <w:noProof/>
            <w:webHidden/>
          </w:rPr>
          <w:t>22</w:t>
        </w:r>
        <w:r>
          <w:rPr>
            <w:noProof/>
            <w:webHidden/>
          </w:rPr>
          <w:fldChar w:fldCharType="end"/>
        </w:r>
      </w:hyperlink>
    </w:p>
    <w:p w:rsidR="002F1F7D" w14:paraId="754E7DA0" w14:textId="070A952F">
      <w:pPr>
        <w:pStyle w:val="TOC3"/>
        <w:tabs>
          <w:tab w:val="left" w:pos="1200"/>
          <w:tab w:val="right" w:leader="dot" w:pos="9350"/>
        </w:tabs>
        <w:rPr>
          <w:rFonts w:eastAsiaTheme="minorEastAsia"/>
          <w:i w:val="0"/>
          <w:iCs w:val="0"/>
          <w:noProof/>
          <w:kern w:val="2"/>
          <w:sz w:val="24"/>
          <w:szCs w:val="24"/>
          <w14:ligatures w14:val="standardContextual"/>
        </w:rPr>
      </w:pPr>
      <w:hyperlink w:anchor="_Toc163806545" w:history="1">
        <w:r w:rsidRPr="00F52036">
          <w:rPr>
            <w:rStyle w:val="Hyperlink"/>
            <w:noProof/>
          </w:rPr>
          <w:t>3.4.5</w:t>
        </w:r>
        <w:r>
          <w:rPr>
            <w:rFonts w:eastAsiaTheme="minorEastAsia"/>
            <w:i w:val="0"/>
            <w:iCs w:val="0"/>
            <w:noProof/>
            <w:kern w:val="2"/>
            <w:sz w:val="24"/>
            <w:szCs w:val="24"/>
            <w14:ligatures w14:val="standardContextual"/>
          </w:rPr>
          <w:tab/>
        </w:r>
        <w:r w:rsidRPr="00F52036">
          <w:rPr>
            <w:rStyle w:val="Hyperlink"/>
            <w:noProof/>
          </w:rPr>
          <w:t>Prior Honors or Recognitions</w:t>
        </w:r>
        <w:r>
          <w:rPr>
            <w:noProof/>
            <w:webHidden/>
          </w:rPr>
          <w:tab/>
        </w:r>
        <w:r>
          <w:rPr>
            <w:noProof/>
            <w:webHidden/>
          </w:rPr>
          <w:fldChar w:fldCharType="begin"/>
        </w:r>
        <w:r>
          <w:rPr>
            <w:noProof/>
            <w:webHidden/>
          </w:rPr>
          <w:instrText xml:space="preserve"> PAGEREF _Toc163806545 \h </w:instrText>
        </w:r>
        <w:r>
          <w:rPr>
            <w:noProof/>
            <w:webHidden/>
          </w:rPr>
          <w:fldChar w:fldCharType="separate"/>
        </w:r>
        <w:r>
          <w:rPr>
            <w:noProof/>
            <w:webHidden/>
          </w:rPr>
          <w:t>22</w:t>
        </w:r>
        <w:r>
          <w:rPr>
            <w:noProof/>
            <w:webHidden/>
          </w:rPr>
          <w:fldChar w:fldCharType="end"/>
        </w:r>
      </w:hyperlink>
    </w:p>
    <w:p w:rsidR="002F1F7D" w14:paraId="5F366546" w14:textId="1F1CDB3C">
      <w:pPr>
        <w:pStyle w:val="TOC3"/>
        <w:tabs>
          <w:tab w:val="left" w:pos="1200"/>
          <w:tab w:val="right" w:leader="dot" w:pos="9350"/>
        </w:tabs>
        <w:rPr>
          <w:rFonts w:eastAsiaTheme="minorEastAsia"/>
          <w:i w:val="0"/>
          <w:iCs w:val="0"/>
          <w:noProof/>
          <w:kern w:val="2"/>
          <w:sz w:val="24"/>
          <w:szCs w:val="24"/>
          <w14:ligatures w14:val="standardContextual"/>
        </w:rPr>
      </w:pPr>
      <w:hyperlink w:anchor="_Toc163806546" w:history="1">
        <w:r w:rsidRPr="00F52036">
          <w:rPr>
            <w:rStyle w:val="Hyperlink"/>
            <w:noProof/>
          </w:rPr>
          <w:t>3.4.6</w:t>
        </w:r>
        <w:r>
          <w:rPr>
            <w:rFonts w:eastAsiaTheme="minorEastAsia"/>
            <w:i w:val="0"/>
            <w:iCs w:val="0"/>
            <w:noProof/>
            <w:kern w:val="2"/>
            <w:sz w:val="24"/>
            <w:szCs w:val="24"/>
            <w14:ligatures w14:val="standardContextual"/>
          </w:rPr>
          <w:tab/>
        </w:r>
        <w:r w:rsidRPr="00F52036">
          <w:rPr>
            <w:rStyle w:val="Hyperlink"/>
            <w:noProof/>
          </w:rPr>
          <w:t>Achieved Degree</w:t>
        </w:r>
        <w:r>
          <w:rPr>
            <w:noProof/>
            <w:webHidden/>
          </w:rPr>
          <w:tab/>
        </w:r>
        <w:r>
          <w:rPr>
            <w:noProof/>
            <w:webHidden/>
          </w:rPr>
          <w:fldChar w:fldCharType="begin"/>
        </w:r>
        <w:r>
          <w:rPr>
            <w:noProof/>
            <w:webHidden/>
          </w:rPr>
          <w:instrText xml:space="preserve"> PAGEREF _Toc163806546 \h </w:instrText>
        </w:r>
        <w:r>
          <w:rPr>
            <w:noProof/>
            <w:webHidden/>
          </w:rPr>
          <w:fldChar w:fldCharType="separate"/>
        </w:r>
        <w:r>
          <w:rPr>
            <w:noProof/>
            <w:webHidden/>
          </w:rPr>
          <w:t>24</w:t>
        </w:r>
        <w:r>
          <w:rPr>
            <w:noProof/>
            <w:webHidden/>
          </w:rPr>
          <w:fldChar w:fldCharType="end"/>
        </w:r>
      </w:hyperlink>
    </w:p>
    <w:p w:rsidR="002F1F7D" w14:paraId="44D81BE6" w14:textId="19C672FF">
      <w:pPr>
        <w:pStyle w:val="TOC3"/>
        <w:tabs>
          <w:tab w:val="left" w:pos="1200"/>
          <w:tab w:val="right" w:leader="dot" w:pos="9350"/>
        </w:tabs>
        <w:rPr>
          <w:rFonts w:eastAsiaTheme="minorEastAsia"/>
          <w:i w:val="0"/>
          <w:iCs w:val="0"/>
          <w:noProof/>
          <w:kern w:val="2"/>
          <w:sz w:val="24"/>
          <w:szCs w:val="24"/>
          <w14:ligatures w14:val="standardContextual"/>
        </w:rPr>
      </w:pPr>
      <w:hyperlink w:anchor="_Toc163806547" w:history="1">
        <w:r w:rsidRPr="00F52036">
          <w:rPr>
            <w:rStyle w:val="Hyperlink"/>
            <w:noProof/>
          </w:rPr>
          <w:t>3.4.7</w:t>
        </w:r>
        <w:r>
          <w:rPr>
            <w:rFonts w:eastAsiaTheme="minorEastAsia"/>
            <w:i w:val="0"/>
            <w:iCs w:val="0"/>
            <w:noProof/>
            <w:kern w:val="2"/>
            <w:sz w:val="24"/>
            <w:szCs w:val="24"/>
            <w14:ligatures w14:val="standardContextual"/>
          </w:rPr>
          <w:tab/>
        </w:r>
        <w:r w:rsidRPr="00F52036">
          <w:rPr>
            <w:rStyle w:val="Hyperlink"/>
            <w:noProof/>
          </w:rPr>
          <w:t>Add Degree</w:t>
        </w:r>
        <w:r>
          <w:rPr>
            <w:noProof/>
            <w:webHidden/>
          </w:rPr>
          <w:tab/>
        </w:r>
        <w:r>
          <w:rPr>
            <w:noProof/>
            <w:webHidden/>
          </w:rPr>
          <w:fldChar w:fldCharType="begin"/>
        </w:r>
        <w:r>
          <w:rPr>
            <w:noProof/>
            <w:webHidden/>
          </w:rPr>
          <w:instrText xml:space="preserve"> PAGEREF _Toc163806547 \h </w:instrText>
        </w:r>
        <w:r>
          <w:rPr>
            <w:noProof/>
            <w:webHidden/>
          </w:rPr>
          <w:fldChar w:fldCharType="separate"/>
        </w:r>
        <w:r>
          <w:rPr>
            <w:noProof/>
            <w:webHidden/>
          </w:rPr>
          <w:t>25</w:t>
        </w:r>
        <w:r>
          <w:rPr>
            <w:noProof/>
            <w:webHidden/>
          </w:rPr>
          <w:fldChar w:fldCharType="end"/>
        </w:r>
      </w:hyperlink>
    </w:p>
    <w:p w:rsidR="002F1F7D" w14:paraId="31B32EDB" w14:textId="3F58A974">
      <w:pPr>
        <w:pStyle w:val="TOC2"/>
        <w:tabs>
          <w:tab w:val="left" w:pos="960"/>
          <w:tab w:val="right" w:leader="dot" w:pos="9350"/>
        </w:tabs>
        <w:rPr>
          <w:rFonts w:eastAsiaTheme="minorEastAsia"/>
          <w:smallCaps w:val="0"/>
          <w:noProof/>
          <w:kern w:val="2"/>
          <w:sz w:val="24"/>
          <w:szCs w:val="24"/>
          <w14:ligatures w14:val="standardContextual"/>
        </w:rPr>
      </w:pPr>
      <w:hyperlink w:anchor="_Toc163806548" w:history="1">
        <w:r w:rsidRPr="00F52036">
          <w:rPr>
            <w:rStyle w:val="Hyperlink"/>
            <w:noProof/>
          </w:rPr>
          <w:t>3.5</w:t>
        </w:r>
        <w:r>
          <w:rPr>
            <w:rFonts w:eastAsiaTheme="minorEastAsia"/>
            <w:smallCaps w:val="0"/>
            <w:noProof/>
            <w:kern w:val="2"/>
            <w:sz w:val="24"/>
            <w:szCs w:val="24"/>
            <w14:ligatures w14:val="standardContextual"/>
          </w:rPr>
          <w:tab/>
        </w:r>
        <w:r w:rsidRPr="00F52036">
          <w:rPr>
            <w:rStyle w:val="Hyperlink"/>
            <w:noProof/>
          </w:rPr>
          <w:t>Graduation and Career Plans</w:t>
        </w:r>
        <w:r>
          <w:rPr>
            <w:noProof/>
            <w:webHidden/>
          </w:rPr>
          <w:tab/>
        </w:r>
        <w:r>
          <w:rPr>
            <w:noProof/>
            <w:webHidden/>
          </w:rPr>
          <w:fldChar w:fldCharType="begin"/>
        </w:r>
        <w:r>
          <w:rPr>
            <w:noProof/>
            <w:webHidden/>
          </w:rPr>
          <w:instrText xml:space="preserve"> PAGEREF _Toc163806548 \h </w:instrText>
        </w:r>
        <w:r>
          <w:rPr>
            <w:noProof/>
            <w:webHidden/>
          </w:rPr>
          <w:fldChar w:fldCharType="separate"/>
        </w:r>
        <w:r>
          <w:rPr>
            <w:noProof/>
            <w:webHidden/>
          </w:rPr>
          <w:t>27</w:t>
        </w:r>
        <w:r>
          <w:rPr>
            <w:noProof/>
            <w:webHidden/>
          </w:rPr>
          <w:fldChar w:fldCharType="end"/>
        </w:r>
      </w:hyperlink>
    </w:p>
    <w:p w:rsidR="002F1F7D" w14:paraId="42195B67" w14:textId="5872E765">
      <w:pPr>
        <w:pStyle w:val="TOC2"/>
        <w:tabs>
          <w:tab w:val="left" w:pos="960"/>
          <w:tab w:val="right" w:leader="dot" w:pos="9350"/>
        </w:tabs>
        <w:rPr>
          <w:rFonts w:eastAsiaTheme="minorEastAsia"/>
          <w:smallCaps w:val="0"/>
          <w:noProof/>
          <w:kern w:val="2"/>
          <w:sz w:val="24"/>
          <w:szCs w:val="24"/>
          <w14:ligatures w14:val="standardContextual"/>
        </w:rPr>
      </w:pPr>
      <w:hyperlink w:anchor="_Toc163806549" w:history="1">
        <w:r w:rsidRPr="00F52036">
          <w:rPr>
            <w:rStyle w:val="Hyperlink"/>
            <w:noProof/>
          </w:rPr>
          <w:t>3.6</w:t>
        </w:r>
        <w:r>
          <w:rPr>
            <w:rFonts w:eastAsiaTheme="minorEastAsia"/>
            <w:smallCaps w:val="0"/>
            <w:noProof/>
            <w:kern w:val="2"/>
            <w:sz w:val="24"/>
            <w:szCs w:val="24"/>
            <w14:ligatures w14:val="standardContextual"/>
          </w:rPr>
          <w:tab/>
        </w:r>
        <w:r w:rsidRPr="00F52036">
          <w:rPr>
            <w:rStyle w:val="Hyperlink"/>
            <w:noProof/>
          </w:rPr>
          <w:t>Your Research Interests</w:t>
        </w:r>
        <w:r>
          <w:rPr>
            <w:noProof/>
            <w:webHidden/>
          </w:rPr>
          <w:tab/>
        </w:r>
        <w:r>
          <w:rPr>
            <w:noProof/>
            <w:webHidden/>
          </w:rPr>
          <w:fldChar w:fldCharType="begin"/>
        </w:r>
        <w:r>
          <w:rPr>
            <w:noProof/>
            <w:webHidden/>
          </w:rPr>
          <w:instrText xml:space="preserve"> PAGEREF _Toc163806549 \h </w:instrText>
        </w:r>
        <w:r>
          <w:rPr>
            <w:noProof/>
            <w:webHidden/>
          </w:rPr>
          <w:fldChar w:fldCharType="separate"/>
        </w:r>
        <w:r>
          <w:rPr>
            <w:noProof/>
            <w:webHidden/>
          </w:rPr>
          <w:t>31</w:t>
        </w:r>
        <w:r>
          <w:rPr>
            <w:noProof/>
            <w:webHidden/>
          </w:rPr>
          <w:fldChar w:fldCharType="end"/>
        </w:r>
      </w:hyperlink>
    </w:p>
    <w:p w:rsidR="002F1F7D" w14:paraId="61D46212" w14:textId="4F4571DF">
      <w:pPr>
        <w:pStyle w:val="TOC2"/>
        <w:tabs>
          <w:tab w:val="left" w:pos="960"/>
          <w:tab w:val="right" w:leader="dot" w:pos="9350"/>
        </w:tabs>
        <w:rPr>
          <w:rFonts w:eastAsiaTheme="minorEastAsia"/>
          <w:smallCaps w:val="0"/>
          <w:noProof/>
          <w:kern w:val="2"/>
          <w:sz w:val="24"/>
          <w:szCs w:val="24"/>
          <w14:ligatures w14:val="standardContextual"/>
        </w:rPr>
      </w:pPr>
      <w:hyperlink w:anchor="_Toc163806550" w:history="1">
        <w:r w:rsidRPr="00F52036">
          <w:rPr>
            <w:rStyle w:val="Hyperlink"/>
            <w:noProof/>
          </w:rPr>
          <w:t>3.7</w:t>
        </w:r>
        <w:r>
          <w:rPr>
            <w:rFonts w:eastAsiaTheme="minorEastAsia"/>
            <w:smallCaps w:val="0"/>
            <w:noProof/>
            <w:kern w:val="2"/>
            <w:sz w:val="24"/>
            <w:szCs w:val="24"/>
            <w14:ligatures w14:val="standardContextual"/>
          </w:rPr>
          <w:tab/>
        </w:r>
        <w:r w:rsidRPr="00F52036">
          <w:rPr>
            <w:rStyle w:val="Hyperlink"/>
            <w:noProof/>
          </w:rPr>
          <w:t>NRT Faculty Advisors and Other Mentors</w:t>
        </w:r>
        <w:r>
          <w:rPr>
            <w:noProof/>
            <w:webHidden/>
          </w:rPr>
          <w:tab/>
        </w:r>
        <w:r>
          <w:rPr>
            <w:noProof/>
            <w:webHidden/>
          </w:rPr>
          <w:fldChar w:fldCharType="begin"/>
        </w:r>
        <w:r>
          <w:rPr>
            <w:noProof/>
            <w:webHidden/>
          </w:rPr>
          <w:instrText xml:space="preserve"> PAGEREF _Toc163806550 \h </w:instrText>
        </w:r>
        <w:r>
          <w:rPr>
            <w:noProof/>
            <w:webHidden/>
          </w:rPr>
          <w:fldChar w:fldCharType="separate"/>
        </w:r>
        <w:r>
          <w:rPr>
            <w:noProof/>
            <w:webHidden/>
          </w:rPr>
          <w:t>32</w:t>
        </w:r>
        <w:r>
          <w:rPr>
            <w:noProof/>
            <w:webHidden/>
          </w:rPr>
          <w:fldChar w:fldCharType="end"/>
        </w:r>
      </w:hyperlink>
    </w:p>
    <w:p w:rsidR="002F1F7D" w14:paraId="2BC33CB5" w14:textId="07B3EE17">
      <w:pPr>
        <w:pStyle w:val="TOC4"/>
        <w:tabs>
          <w:tab w:val="right" w:leader="dot" w:pos="9350"/>
        </w:tabs>
        <w:rPr>
          <w:rFonts w:eastAsiaTheme="minorEastAsia"/>
          <w:noProof/>
          <w:kern w:val="2"/>
          <w:sz w:val="24"/>
          <w:szCs w:val="24"/>
          <w14:ligatures w14:val="standardContextual"/>
        </w:rPr>
      </w:pPr>
      <w:hyperlink w:anchor="_Toc163806551" w:history="1">
        <w:r w:rsidRPr="00F52036">
          <w:rPr>
            <w:rStyle w:val="Hyperlink"/>
            <w:noProof/>
          </w:rPr>
          <w:t>Add Other Mentor</w:t>
        </w:r>
        <w:r>
          <w:rPr>
            <w:noProof/>
            <w:webHidden/>
          </w:rPr>
          <w:tab/>
        </w:r>
        <w:r>
          <w:rPr>
            <w:noProof/>
            <w:webHidden/>
          </w:rPr>
          <w:fldChar w:fldCharType="begin"/>
        </w:r>
        <w:r>
          <w:rPr>
            <w:noProof/>
            <w:webHidden/>
          </w:rPr>
          <w:instrText xml:space="preserve"> PAGEREF _Toc163806551 \h </w:instrText>
        </w:r>
        <w:r>
          <w:rPr>
            <w:noProof/>
            <w:webHidden/>
          </w:rPr>
          <w:fldChar w:fldCharType="separate"/>
        </w:r>
        <w:r>
          <w:rPr>
            <w:noProof/>
            <w:webHidden/>
          </w:rPr>
          <w:t>33</w:t>
        </w:r>
        <w:r>
          <w:rPr>
            <w:noProof/>
            <w:webHidden/>
          </w:rPr>
          <w:fldChar w:fldCharType="end"/>
        </w:r>
      </w:hyperlink>
    </w:p>
    <w:p w:rsidR="002F1F7D" w14:paraId="7BFCC25E" w14:textId="294EE24D">
      <w:pPr>
        <w:pStyle w:val="TOC2"/>
        <w:tabs>
          <w:tab w:val="left" w:pos="960"/>
          <w:tab w:val="right" w:leader="dot" w:pos="9350"/>
        </w:tabs>
        <w:rPr>
          <w:rFonts w:eastAsiaTheme="minorEastAsia"/>
          <w:smallCaps w:val="0"/>
          <w:noProof/>
          <w:kern w:val="2"/>
          <w:sz w:val="24"/>
          <w:szCs w:val="24"/>
          <w14:ligatures w14:val="standardContextual"/>
        </w:rPr>
      </w:pPr>
      <w:hyperlink w:anchor="_Toc163806552" w:history="1">
        <w:r w:rsidRPr="00F52036">
          <w:rPr>
            <w:rStyle w:val="Hyperlink"/>
            <w:noProof/>
          </w:rPr>
          <w:t>3.8</w:t>
        </w:r>
        <w:r>
          <w:rPr>
            <w:rFonts w:eastAsiaTheme="minorEastAsia"/>
            <w:smallCaps w:val="0"/>
            <w:noProof/>
            <w:kern w:val="2"/>
            <w:sz w:val="24"/>
            <w:szCs w:val="24"/>
            <w14:ligatures w14:val="standardContextual"/>
          </w:rPr>
          <w:tab/>
        </w:r>
        <w:r w:rsidRPr="00F52036">
          <w:rPr>
            <w:rStyle w:val="Hyperlink"/>
            <w:noProof/>
          </w:rPr>
          <w:t>Products</w:t>
        </w:r>
        <w:r>
          <w:rPr>
            <w:noProof/>
            <w:webHidden/>
          </w:rPr>
          <w:tab/>
        </w:r>
        <w:r>
          <w:rPr>
            <w:noProof/>
            <w:webHidden/>
          </w:rPr>
          <w:fldChar w:fldCharType="begin"/>
        </w:r>
        <w:r>
          <w:rPr>
            <w:noProof/>
            <w:webHidden/>
          </w:rPr>
          <w:instrText xml:space="preserve"> PAGEREF _Toc163806552 \h </w:instrText>
        </w:r>
        <w:r>
          <w:rPr>
            <w:noProof/>
            <w:webHidden/>
          </w:rPr>
          <w:fldChar w:fldCharType="separate"/>
        </w:r>
        <w:r>
          <w:rPr>
            <w:noProof/>
            <w:webHidden/>
          </w:rPr>
          <w:t>34</w:t>
        </w:r>
        <w:r>
          <w:rPr>
            <w:noProof/>
            <w:webHidden/>
          </w:rPr>
          <w:fldChar w:fldCharType="end"/>
        </w:r>
      </w:hyperlink>
    </w:p>
    <w:p w:rsidR="002F1F7D" w14:paraId="2AB98F74" w14:textId="02D26B12">
      <w:pPr>
        <w:pStyle w:val="TOC2"/>
        <w:tabs>
          <w:tab w:val="left" w:pos="960"/>
          <w:tab w:val="right" w:leader="dot" w:pos="9350"/>
        </w:tabs>
        <w:rPr>
          <w:rFonts w:eastAsiaTheme="minorEastAsia"/>
          <w:smallCaps w:val="0"/>
          <w:noProof/>
          <w:kern w:val="2"/>
          <w:sz w:val="24"/>
          <w:szCs w:val="24"/>
          <w14:ligatures w14:val="standardContextual"/>
        </w:rPr>
      </w:pPr>
      <w:hyperlink w:anchor="_Toc163806553" w:history="1">
        <w:r w:rsidRPr="00F52036">
          <w:rPr>
            <w:rStyle w:val="Hyperlink"/>
            <w:noProof/>
          </w:rPr>
          <w:t>3.9</w:t>
        </w:r>
        <w:r>
          <w:rPr>
            <w:rFonts w:eastAsiaTheme="minorEastAsia"/>
            <w:smallCaps w:val="0"/>
            <w:noProof/>
            <w:kern w:val="2"/>
            <w:sz w:val="24"/>
            <w:szCs w:val="24"/>
            <w14:ligatures w14:val="standardContextual"/>
          </w:rPr>
          <w:tab/>
        </w:r>
        <w:r w:rsidRPr="00F52036">
          <w:rPr>
            <w:rStyle w:val="Hyperlink"/>
            <w:noProof/>
          </w:rPr>
          <w:t>Research Preparation</w:t>
        </w:r>
        <w:r>
          <w:rPr>
            <w:noProof/>
            <w:webHidden/>
          </w:rPr>
          <w:tab/>
        </w:r>
        <w:r>
          <w:rPr>
            <w:noProof/>
            <w:webHidden/>
          </w:rPr>
          <w:fldChar w:fldCharType="begin"/>
        </w:r>
        <w:r>
          <w:rPr>
            <w:noProof/>
            <w:webHidden/>
          </w:rPr>
          <w:instrText xml:space="preserve"> PAGEREF _Toc163806553 \h </w:instrText>
        </w:r>
        <w:r>
          <w:rPr>
            <w:noProof/>
            <w:webHidden/>
          </w:rPr>
          <w:fldChar w:fldCharType="separate"/>
        </w:r>
        <w:r>
          <w:rPr>
            <w:noProof/>
            <w:webHidden/>
          </w:rPr>
          <w:t>35</w:t>
        </w:r>
        <w:r>
          <w:rPr>
            <w:noProof/>
            <w:webHidden/>
          </w:rPr>
          <w:fldChar w:fldCharType="end"/>
        </w:r>
      </w:hyperlink>
    </w:p>
    <w:p w:rsidR="002F1F7D" w14:paraId="2BC11FFF" w14:textId="7014A06D">
      <w:pPr>
        <w:pStyle w:val="TOC2"/>
        <w:tabs>
          <w:tab w:val="left" w:pos="960"/>
          <w:tab w:val="right" w:leader="dot" w:pos="9350"/>
        </w:tabs>
        <w:rPr>
          <w:rFonts w:eastAsiaTheme="minorEastAsia"/>
          <w:smallCaps w:val="0"/>
          <w:noProof/>
          <w:kern w:val="2"/>
          <w:sz w:val="24"/>
          <w:szCs w:val="24"/>
          <w14:ligatures w14:val="standardContextual"/>
        </w:rPr>
      </w:pPr>
      <w:hyperlink w:anchor="_Toc163806554" w:history="1">
        <w:r w:rsidRPr="00F52036">
          <w:rPr>
            <w:rStyle w:val="Hyperlink"/>
            <w:noProof/>
          </w:rPr>
          <w:t>3.10</w:t>
        </w:r>
        <w:r>
          <w:rPr>
            <w:rFonts w:eastAsiaTheme="minorEastAsia"/>
            <w:smallCaps w:val="0"/>
            <w:noProof/>
            <w:kern w:val="2"/>
            <w:sz w:val="24"/>
            <w:szCs w:val="24"/>
            <w14:ligatures w14:val="standardContextual"/>
          </w:rPr>
          <w:tab/>
        </w:r>
        <w:r w:rsidRPr="00F52036">
          <w:rPr>
            <w:rStyle w:val="Hyperlink"/>
            <w:noProof/>
          </w:rPr>
          <w:t>Accomplishments</w:t>
        </w:r>
        <w:r>
          <w:rPr>
            <w:noProof/>
            <w:webHidden/>
          </w:rPr>
          <w:tab/>
        </w:r>
        <w:r>
          <w:rPr>
            <w:noProof/>
            <w:webHidden/>
          </w:rPr>
          <w:fldChar w:fldCharType="begin"/>
        </w:r>
        <w:r>
          <w:rPr>
            <w:noProof/>
            <w:webHidden/>
          </w:rPr>
          <w:instrText xml:space="preserve"> PAGEREF _Toc163806554 \h </w:instrText>
        </w:r>
        <w:r>
          <w:rPr>
            <w:noProof/>
            <w:webHidden/>
          </w:rPr>
          <w:fldChar w:fldCharType="separate"/>
        </w:r>
        <w:r>
          <w:rPr>
            <w:noProof/>
            <w:webHidden/>
          </w:rPr>
          <w:t>37</w:t>
        </w:r>
        <w:r>
          <w:rPr>
            <w:noProof/>
            <w:webHidden/>
          </w:rPr>
          <w:fldChar w:fldCharType="end"/>
        </w:r>
      </w:hyperlink>
    </w:p>
    <w:p w:rsidR="002F1F7D" w14:paraId="2AF53EB9" w14:textId="579B8BE9">
      <w:pPr>
        <w:pStyle w:val="TOC3"/>
        <w:tabs>
          <w:tab w:val="left" w:pos="1440"/>
          <w:tab w:val="right" w:leader="dot" w:pos="9350"/>
        </w:tabs>
        <w:rPr>
          <w:rFonts w:eastAsiaTheme="minorEastAsia"/>
          <w:i w:val="0"/>
          <w:iCs w:val="0"/>
          <w:noProof/>
          <w:kern w:val="2"/>
          <w:sz w:val="24"/>
          <w:szCs w:val="24"/>
          <w14:ligatures w14:val="standardContextual"/>
        </w:rPr>
      </w:pPr>
      <w:hyperlink w:anchor="_Toc163806555" w:history="1">
        <w:r w:rsidRPr="00F52036">
          <w:rPr>
            <w:rStyle w:val="Hyperlink"/>
            <w:noProof/>
          </w:rPr>
          <w:t>3.10.1</w:t>
        </w:r>
        <w:r>
          <w:rPr>
            <w:rFonts w:eastAsiaTheme="minorEastAsia"/>
            <w:i w:val="0"/>
            <w:iCs w:val="0"/>
            <w:noProof/>
            <w:kern w:val="2"/>
            <w:sz w:val="24"/>
            <w:szCs w:val="24"/>
            <w14:ligatures w14:val="standardContextual"/>
          </w:rPr>
          <w:tab/>
        </w:r>
        <w:r w:rsidRPr="00F52036">
          <w:rPr>
            <w:rStyle w:val="Hyperlink"/>
            <w:noProof/>
          </w:rPr>
          <w:t>Fellowships, Scholarships, and Grants other than NRT</w:t>
        </w:r>
        <w:r>
          <w:rPr>
            <w:noProof/>
            <w:webHidden/>
          </w:rPr>
          <w:tab/>
        </w:r>
        <w:r>
          <w:rPr>
            <w:noProof/>
            <w:webHidden/>
          </w:rPr>
          <w:fldChar w:fldCharType="begin"/>
        </w:r>
        <w:r>
          <w:rPr>
            <w:noProof/>
            <w:webHidden/>
          </w:rPr>
          <w:instrText xml:space="preserve"> PAGEREF _Toc163806555 \h </w:instrText>
        </w:r>
        <w:r>
          <w:rPr>
            <w:noProof/>
            <w:webHidden/>
          </w:rPr>
          <w:fldChar w:fldCharType="separate"/>
        </w:r>
        <w:r>
          <w:rPr>
            <w:noProof/>
            <w:webHidden/>
          </w:rPr>
          <w:t>37</w:t>
        </w:r>
        <w:r>
          <w:rPr>
            <w:noProof/>
            <w:webHidden/>
          </w:rPr>
          <w:fldChar w:fldCharType="end"/>
        </w:r>
      </w:hyperlink>
    </w:p>
    <w:p w:rsidR="002F1F7D" w14:paraId="1D7404D1" w14:textId="4471F94C">
      <w:pPr>
        <w:pStyle w:val="TOC3"/>
        <w:tabs>
          <w:tab w:val="left" w:pos="1440"/>
          <w:tab w:val="right" w:leader="dot" w:pos="9350"/>
        </w:tabs>
        <w:rPr>
          <w:rFonts w:eastAsiaTheme="minorEastAsia"/>
          <w:i w:val="0"/>
          <w:iCs w:val="0"/>
          <w:noProof/>
          <w:kern w:val="2"/>
          <w:sz w:val="24"/>
          <w:szCs w:val="24"/>
          <w14:ligatures w14:val="standardContextual"/>
        </w:rPr>
      </w:pPr>
      <w:hyperlink w:anchor="_Toc163806556" w:history="1">
        <w:r w:rsidRPr="00F52036">
          <w:rPr>
            <w:rStyle w:val="Hyperlink"/>
            <w:noProof/>
          </w:rPr>
          <w:t>3.10.2</w:t>
        </w:r>
        <w:r>
          <w:rPr>
            <w:rFonts w:eastAsiaTheme="minorEastAsia"/>
            <w:i w:val="0"/>
            <w:iCs w:val="0"/>
            <w:noProof/>
            <w:kern w:val="2"/>
            <w:sz w:val="24"/>
            <w:szCs w:val="24"/>
            <w14:ligatures w14:val="standardContextual"/>
          </w:rPr>
          <w:tab/>
        </w:r>
        <w:r w:rsidRPr="00F52036">
          <w:rPr>
            <w:rStyle w:val="Hyperlink"/>
            <w:noProof/>
          </w:rPr>
          <w:t>Other Honors and Recognitions</w:t>
        </w:r>
        <w:r>
          <w:rPr>
            <w:noProof/>
            <w:webHidden/>
          </w:rPr>
          <w:tab/>
        </w:r>
        <w:r>
          <w:rPr>
            <w:noProof/>
            <w:webHidden/>
          </w:rPr>
          <w:fldChar w:fldCharType="begin"/>
        </w:r>
        <w:r>
          <w:rPr>
            <w:noProof/>
            <w:webHidden/>
          </w:rPr>
          <w:instrText xml:space="preserve"> PAGEREF _Toc163806556 \h </w:instrText>
        </w:r>
        <w:r>
          <w:rPr>
            <w:noProof/>
            <w:webHidden/>
          </w:rPr>
          <w:fldChar w:fldCharType="separate"/>
        </w:r>
        <w:r>
          <w:rPr>
            <w:noProof/>
            <w:webHidden/>
          </w:rPr>
          <w:t>37</w:t>
        </w:r>
        <w:r>
          <w:rPr>
            <w:noProof/>
            <w:webHidden/>
          </w:rPr>
          <w:fldChar w:fldCharType="end"/>
        </w:r>
      </w:hyperlink>
    </w:p>
    <w:p w:rsidR="002F1F7D" w14:paraId="06E995F4" w14:textId="79A9E76E">
      <w:pPr>
        <w:pStyle w:val="TOC4"/>
        <w:tabs>
          <w:tab w:val="right" w:leader="dot" w:pos="9350"/>
        </w:tabs>
        <w:rPr>
          <w:rFonts w:eastAsiaTheme="minorEastAsia"/>
          <w:noProof/>
          <w:kern w:val="2"/>
          <w:sz w:val="24"/>
          <w:szCs w:val="24"/>
          <w14:ligatures w14:val="standardContextual"/>
        </w:rPr>
      </w:pPr>
      <w:hyperlink w:anchor="_Toc163806557" w:history="1">
        <w:r w:rsidRPr="00F52036">
          <w:rPr>
            <w:rStyle w:val="Hyperlink"/>
            <w:noProof/>
          </w:rPr>
          <w:t>Add Fellowship, Scholarship, or Grant other than NRT</w:t>
        </w:r>
        <w:r>
          <w:rPr>
            <w:noProof/>
            <w:webHidden/>
          </w:rPr>
          <w:tab/>
        </w:r>
        <w:r>
          <w:rPr>
            <w:noProof/>
            <w:webHidden/>
          </w:rPr>
          <w:fldChar w:fldCharType="begin"/>
        </w:r>
        <w:r>
          <w:rPr>
            <w:noProof/>
            <w:webHidden/>
          </w:rPr>
          <w:instrText xml:space="preserve"> PAGEREF _Toc163806557 \h </w:instrText>
        </w:r>
        <w:r>
          <w:rPr>
            <w:noProof/>
            <w:webHidden/>
          </w:rPr>
          <w:fldChar w:fldCharType="separate"/>
        </w:r>
        <w:r>
          <w:rPr>
            <w:noProof/>
            <w:webHidden/>
          </w:rPr>
          <w:t>38</w:t>
        </w:r>
        <w:r>
          <w:rPr>
            <w:noProof/>
            <w:webHidden/>
          </w:rPr>
          <w:fldChar w:fldCharType="end"/>
        </w:r>
      </w:hyperlink>
    </w:p>
    <w:p w:rsidR="002F1F7D" w14:paraId="4A2A64D1" w14:textId="6F880600">
      <w:pPr>
        <w:pStyle w:val="TOC4"/>
        <w:tabs>
          <w:tab w:val="right" w:leader="dot" w:pos="9350"/>
        </w:tabs>
        <w:rPr>
          <w:rFonts w:eastAsiaTheme="minorEastAsia"/>
          <w:noProof/>
          <w:kern w:val="2"/>
          <w:sz w:val="24"/>
          <w:szCs w:val="24"/>
          <w14:ligatures w14:val="standardContextual"/>
        </w:rPr>
      </w:pPr>
      <w:hyperlink w:anchor="_Toc163806558" w:history="1">
        <w:r w:rsidRPr="00F52036">
          <w:rPr>
            <w:rStyle w:val="Hyperlink"/>
            <w:noProof/>
          </w:rPr>
          <w:t>Add Other Honors and Recognitions</w:t>
        </w:r>
        <w:r>
          <w:rPr>
            <w:noProof/>
            <w:webHidden/>
          </w:rPr>
          <w:tab/>
        </w:r>
        <w:r>
          <w:rPr>
            <w:noProof/>
            <w:webHidden/>
          </w:rPr>
          <w:fldChar w:fldCharType="begin"/>
        </w:r>
        <w:r>
          <w:rPr>
            <w:noProof/>
            <w:webHidden/>
          </w:rPr>
          <w:instrText xml:space="preserve"> PAGEREF _Toc163806558 \h </w:instrText>
        </w:r>
        <w:r>
          <w:rPr>
            <w:noProof/>
            <w:webHidden/>
          </w:rPr>
          <w:fldChar w:fldCharType="separate"/>
        </w:r>
        <w:r>
          <w:rPr>
            <w:noProof/>
            <w:webHidden/>
          </w:rPr>
          <w:t>40</w:t>
        </w:r>
        <w:r>
          <w:rPr>
            <w:noProof/>
            <w:webHidden/>
          </w:rPr>
          <w:fldChar w:fldCharType="end"/>
        </w:r>
      </w:hyperlink>
    </w:p>
    <w:p w:rsidR="002F1F7D" w14:paraId="576A8216" w14:textId="28522EF0">
      <w:pPr>
        <w:pStyle w:val="TOC2"/>
        <w:tabs>
          <w:tab w:val="left" w:pos="960"/>
          <w:tab w:val="right" w:leader="dot" w:pos="9350"/>
        </w:tabs>
        <w:rPr>
          <w:rFonts w:eastAsiaTheme="minorEastAsia"/>
          <w:smallCaps w:val="0"/>
          <w:noProof/>
          <w:kern w:val="2"/>
          <w:sz w:val="24"/>
          <w:szCs w:val="24"/>
          <w14:ligatures w14:val="standardContextual"/>
        </w:rPr>
      </w:pPr>
      <w:hyperlink w:anchor="_Toc163806559" w:history="1">
        <w:r w:rsidRPr="00F52036">
          <w:rPr>
            <w:rStyle w:val="Hyperlink"/>
            <w:noProof/>
          </w:rPr>
          <w:t>3.11</w:t>
        </w:r>
        <w:r>
          <w:rPr>
            <w:rFonts w:eastAsiaTheme="minorEastAsia"/>
            <w:smallCaps w:val="0"/>
            <w:noProof/>
            <w:kern w:val="2"/>
            <w:sz w:val="24"/>
            <w:szCs w:val="24"/>
            <w14:ligatures w14:val="standardContextual"/>
          </w:rPr>
          <w:tab/>
        </w:r>
        <w:r w:rsidRPr="00F52036">
          <w:rPr>
            <w:rStyle w:val="Hyperlink"/>
            <w:noProof/>
          </w:rPr>
          <w:t>Professional Skill Preparation</w:t>
        </w:r>
        <w:r>
          <w:rPr>
            <w:noProof/>
            <w:webHidden/>
          </w:rPr>
          <w:tab/>
        </w:r>
        <w:r>
          <w:rPr>
            <w:noProof/>
            <w:webHidden/>
          </w:rPr>
          <w:fldChar w:fldCharType="begin"/>
        </w:r>
        <w:r>
          <w:rPr>
            <w:noProof/>
            <w:webHidden/>
          </w:rPr>
          <w:instrText xml:space="preserve"> PAGEREF _Toc163806559 \h </w:instrText>
        </w:r>
        <w:r>
          <w:rPr>
            <w:noProof/>
            <w:webHidden/>
          </w:rPr>
          <w:fldChar w:fldCharType="separate"/>
        </w:r>
        <w:r>
          <w:rPr>
            <w:noProof/>
            <w:webHidden/>
          </w:rPr>
          <w:t>41</w:t>
        </w:r>
        <w:r>
          <w:rPr>
            <w:noProof/>
            <w:webHidden/>
          </w:rPr>
          <w:fldChar w:fldCharType="end"/>
        </w:r>
      </w:hyperlink>
    </w:p>
    <w:p w:rsidR="002F1F7D" w14:paraId="2C0D6FDE" w14:textId="09DEAC33">
      <w:pPr>
        <w:pStyle w:val="TOC2"/>
        <w:tabs>
          <w:tab w:val="left" w:pos="960"/>
          <w:tab w:val="right" w:leader="dot" w:pos="9350"/>
        </w:tabs>
        <w:rPr>
          <w:rFonts w:eastAsiaTheme="minorEastAsia"/>
          <w:smallCaps w:val="0"/>
          <w:noProof/>
          <w:kern w:val="2"/>
          <w:sz w:val="24"/>
          <w:szCs w:val="24"/>
          <w14:ligatures w14:val="standardContextual"/>
        </w:rPr>
      </w:pPr>
      <w:hyperlink w:anchor="_Toc163806560" w:history="1">
        <w:r w:rsidRPr="00F52036">
          <w:rPr>
            <w:rStyle w:val="Hyperlink"/>
            <w:noProof/>
          </w:rPr>
          <w:t>3.12</w:t>
        </w:r>
        <w:r>
          <w:rPr>
            <w:rFonts w:eastAsiaTheme="minorEastAsia"/>
            <w:smallCaps w:val="0"/>
            <w:noProof/>
            <w:kern w:val="2"/>
            <w:sz w:val="24"/>
            <w:szCs w:val="24"/>
            <w14:ligatures w14:val="standardContextual"/>
          </w:rPr>
          <w:tab/>
        </w:r>
        <w:r w:rsidRPr="00F52036">
          <w:rPr>
            <w:rStyle w:val="Hyperlink"/>
            <w:noProof/>
          </w:rPr>
          <w:t>Career Preparation</w:t>
        </w:r>
        <w:r>
          <w:rPr>
            <w:noProof/>
            <w:webHidden/>
          </w:rPr>
          <w:tab/>
        </w:r>
        <w:r>
          <w:rPr>
            <w:noProof/>
            <w:webHidden/>
          </w:rPr>
          <w:fldChar w:fldCharType="begin"/>
        </w:r>
        <w:r>
          <w:rPr>
            <w:noProof/>
            <w:webHidden/>
          </w:rPr>
          <w:instrText xml:space="preserve"> PAGEREF _Toc163806560 \h </w:instrText>
        </w:r>
        <w:r>
          <w:rPr>
            <w:noProof/>
            <w:webHidden/>
          </w:rPr>
          <w:fldChar w:fldCharType="separate"/>
        </w:r>
        <w:r>
          <w:rPr>
            <w:noProof/>
            <w:webHidden/>
          </w:rPr>
          <w:t>42</w:t>
        </w:r>
        <w:r>
          <w:rPr>
            <w:noProof/>
            <w:webHidden/>
          </w:rPr>
          <w:fldChar w:fldCharType="end"/>
        </w:r>
      </w:hyperlink>
    </w:p>
    <w:p w:rsidR="002F1F7D" w14:paraId="1A896461" w14:textId="4ADF38D5">
      <w:pPr>
        <w:pStyle w:val="TOC2"/>
        <w:tabs>
          <w:tab w:val="left" w:pos="960"/>
          <w:tab w:val="right" w:leader="dot" w:pos="9350"/>
        </w:tabs>
        <w:rPr>
          <w:rFonts w:eastAsiaTheme="minorEastAsia"/>
          <w:smallCaps w:val="0"/>
          <w:noProof/>
          <w:kern w:val="2"/>
          <w:sz w:val="24"/>
          <w:szCs w:val="24"/>
          <w14:ligatures w14:val="standardContextual"/>
        </w:rPr>
      </w:pPr>
      <w:hyperlink w:anchor="_Toc163806561" w:history="1">
        <w:r w:rsidRPr="00F52036">
          <w:rPr>
            <w:rStyle w:val="Hyperlink"/>
            <w:noProof/>
          </w:rPr>
          <w:t>3.13</w:t>
        </w:r>
        <w:r>
          <w:rPr>
            <w:rFonts w:eastAsiaTheme="minorEastAsia"/>
            <w:smallCaps w:val="0"/>
            <w:noProof/>
            <w:kern w:val="2"/>
            <w:sz w:val="24"/>
            <w:szCs w:val="24"/>
            <w14:ligatures w14:val="standardContextual"/>
          </w:rPr>
          <w:tab/>
        </w:r>
        <w:r w:rsidRPr="00F52036">
          <w:rPr>
            <w:rStyle w:val="Hyperlink"/>
            <w:noProof/>
          </w:rPr>
          <w:t>Internships</w:t>
        </w:r>
        <w:r>
          <w:rPr>
            <w:noProof/>
            <w:webHidden/>
          </w:rPr>
          <w:tab/>
        </w:r>
        <w:r>
          <w:rPr>
            <w:noProof/>
            <w:webHidden/>
          </w:rPr>
          <w:fldChar w:fldCharType="begin"/>
        </w:r>
        <w:r>
          <w:rPr>
            <w:noProof/>
            <w:webHidden/>
          </w:rPr>
          <w:instrText xml:space="preserve"> PAGEREF _Toc163806561 \h </w:instrText>
        </w:r>
        <w:r>
          <w:rPr>
            <w:noProof/>
            <w:webHidden/>
          </w:rPr>
          <w:fldChar w:fldCharType="separate"/>
        </w:r>
        <w:r>
          <w:rPr>
            <w:noProof/>
            <w:webHidden/>
          </w:rPr>
          <w:t>44</w:t>
        </w:r>
        <w:r>
          <w:rPr>
            <w:noProof/>
            <w:webHidden/>
          </w:rPr>
          <w:fldChar w:fldCharType="end"/>
        </w:r>
      </w:hyperlink>
    </w:p>
    <w:p w:rsidR="002F1F7D" w14:paraId="23DC90B7" w14:textId="15FA1BCF">
      <w:pPr>
        <w:pStyle w:val="TOC3"/>
        <w:tabs>
          <w:tab w:val="left" w:pos="1440"/>
          <w:tab w:val="right" w:leader="dot" w:pos="9350"/>
        </w:tabs>
        <w:rPr>
          <w:rFonts w:eastAsiaTheme="minorEastAsia"/>
          <w:i w:val="0"/>
          <w:iCs w:val="0"/>
          <w:noProof/>
          <w:kern w:val="2"/>
          <w:sz w:val="24"/>
          <w:szCs w:val="24"/>
          <w14:ligatures w14:val="standardContextual"/>
        </w:rPr>
      </w:pPr>
      <w:hyperlink w:anchor="_Toc163806562" w:history="1">
        <w:r w:rsidRPr="00F52036">
          <w:rPr>
            <w:rStyle w:val="Hyperlink"/>
            <w:noProof/>
          </w:rPr>
          <w:t>3.13.2</w:t>
        </w:r>
        <w:r>
          <w:rPr>
            <w:rFonts w:eastAsiaTheme="minorEastAsia"/>
            <w:i w:val="0"/>
            <w:iCs w:val="0"/>
            <w:noProof/>
            <w:kern w:val="2"/>
            <w:sz w:val="24"/>
            <w:szCs w:val="24"/>
            <w14:ligatures w14:val="standardContextual"/>
          </w:rPr>
          <w:tab/>
        </w:r>
        <w:r w:rsidRPr="00F52036">
          <w:rPr>
            <w:rStyle w:val="Hyperlink"/>
            <w:noProof/>
          </w:rPr>
          <w:t>Add Internship</w:t>
        </w:r>
        <w:r>
          <w:rPr>
            <w:noProof/>
            <w:webHidden/>
          </w:rPr>
          <w:tab/>
        </w:r>
        <w:r>
          <w:rPr>
            <w:noProof/>
            <w:webHidden/>
          </w:rPr>
          <w:fldChar w:fldCharType="begin"/>
        </w:r>
        <w:r>
          <w:rPr>
            <w:noProof/>
            <w:webHidden/>
          </w:rPr>
          <w:instrText xml:space="preserve"> PAGEREF _Toc163806562 \h </w:instrText>
        </w:r>
        <w:r>
          <w:rPr>
            <w:noProof/>
            <w:webHidden/>
          </w:rPr>
          <w:fldChar w:fldCharType="separate"/>
        </w:r>
        <w:r>
          <w:rPr>
            <w:noProof/>
            <w:webHidden/>
          </w:rPr>
          <w:t>45</w:t>
        </w:r>
        <w:r>
          <w:rPr>
            <w:noProof/>
            <w:webHidden/>
          </w:rPr>
          <w:fldChar w:fldCharType="end"/>
        </w:r>
      </w:hyperlink>
    </w:p>
    <w:p w:rsidR="002F1F7D" w14:paraId="5FA88E27" w14:textId="0CDC6647">
      <w:pPr>
        <w:pStyle w:val="TOC2"/>
        <w:tabs>
          <w:tab w:val="left" w:pos="960"/>
          <w:tab w:val="right" w:leader="dot" w:pos="9350"/>
        </w:tabs>
        <w:rPr>
          <w:rFonts w:eastAsiaTheme="minorEastAsia"/>
          <w:smallCaps w:val="0"/>
          <w:noProof/>
          <w:kern w:val="2"/>
          <w:sz w:val="24"/>
          <w:szCs w:val="24"/>
          <w14:ligatures w14:val="standardContextual"/>
        </w:rPr>
      </w:pPr>
      <w:hyperlink w:anchor="_Toc163806563" w:history="1">
        <w:r w:rsidRPr="00F52036">
          <w:rPr>
            <w:rStyle w:val="Hyperlink"/>
            <w:noProof/>
          </w:rPr>
          <w:t>3.14</w:t>
        </w:r>
        <w:r>
          <w:rPr>
            <w:rFonts w:eastAsiaTheme="minorEastAsia"/>
            <w:smallCaps w:val="0"/>
            <w:noProof/>
            <w:kern w:val="2"/>
            <w:sz w:val="24"/>
            <w:szCs w:val="24"/>
            <w14:ligatures w14:val="standardContextual"/>
          </w:rPr>
          <w:tab/>
        </w:r>
        <w:r w:rsidRPr="00F52036">
          <w:rPr>
            <w:rStyle w:val="Hyperlink"/>
            <w:noProof/>
          </w:rPr>
          <w:t>International Experiences</w:t>
        </w:r>
        <w:r>
          <w:rPr>
            <w:noProof/>
            <w:webHidden/>
          </w:rPr>
          <w:tab/>
        </w:r>
        <w:r>
          <w:rPr>
            <w:noProof/>
            <w:webHidden/>
          </w:rPr>
          <w:fldChar w:fldCharType="begin"/>
        </w:r>
        <w:r>
          <w:rPr>
            <w:noProof/>
            <w:webHidden/>
          </w:rPr>
          <w:instrText xml:space="preserve"> PAGEREF _Toc163806563 \h </w:instrText>
        </w:r>
        <w:r>
          <w:rPr>
            <w:noProof/>
            <w:webHidden/>
          </w:rPr>
          <w:fldChar w:fldCharType="separate"/>
        </w:r>
        <w:r>
          <w:rPr>
            <w:noProof/>
            <w:webHidden/>
          </w:rPr>
          <w:t>48</w:t>
        </w:r>
        <w:r>
          <w:rPr>
            <w:noProof/>
            <w:webHidden/>
          </w:rPr>
          <w:fldChar w:fldCharType="end"/>
        </w:r>
      </w:hyperlink>
    </w:p>
    <w:p w:rsidR="002F1F7D" w14:paraId="6062478E" w14:textId="4A221BE4">
      <w:pPr>
        <w:pStyle w:val="TOC3"/>
        <w:tabs>
          <w:tab w:val="left" w:pos="1440"/>
          <w:tab w:val="right" w:leader="dot" w:pos="9350"/>
        </w:tabs>
        <w:rPr>
          <w:rFonts w:eastAsiaTheme="minorEastAsia"/>
          <w:i w:val="0"/>
          <w:iCs w:val="0"/>
          <w:noProof/>
          <w:kern w:val="2"/>
          <w:sz w:val="24"/>
          <w:szCs w:val="24"/>
          <w14:ligatures w14:val="standardContextual"/>
        </w:rPr>
      </w:pPr>
      <w:hyperlink w:anchor="_Toc163806564" w:history="1">
        <w:r w:rsidRPr="00F52036">
          <w:rPr>
            <w:rStyle w:val="Hyperlink"/>
            <w:noProof/>
          </w:rPr>
          <w:t>3.14.2</w:t>
        </w:r>
        <w:r>
          <w:rPr>
            <w:rFonts w:eastAsiaTheme="minorEastAsia"/>
            <w:i w:val="0"/>
            <w:iCs w:val="0"/>
            <w:noProof/>
            <w:kern w:val="2"/>
            <w:sz w:val="24"/>
            <w:szCs w:val="24"/>
            <w14:ligatures w14:val="standardContextual"/>
          </w:rPr>
          <w:tab/>
        </w:r>
        <w:r w:rsidRPr="00F52036">
          <w:rPr>
            <w:rStyle w:val="Hyperlink"/>
            <w:noProof/>
          </w:rPr>
          <w:t>Tell us about your International Experience</w:t>
        </w:r>
        <w:r>
          <w:rPr>
            <w:noProof/>
            <w:webHidden/>
          </w:rPr>
          <w:tab/>
        </w:r>
        <w:r>
          <w:rPr>
            <w:noProof/>
            <w:webHidden/>
          </w:rPr>
          <w:fldChar w:fldCharType="begin"/>
        </w:r>
        <w:r>
          <w:rPr>
            <w:noProof/>
            <w:webHidden/>
          </w:rPr>
          <w:instrText xml:space="preserve"> PAGEREF _Toc163806564 \h </w:instrText>
        </w:r>
        <w:r>
          <w:rPr>
            <w:noProof/>
            <w:webHidden/>
          </w:rPr>
          <w:fldChar w:fldCharType="separate"/>
        </w:r>
        <w:r>
          <w:rPr>
            <w:noProof/>
            <w:webHidden/>
          </w:rPr>
          <w:t>49</w:t>
        </w:r>
        <w:r>
          <w:rPr>
            <w:noProof/>
            <w:webHidden/>
          </w:rPr>
          <w:fldChar w:fldCharType="end"/>
        </w:r>
      </w:hyperlink>
    </w:p>
    <w:p w:rsidR="002F1F7D" w14:paraId="3560072D" w14:textId="46DADDBE">
      <w:pPr>
        <w:pStyle w:val="TOC2"/>
        <w:tabs>
          <w:tab w:val="left" w:pos="960"/>
          <w:tab w:val="right" w:leader="dot" w:pos="9350"/>
        </w:tabs>
        <w:rPr>
          <w:rFonts w:eastAsiaTheme="minorEastAsia"/>
          <w:smallCaps w:val="0"/>
          <w:noProof/>
          <w:kern w:val="2"/>
          <w:sz w:val="24"/>
          <w:szCs w:val="24"/>
          <w14:ligatures w14:val="standardContextual"/>
        </w:rPr>
      </w:pPr>
      <w:hyperlink w:anchor="_Toc163806565" w:history="1">
        <w:r w:rsidRPr="00F52036">
          <w:rPr>
            <w:rStyle w:val="Hyperlink"/>
            <w:noProof/>
          </w:rPr>
          <w:t>3.15</w:t>
        </w:r>
        <w:r>
          <w:rPr>
            <w:rFonts w:eastAsiaTheme="minorEastAsia"/>
            <w:smallCaps w:val="0"/>
            <w:noProof/>
            <w:kern w:val="2"/>
            <w:sz w:val="24"/>
            <w:szCs w:val="24"/>
            <w14:ligatures w14:val="standardContextual"/>
          </w:rPr>
          <w:tab/>
        </w:r>
        <w:r w:rsidRPr="00F52036">
          <w:rPr>
            <w:rStyle w:val="Hyperlink"/>
            <w:noProof/>
          </w:rPr>
          <w:t>Comments on the NRT Program</w:t>
        </w:r>
        <w:r>
          <w:rPr>
            <w:noProof/>
            <w:webHidden/>
          </w:rPr>
          <w:tab/>
        </w:r>
        <w:r>
          <w:rPr>
            <w:noProof/>
            <w:webHidden/>
          </w:rPr>
          <w:fldChar w:fldCharType="begin"/>
        </w:r>
        <w:r>
          <w:rPr>
            <w:noProof/>
            <w:webHidden/>
          </w:rPr>
          <w:instrText xml:space="preserve"> PAGEREF _Toc163806565 \h </w:instrText>
        </w:r>
        <w:r>
          <w:rPr>
            <w:noProof/>
            <w:webHidden/>
          </w:rPr>
          <w:fldChar w:fldCharType="separate"/>
        </w:r>
        <w:r>
          <w:rPr>
            <w:noProof/>
            <w:webHidden/>
          </w:rPr>
          <w:t>51</w:t>
        </w:r>
        <w:r>
          <w:rPr>
            <w:noProof/>
            <w:webHidden/>
          </w:rPr>
          <w:fldChar w:fldCharType="end"/>
        </w:r>
      </w:hyperlink>
    </w:p>
    <w:p w:rsidR="002F1F7D" w14:paraId="4000151A" w14:textId="32102464">
      <w:pPr>
        <w:pStyle w:val="TOC2"/>
        <w:tabs>
          <w:tab w:val="left" w:pos="960"/>
          <w:tab w:val="right" w:leader="dot" w:pos="9350"/>
        </w:tabs>
        <w:rPr>
          <w:rFonts w:eastAsiaTheme="minorEastAsia"/>
          <w:smallCaps w:val="0"/>
          <w:noProof/>
          <w:kern w:val="2"/>
          <w:sz w:val="24"/>
          <w:szCs w:val="24"/>
          <w14:ligatures w14:val="standardContextual"/>
        </w:rPr>
      </w:pPr>
      <w:hyperlink w:anchor="_Toc163806566" w:history="1">
        <w:r w:rsidRPr="00F52036">
          <w:rPr>
            <w:rStyle w:val="Hyperlink"/>
            <w:noProof/>
          </w:rPr>
          <w:t>3.16</w:t>
        </w:r>
        <w:r>
          <w:rPr>
            <w:rFonts w:eastAsiaTheme="minorEastAsia"/>
            <w:smallCaps w:val="0"/>
            <w:noProof/>
            <w:kern w:val="2"/>
            <w:sz w:val="24"/>
            <w:szCs w:val="24"/>
            <w14:ligatures w14:val="standardContextual"/>
          </w:rPr>
          <w:tab/>
        </w:r>
        <w:r w:rsidRPr="00F52036">
          <w:rPr>
            <w:rStyle w:val="Hyperlink"/>
            <w:noProof/>
          </w:rPr>
          <w:t>Training Confirmation</w:t>
        </w:r>
        <w:r>
          <w:rPr>
            <w:noProof/>
            <w:webHidden/>
          </w:rPr>
          <w:tab/>
        </w:r>
        <w:r>
          <w:rPr>
            <w:noProof/>
            <w:webHidden/>
          </w:rPr>
          <w:fldChar w:fldCharType="begin"/>
        </w:r>
        <w:r>
          <w:rPr>
            <w:noProof/>
            <w:webHidden/>
          </w:rPr>
          <w:instrText xml:space="preserve"> PAGEREF _Toc163806566 \h </w:instrText>
        </w:r>
        <w:r>
          <w:rPr>
            <w:noProof/>
            <w:webHidden/>
          </w:rPr>
          <w:fldChar w:fldCharType="separate"/>
        </w:r>
        <w:r>
          <w:rPr>
            <w:noProof/>
            <w:webHidden/>
          </w:rPr>
          <w:t>53</w:t>
        </w:r>
        <w:r>
          <w:rPr>
            <w:noProof/>
            <w:webHidden/>
          </w:rPr>
          <w:fldChar w:fldCharType="end"/>
        </w:r>
      </w:hyperlink>
    </w:p>
    <w:p w:rsidR="002F1F7D" w14:paraId="5E36526C" w14:textId="277C1894">
      <w:pPr>
        <w:pStyle w:val="TOC2"/>
        <w:tabs>
          <w:tab w:val="left" w:pos="960"/>
          <w:tab w:val="right" w:leader="dot" w:pos="9350"/>
        </w:tabs>
        <w:rPr>
          <w:rFonts w:eastAsiaTheme="minorEastAsia"/>
          <w:smallCaps w:val="0"/>
          <w:noProof/>
          <w:kern w:val="2"/>
          <w:sz w:val="24"/>
          <w:szCs w:val="24"/>
          <w14:ligatures w14:val="standardContextual"/>
        </w:rPr>
      </w:pPr>
      <w:hyperlink w:anchor="_Toc163806567" w:history="1">
        <w:r w:rsidRPr="00F52036">
          <w:rPr>
            <w:rStyle w:val="Hyperlink"/>
            <w:noProof/>
          </w:rPr>
          <w:t>3.17</w:t>
        </w:r>
        <w:r>
          <w:rPr>
            <w:rFonts w:eastAsiaTheme="minorEastAsia"/>
            <w:smallCaps w:val="0"/>
            <w:noProof/>
            <w:kern w:val="2"/>
            <w:sz w:val="24"/>
            <w:szCs w:val="24"/>
            <w14:ligatures w14:val="standardContextual"/>
          </w:rPr>
          <w:tab/>
        </w:r>
        <w:r w:rsidRPr="00F52036">
          <w:rPr>
            <w:rStyle w:val="Hyperlink"/>
            <w:noProof/>
          </w:rPr>
          <w:t>Funding Confirmation</w:t>
        </w:r>
        <w:r>
          <w:rPr>
            <w:noProof/>
            <w:webHidden/>
          </w:rPr>
          <w:tab/>
        </w:r>
        <w:r>
          <w:rPr>
            <w:noProof/>
            <w:webHidden/>
          </w:rPr>
          <w:fldChar w:fldCharType="begin"/>
        </w:r>
        <w:r>
          <w:rPr>
            <w:noProof/>
            <w:webHidden/>
          </w:rPr>
          <w:instrText xml:space="preserve"> PAGEREF _Toc163806567 \h </w:instrText>
        </w:r>
        <w:r>
          <w:rPr>
            <w:noProof/>
            <w:webHidden/>
          </w:rPr>
          <w:fldChar w:fldCharType="separate"/>
        </w:r>
        <w:r>
          <w:rPr>
            <w:noProof/>
            <w:webHidden/>
          </w:rPr>
          <w:t>55</w:t>
        </w:r>
        <w:r>
          <w:rPr>
            <w:noProof/>
            <w:webHidden/>
          </w:rPr>
          <w:fldChar w:fldCharType="end"/>
        </w:r>
      </w:hyperlink>
    </w:p>
    <w:p w:rsidR="002F1F7D" w14:paraId="6504DA1D" w14:textId="0F6A5C4B">
      <w:pPr>
        <w:pStyle w:val="TOC2"/>
        <w:tabs>
          <w:tab w:val="left" w:pos="960"/>
          <w:tab w:val="right" w:leader="dot" w:pos="9350"/>
        </w:tabs>
        <w:rPr>
          <w:rFonts w:eastAsiaTheme="minorEastAsia"/>
          <w:smallCaps w:val="0"/>
          <w:noProof/>
          <w:kern w:val="2"/>
          <w:sz w:val="24"/>
          <w:szCs w:val="24"/>
          <w14:ligatures w14:val="standardContextual"/>
        </w:rPr>
      </w:pPr>
      <w:hyperlink w:anchor="_Toc163806568" w:history="1">
        <w:r w:rsidRPr="00F52036">
          <w:rPr>
            <w:rStyle w:val="Hyperlink"/>
            <w:noProof/>
          </w:rPr>
          <w:t>3.18</w:t>
        </w:r>
        <w:r>
          <w:rPr>
            <w:rFonts w:eastAsiaTheme="minorEastAsia"/>
            <w:smallCaps w:val="0"/>
            <w:noProof/>
            <w:kern w:val="2"/>
            <w:sz w:val="24"/>
            <w:szCs w:val="24"/>
            <w14:ligatures w14:val="standardContextual"/>
          </w:rPr>
          <w:tab/>
        </w:r>
        <w:r w:rsidRPr="00F52036">
          <w:rPr>
            <w:rStyle w:val="Hyperlink"/>
            <w:noProof/>
          </w:rPr>
          <w:t>Final Submission to NSF</w:t>
        </w:r>
        <w:r>
          <w:rPr>
            <w:noProof/>
            <w:webHidden/>
          </w:rPr>
          <w:tab/>
        </w:r>
        <w:r>
          <w:rPr>
            <w:noProof/>
            <w:webHidden/>
          </w:rPr>
          <w:fldChar w:fldCharType="begin"/>
        </w:r>
        <w:r>
          <w:rPr>
            <w:noProof/>
            <w:webHidden/>
          </w:rPr>
          <w:instrText xml:space="preserve"> PAGEREF _Toc163806568 \h </w:instrText>
        </w:r>
        <w:r>
          <w:rPr>
            <w:noProof/>
            <w:webHidden/>
          </w:rPr>
          <w:fldChar w:fldCharType="separate"/>
        </w:r>
        <w:r>
          <w:rPr>
            <w:noProof/>
            <w:webHidden/>
          </w:rPr>
          <w:t>56</w:t>
        </w:r>
        <w:r>
          <w:rPr>
            <w:noProof/>
            <w:webHidden/>
          </w:rPr>
          <w:fldChar w:fldCharType="end"/>
        </w:r>
      </w:hyperlink>
    </w:p>
    <w:p w:rsidR="002F1F7D" w:rsidP="002F1F7D" w14:paraId="0630856C" w14:textId="45C348C2">
      <w:pPr>
        <w:pStyle w:val="TOC1"/>
        <w:rPr>
          <w:rFonts w:eastAsiaTheme="minorEastAsia"/>
          <w:noProof/>
          <w:kern w:val="2"/>
          <w:sz w:val="24"/>
          <w:szCs w:val="24"/>
          <w14:ligatures w14:val="standardContextual"/>
        </w:rPr>
      </w:pPr>
      <w:hyperlink w:anchor="_Toc163806569" w:history="1">
        <w:r w:rsidRPr="00F52036">
          <w:rPr>
            <w:rStyle w:val="Hyperlink"/>
            <w:noProof/>
          </w:rPr>
          <w:t>4</w:t>
        </w:r>
        <w:r>
          <w:rPr>
            <w:rFonts w:eastAsiaTheme="minorEastAsia"/>
            <w:noProof/>
            <w:kern w:val="2"/>
            <w:sz w:val="24"/>
            <w:szCs w:val="24"/>
            <w14:ligatures w14:val="standardContextual"/>
          </w:rPr>
          <w:tab/>
        </w:r>
        <w:r w:rsidRPr="00F52036">
          <w:rPr>
            <w:rStyle w:val="Hyperlink"/>
            <w:noProof/>
          </w:rPr>
          <w:t>List of Majors</w:t>
        </w:r>
        <w:r>
          <w:rPr>
            <w:noProof/>
            <w:webHidden/>
          </w:rPr>
          <w:tab/>
        </w:r>
        <w:r>
          <w:rPr>
            <w:noProof/>
            <w:webHidden/>
          </w:rPr>
          <w:fldChar w:fldCharType="begin"/>
        </w:r>
        <w:r>
          <w:rPr>
            <w:noProof/>
            <w:webHidden/>
          </w:rPr>
          <w:instrText xml:space="preserve"> PAGEREF _Toc163806569 \h </w:instrText>
        </w:r>
        <w:r>
          <w:rPr>
            <w:noProof/>
            <w:webHidden/>
          </w:rPr>
          <w:fldChar w:fldCharType="separate"/>
        </w:r>
        <w:r>
          <w:rPr>
            <w:noProof/>
            <w:webHidden/>
          </w:rPr>
          <w:t>57</w:t>
        </w:r>
        <w:r>
          <w:rPr>
            <w:noProof/>
            <w:webHidden/>
          </w:rPr>
          <w:fldChar w:fldCharType="end"/>
        </w:r>
      </w:hyperlink>
    </w:p>
    <w:p w:rsidR="00F54810" w:rsidRPr="00CE517E" w:rsidP="00337A99" w14:paraId="3E15BB2A" w14:textId="4C42D99B">
      <w:r w:rsidRPr="00CE517E">
        <w:rPr>
          <w:color w:val="2B579A"/>
          <w:shd w:val="clear" w:color="auto" w:fill="E6E6E6"/>
        </w:rPr>
        <w:fldChar w:fldCharType="end"/>
      </w:r>
    </w:p>
    <w:p w:rsidR="00337A99" w:rsidRPr="00CE517E" w:rsidP="008B6C7F" w14:paraId="2898B70B" w14:textId="77777777">
      <w:pPr>
        <w:pStyle w:val="ListParagraph"/>
        <w:numPr>
          <w:ilvl w:val="0"/>
          <w:numId w:val="2"/>
        </w:numPr>
      </w:pPr>
      <w:r w:rsidRPr="00CE517E">
        <w:br w:type="page"/>
      </w:r>
    </w:p>
    <w:p w:rsidR="00337A99" w:rsidRPr="00CE517E" w:rsidP="00337A99" w14:paraId="05B2E329" w14:textId="1510B4F4">
      <w:pPr>
        <w:pStyle w:val="Heading1"/>
      </w:pPr>
      <w:bookmarkStart w:id="3" w:name="_Toc74633339"/>
      <w:bookmarkStart w:id="4" w:name="_Toc76464146"/>
      <w:bookmarkStart w:id="5" w:name="_Toc163806535"/>
      <w:r w:rsidRPr="00CE517E">
        <w:t>Conventions</w:t>
      </w:r>
      <w:bookmarkEnd w:id="3"/>
      <w:r w:rsidRPr="00CE517E" w:rsidR="00B86B59">
        <w:t xml:space="preserve"> </w:t>
      </w:r>
      <w:r w:rsidRPr="00CE517E" w:rsidR="006114C1">
        <w:t>in</w:t>
      </w:r>
      <w:r w:rsidRPr="00CE517E" w:rsidR="00B86B59">
        <w:t xml:space="preserve"> this document</w:t>
      </w:r>
      <w:bookmarkEnd w:id="4"/>
      <w:bookmarkEnd w:id="5"/>
    </w:p>
    <w:p w:rsidR="005D7248" w:rsidRPr="00CE517E" w:rsidP="005D7248" w14:paraId="15A591EC" w14:textId="2A078936">
      <w:r w:rsidRPr="00CE517E">
        <w:t xml:space="preserve">The conventions described below are an attempt to render </w:t>
      </w:r>
      <w:r w:rsidRPr="00CE517E" w:rsidR="009E20ED">
        <w:t xml:space="preserve">dynamic </w:t>
      </w:r>
      <w:r w:rsidRPr="00CE517E" w:rsidR="001D6E6B">
        <w:t xml:space="preserve">UI elements and interactive content </w:t>
      </w:r>
      <w:r w:rsidRPr="00CE517E" w:rsidR="009E20ED">
        <w:t xml:space="preserve">and behaviors </w:t>
      </w:r>
      <w:r w:rsidRPr="00CE517E" w:rsidR="00453C69">
        <w:t xml:space="preserve">in this static </w:t>
      </w:r>
      <w:r w:rsidRPr="00CE517E" w:rsidR="009E20ED">
        <w:t xml:space="preserve">word </w:t>
      </w:r>
      <w:r w:rsidRPr="00CE517E" w:rsidR="007024CA">
        <w:t>document</w:t>
      </w:r>
      <w:r w:rsidRPr="00CE517E" w:rsidR="00453C6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4591"/>
        <w:gridCol w:w="4769"/>
      </w:tblGrid>
      <w:tr w14:paraId="7AD251B4" w14:textId="77777777" w:rsidTr="00C124C5">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864"/>
        </w:trPr>
        <w:tc>
          <w:tcPr>
            <w:tcW w:w="4591" w:type="dxa"/>
            <w:vAlign w:val="center"/>
          </w:tcPr>
          <w:p w:rsidR="00337A99" w:rsidRPr="00CE517E" w:rsidP="00337A99" w14:paraId="3AC15E48" w14:textId="77777777">
            <w:r w:rsidRPr="00CE517E">
              <w:rPr>
                <w:rFonts w:ascii="Wingdings" w:eastAsia="Wingdings" w:hAnsi="Wingdings" w:cs="Wingdings"/>
              </w:rPr>
              <w:sym w:font="Wingdings" w:char="F0A1"/>
            </w:r>
          </w:p>
        </w:tc>
        <w:tc>
          <w:tcPr>
            <w:tcW w:w="4769" w:type="dxa"/>
            <w:vAlign w:val="center"/>
          </w:tcPr>
          <w:p w:rsidR="00337A99" w:rsidRPr="00CE517E" w:rsidP="00337A99" w14:paraId="274AC773" w14:textId="791CF8A6">
            <w:r w:rsidRPr="00CE517E">
              <w:t>Radio</w:t>
            </w:r>
            <w:r w:rsidRPr="00CE517E" w:rsidR="008F2E71">
              <w:t xml:space="preserve"> </w:t>
            </w:r>
            <w:r w:rsidRPr="00CE517E">
              <w:t>Button</w:t>
            </w:r>
            <w:r w:rsidRPr="00CE517E" w:rsidR="008F2E71">
              <w:t xml:space="preserve"> </w:t>
            </w:r>
            <w:r w:rsidRPr="00CE517E">
              <w:t>(select</w:t>
            </w:r>
            <w:r w:rsidRPr="00CE517E" w:rsidR="008F2E71">
              <w:t xml:space="preserve"> </w:t>
            </w:r>
            <w:r w:rsidRPr="00CE517E">
              <w:t>one</w:t>
            </w:r>
            <w:r w:rsidRPr="00CE517E" w:rsidR="008F2E71">
              <w:t xml:space="preserve"> </w:t>
            </w:r>
            <w:r w:rsidRPr="00CE517E">
              <w:t>in</w:t>
            </w:r>
            <w:r w:rsidRPr="00CE517E" w:rsidR="008F2E71">
              <w:t xml:space="preserve"> </w:t>
            </w:r>
            <w:r w:rsidRPr="00CE517E">
              <w:t>the</w:t>
            </w:r>
            <w:r w:rsidRPr="00CE517E" w:rsidR="008F2E71">
              <w:t xml:space="preserve"> </w:t>
            </w:r>
            <w:r w:rsidRPr="00CE517E">
              <w:t>group)</w:t>
            </w:r>
          </w:p>
        </w:tc>
      </w:tr>
      <w:tr w14:paraId="11AF1649" w14:textId="77777777" w:rsidTr="00C124C5">
        <w:tblPrEx>
          <w:tblW w:w="0" w:type="auto"/>
          <w:tblCellMar>
            <w:left w:w="0" w:type="dxa"/>
          </w:tblCellMar>
          <w:tblLook w:val="0600"/>
        </w:tblPrEx>
        <w:trPr>
          <w:trHeight w:val="864"/>
        </w:trPr>
        <w:tc>
          <w:tcPr>
            <w:tcW w:w="4591" w:type="dxa"/>
            <w:vAlign w:val="center"/>
          </w:tcPr>
          <w:p w:rsidR="00337A99" w:rsidRPr="00CE517E" w:rsidP="00337A99" w14:paraId="719558CE" w14:textId="77777777">
            <w:r w:rsidRPr="00CE517E">
              <w:rPr>
                <w:rFonts w:ascii="Wingdings" w:eastAsia="Wingdings" w:hAnsi="Wingdings" w:cs="Wingdings"/>
              </w:rPr>
              <w:sym w:font="Wingdings" w:char="F06F"/>
            </w:r>
          </w:p>
        </w:tc>
        <w:tc>
          <w:tcPr>
            <w:tcW w:w="4769" w:type="dxa"/>
            <w:vAlign w:val="center"/>
          </w:tcPr>
          <w:p w:rsidR="00337A99" w:rsidRPr="00CE517E" w:rsidP="00337A99" w14:paraId="097CBEC4" w14:textId="2EBF2037">
            <w:r w:rsidRPr="00CE517E">
              <w:t>Checkbox</w:t>
            </w:r>
            <w:r w:rsidRPr="00CE517E" w:rsidR="008F2E71">
              <w:t xml:space="preserve"> </w:t>
            </w:r>
            <w:r w:rsidRPr="00CE517E">
              <w:t>(select</w:t>
            </w:r>
            <w:r w:rsidRPr="00CE517E" w:rsidR="008F2E71">
              <w:t xml:space="preserve"> </w:t>
            </w:r>
            <w:r w:rsidRPr="00CE517E">
              <w:t>any</w:t>
            </w:r>
            <w:r w:rsidRPr="00CE517E" w:rsidR="008F2E71">
              <w:t xml:space="preserve"> </w:t>
            </w:r>
            <w:r w:rsidRPr="00CE517E">
              <w:t>in</w:t>
            </w:r>
            <w:r w:rsidRPr="00CE517E" w:rsidR="008F2E71">
              <w:t xml:space="preserve"> </w:t>
            </w:r>
            <w:r w:rsidRPr="00CE517E">
              <w:t>the</w:t>
            </w:r>
            <w:r w:rsidRPr="00CE517E" w:rsidR="008F2E71">
              <w:t xml:space="preserve"> </w:t>
            </w:r>
            <w:r w:rsidRPr="00CE517E">
              <w:t>group)</w:t>
            </w:r>
          </w:p>
        </w:tc>
      </w:tr>
      <w:tr w14:paraId="3A113916" w14:textId="77777777" w:rsidTr="00C124C5">
        <w:tblPrEx>
          <w:tblW w:w="0" w:type="auto"/>
          <w:tblCellMar>
            <w:left w:w="0" w:type="dxa"/>
          </w:tblCellMar>
          <w:tblLook w:val="0600"/>
        </w:tblPrEx>
        <w:trPr>
          <w:trHeight w:val="864"/>
        </w:trPr>
        <w:tc>
          <w:tcPr>
            <w:tcW w:w="4591" w:type="dxa"/>
            <w:vAlign w:val="center"/>
          </w:tcPr>
          <w:tbl>
            <w:tblPr>
              <w:tblStyle w:val="TableGrid"/>
              <w:tblW w:w="0" w:type="auto"/>
              <w:tblLook w:val="04A0"/>
            </w:tblPr>
            <w:tblGrid>
              <w:gridCol w:w="4449"/>
            </w:tblGrid>
            <w:tr w14:paraId="048C26FE" w14:textId="77777777" w:rsidTr="00337A99">
              <w:tblPrEx>
                <w:tblW w:w="0" w:type="auto"/>
                <w:tblLook w:val="04A0"/>
              </w:tblPrEx>
              <w:tc>
                <w:tcPr>
                  <w:tcW w:w="4449" w:type="dxa"/>
                </w:tcPr>
                <w:p w:rsidR="00337A99" w:rsidRPr="00CE517E" w:rsidP="00337A99" w14:paraId="04F6A106" w14:textId="77777777"/>
              </w:tc>
            </w:tr>
          </w:tbl>
          <w:p w:rsidR="00337A99" w:rsidRPr="00CE517E" w:rsidP="00337A99" w14:paraId="0FC0A083" w14:textId="77777777"/>
        </w:tc>
        <w:tc>
          <w:tcPr>
            <w:tcW w:w="4769" w:type="dxa"/>
            <w:vAlign w:val="center"/>
          </w:tcPr>
          <w:p w:rsidR="00337A99" w:rsidRPr="00CE517E" w:rsidP="00337A99" w14:paraId="6BDA8AF1" w14:textId="2097CFB7">
            <w:r w:rsidRPr="00CE517E">
              <w:t>Textbox</w:t>
            </w:r>
            <w:r w:rsidRPr="00CE517E" w:rsidR="008F2E71">
              <w:t xml:space="preserve"> </w:t>
            </w:r>
            <w:r w:rsidRPr="00CE517E">
              <w:t>(enter</w:t>
            </w:r>
            <w:r w:rsidRPr="00CE517E" w:rsidR="008F2E71">
              <w:t xml:space="preserve"> </w:t>
            </w:r>
            <w:r w:rsidRPr="00CE517E">
              <w:t>text)</w:t>
            </w:r>
          </w:p>
        </w:tc>
      </w:tr>
      <w:tr w14:paraId="0A31DF86" w14:textId="77777777" w:rsidTr="00C124C5">
        <w:tblPrEx>
          <w:tblW w:w="0" w:type="auto"/>
          <w:tblCellMar>
            <w:left w:w="0" w:type="dxa"/>
          </w:tblCellMar>
          <w:tblLook w:val="0600"/>
        </w:tblPrEx>
        <w:trPr>
          <w:trHeight w:val="1440"/>
        </w:trPr>
        <w:tc>
          <w:tcPr>
            <w:tcW w:w="4591" w:type="dxa"/>
            <w:vAlign w:val="center"/>
          </w:tcPr>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tblPr>
            <w:tblGrid>
              <w:gridCol w:w="4449"/>
            </w:tblGrid>
            <w:tr w14:paraId="28FB07E2" w14:textId="77777777" w:rsidTr="00337A99">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tblPrEx>
              <w:tc>
                <w:tcPr>
                  <w:tcW w:w="4449" w:type="dxa"/>
                </w:tcPr>
                <w:p w:rsidR="00337A99" w:rsidRPr="00CE517E" w:rsidP="00337A99" w14:paraId="41C7CC72" w14:textId="0E655900">
                  <w:r w:rsidRPr="00CE517E">
                    <w:t>Option</w:t>
                  </w:r>
                  <w:r w:rsidRPr="00CE517E" w:rsidR="008F2E71">
                    <w:t xml:space="preserve"> </w:t>
                  </w:r>
                  <w:r w:rsidRPr="00CE517E">
                    <w:t>1</w:t>
                  </w:r>
                </w:p>
              </w:tc>
            </w:tr>
            <w:tr w14:paraId="225DC2D5" w14:textId="77777777" w:rsidTr="00337A99">
              <w:tblPrEx>
                <w:tblW w:w="0" w:type="auto"/>
                <w:tblLook w:val="04A0"/>
              </w:tblPrEx>
              <w:tc>
                <w:tcPr>
                  <w:tcW w:w="4449" w:type="dxa"/>
                </w:tcPr>
                <w:p w:rsidR="00337A99" w:rsidRPr="00CE517E" w:rsidP="00337A99" w14:paraId="416A341B" w14:textId="5908FCD1">
                  <w:r w:rsidRPr="00CE517E">
                    <w:t>Option</w:t>
                  </w:r>
                  <w:r w:rsidRPr="00CE517E" w:rsidR="008F2E71">
                    <w:t xml:space="preserve"> </w:t>
                  </w:r>
                  <w:r w:rsidRPr="00CE517E">
                    <w:t>2</w:t>
                  </w:r>
                </w:p>
              </w:tc>
            </w:tr>
            <w:tr w14:paraId="0D29CA2A" w14:textId="77777777" w:rsidTr="00337A99">
              <w:tblPrEx>
                <w:tblW w:w="0" w:type="auto"/>
                <w:tblLook w:val="04A0"/>
              </w:tblPrEx>
              <w:tc>
                <w:tcPr>
                  <w:tcW w:w="4449" w:type="dxa"/>
                </w:tcPr>
                <w:p w:rsidR="00337A99" w:rsidRPr="00CE517E" w:rsidP="00337A99" w14:paraId="020822C0" w14:textId="1AAB3E19">
                  <w:r w:rsidRPr="00CE517E">
                    <w:t>Option</w:t>
                  </w:r>
                  <w:r w:rsidRPr="00CE517E" w:rsidR="008F2E71">
                    <w:t xml:space="preserve"> </w:t>
                  </w:r>
                  <w:r w:rsidRPr="00CE517E">
                    <w:t>3</w:t>
                  </w:r>
                </w:p>
              </w:tc>
            </w:tr>
          </w:tbl>
          <w:p w:rsidR="00337A99" w:rsidRPr="00CE517E" w:rsidP="00337A99" w14:paraId="173D5965" w14:textId="77777777"/>
        </w:tc>
        <w:tc>
          <w:tcPr>
            <w:tcW w:w="4769" w:type="dxa"/>
            <w:vAlign w:val="center"/>
          </w:tcPr>
          <w:p w:rsidR="00337A99" w:rsidRPr="00CE517E" w:rsidP="00337A99" w14:paraId="279B41A3" w14:textId="791003B9">
            <w:r w:rsidRPr="00CE517E">
              <w:t>Dropdown</w:t>
            </w:r>
            <w:r w:rsidRPr="00CE517E" w:rsidR="008F2E71">
              <w:t xml:space="preserve"> </w:t>
            </w:r>
            <w:r w:rsidRPr="00CE517E">
              <w:t>box</w:t>
            </w:r>
            <w:r w:rsidRPr="00CE517E" w:rsidR="008F2E71">
              <w:t xml:space="preserve"> </w:t>
            </w:r>
            <w:r w:rsidRPr="00CE517E">
              <w:t>(Select</w:t>
            </w:r>
            <w:r w:rsidRPr="00CE517E" w:rsidR="008F2E71">
              <w:t xml:space="preserve"> </w:t>
            </w:r>
            <w:r w:rsidRPr="00CE517E">
              <w:t>one)</w:t>
            </w:r>
          </w:p>
        </w:tc>
      </w:tr>
      <w:tr w14:paraId="4E78F4B1" w14:textId="77777777" w:rsidTr="00C124C5">
        <w:tblPrEx>
          <w:tblW w:w="0" w:type="auto"/>
          <w:tblCellMar>
            <w:left w:w="0" w:type="dxa"/>
          </w:tblCellMar>
          <w:tblLook w:val="0600"/>
        </w:tblPrEx>
        <w:trPr>
          <w:trHeight w:val="1440"/>
        </w:trPr>
        <w:tc>
          <w:tcPr>
            <w:tcW w:w="4591" w:type="dxa"/>
            <w:vAlign w:val="center"/>
          </w:tcPr>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tblPr>
            <w:tblGrid>
              <w:gridCol w:w="4449"/>
            </w:tblGrid>
            <w:tr w14:paraId="3681465F" w14:textId="77777777" w:rsidTr="00FB6B63">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tblPrEx>
              <w:tc>
                <w:tcPr>
                  <w:tcW w:w="4449" w:type="dxa"/>
                </w:tcPr>
                <w:p w:rsidR="009A0331" w:rsidRPr="00CE517E" w:rsidP="009A0331" w14:paraId="5A562975" w14:textId="7EB34F90">
                  <w:r w:rsidRPr="00CE517E">
                    <w:t>Searchable</w:t>
                  </w:r>
                  <w:r w:rsidRPr="00CE517E" w:rsidR="008F2E71">
                    <w:t xml:space="preserve"> </w:t>
                  </w:r>
                  <w:r w:rsidRPr="00CE517E">
                    <w:t>list</w:t>
                  </w:r>
                  <w:r w:rsidRPr="00CE517E" w:rsidR="008F2E71">
                    <w:t xml:space="preserve"> </w:t>
                  </w:r>
                  <w:r w:rsidRPr="00CE517E">
                    <w:t>of</w:t>
                  </w:r>
                  <w:r w:rsidRPr="00CE517E" w:rsidR="008F2E71">
                    <w:t xml:space="preserve"> </w:t>
                  </w:r>
                  <w:r w:rsidRPr="00CE517E">
                    <w:t>things</w:t>
                  </w:r>
                </w:p>
              </w:tc>
            </w:tr>
          </w:tbl>
          <w:p w:rsidR="009A0331" w:rsidRPr="00CE517E" w:rsidP="00337A99" w14:paraId="215B45DB" w14:textId="77777777"/>
        </w:tc>
        <w:tc>
          <w:tcPr>
            <w:tcW w:w="4769" w:type="dxa"/>
            <w:vAlign w:val="center"/>
          </w:tcPr>
          <w:p w:rsidR="009A0331" w:rsidRPr="00CE517E" w:rsidP="00337A99" w14:paraId="4593B44E" w14:textId="01B7C6B2">
            <w:r w:rsidRPr="00CE517E">
              <w:t>A</w:t>
            </w:r>
            <w:r w:rsidRPr="00CE517E" w:rsidR="008F2E71">
              <w:t xml:space="preserve"> </w:t>
            </w:r>
            <w:r w:rsidRPr="00CE517E">
              <w:t>search</w:t>
            </w:r>
            <w:r w:rsidRPr="00CE517E" w:rsidR="008F2E71">
              <w:t xml:space="preserve"> </w:t>
            </w:r>
            <w:r w:rsidRPr="00CE517E">
              <w:t>box</w:t>
            </w:r>
            <w:r w:rsidRPr="00CE517E" w:rsidR="008F2E71">
              <w:t xml:space="preserve"> </w:t>
            </w:r>
            <w:r w:rsidRPr="00CE517E">
              <w:t>that</w:t>
            </w:r>
            <w:r w:rsidRPr="00CE517E" w:rsidR="008F2E71">
              <w:t xml:space="preserve"> </w:t>
            </w:r>
            <w:r w:rsidRPr="00CE517E">
              <w:t>will</w:t>
            </w:r>
            <w:r w:rsidRPr="00CE517E" w:rsidR="008F2E71">
              <w:t xml:space="preserve"> </w:t>
            </w:r>
            <w:r w:rsidRPr="00CE517E">
              <w:t>narrow</w:t>
            </w:r>
            <w:r w:rsidRPr="00CE517E" w:rsidR="008F2E71">
              <w:t xml:space="preserve"> </w:t>
            </w:r>
            <w:r w:rsidRPr="00CE517E">
              <w:t>the</w:t>
            </w:r>
            <w:r w:rsidRPr="00CE517E" w:rsidR="008F2E71">
              <w:t xml:space="preserve"> </w:t>
            </w:r>
            <w:r w:rsidRPr="00CE517E">
              <w:t>results</w:t>
            </w:r>
            <w:r w:rsidRPr="00CE517E" w:rsidR="008F2E71">
              <w:t xml:space="preserve"> </w:t>
            </w:r>
            <w:r w:rsidRPr="00CE517E">
              <w:t>as</w:t>
            </w:r>
            <w:r w:rsidRPr="00CE517E" w:rsidR="008F2E71">
              <w:t xml:space="preserve"> </w:t>
            </w:r>
            <w:r w:rsidRPr="00CE517E">
              <w:t>the</w:t>
            </w:r>
            <w:r w:rsidRPr="00CE517E" w:rsidR="008F2E71">
              <w:t xml:space="preserve"> </w:t>
            </w:r>
            <w:r w:rsidRPr="00CE517E">
              <w:t>user</w:t>
            </w:r>
            <w:r w:rsidRPr="00CE517E" w:rsidR="008F2E71">
              <w:t xml:space="preserve"> </w:t>
            </w:r>
            <w:r w:rsidRPr="00CE517E">
              <w:t>types,</w:t>
            </w:r>
            <w:r w:rsidRPr="00CE517E" w:rsidR="008F2E71">
              <w:t xml:space="preserve"> </w:t>
            </w:r>
            <w:r w:rsidRPr="00CE517E">
              <w:t>e.g.,</w:t>
            </w:r>
            <w:r w:rsidRPr="00CE517E" w:rsidR="008F2E71">
              <w:t xml:space="preserve"> </w:t>
            </w:r>
            <w:r w:rsidRPr="00CE517E">
              <w:t>states</w:t>
            </w:r>
            <w:r w:rsidRPr="00CE517E" w:rsidR="008F2E71">
              <w:t xml:space="preserve"> </w:t>
            </w:r>
            <w:r w:rsidRPr="00CE517E">
              <w:t>and</w:t>
            </w:r>
            <w:r w:rsidRPr="00CE517E" w:rsidR="008F2E71">
              <w:t xml:space="preserve"> </w:t>
            </w:r>
            <w:r w:rsidRPr="00CE517E">
              <w:t>countries</w:t>
            </w:r>
          </w:p>
        </w:tc>
      </w:tr>
      <w:tr w14:paraId="128D934D" w14:textId="77777777" w:rsidTr="00C124C5">
        <w:tblPrEx>
          <w:tblW w:w="0" w:type="auto"/>
          <w:tblCellMar>
            <w:left w:w="0" w:type="dxa"/>
          </w:tblCellMar>
          <w:tblLook w:val="0600"/>
        </w:tblPrEx>
        <w:trPr>
          <w:trHeight w:val="1440"/>
        </w:trPr>
        <w:tc>
          <w:tcPr>
            <w:tcW w:w="4591" w:type="dxa"/>
            <w:vAlign w:val="center"/>
          </w:tcPr>
          <w:tbl>
            <w:tblPr>
              <w:tblStyle w:val="TableGrid"/>
              <w:tblW w:w="0" w:type="auto"/>
              <w:tblLook w:val="04A0"/>
            </w:tblPr>
            <w:tblGrid>
              <w:gridCol w:w="4449"/>
            </w:tblGrid>
            <w:tr w14:paraId="6A76D079" w14:textId="77777777" w:rsidTr="00FB6B63">
              <w:tblPrEx>
                <w:tblW w:w="0" w:type="auto"/>
                <w:tblLook w:val="04A0"/>
              </w:tblPrEx>
              <w:tc>
                <w:tcPr>
                  <w:tcW w:w="4449" w:type="dxa"/>
                </w:tcPr>
                <w:p w:rsidR="009A0331" w:rsidRPr="00CE517E" w:rsidP="009A0331" w14:paraId="566B3901" w14:textId="1092D5ED">
                  <w:r w:rsidRPr="00CE517E">
                    <w:t>Date</w:t>
                  </w:r>
                  <w:r w:rsidRPr="00CE517E" w:rsidR="008F2E71">
                    <w:t xml:space="preserve"> </w:t>
                  </w:r>
                  <w:r w:rsidRPr="00CE517E" w:rsidR="0011638C">
                    <w:t>P</w:t>
                  </w:r>
                  <w:r w:rsidRPr="00CE517E">
                    <w:t>icker</w:t>
                  </w:r>
                </w:p>
              </w:tc>
            </w:tr>
          </w:tbl>
          <w:p w:rsidR="009A0331" w:rsidRPr="00CE517E" w:rsidP="009A0331" w14:paraId="249E3FA3" w14:textId="77777777"/>
        </w:tc>
        <w:tc>
          <w:tcPr>
            <w:tcW w:w="4769" w:type="dxa"/>
            <w:vAlign w:val="center"/>
          </w:tcPr>
          <w:p w:rsidR="009A0331" w:rsidRPr="00CE517E" w:rsidP="00337A99" w14:paraId="65FC13B9" w14:textId="7845842A">
            <w:r w:rsidRPr="00CE517E">
              <w:t>When</w:t>
            </w:r>
            <w:r w:rsidRPr="00CE517E" w:rsidR="008F2E71">
              <w:t xml:space="preserve"> </w:t>
            </w:r>
            <w:r w:rsidRPr="00CE517E">
              <w:t>the</w:t>
            </w:r>
            <w:r w:rsidRPr="00CE517E" w:rsidR="008F2E71">
              <w:t xml:space="preserve"> </w:t>
            </w:r>
            <w:r w:rsidRPr="00CE517E">
              <w:t>user</w:t>
            </w:r>
            <w:r w:rsidRPr="00CE517E" w:rsidR="008F2E71">
              <w:t xml:space="preserve"> </w:t>
            </w:r>
            <w:r w:rsidRPr="00CE517E">
              <w:t>selects</w:t>
            </w:r>
            <w:r w:rsidRPr="00CE517E" w:rsidR="008F2E71">
              <w:t xml:space="preserve"> </w:t>
            </w:r>
            <w:r w:rsidRPr="00CE517E">
              <w:t>the</w:t>
            </w:r>
            <w:r w:rsidRPr="00CE517E" w:rsidR="008F2E71">
              <w:t xml:space="preserve"> </w:t>
            </w:r>
            <w:r w:rsidRPr="00CE517E">
              <w:t>control</w:t>
            </w:r>
            <w:r w:rsidRPr="00CE517E" w:rsidR="008F2E71">
              <w:t xml:space="preserve"> </w:t>
            </w:r>
            <w:r w:rsidRPr="00CE517E">
              <w:t>a</w:t>
            </w:r>
            <w:r w:rsidRPr="00CE517E" w:rsidR="008F2E71">
              <w:t xml:space="preserve"> </w:t>
            </w:r>
            <w:r w:rsidRPr="00CE517E">
              <w:t>date</w:t>
            </w:r>
            <w:r w:rsidRPr="00CE517E" w:rsidR="008F2E71">
              <w:t xml:space="preserve"> </w:t>
            </w:r>
            <w:r w:rsidRPr="00CE517E">
              <w:t>picker</w:t>
            </w:r>
            <w:r w:rsidRPr="00CE517E" w:rsidR="008F2E71">
              <w:t xml:space="preserve"> </w:t>
            </w:r>
            <w:r w:rsidRPr="00CE517E">
              <w:t>will</w:t>
            </w:r>
            <w:r w:rsidRPr="00CE517E" w:rsidR="008F2E71">
              <w:t xml:space="preserve"> </w:t>
            </w:r>
            <w:r w:rsidRPr="00CE517E">
              <w:t>appear.</w:t>
            </w:r>
            <w:r w:rsidRPr="00CE517E" w:rsidR="008F2E71">
              <w:t xml:space="preserve"> </w:t>
            </w:r>
            <w:r w:rsidRPr="00CE517E">
              <w:t>They</w:t>
            </w:r>
            <w:r w:rsidRPr="00CE517E" w:rsidR="008F2E71">
              <w:t xml:space="preserve"> </w:t>
            </w:r>
            <w:r w:rsidRPr="00CE517E">
              <w:t>can</w:t>
            </w:r>
            <w:r w:rsidRPr="00CE517E" w:rsidR="008F2E71">
              <w:t xml:space="preserve"> </w:t>
            </w:r>
            <w:r w:rsidRPr="00CE517E">
              <w:t>also</w:t>
            </w:r>
            <w:r w:rsidRPr="00CE517E" w:rsidR="008F2E71">
              <w:t xml:space="preserve"> </w:t>
            </w:r>
            <w:r w:rsidRPr="00CE517E">
              <w:t>enter</w:t>
            </w:r>
            <w:r w:rsidRPr="00CE517E" w:rsidR="008F2E71">
              <w:t xml:space="preserve"> </w:t>
            </w:r>
            <w:r w:rsidRPr="00CE517E">
              <w:t>the</w:t>
            </w:r>
            <w:r w:rsidRPr="00CE517E" w:rsidR="008F2E71">
              <w:t xml:space="preserve"> </w:t>
            </w:r>
            <w:r w:rsidRPr="00CE517E">
              <w:t>date</w:t>
            </w:r>
            <w:r w:rsidRPr="00CE517E" w:rsidR="008F2E71">
              <w:t xml:space="preserve"> </w:t>
            </w:r>
            <w:r w:rsidRPr="00CE517E">
              <w:t>via</w:t>
            </w:r>
            <w:r w:rsidRPr="00CE517E" w:rsidR="008F2E71">
              <w:t xml:space="preserve"> </w:t>
            </w:r>
            <w:r w:rsidRPr="00CE517E">
              <w:t>the</w:t>
            </w:r>
            <w:r w:rsidRPr="00CE517E" w:rsidR="008F2E71">
              <w:t xml:space="preserve"> </w:t>
            </w:r>
            <w:r w:rsidRPr="00CE517E">
              <w:t>keyboard.</w:t>
            </w:r>
          </w:p>
        </w:tc>
      </w:tr>
      <w:tr w14:paraId="572A5910" w14:textId="77777777" w:rsidTr="00C124C5">
        <w:tblPrEx>
          <w:tblW w:w="0" w:type="auto"/>
          <w:tblCellMar>
            <w:left w:w="0" w:type="dxa"/>
          </w:tblCellMar>
          <w:tblLook w:val="0600"/>
        </w:tblPrEx>
        <w:trPr>
          <w:trHeight w:val="1440"/>
        </w:trPr>
        <w:tc>
          <w:tcPr>
            <w:tcW w:w="4591" w:type="dxa"/>
            <w:vAlign w:val="center"/>
          </w:tcPr>
          <w:tbl>
            <w:tblPr>
              <w:tblStyle w:val="TableGrid"/>
              <w:tblW w:w="0" w:type="auto"/>
              <w:tblLook w:val="04A0"/>
            </w:tblPr>
            <w:tblGrid>
              <w:gridCol w:w="4473"/>
            </w:tblGrid>
            <w:tr w14:paraId="1C17E261" w14:textId="77777777" w:rsidTr="00DB3C8A">
              <w:tblPrEx>
                <w:tblW w:w="0" w:type="auto"/>
                <w:tblLook w:val="04A0"/>
              </w:tblPrEx>
              <w:tc>
                <w:tcPr>
                  <w:tcW w:w="4473" w:type="dxa"/>
                </w:tcPr>
                <w:p w:rsidR="00C124C5" w:rsidRPr="00CE517E" w:rsidP="00DB3C8A" w14:paraId="3A319B19" w14:textId="77777777">
                  <w:r w:rsidRPr="00CE517E">
                    <w:t>Single Add</w:t>
                  </w:r>
                </w:p>
              </w:tc>
            </w:tr>
          </w:tbl>
          <w:p w:rsidR="00C124C5" w:rsidRPr="00CE517E" w:rsidP="00DB3C8A" w14:paraId="5B5463FA" w14:textId="77777777"/>
        </w:tc>
        <w:tc>
          <w:tcPr>
            <w:tcW w:w="4769" w:type="dxa"/>
            <w:vAlign w:val="center"/>
          </w:tcPr>
          <w:p w:rsidR="00C124C5" w:rsidRPr="00CE517E" w:rsidP="00DB3C8A" w14:paraId="4F8C4543" w14:textId="39B66523">
            <w:r w:rsidRPr="00CE517E">
              <w:t>As</w:t>
            </w:r>
            <w:r w:rsidRPr="00CE517E">
              <w:t xml:space="preserve"> the user types a list of matching values will appear in a dropdown list. The user can click on an entry in the list, and it will be added to the textbox in a pill format. If the string of characters is new the user can hit tab/enter and the new value will </w:t>
            </w:r>
            <w:r w:rsidRPr="00CE517E" w:rsidR="000C7A88">
              <w:t xml:space="preserve">also </w:t>
            </w:r>
            <w:r w:rsidRPr="00CE517E">
              <w:t>turn into a pill.</w:t>
            </w:r>
          </w:p>
          <w:p w:rsidR="00C124C5" w:rsidRPr="00CE517E" w:rsidP="00DB3C8A" w14:paraId="5349F434" w14:textId="29F9EA39">
            <w:r w:rsidRPr="00CE517E">
              <w:rPr>
                <w:noProof/>
                <w:color w:val="2B579A"/>
                <w:shd w:val="clear" w:color="auto" w:fill="E6E6E6"/>
              </w:rPr>
              <w:drawing>
                <wp:inline distT="0" distB="0" distL="0" distR="0">
                  <wp:extent cx="1094705" cy="573837"/>
                  <wp:effectExtent l="0" t="0" r="0" b="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1094705" cy="573837"/>
                          </a:xfrm>
                          <a:prstGeom prst="rect">
                            <a:avLst/>
                          </a:prstGeom>
                        </pic:spPr>
                      </pic:pic>
                    </a:graphicData>
                  </a:graphic>
                </wp:inline>
              </w:drawing>
            </w:r>
          </w:p>
        </w:tc>
      </w:tr>
      <w:tr w14:paraId="2A61387C" w14:textId="77777777" w:rsidTr="00C124C5">
        <w:tblPrEx>
          <w:tblW w:w="0" w:type="auto"/>
          <w:tblCellMar>
            <w:left w:w="0" w:type="dxa"/>
          </w:tblCellMar>
          <w:tblLook w:val="0600"/>
        </w:tblPrEx>
        <w:trPr>
          <w:trHeight w:val="1440"/>
        </w:trPr>
        <w:tc>
          <w:tcPr>
            <w:tcW w:w="4591" w:type="dxa"/>
            <w:vAlign w:val="center"/>
          </w:tcPr>
          <w:tbl>
            <w:tblPr>
              <w:tblStyle w:val="TableGrid"/>
              <w:tblW w:w="0" w:type="auto"/>
              <w:tblLook w:val="04A0"/>
            </w:tblPr>
            <w:tblGrid>
              <w:gridCol w:w="4449"/>
            </w:tblGrid>
            <w:tr w14:paraId="22CEFCE5" w14:textId="77777777" w:rsidTr="00DB3C8A">
              <w:tblPrEx>
                <w:tblW w:w="0" w:type="auto"/>
                <w:tblLook w:val="04A0"/>
              </w:tblPrEx>
              <w:tc>
                <w:tcPr>
                  <w:tcW w:w="4449" w:type="dxa"/>
                </w:tcPr>
                <w:p w:rsidR="00747A39" w:rsidRPr="00CE517E" w:rsidP="00747A39" w14:paraId="73C9E123" w14:textId="058E7A22">
                  <w:r w:rsidRPr="00CE517E">
                    <w:rPr>
                      <w:color w:val="000000" w:themeColor="text1"/>
                    </w:rPr>
                    <w:t>Multi Add</w:t>
                  </w:r>
                </w:p>
              </w:tc>
            </w:tr>
          </w:tbl>
          <w:p w:rsidR="00CE2213" w:rsidRPr="00CE517E" w:rsidP="009A0331" w14:paraId="0C096EC2" w14:textId="77777777"/>
        </w:tc>
        <w:tc>
          <w:tcPr>
            <w:tcW w:w="4769" w:type="dxa"/>
            <w:vAlign w:val="center"/>
          </w:tcPr>
          <w:p w:rsidR="00532B69" w:rsidRPr="00CE517E" w:rsidP="00337A99" w14:paraId="0166C94F" w14:textId="483A67C9">
            <w:r w:rsidRPr="00CE517E">
              <w:t xml:space="preserve">Same as Single Add but the </w:t>
            </w:r>
            <w:r w:rsidRPr="00CE517E" w:rsidR="00F43161">
              <w:t xml:space="preserve">user will then be able to enter </w:t>
            </w:r>
            <w:r w:rsidRPr="00CE517E" w:rsidR="009064E7">
              <w:t>further values.</w:t>
            </w:r>
            <w:r w:rsidRPr="00CE517E" w:rsidR="00215A82">
              <w:t xml:space="preserve"> This is an example:</w:t>
            </w:r>
          </w:p>
          <w:p w:rsidR="009064E7" w:rsidRPr="00CE517E" w:rsidP="00337A99" w14:paraId="60EACA56" w14:textId="27E295F1">
            <w:r w:rsidRPr="00CE517E">
              <w:rPr>
                <w:noProof/>
                <w:color w:val="2B579A"/>
                <w:shd w:val="clear" w:color="auto" w:fill="E6E6E6"/>
              </w:rPr>
              <w:drawing>
                <wp:inline distT="0" distB="0" distL="0" distR="0">
                  <wp:extent cx="2959769" cy="599330"/>
                  <wp:effectExtent l="0" t="0" r="0"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a:xfrm>
                            <a:off x="0" y="0"/>
                            <a:ext cx="2959769" cy="599330"/>
                          </a:xfrm>
                          <a:prstGeom prst="rect">
                            <a:avLst/>
                          </a:prstGeom>
                        </pic:spPr>
                      </pic:pic>
                    </a:graphicData>
                  </a:graphic>
                </wp:inline>
              </w:drawing>
            </w:r>
          </w:p>
        </w:tc>
      </w:tr>
      <w:tr w14:paraId="322E3CD4" w14:textId="77777777" w:rsidTr="00C124C5">
        <w:tblPrEx>
          <w:tblW w:w="0" w:type="auto"/>
          <w:tblCellMar>
            <w:left w:w="0" w:type="dxa"/>
          </w:tblCellMar>
          <w:tblLook w:val="0600"/>
        </w:tblPrEx>
        <w:trPr>
          <w:trHeight w:val="1440"/>
        </w:trPr>
        <w:tc>
          <w:tcPr>
            <w:tcW w:w="4591" w:type="dxa"/>
            <w:vAlign w:val="center"/>
          </w:tcPr>
          <w:p w:rsidR="00A52976" w:rsidRPr="00CE517E" w:rsidP="009A0331" w14:paraId="57539D3F" w14:textId="6934FB48">
            <w:r w:rsidRPr="00CE517E">
              <w:rPr>
                <w:color w:val="00B050"/>
              </w:rPr>
              <w:t>[Button]</w:t>
            </w:r>
          </w:p>
        </w:tc>
        <w:tc>
          <w:tcPr>
            <w:tcW w:w="4769" w:type="dxa"/>
            <w:vAlign w:val="center"/>
          </w:tcPr>
          <w:p w:rsidR="00A52976" w:rsidRPr="00CE517E" w:rsidP="00337A99" w14:paraId="3DC4639C" w14:textId="2E204A00">
            <w:r w:rsidRPr="00CE517E">
              <w:t>A</w:t>
            </w:r>
            <w:r w:rsidRPr="00CE517E" w:rsidR="008F2E71">
              <w:t xml:space="preserve"> </w:t>
            </w:r>
            <w:r w:rsidRPr="00CE517E">
              <w:t>button</w:t>
            </w:r>
            <w:r w:rsidRPr="00CE517E" w:rsidR="008F2E71">
              <w:t xml:space="preserve"> </w:t>
            </w:r>
            <w:r w:rsidRPr="00CE517E" w:rsidR="007D24AC">
              <w:t>that</w:t>
            </w:r>
            <w:r w:rsidRPr="00CE517E" w:rsidR="008F2E71">
              <w:t xml:space="preserve"> </w:t>
            </w:r>
            <w:r w:rsidRPr="00CE517E" w:rsidR="007D24AC">
              <w:t>performs</w:t>
            </w:r>
            <w:r w:rsidRPr="00CE517E" w:rsidR="008F2E71">
              <w:t xml:space="preserve"> </w:t>
            </w:r>
            <w:r w:rsidRPr="00CE517E" w:rsidR="007D24AC">
              <w:t>an</w:t>
            </w:r>
            <w:r w:rsidRPr="00CE517E" w:rsidR="008F2E71">
              <w:t xml:space="preserve"> </w:t>
            </w:r>
            <w:r w:rsidRPr="00CE517E" w:rsidR="007D24AC">
              <w:t>action.</w:t>
            </w:r>
            <w:r w:rsidRPr="00CE517E" w:rsidR="008F2E71">
              <w:t xml:space="preserve"> </w:t>
            </w:r>
            <w:r w:rsidRPr="00CE517E" w:rsidR="007D24AC">
              <w:t>Added</w:t>
            </w:r>
            <w:r w:rsidRPr="00CE517E" w:rsidR="008F2E71">
              <w:t xml:space="preserve"> </w:t>
            </w:r>
            <w:r w:rsidRPr="00CE517E" w:rsidR="007D24AC">
              <w:t>for</w:t>
            </w:r>
            <w:r w:rsidRPr="00CE517E" w:rsidR="008F2E71">
              <w:t xml:space="preserve"> </w:t>
            </w:r>
            <w:r w:rsidRPr="00CE517E" w:rsidR="007D24AC">
              <w:t>context</w:t>
            </w:r>
            <w:r w:rsidRPr="00CE517E" w:rsidR="008F2E71">
              <w:t xml:space="preserve"> </w:t>
            </w:r>
            <w:r w:rsidRPr="00CE517E" w:rsidR="007D24AC">
              <w:t>around</w:t>
            </w:r>
            <w:r w:rsidRPr="00CE517E" w:rsidR="008F2E71">
              <w:t xml:space="preserve"> </w:t>
            </w:r>
            <w:r w:rsidRPr="00CE517E" w:rsidR="007D24AC">
              <w:t>managing</w:t>
            </w:r>
            <w:r w:rsidRPr="00CE517E" w:rsidR="008F2E71">
              <w:t xml:space="preserve"> </w:t>
            </w:r>
            <w:r w:rsidRPr="00CE517E" w:rsidR="007D24AC">
              <w:t>lists</w:t>
            </w:r>
            <w:r w:rsidRPr="00CE517E" w:rsidR="008F2E71">
              <w:t xml:space="preserve"> </w:t>
            </w:r>
            <w:r w:rsidRPr="00CE517E" w:rsidR="007D24AC">
              <w:t>and</w:t>
            </w:r>
            <w:r w:rsidRPr="00CE517E" w:rsidR="008F2E71">
              <w:t xml:space="preserve"> </w:t>
            </w:r>
            <w:r w:rsidRPr="00CE517E" w:rsidR="007D24AC">
              <w:t>final</w:t>
            </w:r>
            <w:r w:rsidRPr="00CE517E" w:rsidR="008F2E71">
              <w:t xml:space="preserve"> </w:t>
            </w:r>
            <w:r w:rsidRPr="00CE517E" w:rsidR="007D24AC">
              <w:t>submit</w:t>
            </w:r>
          </w:p>
        </w:tc>
      </w:tr>
      <w:tr w14:paraId="75D0AFF9" w14:textId="77777777" w:rsidTr="00C124C5">
        <w:tblPrEx>
          <w:tblW w:w="0" w:type="auto"/>
          <w:tblCellMar>
            <w:left w:w="0" w:type="dxa"/>
          </w:tblCellMar>
          <w:tblLook w:val="0600"/>
        </w:tblPrEx>
        <w:trPr>
          <w:trHeight w:val="1440"/>
        </w:trPr>
        <w:tc>
          <w:tcPr>
            <w:tcW w:w="4591" w:type="dxa"/>
            <w:vAlign w:val="center"/>
          </w:tcPr>
          <w:p w:rsidR="00444A79" w:rsidRPr="00CE517E" w:rsidP="009A0331" w14:paraId="06C8AFB6" w14:textId="43E8B4F3">
            <w:pPr>
              <w:rPr>
                <w:color w:val="00B050"/>
              </w:rPr>
            </w:pPr>
            <w:r w:rsidRPr="00CE517E">
              <w:rPr>
                <w:color w:val="7030A0"/>
              </w:rPr>
              <w:t>&lt;Information&gt;</w:t>
            </w:r>
          </w:p>
        </w:tc>
        <w:tc>
          <w:tcPr>
            <w:tcW w:w="4769" w:type="dxa"/>
            <w:vAlign w:val="center"/>
          </w:tcPr>
          <w:p w:rsidR="00444A79" w:rsidRPr="00CE517E" w:rsidP="00337A99" w14:paraId="5C098F70" w14:textId="6E70BBB9">
            <w:r w:rsidRPr="00CE517E">
              <w:t>Text</w:t>
            </w:r>
            <w:r w:rsidRPr="00CE517E" w:rsidR="008F2E71">
              <w:t xml:space="preserve"> </w:t>
            </w:r>
            <w:r w:rsidRPr="00CE517E">
              <w:t>in</w:t>
            </w:r>
            <w:r w:rsidRPr="00CE517E" w:rsidR="008F2E71">
              <w:t xml:space="preserve"> </w:t>
            </w:r>
            <w:r w:rsidRPr="00CE517E">
              <w:t>angle</w:t>
            </w:r>
            <w:r w:rsidRPr="00CE517E" w:rsidR="008F2E71">
              <w:t xml:space="preserve"> </w:t>
            </w:r>
            <w:r w:rsidRPr="00CE517E">
              <w:t>brackets</w:t>
            </w:r>
            <w:r w:rsidRPr="00CE517E" w:rsidR="008F2E71">
              <w:t xml:space="preserve"> </w:t>
            </w:r>
            <w:r w:rsidRPr="00CE517E">
              <w:t>is</w:t>
            </w:r>
            <w:r w:rsidRPr="00CE517E" w:rsidR="008F2E71">
              <w:t xml:space="preserve"> </w:t>
            </w:r>
            <w:r w:rsidRPr="00CE517E">
              <w:t>inserted</w:t>
            </w:r>
            <w:r w:rsidRPr="00CE517E" w:rsidR="008F2E71">
              <w:t xml:space="preserve"> </w:t>
            </w:r>
            <w:r w:rsidRPr="00CE517E">
              <w:t>by</w:t>
            </w:r>
            <w:r w:rsidRPr="00CE517E" w:rsidR="008F2E71">
              <w:t xml:space="preserve"> </w:t>
            </w:r>
            <w:r w:rsidRPr="00CE517E">
              <w:t>the</w:t>
            </w:r>
            <w:r w:rsidRPr="00CE517E" w:rsidR="008F2E71">
              <w:t xml:space="preserve"> </w:t>
            </w:r>
            <w:r w:rsidRPr="00CE517E">
              <w:t>system</w:t>
            </w:r>
            <w:r w:rsidRPr="00CE517E" w:rsidR="008F2E71">
              <w:t xml:space="preserve"> </w:t>
            </w:r>
            <w:r w:rsidRPr="00CE517E">
              <w:t>and</w:t>
            </w:r>
            <w:r w:rsidRPr="00CE517E" w:rsidR="008F2E71">
              <w:t xml:space="preserve"> </w:t>
            </w:r>
            <w:r w:rsidRPr="00CE517E">
              <w:t>is</w:t>
            </w:r>
            <w:r w:rsidRPr="00CE517E" w:rsidR="008F2E71">
              <w:t xml:space="preserve"> </w:t>
            </w:r>
            <w:r w:rsidRPr="00CE517E">
              <w:t>read-only.</w:t>
            </w:r>
          </w:p>
        </w:tc>
      </w:tr>
      <w:tr w14:paraId="66E2AF66" w14:textId="77777777" w:rsidTr="00C124C5">
        <w:tblPrEx>
          <w:tblW w:w="0" w:type="auto"/>
          <w:tblCellMar>
            <w:left w:w="0" w:type="dxa"/>
          </w:tblCellMar>
          <w:tblLook w:val="0600"/>
        </w:tblPrEx>
        <w:trPr>
          <w:trHeight w:val="1440"/>
        </w:trPr>
        <w:tc>
          <w:tcPr>
            <w:tcW w:w="4591" w:type="dxa"/>
            <w:vAlign w:val="center"/>
          </w:tcPr>
          <w:p w:rsidR="00F10366" w:rsidRPr="00CE517E" w:rsidP="009A0331" w14:paraId="7055C80D" w14:textId="0EB1FFDD">
            <w:pPr>
              <w:rPr>
                <w:color w:val="E36C0A" w:themeColor="accent6" w:themeShade="BF"/>
              </w:rPr>
            </w:pPr>
            <w:r w:rsidRPr="00CE517E">
              <w:rPr>
                <w:color w:val="E36C0A" w:themeColor="accent6" w:themeShade="BF"/>
              </w:rPr>
              <w:t>[</w:t>
            </w:r>
            <w:r w:rsidRPr="00CE517E" w:rsidR="00B617D0">
              <w:rPr>
                <w:color w:val="E36C0A" w:themeColor="accent6" w:themeShade="BF"/>
              </w:rPr>
              <w:t>Read</w:t>
            </w:r>
            <w:r w:rsidRPr="00CE517E" w:rsidR="003E31E8">
              <w:rPr>
                <w:color w:val="E36C0A" w:themeColor="accent6" w:themeShade="BF"/>
              </w:rPr>
              <w:t xml:space="preserve"> </w:t>
            </w:r>
            <w:r w:rsidRPr="00CE517E" w:rsidR="00B617D0">
              <w:rPr>
                <w:color w:val="E36C0A" w:themeColor="accent6" w:themeShade="BF"/>
              </w:rPr>
              <w:t>only</w:t>
            </w:r>
            <w:r w:rsidRPr="00CE517E">
              <w:rPr>
                <w:color w:val="E36C0A" w:themeColor="accent6" w:themeShade="BF"/>
              </w:rPr>
              <w:t>]</w:t>
            </w:r>
          </w:p>
        </w:tc>
        <w:tc>
          <w:tcPr>
            <w:tcW w:w="4769" w:type="dxa"/>
            <w:vAlign w:val="center"/>
          </w:tcPr>
          <w:p w:rsidR="00FD4C73" w:rsidRPr="00CE517E" w:rsidP="00337A99" w14:paraId="25E89682" w14:textId="49D1EDBF">
            <w:r w:rsidRPr="00CE517E">
              <w:t>The</w:t>
            </w:r>
            <w:r w:rsidRPr="00CE517E" w:rsidR="00FE4CCD">
              <w:t>se</w:t>
            </w:r>
            <w:r w:rsidRPr="00CE517E">
              <w:t xml:space="preserve"> data </w:t>
            </w:r>
            <w:r w:rsidRPr="00CE517E" w:rsidR="00FE4CCD">
              <w:t>are</w:t>
            </w:r>
            <w:r w:rsidRPr="00CE517E">
              <w:t xml:space="preserve"> read-only</w:t>
            </w:r>
            <w:r w:rsidRPr="00CE517E" w:rsidR="00FE4CCD">
              <w:t xml:space="preserve"> and</w:t>
            </w:r>
            <w:r w:rsidRPr="00CE517E">
              <w:t xml:space="preserve"> </w:t>
            </w:r>
            <w:r w:rsidRPr="00CE517E" w:rsidR="00FE4CCD">
              <w:t>c</w:t>
            </w:r>
            <w:r w:rsidRPr="00CE517E">
              <w:t>an only be changed by contacting support.</w:t>
            </w:r>
          </w:p>
        </w:tc>
      </w:tr>
      <w:tr w14:paraId="0EA65B39" w14:textId="77777777" w:rsidTr="00C124C5">
        <w:tblPrEx>
          <w:tblW w:w="0" w:type="auto"/>
          <w:tblCellMar>
            <w:left w:w="0" w:type="dxa"/>
          </w:tblCellMar>
          <w:tblLook w:val="0600"/>
        </w:tblPrEx>
        <w:trPr>
          <w:trHeight w:val="1440"/>
        </w:trPr>
        <w:tc>
          <w:tcPr>
            <w:tcW w:w="4591" w:type="dxa"/>
            <w:vAlign w:val="center"/>
          </w:tcPr>
          <w:p w:rsidR="003E31E8" w:rsidRPr="00CE517E" w:rsidP="003E31E8" w14:paraId="7859F241" w14:textId="77777777">
            <w:pPr>
              <w:rPr>
                <w:color w:val="E36C0A" w:themeColor="accent6" w:themeShade="BF"/>
              </w:rPr>
            </w:pPr>
            <w:r w:rsidRPr="00CE517E">
              <w:rPr>
                <w:color w:val="E36C0A" w:themeColor="accent6" w:themeShade="BF"/>
              </w:rPr>
              <w:t>[Read only after first year]</w:t>
            </w:r>
          </w:p>
          <w:p w:rsidR="00F61A6E" w:rsidRPr="00CE517E" w:rsidP="003E31E8" w14:paraId="2936E9C8" w14:textId="1D5F6300">
            <w:pPr>
              <w:rPr>
                <w:color w:val="E36C0A" w:themeColor="accent6" w:themeShade="BF"/>
              </w:rPr>
            </w:pPr>
          </w:p>
        </w:tc>
        <w:tc>
          <w:tcPr>
            <w:tcW w:w="4769" w:type="dxa"/>
            <w:vAlign w:val="center"/>
          </w:tcPr>
          <w:p w:rsidR="003E31E8" w:rsidRPr="00CE517E" w:rsidP="00337A99" w14:paraId="3AB3613E" w14:textId="7003D928">
            <w:r w:rsidRPr="00CE517E">
              <w:t xml:space="preserve">The data </w:t>
            </w:r>
            <w:r w:rsidRPr="00CE517E" w:rsidR="00903225">
              <w:t>are</w:t>
            </w:r>
            <w:r w:rsidRPr="00CE517E">
              <w:t xml:space="preserve"> read-only after the first year. After th</w:t>
            </w:r>
            <w:r w:rsidRPr="00CE517E" w:rsidR="00FE4CCD">
              <w:t>e first year these data</w:t>
            </w:r>
            <w:r w:rsidRPr="00CE517E">
              <w:t xml:space="preserve"> can only be changed by contacting support</w:t>
            </w:r>
          </w:p>
        </w:tc>
      </w:tr>
      <w:tr w14:paraId="1F2C0900" w14:textId="77777777" w:rsidTr="00C124C5">
        <w:tblPrEx>
          <w:tblW w:w="0" w:type="auto"/>
          <w:tblCellMar>
            <w:left w:w="0" w:type="dxa"/>
          </w:tblCellMar>
          <w:tblLook w:val="0600"/>
        </w:tblPrEx>
        <w:trPr>
          <w:trHeight w:val="1440"/>
        </w:trPr>
        <w:tc>
          <w:tcPr>
            <w:tcW w:w="4591" w:type="dxa"/>
            <w:vAlign w:val="center"/>
          </w:tcPr>
          <w:p w:rsidR="00D701FE" w:rsidRPr="00CE517E" w:rsidP="009A0331" w14:paraId="45A3B909" w14:textId="0F22BFC7">
            <w:pPr>
              <w:rPr>
                <w:color w:val="7030A0"/>
              </w:rPr>
            </w:pPr>
            <w:r w:rsidRPr="00CE517E">
              <w:rPr>
                <w:color w:val="E36C0A" w:themeColor="accent6" w:themeShade="BF"/>
              </w:rPr>
              <w:t>[</w:t>
            </w:r>
            <w:r w:rsidRPr="00CE517E" w:rsidR="00B617D0">
              <w:rPr>
                <w:color w:val="E36C0A" w:themeColor="accent6" w:themeShade="BF"/>
              </w:rPr>
              <w:t>P</w:t>
            </w:r>
            <w:r w:rsidRPr="00CE517E">
              <w:rPr>
                <w:color w:val="E36C0A" w:themeColor="accent6" w:themeShade="BF"/>
              </w:rPr>
              <w:t>reloaded]</w:t>
            </w:r>
          </w:p>
        </w:tc>
        <w:tc>
          <w:tcPr>
            <w:tcW w:w="4769" w:type="dxa"/>
            <w:vAlign w:val="center"/>
          </w:tcPr>
          <w:p w:rsidR="00D701FE" w:rsidRPr="00CE517E" w:rsidP="00337A99" w14:paraId="34FE69C2" w14:textId="27D093C7">
            <w:r w:rsidRPr="00CE517E">
              <w:t>The</w:t>
            </w:r>
            <w:r w:rsidRPr="00CE517E" w:rsidR="00FE4CCD">
              <w:t>se</w:t>
            </w:r>
            <w:r w:rsidRPr="00CE517E">
              <w:t xml:space="preserve"> data </w:t>
            </w:r>
            <w:r w:rsidRPr="00CE517E" w:rsidR="00903225">
              <w:t>are</w:t>
            </w:r>
            <w:r w:rsidRPr="00CE517E">
              <w:t xml:space="preserve"> pre-loaded at the beginning of the reporting period</w:t>
            </w:r>
            <w:r w:rsidRPr="00CE517E" w:rsidR="00903225">
              <w:t>.</w:t>
            </w:r>
          </w:p>
        </w:tc>
      </w:tr>
      <w:tr w14:paraId="7D22114C" w14:textId="77777777" w:rsidTr="00C124C5">
        <w:tblPrEx>
          <w:tblW w:w="0" w:type="auto"/>
          <w:tblCellMar>
            <w:left w:w="0" w:type="dxa"/>
          </w:tblCellMar>
          <w:tblLook w:val="0600"/>
        </w:tblPrEx>
        <w:trPr>
          <w:trHeight w:val="1440"/>
        </w:trPr>
        <w:tc>
          <w:tcPr>
            <w:tcW w:w="4591" w:type="dxa"/>
            <w:vAlign w:val="center"/>
          </w:tcPr>
          <w:p w:rsidR="00D701FE" w:rsidRPr="00CE517E" w:rsidP="009A0331" w14:paraId="7D92AB08" w14:textId="54C820A9">
            <w:pPr>
              <w:rPr>
                <w:color w:val="7030A0"/>
              </w:rPr>
            </w:pPr>
            <w:r w:rsidRPr="00CE517E">
              <w:rPr>
                <w:color w:val="E36C0A" w:themeColor="accent6" w:themeShade="BF"/>
              </w:rPr>
              <w:t>[</w:t>
            </w:r>
            <w:r w:rsidRPr="00CE517E" w:rsidR="00B617D0">
              <w:rPr>
                <w:color w:val="E36C0A" w:themeColor="accent6" w:themeShade="BF"/>
              </w:rPr>
              <w:t>Copied</w:t>
            </w:r>
            <w:r w:rsidRPr="00CE517E">
              <w:rPr>
                <w:color w:val="E36C0A" w:themeColor="accent6" w:themeShade="BF"/>
              </w:rPr>
              <w:t>]</w:t>
            </w:r>
          </w:p>
        </w:tc>
        <w:tc>
          <w:tcPr>
            <w:tcW w:w="4769" w:type="dxa"/>
            <w:vAlign w:val="center"/>
          </w:tcPr>
          <w:p w:rsidR="00D701FE" w:rsidRPr="00CE517E" w:rsidP="00337A99" w14:paraId="7EB83DA6" w14:textId="3063F3A6">
            <w:r w:rsidRPr="00CE517E">
              <w:t>The</w:t>
            </w:r>
            <w:r w:rsidRPr="00CE517E" w:rsidR="00FE4CCD">
              <w:t>se</w:t>
            </w:r>
            <w:r w:rsidRPr="00CE517E">
              <w:t xml:space="preserve"> data are copied from the previous year when </w:t>
            </w:r>
            <w:r w:rsidRPr="00CE517E" w:rsidR="00903225">
              <w:t>preparing for a new reporting period.</w:t>
            </w:r>
          </w:p>
        </w:tc>
      </w:tr>
      <w:tr w14:paraId="6AC660EE" w14:textId="77777777" w:rsidTr="00C124C5">
        <w:tblPrEx>
          <w:tblW w:w="0" w:type="auto"/>
          <w:tblCellMar>
            <w:left w:w="0" w:type="dxa"/>
          </w:tblCellMar>
          <w:tblLook w:val="0600"/>
        </w:tblPrEx>
        <w:trPr>
          <w:trHeight w:val="1440"/>
        </w:trPr>
        <w:tc>
          <w:tcPr>
            <w:tcW w:w="4591" w:type="dxa"/>
            <w:vAlign w:val="center"/>
          </w:tcPr>
          <w:p w:rsidR="007C2782" w:rsidRPr="00CE517E" w:rsidP="009A0331" w14:paraId="70C507C1" w14:textId="59197FA1">
            <w:pPr>
              <w:rPr>
                <w:color w:val="E36C0A" w:themeColor="accent6" w:themeShade="BF"/>
              </w:rPr>
            </w:pPr>
            <w:r w:rsidRPr="00CE517E">
              <w:rPr>
                <w:color w:val="E36C0A" w:themeColor="accent6" w:themeShade="BF"/>
              </w:rPr>
              <w:t>[Change management]</w:t>
            </w:r>
          </w:p>
        </w:tc>
        <w:tc>
          <w:tcPr>
            <w:tcW w:w="4769" w:type="dxa"/>
            <w:vAlign w:val="center"/>
          </w:tcPr>
          <w:p w:rsidR="007C2782" w:rsidRPr="00CE517E" w:rsidP="00337A99" w14:paraId="51C76DA6" w14:textId="6314F60F">
            <w:r w:rsidRPr="00CE517E">
              <w:t xml:space="preserve">These data are subject to </w:t>
            </w:r>
            <w:r w:rsidRPr="00CE517E" w:rsidR="00101DE1">
              <w:t>other rules when they change.</w:t>
            </w:r>
          </w:p>
        </w:tc>
      </w:tr>
      <w:tr w14:paraId="25D25B23" w14:textId="77777777" w:rsidTr="00C124C5">
        <w:tblPrEx>
          <w:tblW w:w="0" w:type="auto"/>
          <w:tblCellMar>
            <w:left w:w="0" w:type="dxa"/>
          </w:tblCellMar>
          <w:tblLook w:val="0600"/>
        </w:tblPrEx>
        <w:trPr>
          <w:trHeight w:val="1440"/>
        </w:trPr>
        <w:tc>
          <w:tcPr>
            <w:tcW w:w="4591" w:type="dxa"/>
            <w:vAlign w:val="center"/>
          </w:tcPr>
          <w:p w:rsidR="00FA491F" w:rsidRPr="00CE517E" w:rsidP="009A0331" w14:paraId="2B3FFFEF" w14:textId="63E7A5B9">
            <w:pPr>
              <w:rPr>
                <w:color w:val="E36C0A" w:themeColor="accent6" w:themeShade="BF"/>
              </w:rPr>
            </w:pPr>
            <w:r w:rsidRPr="00CE517E">
              <w:rPr>
                <w:color w:val="FF0000"/>
              </w:rPr>
              <w:t xml:space="preserve">{Skip </w:t>
            </w:r>
            <w:r w:rsidRPr="00CE517E" w:rsidR="00101DE1">
              <w:rPr>
                <w:color w:val="FF0000"/>
              </w:rPr>
              <w:t>Ref A-Z</w:t>
            </w:r>
            <w:r w:rsidRPr="00CE517E">
              <w:rPr>
                <w:color w:val="FF0000"/>
              </w:rPr>
              <w:t>}</w:t>
            </w:r>
          </w:p>
        </w:tc>
        <w:tc>
          <w:tcPr>
            <w:tcW w:w="4769" w:type="dxa"/>
            <w:vAlign w:val="center"/>
          </w:tcPr>
          <w:p w:rsidR="00FA491F" w:rsidRPr="00CE517E" w:rsidP="00337A99" w14:paraId="514A2DF8" w14:textId="1589CADE">
            <w:r w:rsidRPr="00CE517E">
              <w:t xml:space="preserve">Indicates that a response to this question affects other </w:t>
            </w:r>
            <w:r w:rsidRPr="00CE517E" w:rsidR="00DD0D2E">
              <w:t>questions after it.</w:t>
            </w:r>
          </w:p>
        </w:tc>
      </w:tr>
      <w:tr w14:paraId="7A6DD306" w14:textId="77777777" w:rsidTr="00C124C5">
        <w:tblPrEx>
          <w:tblW w:w="0" w:type="auto"/>
          <w:tblCellMar>
            <w:left w:w="0" w:type="dxa"/>
          </w:tblCellMar>
          <w:tblLook w:val="0600"/>
        </w:tblPrEx>
        <w:trPr>
          <w:trHeight w:val="1440"/>
        </w:trPr>
        <w:tc>
          <w:tcPr>
            <w:tcW w:w="4591" w:type="dxa"/>
            <w:vAlign w:val="center"/>
          </w:tcPr>
          <w:p w:rsidR="00DC6CC4" w:rsidRPr="00CE517E" w:rsidP="00DC6CC4" w14:paraId="52E98F6B" w14:textId="76998CAC">
            <w:pPr>
              <w:rPr>
                <w:color w:val="FF0000"/>
              </w:rPr>
            </w:pPr>
            <w:r w:rsidRPr="00CE517E">
              <w:rPr>
                <w:color w:val="FF0000"/>
              </w:rPr>
              <w:t>{Skip when A-Z}</w:t>
            </w:r>
          </w:p>
        </w:tc>
        <w:tc>
          <w:tcPr>
            <w:tcW w:w="4769" w:type="dxa"/>
            <w:vAlign w:val="center"/>
          </w:tcPr>
          <w:p w:rsidR="00DC6CC4" w:rsidRPr="00CE517E" w:rsidP="00DC6CC4" w14:paraId="652FEB96" w14:textId="21F859F4">
            <w:r>
              <w:t>Indicates that the question should be skipped if the skip reference meets a certain criterion</w:t>
            </w:r>
          </w:p>
        </w:tc>
      </w:tr>
      <w:tr w14:paraId="6FEEAC21" w14:textId="77777777" w:rsidTr="00C124C5">
        <w:tblPrEx>
          <w:tblW w:w="0" w:type="auto"/>
          <w:tblCellMar>
            <w:left w:w="0" w:type="dxa"/>
          </w:tblCellMar>
          <w:tblLook w:val="0600"/>
        </w:tblPrEx>
        <w:trPr>
          <w:trHeight w:val="1440"/>
        </w:trPr>
        <w:tc>
          <w:tcPr>
            <w:tcW w:w="4591" w:type="dxa"/>
            <w:vAlign w:val="center"/>
          </w:tcPr>
          <w:p w:rsidR="00DC6CC4" w:rsidRPr="00CE517E" w:rsidP="00DC6CC4" w14:paraId="6D41F0CB" w14:textId="5B1523E8">
            <w:pPr>
              <w:rPr>
                <w:color w:val="FF0000"/>
              </w:rPr>
            </w:pPr>
            <w:r w:rsidRPr="00CE517E">
              <w:rPr>
                <w:color w:val="000000" w:themeColor="text1"/>
              </w:rPr>
              <w:t>This is instructional text</w:t>
            </w:r>
          </w:p>
        </w:tc>
        <w:tc>
          <w:tcPr>
            <w:tcW w:w="4769" w:type="dxa"/>
            <w:vAlign w:val="center"/>
          </w:tcPr>
          <w:p w:rsidR="00DC6CC4" w:rsidRPr="00CE517E" w:rsidP="00DC6CC4" w14:paraId="15BF88C5" w14:textId="7B1DCC76">
            <w:r w:rsidRPr="00CE517E">
              <w:t>Instructions to the respondents</w:t>
            </w:r>
          </w:p>
        </w:tc>
      </w:tr>
    </w:tbl>
    <w:p w:rsidR="002345CF" w:rsidRPr="00CE517E" w:rsidP="00337A99" w14:paraId="4DD43600" w14:textId="77777777"/>
    <w:p w:rsidR="00F54810" w:rsidRPr="00CE517E" w14:paraId="163B0EA0" w14:textId="148DFE51">
      <w:r w:rsidRPr="00CE517E">
        <w:br w:type="page"/>
      </w:r>
    </w:p>
    <w:p w:rsidR="00D65441" w:rsidRPr="00CE517E" w:rsidP="00D65441" w14:paraId="26800CF5" w14:textId="146E2AB4">
      <w:pPr>
        <w:pStyle w:val="Heading1"/>
      </w:pPr>
      <w:bookmarkStart w:id="6" w:name="_Project_Characteristics_1"/>
      <w:bookmarkStart w:id="7" w:name="_Toc163806536"/>
      <w:bookmarkStart w:id="8" w:name="_Toc74633407"/>
      <w:bookmarkStart w:id="9" w:name="_Toc76464212"/>
      <w:bookmarkEnd w:id="6"/>
      <w:r w:rsidRPr="00CE517E">
        <w:t>Trainee Instrument</w:t>
      </w:r>
      <w:bookmarkEnd w:id="7"/>
    </w:p>
    <w:p w:rsidR="00FD0921" w:rsidRPr="00CE517E" w:rsidP="00580291" w14:paraId="7630CFA9" w14:textId="5D1FC2C6">
      <w:pPr>
        <w:pStyle w:val="Heading2"/>
      </w:pPr>
      <w:bookmarkStart w:id="10" w:name="_Toc163806537"/>
      <w:r w:rsidRPr="00CE517E">
        <w:t>Name</w:t>
      </w:r>
      <w:r w:rsidRPr="00CE517E" w:rsidR="008F2E71">
        <w:t xml:space="preserve"> </w:t>
      </w:r>
      <w:r w:rsidRPr="00CE517E">
        <w:t>and</w:t>
      </w:r>
      <w:r w:rsidRPr="00CE517E" w:rsidR="008F2E71">
        <w:t xml:space="preserve"> </w:t>
      </w:r>
      <w:r w:rsidRPr="00CE517E">
        <w:t>Contact</w:t>
      </w:r>
      <w:r w:rsidRPr="00CE517E" w:rsidR="008F2E71">
        <w:t xml:space="preserve"> </w:t>
      </w:r>
      <w:r w:rsidRPr="00CE517E">
        <w:t>Information</w:t>
      </w:r>
      <w:bookmarkEnd w:id="8"/>
      <w:bookmarkEnd w:id="9"/>
      <w:bookmarkEnd w:id="10"/>
    </w:p>
    <w:p w:rsidR="00240F80" w:rsidRPr="00CE517E" w:rsidP="000923C0" w14:paraId="6F2C287E" w14:textId="78BE7AB8">
      <w:r w:rsidRPr="00CE517E">
        <w:rPr>
          <w:b/>
        </w:rPr>
        <w:t>Note:</w:t>
      </w:r>
      <w:r w:rsidRPr="00CE517E" w:rsidR="008F2E71">
        <w:rPr>
          <w:b/>
        </w:rPr>
        <w:t xml:space="preserve"> </w:t>
      </w:r>
      <w:r w:rsidRPr="00CE517E">
        <w:rPr>
          <w:b/>
        </w:rPr>
        <w:t>Your</w:t>
      </w:r>
      <w:r w:rsidRPr="00CE517E" w:rsidR="008F2E71">
        <w:rPr>
          <w:b/>
        </w:rPr>
        <w:t xml:space="preserve"> </w:t>
      </w:r>
      <w:r w:rsidRPr="00CE517E">
        <w:rPr>
          <w:b/>
        </w:rPr>
        <w:t>answers</w:t>
      </w:r>
      <w:r w:rsidRPr="00CE517E" w:rsidR="008F2E71">
        <w:rPr>
          <w:b/>
        </w:rPr>
        <w:t xml:space="preserve"> </w:t>
      </w:r>
      <w:r w:rsidRPr="00CE517E">
        <w:rPr>
          <w:b/>
        </w:rPr>
        <w:t>to</w:t>
      </w:r>
      <w:r w:rsidRPr="00CE517E" w:rsidR="008F2E71">
        <w:rPr>
          <w:b/>
        </w:rPr>
        <w:t xml:space="preserve"> </w:t>
      </w:r>
      <w:r w:rsidRPr="00CE517E">
        <w:rPr>
          <w:b/>
        </w:rPr>
        <w:t>all</w:t>
      </w:r>
      <w:r w:rsidRPr="00CE517E" w:rsidR="008F2E71">
        <w:rPr>
          <w:b/>
        </w:rPr>
        <w:t xml:space="preserve"> </w:t>
      </w:r>
      <w:r w:rsidRPr="00CE517E">
        <w:rPr>
          <w:b/>
        </w:rPr>
        <w:t>questions</w:t>
      </w:r>
      <w:r w:rsidRPr="00CE517E" w:rsidR="008F2E71">
        <w:rPr>
          <w:b/>
        </w:rPr>
        <w:t xml:space="preserve"> </w:t>
      </w:r>
      <w:r w:rsidRPr="00CE517E">
        <w:rPr>
          <w:b/>
        </w:rPr>
        <w:t>in</w:t>
      </w:r>
      <w:r w:rsidRPr="00CE517E" w:rsidR="008F2E71">
        <w:rPr>
          <w:b/>
        </w:rPr>
        <w:t xml:space="preserve"> </w:t>
      </w:r>
      <w:r w:rsidRPr="00CE517E">
        <w:rPr>
          <w:b/>
        </w:rPr>
        <w:t>this</w:t>
      </w:r>
      <w:r w:rsidRPr="00CE517E" w:rsidR="008F2E71">
        <w:rPr>
          <w:b/>
        </w:rPr>
        <w:t xml:space="preserve"> </w:t>
      </w:r>
      <w:r w:rsidRPr="00CE517E">
        <w:rPr>
          <w:b/>
        </w:rPr>
        <w:t>survey</w:t>
      </w:r>
      <w:r w:rsidRPr="00CE517E" w:rsidR="008F2E71">
        <w:rPr>
          <w:b/>
        </w:rPr>
        <w:t xml:space="preserve"> </w:t>
      </w:r>
      <w:r w:rsidRPr="00CE517E">
        <w:rPr>
          <w:b/>
        </w:rPr>
        <w:t>will</w:t>
      </w:r>
      <w:r w:rsidRPr="00CE517E" w:rsidR="008F2E71">
        <w:rPr>
          <w:b/>
        </w:rPr>
        <w:t xml:space="preserve"> </w:t>
      </w:r>
      <w:r w:rsidRPr="00CE517E">
        <w:rPr>
          <w:b/>
        </w:rPr>
        <w:t>be</w:t>
      </w:r>
      <w:r w:rsidRPr="00CE517E" w:rsidR="008F2E71">
        <w:rPr>
          <w:b/>
        </w:rPr>
        <w:t xml:space="preserve"> </w:t>
      </w:r>
      <w:r w:rsidRPr="00CE517E">
        <w:rPr>
          <w:b/>
        </w:rPr>
        <w:t>kept</w:t>
      </w:r>
      <w:r w:rsidRPr="00CE517E" w:rsidR="008F2E71">
        <w:rPr>
          <w:b/>
        </w:rPr>
        <w:t xml:space="preserve"> </w:t>
      </w:r>
      <w:r w:rsidRPr="00CE517E">
        <w:rPr>
          <w:b/>
        </w:rPr>
        <w:t>confidential</w:t>
      </w:r>
      <w:r w:rsidRPr="00CE517E" w:rsidR="00B6062F">
        <w:rPr>
          <w:b/>
        </w:rPr>
        <w:t>.</w:t>
      </w:r>
      <w:r w:rsidRPr="00CE517E" w:rsidR="008F2E71">
        <w:t xml:space="preserve">  </w:t>
      </w:r>
      <w:r w:rsidRPr="00CE517E" w:rsidR="00B6062F">
        <w:t>Information</w:t>
      </w:r>
      <w:r w:rsidRPr="00CE517E" w:rsidR="008F2E71">
        <w:t xml:space="preserve"> </w:t>
      </w:r>
      <w:r w:rsidRPr="00CE517E" w:rsidR="00B6062F">
        <w:t>that</w:t>
      </w:r>
      <w:r w:rsidRPr="00CE517E" w:rsidR="008F2E71">
        <w:t xml:space="preserve"> </w:t>
      </w:r>
      <w:r w:rsidRPr="00CE517E" w:rsidR="00B6062F">
        <w:t>you</w:t>
      </w:r>
      <w:r w:rsidRPr="00CE517E" w:rsidR="008F2E71">
        <w:t xml:space="preserve"> </w:t>
      </w:r>
      <w:r w:rsidRPr="00CE517E" w:rsidR="00B6062F">
        <w:t>provide</w:t>
      </w:r>
      <w:r w:rsidRPr="00CE517E" w:rsidR="008F2E71">
        <w:t xml:space="preserve"> </w:t>
      </w:r>
      <w:r w:rsidRPr="00CE517E" w:rsidR="00B6062F">
        <w:t>will</w:t>
      </w:r>
      <w:r w:rsidRPr="00CE517E" w:rsidR="008F2E71">
        <w:t xml:space="preserve"> </w:t>
      </w:r>
      <w:r w:rsidRPr="00CE517E" w:rsidR="00B6062F">
        <w:t>not</w:t>
      </w:r>
      <w:r w:rsidRPr="00CE517E" w:rsidR="008F2E71">
        <w:t xml:space="preserve"> </w:t>
      </w:r>
      <w:r w:rsidRPr="00CE517E" w:rsidR="00B6062F">
        <w:t>be</w:t>
      </w:r>
      <w:r w:rsidRPr="00CE517E" w:rsidR="008F2E71">
        <w:t xml:space="preserve"> </w:t>
      </w:r>
      <w:r w:rsidRPr="00CE517E" w:rsidR="00B6062F">
        <w:t>available</w:t>
      </w:r>
      <w:r w:rsidRPr="00CE517E" w:rsidR="008F2E71">
        <w:t xml:space="preserve"> </w:t>
      </w:r>
      <w:r w:rsidRPr="00CE517E" w:rsidR="00B6062F">
        <w:t>to</w:t>
      </w:r>
      <w:r w:rsidRPr="00CE517E" w:rsidR="008F2E71">
        <w:t xml:space="preserve"> </w:t>
      </w:r>
      <w:r w:rsidRPr="00CE517E" w:rsidR="00B6062F">
        <w:t>your</w:t>
      </w:r>
      <w:r w:rsidRPr="00CE517E" w:rsidR="008F2E71">
        <w:t xml:space="preserve"> </w:t>
      </w:r>
      <w:r w:rsidRPr="00CE517E" w:rsidR="00B6062F">
        <w:t>principal</w:t>
      </w:r>
      <w:r w:rsidRPr="00CE517E" w:rsidR="008F2E71">
        <w:t xml:space="preserve"> </w:t>
      </w:r>
      <w:r w:rsidRPr="00CE517E" w:rsidR="00B6062F">
        <w:t>investigator</w:t>
      </w:r>
      <w:r w:rsidRPr="00CE517E" w:rsidR="008F2E71">
        <w:t xml:space="preserve"> </w:t>
      </w:r>
      <w:r w:rsidRPr="00CE517E" w:rsidR="00B6062F">
        <w:t>(PI)</w:t>
      </w:r>
      <w:r w:rsidRPr="00CE517E" w:rsidR="008F2E71">
        <w:t xml:space="preserve"> </w:t>
      </w:r>
      <w:r w:rsidRPr="00CE517E" w:rsidR="00B6062F">
        <w:t>or</w:t>
      </w:r>
      <w:r w:rsidRPr="00CE517E" w:rsidR="008F2E71">
        <w:t xml:space="preserve"> </w:t>
      </w:r>
      <w:r w:rsidRPr="00CE517E" w:rsidR="00B6062F">
        <w:t>anyone</w:t>
      </w:r>
      <w:r w:rsidRPr="00CE517E" w:rsidR="008F2E71">
        <w:t xml:space="preserve"> </w:t>
      </w:r>
      <w:r w:rsidRPr="00CE517E" w:rsidR="00B6062F">
        <w:t>else</w:t>
      </w:r>
      <w:r w:rsidRPr="00CE517E" w:rsidR="55B39F58">
        <w:t xml:space="preserve"> at your institution</w:t>
      </w:r>
      <w:r w:rsidRPr="00CE517E" w:rsidR="00B6062F">
        <w:t>.</w:t>
      </w:r>
      <w:r w:rsidRPr="00CE517E" w:rsidR="008F2E71">
        <w:t xml:space="preserve">  </w:t>
      </w:r>
      <w:r w:rsidRPr="00CE517E" w:rsidR="00B6062F">
        <w:t>Your</w:t>
      </w:r>
      <w:r w:rsidRPr="00CE517E" w:rsidR="008F2E71">
        <w:t xml:space="preserve"> </w:t>
      </w:r>
      <w:r w:rsidRPr="00CE517E" w:rsidR="00B6062F">
        <w:t>PI</w:t>
      </w:r>
      <w:r w:rsidRPr="00CE517E" w:rsidR="008F2E71">
        <w:t xml:space="preserve"> </w:t>
      </w:r>
      <w:r w:rsidRPr="00CE517E" w:rsidR="00B6062F">
        <w:t>will,</w:t>
      </w:r>
      <w:r w:rsidRPr="00CE517E" w:rsidR="008F2E71">
        <w:t xml:space="preserve"> </w:t>
      </w:r>
      <w:r w:rsidRPr="00CE517E" w:rsidR="00B6062F">
        <w:t>however,</w:t>
      </w:r>
      <w:r w:rsidRPr="00CE517E" w:rsidR="008F2E71">
        <w:t xml:space="preserve"> </w:t>
      </w:r>
      <w:r w:rsidRPr="00CE517E" w:rsidR="00B6062F">
        <w:t>be</w:t>
      </w:r>
      <w:r w:rsidRPr="00CE517E" w:rsidR="008F2E71">
        <w:t xml:space="preserve"> </w:t>
      </w:r>
      <w:r w:rsidRPr="00CE517E" w:rsidR="00B6062F">
        <w:t>able</w:t>
      </w:r>
      <w:r w:rsidRPr="00CE517E" w:rsidR="008F2E71">
        <w:t xml:space="preserve"> </w:t>
      </w:r>
      <w:r w:rsidRPr="00CE517E" w:rsidR="00B6062F">
        <w:t>to</w:t>
      </w:r>
      <w:r w:rsidRPr="00CE517E" w:rsidR="008F2E71">
        <w:t xml:space="preserve"> </w:t>
      </w:r>
      <w:r w:rsidRPr="00CE517E" w:rsidR="00B6062F">
        <w:t>see</w:t>
      </w:r>
      <w:r w:rsidRPr="00CE517E" w:rsidR="008F2E71">
        <w:t xml:space="preserve"> </w:t>
      </w:r>
      <w:r w:rsidRPr="00CE517E" w:rsidR="00B6062F">
        <w:t>the</w:t>
      </w:r>
      <w:r w:rsidRPr="00CE517E" w:rsidR="008F2E71">
        <w:t xml:space="preserve"> </w:t>
      </w:r>
      <w:r w:rsidRPr="00CE517E" w:rsidR="00B6062F">
        <w:t>status</w:t>
      </w:r>
      <w:r w:rsidRPr="00CE517E" w:rsidR="008F2E71">
        <w:t xml:space="preserve"> </w:t>
      </w:r>
      <w:r w:rsidRPr="00CE517E" w:rsidR="00B6062F">
        <w:t>of</w:t>
      </w:r>
      <w:r w:rsidRPr="00CE517E" w:rsidR="008F2E71">
        <w:t xml:space="preserve"> </w:t>
      </w:r>
      <w:r w:rsidRPr="00CE517E" w:rsidR="00B6062F">
        <w:t>your</w:t>
      </w:r>
      <w:r w:rsidRPr="00CE517E" w:rsidR="008F2E71">
        <w:t xml:space="preserve"> </w:t>
      </w:r>
      <w:r w:rsidRPr="00CE517E" w:rsidR="00B6062F">
        <w:t>submission</w:t>
      </w:r>
      <w:r w:rsidRPr="00CE517E" w:rsidR="008F2E71">
        <w:t xml:space="preserve"> </w:t>
      </w:r>
      <w:r w:rsidRPr="00CE517E" w:rsidR="00B6062F">
        <w:t>because</w:t>
      </w:r>
      <w:r w:rsidRPr="00CE517E" w:rsidR="008F2E71">
        <w:t xml:space="preserve"> </w:t>
      </w:r>
      <w:r w:rsidRPr="00CE517E" w:rsidR="004D15B7">
        <w:t>they</w:t>
      </w:r>
      <w:r w:rsidRPr="00CE517E" w:rsidR="008F2E71">
        <w:t xml:space="preserve"> </w:t>
      </w:r>
      <w:r w:rsidRPr="00CE517E" w:rsidR="00B6062F">
        <w:t>will</w:t>
      </w:r>
      <w:r w:rsidRPr="00CE517E" w:rsidR="008F2E71">
        <w:t xml:space="preserve"> </w:t>
      </w:r>
      <w:r w:rsidRPr="00CE517E" w:rsidR="00B6062F">
        <w:t>be</w:t>
      </w:r>
      <w:r w:rsidRPr="00CE517E" w:rsidR="008F2E71">
        <w:t xml:space="preserve"> </w:t>
      </w:r>
      <w:r w:rsidRPr="00CE517E" w:rsidR="00B6062F">
        <w:t>unable</w:t>
      </w:r>
      <w:r w:rsidRPr="00CE517E" w:rsidR="008F2E71">
        <w:t xml:space="preserve"> </w:t>
      </w:r>
      <w:r w:rsidRPr="00CE517E" w:rsidR="00B6062F">
        <w:t>to</w:t>
      </w:r>
      <w:r w:rsidRPr="00CE517E" w:rsidR="008F2E71">
        <w:t xml:space="preserve"> </w:t>
      </w:r>
      <w:r w:rsidRPr="00CE517E" w:rsidR="00B6062F">
        <w:t>submit</w:t>
      </w:r>
      <w:r w:rsidRPr="00CE517E" w:rsidR="008F2E71">
        <w:t xml:space="preserve"> </w:t>
      </w:r>
      <w:r w:rsidRPr="00CE517E" w:rsidR="004D15B7">
        <w:t>their</w:t>
      </w:r>
      <w:r w:rsidRPr="00CE517E" w:rsidR="008F2E71">
        <w:t xml:space="preserve"> </w:t>
      </w:r>
      <w:r w:rsidRPr="00CE517E" w:rsidR="00B6062F">
        <w:t>own</w:t>
      </w:r>
      <w:r w:rsidRPr="00CE517E" w:rsidR="008F2E71">
        <w:t xml:space="preserve"> </w:t>
      </w:r>
      <w:r w:rsidRPr="00CE517E" w:rsidR="00B6062F">
        <w:t>data</w:t>
      </w:r>
      <w:r w:rsidRPr="00CE517E" w:rsidR="008F2E71">
        <w:t xml:space="preserve"> </w:t>
      </w:r>
      <w:r w:rsidRPr="00CE517E" w:rsidR="00B6062F">
        <w:t>until</w:t>
      </w:r>
      <w:r w:rsidRPr="00CE517E" w:rsidR="008F2E71">
        <w:t xml:space="preserve"> </w:t>
      </w:r>
      <w:r w:rsidRPr="00CE517E" w:rsidR="00B6062F">
        <w:t>you</w:t>
      </w:r>
      <w:r w:rsidRPr="00CE517E" w:rsidR="008F2E71">
        <w:t xml:space="preserve"> </w:t>
      </w:r>
      <w:r w:rsidRPr="00CE517E" w:rsidR="00B6062F">
        <w:t>have</w:t>
      </w:r>
      <w:r w:rsidRPr="00CE517E" w:rsidR="008F2E71">
        <w:t xml:space="preserve"> </w:t>
      </w:r>
      <w:r w:rsidRPr="00CE517E" w:rsidR="00B6062F">
        <w:t>completed</w:t>
      </w:r>
      <w:r w:rsidRPr="00CE517E" w:rsidR="008F2E71">
        <w:t xml:space="preserve"> </w:t>
      </w:r>
      <w:r w:rsidRPr="00CE517E" w:rsidR="00B6062F">
        <w:t>your</w:t>
      </w:r>
      <w:r w:rsidRPr="00CE517E" w:rsidR="008F2E71">
        <w:t xml:space="preserve"> </w:t>
      </w:r>
      <w:r w:rsidRPr="00CE517E" w:rsidR="00B6062F">
        <w:t>survey.</w:t>
      </w:r>
    </w:p>
    <w:p w:rsidR="002918C3" w:rsidRPr="00CE517E" w:rsidP="009118A5" w14:paraId="6F58AA56" w14:textId="325E8B7D">
      <w:pPr>
        <w:pStyle w:val="Heading6"/>
      </w:pPr>
      <w:r w:rsidRPr="00CE517E">
        <w:t>First</w:t>
      </w:r>
      <w:r w:rsidRPr="00CE517E" w:rsidR="008F2E71">
        <w:t xml:space="preserve"> </w:t>
      </w:r>
      <w:r w:rsidRPr="00CE517E">
        <w:t>Name</w:t>
      </w:r>
    </w:p>
    <w:p w:rsidR="002918C3" w:rsidRPr="00CE517E" w:rsidP="000923C0" w14:paraId="378BA3CC" w14:textId="77777777">
      <w:pPr>
        <w:rPr>
          <w:rStyle w:val="Emphasis"/>
        </w:rPr>
      </w:pPr>
      <w:r w:rsidRPr="00CE517E">
        <w:rPr>
          <w:rStyle w:val="Emphasis"/>
        </w:rPr>
        <w:t>Required</w:t>
      </w:r>
    </w:p>
    <w:p w:rsidR="007A3288" w:rsidRPr="00CE517E" w:rsidP="000923C0" w14:paraId="37F9774E" w14:textId="2541321B">
      <w:pPr>
        <w:rPr>
          <w:rStyle w:val="Emphasis"/>
        </w:rPr>
      </w:pPr>
      <w:r w:rsidRPr="00CE517E">
        <w:rPr>
          <w:rStyle w:val="Emphasis"/>
        </w:rPr>
        <w:t>Limit</w:t>
      </w:r>
      <w:r w:rsidRPr="00CE517E" w:rsidR="008F2E71">
        <w:rPr>
          <w:rStyle w:val="Emphasis"/>
        </w:rPr>
        <w:t xml:space="preserve"> </w:t>
      </w:r>
      <w:r w:rsidRPr="00CE517E">
        <w:rPr>
          <w:rStyle w:val="Emphasis"/>
        </w:rPr>
        <w:t>50</w:t>
      </w:r>
      <w:r w:rsidRPr="00CE517E" w:rsidR="008F2E71">
        <w:rPr>
          <w:rStyle w:val="Emphasis"/>
        </w:rPr>
        <w:t xml:space="preserve"> </w:t>
      </w:r>
      <w:r w:rsidRPr="00CE517E">
        <w:rPr>
          <w:rStyle w:val="Emphasis"/>
        </w:rPr>
        <w:t>characters</w:t>
      </w:r>
    </w:p>
    <w:p w:rsidR="005809D7" w:rsidRPr="00CE517E" w:rsidP="005809D7" w14:paraId="765D1B6D" w14:textId="77777777">
      <w:pPr>
        <w:rPr>
          <w:color w:val="E36C0A" w:themeColor="accent6" w:themeShade="BF"/>
        </w:rPr>
      </w:pPr>
      <w:r w:rsidRPr="00CE517E">
        <w:rPr>
          <w:color w:val="E36C0A" w:themeColor="accent6" w:themeShade="BF"/>
        </w:rPr>
        <w:t>[Copied]</w:t>
      </w:r>
    </w:p>
    <w:p w:rsidR="005809D7" w:rsidRPr="00CE517E" w:rsidP="005809D7" w14:paraId="6CF22120" w14:textId="77777777">
      <w:pPr>
        <w:rPr>
          <w:color w:val="E36C0A" w:themeColor="accent6" w:themeShade="BF"/>
        </w:rPr>
      </w:pPr>
      <w:r w:rsidRPr="00CE517E">
        <w:rPr>
          <w:color w:val="E36C0A" w:themeColor="accent6" w:themeShade="BF"/>
        </w:rPr>
        <w:t>[Read only]</w:t>
      </w:r>
    </w:p>
    <w:p w:rsidR="005809D7" w:rsidRPr="00CE517E" w:rsidP="005809D7" w14:paraId="04F99887" w14:textId="1FEDC4A2">
      <w:pPr>
        <w:rPr>
          <w:rStyle w:val="Emphasis"/>
        </w:rPr>
      </w:pPr>
      <w:r w:rsidRPr="00CE517E">
        <w:rPr>
          <w:color w:val="E36C0A" w:themeColor="accent6" w:themeShade="BF"/>
        </w:rPr>
        <w:t>[Change management]</w:t>
      </w:r>
    </w:p>
    <w:tbl>
      <w:tblPr>
        <w:tblStyle w:val="TableGrid"/>
        <w:tblW w:w="0" w:type="auto"/>
        <w:tblCellMar>
          <w:left w:w="0" w:type="dxa"/>
        </w:tblCellMar>
        <w:tblLook w:val="04A0"/>
      </w:tblPr>
      <w:tblGrid>
        <w:gridCol w:w="9350"/>
      </w:tblGrid>
      <w:tr w14:paraId="3BA263A9" w14:textId="77777777" w:rsidTr="00245BA7">
        <w:tblPrEx>
          <w:tblW w:w="0" w:type="auto"/>
          <w:tblCellMar>
            <w:left w:w="0" w:type="dxa"/>
          </w:tblCellMar>
          <w:tblLook w:val="04A0"/>
        </w:tblPrEx>
        <w:trPr>
          <w:trHeight w:val="432"/>
        </w:trPr>
        <w:tc>
          <w:tcPr>
            <w:tcW w:w="9350" w:type="dxa"/>
            <w:vAlign w:val="center"/>
          </w:tcPr>
          <w:p w:rsidR="002918C3" w:rsidRPr="00CE517E" w:rsidP="000923C0" w14:paraId="03179B03" w14:textId="77777777"/>
        </w:tc>
      </w:tr>
    </w:tbl>
    <w:p w:rsidR="00240F80" w:rsidRPr="00CE517E" w:rsidP="009118A5" w14:paraId="5BEE6A1C" w14:textId="6AD6CEE0">
      <w:pPr>
        <w:pStyle w:val="Heading6"/>
      </w:pPr>
      <w:r w:rsidRPr="00CE517E">
        <w:t>Middle</w:t>
      </w:r>
      <w:r w:rsidRPr="00CE517E" w:rsidR="008F2E71">
        <w:t xml:space="preserve"> </w:t>
      </w:r>
      <w:r w:rsidRPr="00CE517E">
        <w:t>Initial</w:t>
      </w:r>
      <w:r w:rsidRPr="00CE517E" w:rsidR="008F2E71">
        <w:t xml:space="preserve"> </w:t>
      </w:r>
      <w:r w:rsidRPr="00CE517E" w:rsidR="0067751A">
        <w:t>or</w:t>
      </w:r>
      <w:r w:rsidRPr="00CE517E" w:rsidR="008F2E71">
        <w:t xml:space="preserve"> </w:t>
      </w:r>
      <w:r w:rsidRPr="00CE517E" w:rsidR="0067751A">
        <w:t>Name</w:t>
      </w:r>
    </w:p>
    <w:p w:rsidR="00880954" w:rsidRPr="00CE517E" w:rsidP="00880954" w14:paraId="7D454770" w14:textId="77777777">
      <w:pPr>
        <w:rPr>
          <w:color w:val="E36C0A" w:themeColor="accent6" w:themeShade="BF"/>
        </w:rPr>
      </w:pPr>
      <w:r w:rsidRPr="00CE517E">
        <w:rPr>
          <w:color w:val="E36C0A" w:themeColor="accent6" w:themeShade="BF"/>
        </w:rPr>
        <w:t>[Copied]</w:t>
      </w:r>
    </w:p>
    <w:p w:rsidR="00880954" w:rsidRPr="00CE517E" w:rsidP="00880954" w14:paraId="65D29C5B" w14:textId="77777777">
      <w:pPr>
        <w:rPr>
          <w:color w:val="E36C0A" w:themeColor="accent6" w:themeShade="BF"/>
        </w:rPr>
      </w:pPr>
      <w:r w:rsidRPr="00CE517E">
        <w:rPr>
          <w:color w:val="E36C0A" w:themeColor="accent6" w:themeShade="BF"/>
        </w:rPr>
        <w:t>[Read only]</w:t>
      </w:r>
    </w:p>
    <w:p w:rsidR="00880954" w:rsidRPr="00CE517E" w:rsidP="00880954" w14:paraId="4C0BD709" w14:textId="5BC534E3">
      <w:r w:rsidRPr="00CE517E">
        <w:rPr>
          <w:color w:val="E36C0A" w:themeColor="accent6" w:themeShade="BF"/>
        </w:rPr>
        <w:t>[Change management]</w:t>
      </w:r>
    </w:p>
    <w:tbl>
      <w:tblPr>
        <w:tblStyle w:val="TableGrid"/>
        <w:tblW w:w="0" w:type="auto"/>
        <w:tblCellMar>
          <w:left w:w="0" w:type="dxa"/>
        </w:tblCellMar>
        <w:tblLook w:val="04A0"/>
      </w:tblPr>
      <w:tblGrid>
        <w:gridCol w:w="9350"/>
      </w:tblGrid>
      <w:tr w14:paraId="40B6380C" w14:textId="77777777" w:rsidTr="00245BA7">
        <w:tblPrEx>
          <w:tblW w:w="0" w:type="auto"/>
          <w:tblCellMar>
            <w:left w:w="0" w:type="dxa"/>
          </w:tblCellMar>
          <w:tblLook w:val="04A0"/>
        </w:tblPrEx>
        <w:trPr>
          <w:trHeight w:val="432"/>
        </w:trPr>
        <w:tc>
          <w:tcPr>
            <w:tcW w:w="9350" w:type="dxa"/>
            <w:vAlign w:val="center"/>
          </w:tcPr>
          <w:p w:rsidR="00240F80" w:rsidRPr="00CE517E" w:rsidP="000923C0" w14:paraId="64698F95" w14:textId="77777777"/>
        </w:tc>
      </w:tr>
    </w:tbl>
    <w:p w:rsidR="00240F80" w:rsidRPr="00CE517E" w:rsidP="009118A5" w14:paraId="2990F3EF" w14:textId="0AFEBC62">
      <w:pPr>
        <w:pStyle w:val="Heading6"/>
      </w:pPr>
      <w:r w:rsidRPr="00CE517E">
        <w:t>Last</w:t>
      </w:r>
      <w:r w:rsidRPr="00CE517E" w:rsidR="008F2E71">
        <w:t xml:space="preserve"> </w:t>
      </w:r>
      <w:r w:rsidRPr="00CE517E">
        <w:t>Name</w:t>
      </w:r>
    </w:p>
    <w:p w:rsidR="00240F80" w:rsidRPr="00CE517E" w:rsidP="000923C0" w14:paraId="38EAEDEB" w14:textId="77777777">
      <w:pPr>
        <w:rPr>
          <w:rStyle w:val="Emphasis"/>
        </w:rPr>
      </w:pPr>
      <w:r w:rsidRPr="00CE517E">
        <w:rPr>
          <w:rStyle w:val="Emphasis"/>
        </w:rPr>
        <w:t>Required</w:t>
      </w:r>
    </w:p>
    <w:p w:rsidR="00240F80" w:rsidRPr="00CE517E" w:rsidP="000923C0" w14:paraId="27B61EE6" w14:textId="68CA98C7">
      <w:pPr>
        <w:rPr>
          <w:rStyle w:val="Emphasis"/>
        </w:rPr>
      </w:pPr>
      <w:r w:rsidRPr="00CE517E">
        <w:rPr>
          <w:rStyle w:val="Emphasis"/>
        </w:rPr>
        <w:t>Limit</w:t>
      </w:r>
      <w:r w:rsidRPr="00CE517E" w:rsidR="008F2E71">
        <w:rPr>
          <w:rStyle w:val="Emphasis"/>
        </w:rPr>
        <w:t xml:space="preserve"> </w:t>
      </w:r>
      <w:r w:rsidRPr="00CE517E">
        <w:rPr>
          <w:rStyle w:val="Emphasis"/>
        </w:rPr>
        <w:t>5</w:t>
      </w:r>
      <w:r w:rsidRPr="00CE517E">
        <w:rPr>
          <w:rStyle w:val="Emphasis"/>
        </w:rPr>
        <w:t>0</w:t>
      </w:r>
      <w:r w:rsidRPr="00CE517E" w:rsidR="008F2E71">
        <w:rPr>
          <w:rStyle w:val="Emphasis"/>
        </w:rPr>
        <w:t xml:space="preserve"> </w:t>
      </w:r>
      <w:r w:rsidRPr="00CE517E">
        <w:rPr>
          <w:rStyle w:val="Emphasis"/>
        </w:rPr>
        <w:t>characters</w:t>
      </w:r>
    </w:p>
    <w:p w:rsidR="00880954" w:rsidRPr="00CE517E" w:rsidP="00880954" w14:paraId="6B8795F8" w14:textId="77777777">
      <w:pPr>
        <w:rPr>
          <w:color w:val="E36C0A" w:themeColor="accent6" w:themeShade="BF"/>
        </w:rPr>
      </w:pPr>
      <w:r w:rsidRPr="00CE517E">
        <w:rPr>
          <w:color w:val="E36C0A" w:themeColor="accent6" w:themeShade="BF"/>
        </w:rPr>
        <w:t>[Copied]</w:t>
      </w:r>
    </w:p>
    <w:p w:rsidR="00880954" w:rsidRPr="00CE517E" w:rsidP="00880954" w14:paraId="4B912CBA" w14:textId="77777777">
      <w:pPr>
        <w:rPr>
          <w:color w:val="E36C0A" w:themeColor="accent6" w:themeShade="BF"/>
        </w:rPr>
      </w:pPr>
      <w:r w:rsidRPr="00CE517E">
        <w:rPr>
          <w:color w:val="E36C0A" w:themeColor="accent6" w:themeShade="BF"/>
        </w:rPr>
        <w:t>[Read only]</w:t>
      </w:r>
    </w:p>
    <w:p w:rsidR="00880954" w:rsidRPr="00CE517E" w:rsidP="00880954" w14:paraId="47C4FF6B" w14:textId="1B6DA920">
      <w:pPr>
        <w:rPr>
          <w:rStyle w:val="Emphasis"/>
        </w:rPr>
      </w:pPr>
      <w:r w:rsidRPr="00CE517E">
        <w:rPr>
          <w:color w:val="E36C0A" w:themeColor="accent6" w:themeShade="BF"/>
        </w:rPr>
        <w:t>[Change management]</w:t>
      </w:r>
    </w:p>
    <w:tbl>
      <w:tblPr>
        <w:tblStyle w:val="TableGrid"/>
        <w:tblW w:w="0" w:type="auto"/>
        <w:tblCellMar>
          <w:left w:w="0" w:type="dxa"/>
        </w:tblCellMar>
        <w:tblLook w:val="04A0"/>
      </w:tblPr>
      <w:tblGrid>
        <w:gridCol w:w="9350"/>
      </w:tblGrid>
      <w:tr w14:paraId="01C719C9" w14:textId="77777777" w:rsidTr="00245BA7">
        <w:tblPrEx>
          <w:tblW w:w="0" w:type="auto"/>
          <w:tblCellMar>
            <w:left w:w="0" w:type="dxa"/>
          </w:tblCellMar>
          <w:tblLook w:val="04A0"/>
        </w:tblPrEx>
        <w:trPr>
          <w:trHeight w:val="432"/>
        </w:trPr>
        <w:tc>
          <w:tcPr>
            <w:tcW w:w="9350" w:type="dxa"/>
            <w:vAlign w:val="center"/>
          </w:tcPr>
          <w:p w:rsidR="00240F80" w:rsidRPr="00CE517E" w:rsidP="000923C0" w14:paraId="10CC1ED2" w14:textId="77777777"/>
        </w:tc>
      </w:tr>
    </w:tbl>
    <w:p w:rsidR="001B0D17" w:rsidRPr="00CE517E" w:rsidP="001B0D17" w14:paraId="7B5F51BC" w14:textId="31E07A63">
      <w:pPr>
        <w:pStyle w:val="Heading6"/>
      </w:pPr>
      <w:r w:rsidRPr="00CE517E">
        <w:t>Maiden Name or Previous Last Name</w:t>
      </w:r>
    </w:p>
    <w:p w:rsidR="001B0D17" w:rsidRPr="00CE517E" w:rsidP="001B0D17" w14:paraId="12CFA4E4" w14:textId="20CC2FA1">
      <w:pPr>
        <w:rPr>
          <w:rStyle w:val="Emphasis"/>
        </w:rPr>
      </w:pPr>
      <w:r w:rsidRPr="00CE517E">
        <w:rPr>
          <w:rStyle w:val="Emphasis"/>
        </w:rPr>
        <w:t>Optional</w:t>
      </w:r>
    </w:p>
    <w:p w:rsidR="001B0D17" w:rsidRPr="00CE517E" w:rsidP="001B0D17" w14:paraId="42F58197" w14:textId="77777777">
      <w:pPr>
        <w:rPr>
          <w:rStyle w:val="Emphasis"/>
        </w:rPr>
      </w:pPr>
      <w:r w:rsidRPr="00CE517E">
        <w:rPr>
          <w:rStyle w:val="Emphasis"/>
        </w:rPr>
        <w:t>Limit 50 characters</w:t>
      </w:r>
    </w:p>
    <w:p w:rsidR="001B0D17" w:rsidRPr="00CE517E" w:rsidP="001B0D17" w14:paraId="5F7951A0" w14:textId="77777777">
      <w:pPr>
        <w:rPr>
          <w:color w:val="E36C0A" w:themeColor="accent6" w:themeShade="BF"/>
        </w:rPr>
      </w:pPr>
      <w:r w:rsidRPr="00CE517E">
        <w:rPr>
          <w:color w:val="E36C0A" w:themeColor="accent6" w:themeShade="BF"/>
        </w:rPr>
        <w:t>[Copied]</w:t>
      </w:r>
    </w:p>
    <w:p w:rsidR="001B0D17" w:rsidRPr="00CE517E" w:rsidP="001B0D17" w14:paraId="4C3D43D0" w14:textId="77777777">
      <w:pPr>
        <w:rPr>
          <w:color w:val="E36C0A" w:themeColor="accent6" w:themeShade="BF"/>
        </w:rPr>
      </w:pPr>
      <w:r w:rsidRPr="00CE517E">
        <w:rPr>
          <w:color w:val="E36C0A" w:themeColor="accent6" w:themeShade="BF"/>
        </w:rPr>
        <w:t>[Read only]</w:t>
      </w:r>
    </w:p>
    <w:p w:rsidR="001B0D17" w:rsidRPr="00CE517E" w:rsidP="001B0D17" w14:paraId="655F507C" w14:textId="77777777">
      <w:pPr>
        <w:rPr>
          <w:rStyle w:val="Emphasis"/>
        </w:rPr>
      </w:pPr>
      <w:r w:rsidRPr="00CE517E">
        <w:rPr>
          <w:color w:val="E36C0A" w:themeColor="accent6" w:themeShade="BF"/>
        </w:rPr>
        <w:t>[Change management]</w:t>
      </w:r>
    </w:p>
    <w:tbl>
      <w:tblPr>
        <w:tblStyle w:val="TableGrid"/>
        <w:tblW w:w="0" w:type="auto"/>
        <w:tblCellMar>
          <w:left w:w="0" w:type="dxa"/>
        </w:tblCellMar>
        <w:tblLook w:val="04A0"/>
      </w:tblPr>
      <w:tblGrid>
        <w:gridCol w:w="9350"/>
      </w:tblGrid>
      <w:tr w14:paraId="4B096021" w14:textId="77777777" w:rsidTr="00750B21">
        <w:tblPrEx>
          <w:tblW w:w="0" w:type="auto"/>
          <w:tblCellMar>
            <w:left w:w="0" w:type="dxa"/>
          </w:tblCellMar>
          <w:tblLook w:val="04A0"/>
        </w:tblPrEx>
        <w:trPr>
          <w:trHeight w:val="432"/>
        </w:trPr>
        <w:tc>
          <w:tcPr>
            <w:tcW w:w="9350" w:type="dxa"/>
            <w:vAlign w:val="center"/>
          </w:tcPr>
          <w:p w:rsidR="001B0D17" w:rsidRPr="00CE517E" w:rsidP="00750B21" w14:paraId="149FA1A8" w14:textId="77777777"/>
        </w:tc>
      </w:tr>
    </w:tbl>
    <w:p w:rsidR="00396DB4" w:rsidRPr="00CE517E" w:rsidP="00FF28D3" w14:paraId="5958A553" w14:textId="37EDAE90">
      <w:pPr>
        <w:pStyle w:val="Heading6"/>
      </w:pPr>
      <w:r w:rsidRPr="00CE517E">
        <w:t>Date of Birth</w:t>
      </w:r>
    </w:p>
    <w:p w:rsidR="00396DB4" w:rsidRPr="00CE517E" w:rsidP="00396DB4" w14:paraId="0B9019B7" w14:textId="77777777">
      <w:pPr>
        <w:rPr>
          <w:rStyle w:val="Emphasis"/>
        </w:rPr>
      </w:pPr>
      <w:r w:rsidRPr="00CE517E">
        <w:rPr>
          <w:rStyle w:val="Emphasis"/>
        </w:rPr>
        <w:t>Required</w:t>
      </w:r>
    </w:p>
    <w:p w:rsidR="00396DB4" w:rsidRPr="00CE517E" w:rsidP="00396DB4" w14:paraId="3237315C" w14:textId="77777777">
      <w:pPr>
        <w:rPr>
          <w:rStyle w:val="Emphasis"/>
        </w:rPr>
      </w:pPr>
      <w:r w:rsidRPr="00CE517E">
        <w:rPr>
          <w:rStyle w:val="Emphasis"/>
        </w:rPr>
        <w:t>(mm/yyyy)</w:t>
      </w:r>
    </w:p>
    <w:tbl>
      <w:tblPr>
        <w:tblStyle w:val="TableGrid"/>
        <w:tblW w:w="0" w:type="auto"/>
        <w:tblCellMar>
          <w:left w:w="0" w:type="dxa"/>
        </w:tblCellMar>
        <w:tblLook w:val="04A0"/>
      </w:tblPr>
      <w:tblGrid>
        <w:gridCol w:w="9350"/>
      </w:tblGrid>
      <w:tr w14:paraId="23DD277D" w14:textId="77777777" w:rsidTr="00750B21">
        <w:tblPrEx>
          <w:tblW w:w="0" w:type="auto"/>
          <w:tblCellMar>
            <w:left w:w="0" w:type="dxa"/>
          </w:tblCellMar>
          <w:tblLook w:val="04A0"/>
        </w:tblPrEx>
        <w:trPr>
          <w:trHeight w:val="432"/>
        </w:trPr>
        <w:tc>
          <w:tcPr>
            <w:tcW w:w="9350" w:type="dxa"/>
            <w:vAlign w:val="center"/>
          </w:tcPr>
          <w:p w:rsidR="00396DB4" w:rsidRPr="00CE517E" w:rsidP="00750B21" w14:paraId="0A6D72E3" w14:textId="77777777">
            <w:r w:rsidRPr="00CE517E">
              <w:t>Date picker</w:t>
            </w:r>
          </w:p>
        </w:tc>
      </w:tr>
    </w:tbl>
    <w:p w:rsidR="00396DB4" w:rsidRPr="00CE517E" w:rsidP="00173169" w14:paraId="76D34584" w14:textId="77777777"/>
    <w:p w:rsidR="001533CB" w:rsidRPr="00CE517E" w:rsidP="00FF28D3" w14:paraId="6BD37B99" w14:textId="5F263F56">
      <w:pPr>
        <w:pStyle w:val="Heading6"/>
      </w:pPr>
      <w:r w:rsidRPr="00CE517E">
        <w:t>Institutional Email Address</w:t>
      </w:r>
    </w:p>
    <w:p w:rsidR="001533CB" w:rsidRPr="00CE517E" w:rsidP="001533CB" w14:paraId="2B3985DC" w14:textId="77777777">
      <w:pPr>
        <w:rPr>
          <w:rStyle w:val="Emphasis"/>
        </w:rPr>
      </w:pPr>
      <w:r w:rsidRPr="00CE517E">
        <w:rPr>
          <w:rStyle w:val="Emphasis"/>
        </w:rPr>
        <w:t>Required</w:t>
      </w:r>
    </w:p>
    <w:p w:rsidR="001533CB" w:rsidRPr="00CE517E" w:rsidP="001533CB" w14:paraId="58D10457" w14:textId="77777777">
      <w:pPr>
        <w:rPr>
          <w:rStyle w:val="Emphasis"/>
        </w:rPr>
      </w:pPr>
      <w:r w:rsidRPr="00CE517E">
        <w:rPr>
          <w:rStyle w:val="Emphasis"/>
        </w:rPr>
        <w:t>Limit 200 characters</w:t>
      </w:r>
    </w:p>
    <w:p w:rsidR="001533CB" w:rsidRPr="00CE517E" w:rsidP="001533CB" w14:paraId="2F0ECD87" w14:textId="77777777">
      <w:pPr>
        <w:rPr>
          <w:color w:val="E36C0A" w:themeColor="accent6" w:themeShade="BF"/>
        </w:rPr>
      </w:pPr>
      <w:r w:rsidRPr="00CE517E">
        <w:rPr>
          <w:color w:val="E36C0A" w:themeColor="accent6" w:themeShade="BF"/>
        </w:rPr>
        <w:t>[Copied]</w:t>
      </w:r>
    </w:p>
    <w:p w:rsidR="001533CB" w:rsidRPr="00CE517E" w:rsidP="001533CB" w14:paraId="65EF8317" w14:textId="77777777">
      <w:pPr>
        <w:rPr>
          <w:color w:val="E36C0A" w:themeColor="accent6" w:themeShade="BF"/>
        </w:rPr>
      </w:pPr>
      <w:r w:rsidRPr="00CE517E">
        <w:rPr>
          <w:color w:val="E36C0A" w:themeColor="accent6" w:themeShade="BF"/>
        </w:rPr>
        <w:t>[Read only]</w:t>
      </w:r>
    </w:p>
    <w:p w:rsidR="001533CB" w:rsidRPr="00CE517E" w:rsidP="001533CB" w14:paraId="443136C4" w14:textId="3084FB66">
      <w:pPr>
        <w:rPr>
          <w:rStyle w:val="Emphasis"/>
        </w:rPr>
      </w:pPr>
      <w:r w:rsidRPr="00CE517E">
        <w:rPr>
          <w:color w:val="E36C0A" w:themeColor="accent6" w:themeShade="BF"/>
        </w:rPr>
        <w:t>[Change management]</w:t>
      </w:r>
    </w:p>
    <w:tbl>
      <w:tblPr>
        <w:tblStyle w:val="TableGrid"/>
        <w:tblW w:w="0" w:type="auto"/>
        <w:tblCellMar>
          <w:left w:w="0" w:type="dxa"/>
        </w:tblCellMar>
        <w:tblLook w:val="04A0"/>
      </w:tblPr>
      <w:tblGrid>
        <w:gridCol w:w="9350"/>
      </w:tblGrid>
      <w:tr w14:paraId="5383DF5F" w14:textId="77777777" w:rsidTr="00476FD8">
        <w:tblPrEx>
          <w:tblW w:w="0" w:type="auto"/>
          <w:tblCellMar>
            <w:left w:w="0" w:type="dxa"/>
          </w:tblCellMar>
          <w:tblLook w:val="04A0"/>
        </w:tblPrEx>
        <w:trPr>
          <w:trHeight w:val="432"/>
        </w:trPr>
        <w:tc>
          <w:tcPr>
            <w:tcW w:w="9350" w:type="dxa"/>
            <w:vAlign w:val="center"/>
          </w:tcPr>
          <w:p w:rsidR="001533CB" w:rsidRPr="00CE517E" w:rsidP="00476FD8" w14:paraId="65A05904" w14:textId="77777777"/>
        </w:tc>
      </w:tr>
    </w:tbl>
    <w:p w:rsidR="002D6559" w:rsidRPr="00CE517E" w:rsidP="002D6559" w14:paraId="0BDBF857" w14:textId="62569301">
      <w:pPr>
        <w:pStyle w:val="Heading6"/>
      </w:pPr>
      <w:r w:rsidRPr="00CE517E">
        <w:t>ORCid</w:t>
      </w:r>
    </w:p>
    <w:p w:rsidR="002D6559" w:rsidRPr="00CE517E" w:rsidP="002D6559" w14:paraId="10D2CD71" w14:textId="77777777">
      <w:pPr>
        <w:rPr>
          <w:color w:val="E36C0A" w:themeColor="accent6" w:themeShade="BF"/>
        </w:rPr>
      </w:pPr>
      <w:r w:rsidRPr="00CE517E">
        <w:rPr>
          <w:color w:val="E36C0A" w:themeColor="accent6" w:themeShade="BF"/>
        </w:rPr>
        <w:t>[Copied]</w:t>
      </w:r>
    </w:p>
    <w:tbl>
      <w:tblPr>
        <w:tblStyle w:val="TableGrid"/>
        <w:tblW w:w="0" w:type="auto"/>
        <w:tblCellMar>
          <w:left w:w="0" w:type="dxa"/>
        </w:tblCellMar>
        <w:tblLook w:val="04A0"/>
      </w:tblPr>
      <w:tblGrid>
        <w:gridCol w:w="9350"/>
      </w:tblGrid>
      <w:tr w14:paraId="264B2A84" w14:textId="77777777" w:rsidTr="004B4845">
        <w:tblPrEx>
          <w:tblW w:w="0" w:type="auto"/>
          <w:tblCellMar>
            <w:left w:w="0" w:type="dxa"/>
          </w:tblCellMar>
          <w:tblLook w:val="04A0"/>
        </w:tblPrEx>
        <w:trPr>
          <w:trHeight w:val="432"/>
        </w:trPr>
        <w:tc>
          <w:tcPr>
            <w:tcW w:w="9350" w:type="dxa"/>
            <w:vAlign w:val="center"/>
          </w:tcPr>
          <w:p w:rsidR="002D6559" w:rsidRPr="00CE517E" w:rsidP="004B4845" w14:paraId="0220257F" w14:textId="77777777"/>
        </w:tc>
      </w:tr>
    </w:tbl>
    <w:p w:rsidR="00552D8F" w:rsidRPr="00CE517E" w:rsidP="009118A5" w14:paraId="6E4B8777" w14:textId="1EFD5B5C">
      <w:pPr>
        <w:pStyle w:val="Heading6"/>
      </w:pPr>
      <w:r w:rsidRPr="00CE517E">
        <w:t>Institution</w:t>
      </w:r>
      <w:r w:rsidRPr="00CE517E" w:rsidR="008F2E71">
        <w:t xml:space="preserve"> </w:t>
      </w:r>
      <w:r w:rsidRPr="00CE517E">
        <w:t>Name</w:t>
      </w:r>
    </w:p>
    <w:p w:rsidR="00A75EBF" w:rsidRPr="00CE517E" w:rsidP="00A75EBF" w14:paraId="5953B5E4" w14:textId="77777777">
      <w:pPr>
        <w:rPr>
          <w:color w:val="E36C0A" w:themeColor="accent6" w:themeShade="BF"/>
        </w:rPr>
      </w:pPr>
      <w:r w:rsidRPr="00CE517E">
        <w:rPr>
          <w:color w:val="E36C0A" w:themeColor="accent6" w:themeShade="BF"/>
        </w:rPr>
        <w:t>[Copied]</w:t>
      </w:r>
    </w:p>
    <w:p w:rsidR="00A75EBF" w:rsidRPr="00CE517E" w:rsidP="00A75EBF" w14:paraId="7B75CC7B" w14:textId="77777777">
      <w:pPr>
        <w:rPr>
          <w:color w:val="E36C0A" w:themeColor="accent6" w:themeShade="BF"/>
        </w:rPr>
      </w:pPr>
      <w:r w:rsidRPr="00CE517E">
        <w:rPr>
          <w:color w:val="E36C0A" w:themeColor="accent6" w:themeShade="BF"/>
        </w:rPr>
        <w:t>[Read only]</w:t>
      </w:r>
    </w:p>
    <w:p w:rsidR="00A75EBF" w:rsidRPr="00CE517E" w:rsidP="00A75EBF" w14:paraId="5CF90C24" w14:textId="71329706">
      <w:r w:rsidRPr="00CE517E">
        <w:rPr>
          <w:color w:val="E36C0A" w:themeColor="accent6" w:themeShade="BF"/>
        </w:rPr>
        <w:t>[Change management]</w:t>
      </w:r>
    </w:p>
    <w:p w:rsidR="005744E7" w:rsidRPr="00CE517E" w:rsidP="005744E7" w14:paraId="3CFB681C" w14:textId="77777777">
      <w:pPr>
        <w:rPr>
          <w:rStyle w:val="Emphasis"/>
        </w:rPr>
      </w:pPr>
      <w:r w:rsidRPr="00CE517E">
        <w:rPr>
          <w:rStyle w:val="Emphasis"/>
        </w:rPr>
        <w:t>Required</w:t>
      </w:r>
    </w:p>
    <w:p w:rsidR="005744E7" w:rsidRPr="00CE517E" w:rsidP="005744E7" w14:paraId="13D5E014" w14:textId="5B69965A">
      <w:pPr>
        <w:rPr>
          <w:rStyle w:val="Emphasis"/>
        </w:rPr>
      </w:pPr>
      <w:r w:rsidRPr="00CE517E">
        <w:rPr>
          <w:rStyle w:val="Emphasis"/>
        </w:rPr>
        <w:t>Limit</w:t>
      </w:r>
      <w:r w:rsidRPr="00CE517E" w:rsidR="008F2E71">
        <w:rPr>
          <w:rStyle w:val="Emphasis"/>
        </w:rPr>
        <w:t xml:space="preserve"> </w:t>
      </w:r>
      <w:r w:rsidRPr="00CE517E">
        <w:rPr>
          <w:rStyle w:val="Emphasis"/>
        </w:rPr>
        <w:t>200</w:t>
      </w:r>
      <w:r w:rsidRPr="00CE517E" w:rsidR="008F2E71">
        <w:rPr>
          <w:rStyle w:val="Emphasis"/>
        </w:rPr>
        <w:t xml:space="preserve"> </w:t>
      </w:r>
      <w:r w:rsidRPr="00CE517E">
        <w:rPr>
          <w:rStyle w:val="Emphasis"/>
        </w:rPr>
        <w:t>characters</w:t>
      </w:r>
    </w:p>
    <w:tbl>
      <w:tblPr>
        <w:tblStyle w:val="TableGrid"/>
        <w:tblW w:w="0" w:type="auto"/>
        <w:tblCellMar>
          <w:left w:w="0" w:type="dxa"/>
        </w:tblCellMar>
        <w:tblLook w:val="04A0"/>
      </w:tblPr>
      <w:tblGrid>
        <w:gridCol w:w="9350"/>
      </w:tblGrid>
      <w:tr w14:paraId="5DC3D2A0" w14:textId="77777777" w:rsidTr="005744E7">
        <w:tblPrEx>
          <w:tblW w:w="0" w:type="auto"/>
          <w:tblCellMar>
            <w:left w:w="0" w:type="dxa"/>
          </w:tblCellMar>
          <w:tblLook w:val="04A0"/>
        </w:tblPrEx>
        <w:trPr>
          <w:trHeight w:val="432"/>
        </w:trPr>
        <w:tc>
          <w:tcPr>
            <w:tcW w:w="9350" w:type="dxa"/>
            <w:vAlign w:val="center"/>
          </w:tcPr>
          <w:p w:rsidR="005744E7" w:rsidRPr="00CE517E" w:rsidP="005744E7" w14:paraId="0F0213F2" w14:textId="77777777"/>
        </w:tc>
      </w:tr>
    </w:tbl>
    <w:p w:rsidR="00552D8F" w:rsidRPr="00CE517E" w:rsidP="009118A5" w14:paraId="1749B7B8" w14:textId="54FCDD69">
      <w:pPr>
        <w:pStyle w:val="Heading6"/>
      </w:pPr>
      <w:r w:rsidRPr="00CE517E">
        <w:t>Department</w:t>
      </w:r>
      <w:r w:rsidRPr="00CE517E" w:rsidR="008F2E71">
        <w:t xml:space="preserve"> </w:t>
      </w:r>
      <w:r w:rsidRPr="00CE517E" w:rsidR="00AC4764">
        <w:t>at</w:t>
      </w:r>
      <w:r w:rsidRPr="00CE517E" w:rsidR="008F2E71">
        <w:t xml:space="preserve"> </w:t>
      </w:r>
      <w:r w:rsidRPr="00CE517E" w:rsidR="00AC4764">
        <w:t>Institution</w:t>
      </w:r>
    </w:p>
    <w:p w:rsidR="00552D8F" w:rsidRPr="00CE517E" w:rsidP="000923C0" w14:paraId="0219CD16" w14:textId="77777777">
      <w:pPr>
        <w:rPr>
          <w:rStyle w:val="Emphasis"/>
        </w:rPr>
      </w:pPr>
      <w:r w:rsidRPr="00CE517E">
        <w:rPr>
          <w:rStyle w:val="Emphasis"/>
        </w:rPr>
        <w:t>Required</w:t>
      </w:r>
    </w:p>
    <w:p w:rsidR="00552D8F" w:rsidRPr="00CE517E" w:rsidP="000923C0" w14:paraId="32DD8428" w14:textId="5A5FD631">
      <w:pPr>
        <w:rPr>
          <w:rStyle w:val="Emphasis"/>
        </w:rPr>
      </w:pPr>
      <w:r w:rsidRPr="00CE517E">
        <w:rPr>
          <w:rStyle w:val="Emphasis"/>
        </w:rPr>
        <w:t>Limit</w:t>
      </w:r>
      <w:r w:rsidRPr="00CE517E" w:rsidR="008F2E71">
        <w:rPr>
          <w:rStyle w:val="Emphasis"/>
        </w:rPr>
        <w:t xml:space="preserve"> </w:t>
      </w:r>
      <w:r w:rsidRPr="00CE517E">
        <w:rPr>
          <w:rStyle w:val="Emphasis"/>
        </w:rPr>
        <w:t>200</w:t>
      </w:r>
      <w:r w:rsidRPr="00CE517E" w:rsidR="008F2E71">
        <w:rPr>
          <w:rStyle w:val="Emphasis"/>
        </w:rPr>
        <w:t xml:space="preserve"> </w:t>
      </w:r>
      <w:r w:rsidRPr="00CE517E">
        <w:rPr>
          <w:rStyle w:val="Emphasis"/>
        </w:rPr>
        <w:t>characters</w:t>
      </w:r>
    </w:p>
    <w:p w:rsidR="00AE16F2" w:rsidRPr="00CE517E" w:rsidP="000923C0" w14:paraId="40E51CC9" w14:textId="0B432F9B">
      <w:pPr>
        <w:rPr>
          <w:rStyle w:val="Emphasis"/>
          <w:i w:val="0"/>
          <w:iCs w:val="0"/>
          <w:color w:val="E36C0A" w:themeColor="accent6" w:themeShade="BF"/>
        </w:rPr>
      </w:pPr>
      <w:r w:rsidRPr="00CE517E">
        <w:rPr>
          <w:color w:val="E36C0A" w:themeColor="accent6" w:themeShade="BF"/>
        </w:rPr>
        <w:t>[Copied]</w:t>
      </w:r>
    </w:p>
    <w:tbl>
      <w:tblPr>
        <w:tblStyle w:val="TableGrid"/>
        <w:tblW w:w="0" w:type="auto"/>
        <w:tblCellMar>
          <w:left w:w="0" w:type="dxa"/>
        </w:tblCellMar>
        <w:tblLook w:val="04A0"/>
      </w:tblPr>
      <w:tblGrid>
        <w:gridCol w:w="9350"/>
      </w:tblGrid>
      <w:tr w14:paraId="3419590A" w14:textId="77777777" w:rsidTr="00245BA7">
        <w:tblPrEx>
          <w:tblW w:w="0" w:type="auto"/>
          <w:tblCellMar>
            <w:left w:w="0" w:type="dxa"/>
          </w:tblCellMar>
          <w:tblLook w:val="04A0"/>
        </w:tblPrEx>
        <w:trPr>
          <w:trHeight w:val="432"/>
        </w:trPr>
        <w:tc>
          <w:tcPr>
            <w:tcW w:w="9350" w:type="dxa"/>
            <w:vAlign w:val="center"/>
          </w:tcPr>
          <w:p w:rsidR="00552D8F" w:rsidRPr="00CE517E" w:rsidP="000923C0" w14:paraId="7723D117" w14:textId="77777777"/>
        </w:tc>
      </w:tr>
    </w:tbl>
    <w:p w:rsidR="00552D8F" w:rsidRPr="00CE517E" w:rsidP="009118A5" w14:paraId="252F3FC6" w14:textId="50FB5861">
      <w:pPr>
        <w:pStyle w:val="Heading6"/>
      </w:pPr>
      <w:r w:rsidRPr="00CE517E">
        <w:t>Institution’s</w:t>
      </w:r>
      <w:r w:rsidRPr="00CE517E" w:rsidR="008F2E71">
        <w:t xml:space="preserve"> </w:t>
      </w:r>
      <w:r w:rsidRPr="00CE517E">
        <w:t>City</w:t>
      </w:r>
    </w:p>
    <w:p w:rsidR="00552D8F" w:rsidRPr="00CE517E" w:rsidP="000923C0" w14:paraId="20AE60D4" w14:textId="77777777">
      <w:pPr>
        <w:rPr>
          <w:rStyle w:val="Emphasis"/>
        </w:rPr>
      </w:pPr>
      <w:r w:rsidRPr="00CE517E">
        <w:rPr>
          <w:rStyle w:val="Emphasis"/>
        </w:rPr>
        <w:t>Required</w:t>
      </w:r>
    </w:p>
    <w:p w:rsidR="00552D8F" w:rsidRPr="00CE517E" w:rsidP="000923C0" w14:paraId="5CC56CF2" w14:textId="3BCFFCED">
      <w:pPr>
        <w:rPr>
          <w:rStyle w:val="Emphasis"/>
        </w:rPr>
      </w:pPr>
      <w:r w:rsidRPr="00CE517E">
        <w:rPr>
          <w:rStyle w:val="Emphasis"/>
        </w:rPr>
        <w:t>Limit</w:t>
      </w:r>
      <w:r w:rsidRPr="00CE517E" w:rsidR="008F2E71">
        <w:rPr>
          <w:rStyle w:val="Emphasis"/>
        </w:rPr>
        <w:t xml:space="preserve"> </w:t>
      </w:r>
      <w:r w:rsidRPr="00CE517E">
        <w:rPr>
          <w:rStyle w:val="Emphasis"/>
        </w:rPr>
        <w:t>200</w:t>
      </w:r>
      <w:r w:rsidRPr="00CE517E" w:rsidR="008F2E71">
        <w:rPr>
          <w:rStyle w:val="Emphasis"/>
        </w:rPr>
        <w:t xml:space="preserve"> </w:t>
      </w:r>
      <w:r w:rsidRPr="00CE517E">
        <w:rPr>
          <w:rStyle w:val="Emphasis"/>
        </w:rPr>
        <w:t>characters</w:t>
      </w:r>
    </w:p>
    <w:p w:rsidR="00AE16F2" w:rsidRPr="00CE517E" w:rsidP="000923C0" w14:paraId="4F68AA39" w14:textId="4793C761">
      <w:pPr>
        <w:rPr>
          <w:rStyle w:val="Emphasis"/>
          <w:i w:val="0"/>
          <w:iCs w:val="0"/>
          <w:color w:val="E36C0A" w:themeColor="accent6" w:themeShade="BF"/>
        </w:rPr>
      </w:pPr>
      <w:r w:rsidRPr="00CE517E">
        <w:rPr>
          <w:color w:val="E36C0A" w:themeColor="accent6" w:themeShade="BF"/>
        </w:rPr>
        <w:t>[Copied]</w:t>
      </w:r>
    </w:p>
    <w:tbl>
      <w:tblPr>
        <w:tblStyle w:val="TableGrid"/>
        <w:tblW w:w="0" w:type="auto"/>
        <w:tblCellMar>
          <w:left w:w="0" w:type="dxa"/>
        </w:tblCellMar>
        <w:tblLook w:val="04A0"/>
      </w:tblPr>
      <w:tblGrid>
        <w:gridCol w:w="9350"/>
      </w:tblGrid>
      <w:tr w14:paraId="7434F9F4" w14:textId="77777777" w:rsidTr="00245BA7">
        <w:tblPrEx>
          <w:tblW w:w="0" w:type="auto"/>
          <w:tblCellMar>
            <w:left w:w="0" w:type="dxa"/>
          </w:tblCellMar>
          <w:tblLook w:val="04A0"/>
        </w:tblPrEx>
        <w:trPr>
          <w:trHeight w:val="432"/>
        </w:trPr>
        <w:tc>
          <w:tcPr>
            <w:tcW w:w="9350" w:type="dxa"/>
            <w:vAlign w:val="center"/>
          </w:tcPr>
          <w:p w:rsidR="00552D8F" w:rsidRPr="00CE517E" w:rsidP="000923C0" w14:paraId="1CF16824" w14:textId="77777777"/>
        </w:tc>
      </w:tr>
    </w:tbl>
    <w:p w:rsidR="00552D8F" w:rsidRPr="00CE517E" w:rsidP="009118A5" w14:paraId="2F65ED6B" w14:textId="31AFC4F0">
      <w:pPr>
        <w:pStyle w:val="Heading6"/>
      </w:pPr>
      <w:r w:rsidRPr="00CE517E">
        <w:t>Institution’s</w:t>
      </w:r>
      <w:r w:rsidRPr="00CE517E" w:rsidR="008F2E71">
        <w:t xml:space="preserve"> </w:t>
      </w:r>
      <w:r w:rsidRPr="00CE517E">
        <w:t>State</w:t>
      </w:r>
    </w:p>
    <w:p w:rsidR="00552D8F" w:rsidRPr="00CE517E" w:rsidP="000923C0" w14:paraId="05BFA2FC" w14:textId="520F0F6C">
      <w:pPr>
        <w:rPr>
          <w:rStyle w:val="Emphasis"/>
        </w:rPr>
      </w:pPr>
      <w:r w:rsidRPr="00CE517E">
        <w:rPr>
          <w:rStyle w:val="Emphasis"/>
        </w:rPr>
        <w:t>Required</w:t>
      </w:r>
    </w:p>
    <w:p w:rsidR="00AE16F2" w:rsidRPr="00CE517E" w:rsidP="000923C0" w14:paraId="4A426B77" w14:textId="5D0882B5">
      <w:pPr>
        <w:rPr>
          <w:rStyle w:val="Emphasis"/>
          <w:i w:val="0"/>
          <w:iCs w:val="0"/>
          <w:color w:val="E36C0A" w:themeColor="accent6" w:themeShade="BF"/>
        </w:rPr>
      </w:pPr>
      <w:r w:rsidRPr="00CE517E">
        <w:rPr>
          <w:color w:val="E36C0A" w:themeColor="accent6" w:themeShade="BF"/>
        </w:rPr>
        <w:t>[Copied]</w:t>
      </w: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
      <w:tblGrid>
        <w:gridCol w:w="9315"/>
      </w:tblGrid>
      <w:tr w14:paraId="5CA94769" w14:textId="77777777" w:rsidTr="00EE4A00">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Ex>
        <w:trPr>
          <w:trHeight w:val="432"/>
        </w:trPr>
        <w:tc>
          <w:tcPr>
            <w:tcW w:w="9315" w:type="dxa"/>
            <w:vAlign w:val="center"/>
          </w:tcPr>
          <w:p w:rsidR="00EE4A00" w:rsidRPr="00CE517E" w:rsidP="0081288C" w14:paraId="10D1D371" w14:textId="5128B08E">
            <w:r w:rsidRPr="00CE517E">
              <w:t>Searchable dropdown containing all states</w:t>
            </w:r>
          </w:p>
        </w:tc>
      </w:tr>
    </w:tbl>
    <w:p w:rsidR="00552D8F" w:rsidRPr="00CE517E" w:rsidP="009118A5" w14:paraId="5051A1D8" w14:textId="5B8C09C9">
      <w:pPr>
        <w:pStyle w:val="Heading6"/>
      </w:pPr>
      <w:r w:rsidRPr="00CE517E">
        <w:t>ZIP</w:t>
      </w:r>
      <w:r w:rsidRPr="00CE517E" w:rsidR="008F2E71">
        <w:t xml:space="preserve"> </w:t>
      </w:r>
      <w:r w:rsidRPr="00CE517E">
        <w:t>Code</w:t>
      </w:r>
    </w:p>
    <w:p w:rsidR="00552D8F" w:rsidRPr="00CE517E" w:rsidP="000923C0" w14:paraId="66BAAAE4" w14:textId="77777777">
      <w:pPr>
        <w:rPr>
          <w:rStyle w:val="Emphasis"/>
        </w:rPr>
      </w:pPr>
      <w:r w:rsidRPr="00CE517E">
        <w:rPr>
          <w:rStyle w:val="Emphasis"/>
        </w:rPr>
        <w:t>Required</w:t>
      </w:r>
    </w:p>
    <w:p w:rsidR="00552D8F" w:rsidRPr="00CE517E" w:rsidP="000923C0" w14:paraId="223ADB59" w14:textId="1F11E957">
      <w:pPr>
        <w:rPr>
          <w:rStyle w:val="Emphasis"/>
        </w:rPr>
      </w:pPr>
      <w:r w:rsidRPr="00CE517E">
        <w:rPr>
          <w:rStyle w:val="Emphasis"/>
        </w:rPr>
        <w:t>Limit</w:t>
      </w:r>
      <w:r w:rsidRPr="00CE517E" w:rsidR="008F2E71">
        <w:rPr>
          <w:rStyle w:val="Emphasis"/>
        </w:rPr>
        <w:t xml:space="preserve"> </w:t>
      </w:r>
      <w:r w:rsidRPr="00CE517E" w:rsidR="00621C86">
        <w:rPr>
          <w:rStyle w:val="Emphasis"/>
        </w:rPr>
        <w:t>5</w:t>
      </w:r>
      <w:r w:rsidRPr="00CE517E" w:rsidR="008F2E71">
        <w:rPr>
          <w:rStyle w:val="Emphasis"/>
        </w:rPr>
        <w:t xml:space="preserve"> </w:t>
      </w:r>
      <w:r w:rsidRPr="00CE517E">
        <w:rPr>
          <w:rStyle w:val="Emphasis"/>
        </w:rPr>
        <w:t>characters</w:t>
      </w:r>
    </w:p>
    <w:p w:rsidR="00AE16F2" w:rsidRPr="00CE517E" w:rsidP="000923C0" w14:paraId="3B6F0710" w14:textId="63B1E49A">
      <w:pPr>
        <w:rPr>
          <w:rStyle w:val="Emphasis"/>
          <w:i w:val="0"/>
          <w:iCs w:val="0"/>
          <w:color w:val="E36C0A" w:themeColor="accent6" w:themeShade="BF"/>
        </w:rPr>
      </w:pPr>
      <w:r w:rsidRPr="00CE517E">
        <w:rPr>
          <w:color w:val="E36C0A" w:themeColor="accent6" w:themeShade="BF"/>
        </w:rPr>
        <w:t>[Copied]</w:t>
      </w:r>
    </w:p>
    <w:tbl>
      <w:tblPr>
        <w:tblStyle w:val="TableGrid"/>
        <w:tblW w:w="0" w:type="auto"/>
        <w:tblCellMar>
          <w:left w:w="0" w:type="dxa"/>
        </w:tblCellMar>
        <w:tblLook w:val="04A0"/>
      </w:tblPr>
      <w:tblGrid>
        <w:gridCol w:w="9350"/>
      </w:tblGrid>
      <w:tr w14:paraId="0F25F1F6" w14:textId="77777777" w:rsidTr="00245BA7">
        <w:tblPrEx>
          <w:tblW w:w="0" w:type="auto"/>
          <w:tblCellMar>
            <w:left w:w="0" w:type="dxa"/>
          </w:tblCellMar>
          <w:tblLook w:val="04A0"/>
        </w:tblPrEx>
        <w:trPr>
          <w:trHeight w:val="432"/>
        </w:trPr>
        <w:tc>
          <w:tcPr>
            <w:tcW w:w="9350" w:type="dxa"/>
            <w:vAlign w:val="center"/>
          </w:tcPr>
          <w:p w:rsidR="00552D8F" w:rsidRPr="00CE517E" w:rsidP="000923C0" w14:paraId="46FDBC19" w14:textId="77777777"/>
        </w:tc>
      </w:tr>
    </w:tbl>
    <w:p w:rsidR="00552D8F" w:rsidRPr="00CE517E" w:rsidP="009118A5" w14:paraId="3DC02CE7" w14:textId="620DB77F">
      <w:pPr>
        <w:pStyle w:val="Heading6"/>
      </w:pPr>
      <w:r w:rsidRPr="00CE517E">
        <w:t>Phone</w:t>
      </w:r>
      <w:r w:rsidRPr="00CE517E" w:rsidR="008F2E71">
        <w:t xml:space="preserve"> </w:t>
      </w:r>
      <w:r w:rsidRPr="00CE517E">
        <w:t>(xxx-xxx-xxxx)</w:t>
      </w:r>
    </w:p>
    <w:p w:rsidR="00C0583F" w:rsidRPr="00CE517E" w:rsidP="00C0583F" w14:paraId="35111191" w14:textId="42629F44">
      <w:pPr>
        <w:rPr>
          <w:color w:val="E36C0A" w:themeColor="accent6" w:themeShade="BF"/>
        </w:rPr>
      </w:pPr>
      <w:r w:rsidRPr="00CE517E">
        <w:rPr>
          <w:color w:val="E36C0A" w:themeColor="accent6" w:themeShade="BF"/>
        </w:rPr>
        <w:t>[Copied]</w:t>
      </w:r>
    </w:p>
    <w:p w:rsidR="00552D8F" w:rsidRPr="00CE517E" w:rsidP="000923C0" w14:paraId="10877F26" w14:textId="77777777">
      <w:pPr>
        <w:rPr>
          <w:rStyle w:val="Emphasis"/>
        </w:rPr>
      </w:pPr>
      <w:r w:rsidRPr="00CE517E">
        <w:rPr>
          <w:rStyle w:val="Emphasis"/>
        </w:rPr>
        <w:t>Required</w:t>
      </w:r>
    </w:p>
    <w:p w:rsidR="00552D8F" w:rsidRPr="00CE517E" w:rsidP="000923C0" w14:paraId="3925977E" w14:textId="1B97B0F9">
      <w:pPr>
        <w:rPr>
          <w:rStyle w:val="Emphasis"/>
        </w:rPr>
      </w:pPr>
      <w:r w:rsidRPr="00CE517E">
        <w:rPr>
          <w:rStyle w:val="Emphasis"/>
        </w:rPr>
        <w:t>Limit</w:t>
      </w:r>
      <w:r w:rsidRPr="00CE517E" w:rsidR="008F2E71">
        <w:rPr>
          <w:rStyle w:val="Emphasis"/>
        </w:rPr>
        <w:t xml:space="preserve"> </w:t>
      </w:r>
      <w:r w:rsidRPr="00CE517E" w:rsidR="00D34BA9">
        <w:rPr>
          <w:rStyle w:val="Emphasis"/>
        </w:rPr>
        <w:t>1</w:t>
      </w:r>
      <w:r w:rsidRPr="00CE517E">
        <w:rPr>
          <w:rStyle w:val="Emphasis"/>
        </w:rPr>
        <w:t>0</w:t>
      </w:r>
      <w:r w:rsidRPr="00CE517E" w:rsidR="008F2E71">
        <w:rPr>
          <w:rStyle w:val="Emphasis"/>
        </w:rPr>
        <w:t xml:space="preserve"> </w:t>
      </w:r>
      <w:r w:rsidRPr="00CE517E">
        <w:rPr>
          <w:rStyle w:val="Emphasis"/>
        </w:rPr>
        <w:t>characters</w:t>
      </w:r>
    </w:p>
    <w:tbl>
      <w:tblPr>
        <w:tblStyle w:val="TableGrid"/>
        <w:tblW w:w="0" w:type="auto"/>
        <w:tblCellMar>
          <w:left w:w="0" w:type="dxa"/>
        </w:tblCellMar>
        <w:tblLook w:val="04A0"/>
      </w:tblPr>
      <w:tblGrid>
        <w:gridCol w:w="9350"/>
      </w:tblGrid>
      <w:tr w14:paraId="7177AD35" w14:textId="77777777" w:rsidTr="00245BA7">
        <w:tblPrEx>
          <w:tblW w:w="0" w:type="auto"/>
          <w:tblCellMar>
            <w:left w:w="0" w:type="dxa"/>
          </w:tblCellMar>
          <w:tblLook w:val="04A0"/>
        </w:tblPrEx>
        <w:trPr>
          <w:trHeight w:val="432"/>
        </w:trPr>
        <w:tc>
          <w:tcPr>
            <w:tcW w:w="9350" w:type="dxa"/>
            <w:vAlign w:val="center"/>
          </w:tcPr>
          <w:p w:rsidR="00552D8F" w:rsidRPr="00CE517E" w:rsidP="000923C0" w14:paraId="72318992" w14:textId="77777777"/>
        </w:tc>
      </w:tr>
    </w:tbl>
    <w:p w:rsidR="00552D8F" w:rsidRPr="00CE517E" w:rsidP="009118A5" w14:paraId="173CBE2C" w14:textId="77777777">
      <w:pPr>
        <w:pStyle w:val="Heading6"/>
      </w:pPr>
      <w:r w:rsidRPr="00CE517E">
        <w:t>Extension</w:t>
      </w:r>
    </w:p>
    <w:p w:rsidR="00C0583F" w:rsidRPr="00CE517E" w:rsidP="00C0583F" w14:paraId="6C417103" w14:textId="531FC5B5">
      <w:pPr>
        <w:rPr>
          <w:color w:val="E36C0A" w:themeColor="accent6" w:themeShade="BF"/>
        </w:rPr>
      </w:pPr>
      <w:r w:rsidRPr="00CE517E">
        <w:rPr>
          <w:color w:val="E36C0A" w:themeColor="accent6" w:themeShade="BF"/>
        </w:rPr>
        <w:t>[Copied]</w:t>
      </w:r>
    </w:p>
    <w:p w:rsidR="00552D8F" w:rsidRPr="00CE517E" w:rsidP="000923C0" w14:paraId="10585177" w14:textId="45533611">
      <w:pPr>
        <w:rPr>
          <w:rStyle w:val="Emphasis"/>
        </w:rPr>
      </w:pPr>
      <w:r w:rsidRPr="00CE517E">
        <w:rPr>
          <w:rStyle w:val="Emphasis"/>
        </w:rPr>
        <w:t>Limit</w:t>
      </w:r>
      <w:r w:rsidRPr="00CE517E" w:rsidR="008F2E71">
        <w:rPr>
          <w:rStyle w:val="Emphasis"/>
        </w:rPr>
        <w:t xml:space="preserve"> </w:t>
      </w:r>
      <w:r w:rsidRPr="00CE517E" w:rsidR="004D23D3">
        <w:rPr>
          <w:rStyle w:val="Emphasis"/>
        </w:rPr>
        <w:t>5</w:t>
      </w:r>
      <w:r w:rsidRPr="00CE517E" w:rsidR="008F2E71">
        <w:rPr>
          <w:rStyle w:val="Emphasis"/>
        </w:rPr>
        <w:t xml:space="preserve"> </w:t>
      </w:r>
      <w:r w:rsidRPr="00CE517E">
        <w:rPr>
          <w:rStyle w:val="Emphasis"/>
        </w:rPr>
        <w:t>characters</w:t>
      </w:r>
    </w:p>
    <w:tbl>
      <w:tblPr>
        <w:tblStyle w:val="TableGrid"/>
        <w:tblW w:w="0" w:type="auto"/>
        <w:tblCellMar>
          <w:left w:w="0" w:type="dxa"/>
        </w:tblCellMar>
        <w:tblLook w:val="04A0"/>
      </w:tblPr>
      <w:tblGrid>
        <w:gridCol w:w="9350"/>
      </w:tblGrid>
      <w:tr w14:paraId="745AA085" w14:textId="77777777" w:rsidTr="00245BA7">
        <w:tblPrEx>
          <w:tblW w:w="0" w:type="auto"/>
          <w:tblCellMar>
            <w:left w:w="0" w:type="dxa"/>
          </w:tblCellMar>
          <w:tblLook w:val="04A0"/>
        </w:tblPrEx>
        <w:trPr>
          <w:trHeight w:val="432"/>
        </w:trPr>
        <w:tc>
          <w:tcPr>
            <w:tcW w:w="9350" w:type="dxa"/>
            <w:vAlign w:val="center"/>
          </w:tcPr>
          <w:p w:rsidR="00552D8F" w:rsidRPr="00CE517E" w:rsidP="000923C0" w14:paraId="2739ED8A" w14:textId="77777777"/>
        </w:tc>
      </w:tr>
    </w:tbl>
    <w:p w:rsidR="007E05F1" w:rsidRPr="00CE517E" w:rsidP="00581845" w14:paraId="7640E31A" w14:textId="77777777"/>
    <w:p w:rsidR="007E05F1" w:rsidRPr="00CE517E" w:rsidP="000923C0" w14:paraId="0C5AC5E3" w14:textId="77777777">
      <w:pPr>
        <w:rPr>
          <w:rFonts w:eastAsiaTheme="majorEastAsia" w:cstheme="majorBidi"/>
          <w:color w:val="000000" w:themeColor="text1"/>
          <w:sz w:val="28"/>
        </w:rPr>
      </w:pPr>
      <w:r w:rsidRPr="00CE517E">
        <w:br w:type="page"/>
      </w:r>
    </w:p>
    <w:p w:rsidR="007E05F1" w:rsidRPr="00CE517E" w:rsidP="00580291" w14:paraId="0F695A30" w14:textId="18A237E4">
      <w:pPr>
        <w:pStyle w:val="Heading2"/>
      </w:pPr>
      <w:bookmarkStart w:id="11" w:name="_Toc74633408"/>
      <w:bookmarkStart w:id="12" w:name="_Toc76464213"/>
      <w:bookmarkStart w:id="13" w:name="_Toc163806538"/>
      <w:r w:rsidRPr="00CE517E">
        <w:t>Permanent</w:t>
      </w:r>
      <w:r w:rsidRPr="00CE517E" w:rsidR="008F2E71">
        <w:t xml:space="preserve"> </w:t>
      </w:r>
      <w:r w:rsidRPr="00CE517E">
        <w:t>Contact</w:t>
      </w:r>
      <w:r w:rsidRPr="00CE517E" w:rsidR="008F2E71">
        <w:t xml:space="preserve"> </w:t>
      </w:r>
      <w:r w:rsidRPr="00CE517E">
        <w:t>Information</w:t>
      </w:r>
      <w:bookmarkEnd w:id="11"/>
      <w:bookmarkEnd w:id="12"/>
      <w:bookmarkEnd w:id="13"/>
    </w:p>
    <w:p w:rsidR="00EE0F88" w:rsidRPr="00CE517E" w:rsidP="000923C0" w14:paraId="59E854C1" w14:textId="789F83DD">
      <w:r w:rsidRPr="00CE517E">
        <w:t>NSF</w:t>
      </w:r>
      <w:r w:rsidRPr="00CE517E" w:rsidR="008F2E71">
        <w:t xml:space="preserve"> </w:t>
      </w:r>
      <w:r w:rsidRPr="00CE517E">
        <w:t>would</w:t>
      </w:r>
      <w:r w:rsidRPr="00CE517E" w:rsidR="008F2E71">
        <w:t xml:space="preserve"> </w:t>
      </w:r>
      <w:r w:rsidRPr="00CE517E">
        <w:t>like</w:t>
      </w:r>
      <w:r w:rsidRPr="00CE517E" w:rsidR="008F2E71">
        <w:t xml:space="preserve"> </w:t>
      </w:r>
      <w:r w:rsidRPr="00CE517E">
        <w:t>to</w:t>
      </w:r>
      <w:r w:rsidRPr="00CE517E" w:rsidR="008F2E71">
        <w:t xml:space="preserve"> </w:t>
      </w:r>
      <w:r w:rsidRPr="00CE517E">
        <w:t>contact</w:t>
      </w:r>
      <w:r w:rsidRPr="00CE517E" w:rsidR="008F2E71">
        <w:t xml:space="preserve"> </w:t>
      </w:r>
      <w:r w:rsidRPr="00CE517E">
        <w:t>you</w:t>
      </w:r>
      <w:r w:rsidRPr="00CE517E" w:rsidR="008F2E71">
        <w:t xml:space="preserve"> </w:t>
      </w:r>
      <w:r w:rsidRPr="00CE517E">
        <w:t>after</w:t>
      </w:r>
      <w:r w:rsidRPr="00CE517E" w:rsidR="008F2E71">
        <w:t xml:space="preserve"> </w:t>
      </w:r>
      <w:r w:rsidRPr="00CE517E">
        <w:t>you</w:t>
      </w:r>
      <w:r w:rsidRPr="00CE517E" w:rsidR="008F2E71">
        <w:t xml:space="preserve"> </w:t>
      </w:r>
      <w:r w:rsidRPr="00CE517E">
        <w:t>graduate</w:t>
      </w:r>
      <w:r w:rsidRPr="00CE517E" w:rsidR="008F2E71">
        <w:t xml:space="preserve"> </w:t>
      </w:r>
      <w:r w:rsidRPr="00CE517E">
        <w:t>from</w:t>
      </w:r>
      <w:r w:rsidRPr="00CE517E" w:rsidR="008F2E71">
        <w:t xml:space="preserve"> </w:t>
      </w:r>
      <w:r w:rsidRPr="00CE517E">
        <w:t>the</w:t>
      </w:r>
      <w:r w:rsidRPr="00CE517E" w:rsidR="008F2E71">
        <w:t xml:space="preserve"> </w:t>
      </w:r>
      <w:r w:rsidRPr="00CE517E">
        <w:t>NRT</w:t>
      </w:r>
      <w:r w:rsidRPr="00CE517E" w:rsidR="008F2E71">
        <w:t xml:space="preserve"> </w:t>
      </w:r>
      <w:r w:rsidRPr="00CE517E">
        <w:t>program</w:t>
      </w:r>
      <w:r w:rsidRPr="00CE517E" w:rsidR="008F2E71">
        <w:t xml:space="preserve"> </w:t>
      </w:r>
      <w:r w:rsidRPr="00CE517E">
        <w:t>to</w:t>
      </w:r>
      <w:r w:rsidRPr="00CE517E" w:rsidR="008F2E71">
        <w:t xml:space="preserve"> </w:t>
      </w:r>
      <w:r w:rsidRPr="00CE517E">
        <w:t>follow</w:t>
      </w:r>
      <w:r w:rsidRPr="00CE517E" w:rsidR="008F2E71">
        <w:t xml:space="preserve"> </w:t>
      </w:r>
      <w:r w:rsidRPr="00CE517E">
        <w:t>up</w:t>
      </w:r>
      <w:r w:rsidRPr="00CE517E" w:rsidR="008F2E71">
        <w:t xml:space="preserve"> </w:t>
      </w:r>
      <w:r w:rsidRPr="00CE517E">
        <w:t>on</w:t>
      </w:r>
      <w:r w:rsidRPr="00CE517E" w:rsidR="008F2E71">
        <w:t xml:space="preserve"> </w:t>
      </w:r>
      <w:r w:rsidRPr="00CE517E">
        <w:t>your</w:t>
      </w:r>
      <w:r w:rsidRPr="00CE517E" w:rsidR="008F2E71">
        <w:t xml:space="preserve"> </w:t>
      </w:r>
      <w:r w:rsidRPr="00CE517E">
        <w:t>career</w:t>
      </w:r>
      <w:r w:rsidRPr="00CE517E" w:rsidR="008F2E71">
        <w:t xml:space="preserve"> </w:t>
      </w:r>
      <w:r w:rsidRPr="00CE517E" w:rsidR="2F41E67F">
        <w:t xml:space="preserve">and this </w:t>
      </w:r>
      <w:r w:rsidRPr="00CE517E" w:rsidR="39B86BFB">
        <w:t>may</w:t>
      </w:r>
      <w:r w:rsidRPr="00CE517E" w:rsidR="008F2E71">
        <w:t xml:space="preserve"> </w:t>
      </w:r>
      <w:r w:rsidRPr="00CE517E" w:rsidR="39B86BFB">
        <w:t>be</w:t>
      </w:r>
      <w:r w:rsidRPr="00CE517E" w:rsidR="008F2E71">
        <w:t xml:space="preserve"> </w:t>
      </w:r>
      <w:r w:rsidRPr="00CE517E" w:rsidR="39B86BFB">
        <w:t>performed</w:t>
      </w:r>
      <w:r w:rsidRPr="00CE517E" w:rsidR="008F2E71">
        <w:t xml:space="preserve"> </w:t>
      </w:r>
      <w:r w:rsidRPr="00CE517E" w:rsidR="39B86BFB">
        <w:t>as</w:t>
      </w:r>
      <w:r w:rsidRPr="00CE517E" w:rsidR="008F2E71">
        <w:t xml:space="preserve"> </w:t>
      </w:r>
      <w:r w:rsidRPr="00CE517E" w:rsidR="39B86BFB">
        <w:t>part</w:t>
      </w:r>
      <w:r w:rsidRPr="00CE517E" w:rsidR="008F2E71">
        <w:t xml:space="preserve"> </w:t>
      </w:r>
      <w:r w:rsidRPr="00CE517E" w:rsidR="39B86BFB">
        <w:t>of</w:t>
      </w:r>
      <w:r w:rsidRPr="00CE517E" w:rsidR="008F2E71">
        <w:t xml:space="preserve"> </w:t>
      </w:r>
      <w:r w:rsidRPr="00CE517E" w:rsidR="39B86BFB">
        <w:t>future</w:t>
      </w:r>
      <w:r w:rsidRPr="00CE517E" w:rsidR="008F2E71">
        <w:t xml:space="preserve"> </w:t>
      </w:r>
      <w:r w:rsidRPr="00CE517E" w:rsidR="39B86BFB">
        <w:t>program</w:t>
      </w:r>
      <w:r w:rsidRPr="00CE517E" w:rsidR="008F2E71">
        <w:t xml:space="preserve"> </w:t>
      </w:r>
      <w:r w:rsidRPr="00CE517E" w:rsidR="39B86BFB">
        <w:t>evaluation</w:t>
      </w:r>
      <w:r w:rsidRPr="00CE517E">
        <w:t>.</w:t>
      </w:r>
      <w:r w:rsidRPr="00CE517E" w:rsidR="008F2E71">
        <w:t xml:space="preserve">  </w:t>
      </w:r>
      <w:r w:rsidRPr="00CE517E">
        <w:t>Reporting</w:t>
      </w:r>
      <w:r w:rsidRPr="00CE517E" w:rsidR="008F2E71">
        <w:t xml:space="preserve"> </w:t>
      </w:r>
      <w:r w:rsidRPr="00CE517E">
        <w:t>of</w:t>
      </w:r>
      <w:r w:rsidRPr="00CE517E" w:rsidR="008F2E71">
        <w:t xml:space="preserve"> </w:t>
      </w:r>
      <w:r w:rsidRPr="00CE517E">
        <w:t>contact</w:t>
      </w:r>
      <w:r w:rsidRPr="00CE517E" w:rsidR="008F2E71">
        <w:t xml:space="preserve"> </w:t>
      </w:r>
      <w:r w:rsidRPr="00CE517E">
        <w:t>data</w:t>
      </w:r>
      <w:r w:rsidRPr="00CE517E" w:rsidR="008F2E71">
        <w:t xml:space="preserve"> </w:t>
      </w:r>
      <w:r w:rsidRPr="00CE517E" w:rsidR="003036B2">
        <w:t>is</w:t>
      </w:r>
      <w:r w:rsidRPr="00CE517E" w:rsidR="008F2E71">
        <w:t xml:space="preserve"> </w:t>
      </w:r>
      <w:r w:rsidRPr="00CE517E" w:rsidR="003036B2">
        <w:t>strictly</w:t>
      </w:r>
      <w:r w:rsidRPr="00CE517E" w:rsidR="008F2E71">
        <w:t xml:space="preserve"> </w:t>
      </w:r>
      <w:r w:rsidRPr="00CE517E" w:rsidR="003036B2">
        <w:t>voluntary.</w:t>
      </w:r>
      <w:r w:rsidRPr="00CE517E" w:rsidR="008F2E71">
        <w:t xml:space="preserve">  </w:t>
      </w:r>
      <w:r w:rsidRPr="00CE517E" w:rsidR="003036B2">
        <w:t>This</w:t>
      </w:r>
      <w:r w:rsidRPr="00CE517E" w:rsidR="008F2E71">
        <w:t xml:space="preserve"> </w:t>
      </w:r>
      <w:r w:rsidRPr="00CE517E" w:rsidR="003036B2">
        <w:t>information</w:t>
      </w:r>
      <w:r w:rsidRPr="00CE517E" w:rsidR="008F2E71">
        <w:t xml:space="preserve"> </w:t>
      </w:r>
      <w:r w:rsidRPr="00CE517E" w:rsidR="003036B2">
        <w:t>will</w:t>
      </w:r>
      <w:r w:rsidRPr="00CE517E" w:rsidR="008F2E71">
        <w:t xml:space="preserve"> </w:t>
      </w:r>
      <w:r w:rsidRPr="00CE517E" w:rsidR="003036B2">
        <w:t>be</w:t>
      </w:r>
      <w:r w:rsidRPr="00CE517E" w:rsidR="008F2E71">
        <w:t xml:space="preserve"> </w:t>
      </w:r>
      <w:r w:rsidRPr="00CE517E" w:rsidR="003036B2">
        <w:t>used</w:t>
      </w:r>
      <w:r w:rsidRPr="00CE517E" w:rsidR="008F2E71">
        <w:t xml:space="preserve"> </w:t>
      </w:r>
      <w:r w:rsidRPr="00CE517E" w:rsidR="003036B2">
        <w:t>solely</w:t>
      </w:r>
      <w:r w:rsidRPr="00CE517E" w:rsidR="008F2E71">
        <w:t xml:space="preserve"> </w:t>
      </w:r>
      <w:r w:rsidRPr="00CE517E" w:rsidR="003036B2">
        <w:t>for</w:t>
      </w:r>
      <w:r w:rsidRPr="00CE517E" w:rsidR="008F2E71">
        <w:t xml:space="preserve"> </w:t>
      </w:r>
      <w:r w:rsidRPr="00CE517E" w:rsidR="003036B2">
        <w:t>this</w:t>
      </w:r>
      <w:r w:rsidRPr="00CE517E" w:rsidR="008F2E71">
        <w:t xml:space="preserve"> </w:t>
      </w:r>
      <w:r w:rsidRPr="00CE517E" w:rsidR="003036B2">
        <w:t>purpose</w:t>
      </w:r>
      <w:r w:rsidRPr="00CE517E" w:rsidR="008F2E71">
        <w:t xml:space="preserve"> </w:t>
      </w:r>
      <w:r w:rsidRPr="00CE517E" w:rsidR="003036B2">
        <w:t>and</w:t>
      </w:r>
      <w:r w:rsidRPr="00CE517E" w:rsidR="008F2E71">
        <w:t xml:space="preserve"> </w:t>
      </w:r>
      <w:r w:rsidRPr="00CE517E" w:rsidR="003036B2">
        <w:t>will</w:t>
      </w:r>
      <w:r w:rsidRPr="00CE517E" w:rsidR="008F2E71">
        <w:t xml:space="preserve"> </w:t>
      </w:r>
      <w:r w:rsidRPr="00CE517E" w:rsidR="003036B2">
        <w:t>not</w:t>
      </w:r>
      <w:r w:rsidRPr="00CE517E" w:rsidR="008F2E71">
        <w:t xml:space="preserve"> </w:t>
      </w:r>
      <w:r w:rsidRPr="00CE517E" w:rsidR="003036B2">
        <w:t>be</w:t>
      </w:r>
      <w:r w:rsidRPr="00CE517E" w:rsidR="008F2E71">
        <w:t xml:space="preserve"> </w:t>
      </w:r>
      <w:r w:rsidRPr="00CE517E" w:rsidR="003036B2">
        <w:t>shared</w:t>
      </w:r>
      <w:r w:rsidRPr="00CE517E" w:rsidR="008F2E71">
        <w:t xml:space="preserve"> </w:t>
      </w:r>
      <w:r w:rsidRPr="00CE517E" w:rsidR="003036B2">
        <w:t>with</w:t>
      </w:r>
      <w:r w:rsidRPr="00CE517E" w:rsidR="008F2E71">
        <w:t xml:space="preserve"> </w:t>
      </w:r>
      <w:r w:rsidRPr="00CE517E" w:rsidR="003036B2">
        <w:t>anyone.</w:t>
      </w:r>
    </w:p>
    <w:p w:rsidR="00F93C61" w:rsidRPr="00CE517E" w:rsidP="009118A5" w14:paraId="10E5B283" w14:textId="0DF2E5D3">
      <w:pPr>
        <w:pStyle w:val="Heading6"/>
      </w:pPr>
      <w:r w:rsidRPr="00CE517E">
        <w:t>Personal or Professional Profile/Presence Online (LinkedIn or similar preferred)</w:t>
      </w:r>
    </w:p>
    <w:p w:rsidR="001533CB" w:rsidRPr="00CE517E" w:rsidP="001533CB" w14:paraId="234C2C86" w14:textId="1C71BD85">
      <w:pPr>
        <w:rPr>
          <w:color w:val="E36C0A" w:themeColor="accent6" w:themeShade="BF"/>
        </w:rPr>
      </w:pPr>
      <w:r w:rsidRPr="00CE517E">
        <w:rPr>
          <w:color w:val="E36C0A" w:themeColor="accent6" w:themeShade="BF"/>
        </w:rPr>
        <w:t>[Copied]</w:t>
      </w:r>
    </w:p>
    <w:tbl>
      <w:tblPr>
        <w:tblStyle w:val="TableGrid"/>
        <w:tblW w:w="0" w:type="auto"/>
        <w:tblCellMar>
          <w:left w:w="0" w:type="dxa"/>
        </w:tblCellMar>
        <w:tblLook w:val="04A0"/>
      </w:tblPr>
      <w:tblGrid>
        <w:gridCol w:w="9350"/>
      </w:tblGrid>
      <w:tr w14:paraId="0813A770" w14:textId="77777777" w:rsidTr="00C40A5C">
        <w:tblPrEx>
          <w:tblW w:w="0" w:type="auto"/>
          <w:tblCellMar>
            <w:left w:w="0" w:type="dxa"/>
          </w:tblCellMar>
          <w:tblLook w:val="04A0"/>
        </w:tblPrEx>
        <w:trPr>
          <w:trHeight w:val="432"/>
        </w:trPr>
        <w:tc>
          <w:tcPr>
            <w:tcW w:w="9350" w:type="dxa"/>
            <w:vAlign w:val="center"/>
          </w:tcPr>
          <w:p w:rsidR="00F93C61" w:rsidRPr="00CE517E" w:rsidP="00C40A5C" w14:paraId="061C55C9" w14:textId="77777777"/>
        </w:tc>
      </w:tr>
    </w:tbl>
    <w:p w:rsidR="00EE0F88" w:rsidRPr="00CE517E" w:rsidP="009118A5" w14:paraId="755A8F33" w14:textId="1EA248CC">
      <w:pPr>
        <w:pStyle w:val="Heading6"/>
      </w:pPr>
      <w:r w:rsidRPr="00CE517E">
        <w:t>Permanent</w:t>
      </w:r>
      <w:r w:rsidRPr="00CE517E" w:rsidR="008F2E71">
        <w:t xml:space="preserve"> </w:t>
      </w:r>
      <w:r w:rsidRPr="00CE517E">
        <w:t>Email</w:t>
      </w:r>
      <w:r w:rsidRPr="00CE517E" w:rsidR="008F2E71">
        <w:t xml:space="preserve"> </w:t>
      </w:r>
      <w:r w:rsidRPr="00CE517E">
        <w:t>Address</w:t>
      </w:r>
    </w:p>
    <w:p w:rsidR="00EE0F88" w:rsidRPr="00CE517E" w:rsidP="000923C0" w14:paraId="2E34861F" w14:textId="64D362CF">
      <w:pPr>
        <w:rPr>
          <w:rStyle w:val="Emphasis"/>
        </w:rPr>
      </w:pPr>
      <w:r w:rsidRPr="00CE517E">
        <w:rPr>
          <w:rStyle w:val="Emphasis"/>
        </w:rPr>
        <w:t>P</w:t>
      </w:r>
      <w:r w:rsidRPr="00CE517E" w:rsidR="003036B2">
        <w:rPr>
          <w:rStyle w:val="Emphasis"/>
        </w:rPr>
        <w:t>lease</w:t>
      </w:r>
      <w:r w:rsidRPr="00CE517E" w:rsidR="008F2E71">
        <w:rPr>
          <w:rStyle w:val="Emphasis"/>
        </w:rPr>
        <w:t xml:space="preserve"> </w:t>
      </w:r>
      <w:r w:rsidRPr="00CE517E" w:rsidR="003036B2">
        <w:rPr>
          <w:rStyle w:val="Emphasis"/>
        </w:rPr>
        <w:t>provide</w:t>
      </w:r>
      <w:r w:rsidRPr="00CE517E" w:rsidR="008F2E71">
        <w:rPr>
          <w:rStyle w:val="Emphasis"/>
        </w:rPr>
        <w:t xml:space="preserve"> </w:t>
      </w:r>
      <w:r w:rsidRPr="00CE517E" w:rsidR="003036B2">
        <w:rPr>
          <w:rStyle w:val="Emphasis"/>
        </w:rPr>
        <w:t>a</w:t>
      </w:r>
      <w:r w:rsidRPr="00CE517E" w:rsidR="008F2E71">
        <w:rPr>
          <w:rStyle w:val="Emphasis"/>
        </w:rPr>
        <w:t xml:space="preserve"> </w:t>
      </w:r>
      <w:r w:rsidRPr="00CE517E" w:rsidR="003036B2">
        <w:rPr>
          <w:rStyle w:val="Emphasis"/>
        </w:rPr>
        <w:t>personal</w:t>
      </w:r>
      <w:r w:rsidRPr="00CE517E" w:rsidR="008F2E71">
        <w:rPr>
          <w:rStyle w:val="Emphasis"/>
        </w:rPr>
        <w:t xml:space="preserve"> </w:t>
      </w:r>
      <w:r w:rsidRPr="00CE517E" w:rsidR="003036B2">
        <w:rPr>
          <w:rStyle w:val="Emphasis"/>
        </w:rPr>
        <w:t>email</w:t>
      </w:r>
      <w:r w:rsidRPr="00CE517E" w:rsidR="008F2E71">
        <w:rPr>
          <w:rStyle w:val="Emphasis"/>
        </w:rPr>
        <w:t xml:space="preserve"> </w:t>
      </w:r>
      <w:r w:rsidRPr="00CE517E" w:rsidR="003036B2">
        <w:rPr>
          <w:rStyle w:val="Emphasis"/>
        </w:rPr>
        <w:t>address</w:t>
      </w:r>
      <w:r w:rsidRPr="00CE517E" w:rsidR="008F2E71">
        <w:rPr>
          <w:rStyle w:val="Emphasis"/>
        </w:rPr>
        <w:t xml:space="preserve"> </w:t>
      </w:r>
      <w:r w:rsidRPr="00CE517E" w:rsidR="003036B2">
        <w:rPr>
          <w:rStyle w:val="Emphasis"/>
        </w:rPr>
        <w:t>other</w:t>
      </w:r>
      <w:r w:rsidRPr="00CE517E" w:rsidR="008F2E71">
        <w:rPr>
          <w:rStyle w:val="Emphasis"/>
        </w:rPr>
        <w:t xml:space="preserve"> </w:t>
      </w:r>
      <w:r w:rsidRPr="00CE517E" w:rsidR="003036B2">
        <w:rPr>
          <w:rStyle w:val="Emphasis"/>
        </w:rPr>
        <w:t>than</w:t>
      </w:r>
      <w:r w:rsidRPr="00CE517E" w:rsidR="008F2E71">
        <w:rPr>
          <w:rStyle w:val="Emphasis"/>
        </w:rPr>
        <w:t xml:space="preserve"> </w:t>
      </w:r>
      <w:r w:rsidRPr="00CE517E" w:rsidR="003036B2">
        <w:rPr>
          <w:rStyle w:val="Emphasis"/>
        </w:rPr>
        <w:t>your</w:t>
      </w:r>
      <w:r w:rsidRPr="00CE517E" w:rsidR="008F2E71">
        <w:rPr>
          <w:rStyle w:val="Emphasis"/>
        </w:rPr>
        <w:t xml:space="preserve"> </w:t>
      </w:r>
      <w:r w:rsidRPr="00CE517E" w:rsidR="003036B2">
        <w:rPr>
          <w:rStyle w:val="Emphasis"/>
        </w:rPr>
        <w:t>current</w:t>
      </w:r>
      <w:r w:rsidRPr="00CE517E" w:rsidR="008F2E71">
        <w:rPr>
          <w:rStyle w:val="Emphasis"/>
        </w:rPr>
        <w:t xml:space="preserve"> </w:t>
      </w:r>
      <w:r w:rsidRPr="00CE517E" w:rsidR="003036B2">
        <w:rPr>
          <w:rStyle w:val="Emphasis"/>
        </w:rPr>
        <w:t>school</w:t>
      </w:r>
      <w:r w:rsidRPr="00CE517E" w:rsidR="008F2E71">
        <w:rPr>
          <w:rStyle w:val="Emphasis"/>
        </w:rPr>
        <w:t xml:space="preserve"> </w:t>
      </w:r>
      <w:r w:rsidRPr="00CE517E" w:rsidR="003036B2">
        <w:rPr>
          <w:rStyle w:val="Emphasis"/>
        </w:rPr>
        <w:t>email</w:t>
      </w:r>
      <w:r w:rsidRPr="00CE517E" w:rsidR="008F2E71">
        <w:rPr>
          <w:rStyle w:val="Emphasis"/>
        </w:rPr>
        <w:t xml:space="preserve"> </w:t>
      </w:r>
      <w:r w:rsidRPr="00CE517E" w:rsidR="003036B2">
        <w:rPr>
          <w:rStyle w:val="Emphasis"/>
        </w:rPr>
        <w:t>address.</w:t>
      </w:r>
    </w:p>
    <w:p w:rsidR="00EE0F88" w:rsidRPr="00CE517E" w:rsidP="000923C0" w14:paraId="300A3100" w14:textId="4F446C58">
      <w:pPr>
        <w:rPr>
          <w:rStyle w:val="Emphasis"/>
        </w:rPr>
      </w:pPr>
      <w:r w:rsidRPr="00CE517E">
        <w:rPr>
          <w:rStyle w:val="Emphasis"/>
        </w:rPr>
        <w:t>Limit</w:t>
      </w:r>
      <w:r w:rsidRPr="00CE517E" w:rsidR="008F2E71">
        <w:rPr>
          <w:rStyle w:val="Emphasis"/>
        </w:rPr>
        <w:t xml:space="preserve"> </w:t>
      </w:r>
      <w:r w:rsidRPr="00CE517E" w:rsidR="0033180B">
        <w:rPr>
          <w:rStyle w:val="Emphasis"/>
        </w:rPr>
        <w:t>2</w:t>
      </w:r>
      <w:r w:rsidRPr="00CE517E">
        <w:rPr>
          <w:rStyle w:val="Emphasis"/>
        </w:rPr>
        <w:t>00</w:t>
      </w:r>
      <w:r w:rsidRPr="00CE517E" w:rsidR="008F2E71">
        <w:rPr>
          <w:rStyle w:val="Emphasis"/>
        </w:rPr>
        <w:t xml:space="preserve"> </w:t>
      </w:r>
      <w:r w:rsidRPr="00CE517E">
        <w:rPr>
          <w:rStyle w:val="Emphasis"/>
        </w:rPr>
        <w:t>characters</w:t>
      </w:r>
    </w:p>
    <w:p w:rsidR="001533CB" w:rsidRPr="00CE517E" w:rsidP="000923C0" w14:paraId="23038E68" w14:textId="4E4EC09C">
      <w:pPr>
        <w:rPr>
          <w:rStyle w:val="Emphasis"/>
          <w:i w:val="0"/>
          <w:iCs w:val="0"/>
          <w:color w:val="E36C0A" w:themeColor="accent6" w:themeShade="BF"/>
        </w:rPr>
      </w:pPr>
      <w:r w:rsidRPr="00CE517E">
        <w:rPr>
          <w:color w:val="E36C0A" w:themeColor="accent6" w:themeShade="BF"/>
        </w:rPr>
        <w:t>[Copied]</w:t>
      </w:r>
    </w:p>
    <w:tbl>
      <w:tblPr>
        <w:tblStyle w:val="TableGrid"/>
        <w:tblW w:w="0" w:type="auto"/>
        <w:tblCellMar>
          <w:left w:w="0" w:type="dxa"/>
        </w:tblCellMar>
        <w:tblLook w:val="04A0"/>
      </w:tblPr>
      <w:tblGrid>
        <w:gridCol w:w="9350"/>
      </w:tblGrid>
      <w:tr w14:paraId="1FD1AA9B" w14:textId="77777777" w:rsidTr="00245BA7">
        <w:tblPrEx>
          <w:tblW w:w="0" w:type="auto"/>
          <w:tblCellMar>
            <w:left w:w="0" w:type="dxa"/>
          </w:tblCellMar>
          <w:tblLook w:val="04A0"/>
        </w:tblPrEx>
        <w:trPr>
          <w:trHeight w:val="432"/>
        </w:trPr>
        <w:tc>
          <w:tcPr>
            <w:tcW w:w="9350" w:type="dxa"/>
            <w:vAlign w:val="center"/>
          </w:tcPr>
          <w:p w:rsidR="00EE0F88" w:rsidRPr="00CE517E" w:rsidP="000923C0" w14:paraId="12068965" w14:textId="77777777"/>
        </w:tc>
      </w:tr>
    </w:tbl>
    <w:p w:rsidR="007E05F1" w:rsidRPr="00CE517E" w:rsidP="000923C0" w14:paraId="3E319A39" w14:textId="77777777">
      <w:pPr>
        <w:rPr>
          <w:rFonts w:eastAsiaTheme="majorEastAsia" w:cstheme="majorBidi"/>
          <w:color w:val="000000" w:themeColor="text1"/>
          <w:sz w:val="28"/>
        </w:rPr>
      </w:pPr>
      <w:r w:rsidRPr="00CE517E">
        <w:br w:type="page"/>
      </w:r>
    </w:p>
    <w:p w:rsidR="009350A9" w:rsidRPr="00CE517E" w:rsidP="00580291" w14:paraId="5F98BDC1" w14:textId="4AA2429F">
      <w:pPr>
        <w:pStyle w:val="Heading2"/>
      </w:pPr>
      <w:bookmarkStart w:id="14" w:name="_Demographics"/>
      <w:bookmarkStart w:id="15" w:name="_Toc74633409"/>
      <w:bookmarkStart w:id="16" w:name="_Toc76464214"/>
      <w:bookmarkStart w:id="17" w:name="_Toc163806539"/>
      <w:bookmarkEnd w:id="14"/>
      <w:r w:rsidRPr="00CE517E">
        <w:t>Demographics</w:t>
      </w:r>
      <w:bookmarkEnd w:id="15"/>
      <w:bookmarkEnd w:id="16"/>
      <w:bookmarkEnd w:id="17"/>
    </w:p>
    <w:p w:rsidR="00E50A06" w:rsidRPr="00CE517E" w:rsidP="00E50A06" w14:paraId="097AA6C7" w14:textId="2AA6DE20">
      <w:r w:rsidRPr="00CE517E">
        <w:t>Note: At least one response is required for each of the following demographic questions; however, if you do not wish to provide specific information, please select “Do not wish to provide.”</w:t>
      </w:r>
    </w:p>
    <w:p w:rsidR="000B4BFC" w:rsidRPr="00CE517E" w:rsidP="009118A5" w14:paraId="37058D6B" w14:textId="504AF1C1">
      <w:pPr>
        <w:pStyle w:val="Heading6"/>
      </w:pPr>
      <w:r w:rsidRPr="00CE517E">
        <w:t>Ethnicity</w:t>
      </w:r>
    </w:p>
    <w:p w:rsidR="00937F5E" w:rsidRPr="00CE517E" w:rsidP="000923C0" w14:paraId="097B78DF" w14:textId="7398D9B1">
      <w:pPr>
        <w:rPr>
          <w:rStyle w:val="Emphasis"/>
        </w:rPr>
      </w:pPr>
      <w:r w:rsidRPr="00CE517E">
        <w:rPr>
          <w:rStyle w:val="Emphasis"/>
        </w:rPr>
        <w:t>Select</w:t>
      </w:r>
      <w:r w:rsidRPr="00CE517E" w:rsidR="008F2E71">
        <w:rPr>
          <w:rStyle w:val="Emphasis"/>
        </w:rPr>
        <w:t xml:space="preserve"> </w:t>
      </w:r>
      <w:r w:rsidRPr="00CE517E" w:rsidR="000B4BFC">
        <w:rPr>
          <w:rStyle w:val="Emphasis"/>
        </w:rPr>
        <w:t>one</w:t>
      </w:r>
      <w:r w:rsidRPr="00CE517E">
        <w:rPr>
          <w:rStyle w:val="Emphasis"/>
        </w:rPr>
        <w:t>.</w:t>
      </w:r>
    </w:p>
    <w:p w:rsidR="00E50A06" w:rsidRPr="00CE517E" w:rsidP="000923C0" w14:paraId="05FF664E" w14:textId="5B443DCD">
      <w:pPr>
        <w:rPr>
          <w:rStyle w:val="Emphasis"/>
        </w:rPr>
      </w:pPr>
      <w:r w:rsidRPr="00CE517E">
        <w:rPr>
          <w:rStyle w:val="Emphasis"/>
        </w:rPr>
        <w:t>Required</w:t>
      </w:r>
    </w:p>
    <w:p w:rsidR="000B4BFC" w:rsidRPr="00CE517E" w:rsidP="000923C0" w14:paraId="3D310C18" w14:textId="60D8AE05">
      <w:pPr>
        <w:rPr>
          <w:color w:val="E36C0A" w:themeColor="accent6" w:themeShade="BF"/>
        </w:rPr>
      </w:pPr>
      <w:r w:rsidRPr="00CE517E">
        <w:rPr>
          <w:color w:val="E36C0A" w:themeColor="accent6" w:themeShade="BF"/>
        </w:rPr>
        <w:t>[Cop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5C14140B" w14:textId="77777777" w:rsidTr="00245BA7">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535" w:type="dxa"/>
            <w:vAlign w:val="center"/>
          </w:tcPr>
          <w:p w:rsidR="000B4BFC" w:rsidRPr="00CE517E" w:rsidP="000923C0" w14:paraId="1DA9B755" w14:textId="77777777">
            <w:r w:rsidRPr="00CE517E">
              <w:rPr>
                <w:rFonts w:ascii="Wingdings" w:eastAsia="Wingdings" w:hAnsi="Wingdings" w:cs="Wingdings"/>
              </w:rPr>
              <w:sym w:font="Wingdings" w:char="F0A1"/>
            </w:r>
          </w:p>
        </w:tc>
        <w:tc>
          <w:tcPr>
            <w:tcW w:w="8815" w:type="dxa"/>
            <w:vAlign w:val="center"/>
          </w:tcPr>
          <w:p w:rsidR="000B4BFC" w:rsidRPr="00CE517E" w:rsidP="000923C0" w14:paraId="12EAFDB7" w14:textId="5A4D4984">
            <w:r w:rsidRPr="00CE517E">
              <w:t>Hispanic</w:t>
            </w:r>
            <w:r w:rsidRPr="00CE517E" w:rsidR="008F2E71">
              <w:t xml:space="preserve"> </w:t>
            </w:r>
            <w:r w:rsidRPr="00CE517E">
              <w:t>or</w:t>
            </w:r>
            <w:r w:rsidRPr="00CE517E" w:rsidR="008F2E71">
              <w:t xml:space="preserve"> </w:t>
            </w:r>
            <w:r w:rsidRPr="00CE517E">
              <w:t>Latino</w:t>
            </w:r>
          </w:p>
        </w:tc>
      </w:tr>
      <w:tr w14:paraId="0F9E2E66" w14:textId="77777777" w:rsidTr="00245BA7">
        <w:tblPrEx>
          <w:tblW w:w="0" w:type="auto"/>
          <w:tblCellMar>
            <w:left w:w="0" w:type="dxa"/>
          </w:tblCellMar>
          <w:tblLook w:val="04A0"/>
        </w:tblPrEx>
        <w:trPr>
          <w:trHeight w:val="432"/>
        </w:trPr>
        <w:tc>
          <w:tcPr>
            <w:tcW w:w="535" w:type="dxa"/>
            <w:vAlign w:val="center"/>
          </w:tcPr>
          <w:p w:rsidR="000B4BFC" w:rsidRPr="00CE517E" w:rsidP="000923C0" w14:paraId="0951DD8A" w14:textId="77777777">
            <w:r w:rsidRPr="00CE517E">
              <w:rPr>
                <w:rFonts w:ascii="Wingdings" w:eastAsia="Wingdings" w:hAnsi="Wingdings" w:cs="Wingdings"/>
              </w:rPr>
              <w:sym w:font="Wingdings" w:char="F0A1"/>
            </w:r>
          </w:p>
        </w:tc>
        <w:tc>
          <w:tcPr>
            <w:tcW w:w="8815" w:type="dxa"/>
            <w:vAlign w:val="center"/>
          </w:tcPr>
          <w:p w:rsidR="000B4BFC" w:rsidRPr="00CE517E" w:rsidP="000923C0" w14:paraId="24ACAE0F" w14:textId="010D190D">
            <w:r w:rsidRPr="00CE517E">
              <w:t>Not</w:t>
            </w:r>
            <w:r w:rsidRPr="00CE517E" w:rsidR="008F2E71">
              <w:t xml:space="preserve"> </w:t>
            </w:r>
            <w:r w:rsidRPr="00CE517E">
              <w:t>Hispanic</w:t>
            </w:r>
            <w:r w:rsidRPr="00CE517E" w:rsidR="008F2E71">
              <w:t xml:space="preserve"> </w:t>
            </w:r>
            <w:r w:rsidRPr="00CE517E">
              <w:t>or</w:t>
            </w:r>
            <w:r w:rsidRPr="00CE517E" w:rsidR="008F2E71">
              <w:t xml:space="preserve"> </w:t>
            </w:r>
            <w:r w:rsidRPr="00CE517E">
              <w:t>Latino</w:t>
            </w:r>
          </w:p>
        </w:tc>
      </w:tr>
      <w:tr w14:paraId="7C570F07" w14:textId="77777777" w:rsidTr="00245BA7">
        <w:tblPrEx>
          <w:tblW w:w="0" w:type="auto"/>
          <w:tblCellMar>
            <w:left w:w="0" w:type="dxa"/>
          </w:tblCellMar>
          <w:tblLook w:val="04A0"/>
        </w:tblPrEx>
        <w:trPr>
          <w:trHeight w:val="432"/>
        </w:trPr>
        <w:tc>
          <w:tcPr>
            <w:tcW w:w="535" w:type="dxa"/>
            <w:vAlign w:val="center"/>
          </w:tcPr>
          <w:p w:rsidR="000B4BFC" w:rsidRPr="00CE517E" w:rsidP="000923C0" w14:paraId="4266B454" w14:textId="77777777">
            <w:r w:rsidRPr="00CE517E">
              <w:rPr>
                <w:rFonts w:ascii="Wingdings" w:eastAsia="Wingdings" w:hAnsi="Wingdings" w:cs="Wingdings"/>
              </w:rPr>
              <w:sym w:font="Wingdings" w:char="F0A1"/>
            </w:r>
          </w:p>
        </w:tc>
        <w:tc>
          <w:tcPr>
            <w:tcW w:w="8815" w:type="dxa"/>
            <w:vAlign w:val="center"/>
          </w:tcPr>
          <w:p w:rsidR="000B4BFC" w:rsidRPr="00CE517E" w:rsidP="000923C0" w14:paraId="7920D9F9" w14:textId="70E398B3">
            <w:r w:rsidRPr="00CE517E">
              <w:t>Do</w:t>
            </w:r>
            <w:r w:rsidRPr="00CE517E" w:rsidR="008F2E71">
              <w:t xml:space="preserve"> </w:t>
            </w:r>
            <w:r w:rsidRPr="00CE517E">
              <w:t>not</w:t>
            </w:r>
            <w:r w:rsidRPr="00CE517E" w:rsidR="008F2E71">
              <w:t xml:space="preserve"> </w:t>
            </w:r>
            <w:r w:rsidRPr="00CE517E">
              <w:t>wish</w:t>
            </w:r>
            <w:r w:rsidRPr="00CE517E" w:rsidR="008F2E71">
              <w:t xml:space="preserve"> </w:t>
            </w:r>
            <w:r w:rsidRPr="00CE517E">
              <w:t>to</w:t>
            </w:r>
            <w:r w:rsidRPr="00CE517E" w:rsidR="008F2E71">
              <w:t xml:space="preserve"> </w:t>
            </w:r>
            <w:r w:rsidRPr="00CE517E">
              <w:t>provide</w:t>
            </w:r>
          </w:p>
        </w:tc>
      </w:tr>
    </w:tbl>
    <w:p w:rsidR="000B4BFC" w:rsidRPr="00CE517E" w:rsidP="009118A5" w14:paraId="32E87D33" w14:textId="77777777">
      <w:pPr>
        <w:pStyle w:val="Heading6"/>
      </w:pPr>
      <w:r w:rsidRPr="00CE517E">
        <w:t>Race:</w:t>
      </w:r>
    </w:p>
    <w:p w:rsidR="000B4BFC" w:rsidRPr="00CE517E" w:rsidP="000923C0" w14:paraId="59DAAC6D" w14:textId="503F2EEB">
      <w:pPr>
        <w:rPr>
          <w:rStyle w:val="Emphasis"/>
        </w:rPr>
      </w:pPr>
      <w:r w:rsidRPr="00CE517E">
        <w:rPr>
          <w:rStyle w:val="Emphasis"/>
        </w:rPr>
        <w:t>Mark</w:t>
      </w:r>
      <w:r w:rsidRPr="00CE517E" w:rsidR="008F2E71">
        <w:rPr>
          <w:rStyle w:val="Emphasis"/>
        </w:rPr>
        <w:t xml:space="preserve"> </w:t>
      </w:r>
      <w:r w:rsidRPr="00CE517E">
        <w:rPr>
          <w:rStyle w:val="Emphasis"/>
        </w:rPr>
        <w:t>all</w:t>
      </w:r>
      <w:r w:rsidRPr="00CE517E" w:rsidR="008F2E71">
        <w:rPr>
          <w:rStyle w:val="Emphasis"/>
        </w:rPr>
        <w:t xml:space="preserve"> </w:t>
      </w:r>
      <w:r w:rsidRPr="00CE517E">
        <w:rPr>
          <w:rStyle w:val="Emphasis"/>
        </w:rPr>
        <w:t>that</w:t>
      </w:r>
      <w:r w:rsidRPr="00CE517E" w:rsidR="008F2E71">
        <w:rPr>
          <w:rStyle w:val="Emphasis"/>
        </w:rPr>
        <w:t xml:space="preserve"> </w:t>
      </w:r>
      <w:r w:rsidRPr="00CE517E">
        <w:rPr>
          <w:rStyle w:val="Emphasis"/>
        </w:rPr>
        <w:t>apply</w:t>
      </w:r>
      <w:r w:rsidRPr="00CE517E" w:rsidR="00B512E6">
        <w:rPr>
          <w:rStyle w:val="Emphasis"/>
        </w:rPr>
        <w:t>.</w:t>
      </w:r>
    </w:p>
    <w:p w:rsidR="00E50A06" w:rsidRPr="00CE517E" w:rsidP="000923C0" w14:paraId="401DFA82" w14:textId="313E1310">
      <w:pPr>
        <w:rPr>
          <w:rStyle w:val="Emphasis"/>
        </w:rPr>
      </w:pPr>
      <w:r w:rsidRPr="00CE517E">
        <w:rPr>
          <w:rStyle w:val="Emphasis"/>
        </w:rPr>
        <w:t>Required</w:t>
      </w:r>
    </w:p>
    <w:p w:rsidR="003B3893" w:rsidRPr="00CE517E" w:rsidP="000923C0" w14:paraId="2588A0B9" w14:textId="5583B077">
      <w:pPr>
        <w:rPr>
          <w:rStyle w:val="Emphasis"/>
          <w:i w:val="0"/>
          <w:iCs w:val="0"/>
          <w:color w:val="E36C0A" w:themeColor="accent6" w:themeShade="BF"/>
        </w:rPr>
      </w:pPr>
      <w:r w:rsidRPr="00CE517E">
        <w:rPr>
          <w:color w:val="E36C0A" w:themeColor="accent6" w:themeShade="BF"/>
        </w:rPr>
        <w:t>[Cop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78487160" w14:textId="77777777" w:rsidTr="00245BA7">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535" w:type="dxa"/>
            <w:vAlign w:val="center"/>
          </w:tcPr>
          <w:p w:rsidR="000B4BFC" w:rsidRPr="00CE517E" w:rsidP="000923C0" w14:paraId="3515B554" w14:textId="77777777">
            <w:r w:rsidRPr="00CE517E">
              <w:rPr>
                <w:rFonts w:ascii="Wingdings" w:eastAsia="Wingdings" w:hAnsi="Wingdings" w:cs="Wingdings"/>
              </w:rPr>
              <w:sym w:font="Wingdings" w:char="F06F"/>
            </w:r>
          </w:p>
        </w:tc>
        <w:tc>
          <w:tcPr>
            <w:tcW w:w="8815" w:type="dxa"/>
            <w:vAlign w:val="center"/>
          </w:tcPr>
          <w:p w:rsidR="000B4BFC" w:rsidRPr="00CE517E" w:rsidP="000923C0" w14:paraId="1CDA284A" w14:textId="36D75774">
            <w:r w:rsidRPr="00CE517E">
              <w:rPr>
                <w:rFonts w:ascii="Times New Roman" w:hAnsi="Times New Roman" w:cs="Times New Roman"/>
              </w:rPr>
              <w:t>American</w:t>
            </w:r>
            <w:r w:rsidRPr="00CE517E" w:rsidR="008F2E71">
              <w:rPr>
                <w:rFonts w:ascii="Times New Roman" w:hAnsi="Times New Roman" w:cs="Times New Roman"/>
              </w:rPr>
              <w:t xml:space="preserve"> </w:t>
            </w:r>
            <w:r w:rsidRPr="00CE517E">
              <w:rPr>
                <w:rFonts w:ascii="Times New Roman" w:hAnsi="Times New Roman" w:cs="Times New Roman"/>
              </w:rPr>
              <w:t>Indian</w:t>
            </w:r>
            <w:r w:rsidRPr="00CE517E" w:rsidR="008F2E71">
              <w:rPr>
                <w:rFonts w:ascii="Times New Roman" w:hAnsi="Times New Roman" w:cs="Times New Roman"/>
              </w:rPr>
              <w:t xml:space="preserve"> </w:t>
            </w:r>
            <w:r w:rsidRPr="00CE517E">
              <w:rPr>
                <w:rFonts w:ascii="Times New Roman" w:hAnsi="Times New Roman" w:cs="Times New Roman"/>
              </w:rPr>
              <w:t>or</w:t>
            </w:r>
            <w:r w:rsidRPr="00CE517E" w:rsidR="008F2E71">
              <w:rPr>
                <w:rFonts w:ascii="Times New Roman" w:hAnsi="Times New Roman" w:cs="Times New Roman"/>
              </w:rPr>
              <w:t xml:space="preserve"> </w:t>
            </w:r>
            <w:r w:rsidRPr="00CE517E">
              <w:rPr>
                <w:rFonts w:ascii="Times New Roman" w:hAnsi="Times New Roman" w:cs="Times New Roman"/>
              </w:rPr>
              <w:t>Alaska</w:t>
            </w:r>
            <w:r w:rsidRPr="00CE517E" w:rsidR="008F2E71">
              <w:rPr>
                <w:rFonts w:ascii="Times New Roman" w:hAnsi="Times New Roman" w:cs="Times New Roman"/>
              </w:rPr>
              <w:t xml:space="preserve"> </w:t>
            </w:r>
            <w:r w:rsidRPr="00CE517E">
              <w:rPr>
                <w:rFonts w:ascii="Times New Roman" w:hAnsi="Times New Roman" w:cs="Times New Roman"/>
              </w:rPr>
              <w:t>Native</w:t>
            </w:r>
          </w:p>
        </w:tc>
      </w:tr>
      <w:tr w14:paraId="372C6B58" w14:textId="77777777" w:rsidTr="00245BA7">
        <w:tblPrEx>
          <w:tblW w:w="0" w:type="auto"/>
          <w:tblCellMar>
            <w:left w:w="0" w:type="dxa"/>
          </w:tblCellMar>
          <w:tblLook w:val="04A0"/>
        </w:tblPrEx>
        <w:trPr>
          <w:trHeight w:val="432"/>
        </w:trPr>
        <w:tc>
          <w:tcPr>
            <w:tcW w:w="535" w:type="dxa"/>
            <w:vAlign w:val="center"/>
          </w:tcPr>
          <w:p w:rsidR="000B4BFC" w:rsidRPr="00CE517E" w:rsidP="000923C0" w14:paraId="0E326F8E" w14:textId="77777777">
            <w:r w:rsidRPr="00CE517E">
              <w:rPr>
                <w:rFonts w:ascii="Wingdings" w:eastAsia="Wingdings" w:hAnsi="Wingdings" w:cs="Wingdings"/>
              </w:rPr>
              <w:sym w:font="Wingdings" w:char="F06F"/>
            </w:r>
          </w:p>
        </w:tc>
        <w:tc>
          <w:tcPr>
            <w:tcW w:w="8815" w:type="dxa"/>
            <w:vAlign w:val="center"/>
          </w:tcPr>
          <w:p w:rsidR="000B4BFC" w:rsidRPr="00CE517E" w:rsidP="000923C0" w14:paraId="3FEE61D8" w14:textId="77777777">
            <w:r w:rsidRPr="00CE517E">
              <w:rPr>
                <w:rFonts w:ascii="Times New Roman" w:hAnsi="Times New Roman" w:cs="Times New Roman"/>
              </w:rPr>
              <w:t>Asian</w:t>
            </w:r>
          </w:p>
        </w:tc>
      </w:tr>
      <w:tr w14:paraId="5328932D" w14:textId="77777777" w:rsidTr="00245BA7">
        <w:tblPrEx>
          <w:tblW w:w="0" w:type="auto"/>
          <w:tblCellMar>
            <w:left w:w="0" w:type="dxa"/>
          </w:tblCellMar>
          <w:tblLook w:val="04A0"/>
        </w:tblPrEx>
        <w:trPr>
          <w:trHeight w:val="432"/>
        </w:trPr>
        <w:tc>
          <w:tcPr>
            <w:tcW w:w="535" w:type="dxa"/>
            <w:vAlign w:val="center"/>
          </w:tcPr>
          <w:p w:rsidR="000B4BFC" w:rsidRPr="00CE517E" w:rsidP="000923C0" w14:paraId="3E1EDA92" w14:textId="77777777">
            <w:r w:rsidRPr="00CE517E">
              <w:rPr>
                <w:rFonts w:ascii="Wingdings" w:eastAsia="Wingdings" w:hAnsi="Wingdings" w:cs="Wingdings"/>
              </w:rPr>
              <w:sym w:font="Wingdings" w:char="F06F"/>
            </w:r>
          </w:p>
        </w:tc>
        <w:tc>
          <w:tcPr>
            <w:tcW w:w="8815" w:type="dxa"/>
            <w:vAlign w:val="center"/>
          </w:tcPr>
          <w:p w:rsidR="000B4BFC" w:rsidRPr="00CE517E" w:rsidP="000923C0" w14:paraId="40B3F771" w14:textId="24D732E5">
            <w:r w:rsidRPr="00CE517E">
              <w:rPr>
                <w:rFonts w:ascii="Times New Roman" w:hAnsi="Times New Roman" w:cs="Times New Roman"/>
              </w:rPr>
              <w:t>Black</w:t>
            </w:r>
            <w:r w:rsidRPr="00CE517E" w:rsidR="008F2E71">
              <w:rPr>
                <w:rFonts w:ascii="Times New Roman" w:hAnsi="Times New Roman" w:cs="Times New Roman"/>
              </w:rPr>
              <w:t xml:space="preserve"> </w:t>
            </w:r>
            <w:r w:rsidRPr="00CE517E">
              <w:rPr>
                <w:rFonts w:ascii="Times New Roman" w:hAnsi="Times New Roman" w:cs="Times New Roman"/>
              </w:rPr>
              <w:t>or</w:t>
            </w:r>
            <w:r w:rsidRPr="00CE517E" w:rsidR="008F2E71">
              <w:rPr>
                <w:rFonts w:ascii="Times New Roman" w:hAnsi="Times New Roman" w:cs="Times New Roman"/>
              </w:rPr>
              <w:t xml:space="preserve"> </w:t>
            </w:r>
            <w:r w:rsidRPr="00CE517E">
              <w:rPr>
                <w:rFonts w:ascii="Times New Roman" w:hAnsi="Times New Roman" w:cs="Times New Roman"/>
              </w:rPr>
              <w:t>African</w:t>
            </w:r>
            <w:r w:rsidRPr="00CE517E" w:rsidR="008F2E71">
              <w:rPr>
                <w:rFonts w:ascii="Times New Roman" w:hAnsi="Times New Roman" w:cs="Times New Roman"/>
              </w:rPr>
              <w:t xml:space="preserve"> </w:t>
            </w:r>
            <w:r w:rsidRPr="00CE517E">
              <w:rPr>
                <w:rFonts w:ascii="Times New Roman" w:hAnsi="Times New Roman" w:cs="Times New Roman"/>
              </w:rPr>
              <w:t>American</w:t>
            </w:r>
          </w:p>
        </w:tc>
      </w:tr>
      <w:tr w14:paraId="22BDD86B" w14:textId="77777777" w:rsidTr="00245BA7">
        <w:tblPrEx>
          <w:tblW w:w="0" w:type="auto"/>
          <w:tblCellMar>
            <w:left w:w="0" w:type="dxa"/>
          </w:tblCellMar>
          <w:tblLook w:val="04A0"/>
        </w:tblPrEx>
        <w:trPr>
          <w:trHeight w:val="432"/>
        </w:trPr>
        <w:tc>
          <w:tcPr>
            <w:tcW w:w="535" w:type="dxa"/>
            <w:vAlign w:val="center"/>
          </w:tcPr>
          <w:p w:rsidR="000B4BFC" w:rsidRPr="00CE517E" w:rsidP="000923C0" w14:paraId="56A2F91E" w14:textId="77777777">
            <w:r w:rsidRPr="00CE517E">
              <w:rPr>
                <w:rFonts w:ascii="Wingdings" w:eastAsia="Wingdings" w:hAnsi="Wingdings" w:cs="Wingdings"/>
              </w:rPr>
              <w:sym w:font="Wingdings" w:char="F06F"/>
            </w:r>
          </w:p>
        </w:tc>
        <w:tc>
          <w:tcPr>
            <w:tcW w:w="8815" w:type="dxa"/>
            <w:vAlign w:val="center"/>
          </w:tcPr>
          <w:p w:rsidR="000B4BFC" w:rsidRPr="00CE517E" w:rsidP="000923C0" w14:paraId="453BD096" w14:textId="38154DD5">
            <w:r w:rsidRPr="00CE517E">
              <w:rPr>
                <w:rFonts w:ascii="Times New Roman" w:hAnsi="Times New Roman" w:cs="Times New Roman"/>
              </w:rPr>
              <w:t>Native</w:t>
            </w:r>
            <w:r w:rsidRPr="00CE517E" w:rsidR="008F2E71">
              <w:rPr>
                <w:rFonts w:ascii="Times New Roman" w:hAnsi="Times New Roman" w:cs="Times New Roman"/>
              </w:rPr>
              <w:t xml:space="preserve"> </w:t>
            </w:r>
            <w:r w:rsidRPr="00CE517E">
              <w:rPr>
                <w:rFonts w:ascii="Times New Roman" w:hAnsi="Times New Roman" w:cs="Times New Roman"/>
              </w:rPr>
              <w:t>Hawaiian</w:t>
            </w:r>
            <w:r w:rsidRPr="00CE517E" w:rsidR="008F2E71">
              <w:rPr>
                <w:rFonts w:ascii="Times New Roman" w:hAnsi="Times New Roman" w:cs="Times New Roman"/>
              </w:rPr>
              <w:t xml:space="preserve"> </w:t>
            </w:r>
            <w:r w:rsidRPr="00CE517E">
              <w:rPr>
                <w:rFonts w:ascii="Times New Roman" w:hAnsi="Times New Roman" w:cs="Times New Roman"/>
              </w:rPr>
              <w:t>or</w:t>
            </w:r>
            <w:r w:rsidRPr="00CE517E" w:rsidR="008F2E71">
              <w:rPr>
                <w:rFonts w:ascii="Times New Roman" w:hAnsi="Times New Roman" w:cs="Times New Roman"/>
              </w:rPr>
              <w:t xml:space="preserve"> </w:t>
            </w:r>
            <w:r w:rsidRPr="00CE517E">
              <w:rPr>
                <w:rFonts w:ascii="Times New Roman" w:hAnsi="Times New Roman" w:cs="Times New Roman"/>
              </w:rPr>
              <w:t>Other</w:t>
            </w:r>
            <w:r w:rsidRPr="00CE517E" w:rsidR="008F2E71">
              <w:rPr>
                <w:rFonts w:ascii="Times New Roman" w:hAnsi="Times New Roman" w:cs="Times New Roman"/>
              </w:rPr>
              <w:t xml:space="preserve"> </w:t>
            </w:r>
            <w:r w:rsidRPr="00CE517E">
              <w:rPr>
                <w:rFonts w:ascii="Times New Roman" w:hAnsi="Times New Roman" w:cs="Times New Roman"/>
              </w:rPr>
              <w:t>Pacific</w:t>
            </w:r>
            <w:r w:rsidRPr="00CE517E" w:rsidR="008F2E71">
              <w:rPr>
                <w:rFonts w:ascii="Times New Roman" w:hAnsi="Times New Roman" w:cs="Times New Roman"/>
              </w:rPr>
              <w:t xml:space="preserve"> </w:t>
            </w:r>
            <w:r w:rsidRPr="00CE517E">
              <w:rPr>
                <w:rFonts w:ascii="Times New Roman" w:hAnsi="Times New Roman" w:cs="Times New Roman"/>
              </w:rPr>
              <w:t>Islander</w:t>
            </w:r>
          </w:p>
        </w:tc>
      </w:tr>
      <w:tr w14:paraId="7FEE4904" w14:textId="77777777" w:rsidTr="00245BA7">
        <w:tblPrEx>
          <w:tblW w:w="0" w:type="auto"/>
          <w:tblCellMar>
            <w:left w:w="0" w:type="dxa"/>
          </w:tblCellMar>
          <w:tblLook w:val="04A0"/>
        </w:tblPrEx>
        <w:trPr>
          <w:trHeight w:val="432"/>
        </w:trPr>
        <w:tc>
          <w:tcPr>
            <w:tcW w:w="535" w:type="dxa"/>
            <w:vAlign w:val="center"/>
          </w:tcPr>
          <w:p w:rsidR="000B4BFC" w:rsidRPr="00CE517E" w:rsidP="000923C0" w14:paraId="6824571D" w14:textId="77777777">
            <w:r w:rsidRPr="00CE517E">
              <w:rPr>
                <w:rFonts w:ascii="Wingdings" w:eastAsia="Wingdings" w:hAnsi="Wingdings" w:cs="Wingdings"/>
              </w:rPr>
              <w:sym w:font="Wingdings" w:char="F06F"/>
            </w:r>
          </w:p>
        </w:tc>
        <w:tc>
          <w:tcPr>
            <w:tcW w:w="8815" w:type="dxa"/>
            <w:vAlign w:val="center"/>
          </w:tcPr>
          <w:p w:rsidR="000B4BFC" w:rsidRPr="00CE517E" w:rsidP="000923C0" w14:paraId="552ECFFF" w14:textId="77777777">
            <w:r w:rsidRPr="00CE517E">
              <w:rPr>
                <w:rFonts w:ascii="Times New Roman" w:hAnsi="Times New Roman" w:cs="Times New Roman"/>
              </w:rPr>
              <w:t>White</w:t>
            </w:r>
          </w:p>
        </w:tc>
      </w:tr>
      <w:tr w14:paraId="44290C10" w14:textId="77777777" w:rsidTr="00245BA7">
        <w:tblPrEx>
          <w:tblW w:w="0" w:type="auto"/>
          <w:tblCellMar>
            <w:left w:w="0" w:type="dxa"/>
          </w:tblCellMar>
          <w:tblLook w:val="04A0"/>
        </w:tblPrEx>
        <w:trPr>
          <w:trHeight w:val="432"/>
        </w:trPr>
        <w:tc>
          <w:tcPr>
            <w:tcW w:w="535" w:type="dxa"/>
            <w:vAlign w:val="center"/>
          </w:tcPr>
          <w:p w:rsidR="000B4BFC" w:rsidRPr="00CE517E" w:rsidP="000923C0" w14:paraId="7374276B" w14:textId="77777777">
            <w:r w:rsidRPr="00CE517E">
              <w:rPr>
                <w:rFonts w:ascii="Wingdings" w:eastAsia="Wingdings" w:hAnsi="Wingdings" w:cs="Wingdings"/>
              </w:rPr>
              <w:sym w:font="Wingdings" w:char="F06F"/>
            </w:r>
          </w:p>
        </w:tc>
        <w:tc>
          <w:tcPr>
            <w:tcW w:w="8815" w:type="dxa"/>
            <w:vAlign w:val="center"/>
          </w:tcPr>
          <w:p w:rsidR="000B4BFC" w:rsidRPr="00CE517E" w:rsidP="000923C0" w14:paraId="4A193592" w14:textId="476E7DF1">
            <w:r w:rsidRPr="00CE517E">
              <w:rPr>
                <w:rFonts w:ascii="Times New Roman" w:hAnsi="Times New Roman" w:cs="Times New Roman"/>
              </w:rPr>
              <w:t>Do</w:t>
            </w:r>
            <w:r w:rsidRPr="00CE517E" w:rsidR="008F2E71">
              <w:rPr>
                <w:rFonts w:ascii="Times New Roman" w:hAnsi="Times New Roman" w:cs="Times New Roman"/>
              </w:rPr>
              <w:t xml:space="preserve"> </w:t>
            </w:r>
            <w:r w:rsidRPr="00CE517E">
              <w:rPr>
                <w:rFonts w:ascii="Times New Roman" w:hAnsi="Times New Roman" w:cs="Times New Roman"/>
              </w:rPr>
              <w:t>not</w:t>
            </w:r>
            <w:r w:rsidRPr="00CE517E" w:rsidR="008F2E71">
              <w:rPr>
                <w:rFonts w:ascii="Times New Roman" w:hAnsi="Times New Roman" w:cs="Times New Roman"/>
              </w:rPr>
              <w:t xml:space="preserve"> </w:t>
            </w:r>
            <w:r w:rsidRPr="00CE517E">
              <w:rPr>
                <w:rFonts w:ascii="Times New Roman" w:hAnsi="Times New Roman" w:cs="Times New Roman"/>
              </w:rPr>
              <w:t>wish</w:t>
            </w:r>
            <w:r w:rsidRPr="00CE517E" w:rsidR="008F2E71">
              <w:rPr>
                <w:rFonts w:ascii="Times New Roman" w:hAnsi="Times New Roman" w:cs="Times New Roman"/>
              </w:rPr>
              <w:t xml:space="preserve"> </w:t>
            </w:r>
            <w:r w:rsidRPr="00CE517E">
              <w:rPr>
                <w:rFonts w:ascii="Times New Roman" w:hAnsi="Times New Roman" w:cs="Times New Roman"/>
              </w:rPr>
              <w:t>to</w:t>
            </w:r>
            <w:r w:rsidRPr="00CE517E" w:rsidR="008F2E71">
              <w:rPr>
                <w:rFonts w:ascii="Times New Roman" w:hAnsi="Times New Roman" w:cs="Times New Roman"/>
              </w:rPr>
              <w:t xml:space="preserve"> </w:t>
            </w:r>
            <w:r w:rsidRPr="00CE517E">
              <w:rPr>
                <w:rFonts w:ascii="Times New Roman" w:hAnsi="Times New Roman" w:cs="Times New Roman"/>
              </w:rPr>
              <w:t>provide</w:t>
            </w:r>
          </w:p>
        </w:tc>
      </w:tr>
    </w:tbl>
    <w:p w:rsidR="00FE0E5B" w:rsidRPr="00CE517E" w:rsidP="00FE0E5B" w14:paraId="45F89C7D" w14:textId="0709AFAA">
      <w:pPr>
        <w:pStyle w:val="Heading6"/>
      </w:pPr>
      <w:r w:rsidRPr="00CE517E">
        <w:t>What sex were you assigned at birth, on your original birth certificate</w:t>
      </w:r>
      <w:r w:rsidRPr="00CE517E">
        <w:t>?</w:t>
      </w:r>
    </w:p>
    <w:p w:rsidR="000B4BFC" w:rsidRPr="00CE517E" w:rsidP="00FE0E5B" w14:paraId="1E989ADF" w14:textId="763B16D5">
      <w:pPr>
        <w:rPr>
          <w:rStyle w:val="Emphasis"/>
        </w:rPr>
      </w:pPr>
      <w:r w:rsidRPr="00CE517E">
        <w:rPr>
          <w:rStyle w:val="Emphasis"/>
        </w:rPr>
        <w:t>Select</w:t>
      </w:r>
      <w:r w:rsidRPr="00CE517E" w:rsidR="008F2E71">
        <w:rPr>
          <w:rStyle w:val="Emphasis"/>
        </w:rPr>
        <w:t xml:space="preserve"> </w:t>
      </w:r>
      <w:r w:rsidRPr="00CE517E">
        <w:rPr>
          <w:rStyle w:val="Emphasis"/>
        </w:rPr>
        <w:t>one</w:t>
      </w:r>
      <w:r w:rsidRPr="00CE517E">
        <w:rPr>
          <w:rStyle w:val="Emphasis"/>
        </w:rPr>
        <w:t>.</w:t>
      </w:r>
    </w:p>
    <w:p w:rsidR="00E50A06" w:rsidRPr="00CE517E" w:rsidP="00FE0E5B" w14:paraId="2A2BFA1D" w14:textId="3B8388A5">
      <w:pPr>
        <w:rPr>
          <w:rStyle w:val="Emphasis"/>
        </w:rPr>
      </w:pPr>
      <w:r w:rsidRPr="00CE517E">
        <w:rPr>
          <w:rStyle w:val="Emphasis"/>
        </w:rPr>
        <w:t>Required</w:t>
      </w:r>
    </w:p>
    <w:p w:rsidR="003B3893" w:rsidRPr="00CE517E" w:rsidP="00FE0E5B" w14:paraId="32A66EA4" w14:textId="0CEECE5B">
      <w:pPr>
        <w:rPr>
          <w:color w:val="E36C0A" w:themeColor="accent6" w:themeShade="BF"/>
        </w:rPr>
      </w:pPr>
      <w:r w:rsidRPr="00CE517E">
        <w:rPr>
          <w:color w:val="E36C0A" w:themeColor="accent6" w:themeShade="BF"/>
        </w:rPr>
        <w:t>[Cop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13744CAD" w14:textId="77777777" w:rsidTr="00245BA7">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535" w:type="dxa"/>
            <w:vAlign w:val="center"/>
          </w:tcPr>
          <w:p w:rsidR="000B4BFC" w:rsidRPr="00CE517E" w:rsidP="000923C0" w14:paraId="5F7A1009" w14:textId="77777777">
            <w:r w:rsidRPr="00CE517E">
              <w:rPr>
                <w:rFonts w:ascii="Wingdings" w:eastAsia="Wingdings" w:hAnsi="Wingdings" w:cs="Wingdings"/>
              </w:rPr>
              <w:sym w:font="Wingdings" w:char="F0A1"/>
            </w:r>
          </w:p>
        </w:tc>
        <w:tc>
          <w:tcPr>
            <w:tcW w:w="8815" w:type="dxa"/>
            <w:vAlign w:val="center"/>
          </w:tcPr>
          <w:p w:rsidR="000B4BFC" w:rsidRPr="00CE517E" w:rsidP="000923C0" w14:paraId="68C61DDB" w14:textId="77777777">
            <w:r w:rsidRPr="00CE517E">
              <w:t>Male</w:t>
            </w:r>
          </w:p>
        </w:tc>
      </w:tr>
      <w:tr w14:paraId="2509735E" w14:textId="77777777" w:rsidTr="00245BA7">
        <w:tblPrEx>
          <w:tblW w:w="0" w:type="auto"/>
          <w:tblCellMar>
            <w:left w:w="0" w:type="dxa"/>
          </w:tblCellMar>
          <w:tblLook w:val="04A0"/>
        </w:tblPrEx>
        <w:trPr>
          <w:trHeight w:val="432"/>
        </w:trPr>
        <w:tc>
          <w:tcPr>
            <w:tcW w:w="535" w:type="dxa"/>
            <w:vAlign w:val="center"/>
          </w:tcPr>
          <w:p w:rsidR="000B4BFC" w:rsidRPr="00CE517E" w:rsidP="000923C0" w14:paraId="6FAE54D3" w14:textId="77777777">
            <w:r w:rsidRPr="00CE517E">
              <w:rPr>
                <w:rFonts w:ascii="Wingdings" w:eastAsia="Wingdings" w:hAnsi="Wingdings" w:cs="Wingdings"/>
              </w:rPr>
              <w:sym w:font="Wingdings" w:char="F0A1"/>
            </w:r>
          </w:p>
        </w:tc>
        <w:tc>
          <w:tcPr>
            <w:tcW w:w="8815" w:type="dxa"/>
            <w:vAlign w:val="center"/>
          </w:tcPr>
          <w:p w:rsidR="000B4BFC" w:rsidRPr="00CE517E" w:rsidP="000923C0" w14:paraId="0DF9038A" w14:textId="77777777">
            <w:r w:rsidRPr="00CE517E">
              <w:t>Female</w:t>
            </w:r>
          </w:p>
        </w:tc>
      </w:tr>
      <w:tr w14:paraId="474C8887" w14:textId="77777777" w:rsidTr="00245BA7">
        <w:tblPrEx>
          <w:tblW w:w="0" w:type="auto"/>
          <w:tblCellMar>
            <w:left w:w="0" w:type="dxa"/>
          </w:tblCellMar>
          <w:tblLook w:val="04A0"/>
        </w:tblPrEx>
        <w:trPr>
          <w:trHeight w:val="432"/>
        </w:trPr>
        <w:tc>
          <w:tcPr>
            <w:tcW w:w="535" w:type="dxa"/>
            <w:vAlign w:val="center"/>
          </w:tcPr>
          <w:p w:rsidR="000B4BFC" w:rsidRPr="00CE517E" w:rsidP="000923C0" w14:paraId="769B9365" w14:textId="77777777">
            <w:r w:rsidRPr="00CE517E">
              <w:rPr>
                <w:rFonts w:ascii="Wingdings" w:eastAsia="Wingdings" w:hAnsi="Wingdings" w:cs="Wingdings"/>
              </w:rPr>
              <w:sym w:font="Wingdings" w:char="F0A1"/>
            </w:r>
          </w:p>
        </w:tc>
        <w:tc>
          <w:tcPr>
            <w:tcW w:w="8815" w:type="dxa"/>
            <w:vAlign w:val="center"/>
          </w:tcPr>
          <w:p w:rsidR="000B4BFC" w:rsidRPr="00CE517E" w:rsidP="000923C0" w14:paraId="49727703" w14:textId="3A185137">
            <w:r w:rsidRPr="00CE517E">
              <w:t>Do</w:t>
            </w:r>
            <w:r w:rsidRPr="00CE517E" w:rsidR="008F2E71">
              <w:t xml:space="preserve"> </w:t>
            </w:r>
            <w:r w:rsidRPr="00CE517E">
              <w:t>not</w:t>
            </w:r>
            <w:r w:rsidRPr="00CE517E" w:rsidR="008F2E71">
              <w:t xml:space="preserve"> </w:t>
            </w:r>
            <w:r w:rsidRPr="00CE517E">
              <w:t>wish</w:t>
            </w:r>
            <w:r w:rsidRPr="00CE517E" w:rsidR="008F2E71">
              <w:t xml:space="preserve"> </w:t>
            </w:r>
            <w:r w:rsidRPr="00CE517E">
              <w:t>to</w:t>
            </w:r>
            <w:r w:rsidRPr="00CE517E" w:rsidR="008F2E71">
              <w:t xml:space="preserve"> </w:t>
            </w:r>
            <w:r w:rsidRPr="00CE517E">
              <w:t>provide</w:t>
            </w:r>
          </w:p>
        </w:tc>
      </w:tr>
    </w:tbl>
    <w:p w:rsidR="00C406CB" w:rsidRPr="00CE517E" w:rsidP="00C406CB" w14:paraId="4900C48B" w14:textId="3B4D0EFA">
      <w:pPr>
        <w:pStyle w:val="Heading6"/>
      </w:pPr>
      <w:r w:rsidRPr="00CE517E">
        <w:t>What</w:t>
      </w:r>
      <w:r w:rsidRPr="00CE517E">
        <w:t xml:space="preserve"> </w:t>
      </w:r>
      <w:r w:rsidRPr="00CE517E" w:rsidR="000253EE">
        <w:t>gender do you identify with</w:t>
      </w:r>
      <w:r w:rsidRPr="00CE517E">
        <w:t>?</w:t>
      </w:r>
    </w:p>
    <w:p w:rsidR="00C406CB" w:rsidRPr="00CE517E" w:rsidP="00C406CB" w14:paraId="3D80E854" w14:textId="77777777">
      <w:pPr>
        <w:rPr>
          <w:rStyle w:val="Emphasis"/>
        </w:rPr>
      </w:pPr>
      <w:r w:rsidRPr="00CE517E">
        <w:rPr>
          <w:rStyle w:val="Emphasis"/>
        </w:rPr>
        <w:t>Select one.</w:t>
      </w:r>
    </w:p>
    <w:p w:rsidR="00C406CB" w:rsidRPr="00CE517E" w:rsidP="00C406CB" w14:paraId="155DC492" w14:textId="77777777">
      <w:pPr>
        <w:rPr>
          <w:rStyle w:val="Emphasis"/>
        </w:rPr>
      </w:pPr>
      <w:r w:rsidRPr="00CE517E">
        <w:rPr>
          <w:rStyle w:val="Emphasis"/>
        </w:rPr>
        <w:t>Required</w:t>
      </w:r>
    </w:p>
    <w:p w:rsidR="00C406CB" w:rsidRPr="00CE517E" w:rsidP="00C406CB" w14:paraId="494AD7A6" w14:textId="77777777">
      <w:pPr>
        <w:rPr>
          <w:color w:val="E36C0A" w:themeColor="accent6" w:themeShade="BF"/>
        </w:rPr>
      </w:pPr>
      <w:r w:rsidRPr="00CE517E">
        <w:rPr>
          <w:color w:val="E36C0A" w:themeColor="accent6" w:themeShade="BF"/>
        </w:rPr>
        <w:t>[Cop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404D8F23" w14:textId="77777777" w:rsidTr="00987FDF">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535" w:type="dxa"/>
            <w:vAlign w:val="center"/>
          </w:tcPr>
          <w:p w:rsidR="00C406CB" w:rsidRPr="00CE517E" w:rsidP="00987FDF" w14:paraId="573FE780" w14:textId="77777777">
            <w:r w:rsidRPr="00CE517E">
              <w:rPr>
                <w:rFonts w:ascii="Wingdings" w:eastAsia="Wingdings" w:hAnsi="Wingdings" w:cs="Wingdings"/>
              </w:rPr>
              <w:sym w:font="Wingdings" w:char="F0A1"/>
            </w:r>
          </w:p>
        </w:tc>
        <w:tc>
          <w:tcPr>
            <w:tcW w:w="8815" w:type="dxa"/>
            <w:vAlign w:val="center"/>
          </w:tcPr>
          <w:p w:rsidR="00C406CB" w:rsidRPr="00CE517E" w:rsidP="00987FDF" w14:paraId="49A0FE6E" w14:textId="77777777">
            <w:r w:rsidRPr="00CE517E">
              <w:t>Male</w:t>
            </w:r>
          </w:p>
        </w:tc>
      </w:tr>
      <w:tr w14:paraId="11FF7C57" w14:textId="77777777" w:rsidTr="00987FDF">
        <w:tblPrEx>
          <w:tblW w:w="0" w:type="auto"/>
          <w:tblCellMar>
            <w:left w:w="0" w:type="dxa"/>
          </w:tblCellMar>
          <w:tblLook w:val="04A0"/>
        </w:tblPrEx>
        <w:trPr>
          <w:trHeight w:val="432"/>
        </w:trPr>
        <w:tc>
          <w:tcPr>
            <w:tcW w:w="535" w:type="dxa"/>
            <w:vAlign w:val="center"/>
          </w:tcPr>
          <w:p w:rsidR="00C406CB" w:rsidRPr="00CE517E" w:rsidP="00987FDF" w14:paraId="7A790EFF" w14:textId="77777777">
            <w:r w:rsidRPr="00CE517E">
              <w:rPr>
                <w:rFonts w:ascii="Wingdings" w:eastAsia="Wingdings" w:hAnsi="Wingdings" w:cs="Wingdings"/>
              </w:rPr>
              <w:sym w:font="Wingdings" w:char="F0A1"/>
            </w:r>
          </w:p>
        </w:tc>
        <w:tc>
          <w:tcPr>
            <w:tcW w:w="8815" w:type="dxa"/>
            <w:vAlign w:val="center"/>
          </w:tcPr>
          <w:p w:rsidR="0053575F" w:rsidRPr="00CE517E" w:rsidP="00987FDF" w14:paraId="11415250" w14:textId="0D4C8987">
            <w:r w:rsidRPr="00CE517E">
              <w:t>Female</w:t>
            </w:r>
          </w:p>
        </w:tc>
      </w:tr>
      <w:tr w14:paraId="6DA88A13" w14:textId="77777777" w:rsidTr="00987FDF">
        <w:tblPrEx>
          <w:tblW w:w="0" w:type="auto"/>
          <w:tblCellMar>
            <w:left w:w="0" w:type="dxa"/>
          </w:tblCellMar>
          <w:tblLook w:val="04A0"/>
        </w:tblPrEx>
        <w:trPr>
          <w:trHeight w:val="432"/>
        </w:trPr>
        <w:tc>
          <w:tcPr>
            <w:tcW w:w="535" w:type="dxa"/>
            <w:vAlign w:val="center"/>
          </w:tcPr>
          <w:p w:rsidR="0053575F" w:rsidRPr="00CE517E" w:rsidP="0053575F" w14:paraId="21A0125D" w14:textId="6FDADFD7">
            <w:pPr>
              <w:rPr>
                <w:rFonts w:ascii="Wingdings" w:eastAsia="Wingdings" w:hAnsi="Wingdings" w:cs="Wingdings"/>
              </w:rPr>
            </w:pPr>
            <w:r w:rsidRPr="00CE517E">
              <w:rPr>
                <w:rFonts w:ascii="Wingdings" w:eastAsia="Wingdings" w:hAnsi="Wingdings" w:cs="Wingdings"/>
              </w:rPr>
              <w:sym w:font="Wingdings" w:char="F0A1"/>
            </w:r>
          </w:p>
        </w:tc>
        <w:tc>
          <w:tcPr>
            <w:tcW w:w="8815" w:type="dxa"/>
            <w:vAlign w:val="center"/>
          </w:tcPr>
          <w:p w:rsidR="0053575F" w:rsidRPr="00CE517E" w:rsidP="0053575F" w14:paraId="14ED4624" w14:textId="4E529BCF">
            <w:r w:rsidRPr="00CE517E">
              <w:t>Transgender, non-binary, or another gender</w:t>
            </w:r>
          </w:p>
        </w:tc>
      </w:tr>
      <w:tr w14:paraId="0ECBF52A" w14:textId="77777777" w:rsidTr="00987FDF">
        <w:tblPrEx>
          <w:tblW w:w="0" w:type="auto"/>
          <w:tblCellMar>
            <w:left w:w="0" w:type="dxa"/>
          </w:tblCellMar>
          <w:tblLook w:val="04A0"/>
        </w:tblPrEx>
        <w:trPr>
          <w:trHeight w:val="432"/>
        </w:trPr>
        <w:tc>
          <w:tcPr>
            <w:tcW w:w="535" w:type="dxa"/>
            <w:vAlign w:val="center"/>
          </w:tcPr>
          <w:p w:rsidR="00C406CB" w:rsidRPr="00CE517E" w:rsidP="00987FDF" w14:paraId="1151CEB4" w14:textId="77777777">
            <w:r w:rsidRPr="00CE517E">
              <w:rPr>
                <w:rFonts w:ascii="Wingdings" w:eastAsia="Wingdings" w:hAnsi="Wingdings" w:cs="Wingdings"/>
              </w:rPr>
              <w:sym w:font="Wingdings" w:char="F0A1"/>
            </w:r>
          </w:p>
        </w:tc>
        <w:tc>
          <w:tcPr>
            <w:tcW w:w="8815" w:type="dxa"/>
            <w:vAlign w:val="center"/>
          </w:tcPr>
          <w:p w:rsidR="00C406CB" w:rsidRPr="00CE517E" w:rsidP="00987FDF" w14:paraId="0A73929B" w14:textId="77777777">
            <w:r w:rsidRPr="00CE517E">
              <w:t>Do not wish to provide</w:t>
            </w:r>
          </w:p>
        </w:tc>
      </w:tr>
    </w:tbl>
    <w:p w:rsidR="000B4BFC" w:rsidRPr="00CE517E" w:rsidP="009118A5" w14:paraId="5E1E8619" w14:textId="445048C9">
      <w:pPr>
        <w:pStyle w:val="Heading6"/>
      </w:pPr>
      <w:r w:rsidRPr="00CE517E">
        <w:t>Disability</w:t>
      </w:r>
      <w:r w:rsidRPr="00CE517E" w:rsidR="008F2E71">
        <w:t xml:space="preserve"> </w:t>
      </w:r>
      <w:r w:rsidRPr="00CE517E">
        <w:t>Status</w:t>
      </w:r>
    </w:p>
    <w:p w:rsidR="000B4BFC" w:rsidRPr="00CE517E" w:rsidP="000923C0" w14:paraId="506A54DF" w14:textId="6F682070">
      <w:pPr>
        <w:rPr>
          <w:rStyle w:val="Emphasis"/>
        </w:rPr>
      </w:pPr>
      <w:r w:rsidRPr="00CE517E">
        <w:rPr>
          <w:rStyle w:val="Emphasis"/>
        </w:rPr>
        <w:t>Select</w:t>
      </w:r>
      <w:r w:rsidRPr="00CE517E" w:rsidR="008F2E71">
        <w:rPr>
          <w:rStyle w:val="Emphasis"/>
        </w:rPr>
        <w:t xml:space="preserve"> </w:t>
      </w:r>
      <w:r w:rsidRPr="00CE517E">
        <w:rPr>
          <w:rStyle w:val="Emphasis"/>
        </w:rPr>
        <w:t>one</w:t>
      </w:r>
      <w:r w:rsidRPr="00CE517E">
        <w:rPr>
          <w:rStyle w:val="Emphasis"/>
        </w:rPr>
        <w:t>.</w:t>
      </w:r>
    </w:p>
    <w:p w:rsidR="00E50A06" w:rsidRPr="00CE517E" w:rsidP="000923C0" w14:paraId="356E07B5" w14:textId="4D0E111E">
      <w:pPr>
        <w:rPr>
          <w:rStyle w:val="Emphasis"/>
        </w:rPr>
      </w:pPr>
      <w:r w:rsidRPr="00CE517E">
        <w:rPr>
          <w:rStyle w:val="Emphasis"/>
        </w:rPr>
        <w:t>Required</w:t>
      </w:r>
    </w:p>
    <w:p w:rsidR="00442BF2" w:rsidRPr="00CE517E" w:rsidP="000923C0" w14:paraId="2DCE722A" w14:textId="02BA4932">
      <w:pPr>
        <w:rPr>
          <w:color w:val="E36C0A" w:themeColor="accent6" w:themeShade="BF"/>
        </w:rPr>
      </w:pPr>
      <w:r w:rsidRPr="00CE517E">
        <w:rPr>
          <w:color w:val="E36C0A" w:themeColor="accent6" w:themeShade="BF"/>
        </w:rPr>
        <w:t>[Cop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50F8BD81" w14:textId="77777777" w:rsidTr="38231EC9">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535" w:type="dxa"/>
            <w:vAlign w:val="center"/>
          </w:tcPr>
          <w:p w:rsidR="000B4BFC" w:rsidRPr="00CE517E" w:rsidP="000923C0" w14:paraId="1A46C4F5" w14:textId="77777777">
            <w:r w:rsidRPr="00CE517E">
              <w:rPr>
                <w:rFonts w:ascii="Wingdings" w:eastAsia="Wingdings" w:hAnsi="Wingdings" w:cs="Wingdings"/>
              </w:rPr>
              <w:sym w:font="Wingdings" w:char="F0A1"/>
            </w:r>
          </w:p>
        </w:tc>
        <w:tc>
          <w:tcPr>
            <w:tcW w:w="8815" w:type="dxa"/>
            <w:vAlign w:val="center"/>
          </w:tcPr>
          <w:p w:rsidR="000B4BFC" w:rsidRPr="00CE517E" w:rsidP="000923C0" w14:paraId="27FEAB98" w14:textId="7EC61B18">
            <w:r w:rsidRPr="00CE517E">
              <w:t>Yes</w:t>
            </w:r>
            <w:r w:rsidRPr="00CE517E" w:rsidR="008F2E71">
              <w:t xml:space="preserve"> </w:t>
            </w:r>
            <w:r w:rsidRPr="00CE517E">
              <w:t>(Check</w:t>
            </w:r>
            <w:r w:rsidRPr="00CE517E" w:rsidR="008F2E71">
              <w:t xml:space="preserve"> </w:t>
            </w:r>
            <w:r w:rsidRPr="00CE517E">
              <w:t>yes</w:t>
            </w:r>
            <w:r w:rsidRPr="00CE517E" w:rsidR="008F2E71">
              <w:t xml:space="preserve"> </w:t>
            </w:r>
            <w:r w:rsidRPr="00CE517E">
              <w:t>if</w:t>
            </w:r>
            <w:r w:rsidRPr="00CE517E" w:rsidR="008F2E71">
              <w:t xml:space="preserve"> </w:t>
            </w:r>
            <w:r w:rsidRPr="00CE517E">
              <w:t>any</w:t>
            </w:r>
            <w:r w:rsidRPr="00CE517E" w:rsidR="008F2E71">
              <w:t xml:space="preserve"> </w:t>
            </w:r>
            <w:r w:rsidRPr="00CE517E">
              <w:t>of</w:t>
            </w:r>
            <w:r w:rsidRPr="00CE517E" w:rsidR="008F2E71">
              <w:t xml:space="preserve"> </w:t>
            </w:r>
            <w:r w:rsidRPr="00CE517E">
              <w:t>the</w:t>
            </w:r>
            <w:r w:rsidRPr="00CE517E" w:rsidR="008F2E71">
              <w:t xml:space="preserve"> </w:t>
            </w:r>
            <w:r w:rsidRPr="00CE517E">
              <w:t>following</w:t>
            </w:r>
            <w:r w:rsidRPr="00CE517E" w:rsidR="008F2E71">
              <w:t xml:space="preserve"> </w:t>
            </w:r>
            <w:r w:rsidRPr="00CE517E">
              <w:t>apply):</w:t>
            </w:r>
          </w:p>
          <w:p w:rsidR="000B4BFC" w:rsidRPr="00CE517E" w:rsidP="000923C0" w14:paraId="7009AFB9" w14:textId="6BC28CD8">
            <w:r w:rsidRPr="00CE517E">
              <w:t>Deaf</w:t>
            </w:r>
            <w:r w:rsidRPr="00CE517E" w:rsidR="008F2E71">
              <w:t xml:space="preserve"> </w:t>
            </w:r>
            <w:r w:rsidRPr="00CE517E">
              <w:t>or</w:t>
            </w:r>
            <w:r w:rsidRPr="00CE517E" w:rsidR="008F2E71">
              <w:t xml:space="preserve"> </w:t>
            </w:r>
            <w:r w:rsidRPr="00CE517E">
              <w:t>serious</w:t>
            </w:r>
            <w:r w:rsidRPr="00CE517E" w:rsidR="008F2E71">
              <w:t xml:space="preserve"> </w:t>
            </w:r>
            <w:r w:rsidRPr="00CE517E">
              <w:t>difficulty</w:t>
            </w:r>
            <w:r w:rsidRPr="00CE517E" w:rsidR="008F2E71">
              <w:t xml:space="preserve"> </w:t>
            </w:r>
            <w:r w:rsidRPr="00CE517E">
              <w:t>hearing</w:t>
            </w:r>
          </w:p>
          <w:p w:rsidR="000B4BFC" w:rsidRPr="00CE517E" w:rsidP="000923C0" w14:paraId="3EA72D51" w14:textId="62EBCC77">
            <w:r w:rsidRPr="00CE517E">
              <w:t>Blind</w:t>
            </w:r>
            <w:r w:rsidRPr="00CE517E" w:rsidR="008F2E71">
              <w:t xml:space="preserve"> </w:t>
            </w:r>
            <w:r w:rsidRPr="00CE517E">
              <w:t>or</w:t>
            </w:r>
            <w:r w:rsidRPr="00CE517E" w:rsidR="008F2E71">
              <w:t xml:space="preserve"> </w:t>
            </w:r>
            <w:r w:rsidRPr="00CE517E">
              <w:t>serious</w:t>
            </w:r>
            <w:r w:rsidRPr="00CE517E" w:rsidR="008F2E71">
              <w:t xml:space="preserve"> </w:t>
            </w:r>
            <w:r w:rsidRPr="00CE517E">
              <w:t>difficulty</w:t>
            </w:r>
            <w:r w:rsidRPr="00CE517E" w:rsidR="008F2E71">
              <w:t xml:space="preserve"> </w:t>
            </w:r>
            <w:r w:rsidRPr="00CE517E">
              <w:t>seeing</w:t>
            </w:r>
            <w:r w:rsidRPr="00CE517E" w:rsidR="008F2E71">
              <w:t xml:space="preserve"> </w:t>
            </w:r>
            <w:r w:rsidRPr="00CE517E">
              <w:t>even</w:t>
            </w:r>
            <w:r w:rsidRPr="00CE517E" w:rsidR="008F2E71">
              <w:t xml:space="preserve"> </w:t>
            </w:r>
            <w:r w:rsidRPr="00CE517E">
              <w:t>when</w:t>
            </w:r>
            <w:r w:rsidRPr="00CE517E" w:rsidR="008F2E71">
              <w:t xml:space="preserve"> </w:t>
            </w:r>
            <w:r w:rsidRPr="00CE517E">
              <w:t>wearing</w:t>
            </w:r>
            <w:r w:rsidRPr="00CE517E" w:rsidR="008F2E71">
              <w:t xml:space="preserve"> </w:t>
            </w:r>
            <w:r w:rsidRPr="00CE517E">
              <w:t>glasses</w:t>
            </w:r>
          </w:p>
          <w:p w:rsidR="000B4BFC" w:rsidRPr="00CE517E" w:rsidP="000923C0" w14:paraId="2E823F7D" w14:textId="73136B7A">
            <w:r w:rsidRPr="00CE517E">
              <w:t>Serious</w:t>
            </w:r>
            <w:r w:rsidRPr="00CE517E" w:rsidR="008F2E71">
              <w:t xml:space="preserve"> </w:t>
            </w:r>
            <w:r w:rsidRPr="00CE517E">
              <w:t>difficulty</w:t>
            </w:r>
            <w:r w:rsidRPr="00CE517E" w:rsidR="008F2E71">
              <w:t xml:space="preserve"> </w:t>
            </w:r>
            <w:r w:rsidRPr="00CE517E">
              <w:t>wal</w:t>
            </w:r>
            <w:r w:rsidRPr="00CE517E" w:rsidR="0013392F">
              <w:t>k</w:t>
            </w:r>
            <w:r w:rsidRPr="00CE517E">
              <w:t>ing</w:t>
            </w:r>
            <w:r w:rsidRPr="00CE517E" w:rsidR="008F2E71">
              <w:t xml:space="preserve"> </w:t>
            </w:r>
            <w:r w:rsidRPr="00CE517E">
              <w:t>or</w:t>
            </w:r>
            <w:r w:rsidRPr="00CE517E" w:rsidR="008F2E71">
              <w:t xml:space="preserve"> </w:t>
            </w:r>
            <w:r w:rsidRPr="00CE517E">
              <w:t>climbing</w:t>
            </w:r>
            <w:r w:rsidRPr="00CE517E" w:rsidR="008F2E71">
              <w:t xml:space="preserve"> </w:t>
            </w:r>
            <w:r w:rsidRPr="00CE517E">
              <w:t>stairs</w:t>
            </w:r>
          </w:p>
          <w:p w:rsidR="000B4BFC" w:rsidRPr="00CE517E" w:rsidP="000923C0" w14:paraId="55CA67B0" w14:textId="16E26597">
            <w:r w:rsidRPr="00CE517E">
              <w:t>Other</w:t>
            </w:r>
            <w:r w:rsidRPr="00CE517E" w:rsidR="008F2E71">
              <w:t xml:space="preserve"> </w:t>
            </w:r>
            <w:r w:rsidRPr="00CE517E">
              <w:t>serious</w:t>
            </w:r>
            <w:r w:rsidRPr="00CE517E" w:rsidR="008F2E71">
              <w:t xml:space="preserve"> </w:t>
            </w:r>
            <w:r w:rsidRPr="00CE517E">
              <w:t>disability</w:t>
            </w:r>
            <w:r w:rsidRPr="00CE517E" w:rsidR="008F2E71">
              <w:t xml:space="preserve"> </w:t>
            </w:r>
            <w:r w:rsidRPr="00CE517E">
              <w:t>related</w:t>
            </w:r>
            <w:r w:rsidRPr="00CE517E" w:rsidR="008F2E71">
              <w:t xml:space="preserve"> </w:t>
            </w:r>
            <w:r w:rsidRPr="00CE517E">
              <w:t>to</w:t>
            </w:r>
            <w:r w:rsidRPr="00CE517E" w:rsidR="008F2E71">
              <w:t xml:space="preserve"> </w:t>
            </w:r>
            <w:r w:rsidRPr="00CE517E">
              <w:t>a</w:t>
            </w:r>
            <w:r w:rsidRPr="00CE517E" w:rsidR="008F2E71">
              <w:t xml:space="preserve"> </w:t>
            </w:r>
            <w:r w:rsidRPr="00CE517E">
              <w:t>physical,</w:t>
            </w:r>
            <w:r w:rsidRPr="00CE517E" w:rsidR="008F2E71">
              <w:t xml:space="preserve"> </w:t>
            </w:r>
            <w:r w:rsidRPr="00CE517E">
              <w:t>mental,</w:t>
            </w:r>
            <w:r w:rsidRPr="00CE517E" w:rsidR="008F2E71">
              <w:t xml:space="preserve"> </w:t>
            </w:r>
            <w:r w:rsidRPr="00CE517E">
              <w:t>or</w:t>
            </w:r>
            <w:r w:rsidRPr="00CE517E" w:rsidR="008F2E71">
              <w:t xml:space="preserve"> </w:t>
            </w:r>
            <w:r w:rsidRPr="00CE517E">
              <w:t>emotional</w:t>
            </w:r>
            <w:r w:rsidRPr="00CE517E" w:rsidR="008F2E71">
              <w:t xml:space="preserve"> </w:t>
            </w:r>
            <w:r w:rsidRPr="00CE517E">
              <w:t>condition</w:t>
            </w:r>
          </w:p>
        </w:tc>
      </w:tr>
      <w:tr w14:paraId="10284E7A" w14:textId="77777777" w:rsidTr="38231EC9">
        <w:tblPrEx>
          <w:tblW w:w="0" w:type="auto"/>
          <w:tblCellMar>
            <w:left w:w="0" w:type="dxa"/>
          </w:tblCellMar>
          <w:tblLook w:val="04A0"/>
        </w:tblPrEx>
        <w:trPr>
          <w:trHeight w:val="432"/>
        </w:trPr>
        <w:tc>
          <w:tcPr>
            <w:tcW w:w="535" w:type="dxa"/>
            <w:vAlign w:val="center"/>
          </w:tcPr>
          <w:p w:rsidR="000B4BFC" w:rsidRPr="00CE517E" w:rsidP="000923C0" w14:paraId="718ACD49" w14:textId="77777777">
            <w:r w:rsidRPr="00CE517E">
              <w:rPr>
                <w:rFonts w:ascii="Wingdings" w:eastAsia="Wingdings" w:hAnsi="Wingdings" w:cs="Wingdings"/>
              </w:rPr>
              <w:sym w:font="Wingdings" w:char="F0A1"/>
            </w:r>
          </w:p>
        </w:tc>
        <w:tc>
          <w:tcPr>
            <w:tcW w:w="8815" w:type="dxa"/>
            <w:vAlign w:val="center"/>
          </w:tcPr>
          <w:p w:rsidR="000B4BFC" w:rsidRPr="00CE517E" w:rsidP="000923C0" w14:paraId="74F25809" w14:textId="77777777">
            <w:r w:rsidRPr="00CE517E">
              <w:t>No</w:t>
            </w:r>
          </w:p>
        </w:tc>
      </w:tr>
      <w:tr w14:paraId="63B23CE4" w14:textId="77777777" w:rsidTr="38231EC9">
        <w:tblPrEx>
          <w:tblW w:w="0" w:type="auto"/>
          <w:tblCellMar>
            <w:left w:w="0" w:type="dxa"/>
          </w:tblCellMar>
          <w:tblLook w:val="04A0"/>
        </w:tblPrEx>
        <w:trPr>
          <w:trHeight w:val="432"/>
        </w:trPr>
        <w:tc>
          <w:tcPr>
            <w:tcW w:w="535" w:type="dxa"/>
            <w:vAlign w:val="center"/>
          </w:tcPr>
          <w:p w:rsidR="000B4BFC" w:rsidRPr="00CE517E" w:rsidP="000923C0" w14:paraId="755765E0" w14:textId="77777777">
            <w:r w:rsidRPr="00CE517E">
              <w:rPr>
                <w:rFonts w:ascii="Wingdings" w:eastAsia="Wingdings" w:hAnsi="Wingdings" w:cs="Wingdings"/>
              </w:rPr>
              <w:sym w:font="Wingdings" w:char="F0A1"/>
            </w:r>
          </w:p>
        </w:tc>
        <w:tc>
          <w:tcPr>
            <w:tcW w:w="8815" w:type="dxa"/>
            <w:vAlign w:val="center"/>
          </w:tcPr>
          <w:p w:rsidR="000B4BFC" w:rsidRPr="00CE517E" w:rsidP="000923C0" w14:paraId="34EC2E1F" w14:textId="54D9452C">
            <w:r w:rsidRPr="00CE517E">
              <w:t>Do</w:t>
            </w:r>
            <w:r w:rsidRPr="00CE517E" w:rsidR="008F2E71">
              <w:t xml:space="preserve"> </w:t>
            </w:r>
            <w:r w:rsidRPr="00CE517E">
              <w:t>not</w:t>
            </w:r>
            <w:r w:rsidRPr="00CE517E" w:rsidR="008F2E71">
              <w:t xml:space="preserve"> </w:t>
            </w:r>
            <w:r w:rsidRPr="00CE517E">
              <w:t>wish</w:t>
            </w:r>
            <w:r w:rsidRPr="00CE517E" w:rsidR="008F2E71">
              <w:t xml:space="preserve"> </w:t>
            </w:r>
            <w:r w:rsidRPr="00CE517E">
              <w:t>to</w:t>
            </w:r>
            <w:r w:rsidRPr="00CE517E" w:rsidR="008F2E71">
              <w:t xml:space="preserve"> </w:t>
            </w:r>
            <w:r w:rsidRPr="00CE517E">
              <w:t>provide</w:t>
            </w:r>
          </w:p>
        </w:tc>
      </w:tr>
    </w:tbl>
    <w:p w:rsidR="0045734E" w:rsidRPr="00CE517E" w:rsidP="0045734E" w14:paraId="6A3738F0" w14:textId="56463E6F">
      <w:pPr>
        <w:pStyle w:val="Heading6"/>
      </w:pPr>
      <w:r w:rsidRPr="00CE517E">
        <w:t>Veteran</w:t>
      </w:r>
      <w:r w:rsidRPr="00CE517E" w:rsidR="008F2E71">
        <w:t xml:space="preserve"> </w:t>
      </w:r>
      <w:r w:rsidRPr="00CE517E">
        <w:t>Status</w:t>
      </w:r>
      <w:r w:rsidRPr="00CE517E" w:rsidR="0057194E">
        <w:t>: Are you now on full-time active duty with the U.S. Armed Forces? Have you ever served on active duty in the U.S. Armed Forces, military Reserves, or National Guard?</w:t>
      </w:r>
      <w:r w:rsidRPr="00CE517E" w:rsidR="00EA0BC1">
        <w:br/>
      </w:r>
      <w:r w:rsidRPr="00CE517E" w:rsidR="00EA0BC1">
        <w:rPr>
          <w:i/>
          <w:iCs/>
          <w:color w:val="auto"/>
        </w:rPr>
        <w:t>Note: A veteran is a person who served in the active military, naval, or air service and who was discharged or released under conditions other than dishonorable (Title 38 of the Code of Federal Regulations)</w:t>
      </w:r>
    </w:p>
    <w:p w:rsidR="0045734E" w:rsidRPr="00CE517E" w:rsidP="0045734E" w14:paraId="32621F94" w14:textId="54B1E5B2">
      <w:pPr>
        <w:rPr>
          <w:rStyle w:val="Emphasis"/>
        </w:rPr>
      </w:pPr>
      <w:r w:rsidRPr="00CE517E">
        <w:rPr>
          <w:rStyle w:val="Emphasis"/>
        </w:rPr>
        <w:t>Select one</w:t>
      </w:r>
      <w:r w:rsidRPr="00CE517E" w:rsidR="00B512E6">
        <w:rPr>
          <w:rStyle w:val="Emphasis"/>
        </w:rPr>
        <w:t>.</w:t>
      </w:r>
    </w:p>
    <w:p w:rsidR="00E50A06" w:rsidRPr="00CE517E" w:rsidP="0045734E" w14:paraId="2FB39AA5" w14:textId="341CE8DD">
      <w:pPr>
        <w:rPr>
          <w:rStyle w:val="Emphasis"/>
        </w:rPr>
      </w:pPr>
      <w:r w:rsidRPr="00CE517E">
        <w:rPr>
          <w:rStyle w:val="Emphasis"/>
        </w:rPr>
        <w:t>Required</w:t>
      </w:r>
    </w:p>
    <w:p w:rsidR="00986CCB" w:rsidRPr="00CE517E" w:rsidP="0045734E" w14:paraId="337535BA" w14:textId="60C17A97">
      <w:pPr>
        <w:rPr>
          <w:color w:val="E36C0A" w:themeColor="accent6" w:themeShade="BF"/>
        </w:rPr>
      </w:pPr>
      <w:r w:rsidRPr="00CE517E">
        <w:rPr>
          <w:color w:val="E36C0A" w:themeColor="accent6" w:themeShade="BF"/>
        </w:rPr>
        <w:t>[Copied]</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407F9C79" w14:textId="77777777" w:rsidTr="004C01C3">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535" w:type="dxa"/>
            <w:vAlign w:val="center"/>
          </w:tcPr>
          <w:p w:rsidR="0045734E" w:rsidRPr="00CE517E" w:rsidP="004C01C3" w14:paraId="7962432F" w14:textId="77777777">
            <w:r w:rsidRPr="00CE517E">
              <w:rPr>
                <w:rFonts w:ascii="Wingdings" w:eastAsia="Wingdings" w:hAnsi="Wingdings" w:cs="Wingdings"/>
              </w:rPr>
              <w:sym w:font="Wingdings" w:char="F0A1"/>
            </w:r>
          </w:p>
        </w:tc>
        <w:tc>
          <w:tcPr>
            <w:tcW w:w="8815" w:type="dxa"/>
            <w:vAlign w:val="center"/>
          </w:tcPr>
          <w:p w:rsidR="0045734E" w:rsidRPr="00CE517E" w:rsidP="004C01C3" w14:paraId="49B85AC9" w14:textId="0DE22AC0">
            <w:r w:rsidRPr="00CE517E">
              <w:t>Yes</w:t>
            </w:r>
            <w:r w:rsidRPr="00CE517E" w:rsidR="008F2E71">
              <w:t xml:space="preserve"> </w:t>
            </w:r>
            <w:r w:rsidRPr="00CE517E">
              <w:t>(</w:t>
            </w:r>
            <w:r w:rsidRPr="00CE517E" w:rsidR="0057194E">
              <w:t>Check “Yes” if you can answer yes to either of the above questions.)</w:t>
            </w:r>
          </w:p>
        </w:tc>
      </w:tr>
      <w:tr w14:paraId="003F4B0C" w14:textId="77777777" w:rsidTr="004C01C3">
        <w:tblPrEx>
          <w:tblW w:w="9350" w:type="dxa"/>
          <w:tblCellMar>
            <w:left w:w="0" w:type="dxa"/>
          </w:tblCellMar>
          <w:tblLook w:val="04A0"/>
        </w:tblPrEx>
        <w:trPr>
          <w:trHeight w:val="432"/>
        </w:trPr>
        <w:tc>
          <w:tcPr>
            <w:tcW w:w="535" w:type="dxa"/>
            <w:vAlign w:val="center"/>
          </w:tcPr>
          <w:p w:rsidR="0045734E" w:rsidRPr="00CE517E" w:rsidP="004C01C3" w14:paraId="7AA2A46C" w14:textId="77777777">
            <w:r w:rsidRPr="00CE517E">
              <w:rPr>
                <w:rFonts w:ascii="Wingdings" w:eastAsia="Wingdings" w:hAnsi="Wingdings" w:cs="Wingdings"/>
              </w:rPr>
              <w:sym w:font="Wingdings" w:char="F0A1"/>
            </w:r>
          </w:p>
        </w:tc>
        <w:tc>
          <w:tcPr>
            <w:tcW w:w="8815" w:type="dxa"/>
            <w:vAlign w:val="center"/>
          </w:tcPr>
          <w:p w:rsidR="0045734E" w:rsidRPr="00CE517E" w:rsidP="004C01C3" w14:paraId="4C8AB49A" w14:textId="77777777">
            <w:r w:rsidRPr="00CE517E">
              <w:t>No</w:t>
            </w:r>
          </w:p>
        </w:tc>
      </w:tr>
      <w:tr w14:paraId="7B25B8A4" w14:textId="77777777" w:rsidTr="004C01C3">
        <w:tblPrEx>
          <w:tblW w:w="9350" w:type="dxa"/>
          <w:tblCellMar>
            <w:left w:w="0" w:type="dxa"/>
          </w:tblCellMar>
          <w:tblLook w:val="04A0"/>
        </w:tblPrEx>
        <w:trPr>
          <w:trHeight w:val="432"/>
        </w:trPr>
        <w:tc>
          <w:tcPr>
            <w:tcW w:w="535" w:type="dxa"/>
            <w:vAlign w:val="center"/>
          </w:tcPr>
          <w:p w:rsidR="0045734E" w:rsidRPr="00CE517E" w:rsidP="004C01C3" w14:paraId="172EA955" w14:textId="77777777">
            <w:r w:rsidRPr="00CE517E">
              <w:rPr>
                <w:rFonts w:ascii="Wingdings" w:eastAsia="Wingdings" w:hAnsi="Wingdings" w:cs="Wingdings"/>
              </w:rPr>
              <w:sym w:font="Wingdings" w:char="F0A1"/>
            </w:r>
          </w:p>
        </w:tc>
        <w:tc>
          <w:tcPr>
            <w:tcW w:w="8815" w:type="dxa"/>
            <w:vAlign w:val="center"/>
          </w:tcPr>
          <w:p w:rsidR="0045734E" w:rsidRPr="00CE517E" w:rsidP="004C01C3" w14:paraId="7422EE87" w14:textId="728F3A81">
            <w:r w:rsidRPr="00CE517E">
              <w:t>Do</w:t>
            </w:r>
            <w:r w:rsidRPr="00CE517E" w:rsidR="008F2E71">
              <w:t xml:space="preserve"> </w:t>
            </w:r>
            <w:r w:rsidRPr="00CE517E">
              <w:t>not</w:t>
            </w:r>
            <w:r w:rsidRPr="00CE517E" w:rsidR="008F2E71">
              <w:t xml:space="preserve"> </w:t>
            </w:r>
            <w:r w:rsidRPr="00CE517E">
              <w:t>wish</w:t>
            </w:r>
            <w:r w:rsidRPr="00CE517E" w:rsidR="008F2E71">
              <w:t xml:space="preserve"> </w:t>
            </w:r>
            <w:r w:rsidRPr="00CE517E">
              <w:t>to</w:t>
            </w:r>
            <w:r w:rsidRPr="00CE517E" w:rsidR="008F2E71">
              <w:t xml:space="preserve"> </w:t>
            </w:r>
            <w:r w:rsidRPr="00CE517E">
              <w:t>provide</w:t>
            </w:r>
          </w:p>
        </w:tc>
      </w:tr>
    </w:tbl>
    <w:p w:rsidR="00954D24" w:rsidRPr="00CE517E" w:rsidP="000923C0" w14:paraId="068CE8A9" w14:textId="66C65B88">
      <w:pPr>
        <w:rPr>
          <w:rFonts w:eastAsiaTheme="majorEastAsia" w:cstheme="majorBidi"/>
          <w:color w:val="000000" w:themeColor="text1"/>
          <w:sz w:val="28"/>
        </w:rPr>
      </w:pPr>
      <w:r w:rsidRPr="00CE517E">
        <w:br w:type="page"/>
      </w:r>
    </w:p>
    <w:p w:rsidR="002D249A" w:rsidRPr="00CE517E" w:rsidP="00580291" w14:paraId="644E6077" w14:textId="22862441">
      <w:pPr>
        <w:pStyle w:val="Heading2"/>
      </w:pPr>
      <w:bookmarkStart w:id="18" w:name="_Your_Current_Major"/>
      <w:bookmarkStart w:id="19" w:name="_Toc163806540"/>
      <w:bookmarkEnd w:id="18"/>
      <w:r w:rsidRPr="00CE517E">
        <w:t>Degrees and Prior Experiences</w:t>
      </w:r>
      <w:bookmarkEnd w:id="19"/>
    </w:p>
    <w:p w:rsidR="00912C3E" w:rsidRPr="00CE517E" w:rsidP="00912C3E" w14:paraId="6C585DD3" w14:textId="77777777">
      <w:pPr>
        <w:pStyle w:val="Heading3"/>
      </w:pPr>
      <w:bookmarkStart w:id="20" w:name="_Toc163806541"/>
      <w:r w:rsidRPr="00CE517E">
        <w:t>High School</w:t>
      </w:r>
      <w:bookmarkEnd w:id="20"/>
    </w:p>
    <w:p w:rsidR="00912C3E" w:rsidRPr="00CE517E" w:rsidP="00912C3E" w14:paraId="151456A0" w14:textId="77777777">
      <w:pPr>
        <w:pStyle w:val="Heading6"/>
      </w:pPr>
      <w:r w:rsidRPr="00CE517E">
        <w:t>Name of high school/secondary school/institution from which you graduated/received a diploma</w:t>
      </w:r>
    </w:p>
    <w:p w:rsidR="00912C3E" w:rsidRPr="00CE517E" w:rsidP="00912C3E" w14:paraId="484BEC0D" w14:textId="77777777">
      <w:pPr>
        <w:rPr>
          <w:color w:val="E36C0A" w:themeColor="accent6" w:themeShade="BF"/>
        </w:rPr>
      </w:pPr>
      <w:r w:rsidRPr="00CE517E">
        <w:rPr>
          <w:color w:val="E36C0A" w:themeColor="accent6" w:themeShade="BF"/>
        </w:rPr>
        <w:t>[Copied]</w:t>
      </w:r>
    </w:p>
    <w:p w:rsidR="00912C3E" w:rsidRPr="00CE517E" w:rsidP="00912C3E" w14:paraId="23AB83D8" w14:textId="77777777">
      <w:pPr>
        <w:rPr>
          <w:color w:val="E36C0A" w:themeColor="accent6" w:themeShade="BF"/>
        </w:rPr>
      </w:pPr>
      <w:r w:rsidRPr="00CE517E">
        <w:rPr>
          <w:color w:val="E36C0A" w:themeColor="accent6" w:themeShade="BF"/>
        </w:rPr>
        <w:t>[Read only after first year]</w:t>
      </w:r>
    </w:p>
    <w:p w:rsidR="00912C3E" w:rsidRPr="00CE517E" w:rsidP="00912C3E" w14:paraId="05EDB623" w14:textId="77777777">
      <w:pPr>
        <w:rPr>
          <w:rStyle w:val="Emphasis"/>
        </w:rPr>
      </w:pPr>
      <w:r w:rsidRPr="00CE517E">
        <w:rPr>
          <w:rStyle w:val="Emphasis"/>
        </w:rPr>
        <w:t>Limit 50 characters.</w:t>
      </w:r>
    </w:p>
    <w:tbl>
      <w:tblPr>
        <w:tblStyle w:val="TableGrid"/>
        <w:tblW w:w="0" w:type="auto"/>
        <w:tblCellMar>
          <w:left w:w="0" w:type="dxa"/>
        </w:tblCellMar>
        <w:tblLook w:val="04A0"/>
      </w:tblPr>
      <w:tblGrid>
        <w:gridCol w:w="9350"/>
      </w:tblGrid>
      <w:tr w14:paraId="0A1FA9A4" w14:textId="77777777" w:rsidTr="008327D1">
        <w:tblPrEx>
          <w:tblW w:w="0" w:type="auto"/>
          <w:tblCellMar>
            <w:left w:w="0" w:type="dxa"/>
          </w:tblCellMar>
          <w:tblLook w:val="04A0"/>
        </w:tblPrEx>
        <w:trPr>
          <w:trHeight w:val="432"/>
        </w:trPr>
        <w:tc>
          <w:tcPr>
            <w:tcW w:w="9350" w:type="dxa"/>
            <w:vAlign w:val="center"/>
          </w:tcPr>
          <w:p w:rsidR="00912C3E" w:rsidRPr="00CE517E" w:rsidP="008327D1" w14:paraId="0B7106D4" w14:textId="77777777"/>
        </w:tc>
      </w:tr>
    </w:tbl>
    <w:p w:rsidR="00912C3E" w:rsidRPr="00CE517E" w:rsidP="00912C3E" w14:paraId="7BBBBC03" w14:textId="77777777">
      <w:pPr>
        <w:pStyle w:val="Heading6"/>
        <w:rPr>
          <w:bCs/>
        </w:rPr>
      </w:pPr>
      <w:r w:rsidRPr="00CE517E">
        <w:t>School type</w:t>
      </w:r>
    </w:p>
    <w:p w:rsidR="00912C3E" w:rsidRPr="00CE517E" w:rsidP="00912C3E" w14:paraId="6C28AB36" w14:textId="77777777">
      <w:pPr>
        <w:rPr>
          <w:i/>
        </w:rPr>
      </w:pPr>
      <w:r w:rsidRPr="00CE517E">
        <w:rPr>
          <w:i/>
        </w:rPr>
        <w:t>Select one.</w:t>
      </w:r>
    </w:p>
    <w:p w:rsidR="00912C3E" w:rsidRPr="00CE517E" w:rsidP="00912C3E" w14:paraId="6F3D14A6" w14:textId="77777777">
      <w:pPr>
        <w:rPr>
          <w:color w:val="E36C0A" w:themeColor="accent6" w:themeShade="BF"/>
        </w:rPr>
      </w:pPr>
      <w:r w:rsidRPr="00CE517E">
        <w:rPr>
          <w:color w:val="E36C0A" w:themeColor="accent6" w:themeShade="BF"/>
        </w:rPr>
        <w:t>[Copied]</w:t>
      </w:r>
    </w:p>
    <w:p w:rsidR="00912C3E" w:rsidRPr="00CE517E" w:rsidP="00912C3E" w14:paraId="154E2303" w14:textId="77777777">
      <w:pPr>
        <w:rPr>
          <w:color w:val="E36C0A" w:themeColor="accent6" w:themeShade="BF"/>
        </w:rPr>
      </w:pPr>
      <w:r w:rsidRPr="00CE517E">
        <w:rPr>
          <w:color w:val="E36C0A" w:themeColor="accent6" w:themeShade="BF"/>
        </w:rPr>
        <w:t>[Read only after first year]</w:t>
      </w: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
      <w:tblGrid>
        <w:gridCol w:w="9330"/>
      </w:tblGrid>
      <w:tr w14:paraId="6AA3CB00" w14:textId="77777777" w:rsidTr="008327D1">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Ex>
        <w:trPr>
          <w:trHeight w:val="432"/>
        </w:trPr>
        <w:tc>
          <w:tcPr>
            <w:tcW w:w="9330" w:type="dxa"/>
            <w:vAlign w:val="center"/>
          </w:tcPr>
          <w:p w:rsidR="00912C3E" w:rsidRPr="00CE517E" w:rsidP="008327D1" w14:paraId="71A1E38F" w14:textId="77777777">
            <w:pPr>
              <w:rPr>
                <w:rStyle w:val="Emphasis"/>
              </w:rPr>
            </w:pPr>
            <w:r w:rsidRPr="00CE517E">
              <w:t>Public</w:t>
            </w:r>
          </w:p>
        </w:tc>
      </w:tr>
      <w:tr w14:paraId="75D1A764" w14:textId="77777777" w:rsidTr="008327D1">
        <w:tblPrEx>
          <w:tblW w:w="0" w:type="auto"/>
          <w:tblCellMar>
            <w:left w:w="0" w:type="dxa"/>
          </w:tblCellMar>
          <w:tblLook w:val="04A0"/>
        </w:tblPrEx>
        <w:trPr>
          <w:trHeight w:val="432"/>
        </w:trPr>
        <w:tc>
          <w:tcPr>
            <w:tcW w:w="9330" w:type="dxa"/>
            <w:vAlign w:val="center"/>
          </w:tcPr>
          <w:p w:rsidR="00912C3E" w:rsidRPr="00CE517E" w:rsidP="008327D1" w14:paraId="28AFA820" w14:textId="77777777">
            <w:pPr>
              <w:rPr>
                <w:rStyle w:val="Emphasis"/>
              </w:rPr>
            </w:pPr>
            <w:r w:rsidRPr="00CE517E">
              <w:t>Private</w:t>
            </w:r>
          </w:p>
        </w:tc>
      </w:tr>
      <w:tr w14:paraId="7F08193C" w14:textId="77777777" w:rsidTr="008327D1">
        <w:tblPrEx>
          <w:tblW w:w="0" w:type="auto"/>
          <w:tblCellMar>
            <w:left w:w="0" w:type="dxa"/>
          </w:tblCellMar>
          <w:tblLook w:val="04A0"/>
        </w:tblPrEx>
        <w:trPr>
          <w:trHeight w:val="432"/>
        </w:trPr>
        <w:tc>
          <w:tcPr>
            <w:tcW w:w="9330" w:type="dxa"/>
            <w:vAlign w:val="center"/>
          </w:tcPr>
          <w:p w:rsidR="00912C3E" w:rsidRPr="00CE517E" w:rsidP="008327D1" w14:paraId="070FAA62" w14:textId="77777777">
            <w:pPr>
              <w:rPr>
                <w:rStyle w:val="Emphasis"/>
              </w:rPr>
            </w:pPr>
            <w:r w:rsidRPr="00CE517E">
              <w:t xml:space="preserve">Other </w:t>
            </w:r>
            <w:r w:rsidRPr="00CE517E">
              <w:rPr>
                <w:i/>
                <w:color w:val="FF0000"/>
              </w:rPr>
              <w:t>{Skip Ref A}</w:t>
            </w:r>
          </w:p>
        </w:tc>
      </w:tr>
    </w:tbl>
    <w:p w:rsidR="00912C3E" w:rsidRPr="00CE517E" w:rsidP="00912C3E" w14:paraId="74BD165E" w14:textId="77777777">
      <w:pPr>
        <w:pStyle w:val="Heading6"/>
        <w:rPr>
          <w:bCs/>
        </w:rPr>
      </w:pPr>
      <w:r w:rsidRPr="00CE517E">
        <w:t>If Other, please specify:</w:t>
      </w:r>
    </w:p>
    <w:p w:rsidR="00912C3E" w:rsidRPr="00CE517E" w:rsidP="00912C3E" w14:paraId="151012DB" w14:textId="77777777">
      <w:pPr>
        <w:rPr>
          <w:rStyle w:val="Emphasis"/>
        </w:rPr>
      </w:pPr>
      <w:r w:rsidRPr="00CE517E">
        <w:rPr>
          <w:rStyle w:val="Emphasis"/>
        </w:rPr>
        <w:t>Limit 50 characters.</w:t>
      </w:r>
    </w:p>
    <w:p w:rsidR="00912C3E" w:rsidRPr="00CE517E" w:rsidP="00912C3E" w14:paraId="24B01508" w14:textId="77777777">
      <w:pPr>
        <w:rPr>
          <w:rStyle w:val="Emphasis"/>
          <w:color w:val="FF0000"/>
        </w:rPr>
      </w:pPr>
      <w:r w:rsidRPr="00CE517E">
        <w:rPr>
          <w:rStyle w:val="Emphasis"/>
          <w:color w:val="FF0000"/>
        </w:rPr>
        <w:t>{Skip if A is not Other}</w:t>
      </w:r>
    </w:p>
    <w:p w:rsidR="00912C3E" w:rsidRPr="00CE517E" w:rsidP="00912C3E" w14:paraId="12239399" w14:textId="77777777">
      <w:pPr>
        <w:rPr>
          <w:color w:val="E36C0A" w:themeColor="accent6" w:themeShade="BF"/>
        </w:rPr>
      </w:pPr>
      <w:r w:rsidRPr="00CE517E">
        <w:rPr>
          <w:color w:val="E36C0A" w:themeColor="accent6" w:themeShade="BF"/>
        </w:rPr>
        <w:t>[Copied]</w:t>
      </w:r>
    </w:p>
    <w:p w:rsidR="00912C3E" w:rsidRPr="00CE517E" w:rsidP="00912C3E" w14:paraId="79E21731" w14:textId="77777777">
      <w:pPr>
        <w:rPr>
          <w:rStyle w:val="Emphasis"/>
          <w:i w:val="0"/>
          <w:iCs w:val="0"/>
          <w:color w:val="E36C0A" w:themeColor="accent6" w:themeShade="BF"/>
        </w:rPr>
      </w:pPr>
      <w:r w:rsidRPr="00CE517E">
        <w:rPr>
          <w:color w:val="E36C0A" w:themeColor="accent6" w:themeShade="BF"/>
        </w:rPr>
        <w:t>[Read only after first year]</w:t>
      </w:r>
    </w:p>
    <w:tbl>
      <w:tblPr>
        <w:tblStyle w:val="TableGrid"/>
        <w:tblW w:w="0" w:type="auto"/>
        <w:tblCellMar>
          <w:left w:w="0" w:type="dxa"/>
        </w:tblCellMar>
        <w:tblLook w:val="04A0"/>
      </w:tblPr>
      <w:tblGrid>
        <w:gridCol w:w="9350"/>
      </w:tblGrid>
      <w:tr w14:paraId="3A008191" w14:textId="77777777" w:rsidTr="008327D1">
        <w:tblPrEx>
          <w:tblW w:w="0" w:type="auto"/>
          <w:tblCellMar>
            <w:left w:w="0" w:type="dxa"/>
          </w:tblCellMar>
          <w:tblLook w:val="04A0"/>
        </w:tblPrEx>
        <w:trPr>
          <w:trHeight w:val="432"/>
        </w:trPr>
        <w:tc>
          <w:tcPr>
            <w:tcW w:w="9350" w:type="dxa"/>
            <w:vAlign w:val="center"/>
          </w:tcPr>
          <w:p w:rsidR="00912C3E" w:rsidRPr="00CE517E" w:rsidP="008327D1" w14:paraId="71A09EFF" w14:textId="77777777"/>
        </w:tc>
      </w:tr>
    </w:tbl>
    <w:p w:rsidR="00912C3E" w:rsidRPr="00CE517E" w:rsidP="00912C3E" w14:paraId="407764ED" w14:textId="77777777">
      <w:pPr>
        <w:pStyle w:val="Heading6"/>
      </w:pPr>
      <w:r w:rsidRPr="00CE517E">
        <w:t>Country</w:t>
      </w:r>
    </w:p>
    <w:p w:rsidR="00912C3E" w:rsidRPr="00CE517E" w:rsidP="00912C3E" w14:paraId="3F67BC5A" w14:textId="77777777">
      <w:pPr>
        <w:rPr>
          <w:rStyle w:val="Emphasis"/>
        </w:rPr>
      </w:pPr>
      <w:r w:rsidRPr="00CE517E">
        <w:rPr>
          <w:rStyle w:val="Emphasis"/>
        </w:rPr>
        <w:t>Select one.</w:t>
      </w:r>
    </w:p>
    <w:p w:rsidR="00912C3E" w:rsidRPr="00CE517E" w:rsidP="00912C3E" w14:paraId="09B1A3E3" w14:textId="77777777">
      <w:pPr>
        <w:rPr>
          <w:color w:val="E36C0A" w:themeColor="accent6" w:themeShade="BF"/>
        </w:rPr>
      </w:pPr>
      <w:r w:rsidRPr="00CE517E">
        <w:rPr>
          <w:color w:val="E36C0A" w:themeColor="accent6" w:themeShade="BF"/>
        </w:rPr>
        <w:t>[Copied]</w:t>
      </w:r>
    </w:p>
    <w:p w:rsidR="00912C3E" w:rsidRPr="00CE517E" w:rsidP="00912C3E" w14:paraId="7EE8F11C" w14:textId="77777777">
      <w:pPr>
        <w:rPr>
          <w:rStyle w:val="Emphasis"/>
          <w:i w:val="0"/>
          <w:iCs w:val="0"/>
          <w:color w:val="E36C0A" w:themeColor="accent6" w:themeShade="BF"/>
        </w:rPr>
      </w:pPr>
      <w:r w:rsidRPr="00CE517E">
        <w:rPr>
          <w:color w:val="E36C0A" w:themeColor="accent6" w:themeShade="BF"/>
        </w:rPr>
        <w:t>[Read only after first year]</w:t>
      </w: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
      <w:tblGrid>
        <w:gridCol w:w="4449"/>
      </w:tblGrid>
      <w:tr w14:paraId="67B1240E" w14:textId="77777777" w:rsidTr="008327D1">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Ex>
        <w:tc>
          <w:tcPr>
            <w:tcW w:w="4449" w:type="dxa"/>
          </w:tcPr>
          <w:p w:rsidR="00912C3E" w:rsidRPr="00CE517E" w:rsidP="008327D1" w14:paraId="4976C179" w14:textId="77777777">
            <w:r w:rsidRPr="00CE517E">
              <w:t>Searchable list of all countries</w:t>
            </w:r>
          </w:p>
          <w:p w:rsidR="00912C3E" w:rsidRPr="00CE517E" w:rsidP="008327D1" w14:paraId="6BE91400" w14:textId="77777777">
            <w:r w:rsidRPr="00CE517E">
              <w:t xml:space="preserve">U.S. </w:t>
            </w:r>
            <w:r w:rsidRPr="00CE517E">
              <w:rPr>
                <w:i/>
                <w:color w:val="FF0000"/>
              </w:rPr>
              <w:t>{Skip Ref B}</w:t>
            </w:r>
          </w:p>
        </w:tc>
      </w:tr>
    </w:tbl>
    <w:p w:rsidR="00912C3E" w:rsidRPr="00CE517E" w:rsidP="00912C3E" w14:paraId="11C12832" w14:textId="77777777">
      <w:pPr>
        <w:pStyle w:val="Heading6"/>
      </w:pPr>
      <w:r w:rsidRPr="00CE517E">
        <w:t>City</w:t>
      </w:r>
    </w:p>
    <w:p w:rsidR="00912C3E" w:rsidRPr="00CE517E" w:rsidP="00912C3E" w14:paraId="3A2FCA59" w14:textId="77777777">
      <w:pPr>
        <w:rPr>
          <w:rStyle w:val="Emphasis"/>
        </w:rPr>
      </w:pPr>
      <w:r w:rsidRPr="00CE517E">
        <w:rPr>
          <w:rStyle w:val="Emphasis"/>
        </w:rPr>
        <w:t>Limit 200 characters</w:t>
      </w:r>
    </w:p>
    <w:p w:rsidR="00912C3E" w:rsidRPr="00CE517E" w:rsidP="00912C3E" w14:paraId="56729D69" w14:textId="77777777">
      <w:pPr>
        <w:rPr>
          <w:color w:val="E36C0A" w:themeColor="accent6" w:themeShade="BF"/>
        </w:rPr>
      </w:pPr>
      <w:r w:rsidRPr="00CE517E">
        <w:rPr>
          <w:color w:val="E36C0A" w:themeColor="accent6" w:themeShade="BF"/>
        </w:rPr>
        <w:t>[Copied]</w:t>
      </w:r>
    </w:p>
    <w:p w:rsidR="00912C3E" w:rsidRPr="00CE517E" w:rsidP="00912C3E" w14:paraId="060DA043" w14:textId="77777777">
      <w:pPr>
        <w:rPr>
          <w:rStyle w:val="Emphasis"/>
          <w:i w:val="0"/>
          <w:iCs w:val="0"/>
          <w:color w:val="E36C0A" w:themeColor="accent6" w:themeShade="BF"/>
        </w:rPr>
      </w:pPr>
      <w:r w:rsidRPr="00CE517E">
        <w:rPr>
          <w:color w:val="E36C0A" w:themeColor="accent6" w:themeShade="BF"/>
        </w:rPr>
        <w:t>[Read only after first year]</w:t>
      </w:r>
    </w:p>
    <w:tbl>
      <w:tblPr>
        <w:tblStyle w:val="TableGrid"/>
        <w:tblW w:w="0" w:type="auto"/>
        <w:tblCellMar>
          <w:left w:w="0" w:type="dxa"/>
        </w:tblCellMar>
        <w:tblLook w:val="04A0"/>
      </w:tblPr>
      <w:tblGrid>
        <w:gridCol w:w="9350"/>
      </w:tblGrid>
      <w:tr w14:paraId="019774E1" w14:textId="77777777" w:rsidTr="008327D1">
        <w:tblPrEx>
          <w:tblW w:w="0" w:type="auto"/>
          <w:tblCellMar>
            <w:left w:w="0" w:type="dxa"/>
          </w:tblCellMar>
          <w:tblLook w:val="04A0"/>
        </w:tblPrEx>
        <w:trPr>
          <w:trHeight w:val="432"/>
        </w:trPr>
        <w:tc>
          <w:tcPr>
            <w:tcW w:w="9350" w:type="dxa"/>
            <w:vAlign w:val="center"/>
          </w:tcPr>
          <w:p w:rsidR="00912C3E" w:rsidRPr="00CE517E" w:rsidP="008327D1" w14:paraId="53C9D905" w14:textId="77777777"/>
        </w:tc>
      </w:tr>
    </w:tbl>
    <w:p w:rsidR="00912C3E" w:rsidRPr="00CE517E" w:rsidP="00912C3E" w14:paraId="2A6B89F8" w14:textId="77777777">
      <w:pPr>
        <w:pStyle w:val="Heading6"/>
      </w:pPr>
      <w:r w:rsidRPr="00CE517E">
        <w:t xml:space="preserve">U.S. State/U.S. Territory </w:t>
      </w:r>
    </w:p>
    <w:p w:rsidR="00912C3E" w:rsidRPr="00CE517E" w:rsidP="00912C3E" w14:paraId="7A98CBB4" w14:textId="77777777">
      <w:pPr>
        <w:rPr>
          <w:rStyle w:val="Emphasis"/>
        </w:rPr>
      </w:pPr>
      <w:r w:rsidRPr="00CE517E">
        <w:rPr>
          <w:rStyle w:val="Emphasis"/>
        </w:rPr>
        <w:t>Select one.</w:t>
      </w:r>
    </w:p>
    <w:p w:rsidR="00912C3E" w:rsidRPr="00CE517E" w:rsidP="00912C3E" w14:paraId="52CBB136" w14:textId="77777777">
      <w:pPr>
        <w:rPr>
          <w:color w:val="E36C0A" w:themeColor="accent6" w:themeShade="BF"/>
        </w:rPr>
      </w:pPr>
      <w:r w:rsidRPr="00CE517E">
        <w:rPr>
          <w:color w:val="E36C0A" w:themeColor="accent6" w:themeShade="BF"/>
        </w:rPr>
        <w:t>[Copied]</w:t>
      </w:r>
    </w:p>
    <w:p w:rsidR="00912C3E" w:rsidRPr="00CE517E" w:rsidP="00912C3E" w14:paraId="6B5A4DBD" w14:textId="77777777">
      <w:pPr>
        <w:rPr>
          <w:color w:val="E36C0A" w:themeColor="accent6" w:themeShade="BF"/>
        </w:rPr>
      </w:pPr>
      <w:r w:rsidRPr="00CE517E">
        <w:rPr>
          <w:color w:val="E36C0A" w:themeColor="accent6" w:themeShade="BF"/>
        </w:rPr>
        <w:t>[Read only after first year]</w:t>
      </w:r>
    </w:p>
    <w:p w:rsidR="00912C3E" w:rsidRPr="00CE517E" w:rsidP="00912C3E" w14:paraId="026545CC" w14:textId="77777777">
      <w:pPr>
        <w:rPr>
          <w:rStyle w:val="Emphasis"/>
          <w:iCs w:val="0"/>
          <w:color w:val="FF0000"/>
        </w:rPr>
      </w:pPr>
      <w:r w:rsidRPr="00CE517E">
        <w:rPr>
          <w:rStyle w:val="Emphasis"/>
          <w:iCs w:val="0"/>
          <w:color w:val="FF0000"/>
        </w:rPr>
        <w:t>{Skip if B is not U.S.}</w:t>
      </w: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
      <w:tblGrid>
        <w:gridCol w:w="4449"/>
      </w:tblGrid>
      <w:tr w14:paraId="070084FF" w14:textId="77777777" w:rsidTr="008327D1">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Ex>
        <w:tc>
          <w:tcPr>
            <w:tcW w:w="4449" w:type="dxa"/>
          </w:tcPr>
          <w:p w:rsidR="00912C3E" w:rsidRPr="00CE517E" w:rsidP="008327D1" w14:paraId="02335996" w14:textId="77777777">
            <w:r w:rsidRPr="00CE517E">
              <w:t>Searchable list of all U.S. states</w:t>
            </w:r>
          </w:p>
        </w:tc>
      </w:tr>
    </w:tbl>
    <w:p w:rsidR="00912C3E" w:rsidRPr="00CE517E" w:rsidP="00912C3E" w14:paraId="39FAE946" w14:textId="77777777">
      <w:pPr>
        <w:pStyle w:val="Heading6"/>
      </w:pPr>
      <w:r w:rsidRPr="00CE517E">
        <w:t>ZIP code</w:t>
      </w:r>
    </w:p>
    <w:p w:rsidR="00912C3E" w:rsidRPr="00CE517E" w:rsidP="00912C3E" w14:paraId="69D3EEF3" w14:textId="77777777">
      <w:pPr>
        <w:rPr>
          <w:rStyle w:val="Emphasis"/>
        </w:rPr>
      </w:pPr>
      <w:r w:rsidRPr="00CE517E">
        <w:rPr>
          <w:rStyle w:val="Emphasis"/>
        </w:rPr>
        <w:t>Limit 5 characters</w:t>
      </w:r>
    </w:p>
    <w:p w:rsidR="00912C3E" w:rsidRPr="00CE517E" w:rsidP="00912C3E" w14:paraId="0282C3B6" w14:textId="77777777">
      <w:pPr>
        <w:rPr>
          <w:color w:val="E36C0A" w:themeColor="accent6" w:themeShade="BF"/>
        </w:rPr>
      </w:pPr>
      <w:r w:rsidRPr="00CE517E">
        <w:rPr>
          <w:color w:val="E36C0A" w:themeColor="accent6" w:themeShade="BF"/>
        </w:rPr>
        <w:t>[Copied]</w:t>
      </w:r>
    </w:p>
    <w:p w:rsidR="00912C3E" w:rsidRPr="00CE517E" w:rsidP="00912C3E" w14:paraId="6D9AD204" w14:textId="77777777">
      <w:pPr>
        <w:rPr>
          <w:color w:val="E36C0A" w:themeColor="accent6" w:themeShade="BF"/>
        </w:rPr>
      </w:pPr>
      <w:r w:rsidRPr="00CE517E">
        <w:rPr>
          <w:color w:val="E36C0A" w:themeColor="accent6" w:themeShade="BF"/>
        </w:rPr>
        <w:t>[Read only after first year]</w:t>
      </w:r>
    </w:p>
    <w:p w:rsidR="00912C3E" w:rsidRPr="00CE517E" w:rsidP="00912C3E" w14:paraId="6777C66F" w14:textId="77777777">
      <w:pPr>
        <w:rPr>
          <w:rStyle w:val="Emphasis"/>
          <w:iCs w:val="0"/>
          <w:color w:val="FF0000"/>
        </w:rPr>
      </w:pPr>
      <w:r w:rsidRPr="00CE517E">
        <w:rPr>
          <w:rStyle w:val="Emphasis"/>
          <w:iCs w:val="0"/>
          <w:color w:val="FF0000"/>
        </w:rPr>
        <w:t>{Skip if B is not U.S.}</w:t>
      </w:r>
    </w:p>
    <w:tbl>
      <w:tblPr>
        <w:tblStyle w:val="TableGrid"/>
        <w:tblW w:w="0" w:type="auto"/>
        <w:tblCellMar>
          <w:left w:w="0" w:type="dxa"/>
        </w:tblCellMar>
        <w:tblLook w:val="04A0"/>
      </w:tblPr>
      <w:tblGrid>
        <w:gridCol w:w="9350"/>
      </w:tblGrid>
      <w:tr w14:paraId="3C8E7AB8" w14:textId="77777777" w:rsidTr="008327D1">
        <w:tblPrEx>
          <w:tblW w:w="0" w:type="auto"/>
          <w:tblCellMar>
            <w:left w:w="0" w:type="dxa"/>
          </w:tblCellMar>
          <w:tblLook w:val="04A0"/>
        </w:tblPrEx>
        <w:trPr>
          <w:trHeight w:val="432"/>
        </w:trPr>
        <w:tc>
          <w:tcPr>
            <w:tcW w:w="9350" w:type="dxa"/>
            <w:vAlign w:val="center"/>
          </w:tcPr>
          <w:p w:rsidR="00912C3E" w:rsidRPr="00CE517E" w:rsidP="008327D1" w14:paraId="79047F24" w14:textId="77777777"/>
        </w:tc>
      </w:tr>
    </w:tbl>
    <w:p w:rsidR="00912C3E" w:rsidRPr="00CE517E" w:rsidP="00912C3E" w14:paraId="4106BB63" w14:textId="77777777">
      <w:pPr>
        <w:pStyle w:val="Heading6"/>
      </w:pPr>
      <w:r w:rsidRPr="00CE517E">
        <w:t>Date of high school graduation:</w:t>
      </w:r>
    </w:p>
    <w:p w:rsidR="00912C3E" w:rsidRPr="00CE517E" w:rsidP="00912C3E" w14:paraId="3A4F96F0" w14:textId="77777777">
      <w:pPr>
        <w:rPr>
          <w:rStyle w:val="Emphasis"/>
        </w:rPr>
      </w:pPr>
      <w:r w:rsidRPr="00CE517E">
        <w:rPr>
          <w:rStyle w:val="Emphasis"/>
        </w:rPr>
        <w:t>Select one.</w:t>
      </w:r>
    </w:p>
    <w:p w:rsidR="00912C3E" w:rsidRPr="00CE517E" w:rsidP="00912C3E" w14:paraId="1A5E4417" w14:textId="77777777">
      <w:pPr>
        <w:rPr>
          <w:rStyle w:val="Emphasis"/>
        </w:rPr>
      </w:pPr>
      <w:r w:rsidRPr="00CE517E">
        <w:rPr>
          <w:rStyle w:val="Emphasis"/>
        </w:rPr>
        <w:t>(mm/yyyy)</w:t>
      </w:r>
    </w:p>
    <w:p w:rsidR="00912C3E" w:rsidRPr="00CE517E" w:rsidP="00912C3E" w14:paraId="2D66E419" w14:textId="77777777">
      <w:pPr>
        <w:rPr>
          <w:rStyle w:val="Emphasis"/>
        </w:rPr>
      </w:pPr>
      <w:r w:rsidRPr="00CE517E">
        <w:rPr>
          <w:rStyle w:val="Emphasis"/>
        </w:rPr>
        <w:t>Required</w:t>
      </w:r>
    </w:p>
    <w:p w:rsidR="00912C3E" w:rsidRPr="00CE517E" w:rsidP="00912C3E" w14:paraId="5F496055" w14:textId="77777777">
      <w:pPr>
        <w:rPr>
          <w:color w:val="E36C0A" w:themeColor="accent6" w:themeShade="BF"/>
        </w:rPr>
      </w:pPr>
      <w:r w:rsidRPr="00CE517E">
        <w:rPr>
          <w:color w:val="E36C0A" w:themeColor="accent6" w:themeShade="BF"/>
        </w:rPr>
        <w:t>[Copied]</w:t>
      </w:r>
    </w:p>
    <w:p w:rsidR="00912C3E" w:rsidRPr="00CE517E" w:rsidP="00912C3E" w14:paraId="1D018123" w14:textId="77777777">
      <w:pPr>
        <w:rPr>
          <w:rStyle w:val="Emphasis"/>
          <w:i w:val="0"/>
          <w:iCs w:val="0"/>
          <w:color w:val="E36C0A" w:themeColor="accent6" w:themeShade="BF"/>
        </w:rPr>
      </w:pPr>
      <w:r w:rsidRPr="00CE517E">
        <w:rPr>
          <w:color w:val="E36C0A" w:themeColor="accent6" w:themeShade="BF"/>
        </w:rPr>
        <w:t>[Read only after first year]</w:t>
      </w:r>
    </w:p>
    <w:tbl>
      <w:tblPr>
        <w:tblStyle w:val="TableGrid"/>
        <w:tblW w:w="0" w:type="auto"/>
        <w:tblCellMar>
          <w:left w:w="0" w:type="dxa"/>
        </w:tblCellMar>
        <w:tblLook w:val="04A0"/>
      </w:tblPr>
      <w:tblGrid>
        <w:gridCol w:w="9350"/>
      </w:tblGrid>
      <w:tr w14:paraId="3C241A25" w14:textId="77777777" w:rsidTr="008327D1">
        <w:tblPrEx>
          <w:tblW w:w="0" w:type="auto"/>
          <w:tblCellMar>
            <w:left w:w="0" w:type="dxa"/>
          </w:tblCellMar>
          <w:tblLook w:val="04A0"/>
        </w:tblPrEx>
        <w:trPr>
          <w:trHeight w:val="432"/>
        </w:trPr>
        <w:tc>
          <w:tcPr>
            <w:tcW w:w="9350" w:type="dxa"/>
            <w:vAlign w:val="center"/>
          </w:tcPr>
          <w:p w:rsidR="00912C3E" w:rsidRPr="00CE517E" w:rsidP="008327D1" w14:paraId="5DC3D08A" w14:textId="77777777">
            <w:r w:rsidRPr="00CE517E">
              <w:t>Date picker</w:t>
            </w:r>
          </w:p>
        </w:tc>
      </w:tr>
    </w:tbl>
    <w:p w:rsidR="00912C3E" w:rsidRPr="00CE517E" w:rsidP="00912C3E" w14:paraId="500BD961" w14:textId="77777777"/>
    <w:p w:rsidR="00912C3E" w:rsidRPr="00CE517E" w:rsidP="00912C3E" w14:paraId="719F3334" w14:textId="77777777">
      <w:pPr>
        <w:rPr>
          <w:rFonts w:eastAsiaTheme="majorEastAsia" w:cstheme="majorBidi"/>
          <w:color w:val="000000" w:themeColor="text1"/>
          <w:sz w:val="28"/>
        </w:rPr>
      </w:pPr>
      <w:r w:rsidRPr="00CE517E">
        <w:br w:type="page"/>
      </w:r>
    </w:p>
    <w:p w:rsidR="00FA4689" w:rsidRPr="00CE517E" w:rsidP="00130312" w14:paraId="5DE799B9" w14:textId="3F06DD3A">
      <w:pPr>
        <w:pStyle w:val="Heading6"/>
      </w:pPr>
      <w:r w:rsidRPr="00CE517E">
        <w:t>Please</w:t>
      </w:r>
      <w:r w:rsidRPr="00CE517E" w:rsidR="008F2E71">
        <w:t xml:space="preserve"> </w:t>
      </w:r>
      <w:r w:rsidRPr="00CE517E">
        <w:t>enter</w:t>
      </w:r>
      <w:r w:rsidRPr="00CE517E" w:rsidR="008F2E71">
        <w:t xml:space="preserve"> </w:t>
      </w:r>
      <w:r w:rsidRPr="00CE517E">
        <w:t>up</w:t>
      </w:r>
      <w:r w:rsidRPr="00CE517E" w:rsidR="008F2E71">
        <w:t xml:space="preserve"> </w:t>
      </w:r>
      <w:r w:rsidRPr="00CE517E">
        <w:t>to</w:t>
      </w:r>
      <w:r w:rsidRPr="00CE517E" w:rsidR="008F2E71">
        <w:t xml:space="preserve"> </w:t>
      </w:r>
      <w:r w:rsidRPr="00CE517E">
        <w:t>two</w:t>
      </w:r>
      <w:r w:rsidRPr="00CE517E" w:rsidR="008F2E71">
        <w:t xml:space="preserve"> </w:t>
      </w:r>
      <w:r w:rsidRPr="00CE517E" w:rsidR="00890526">
        <w:t>degrees</w:t>
      </w:r>
      <w:r w:rsidRPr="00CE517E" w:rsidR="008F2E71">
        <w:t xml:space="preserve"> </w:t>
      </w:r>
      <w:r w:rsidRPr="00CE517E" w:rsidR="00890526">
        <w:t>that</w:t>
      </w:r>
      <w:r w:rsidRPr="00CE517E" w:rsidR="008F2E71">
        <w:t xml:space="preserve"> </w:t>
      </w:r>
      <w:r w:rsidRPr="00CE517E" w:rsidR="00890526">
        <w:t>you</w:t>
      </w:r>
      <w:r w:rsidRPr="00CE517E" w:rsidR="008F2E71">
        <w:t xml:space="preserve"> </w:t>
      </w:r>
      <w:r w:rsidRPr="00CE517E" w:rsidR="00890526">
        <w:t>are</w:t>
      </w:r>
      <w:r w:rsidRPr="00CE517E" w:rsidR="008F2E71">
        <w:t xml:space="preserve"> </w:t>
      </w:r>
      <w:r w:rsidRPr="00CE517E" w:rsidR="00890526">
        <w:t>pursuing</w:t>
      </w:r>
      <w:r w:rsidRPr="00CE517E" w:rsidR="00666ED2">
        <w:t>.</w:t>
      </w:r>
    </w:p>
    <w:p w:rsidR="00F349E5" w:rsidRPr="00CE517E" w:rsidP="00F349E5" w14:paraId="140B8ED4" w14:textId="1C829C68">
      <w:r w:rsidRPr="00CE517E">
        <w:t>If you achieved a degree you were pursuing, please click on “Achieved Degree</w:t>
      </w:r>
      <w:r w:rsidRPr="00CE517E" w:rsidR="006742BE">
        <w:t>,</w:t>
      </w:r>
      <w:r w:rsidRPr="00CE517E">
        <w:t>” and enter the date you achieved it.</w:t>
      </w:r>
    </w:p>
    <w:p w:rsidR="00F349E5" w:rsidRPr="00CE517E" w:rsidP="00F349E5" w14:paraId="5D2A2F14" w14:textId="77777777"/>
    <w:p w:rsidR="00185CCF" w:rsidRPr="00CE517E" w:rsidP="00185CCF" w14:paraId="74505564" w14:textId="44045728">
      <w:pPr>
        <w:rPr>
          <w:color w:val="E36C0A" w:themeColor="accent6" w:themeShade="BF"/>
        </w:rPr>
      </w:pPr>
      <w:r w:rsidRPr="00CE517E">
        <w:rPr>
          <w:color w:val="E36C0A" w:themeColor="accent6" w:themeShade="BF"/>
        </w:rPr>
        <w:t>[Copied]</w:t>
      </w:r>
    </w:p>
    <w:p w:rsidR="00FA4689" w:rsidRPr="00CE517E" w:rsidP="00FA4689" w14:paraId="5CDA40FC" w14:textId="3D9DD512">
      <w:pPr>
        <w:tabs>
          <w:tab w:val="left" w:pos="4500"/>
        </w:tabs>
        <w:rPr>
          <w:i/>
          <w:iCs/>
        </w:rPr>
      </w:pPr>
      <w:r w:rsidRPr="00CE517E">
        <w:rPr>
          <w:i/>
          <w:iCs/>
        </w:rPr>
        <w:t>Respondent</w:t>
      </w:r>
      <w:r w:rsidRPr="00CE517E" w:rsidR="00016341">
        <w:rPr>
          <w:i/>
          <w:iCs/>
        </w:rPr>
        <w:t>s</w:t>
      </w:r>
      <w:r w:rsidRPr="00CE517E" w:rsidR="008F2E71">
        <w:rPr>
          <w:i/>
          <w:iCs/>
        </w:rPr>
        <w:t xml:space="preserve"> </w:t>
      </w:r>
      <w:r w:rsidRPr="00CE517E">
        <w:rPr>
          <w:i/>
          <w:iCs/>
        </w:rPr>
        <w:t>can</w:t>
      </w:r>
      <w:r w:rsidRPr="00CE517E" w:rsidR="008F2E71">
        <w:rPr>
          <w:i/>
          <w:iCs/>
        </w:rPr>
        <w:t xml:space="preserve"> </w:t>
      </w:r>
      <w:r w:rsidRPr="00CE517E">
        <w:rPr>
          <w:i/>
          <w:iCs/>
        </w:rPr>
        <w:t>enter</w:t>
      </w:r>
      <w:r w:rsidRPr="00CE517E" w:rsidR="008F2E71">
        <w:rPr>
          <w:i/>
          <w:iCs/>
        </w:rPr>
        <w:t xml:space="preserve"> </w:t>
      </w:r>
      <w:r w:rsidRPr="00CE517E">
        <w:rPr>
          <w:i/>
          <w:iCs/>
        </w:rPr>
        <w:t>up</w:t>
      </w:r>
      <w:r w:rsidRPr="00CE517E" w:rsidR="008F2E71">
        <w:rPr>
          <w:i/>
          <w:iCs/>
        </w:rPr>
        <w:t xml:space="preserve"> </w:t>
      </w:r>
      <w:r w:rsidRPr="00CE517E">
        <w:rPr>
          <w:i/>
          <w:iCs/>
        </w:rPr>
        <w:t>to</w:t>
      </w:r>
      <w:r w:rsidRPr="00CE517E" w:rsidR="008F2E71">
        <w:rPr>
          <w:i/>
          <w:iCs/>
        </w:rPr>
        <w:t xml:space="preserve"> </w:t>
      </w:r>
      <w:r w:rsidRPr="00CE517E" w:rsidR="00890526">
        <w:rPr>
          <w:i/>
          <w:iCs/>
        </w:rPr>
        <w:t>two</w:t>
      </w:r>
      <w:r w:rsidRPr="00CE517E" w:rsidR="008F2E71">
        <w:rPr>
          <w:i/>
          <w:iCs/>
        </w:rPr>
        <w:t xml:space="preserve"> </w:t>
      </w:r>
      <w:r w:rsidRPr="00CE517E" w:rsidR="00890526">
        <w:rPr>
          <w:i/>
          <w:iCs/>
        </w:rPr>
        <w:t>degrees</w:t>
      </w:r>
      <w:r w:rsidRPr="00CE517E" w:rsidR="00016341">
        <w:rPr>
          <w:i/>
          <w:iCs/>
        </w:rPr>
        <w:t>.</w:t>
      </w:r>
    </w:p>
    <w:p w:rsidR="00FA4689" w:rsidRPr="00CE517E" w:rsidP="00FA4689" w14:paraId="3BFBFC08" w14:textId="72E115C0">
      <w:pPr>
        <w:pStyle w:val="ListParagraph"/>
        <w:numPr>
          <w:ilvl w:val="0"/>
          <w:numId w:val="41"/>
        </w:numPr>
        <w:rPr>
          <w:rStyle w:val="Strong"/>
          <w:b w:val="0"/>
          <w:bCs w:val="0"/>
        </w:rPr>
      </w:pPr>
      <w:r w:rsidRPr="00CE517E">
        <w:t>Degree</w:t>
      </w:r>
      <w:r w:rsidRPr="00CE517E" w:rsidR="008F2E71">
        <w:rPr>
          <w:rStyle w:val="Strong"/>
          <w:b w:val="0"/>
          <w:bCs w:val="0"/>
          <w:color w:val="000000" w:themeColor="text1"/>
        </w:rPr>
        <w:t xml:space="preserve"> </w:t>
      </w:r>
      <w:r w:rsidRPr="00CE517E">
        <w:rPr>
          <w:rStyle w:val="Strong"/>
          <w:b w:val="0"/>
          <w:bCs w:val="0"/>
          <w:color w:val="000000" w:themeColor="text1"/>
        </w:rPr>
        <w:t>1</w:t>
      </w:r>
      <w:r w:rsidRPr="00CE517E" w:rsidR="008F2E71">
        <w:rPr>
          <w:rStyle w:val="Strong"/>
          <w:b w:val="0"/>
          <w:bCs w:val="0"/>
          <w:color w:val="000000" w:themeColor="text1"/>
        </w:rPr>
        <w:t xml:space="preserve"> </w:t>
      </w:r>
      <w:r w:rsidRPr="00CE517E">
        <w:rPr>
          <w:rStyle w:val="Strong"/>
          <w:b w:val="0"/>
          <w:bCs w:val="0"/>
          <w:color w:val="00B050"/>
        </w:rPr>
        <w:t>[Edit],</w:t>
      </w:r>
      <w:r w:rsidRPr="00CE517E" w:rsidR="008F2E71">
        <w:rPr>
          <w:rStyle w:val="Strong"/>
          <w:b w:val="0"/>
          <w:bCs w:val="0"/>
          <w:color w:val="00B050"/>
        </w:rPr>
        <w:t xml:space="preserve"> </w:t>
      </w:r>
      <w:r w:rsidRPr="00CE517E">
        <w:rPr>
          <w:rStyle w:val="Strong"/>
          <w:b w:val="0"/>
          <w:bCs w:val="0"/>
          <w:color w:val="00B050"/>
        </w:rPr>
        <w:t>[Delete]</w:t>
      </w:r>
      <w:r w:rsidRPr="00CE517E" w:rsidR="00185CCF">
        <w:rPr>
          <w:rStyle w:val="Strong"/>
          <w:b w:val="0"/>
          <w:bCs w:val="0"/>
          <w:color w:val="00B050"/>
        </w:rPr>
        <w:t>, [Achieved Degree]</w:t>
      </w:r>
    </w:p>
    <w:p w:rsidR="00FA4689" w:rsidRPr="00CE517E" w:rsidP="00FA4689" w14:paraId="4D009BBE" w14:textId="70D8E4A7">
      <w:pPr>
        <w:pStyle w:val="ListParagraph"/>
        <w:numPr>
          <w:ilvl w:val="0"/>
          <w:numId w:val="41"/>
        </w:numPr>
        <w:rPr>
          <w:rStyle w:val="Strong"/>
          <w:b w:val="0"/>
          <w:bCs w:val="0"/>
          <w:color w:val="000000" w:themeColor="text1"/>
        </w:rPr>
      </w:pPr>
      <w:r w:rsidRPr="00CE517E">
        <w:t>Degree</w:t>
      </w:r>
      <w:r w:rsidRPr="00CE517E" w:rsidR="008F2E71">
        <w:rPr>
          <w:rStyle w:val="Strong"/>
          <w:b w:val="0"/>
          <w:bCs w:val="0"/>
          <w:color w:val="000000" w:themeColor="text1"/>
        </w:rPr>
        <w:t xml:space="preserve"> </w:t>
      </w:r>
      <w:r w:rsidRPr="00CE517E">
        <w:rPr>
          <w:rStyle w:val="Strong"/>
          <w:b w:val="0"/>
          <w:bCs w:val="0"/>
          <w:color w:val="000000" w:themeColor="text1"/>
        </w:rPr>
        <w:t>2</w:t>
      </w:r>
      <w:r w:rsidRPr="00CE517E" w:rsidR="008F2E71">
        <w:rPr>
          <w:rStyle w:val="Strong"/>
          <w:b w:val="0"/>
          <w:bCs w:val="0"/>
          <w:color w:val="000000" w:themeColor="text1"/>
        </w:rPr>
        <w:t xml:space="preserve"> </w:t>
      </w:r>
      <w:r w:rsidRPr="00CE517E">
        <w:rPr>
          <w:rStyle w:val="Strong"/>
          <w:b w:val="0"/>
          <w:bCs w:val="0"/>
          <w:color w:val="00B050"/>
        </w:rPr>
        <w:t>[Edit],</w:t>
      </w:r>
      <w:r w:rsidRPr="00CE517E" w:rsidR="008F2E71">
        <w:rPr>
          <w:rStyle w:val="Strong"/>
          <w:b w:val="0"/>
          <w:bCs w:val="0"/>
          <w:color w:val="00B050"/>
        </w:rPr>
        <w:t xml:space="preserve"> </w:t>
      </w:r>
      <w:r w:rsidRPr="00CE517E">
        <w:rPr>
          <w:rStyle w:val="Strong"/>
          <w:b w:val="0"/>
          <w:bCs w:val="0"/>
          <w:color w:val="00B050"/>
        </w:rPr>
        <w:t>[Delete</w:t>
      </w:r>
      <w:r w:rsidRPr="00CE517E" w:rsidR="00185CCF">
        <w:rPr>
          <w:rStyle w:val="Strong"/>
          <w:b w:val="0"/>
          <w:bCs w:val="0"/>
          <w:color w:val="00B050"/>
        </w:rPr>
        <w:t>], [Achieved Degree]</w:t>
      </w:r>
    </w:p>
    <w:p w:rsidR="00FA4689" w:rsidRPr="00CE517E" w:rsidP="00FA4689" w14:paraId="2B63A3E3" w14:textId="77777777"/>
    <w:p w:rsidR="00FA4689" w:rsidRPr="00CE517E" w:rsidP="00FA4689" w14:paraId="28930978" w14:textId="3E0695F5">
      <w:r w:rsidRPr="00CE517E">
        <w:rPr>
          <w:color w:val="00B050"/>
        </w:rPr>
        <w:t>[Add</w:t>
      </w:r>
      <w:r w:rsidRPr="00CE517E" w:rsidR="008F2E71">
        <w:rPr>
          <w:color w:val="00B050"/>
        </w:rPr>
        <w:t xml:space="preserve"> </w:t>
      </w:r>
      <w:r w:rsidRPr="00CE517E" w:rsidR="00890526">
        <w:rPr>
          <w:color w:val="00B050"/>
        </w:rPr>
        <w:t>Degree</w:t>
      </w:r>
      <w:r w:rsidRPr="00CE517E">
        <w:rPr>
          <w:color w:val="00B050"/>
        </w:rPr>
        <w:t>]</w:t>
      </w:r>
    </w:p>
    <w:p w:rsidR="00FA4689" w:rsidRPr="00CE517E" w:rsidP="00FA4689" w14:paraId="1E4A003F" w14:textId="17F82411"/>
    <w:p w:rsidR="00890526" w:rsidRPr="00CE517E" w14:paraId="258C55FA" w14:textId="5F91A6C1">
      <w:r w:rsidRPr="00CE517E">
        <w:br w:type="page"/>
      </w:r>
    </w:p>
    <w:p w:rsidR="00912C3E" w:rsidRPr="00CE517E" w:rsidP="00912C3E" w14:paraId="76B49F9C" w14:textId="77777777">
      <w:pPr>
        <w:pStyle w:val="Heading3"/>
      </w:pPr>
      <w:bookmarkStart w:id="21" w:name="_Toc163806542"/>
      <w:bookmarkStart w:id="22" w:name="_Toc76464216"/>
      <w:bookmarkStart w:id="23" w:name="_Toc74633411"/>
      <w:r w:rsidRPr="00CE517E">
        <w:t>Undergraduate Background Prior to NRT</w:t>
      </w:r>
      <w:bookmarkEnd w:id="21"/>
    </w:p>
    <w:p w:rsidR="00912C3E" w:rsidRPr="00CE517E" w:rsidP="00912C3E" w14:paraId="0A5C1531" w14:textId="77777777">
      <w:pPr>
        <w:pStyle w:val="Heading6"/>
      </w:pPr>
      <w:r w:rsidRPr="00CE517E">
        <w:t>Undergraduate institution country</w:t>
      </w:r>
    </w:p>
    <w:p w:rsidR="00912C3E" w:rsidRPr="00CE517E" w:rsidP="00912C3E" w14:paraId="09A5B379" w14:textId="77777777">
      <w:pPr>
        <w:rPr>
          <w:rStyle w:val="Emphasis"/>
        </w:rPr>
      </w:pPr>
      <w:r w:rsidRPr="00CE517E">
        <w:rPr>
          <w:rStyle w:val="Emphasis"/>
        </w:rPr>
        <w:t>Select one</w:t>
      </w:r>
    </w:p>
    <w:p w:rsidR="00912C3E" w:rsidRPr="00CE517E" w:rsidP="00912C3E" w14:paraId="34E2E50D" w14:textId="77777777">
      <w:pPr>
        <w:rPr>
          <w:rStyle w:val="Emphasis"/>
          <w:i w:val="0"/>
        </w:rPr>
      </w:pPr>
      <w:r w:rsidRPr="00CE517E">
        <w:rPr>
          <w:i/>
          <w:color w:val="FF0000"/>
        </w:rPr>
        <w:t>{Skip Ref A}</w:t>
      </w:r>
    </w:p>
    <w:p w:rsidR="00912C3E" w:rsidRPr="00CE517E" w:rsidP="00912C3E" w14:paraId="7F79F11F" w14:textId="77777777">
      <w:pPr>
        <w:rPr>
          <w:color w:val="E36C0A" w:themeColor="accent6" w:themeShade="BF"/>
        </w:rPr>
      </w:pPr>
      <w:r w:rsidRPr="00CE517E">
        <w:rPr>
          <w:color w:val="E36C0A" w:themeColor="accent6" w:themeShade="BF"/>
        </w:rPr>
        <w:t>[Copied]</w:t>
      </w:r>
    </w:p>
    <w:p w:rsidR="00912C3E" w:rsidRPr="00CE517E" w:rsidP="00912C3E" w14:paraId="04242475" w14:textId="77777777">
      <w:pPr>
        <w:rPr>
          <w:rStyle w:val="Emphasis"/>
          <w:i w:val="0"/>
          <w:iCs w:val="0"/>
          <w:color w:val="E36C0A" w:themeColor="accent6" w:themeShade="BF"/>
        </w:rPr>
      </w:pPr>
      <w:r w:rsidRPr="00CE517E">
        <w:rPr>
          <w:color w:val="E36C0A" w:themeColor="accent6" w:themeShade="BF"/>
        </w:rPr>
        <w:t>[Read only after first year]</w:t>
      </w: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
      <w:tblGrid>
        <w:gridCol w:w="4449"/>
      </w:tblGrid>
      <w:tr w14:paraId="75A59A27" w14:textId="77777777" w:rsidTr="008554B0">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Ex>
        <w:tc>
          <w:tcPr>
            <w:tcW w:w="4449" w:type="dxa"/>
          </w:tcPr>
          <w:p w:rsidR="00912C3E" w:rsidRPr="00CE517E" w:rsidP="008554B0" w14:paraId="79974915" w14:textId="77777777">
            <w:r w:rsidRPr="00CE517E">
              <w:t>Searchable list of all countries</w:t>
            </w:r>
          </w:p>
          <w:p w:rsidR="00912C3E" w:rsidRPr="00CE517E" w:rsidP="008554B0" w14:paraId="3BDBADC1" w14:textId="77777777">
            <w:r w:rsidRPr="00CE517E">
              <w:t>U.S.</w:t>
            </w:r>
          </w:p>
        </w:tc>
      </w:tr>
    </w:tbl>
    <w:p w:rsidR="00912C3E" w:rsidRPr="00CE517E" w:rsidP="00912C3E" w14:paraId="6D17D096" w14:textId="77777777">
      <w:pPr>
        <w:pStyle w:val="Heading6"/>
      </w:pPr>
      <w:r w:rsidRPr="00CE517E">
        <w:t>U.S. Undergraduate institution name</w:t>
      </w:r>
    </w:p>
    <w:p w:rsidR="00912C3E" w:rsidRPr="00CE517E" w:rsidP="00912C3E" w14:paraId="45AA0599" w14:textId="77777777">
      <w:pPr>
        <w:rPr>
          <w:rStyle w:val="Emphasis"/>
        </w:rPr>
      </w:pPr>
      <w:r w:rsidRPr="00CE517E">
        <w:rPr>
          <w:rStyle w:val="Emphasis"/>
        </w:rPr>
        <w:t>Limit 50 characters.</w:t>
      </w:r>
    </w:p>
    <w:p w:rsidR="00912C3E" w:rsidRPr="00CE517E" w:rsidP="00912C3E" w14:paraId="26A5A935" w14:textId="77777777">
      <w:pPr>
        <w:rPr>
          <w:color w:val="E36C0A" w:themeColor="accent6" w:themeShade="BF"/>
        </w:rPr>
      </w:pPr>
      <w:r w:rsidRPr="00CE517E">
        <w:rPr>
          <w:color w:val="E36C0A" w:themeColor="accent6" w:themeShade="BF"/>
        </w:rPr>
        <w:t>[Copied]</w:t>
      </w:r>
    </w:p>
    <w:p w:rsidR="00912C3E" w:rsidRPr="00CE517E" w:rsidP="00912C3E" w14:paraId="3C591BF0" w14:textId="77777777">
      <w:pPr>
        <w:rPr>
          <w:color w:val="E36C0A" w:themeColor="accent6" w:themeShade="BF"/>
        </w:rPr>
      </w:pPr>
      <w:r w:rsidRPr="00CE517E">
        <w:rPr>
          <w:color w:val="E36C0A" w:themeColor="accent6" w:themeShade="BF"/>
        </w:rPr>
        <w:t>[Read only after first year]</w:t>
      </w:r>
    </w:p>
    <w:p w:rsidR="00912C3E" w:rsidRPr="00CE517E" w:rsidP="00912C3E" w14:paraId="41919D2E" w14:textId="77777777">
      <w:pPr>
        <w:rPr>
          <w:rStyle w:val="Emphasis"/>
          <w:i w:val="0"/>
          <w:iCs w:val="0"/>
          <w:color w:val="FF0000"/>
        </w:rPr>
      </w:pPr>
      <w:r w:rsidRPr="00CE517E">
        <w:rPr>
          <w:i/>
          <w:color w:val="FF0000"/>
        </w:rPr>
        <w:t>{Skip if A is not U.S.}</w:t>
      </w:r>
    </w:p>
    <w:tbl>
      <w:tblPr>
        <w:tblStyle w:val="TableGrid"/>
        <w:tblW w:w="0" w:type="auto"/>
        <w:tblCellMar>
          <w:left w:w="0" w:type="dxa"/>
        </w:tblCellMar>
        <w:tblLook w:val="04A0"/>
      </w:tblPr>
      <w:tblGrid>
        <w:gridCol w:w="9350"/>
      </w:tblGrid>
      <w:tr w14:paraId="7E15A585" w14:textId="77777777" w:rsidTr="008554B0">
        <w:tblPrEx>
          <w:tblW w:w="0" w:type="auto"/>
          <w:tblCellMar>
            <w:left w:w="0" w:type="dxa"/>
          </w:tblCellMar>
          <w:tblLook w:val="04A0"/>
        </w:tblPrEx>
        <w:trPr>
          <w:trHeight w:val="432"/>
        </w:trPr>
        <w:tc>
          <w:tcPr>
            <w:tcW w:w="9350" w:type="dxa"/>
            <w:vAlign w:val="center"/>
          </w:tcPr>
          <w:p w:rsidR="00912C3E" w:rsidRPr="00CE517E" w:rsidP="008554B0" w14:paraId="0A47C322" w14:textId="77777777">
            <w:pPr>
              <w:rPr>
                <w:color w:val="0000FF" w:themeColor="hyperlink"/>
                <w:u w:val="single"/>
              </w:rPr>
            </w:pPr>
            <w:r w:rsidRPr="00CE517E">
              <w:t xml:space="preserve">Searchable list of all Institutes of Higher Education from: </w:t>
            </w:r>
            <w:hyperlink r:id="rId10" w:history="1">
              <w:r w:rsidRPr="00CE517E">
                <w:rPr>
                  <w:rStyle w:val="Hyperlink"/>
                </w:rPr>
                <w:t>https://carnegieclassifications.iu.edu/</w:t>
              </w:r>
            </w:hyperlink>
          </w:p>
        </w:tc>
      </w:tr>
      <w:tr w14:paraId="701ACD8A" w14:textId="77777777" w:rsidTr="008554B0">
        <w:tblPrEx>
          <w:tblW w:w="0" w:type="auto"/>
          <w:tblCellMar>
            <w:left w:w="0" w:type="dxa"/>
          </w:tblCellMar>
          <w:tblLook w:val="04A0"/>
        </w:tblPrEx>
        <w:trPr>
          <w:trHeight w:val="432"/>
        </w:trPr>
        <w:tc>
          <w:tcPr>
            <w:tcW w:w="9350" w:type="dxa"/>
            <w:vAlign w:val="center"/>
          </w:tcPr>
          <w:p w:rsidR="00912C3E" w:rsidRPr="00CE517E" w:rsidP="008554B0" w14:paraId="1F7BEC09" w14:textId="77777777">
            <w:r w:rsidRPr="00CE517E">
              <w:t xml:space="preserve">Other </w:t>
            </w:r>
            <w:r w:rsidRPr="00CE517E">
              <w:rPr>
                <w:i/>
                <w:color w:val="FF0000"/>
              </w:rPr>
              <w:t>{Skip Ref B}</w:t>
            </w:r>
          </w:p>
        </w:tc>
      </w:tr>
    </w:tbl>
    <w:p w:rsidR="00912C3E" w:rsidRPr="00CE517E" w:rsidP="00912C3E" w14:paraId="4F4C10C8" w14:textId="77777777">
      <w:pPr>
        <w:pStyle w:val="Heading6"/>
      </w:pPr>
      <w:r w:rsidRPr="00CE517E">
        <w:t>If other institution, please specify the name:</w:t>
      </w:r>
    </w:p>
    <w:p w:rsidR="00912C3E" w:rsidRPr="00CE517E" w:rsidP="00912C3E" w14:paraId="342CA6FE" w14:textId="77777777">
      <w:pPr>
        <w:rPr>
          <w:rStyle w:val="Emphasis"/>
        </w:rPr>
      </w:pPr>
      <w:r w:rsidRPr="00CE517E">
        <w:rPr>
          <w:rStyle w:val="Emphasis"/>
        </w:rPr>
        <w:t>Limit 50 characters.</w:t>
      </w:r>
    </w:p>
    <w:p w:rsidR="00912C3E" w:rsidRPr="00CE517E" w:rsidP="00912C3E" w14:paraId="300F2C0D" w14:textId="77777777">
      <w:pPr>
        <w:rPr>
          <w:rStyle w:val="Emphasis"/>
          <w:color w:val="FF0000"/>
        </w:rPr>
      </w:pPr>
      <w:r w:rsidRPr="00CE517E">
        <w:rPr>
          <w:rStyle w:val="Emphasis"/>
          <w:color w:val="FF0000"/>
        </w:rPr>
        <w:t>{Skip if B is not Other}</w:t>
      </w:r>
    </w:p>
    <w:p w:rsidR="00912C3E" w:rsidRPr="00CE517E" w:rsidP="00912C3E" w14:paraId="5119B707" w14:textId="77777777">
      <w:pPr>
        <w:rPr>
          <w:color w:val="E36C0A" w:themeColor="accent6" w:themeShade="BF"/>
        </w:rPr>
      </w:pPr>
      <w:r w:rsidRPr="00CE517E">
        <w:rPr>
          <w:color w:val="E36C0A" w:themeColor="accent6" w:themeShade="BF"/>
        </w:rPr>
        <w:t>[Copied]</w:t>
      </w:r>
    </w:p>
    <w:p w:rsidR="00912C3E" w:rsidRPr="00CE517E" w:rsidP="00912C3E" w14:paraId="628F6C3F" w14:textId="77777777">
      <w:pPr>
        <w:rPr>
          <w:rStyle w:val="Emphasis"/>
          <w:i w:val="0"/>
          <w:iCs w:val="0"/>
          <w:color w:val="E36C0A" w:themeColor="accent6" w:themeShade="BF"/>
        </w:rPr>
      </w:pPr>
      <w:r w:rsidRPr="00CE517E">
        <w:rPr>
          <w:color w:val="E36C0A" w:themeColor="accent6" w:themeShade="BF"/>
        </w:rPr>
        <w:t>[Read only after first year]</w:t>
      </w:r>
    </w:p>
    <w:tbl>
      <w:tblPr>
        <w:tblStyle w:val="TableGrid"/>
        <w:tblW w:w="0" w:type="auto"/>
        <w:tblCellMar>
          <w:left w:w="0" w:type="dxa"/>
        </w:tblCellMar>
        <w:tblLook w:val="04A0"/>
      </w:tblPr>
      <w:tblGrid>
        <w:gridCol w:w="9350"/>
      </w:tblGrid>
      <w:tr w14:paraId="1B4D56F8" w14:textId="77777777" w:rsidTr="008554B0">
        <w:tblPrEx>
          <w:tblW w:w="0" w:type="auto"/>
          <w:tblCellMar>
            <w:left w:w="0" w:type="dxa"/>
          </w:tblCellMar>
          <w:tblLook w:val="04A0"/>
        </w:tblPrEx>
        <w:trPr>
          <w:trHeight w:val="432"/>
        </w:trPr>
        <w:tc>
          <w:tcPr>
            <w:tcW w:w="9350" w:type="dxa"/>
            <w:vAlign w:val="center"/>
          </w:tcPr>
          <w:p w:rsidR="00912C3E" w:rsidRPr="00CE517E" w:rsidP="008554B0" w14:paraId="33388B86" w14:textId="77777777">
            <w:pPr>
              <w:rPr>
                <w:b/>
                <w:bCs/>
              </w:rPr>
            </w:pPr>
            <w:r w:rsidRPr="00CE517E">
              <w:rPr>
                <w:b/>
                <w:bCs/>
              </w:rPr>
              <w:t>Single Add</w:t>
            </w:r>
          </w:p>
        </w:tc>
      </w:tr>
    </w:tbl>
    <w:p w:rsidR="00912C3E" w:rsidRPr="00CE517E" w:rsidP="00912C3E" w14:paraId="010E1FEB" w14:textId="77777777">
      <w:pPr>
        <w:pStyle w:val="Heading6"/>
      </w:pPr>
      <w:r w:rsidRPr="00CE517E">
        <w:t>International institution name</w:t>
      </w:r>
    </w:p>
    <w:p w:rsidR="00912C3E" w:rsidRPr="00CE517E" w:rsidP="00912C3E" w14:paraId="15EB3A37" w14:textId="77777777">
      <w:pPr>
        <w:rPr>
          <w:color w:val="E36C0A" w:themeColor="accent6" w:themeShade="BF"/>
        </w:rPr>
      </w:pPr>
      <w:r w:rsidRPr="00CE517E">
        <w:rPr>
          <w:rStyle w:val="Emphasis"/>
        </w:rPr>
        <w:t>Limit 50 characters.</w:t>
      </w:r>
    </w:p>
    <w:p w:rsidR="00912C3E" w:rsidRPr="00CE517E" w:rsidP="00912C3E" w14:paraId="7C24FA2A" w14:textId="77777777">
      <w:pPr>
        <w:rPr>
          <w:color w:val="E36C0A" w:themeColor="accent6" w:themeShade="BF"/>
        </w:rPr>
      </w:pPr>
      <w:r w:rsidRPr="00CE517E">
        <w:rPr>
          <w:color w:val="E36C0A" w:themeColor="accent6" w:themeShade="BF"/>
        </w:rPr>
        <w:t>[Copied]</w:t>
      </w:r>
    </w:p>
    <w:p w:rsidR="00912C3E" w:rsidRPr="00CE517E" w:rsidP="00912C3E" w14:paraId="319E0CB7" w14:textId="77777777">
      <w:pPr>
        <w:rPr>
          <w:color w:val="E36C0A" w:themeColor="accent6" w:themeShade="BF"/>
        </w:rPr>
      </w:pPr>
      <w:r w:rsidRPr="00CE517E">
        <w:rPr>
          <w:color w:val="E36C0A" w:themeColor="accent6" w:themeShade="BF"/>
        </w:rPr>
        <w:t>[Read only after first year]</w:t>
      </w:r>
    </w:p>
    <w:p w:rsidR="00912C3E" w:rsidRPr="00CE517E" w:rsidP="00912C3E" w14:paraId="175A967C" w14:textId="77777777">
      <w:pPr>
        <w:rPr>
          <w:i/>
          <w:color w:val="FF0000"/>
        </w:rPr>
      </w:pPr>
      <w:r w:rsidRPr="00CE517E">
        <w:rPr>
          <w:i/>
          <w:color w:val="FF0000"/>
        </w:rPr>
        <w:t>{Skip if A is U.S.}</w:t>
      </w:r>
    </w:p>
    <w:tbl>
      <w:tblPr>
        <w:tblStyle w:val="TableGrid"/>
        <w:tblW w:w="0" w:type="auto"/>
        <w:tblCellMar>
          <w:left w:w="0" w:type="dxa"/>
        </w:tblCellMar>
        <w:tblLook w:val="04A0"/>
      </w:tblPr>
      <w:tblGrid>
        <w:gridCol w:w="9350"/>
      </w:tblGrid>
      <w:tr w14:paraId="3B8D2E88" w14:textId="77777777" w:rsidTr="008554B0">
        <w:tblPrEx>
          <w:tblW w:w="0" w:type="auto"/>
          <w:tblCellMar>
            <w:left w:w="0" w:type="dxa"/>
          </w:tblCellMar>
          <w:tblLook w:val="04A0"/>
        </w:tblPrEx>
        <w:trPr>
          <w:trHeight w:val="432"/>
        </w:trPr>
        <w:tc>
          <w:tcPr>
            <w:tcW w:w="9350" w:type="dxa"/>
            <w:vAlign w:val="center"/>
          </w:tcPr>
          <w:p w:rsidR="00912C3E" w:rsidRPr="00CE517E" w:rsidP="008554B0" w14:paraId="094BC9E6" w14:textId="77777777">
            <w:pPr>
              <w:rPr>
                <w:b/>
                <w:bCs/>
              </w:rPr>
            </w:pPr>
            <w:r w:rsidRPr="00CE517E">
              <w:rPr>
                <w:b/>
                <w:bCs/>
              </w:rPr>
              <w:t>Single Add</w:t>
            </w:r>
          </w:p>
        </w:tc>
      </w:tr>
    </w:tbl>
    <w:p w:rsidR="00912C3E" w:rsidRPr="00CE517E" w:rsidP="00912C3E" w14:paraId="323EF72A" w14:textId="77777777">
      <w:pPr>
        <w:pStyle w:val="Heading6"/>
      </w:pPr>
      <w:r w:rsidRPr="00CE517E">
        <w:t>City</w:t>
      </w:r>
    </w:p>
    <w:p w:rsidR="00912C3E" w:rsidRPr="00CE517E" w:rsidP="00912C3E" w14:paraId="349CE558" w14:textId="77777777">
      <w:pPr>
        <w:rPr>
          <w:rStyle w:val="Emphasis"/>
        </w:rPr>
      </w:pPr>
      <w:r w:rsidRPr="00CE517E">
        <w:rPr>
          <w:rStyle w:val="Emphasis"/>
        </w:rPr>
        <w:t>Limit 200 characters</w:t>
      </w:r>
    </w:p>
    <w:p w:rsidR="00912C3E" w:rsidRPr="00CE517E" w:rsidP="00912C3E" w14:paraId="021727B5" w14:textId="77777777">
      <w:pPr>
        <w:rPr>
          <w:color w:val="E36C0A" w:themeColor="accent6" w:themeShade="BF"/>
        </w:rPr>
      </w:pPr>
      <w:r w:rsidRPr="00CE517E">
        <w:rPr>
          <w:color w:val="E36C0A" w:themeColor="accent6" w:themeShade="BF"/>
        </w:rPr>
        <w:t>[Copied]</w:t>
      </w:r>
    </w:p>
    <w:p w:rsidR="00912C3E" w:rsidRPr="00CE517E" w:rsidP="00912C3E" w14:paraId="4D5AE9D9" w14:textId="77777777">
      <w:pPr>
        <w:rPr>
          <w:rStyle w:val="Emphasis"/>
          <w:i w:val="0"/>
          <w:iCs w:val="0"/>
          <w:color w:val="E36C0A" w:themeColor="accent6" w:themeShade="BF"/>
        </w:rPr>
      </w:pPr>
      <w:r w:rsidRPr="00CE517E">
        <w:rPr>
          <w:color w:val="E36C0A" w:themeColor="accent6" w:themeShade="BF"/>
        </w:rPr>
        <w:t>[Read only after first year]</w:t>
      </w:r>
    </w:p>
    <w:tbl>
      <w:tblPr>
        <w:tblStyle w:val="TableGrid"/>
        <w:tblW w:w="0" w:type="auto"/>
        <w:tblCellMar>
          <w:left w:w="0" w:type="dxa"/>
        </w:tblCellMar>
        <w:tblLook w:val="04A0"/>
      </w:tblPr>
      <w:tblGrid>
        <w:gridCol w:w="9350"/>
      </w:tblGrid>
      <w:tr w14:paraId="6A2C4CF0" w14:textId="77777777" w:rsidTr="008554B0">
        <w:tblPrEx>
          <w:tblW w:w="0" w:type="auto"/>
          <w:tblCellMar>
            <w:left w:w="0" w:type="dxa"/>
          </w:tblCellMar>
          <w:tblLook w:val="04A0"/>
        </w:tblPrEx>
        <w:trPr>
          <w:trHeight w:val="432"/>
        </w:trPr>
        <w:tc>
          <w:tcPr>
            <w:tcW w:w="9350" w:type="dxa"/>
            <w:vAlign w:val="center"/>
          </w:tcPr>
          <w:p w:rsidR="00912C3E" w:rsidRPr="00CE517E" w:rsidP="008554B0" w14:paraId="33CA1249" w14:textId="77777777"/>
        </w:tc>
      </w:tr>
    </w:tbl>
    <w:p w:rsidR="00912C3E" w:rsidRPr="00CE517E" w:rsidP="00912C3E" w14:paraId="40908BE6" w14:textId="77777777">
      <w:pPr>
        <w:pStyle w:val="Heading6"/>
      </w:pPr>
      <w:r w:rsidRPr="00CE517E">
        <w:t>U.S. State</w:t>
      </w:r>
    </w:p>
    <w:p w:rsidR="00912C3E" w:rsidRPr="00CE517E" w:rsidP="00912C3E" w14:paraId="0453C1F0" w14:textId="77777777">
      <w:pPr>
        <w:rPr>
          <w:rStyle w:val="Emphasis"/>
        </w:rPr>
      </w:pPr>
      <w:r w:rsidRPr="00CE517E">
        <w:rPr>
          <w:rStyle w:val="Emphasis"/>
        </w:rPr>
        <w:t>Select one.</w:t>
      </w:r>
    </w:p>
    <w:p w:rsidR="00912C3E" w:rsidRPr="00CE517E" w:rsidP="00912C3E" w14:paraId="1C43BD53" w14:textId="77777777">
      <w:pPr>
        <w:rPr>
          <w:color w:val="E36C0A" w:themeColor="accent6" w:themeShade="BF"/>
        </w:rPr>
      </w:pPr>
      <w:r w:rsidRPr="00CE517E">
        <w:rPr>
          <w:color w:val="E36C0A" w:themeColor="accent6" w:themeShade="BF"/>
        </w:rPr>
        <w:t>[Copied]</w:t>
      </w:r>
    </w:p>
    <w:p w:rsidR="00912C3E" w:rsidRPr="00CE517E" w:rsidP="00912C3E" w14:paraId="6DC2E846" w14:textId="77777777">
      <w:pPr>
        <w:rPr>
          <w:color w:val="E36C0A" w:themeColor="accent6" w:themeShade="BF"/>
        </w:rPr>
      </w:pPr>
      <w:r w:rsidRPr="00CE517E">
        <w:rPr>
          <w:color w:val="E36C0A" w:themeColor="accent6" w:themeShade="BF"/>
        </w:rPr>
        <w:t>[Read only after first year]</w:t>
      </w:r>
    </w:p>
    <w:p w:rsidR="00912C3E" w:rsidRPr="00CE517E" w:rsidP="00912C3E" w14:paraId="6955BE70" w14:textId="77777777">
      <w:pPr>
        <w:rPr>
          <w:rStyle w:val="Emphasis"/>
          <w:i w:val="0"/>
          <w:iCs w:val="0"/>
          <w:color w:val="FF0000"/>
        </w:rPr>
      </w:pPr>
      <w:r w:rsidRPr="00CE517E">
        <w:rPr>
          <w:i/>
          <w:color w:val="FF0000"/>
        </w:rPr>
        <w:t>{Skip if A is not U.S.}</w:t>
      </w: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
      <w:tblGrid>
        <w:gridCol w:w="4449"/>
      </w:tblGrid>
      <w:tr w14:paraId="208E7D70" w14:textId="77777777" w:rsidTr="008554B0">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Ex>
        <w:tc>
          <w:tcPr>
            <w:tcW w:w="4449" w:type="dxa"/>
          </w:tcPr>
          <w:p w:rsidR="00912C3E" w:rsidRPr="00CE517E" w:rsidP="008554B0" w14:paraId="1977B604" w14:textId="77777777">
            <w:r w:rsidRPr="00CE517E">
              <w:t>Searchable list of all U.S. states</w:t>
            </w:r>
          </w:p>
        </w:tc>
      </w:tr>
    </w:tbl>
    <w:p w:rsidR="00912C3E" w:rsidRPr="00CE517E" w:rsidP="00912C3E" w14:paraId="156EFE31" w14:textId="77777777">
      <w:pPr>
        <w:pStyle w:val="Heading6"/>
      </w:pPr>
      <w:r w:rsidRPr="00CE517E">
        <w:t>When did you receive your first undergraduate degree?</w:t>
      </w:r>
    </w:p>
    <w:p w:rsidR="00912C3E" w:rsidRPr="00CE517E" w:rsidP="00912C3E" w14:paraId="5E1A62BC" w14:textId="77777777">
      <w:pPr>
        <w:rPr>
          <w:rStyle w:val="Emphasis"/>
        </w:rPr>
      </w:pPr>
      <w:r w:rsidRPr="00CE517E">
        <w:rPr>
          <w:rStyle w:val="Emphasis"/>
        </w:rPr>
        <w:t>Select one.</w:t>
      </w:r>
    </w:p>
    <w:p w:rsidR="00912C3E" w:rsidRPr="00CE517E" w:rsidP="00912C3E" w14:paraId="354AA455" w14:textId="77777777">
      <w:pPr>
        <w:rPr>
          <w:rStyle w:val="Emphasis"/>
        </w:rPr>
      </w:pPr>
      <w:r w:rsidRPr="00CE517E">
        <w:rPr>
          <w:rStyle w:val="Emphasis"/>
        </w:rPr>
        <w:t>Required</w:t>
      </w:r>
    </w:p>
    <w:p w:rsidR="00912C3E" w:rsidRPr="00CE517E" w:rsidP="00912C3E" w14:paraId="0B8F2926" w14:textId="77777777">
      <w:pPr>
        <w:rPr>
          <w:rStyle w:val="Emphasis"/>
        </w:rPr>
      </w:pPr>
      <w:r w:rsidRPr="00CE517E">
        <w:rPr>
          <w:rStyle w:val="Emphasis"/>
        </w:rPr>
        <w:t>(mm/yyyy)</w:t>
      </w:r>
    </w:p>
    <w:p w:rsidR="00912C3E" w:rsidRPr="00CE517E" w:rsidP="00912C3E" w14:paraId="0E2A493C" w14:textId="77777777">
      <w:pPr>
        <w:rPr>
          <w:color w:val="E36C0A" w:themeColor="accent6" w:themeShade="BF"/>
        </w:rPr>
      </w:pPr>
      <w:r w:rsidRPr="00CE517E">
        <w:rPr>
          <w:color w:val="E36C0A" w:themeColor="accent6" w:themeShade="BF"/>
        </w:rPr>
        <w:t>[Copied]</w:t>
      </w:r>
    </w:p>
    <w:p w:rsidR="00912C3E" w:rsidRPr="00CE517E" w:rsidP="00912C3E" w14:paraId="07483FA4" w14:textId="77777777">
      <w:pPr>
        <w:rPr>
          <w:rStyle w:val="Emphasis"/>
          <w:i w:val="0"/>
          <w:iCs w:val="0"/>
          <w:color w:val="E36C0A" w:themeColor="accent6" w:themeShade="BF"/>
        </w:rPr>
      </w:pPr>
      <w:r w:rsidRPr="00CE517E">
        <w:rPr>
          <w:color w:val="E36C0A" w:themeColor="accent6" w:themeShade="BF"/>
        </w:rPr>
        <w:t>[Read only after first year]</w:t>
      </w:r>
    </w:p>
    <w:tbl>
      <w:tblPr>
        <w:tblStyle w:val="TableGrid"/>
        <w:tblW w:w="0" w:type="auto"/>
        <w:tblCellMar>
          <w:left w:w="0" w:type="dxa"/>
        </w:tblCellMar>
        <w:tblLook w:val="04A0"/>
      </w:tblPr>
      <w:tblGrid>
        <w:gridCol w:w="9350"/>
      </w:tblGrid>
      <w:tr w14:paraId="12348C2C" w14:textId="77777777" w:rsidTr="008554B0">
        <w:tblPrEx>
          <w:tblW w:w="0" w:type="auto"/>
          <w:tblCellMar>
            <w:left w:w="0" w:type="dxa"/>
          </w:tblCellMar>
          <w:tblLook w:val="04A0"/>
        </w:tblPrEx>
        <w:trPr>
          <w:trHeight w:val="432"/>
        </w:trPr>
        <w:tc>
          <w:tcPr>
            <w:tcW w:w="9350" w:type="dxa"/>
            <w:vAlign w:val="center"/>
          </w:tcPr>
          <w:p w:rsidR="00912C3E" w:rsidRPr="00CE517E" w:rsidP="008554B0" w14:paraId="79BE3CEF" w14:textId="77777777">
            <w:r w:rsidRPr="00CE517E">
              <w:t>Date picker</w:t>
            </w:r>
          </w:p>
        </w:tc>
      </w:tr>
    </w:tbl>
    <w:p w:rsidR="00912C3E" w:rsidRPr="00CE517E" w:rsidP="00912C3E" w14:paraId="04F22478" w14:textId="77777777">
      <w:pPr>
        <w:pStyle w:val="Heading6"/>
      </w:pPr>
      <w:r w:rsidRPr="00CE517E">
        <w:t>Undergraduate degree type:</w:t>
      </w:r>
    </w:p>
    <w:p w:rsidR="00912C3E" w:rsidRPr="00CE517E" w:rsidP="00912C3E" w14:paraId="586DB0B6" w14:textId="77777777">
      <w:pPr>
        <w:rPr>
          <w:rStyle w:val="Emphasis"/>
        </w:rPr>
      </w:pPr>
      <w:r w:rsidRPr="00CE517E">
        <w:rPr>
          <w:rStyle w:val="Emphasis"/>
        </w:rPr>
        <w:t>Select one.</w:t>
      </w:r>
    </w:p>
    <w:p w:rsidR="00912C3E" w:rsidRPr="00CE517E" w:rsidP="00912C3E" w14:paraId="03211AE6" w14:textId="77777777">
      <w:pPr>
        <w:rPr>
          <w:rStyle w:val="Emphasis"/>
        </w:rPr>
      </w:pPr>
      <w:r w:rsidRPr="00CE517E">
        <w:rPr>
          <w:rStyle w:val="Emphasis"/>
        </w:rPr>
        <w:t>Required</w:t>
      </w:r>
    </w:p>
    <w:p w:rsidR="00912C3E" w:rsidRPr="00CE517E" w:rsidP="00912C3E" w14:paraId="2811A8CC" w14:textId="77777777">
      <w:pPr>
        <w:rPr>
          <w:color w:val="E36C0A" w:themeColor="accent6" w:themeShade="BF"/>
        </w:rPr>
      </w:pPr>
      <w:r w:rsidRPr="00CE517E">
        <w:rPr>
          <w:color w:val="E36C0A" w:themeColor="accent6" w:themeShade="BF"/>
        </w:rPr>
        <w:t>[Copied]</w:t>
      </w:r>
    </w:p>
    <w:p w:rsidR="00912C3E" w:rsidRPr="00CE517E" w:rsidP="00912C3E" w14:paraId="48855947" w14:textId="77777777">
      <w:pPr>
        <w:rPr>
          <w:rStyle w:val="Emphasis"/>
          <w:i w:val="0"/>
          <w:iCs w:val="0"/>
          <w:color w:val="E36C0A" w:themeColor="accent6" w:themeShade="BF"/>
        </w:rPr>
      </w:pPr>
      <w:r w:rsidRPr="00CE517E">
        <w:rPr>
          <w:color w:val="E36C0A" w:themeColor="accent6" w:themeShade="BF"/>
        </w:rPr>
        <w:t>[Read only after first year]</w:t>
      </w: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
      <w:tblGrid>
        <w:gridCol w:w="9330"/>
      </w:tblGrid>
      <w:tr w14:paraId="380B34E3" w14:textId="77777777" w:rsidTr="008554B0">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Ex>
        <w:trPr>
          <w:trHeight w:val="432"/>
        </w:trPr>
        <w:tc>
          <w:tcPr>
            <w:tcW w:w="9330" w:type="dxa"/>
            <w:vAlign w:val="center"/>
          </w:tcPr>
          <w:p w:rsidR="00912C3E" w:rsidRPr="00CE517E" w:rsidP="008554B0" w14:paraId="3EBEC7FE" w14:textId="77777777">
            <w:pPr>
              <w:rPr>
                <w:rStyle w:val="Emphasis"/>
                <w:i w:val="0"/>
                <w:iCs w:val="0"/>
              </w:rPr>
            </w:pPr>
            <w:r w:rsidRPr="00CE517E">
              <w:t>Bachelor of Science (BS)</w:t>
            </w:r>
          </w:p>
        </w:tc>
      </w:tr>
      <w:tr w14:paraId="03A76BFA" w14:textId="77777777" w:rsidTr="008554B0">
        <w:tblPrEx>
          <w:tblW w:w="0" w:type="auto"/>
          <w:tblCellMar>
            <w:left w:w="0" w:type="dxa"/>
          </w:tblCellMar>
          <w:tblLook w:val="04A0"/>
        </w:tblPrEx>
        <w:trPr>
          <w:trHeight w:val="432"/>
        </w:trPr>
        <w:tc>
          <w:tcPr>
            <w:tcW w:w="9330" w:type="dxa"/>
            <w:vAlign w:val="center"/>
          </w:tcPr>
          <w:p w:rsidR="00912C3E" w:rsidRPr="00CE517E" w:rsidP="008554B0" w14:paraId="20F8CB99" w14:textId="77777777">
            <w:r w:rsidRPr="00CE517E">
              <w:rPr>
                <w:rStyle w:val="Emphasis"/>
                <w:i w:val="0"/>
                <w:iCs w:val="0"/>
              </w:rPr>
              <w:t>Bachelor of Arts (BA)</w:t>
            </w:r>
          </w:p>
        </w:tc>
      </w:tr>
      <w:tr w14:paraId="3A16D044" w14:textId="77777777" w:rsidTr="008554B0">
        <w:tblPrEx>
          <w:tblW w:w="0" w:type="auto"/>
          <w:tblCellMar>
            <w:left w:w="0" w:type="dxa"/>
          </w:tblCellMar>
          <w:tblLook w:val="04A0"/>
        </w:tblPrEx>
        <w:trPr>
          <w:trHeight w:val="432"/>
        </w:trPr>
        <w:tc>
          <w:tcPr>
            <w:tcW w:w="9330" w:type="dxa"/>
            <w:vAlign w:val="center"/>
          </w:tcPr>
          <w:p w:rsidR="00912C3E" w:rsidRPr="00CE517E" w:rsidP="008554B0" w14:paraId="48E5FC8F" w14:textId="77777777">
            <w:r w:rsidRPr="00CE517E">
              <w:rPr>
                <w:rStyle w:val="Emphasis"/>
                <w:i w:val="0"/>
                <w:iCs w:val="0"/>
              </w:rPr>
              <w:t>Bachelor of Business Administration (BBA)</w:t>
            </w:r>
          </w:p>
        </w:tc>
      </w:tr>
      <w:tr w14:paraId="02E5879E" w14:textId="77777777" w:rsidTr="008554B0">
        <w:tblPrEx>
          <w:tblW w:w="0" w:type="auto"/>
          <w:tblCellMar>
            <w:left w:w="0" w:type="dxa"/>
          </w:tblCellMar>
          <w:tblLook w:val="04A0"/>
        </w:tblPrEx>
        <w:trPr>
          <w:trHeight w:val="432"/>
        </w:trPr>
        <w:tc>
          <w:tcPr>
            <w:tcW w:w="9330" w:type="dxa"/>
            <w:vAlign w:val="center"/>
          </w:tcPr>
          <w:p w:rsidR="00912C3E" w:rsidRPr="00CE517E" w:rsidP="008554B0" w14:paraId="1840A423" w14:textId="77777777">
            <w:pPr>
              <w:rPr>
                <w:rStyle w:val="Emphasis"/>
                <w:i w:val="0"/>
              </w:rPr>
            </w:pPr>
            <w:r w:rsidRPr="00CE517E">
              <w:rPr>
                <w:rStyle w:val="Emphasis"/>
                <w:i w:val="0"/>
              </w:rPr>
              <w:t>Bachelor of Fine Arts (BFA)</w:t>
            </w:r>
          </w:p>
        </w:tc>
      </w:tr>
      <w:tr w14:paraId="52E5F245" w14:textId="77777777" w:rsidTr="008554B0">
        <w:tblPrEx>
          <w:tblW w:w="0" w:type="auto"/>
          <w:tblCellMar>
            <w:left w:w="0" w:type="dxa"/>
          </w:tblCellMar>
          <w:tblLook w:val="04A0"/>
        </w:tblPrEx>
        <w:trPr>
          <w:trHeight w:val="432"/>
        </w:trPr>
        <w:tc>
          <w:tcPr>
            <w:tcW w:w="9330" w:type="dxa"/>
            <w:vAlign w:val="center"/>
          </w:tcPr>
          <w:p w:rsidR="00912C3E" w:rsidRPr="00CE517E" w:rsidP="008554B0" w14:paraId="3A907504" w14:textId="77777777">
            <w:r w:rsidRPr="00CE517E">
              <w:t xml:space="preserve">Other undergraduate degree </w:t>
            </w:r>
            <w:r w:rsidRPr="00CE517E">
              <w:rPr>
                <w:i/>
                <w:color w:val="FF0000"/>
              </w:rPr>
              <w:t>{Skip Ref C}</w:t>
            </w:r>
          </w:p>
        </w:tc>
      </w:tr>
    </w:tbl>
    <w:p w:rsidR="00912C3E" w:rsidRPr="00CE517E" w:rsidP="00912C3E" w14:paraId="5A8C2D69" w14:textId="77777777">
      <w:pPr>
        <w:pStyle w:val="Heading6"/>
      </w:pPr>
      <w:r w:rsidRPr="00CE517E">
        <w:t>If other degree, please specify:</w:t>
      </w:r>
    </w:p>
    <w:p w:rsidR="00912C3E" w:rsidRPr="00CE517E" w:rsidP="00912C3E" w14:paraId="4EB70802" w14:textId="77777777">
      <w:pPr>
        <w:rPr>
          <w:rStyle w:val="Emphasis"/>
        </w:rPr>
      </w:pPr>
      <w:r w:rsidRPr="00CE517E">
        <w:rPr>
          <w:rStyle w:val="Emphasis"/>
        </w:rPr>
        <w:t>Limit 50 characters.</w:t>
      </w:r>
    </w:p>
    <w:p w:rsidR="00912C3E" w:rsidRPr="00CE517E" w:rsidP="00912C3E" w14:paraId="5EBB2006" w14:textId="77777777">
      <w:pPr>
        <w:rPr>
          <w:rStyle w:val="Emphasis"/>
          <w:color w:val="FF0000"/>
        </w:rPr>
      </w:pPr>
      <w:r w:rsidRPr="00CE517E">
        <w:rPr>
          <w:rStyle w:val="Emphasis"/>
          <w:color w:val="FF0000"/>
        </w:rPr>
        <w:t>{Skip if C is not Other}</w:t>
      </w:r>
    </w:p>
    <w:p w:rsidR="00912C3E" w:rsidRPr="00CE517E" w:rsidP="00912C3E" w14:paraId="4BC86437" w14:textId="77777777">
      <w:pPr>
        <w:rPr>
          <w:color w:val="E36C0A" w:themeColor="accent6" w:themeShade="BF"/>
        </w:rPr>
      </w:pPr>
      <w:r w:rsidRPr="00CE517E">
        <w:rPr>
          <w:color w:val="E36C0A" w:themeColor="accent6" w:themeShade="BF"/>
        </w:rPr>
        <w:t>[Copied]</w:t>
      </w:r>
    </w:p>
    <w:p w:rsidR="00912C3E" w:rsidRPr="00CE517E" w:rsidP="00912C3E" w14:paraId="61B96A3F" w14:textId="77777777">
      <w:pPr>
        <w:rPr>
          <w:rStyle w:val="Emphasis"/>
          <w:i w:val="0"/>
          <w:iCs w:val="0"/>
          <w:color w:val="E36C0A" w:themeColor="accent6" w:themeShade="BF"/>
        </w:rPr>
      </w:pPr>
      <w:r w:rsidRPr="00CE517E">
        <w:rPr>
          <w:color w:val="E36C0A" w:themeColor="accent6" w:themeShade="BF"/>
        </w:rPr>
        <w:t>[Read only after first year]</w:t>
      </w:r>
    </w:p>
    <w:tbl>
      <w:tblPr>
        <w:tblStyle w:val="TableGrid"/>
        <w:tblW w:w="0" w:type="auto"/>
        <w:tblCellMar>
          <w:left w:w="0" w:type="dxa"/>
        </w:tblCellMar>
        <w:tblLook w:val="04A0"/>
      </w:tblPr>
      <w:tblGrid>
        <w:gridCol w:w="9350"/>
      </w:tblGrid>
      <w:tr w14:paraId="74EB8F0D" w14:textId="77777777" w:rsidTr="008554B0">
        <w:tblPrEx>
          <w:tblW w:w="0" w:type="auto"/>
          <w:tblCellMar>
            <w:left w:w="0" w:type="dxa"/>
          </w:tblCellMar>
          <w:tblLook w:val="04A0"/>
        </w:tblPrEx>
        <w:trPr>
          <w:trHeight w:val="432"/>
        </w:trPr>
        <w:tc>
          <w:tcPr>
            <w:tcW w:w="9350" w:type="dxa"/>
            <w:vAlign w:val="center"/>
          </w:tcPr>
          <w:p w:rsidR="00912C3E" w:rsidRPr="00CE517E" w:rsidP="008554B0" w14:paraId="212DCBAE" w14:textId="77777777"/>
        </w:tc>
      </w:tr>
    </w:tbl>
    <w:p w:rsidR="00912C3E" w:rsidRPr="00CE517E" w:rsidP="00912C3E" w14:paraId="0BDBD272" w14:textId="77777777">
      <w:pPr>
        <w:pStyle w:val="Heading6"/>
      </w:pPr>
      <w:r w:rsidRPr="00CE517E">
        <w:t>Major:</w:t>
      </w:r>
    </w:p>
    <w:p w:rsidR="00912C3E" w:rsidRPr="00CE517E" w:rsidP="00912C3E" w14:paraId="0B252879" w14:textId="77777777">
      <w:pPr>
        <w:rPr>
          <w:rStyle w:val="Emphasis"/>
        </w:rPr>
      </w:pPr>
      <w:r w:rsidRPr="00CE517E">
        <w:rPr>
          <w:rStyle w:val="Emphasis"/>
        </w:rPr>
        <w:t>Select one.</w:t>
      </w:r>
    </w:p>
    <w:p w:rsidR="00912C3E" w:rsidRPr="00CE517E" w:rsidP="00912C3E" w14:paraId="2B8E6141" w14:textId="77777777">
      <w:pPr>
        <w:rPr>
          <w:rStyle w:val="Emphasis"/>
        </w:rPr>
      </w:pPr>
      <w:r w:rsidRPr="00CE517E">
        <w:rPr>
          <w:rStyle w:val="Emphasis"/>
        </w:rPr>
        <w:t>Required</w:t>
      </w:r>
    </w:p>
    <w:p w:rsidR="00912C3E" w:rsidRPr="00CE517E" w:rsidP="00912C3E" w14:paraId="1035D667" w14:textId="77777777">
      <w:pPr>
        <w:rPr>
          <w:color w:val="E36C0A" w:themeColor="accent6" w:themeShade="BF"/>
        </w:rPr>
      </w:pPr>
      <w:r w:rsidRPr="00CE517E">
        <w:rPr>
          <w:color w:val="E36C0A" w:themeColor="accent6" w:themeShade="BF"/>
        </w:rPr>
        <w:t>[Copied]</w:t>
      </w:r>
    </w:p>
    <w:p w:rsidR="00912C3E" w:rsidRPr="00CE517E" w:rsidP="00912C3E" w14:paraId="7C6EF472" w14:textId="77777777">
      <w:pPr>
        <w:rPr>
          <w:rStyle w:val="Emphasis"/>
          <w:i w:val="0"/>
          <w:iCs w:val="0"/>
          <w:color w:val="E36C0A" w:themeColor="accent6" w:themeShade="BF"/>
        </w:rPr>
      </w:pPr>
      <w:r w:rsidRPr="00CE517E">
        <w:rPr>
          <w:color w:val="E36C0A" w:themeColor="accent6" w:themeShade="BF"/>
        </w:rPr>
        <w:t>[Read only after first year]</w:t>
      </w: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
      <w:tblGrid>
        <w:gridCol w:w="9330"/>
      </w:tblGrid>
      <w:tr w14:paraId="599A2CDD" w14:textId="77777777" w:rsidTr="008554B0">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Ex>
        <w:trPr>
          <w:trHeight w:val="432"/>
        </w:trPr>
        <w:tc>
          <w:tcPr>
            <w:tcW w:w="9330" w:type="dxa"/>
            <w:vAlign w:val="center"/>
          </w:tcPr>
          <w:p w:rsidR="00912C3E" w:rsidRPr="00CE517E" w:rsidP="008554B0" w14:paraId="47A4C11C" w14:textId="77777777">
            <w:r w:rsidRPr="00CE517E">
              <w:t>Searchable list of majors from the Trainee Table.docx listed at the end of this document</w:t>
            </w:r>
          </w:p>
          <w:p w:rsidR="00912C3E" w:rsidRPr="00CE517E" w:rsidP="008554B0" w14:paraId="16912737" w14:textId="77777777">
            <w:r w:rsidRPr="00CE517E">
              <w:t xml:space="preserve">Other </w:t>
            </w:r>
            <w:r w:rsidRPr="00CE517E">
              <w:rPr>
                <w:i/>
                <w:color w:val="FF0000"/>
              </w:rPr>
              <w:t>{Skip Ref D}</w:t>
            </w:r>
          </w:p>
        </w:tc>
      </w:tr>
    </w:tbl>
    <w:p w:rsidR="00912C3E" w:rsidRPr="00CE517E" w:rsidP="00912C3E" w14:paraId="0AB809DB" w14:textId="77777777">
      <w:pPr>
        <w:pStyle w:val="Heading6"/>
      </w:pPr>
      <w:r w:rsidRPr="00CE517E">
        <w:t>If other major, please specify:</w:t>
      </w:r>
    </w:p>
    <w:p w:rsidR="00912C3E" w:rsidRPr="00CE517E" w:rsidP="00912C3E" w14:paraId="515EDBCB" w14:textId="77777777">
      <w:pPr>
        <w:rPr>
          <w:rStyle w:val="Emphasis"/>
        </w:rPr>
      </w:pPr>
      <w:r w:rsidRPr="00CE517E">
        <w:rPr>
          <w:rStyle w:val="Emphasis"/>
        </w:rPr>
        <w:t>Required</w:t>
      </w:r>
    </w:p>
    <w:p w:rsidR="00912C3E" w:rsidRPr="00CE517E" w:rsidP="00912C3E" w14:paraId="3F22CE4B" w14:textId="77777777">
      <w:pPr>
        <w:rPr>
          <w:rStyle w:val="Emphasis"/>
        </w:rPr>
      </w:pPr>
      <w:r w:rsidRPr="00CE517E">
        <w:rPr>
          <w:rStyle w:val="Emphasis"/>
        </w:rPr>
        <w:t>Limit 50 characters</w:t>
      </w:r>
    </w:p>
    <w:p w:rsidR="00912C3E" w:rsidRPr="00CE517E" w:rsidP="00912C3E" w14:paraId="3550DB07" w14:textId="77777777">
      <w:pPr>
        <w:rPr>
          <w:rStyle w:val="Emphasis"/>
          <w:color w:val="FF0000"/>
        </w:rPr>
      </w:pPr>
      <w:r w:rsidRPr="00CE517E">
        <w:rPr>
          <w:rStyle w:val="Emphasis"/>
          <w:color w:val="FF0000"/>
        </w:rPr>
        <w:t>{Skip if D is not Other}</w:t>
      </w:r>
    </w:p>
    <w:p w:rsidR="00912C3E" w:rsidRPr="00CE517E" w:rsidP="00912C3E" w14:paraId="79EF75D4" w14:textId="77777777">
      <w:pPr>
        <w:rPr>
          <w:color w:val="E36C0A" w:themeColor="accent6" w:themeShade="BF"/>
        </w:rPr>
      </w:pPr>
      <w:r w:rsidRPr="00CE517E">
        <w:rPr>
          <w:color w:val="E36C0A" w:themeColor="accent6" w:themeShade="BF"/>
        </w:rPr>
        <w:t>[Copied]</w:t>
      </w:r>
    </w:p>
    <w:p w:rsidR="00912C3E" w:rsidRPr="00CE517E" w:rsidP="00912C3E" w14:paraId="7288417F" w14:textId="77777777">
      <w:pPr>
        <w:rPr>
          <w:rStyle w:val="Emphasis"/>
          <w:i w:val="0"/>
          <w:iCs w:val="0"/>
          <w:color w:val="E36C0A" w:themeColor="accent6" w:themeShade="BF"/>
        </w:rPr>
      </w:pPr>
      <w:r w:rsidRPr="00CE517E">
        <w:rPr>
          <w:color w:val="E36C0A" w:themeColor="accent6" w:themeShade="BF"/>
        </w:rPr>
        <w:t>[Read only after first year]</w:t>
      </w:r>
    </w:p>
    <w:tbl>
      <w:tblPr>
        <w:tblStyle w:val="TableGrid"/>
        <w:tblW w:w="0" w:type="auto"/>
        <w:tblCellMar>
          <w:left w:w="0" w:type="dxa"/>
        </w:tblCellMar>
        <w:tblLook w:val="04A0"/>
      </w:tblPr>
      <w:tblGrid>
        <w:gridCol w:w="9350"/>
      </w:tblGrid>
      <w:tr w14:paraId="371EF7CE" w14:textId="77777777" w:rsidTr="008554B0">
        <w:tblPrEx>
          <w:tblW w:w="0" w:type="auto"/>
          <w:tblCellMar>
            <w:left w:w="0" w:type="dxa"/>
          </w:tblCellMar>
          <w:tblLook w:val="04A0"/>
        </w:tblPrEx>
        <w:trPr>
          <w:trHeight w:val="432"/>
        </w:trPr>
        <w:tc>
          <w:tcPr>
            <w:tcW w:w="9350" w:type="dxa"/>
            <w:vAlign w:val="center"/>
          </w:tcPr>
          <w:p w:rsidR="00912C3E" w:rsidRPr="00CE517E" w:rsidP="008554B0" w14:paraId="70458C29" w14:textId="77777777">
            <w:pPr>
              <w:rPr>
                <w:b/>
                <w:bCs/>
              </w:rPr>
            </w:pPr>
            <w:r w:rsidRPr="00CE517E">
              <w:rPr>
                <w:b/>
                <w:bCs/>
              </w:rPr>
              <w:t>Single Add</w:t>
            </w:r>
          </w:p>
        </w:tc>
      </w:tr>
    </w:tbl>
    <w:p w:rsidR="00912C3E" w:rsidRPr="00CE517E" w:rsidP="00912C3E" w14:paraId="3A157DDE" w14:textId="77777777"/>
    <w:p w:rsidR="00912C3E" w:rsidRPr="00CE517E" w:rsidP="00912C3E" w14:paraId="658A73EE" w14:textId="77777777">
      <w:pPr>
        <w:rPr>
          <w:rFonts w:eastAsiaTheme="majorEastAsia" w:cstheme="majorBidi"/>
          <w:color w:val="000000" w:themeColor="text1"/>
          <w:sz w:val="28"/>
        </w:rPr>
      </w:pPr>
      <w:r w:rsidRPr="00CE517E">
        <w:br w:type="page"/>
      </w:r>
    </w:p>
    <w:p w:rsidR="00912C3E" w:rsidRPr="00CE517E" w:rsidP="00912C3E" w14:paraId="097B7DB9" w14:textId="77777777">
      <w:pPr>
        <w:pStyle w:val="Heading3"/>
      </w:pPr>
      <w:bookmarkStart w:id="24" w:name="_Toc163806543"/>
      <w:r w:rsidRPr="00CE517E">
        <w:t>Post-Baccalaureate Degree, Certificate, or Other Credential Prior to NRT</w:t>
      </w:r>
      <w:bookmarkEnd w:id="24"/>
    </w:p>
    <w:p w:rsidR="00912C3E" w:rsidRPr="00CE517E" w:rsidP="00912C3E" w14:paraId="6192E0C5" w14:textId="77777777">
      <w:pPr>
        <w:pStyle w:val="Heading6"/>
      </w:pPr>
      <w:r w:rsidRPr="00CE517E">
        <w:t>Did you obtain a post-baccalaureate degree prior to becoming an NRT trainee?</w:t>
      </w:r>
    </w:p>
    <w:p w:rsidR="00912C3E" w:rsidRPr="00CE517E" w:rsidP="00912C3E" w14:paraId="5AC5D91B" w14:textId="77777777">
      <w:pPr>
        <w:rPr>
          <w:rStyle w:val="Emphasis"/>
        </w:rPr>
      </w:pPr>
      <w:r w:rsidRPr="00CE517E">
        <w:rPr>
          <w:rStyle w:val="Emphasis"/>
        </w:rPr>
        <w:t>Select one.</w:t>
      </w:r>
    </w:p>
    <w:p w:rsidR="00912C3E" w:rsidRPr="00CE517E" w:rsidP="00912C3E" w14:paraId="7326BE17" w14:textId="77777777">
      <w:pPr>
        <w:rPr>
          <w:rStyle w:val="Emphasis"/>
        </w:rPr>
      </w:pPr>
      <w:r w:rsidRPr="00CE517E">
        <w:rPr>
          <w:rStyle w:val="Emphasis"/>
        </w:rPr>
        <w:t>Required</w:t>
      </w:r>
    </w:p>
    <w:p w:rsidR="00912C3E" w:rsidRPr="00CE517E" w:rsidP="00912C3E" w14:paraId="30577E07" w14:textId="77777777">
      <w:pPr>
        <w:rPr>
          <w:color w:val="E36C0A" w:themeColor="accent6" w:themeShade="BF"/>
        </w:rPr>
      </w:pPr>
      <w:r w:rsidRPr="00CE517E">
        <w:rPr>
          <w:color w:val="E36C0A" w:themeColor="accent6" w:themeShade="BF"/>
        </w:rPr>
        <w:t>[Copied]</w:t>
      </w:r>
    </w:p>
    <w:p w:rsidR="00912C3E" w:rsidRPr="00CE517E" w:rsidP="00912C3E" w14:paraId="278AAE2F" w14:textId="77777777">
      <w:pPr>
        <w:rPr>
          <w:color w:val="E36C0A" w:themeColor="accent6" w:themeShade="BF"/>
        </w:rPr>
      </w:pPr>
      <w:r w:rsidRPr="00CE517E">
        <w:rPr>
          <w:color w:val="E36C0A" w:themeColor="accent6" w:themeShade="BF"/>
        </w:rPr>
        <w:t>[Read only after first year]</w:t>
      </w:r>
    </w:p>
    <w:p w:rsidR="00912C3E" w:rsidRPr="00CE517E" w:rsidP="00912C3E" w14:paraId="0E48FA2C" w14:textId="77777777">
      <w:pPr>
        <w:rPr>
          <w:rStyle w:val="Emphasis"/>
          <w:i w:val="0"/>
          <w:iCs w:val="0"/>
          <w:color w:val="FF0000"/>
        </w:rPr>
      </w:pPr>
      <w:r w:rsidRPr="00CE517E">
        <w:rPr>
          <w:i/>
          <w:color w:val="FF0000"/>
        </w:rPr>
        <w:t>{Skip Ref 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535"/>
        <w:gridCol w:w="990"/>
        <w:gridCol w:w="540"/>
        <w:gridCol w:w="7285"/>
      </w:tblGrid>
      <w:tr w14:paraId="654C6164" w14:textId="77777777" w:rsidTr="001E40FA">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535" w:type="dxa"/>
            <w:vAlign w:val="center"/>
          </w:tcPr>
          <w:p w:rsidR="00912C3E" w:rsidRPr="00CE517E" w:rsidP="001E40FA" w14:paraId="20B22D33" w14:textId="77777777">
            <w:r w:rsidRPr="00CE517E">
              <w:rPr>
                <w:rFonts w:ascii="Wingdings" w:eastAsia="Wingdings" w:hAnsi="Wingdings" w:cs="Wingdings"/>
              </w:rPr>
              <w:sym w:font="Wingdings" w:char="F0A1"/>
            </w:r>
          </w:p>
        </w:tc>
        <w:tc>
          <w:tcPr>
            <w:tcW w:w="990" w:type="dxa"/>
            <w:vAlign w:val="center"/>
          </w:tcPr>
          <w:p w:rsidR="00912C3E" w:rsidRPr="00CE517E" w:rsidP="001E40FA" w14:paraId="6E7CAE61" w14:textId="77777777">
            <w:r w:rsidRPr="00CE517E">
              <w:t>Yes</w:t>
            </w:r>
          </w:p>
        </w:tc>
        <w:tc>
          <w:tcPr>
            <w:tcW w:w="540" w:type="dxa"/>
            <w:vAlign w:val="center"/>
          </w:tcPr>
          <w:p w:rsidR="00912C3E" w:rsidRPr="00CE517E" w:rsidP="001E40FA" w14:paraId="403AA990" w14:textId="77777777">
            <w:r w:rsidRPr="00CE517E">
              <w:rPr>
                <w:rFonts w:ascii="Wingdings" w:eastAsia="Wingdings" w:hAnsi="Wingdings" w:cs="Wingdings"/>
              </w:rPr>
              <w:sym w:font="Wingdings" w:char="F0A1"/>
            </w:r>
          </w:p>
        </w:tc>
        <w:tc>
          <w:tcPr>
            <w:tcW w:w="7285" w:type="dxa"/>
            <w:vAlign w:val="center"/>
          </w:tcPr>
          <w:p w:rsidR="00912C3E" w:rsidRPr="00CE517E" w:rsidP="001E40FA" w14:paraId="2587C990" w14:textId="77777777">
            <w:r w:rsidRPr="00CE517E">
              <w:t>No</w:t>
            </w:r>
          </w:p>
        </w:tc>
      </w:tr>
    </w:tbl>
    <w:p w:rsidR="00912C3E" w:rsidRPr="00CE517E" w:rsidP="00912C3E" w14:paraId="3E412F7E" w14:textId="77777777"/>
    <w:p w:rsidR="00912C3E" w:rsidRPr="00CE517E" w:rsidP="00912C3E" w14:paraId="65C7B968" w14:textId="77777777">
      <w:pPr>
        <w:rPr>
          <w:i/>
          <w:color w:val="FF0000"/>
        </w:rPr>
      </w:pPr>
      <w:r w:rsidRPr="00CE517E">
        <w:rPr>
          <w:i/>
          <w:color w:val="FF0000"/>
        </w:rPr>
        <w:t>{Skip if A is No – Begin}</w:t>
      </w:r>
    </w:p>
    <w:p w:rsidR="00912C3E" w:rsidRPr="00CE517E" w:rsidP="00912C3E" w14:paraId="3A20B34F" w14:textId="77777777">
      <w:pPr>
        <w:pStyle w:val="Heading6"/>
      </w:pPr>
      <w:r w:rsidRPr="00CE517E">
        <w:t>Country where you obtained your post-baccalaureate degree</w:t>
      </w:r>
    </w:p>
    <w:p w:rsidR="00912C3E" w:rsidRPr="00CE517E" w:rsidP="00912C3E" w14:paraId="138BA017" w14:textId="77777777">
      <w:pPr>
        <w:rPr>
          <w:rStyle w:val="Emphasis"/>
        </w:rPr>
      </w:pPr>
      <w:r w:rsidRPr="00CE517E">
        <w:rPr>
          <w:rStyle w:val="Emphasis"/>
        </w:rPr>
        <w:t>Select one.</w:t>
      </w:r>
    </w:p>
    <w:p w:rsidR="00912C3E" w:rsidRPr="00CE517E" w:rsidP="00912C3E" w14:paraId="6E894348" w14:textId="77777777">
      <w:pPr>
        <w:rPr>
          <w:rStyle w:val="Emphasis"/>
        </w:rPr>
      </w:pPr>
      <w:r w:rsidRPr="00CE517E">
        <w:rPr>
          <w:rStyle w:val="Emphasis"/>
          <w:color w:val="FF0000"/>
        </w:rPr>
        <w:t>{Skip Ref B}</w:t>
      </w:r>
    </w:p>
    <w:p w:rsidR="00912C3E" w:rsidRPr="00CE517E" w:rsidP="00912C3E" w14:paraId="22E71273" w14:textId="77777777">
      <w:pPr>
        <w:rPr>
          <w:color w:val="E36C0A" w:themeColor="accent6" w:themeShade="BF"/>
        </w:rPr>
      </w:pPr>
      <w:r w:rsidRPr="00CE517E">
        <w:rPr>
          <w:color w:val="E36C0A" w:themeColor="accent6" w:themeShade="BF"/>
        </w:rPr>
        <w:t>[Copied]</w:t>
      </w:r>
    </w:p>
    <w:p w:rsidR="00912C3E" w:rsidRPr="00CE517E" w:rsidP="00912C3E" w14:paraId="15BB91D5" w14:textId="77777777">
      <w:pPr>
        <w:rPr>
          <w:rStyle w:val="Emphasis"/>
          <w:i w:val="0"/>
          <w:iCs w:val="0"/>
          <w:color w:val="E36C0A" w:themeColor="accent6" w:themeShade="BF"/>
        </w:rPr>
      </w:pPr>
      <w:r w:rsidRPr="00CE517E">
        <w:rPr>
          <w:color w:val="E36C0A" w:themeColor="accent6" w:themeShade="BF"/>
        </w:rPr>
        <w:t>[Read only after first year]</w:t>
      </w: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
      <w:tblGrid>
        <w:gridCol w:w="4449"/>
      </w:tblGrid>
      <w:tr w14:paraId="6FEB2460" w14:textId="77777777" w:rsidTr="001E40FA">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Ex>
        <w:tc>
          <w:tcPr>
            <w:tcW w:w="4449" w:type="dxa"/>
          </w:tcPr>
          <w:p w:rsidR="00912C3E" w:rsidRPr="00CE517E" w:rsidP="001E40FA" w14:paraId="57D659DD" w14:textId="77777777">
            <w:r w:rsidRPr="00CE517E">
              <w:t>Searchable list of all countries</w:t>
            </w:r>
          </w:p>
          <w:p w:rsidR="00912C3E" w:rsidRPr="00CE517E" w:rsidP="001E40FA" w14:paraId="55426A0C" w14:textId="77777777">
            <w:r w:rsidRPr="00CE517E">
              <w:t>U.S.</w:t>
            </w:r>
          </w:p>
        </w:tc>
      </w:tr>
    </w:tbl>
    <w:p w:rsidR="00912C3E" w:rsidRPr="00CE517E" w:rsidP="00912C3E" w14:paraId="2ADF64CC" w14:textId="77777777">
      <w:pPr>
        <w:pStyle w:val="Heading6"/>
      </w:pPr>
      <w:r w:rsidRPr="00CE517E">
        <w:t>U.S. institution name</w:t>
      </w:r>
    </w:p>
    <w:p w:rsidR="00912C3E" w:rsidRPr="00CE517E" w:rsidP="00912C3E" w14:paraId="572AAB91" w14:textId="77777777">
      <w:pPr>
        <w:rPr>
          <w:rStyle w:val="Emphasis"/>
        </w:rPr>
      </w:pPr>
      <w:r w:rsidRPr="00CE517E">
        <w:rPr>
          <w:rStyle w:val="Emphasis"/>
        </w:rPr>
        <w:t>Limit 50 characters.</w:t>
      </w:r>
    </w:p>
    <w:p w:rsidR="00912C3E" w:rsidRPr="00CE517E" w:rsidP="00912C3E" w14:paraId="1B04C221" w14:textId="77777777">
      <w:pPr>
        <w:rPr>
          <w:rStyle w:val="Emphasis"/>
          <w:color w:val="FF0000"/>
        </w:rPr>
      </w:pPr>
      <w:r w:rsidRPr="00CE517E">
        <w:rPr>
          <w:rStyle w:val="Emphasis"/>
          <w:color w:val="FF0000"/>
        </w:rPr>
        <w:t>{Skip if B is not US}</w:t>
      </w:r>
    </w:p>
    <w:p w:rsidR="00912C3E" w:rsidRPr="00CE517E" w:rsidP="00912C3E" w14:paraId="20982769" w14:textId="77777777">
      <w:pPr>
        <w:rPr>
          <w:color w:val="E36C0A" w:themeColor="accent6" w:themeShade="BF"/>
        </w:rPr>
      </w:pPr>
      <w:r w:rsidRPr="00CE517E">
        <w:rPr>
          <w:color w:val="E36C0A" w:themeColor="accent6" w:themeShade="BF"/>
        </w:rPr>
        <w:t>[Copied]</w:t>
      </w:r>
    </w:p>
    <w:p w:rsidR="00912C3E" w:rsidRPr="00CE517E" w:rsidP="00912C3E" w14:paraId="082C9C33" w14:textId="77777777">
      <w:pPr>
        <w:rPr>
          <w:rStyle w:val="Emphasis"/>
          <w:i w:val="0"/>
          <w:iCs w:val="0"/>
          <w:color w:val="E36C0A" w:themeColor="accent6" w:themeShade="BF"/>
        </w:rPr>
      </w:pPr>
      <w:r w:rsidRPr="00CE517E">
        <w:rPr>
          <w:color w:val="E36C0A" w:themeColor="accent6" w:themeShade="BF"/>
        </w:rPr>
        <w:t>[Read only after first year]</w:t>
      </w:r>
    </w:p>
    <w:tbl>
      <w:tblPr>
        <w:tblStyle w:val="TableGrid"/>
        <w:tblW w:w="0" w:type="auto"/>
        <w:tblCellMar>
          <w:left w:w="0" w:type="dxa"/>
        </w:tblCellMar>
        <w:tblLook w:val="04A0"/>
      </w:tblPr>
      <w:tblGrid>
        <w:gridCol w:w="9350"/>
      </w:tblGrid>
      <w:tr w14:paraId="3269066B" w14:textId="77777777" w:rsidTr="001E40FA">
        <w:tblPrEx>
          <w:tblW w:w="0" w:type="auto"/>
          <w:tblCellMar>
            <w:left w:w="0" w:type="dxa"/>
          </w:tblCellMar>
          <w:tblLook w:val="04A0"/>
        </w:tblPrEx>
        <w:trPr>
          <w:trHeight w:val="432"/>
        </w:trPr>
        <w:tc>
          <w:tcPr>
            <w:tcW w:w="9350" w:type="dxa"/>
            <w:tcBorders>
              <w:bottom w:val="nil"/>
            </w:tcBorders>
            <w:vAlign w:val="center"/>
          </w:tcPr>
          <w:p w:rsidR="00912C3E" w:rsidRPr="00CE517E" w:rsidP="001E40FA" w14:paraId="3270F4B8" w14:textId="77777777">
            <w:pPr>
              <w:rPr>
                <w:color w:val="0000FF" w:themeColor="hyperlink"/>
                <w:u w:val="single"/>
              </w:rPr>
            </w:pPr>
            <w:r w:rsidRPr="00CE517E">
              <w:rPr>
                <w:i/>
                <w:iCs/>
              </w:rPr>
              <w:t xml:space="preserve">Searchable list of all Institutes of Higher Education from </w:t>
            </w:r>
            <w:hyperlink r:id="rId10" w:history="1">
              <w:r w:rsidRPr="00CE517E">
                <w:rPr>
                  <w:rStyle w:val="Hyperlink"/>
                </w:rPr>
                <w:t>https://carnegieclassifications.iu.edu/</w:t>
              </w:r>
            </w:hyperlink>
          </w:p>
        </w:tc>
      </w:tr>
      <w:tr w14:paraId="55862E41" w14:textId="77777777" w:rsidTr="001E40FA">
        <w:tblPrEx>
          <w:tblW w:w="0" w:type="auto"/>
          <w:tblCellMar>
            <w:left w:w="0" w:type="dxa"/>
          </w:tblCellMar>
          <w:tblLook w:val="04A0"/>
        </w:tblPrEx>
        <w:trPr>
          <w:trHeight w:val="432"/>
        </w:trPr>
        <w:tc>
          <w:tcPr>
            <w:tcW w:w="9350" w:type="dxa"/>
            <w:tcBorders>
              <w:top w:val="nil"/>
            </w:tcBorders>
            <w:vAlign w:val="center"/>
          </w:tcPr>
          <w:p w:rsidR="00912C3E" w:rsidRPr="00CE517E" w:rsidP="001E40FA" w14:paraId="02280CF8" w14:textId="77777777">
            <w:pPr>
              <w:rPr>
                <w:i/>
                <w:iCs/>
              </w:rPr>
            </w:pPr>
            <w:r w:rsidRPr="00CE517E">
              <w:rPr>
                <w:i/>
                <w:iCs/>
              </w:rPr>
              <w:t xml:space="preserve">Other </w:t>
            </w:r>
            <w:r w:rsidRPr="00CE517E">
              <w:rPr>
                <w:i/>
                <w:iCs/>
                <w:color w:val="FF0000"/>
              </w:rPr>
              <w:t>{Skip Ref C}</w:t>
            </w:r>
          </w:p>
        </w:tc>
      </w:tr>
    </w:tbl>
    <w:p w:rsidR="00912C3E" w:rsidRPr="00CE517E" w:rsidP="00912C3E" w14:paraId="17A95B3F" w14:textId="77777777">
      <w:pPr>
        <w:pStyle w:val="Heading6"/>
        <w:rPr>
          <w:bCs/>
        </w:rPr>
      </w:pPr>
      <w:r w:rsidRPr="00CE517E">
        <w:t>If other institution, please specify:</w:t>
      </w:r>
    </w:p>
    <w:p w:rsidR="00912C3E" w:rsidRPr="00CE517E" w:rsidP="00912C3E" w14:paraId="571E2C05" w14:textId="77777777">
      <w:pPr>
        <w:rPr>
          <w:rStyle w:val="Emphasis"/>
        </w:rPr>
      </w:pPr>
      <w:r w:rsidRPr="00CE517E">
        <w:rPr>
          <w:rStyle w:val="Emphasis"/>
        </w:rPr>
        <w:t>Limit 50 characters.</w:t>
      </w:r>
    </w:p>
    <w:p w:rsidR="00912C3E" w:rsidRPr="00CE517E" w:rsidP="00912C3E" w14:paraId="3B8B9522" w14:textId="77777777">
      <w:pPr>
        <w:rPr>
          <w:rStyle w:val="Emphasis"/>
          <w:color w:val="FF0000"/>
        </w:rPr>
      </w:pPr>
      <w:r w:rsidRPr="00CE517E">
        <w:rPr>
          <w:rStyle w:val="Emphasis"/>
          <w:color w:val="FF0000"/>
        </w:rPr>
        <w:t>{Skip if C is not Other}</w:t>
      </w:r>
    </w:p>
    <w:p w:rsidR="00912C3E" w:rsidRPr="00CE517E" w:rsidP="00912C3E" w14:paraId="74E5009B" w14:textId="77777777">
      <w:pPr>
        <w:rPr>
          <w:color w:val="E36C0A" w:themeColor="accent6" w:themeShade="BF"/>
        </w:rPr>
      </w:pPr>
      <w:r w:rsidRPr="00CE517E">
        <w:rPr>
          <w:color w:val="E36C0A" w:themeColor="accent6" w:themeShade="BF"/>
        </w:rPr>
        <w:t>[Copied]</w:t>
      </w:r>
    </w:p>
    <w:p w:rsidR="00912C3E" w:rsidRPr="00CE517E" w:rsidP="00912C3E" w14:paraId="1055308C" w14:textId="77777777">
      <w:pPr>
        <w:rPr>
          <w:rStyle w:val="Emphasis"/>
          <w:i w:val="0"/>
          <w:iCs w:val="0"/>
          <w:color w:val="E36C0A" w:themeColor="accent6" w:themeShade="BF"/>
        </w:rPr>
      </w:pPr>
      <w:r w:rsidRPr="00CE517E">
        <w:rPr>
          <w:color w:val="E36C0A" w:themeColor="accent6" w:themeShade="BF"/>
        </w:rPr>
        <w:t>[Read only after first year]</w:t>
      </w:r>
    </w:p>
    <w:tbl>
      <w:tblPr>
        <w:tblStyle w:val="TableGrid"/>
        <w:tblW w:w="0" w:type="auto"/>
        <w:tblCellMar>
          <w:left w:w="0" w:type="dxa"/>
        </w:tblCellMar>
        <w:tblLook w:val="04A0"/>
      </w:tblPr>
      <w:tblGrid>
        <w:gridCol w:w="9350"/>
      </w:tblGrid>
      <w:tr w14:paraId="011FF104" w14:textId="77777777" w:rsidTr="001E40FA">
        <w:tblPrEx>
          <w:tblW w:w="0" w:type="auto"/>
          <w:tblCellMar>
            <w:left w:w="0" w:type="dxa"/>
          </w:tblCellMar>
          <w:tblLook w:val="04A0"/>
        </w:tblPrEx>
        <w:trPr>
          <w:trHeight w:val="432"/>
        </w:trPr>
        <w:tc>
          <w:tcPr>
            <w:tcW w:w="9350" w:type="dxa"/>
            <w:vAlign w:val="center"/>
          </w:tcPr>
          <w:p w:rsidR="00912C3E" w:rsidRPr="00CE517E" w:rsidP="001E40FA" w14:paraId="2F34369D" w14:textId="77777777"/>
        </w:tc>
      </w:tr>
    </w:tbl>
    <w:p w:rsidR="00912C3E" w:rsidRPr="00CE517E" w:rsidP="00912C3E" w14:paraId="416DE0F9" w14:textId="77777777">
      <w:pPr>
        <w:pStyle w:val="Heading6"/>
      </w:pPr>
      <w:r w:rsidRPr="00CE517E">
        <w:t>International institution name</w:t>
      </w:r>
    </w:p>
    <w:p w:rsidR="00912C3E" w:rsidRPr="00CE517E" w:rsidP="00912C3E" w14:paraId="2F5C84FB" w14:textId="77777777">
      <w:pPr>
        <w:rPr>
          <w:i/>
          <w:color w:val="FF0000"/>
        </w:rPr>
      </w:pPr>
      <w:r w:rsidRPr="00CE517E">
        <w:rPr>
          <w:i/>
          <w:color w:val="FF0000"/>
        </w:rPr>
        <w:t>{Skip if B is U.S.}</w:t>
      </w:r>
    </w:p>
    <w:p w:rsidR="00912C3E" w:rsidRPr="00CE517E" w:rsidP="00912C3E" w14:paraId="0B664BEE" w14:textId="77777777">
      <w:pPr>
        <w:rPr>
          <w:color w:val="E36C0A" w:themeColor="accent6" w:themeShade="BF"/>
        </w:rPr>
      </w:pPr>
      <w:r w:rsidRPr="00CE517E">
        <w:rPr>
          <w:color w:val="E36C0A" w:themeColor="accent6" w:themeShade="BF"/>
        </w:rPr>
        <w:t>[Copied]</w:t>
      </w:r>
    </w:p>
    <w:p w:rsidR="00912C3E" w:rsidRPr="00CE517E" w:rsidP="00912C3E" w14:paraId="6E7BAC85" w14:textId="77777777">
      <w:pPr>
        <w:rPr>
          <w:rStyle w:val="Emphasis"/>
          <w:i w:val="0"/>
          <w:iCs w:val="0"/>
          <w:color w:val="E36C0A" w:themeColor="accent6" w:themeShade="BF"/>
        </w:rPr>
      </w:pPr>
      <w:r w:rsidRPr="00CE517E">
        <w:rPr>
          <w:color w:val="E36C0A" w:themeColor="accent6" w:themeShade="BF"/>
        </w:rPr>
        <w:t>[Read only after first year]</w:t>
      </w:r>
    </w:p>
    <w:tbl>
      <w:tblPr>
        <w:tblStyle w:val="TableGrid"/>
        <w:tblW w:w="0" w:type="auto"/>
        <w:tblCellMar>
          <w:left w:w="0" w:type="dxa"/>
        </w:tblCellMar>
        <w:tblLook w:val="04A0"/>
      </w:tblPr>
      <w:tblGrid>
        <w:gridCol w:w="9350"/>
      </w:tblGrid>
      <w:tr w14:paraId="3805FEB8" w14:textId="77777777" w:rsidTr="001E40FA">
        <w:tblPrEx>
          <w:tblW w:w="0" w:type="auto"/>
          <w:tblCellMar>
            <w:left w:w="0" w:type="dxa"/>
          </w:tblCellMar>
          <w:tblLook w:val="04A0"/>
        </w:tblPrEx>
        <w:trPr>
          <w:trHeight w:val="432"/>
        </w:trPr>
        <w:tc>
          <w:tcPr>
            <w:tcW w:w="9350" w:type="dxa"/>
            <w:vAlign w:val="center"/>
          </w:tcPr>
          <w:p w:rsidR="00912C3E" w:rsidRPr="00CE517E" w:rsidP="001E40FA" w14:paraId="199659F6" w14:textId="77777777"/>
        </w:tc>
      </w:tr>
    </w:tbl>
    <w:p w:rsidR="00912C3E" w:rsidRPr="00CE517E" w:rsidP="00912C3E" w14:paraId="5909B634" w14:textId="77777777">
      <w:pPr>
        <w:pStyle w:val="Heading6"/>
      </w:pPr>
      <w:r w:rsidRPr="00CE517E">
        <w:t>City</w:t>
      </w:r>
    </w:p>
    <w:p w:rsidR="00912C3E" w:rsidRPr="00CE517E" w:rsidP="00912C3E" w14:paraId="649FCF2A" w14:textId="77777777">
      <w:pPr>
        <w:rPr>
          <w:rStyle w:val="Emphasis"/>
        </w:rPr>
      </w:pPr>
      <w:r w:rsidRPr="00CE517E">
        <w:rPr>
          <w:rStyle w:val="Emphasis"/>
        </w:rPr>
        <w:t>Limit 200 characters</w:t>
      </w:r>
    </w:p>
    <w:p w:rsidR="00912C3E" w:rsidRPr="00CE517E" w:rsidP="00912C3E" w14:paraId="61DB7C23" w14:textId="77777777">
      <w:pPr>
        <w:rPr>
          <w:color w:val="E36C0A" w:themeColor="accent6" w:themeShade="BF"/>
        </w:rPr>
      </w:pPr>
      <w:r w:rsidRPr="00CE517E">
        <w:rPr>
          <w:color w:val="E36C0A" w:themeColor="accent6" w:themeShade="BF"/>
        </w:rPr>
        <w:t>[Copied]</w:t>
      </w:r>
    </w:p>
    <w:p w:rsidR="00912C3E" w:rsidRPr="00CE517E" w:rsidP="00912C3E" w14:paraId="3C362A8C" w14:textId="77777777">
      <w:pPr>
        <w:rPr>
          <w:rStyle w:val="Emphasis"/>
          <w:i w:val="0"/>
          <w:iCs w:val="0"/>
          <w:color w:val="E36C0A" w:themeColor="accent6" w:themeShade="BF"/>
        </w:rPr>
      </w:pPr>
      <w:r w:rsidRPr="00CE517E">
        <w:rPr>
          <w:color w:val="E36C0A" w:themeColor="accent6" w:themeShade="BF"/>
        </w:rPr>
        <w:t>[Read only after first year]</w:t>
      </w:r>
    </w:p>
    <w:tbl>
      <w:tblPr>
        <w:tblStyle w:val="TableGrid"/>
        <w:tblW w:w="0" w:type="auto"/>
        <w:tblCellMar>
          <w:left w:w="0" w:type="dxa"/>
        </w:tblCellMar>
        <w:tblLook w:val="04A0"/>
      </w:tblPr>
      <w:tblGrid>
        <w:gridCol w:w="9350"/>
      </w:tblGrid>
      <w:tr w14:paraId="17472D9F" w14:textId="77777777" w:rsidTr="001E40FA">
        <w:tblPrEx>
          <w:tblW w:w="0" w:type="auto"/>
          <w:tblCellMar>
            <w:left w:w="0" w:type="dxa"/>
          </w:tblCellMar>
          <w:tblLook w:val="04A0"/>
        </w:tblPrEx>
        <w:trPr>
          <w:trHeight w:val="432"/>
        </w:trPr>
        <w:tc>
          <w:tcPr>
            <w:tcW w:w="9350" w:type="dxa"/>
            <w:vAlign w:val="center"/>
          </w:tcPr>
          <w:p w:rsidR="00912C3E" w:rsidRPr="00CE517E" w:rsidP="001E40FA" w14:paraId="050B22EA" w14:textId="77777777"/>
        </w:tc>
      </w:tr>
    </w:tbl>
    <w:p w:rsidR="00912C3E" w:rsidRPr="00CE517E" w:rsidP="00912C3E" w14:paraId="20ADF299" w14:textId="77777777">
      <w:pPr>
        <w:pStyle w:val="Heading6"/>
      </w:pPr>
      <w:r w:rsidRPr="00CE517E">
        <w:t>State</w:t>
      </w:r>
    </w:p>
    <w:p w:rsidR="00912C3E" w:rsidRPr="00CE517E" w:rsidP="00912C3E" w14:paraId="4C409626" w14:textId="77777777">
      <w:pPr>
        <w:rPr>
          <w:rStyle w:val="Emphasis"/>
        </w:rPr>
      </w:pPr>
      <w:r w:rsidRPr="00CE517E">
        <w:rPr>
          <w:rStyle w:val="Emphasis"/>
        </w:rPr>
        <w:t>Select one.</w:t>
      </w:r>
    </w:p>
    <w:p w:rsidR="00912C3E" w:rsidRPr="00CE517E" w:rsidP="00912C3E" w14:paraId="64CCFCFB" w14:textId="77777777">
      <w:pPr>
        <w:rPr>
          <w:rStyle w:val="Emphasis"/>
          <w:color w:val="FF0000"/>
        </w:rPr>
      </w:pPr>
      <w:r w:rsidRPr="00CE517E">
        <w:rPr>
          <w:rStyle w:val="Emphasis"/>
          <w:color w:val="FF0000"/>
        </w:rPr>
        <w:t>{Skip if B is not US}</w:t>
      </w:r>
    </w:p>
    <w:p w:rsidR="00912C3E" w:rsidRPr="00CE517E" w:rsidP="00912C3E" w14:paraId="27120679" w14:textId="77777777">
      <w:pPr>
        <w:rPr>
          <w:color w:val="E36C0A" w:themeColor="accent6" w:themeShade="BF"/>
        </w:rPr>
      </w:pPr>
      <w:r w:rsidRPr="00CE517E">
        <w:rPr>
          <w:color w:val="E36C0A" w:themeColor="accent6" w:themeShade="BF"/>
        </w:rPr>
        <w:t>[Copied]</w:t>
      </w:r>
    </w:p>
    <w:p w:rsidR="00912C3E" w:rsidRPr="00CE517E" w:rsidP="00912C3E" w14:paraId="798F08E6" w14:textId="77777777">
      <w:pPr>
        <w:rPr>
          <w:rStyle w:val="Emphasis"/>
          <w:i w:val="0"/>
          <w:iCs w:val="0"/>
          <w:color w:val="E36C0A" w:themeColor="accent6" w:themeShade="BF"/>
        </w:rPr>
      </w:pPr>
      <w:r w:rsidRPr="00CE517E">
        <w:rPr>
          <w:color w:val="E36C0A" w:themeColor="accent6" w:themeShade="BF"/>
        </w:rPr>
        <w:t>[Read only after first year]</w:t>
      </w: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
      <w:tblGrid>
        <w:gridCol w:w="4449"/>
      </w:tblGrid>
      <w:tr w14:paraId="098C6420" w14:textId="77777777" w:rsidTr="001E40FA">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Ex>
        <w:tc>
          <w:tcPr>
            <w:tcW w:w="4449" w:type="dxa"/>
          </w:tcPr>
          <w:p w:rsidR="00912C3E" w:rsidRPr="00CE517E" w:rsidP="001E40FA" w14:paraId="7F55618D" w14:textId="77777777">
            <w:r w:rsidRPr="00CE517E">
              <w:t>Searchable list of all U.S. states</w:t>
            </w:r>
          </w:p>
        </w:tc>
      </w:tr>
    </w:tbl>
    <w:p w:rsidR="00912C3E" w:rsidRPr="00CE517E" w:rsidP="00912C3E" w14:paraId="69E9C383" w14:textId="77777777">
      <w:pPr>
        <w:pStyle w:val="Heading6"/>
      </w:pPr>
      <w:r w:rsidRPr="00CE517E">
        <w:t>When did you receive your post-baccalaureate degree/certificate or other credential?</w:t>
      </w:r>
    </w:p>
    <w:p w:rsidR="00912C3E" w:rsidRPr="00CE517E" w:rsidP="00912C3E" w14:paraId="47FE7904" w14:textId="77777777">
      <w:pPr>
        <w:rPr>
          <w:rStyle w:val="Emphasis"/>
        </w:rPr>
      </w:pPr>
      <w:r w:rsidRPr="00CE517E">
        <w:rPr>
          <w:rStyle w:val="Emphasis"/>
        </w:rPr>
        <w:t>Select one.</w:t>
      </w:r>
    </w:p>
    <w:p w:rsidR="00912C3E" w:rsidRPr="00CE517E" w:rsidP="00912C3E" w14:paraId="08757509" w14:textId="77777777">
      <w:pPr>
        <w:rPr>
          <w:rStyle w:val="Emphasis"/>
        </w:rPr>
      </w:pPr>
      <w:r w:rsidRPr="00CE517E">
        <w:rPr>
          <w:rStyle w:val="Emphasis"/>
        </w:rPr>
        <w:t>Required</w:t>
      </w:r>
    </w:p>
    <w:p w:rsidR="00912C3E" w:rsidRPr="00CE517E" w:rsidP="00912C3E" w14:paraId="1D1780EF" w14:textId="77777777">
      <w:pPr>
        <w:rPr>
          <w:rStyle w:val="Emphasis"/>
        </w:rPr>
      </w:pPr>
      <w:r w:rsidRPr="00CE517E">
        <w:rPr>
          <w:rStyle w:val="Emphasis"/>
        </w:rPr>
        <w:t>(mm/yyyy)</w:t>
      </w:r>
    </w:p>
    <w:p w:rsidR="00912C3E" w:rsidRPr="00CE517E" w:rsidP="00912C3E" w14:paraId="29BA202D" w14:textId="77777777">
      <w:pPr>
        <w:rPr>
          <w:color w:val="E36C0A" w:themeColor="accent6" w:themeShade="BF"/>
        </w:rPr>
      </w:pPr>
      <w:r w:rsidRPr="00CE517E">
        <w:rPr>
          <w:color w:val="E36C0A" w:themeColor="accent6" w:themeShade="BF"/>
        </w:rPr>
        <w:t>[Copied]</w:t>
      </w:r>
    </w:p>
    <w:p w:rsidR="00912C3E" w:rsidRPr="00CE517E" w:rsidP="00912C3E" w14:paraId="64711F89" w14:textId="77777777">
      <w:pPr>
        <w:rPr>
          <w:rStyle w:val="Emphasis"/>
          <w:i w:val="0"/>
          <w:iCs w:val="0"/>
          <w:color w:val="E36C0A" w:themeColor="accent6" w:themeShade="BF"/>
        </w:rPr>
      </w:pPr>
      <w:r w:rsidRPr="00CE517E">
        <w:rPr>
          <w:color w:val="E36C0A" w:themeColor="accent6" w:themeShade="BF"/>
        </w:rPr>
        <w:t>[Read only after first year]</w:t>
      </w:r>
    </w:p>
    <w:tbl>
      <w:tblPr>
        <w:tblStyle w:val="TableGrid"/>
        <w:tblW w:w="0" w:type="auto"/>
        <w:tblCellMar>
          <w:left w:w="0" w:type="dxa"/>
        </w:tblCellMar>
        <w:tblLook w:val="04A0"/>
      </w:tblPr>
      <w:tblGrid>
        <w:gridCol w:w="9350"/>
      </w:tblGrid>
      <w:tr w14:paraId="6C870488" w14:textId="77777777" w:rsidTr="001E40FA">
        <w:tblPrEx>
          <w:tblW w:w="0" w:type="auto"/>
          <w:tblCellMar>
            <w:left w:w="0" w:type="dxa"/>
          </w:tblCellMar>
          <w:tblLook w:val="04A0"/>
        </w:tblPrEx>
        <w:trPr>
          <w:trHeight w:val="432"/>
        </w:trPr>
        <w:tc>
          <w:tcPr>
            <w:tcW w:w="9350" w:type="dxa"/>
            <w:vAlign w:val="center"/>
          </w:tcPr>
          <w:p w:rsidR="00912C3E" w:rsidRPr="00CE517E" w:rsidP="001E40FA" w14:paraId="62D3A5A8" w14:textId="77777777">
            <w:r w:rsidRPr="00CE517E">
              <w:t>Date picker</w:t>
            </w:r>
          </w:p>
        </w:tc>
      </w:tr>
    </w:tbl>
    <w:p w:rsidR="00912C3E" w:rsidRPr="00CE517E" w:rsidP="00912C3E" w14:paraId="12C5C1D5" w14:textId="77777777">
      <w:pPr>
        <w:pStyle w:val="Heading6"/>
      </w:pPr>
      <w:r w:rsidRPr="00CE517E">
        <w:t>Field of Study</w:t>
      </w:r>
    </w:p>
    <w:p w:rsidR="00912C3E" w:rsidRPr="00CE517E" w:rsidP="00912C3E" w14:paraId="47A9B58F" w14:textId="77777777">
      <w:pPr>
        <w:rPr>
          <w:rStyle w:val="Emphasis"/>
        </w:rPr>
      </w:pPr>
      <w:r w:rsidRPr="00CE517E">
        <w:rPr>
          <w:rStyle w:val="Emphasis"/>
        </w:rPr>
        <w:t>Select one.</w:t>
      </w:r>
    </w:p>
    <w:p w:rsidR="00912C3E" w:rsidRPr="00CE517E" w:rsidP="00912C3E" w14:paraId="54A71D18" w14:textId="77777777">
      <w:pPr>
        <w:rPr>
          <w:rStyle w:val="Emphasis"/>
        </w:rPr>
      </w:pPr>
      <w:r w:rsidRPr="00CE517E">
        <w:rPr>
          <w:rStyle w:val="Emphasis"/>
        </w:rPr>
        <w:t>Required</w:t>
      </w:r>
    </w:p>
    <w:p w:rsidR="00912C3E" w:rsidRPr="00CE517E" w:rsidP="00912C3E" w14:paraId="2A13FC02" w14:textId="77777777">
      <w:pPr>
        <w:rPr>
          <w:color w:val="E36C0A" w:themeColor="accent6" w:themeShade="BF"/>
        </w:rPr>
      </w:pPr>
      <w:r w:rsidRPr="00CE517E">
        <w:rPr>
          <w:color w:val="E36C0A" w:themeColor="accent6" w:themeShade="BF"/>
        </w:rPr>
        <w:t>[Copied]</w:t>
      </w:r>
    </w:p>
    <w:p w:rsidR="00912C3E" w:rsidRPr="00CE517E" w:rsidP="00912C3E" w14:paraId="5BB7ADD8" w14:textId="77777777">
      <w:pPr>
        <w:rPr>
          <w:rStyle w:val="Emphasis"/>
          <w:i w:val="0"/>
          <w:iCs w:val="0"/>
          <w:color w:val="E36C0A" w:themeColor="accent6" w:themeShade="BF"/>
        </w:rPr>
      </w:pPr>
      <w:r w:rsidRPr="00CE517E">
        <w:rPr>
          <w:color w:val="E36C0A" w:themeColor="accent6" w:themeShade="BF"/>
        </w:rPr>
        <w:t>[Read only after first year]</w:t>
      </w: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
      <w:tblGrid>
        <w:gridCol w:w="9330"/>
      </w:tblGrid>
      <w:tr w14:paraId="63BFBE9C" w14:textId="77777777" w:rsidTr="001E40FA">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Ex>
        <w:trPr>
          <w:trHeight w:val="432"/>
        </w:trPr>
        <w:tc>
          <w:tcPr>
            <w:tcW w:w="9330" w:type="dxa"/>
            <w:vAlign w:val="center"/>
          </w:tcPr>
          <w:p w:rsidR="00912C3E" w:rsidRPr="00CE517E" w:rsidP="001E40FA" w14:paraId="30951E7F" w14:textId="77777777">
            <w:pPr>
              <w:rPr>
                <w:rStyle w:val="Emphasis"/>
              </w:rPr>
            </w:pPr>
            <w:r w:rsidRPr="00CE517E">
              <w:t>Searchable list of majors from the Trainee Table.docx listed at the end of this document</w:t>
            </w:r>
          </w:p>
        </w:tc>
      </w:tr>
      <w:tr w14:paraId="7B306DD4" w14:textId="77777777" w:rsidTr="001E40FA">
        <w:tblPrEx>
          <w:tblW w:w="0" w:type="auto"/>
          <w:tblCellMar>
            <w:left w:w="0" w:type="dxa"/>
          </w:tblCellMar>
          <w:tblLook w:val="04A0"/>
        </w:tblPrEx>
        <w:trPr>
          <w:trHeight w:val="432"/>
        </w:trPr>
        <w:tc>
          <w:tcPr>
            <w:tcW w:w="9330" w:type="dxa"/>
            <w:vAlign w:val="center"/>
          </w:tcPr>
          <w:p w:rsidR="00912C3E" w:rsidRPr="00CE517E" w:rsidP="001E40FA" w14:paraId="4E0043A8" w14:textId="77777777">
            <w:r w:rsidRPr="00CE517E">
              <w:t xml:space="preserve">Other </w:t>
            </w:r>
            <w:r w:rsidRPr="00CE517E">
              <w:rPr>
                <w:i/>
                <w:color w:val="FF0000"/>
              </w:rPr>
              <w:t>{Skip Ref D}</w:t>
            </w:r>
          </w:p>
        </w:tc>
      </w:tr>
    </w:tbl>
    <w:p w:rsidR="00912C3E" w:rsidRPr="00CE517E" w:rsidP="00912C3E" w14:paraId="0BF24A24" w14:textId="77777777">
      <w:pPr>
        <w:pStyle w:val="Heading6"/>
        <w:rPr>
          <w:rStyle w:val="Emphasis"/>
          <w:i w:val="0"/>
          <w:iCs w:val="0"/>
        </w:rPr>
      </w:pPr>
      <w:r w:rsidRPr="00CE517E">
        <w:t>If other field of study, please specify:</w:t>
      </w:r>
    </w:p>
    <w:p w:rsidR="00912C3E" w:rsidRPr="00CE517E" w:rsidP="00912C3E" w14:paraId="6912FEBF" w14:textId="77777777">
      <w:pPr>
        <w:rPr>
          <w:rStyle w:val="Emphasis"/>
        </w:rPr>
      </w:pPr>
      <w:r w:rsidRPr="00CE517E">
        <w:rPr>
          <w:rStyle w:val="Emphasis"/>
        </w:rPr>
        <w:t>Limit 200 characters</w:t>
      </w:r>
    </w:p>
    <w:p w:rsidR="00912C3E" w:rsidRPr="00CE517E" w:rsidP="00912C3E" w14:paraId="18C3E405" w14:textId="77777777">
      <w:pPr>
        <w:rPr>
          <w:rStyle w:val="Emphasis"/>
          <w:color w:val="FF0000"/>
        </w:rPr>
      </w:pPr>
      <w:r w:rsidRPr="00CE517E">
        <w:rPr>
          <w:rStyle w:val="Emphasis"/>
          <w:color w:val="FF0000"/>
        </w:rPr>
        <w:t>{Skip if D is not Other}</w:t>
      </w:r>
    </w:p>
    <w:p w:rsidR="00912C3E" w:rsidRPr="00CE517E" w:rsidP="00912C3E" w14:paraId="2E0F463F" w14:textId="77777777">
      <w:pPr>
        <w:rPr>
          <w:color w:val="E36C0A" w:themeColor="accent6" w:themeShade="BF"/>
        </w:rPr>
      </w:pPr>
      <w:r w:rsidRPr="00CE517E">
        <w:rPr>
          <w:color w:val="E36C0A" w:themeColor="accent6" w:themeShade="BF"/>
        </w:rPr>
        <w:t>[Copied]</w:t>
      </w:r>
    </w:p>
    <w:p w:rsidR="00912C3E" w:rsidRPr="00CE517E" w:rsidP="00912C3E" w14:paraId="1B069BBB" w14:textId="77777777">
      <w:pPr>
        <w:rPr>
          <w:rStyle w:val="Emphasis"/>
          <w:i w:val="0"/>
          <w:iCs w:val="0"/>
          <w:color w:val="E36C0A" w:themeColor="accent6" w:themeShade="BF"/>
        </w:rPr>
      </w:pPr>
      <w:r w:rsidRPr="00CE517E">
        <w:rPr>
          <w:color w:val="E36C0A" w:themeColor="accent6" w:themeShade="BF"/>
        </w:rPr>
        <w:t>[Read only after first year]</w:t>
      </w:r>
    </w:p>
    <w:tbl>
      <w:tblPr>
        <w:tblStyle w:val="TableGrid"/>
        <w:tblW w:w="0" w:type="auto"/>
        <w:tblCellMar>
          <w:left w:w="0" w:type="dxa"/>
        </w:tblCellMar>
        <w:tblLook w:val="04A0"/>
      </w:tblPr>
      <w:tblGrid>
        <w:gridCol w:w="9350"/>
      </w:tblGrid>
      <w:tr w14:paraId="44D0D53A" w14:textId="77777777" w:rsidTr="001E40FA">
        <w:tblPrEx>
          <w:tblW w:w="0" w:type="auto"/>
          <w:tblCellMar>
            <w:left w:w="0" w:type="dxa"/>
          </w:tblCellMar>
          <w:tblLook w:val="04A0"/>
        </w:tblPrEx>
        <w:trPr>
          <w:trHeight w:val="432"/>
        </w:trPr>
        <w:tc>
          <w:tcPr>
            <w:tcW w:w="9350" w:type="dxa"/>
            <w:vAlign w:val="center"/>
          </w:tcPr>
          <w:p w:rsidR="00912C3E" w:rsidRPr="00CE517E" w:rsidP="001E40FA" w14:paraId="67911B4A" w14:textId="77777777"/>
        </w:tc>
      </w:tr>
    </w:tbl>
    <w:p w:rsidR="00912C3E" w:rsidRPr="00CE517E" w:rsidP="00912C3E" w14:paraId="1A90E8C4" w14:textId="77777777">
      <w:pPr>
        <w:pStyle w:val="Heading6"/>
      </w:pPr>
      <w:r w:rsidRPr="00CE517E">
        <w:t>Department</w:t>
      </w:r>
    </w:p>
    <w:p w:rsidR="00912C3E" w:rsidRPr="00CE517E" w:rsidP="00912C3E" w14:paraId="443E60C0" w14:textId="77777777">
      <w:pPr>
        <w:rPr>
          <w:rStyle w:val="Emphasis"/>
        </w:rPr>
      </w:pPr>
      <w:r w:rsidRPr="00CE517E">
        <w:rPr>
          <w:rStyle w:val="Emphasis"/>
        </w:rPr>
        <w:t>Required</w:t>
      </w:r>
    </w:p>
    <w:p w:rsidR="00912C3E" w:rsidRPr="00CE517E" w:rsidP="00912C3E" w14:paraId="28126C69" w14:textId="77777777">
      <w:pPr>
        <w:rPr>
          <w:rStyle w:val="Emphasis"/>
        </w:rPr>
      </w:pPr>
      <w:r w:rsidRPr="00CE517E">
        <w:rPr>
          <w:rStyle w:val="Emphasis"/>
        </w:rPr>
        <w:t>Limit 200 characters</w:t>
      </w:r>
    </w:p>
    <w:p w:rsidR="00912C3E" w:rsidRPr="00CE517E" w:rsidP="00912C3E" w14:paraId="65D5B6A2" w14:textId="77777777">
      <w:pPr>
        <w:rPr>
          <w:color w:val="E36C0A" w:themeColor="accent6" w:themeShade="BF"/>
        </w:rPr>
      </w:pPr>
      <w:r w:rsidRPr="00CE517E">
        <w:rPr>
          <w:color w:val="E36C0A" w:themeColor="accent6" w:themeShade="BF"/>
        </w:rPr>
        <w:t>[Copied]</w:t>
      </w:r>
    </w:p>
    <w:p w:rsidR="00912C3E" w:rsidRPr="00CE517E" w:rsidP="00912C3E" w14:paraId="52CC516C" w14:textId="77777777">
      <w:pPr>
        <w:rPr>
          <w:color w:val="E36C0A" w:themeColor="accent6" w:themeShade="BF"/>
        </w:rPr>
      </w:pPr>
      <w:r w:rsidRPr="00CE517E">
        <w:rPr>
          <w:color w:val="E36C0A" w:themeColor="accent6" w:themeShade="BF"/>
        </w:rPr>
        <w:t>[Read only after first year]</w:t>
      </w:r>
    </w:p>
    <w:tbl>
      <w:tblPr>
        <w:tblStyle w:val="TableGrid"/>
        <w:tblW w:w="0" w:type="auto"/>
        <w:tblCellMar>
          <w:left w:w="0" w:type="dxa"/>
        </w:tblCellMar>
        <w:tblLook w:val="04A0"/>
      </w:tblPr>
      <w:tblGrid>
        <w:gridCol w:w="9350"/>
      </w:tblGrid>
      <w:tr w14:paraId="0E4CDB84" w14:textId="77777777" w:rsidTr="001E40FA">
        <w:tblPrEx>
          <w:tblW w:w="0" w:type="auto"/>
          <w:tblCellMar>
            <w:left w:w="0" w:type="dxa"/>
          </w:tblCellMar>
          <w:tblLook w:val="04A0"/>
        </w:tblPrEx>
        <w:trPr>
          <w:trHeight w:val="432"/>
        </w:trPr>
        <w:tc>
          <w:tcPr>
            <w:tcW w:w="9350" w:type="dxa"/>
            <w:vAlign w:val="center"/>
          </w:tcPr>
          <w:p w:rsidR="00912C3E" w:rsidRPr="00CE517E" w:rsidP="001E40FA" w14:paraId="035C7DA5" w14:textId="77777777"/>
        </w:tc>
      </w:tr>
    </w:tbl>
    <w:p w:rsidR="00912C3E" w:rsidRPr="00CE517E" w:rsidP="00912C3E" w14:paraId="358E0FC0" w14:textId="77777777">
      <w:pPr>
        <w:pStyle w:val="Heading6"/>
      </w:pPr>
      <w:r w:rsidRPr="00CE517E">
        <w:t>Post-Baccalaureate Degree Type</w:t>
      </w:r>
    </w:p>
    <w:p w:rsidR="00912C3E" w:rsidRPr="00CE517E" w:rsidP="00912C3E" w14:paraId="25FF0674" w14:textId="77777777">
      <w:pPr>
        <w:rPr>
          <w:rStyle w:val="Emphasis"/>
        </w:rPr>
      </w:pPr>
      <w:r w:rsidRPr="00CE517E">
        <w:rPr>
          <w:rStyle w:val="Emphasis"/>
        </w:rPr>
        <w:t>Select one.</w:t>
      </w:r>
    </w:p>
    <w:p w:rsidR="00912C3E" w:rsidRPr="00CE517E" w:rsidP="00912C3E" w14:paraId="43A7517A" w14:textId="77777777">
      <w:pPr>
        <w:rPr>
          <w:rStyle w:val="Emphasis"/>
        </w:rPr>
      </w:pPr>
      <w:r w:rsidRPr="00CE517E">
        <w:rPr>
          <w:rStyle w:val="Emphasis"/>
        </w:rPr>
        <w:t xml:space="preserve">Required </w:t>
      </w:r>
    </w:p>
    <w:p w:rsidR="00912C3E" w:rsidRPr="00CE517E" w:rsidP="00912C3E" w14:paraId="04ED9E26" w14:textId="77777777">
      <w:pPr>
        <w:rPr>
          <w:color w:val="E36C0A" w:themeColor="accent6" w:themeShade="BF"/>
        </w:rPr>
      </w:pPr>
      <w:r w:rsidRPr="00CE517E">
        <w:rPr>
          <w:color w:val="E36C0A" w:themeColor="accent6" w:themeShade="BF"/>
        </w:rPr>
        <w:t>[Copied]</w:t>
      </w:r>
    </w:p>
    <w:p w:rsidR="00912C3E" w:rsidRPr="00CE517E" w:rsidP="00912C3E" w14:paraId="2AD8CFB4" w14:textId="77777777">
      <w:pPr>
        <w:rPr>
          <w:rStyle w:val="Emphasis"/>
          <w:i w:val="0"/>
          <w:iCs w:val="0"/>
          <w:color w:val="E36C0A" w:themeColor="accent6" w:themeShade="BF"/>
        </w:rPr>
      </w:pPr>
      <w:r w:rsidRPr="00CE517E">
        <w:rPr>
          <w:color w:val="E36C0A" w:themeColor="accent6" w:themeShade="BF"/>
        </w:rPr>
        <w:t>[Read only after first year]</w:t>
      </w: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
      <w:tblGrid>
        <w:gridCol w:w="9330"/>
      </w:tblGrid>
      <w:tr w14:paraId="0512B7F5" w14:textId="77777777" w:rsidTr="001E40FA">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Ex>
        <w:trPr>
          <w:trHeight w:val="432"/>
        </w:trPr>
        <w:tc>
          <w:tcPr>
            <w:tcW w:w="9330" w:type="dxa"/>
            <w:vAlign w:val="center"/>
          </w:tcPr>
          <w:p w:rsidR="00912C3E" w:rsidRPr="00CE517E" w:rsidP="001E40FA" w14:paraId="5AA4F332" w14:textId="77777777">
            <w:pPr>
              <w:rPr>
                <w:rStyle w:val="Emphasis"/>
              </w:rPr>
            </w:pPr>
            <w:r w:rsidRPr="00CE517E">
              <w:t>Doctorate (Ph.D.)</w:t>
            </w:r>
          </w:p>
        </w:tc>
      </w:tr>
      <w:tr w14:paraId="292DDF40" w14:textId="77777777" w:rsidTr="001E40FA">
        <w:tblPrEx>
          <w:tblW w:w="0" w:type="auto"/>
          <w:tblCellMar>
            <w:left w:w="0" w:type="dxa"/>
          </w:tblCellMar>
          <w:tblLook w:val="04A0"/>
        </w:tblPrEx>
        <w:trPr>
          <w:trHeight w:val="432"/>
        </w:trPr>
        <w:tc>
          <w:tcPr>
            <w:tcW w:w="9330" w:type="dxa"/>
            <w:vAlign w:val="center"/>
          </w:tcPr>
          <w:p w:rsidR="00912C3E" w:rsidRPr="00CE517E" w:rsidP="001E40FA" w14:paraId="3A27EFF8" w14:textId="77777777">
            <w:pPr>
              <w:rPr>
                <w:rStyle w:val="Emphasis"/>
              </w:rPr>
            </w:pPr>
            <w:r w:rsidRPr="00CE517E">
              <w:t>Master of Arts (MA)</w:t>
            </w:r>
          </w:p>
        </w:tc>
      </w:tr>
      <w:tr w14:paraId="5A59AB63" w14:textId="77777777" w:rsidTr="001E40FA">
        <w:tblPrEx>
          <w:tblW w:w="0" w:type="auto"/>
          <w:tblCellMar>
            <w:left w:w="0" w:type="dxa"/>
          </w:tblCellMar>
          <w:tblLook w:val="04A0"/>
        </w:tblPrEx>
        <w:trPr>
          <w:trHeight w:val="432"/>
        </w:trPr>
        <w:tc>
          <w:tcPr>
            <w:tcW w:w="9330" w:type="dxa"/>
            <w:vAlign w:val="center"/>
          </w:tcPr>
          <w:p w:rsidR="00912C3E" w:rsidRPr="00CE517E" w:rsidP="001E40FA" w14:paraId="5FDA7224" w14:textId="77777777">
            <w:pPr>
              <w:rPr>
                <w:rStyle w:val="Emphasis"/>
              </w:rPr>
            </w:pPr>
            <w:r w:rsidRPr="00CE517E">
              <w:t>Master of Science (MS)</w:t>
            </w:r>
          </w:p>
        </w:tc>
      </w:tr>
      <w:tr w14:paraId="4D5852C7" w14:textId="77777777" w:rsidTr="001E40FA">
        <w:tblPrEx>
          <w:tblW w:w="0" w:type="auto"/>
          <w:tblCellMar>
            <w:left w:w="0" w:type="dxa"/>
          </w:tblCellMar>
          <w:tblLook w:val="04A0"/>
        </w:tblPrEx>
        <w:trPr>
          <w:trHeight w:val="432"/>
        </w:trPr>
        <w:tc>
          <w:tcPr>
            <w:tcW w:w="9330" w:type="dxa"/>
            <w:vAlign w:val="center"/>
          </w:tcPr>
          <w:p w:rsidR="00912C3E" w:rsidRPr="00CE517E" w:rsidP="001E40FA" w14:paraId="3D10ECC7" w14:textId="77777777">
            <w:r w:rsidRPr="00CE517E">
              <w:t>Master of Fine Arts (MFA)</w:t>
            </w:r>
          </w:p>
        </w:tc>
      </w:tr>
      <w:tr w14:paraId="6C1986BA" w14:textId="77777777" w:rsidTr="001E40FA">
        <w:tblPrEx>
          <w:tblW w:w="0" w:type="auto"/>
          <w:tblCellMar>
            <w:left w:w="0" w:type="dxa"/>
          </w:tblCellMar>
          <w:tblLook w:val="04A0"/>
        </w:tblPrEx>
        <w:trPr>
          <w:trHeight w:val="432"/>
        </w:trPr>
        <w:tc>
          <w:tcPr>
            <w:tcW w:w="9330" w:type="dxa"/>
            <w:vAlign w:val="center"/>
          </w:tcPr>
          <w:p w:rsidR="00912C3E" w:rsidRPr="00CE517E" w:rsidP="001E40FA" w14:paraId="506C76E1" w14:textId="77777777">
            <w:pPr>
              <w:rPr>
                <w:rStyle w:val="Emphasis"/>
              </w:rPr>
            </w:pPr>
            <w:r w:rsidRPr="00CE517E">
              <w:t>Professional degree (MD, JD, etc.)</w:t>
            </w:r>
          </w:p>
        </w:tc>
      </w:tr>
      <w:tr w14:paraId="3B973C5E" w14:textId="77777777" w:rsidTr="001E40FA">
        <w:tblPrEx>
          <w:tblW w:w="0" w:type="auto"/>
          <w:tblCellMar>
            <w:left w:w="0" w:type="dxa"/>
          </w:tblCellMar>
          <w:tblLook w:val="04A0"/>
        </w:tblPrEx>
        <w:trPr>
          <w:trHeight w:val="432"/>
        </w:trPr>
        <w:tc>
          <w:tcPr>
            <w:tcW w:w="9330" w:type="dxa"/>
            <w:vAlign w:val="center"/>
          </w:tcPr>
          <w:p w:rsidR="00912C3E" w:rsidRPr="00CE517E" w:rsidP="001E40FA" w14:paraId="2A528A7A" w14:textId="77777777">
            <w:r w:rsidRPr="00CE517E">
              <w:t xml:space="preserve">Other post-undergraduate degree </w:t>
            </w:r>
            <w:r w:rsidRPr="00CE517E">
              <w:rPr>
                <w:color w:val="FF0000"/>
              </w:rPr>
              <w:t>{</w:t>
            </w:r>
            <w:r w:rsidRPr="00CE517E">
              <w:rPr>
                <w:i/>
                <w:color w:val="FF0000"/>
              </w:rPr>
              <w:t>Skip Ref E}</w:t>
            </w:r>
          </w:p>
        </w:tc>
      </w:tr>
      <w:tr w14:paraId="27E75170" w14:textId="77777777" w:rsidTr="001E40FA">
        <w:tblPrEx>
          <w:tblW w:w="0" w:type="auto"/>
          <w:tblCellMar>
            <w:left w:w="0" w:type="dxa"/>
          </w:tblCellMar>
          <w:tblLook w:val="04A0"/>
        </w:tblPrEx>
        <w:trPr>
          <w:trHeight w:val="432"/>
        </w:trPr>
        <w:tc>
          <w:tcPr>
            <w:tcW w:w="9330" w:type="dxa"/>
            <w:vAlign w:val="center"/>
          </w:tcPr>
          <w:p w:rsidR="00912C3E" w:rsidRPr="00CE517E" w:rsidP="001E40FA" w14:paraId="33F3B804" w14:textId="77777777">
            <w:r w:rsidRPr="00CE517E">
              <w:t xml:space="preserve">Other Certificate </w:t>
            </w:r>
            <w:r w:rsidRPr="00CE517E">
              <w:rPr>
                <w:i/>
                <w:color w:val="FF0000"/>
              </w:rPr>
              <w:t>{Skip Ref E}</w:t>
            </w:r>
          </w:p>
        </w:tc>
      </w:tr>
      <w:tr w14:paraId="6387F4CB" w14:textId="77777777" w:rsidTr="001E40FA">
        <w:tblPrEx>
          <w:tblW w:w="0" w:type="auto"/>
          <w:tblCellMar>
            <w:left w:w="0" w:type="dxa"/>
          </w:tblCellMar>
          <w:tblLook w:val="04A0"/>
        </w:tblPrEx>
        <w:trPr>
          <w:trHeight w:val="432"/>
        </w:trPr>
        <w:tc>
          <w:tcPr>
            <w:tcW w:w="9330" w:type="dxa"/>
            <w:vAlign w:val="center"/>
          </w:tcPr>
          <w:p w:rsidR="00912C3E" w:rsidRPr="00CE517E" w:rsidP="001E40FA" w14:paraId="702C0350" w14:textId="77777777">
            <w:r w:rsidRPr="00CE517E">
              <w:t xml:space="preserve">Other Credential </w:t>
            </w:r>
            <w:r w:rsidRPr="00CE517E">
              <w:rPr>
                <w:i/>
                <w:color w:val="FF0000"/>
              </w:rPr>
              <w:t>{Skip Ref E}</w:t>
            </w:r>
          </w:p>
        </w:tc>
      </w:tr>
    </w:tbl>
    <w:p w:rsidR="00912C3E" w:rsidRPr="00CE517E" w:rsidP="00912C3E" w14:paraId="71C6FCC4" w14:textId="77777777">
      <w:pPr>
        <w:pStyle w:val="Heading6"/>
        <w:rPr>
          <w:bCs/>
        </w:rPr>
      </w:pPr>
      <w:r w:rsidRPr="00CE517E">
        <w:t>If other degree/certificate/credential, please specify:</w:t>
      </w:r>
    </w:p>
    <w:p w:rsidR="00912C3E" w:rsidRPr="00CE517E" w:rsidP="00912C3E" w14:paraId="79DBD00E" w14:textId="77777777">
      <w:pPr>
        <w:rPr>
          <w:rStyle w:val="Emphasis"/>
        </w:rPr>
      </w:pPr>
      <w:r w:rsidRPr="00CE517E">
        <w:rPr>
          <w:rStyle w:val="Emphasis"/>
        </w:rPr>
        <w:t>Note: Use most recent degree if more than one degree has been awarded.</w:t>
      </w:r>
    </w:p>
    <w:p w:rsidR="00912C3E" w:rsidRPr="00CE517E" w:rsidP="00912C3E" w14:paraId="00C995D0" w14:textId="77777777">
      <w:pPr>
        <w:rPr>
          <w:rStyle w:val="Emphasis"/>
        </w:rPr>
      </w:pPr>
      <w:r w:rsidRPr="00CE517E">
        <w:rPr>
          <w:rStyle w:val="Emphasis"/>
        </w:rPr>
        <w:t>Limit 50 characters.</w:t>
      </w:r>
    </w:p>
    <w:p w:rsidR="00912C3E" w:rsidRPr="00CE517E" w:rsidP="00912C3E" w14:paraId="5084EF41" w14:textId="77777777">
      <w:pPr>
        <w:rPr>
          <w:rStyle w:val="Emphasis"/>
          <w:color w:val="FF0000"/>
        </w:rPr>
      </w:pPr>
      <w:r w:rsidRPr="00CE517E">
        <w:rPr>
          <w:rStyle w:val="Emphasis"/>
          <w:color w:val="FF0000"/>
        </w:rPr>
        <w:t>{Skip if E is not “other…”}</w:t>
      </w:r>
    </w:p>
    <w:p w:rsidR="00912C3E" w:rsidRPr="00CE517E" w:rsidP="00912C3E" w14:paraId="16DB6E47" w14:textId="77777777">
      <w:pPr>
        <w:rPr>
          <w:color w:val="E36C0A" w:themeColor="accent6" w:themeShade="BF"/>
        </w:rPr>
      </w:pPr>
      <w:r w:rsidRPr="00CE517E">
        <w:rPr>
          <w:color w:val="E36C0A" w:themeColor="accent6" w:themeShade="BF"/>
        </w:rPr>
        <w:t>[Copied]</w:t>
      </w:r>
    </w:p>
    <w:p w:rsidR="00912C3E" w:rsidRPr="00CE517E" w:rsidP="00912C3E" w14:paraId="7B225AAD" w14:textId="77777777">
      <w:pPr>
        <w:rPr>
          <w:rStyle w:val="Emphasis"/>
          <w:i w:val="0"/>
          <w:iCs w:val="0"/>
          <w:color w:val="E36C0A" w:themeColor="accent6" w:themeShade="BF"/>
        </w:rPr>
      </w:pPr>
      <w:r w:rsidRPr="00CE517E">
        <w:rPr>
          <w:color w:val="E36C0A" w:themeColor="accent6" w:themeShade="BF"/>
        </w:rPr>
        <w:t>[Read only after first year]</w:t>
      </w:r>
    </w:p>
    <w:tbl>
      <w:tblPr>
        <w:tblStyle w:val="TableGrid"/>
        <w:tblW w:w="0" w:type="auto"/>
        <w:tblCellMar>
          <w:left w:w="0" w:type="dxa"/>
        </w:tblCellMar>
        <w:tblLook w:val="04A0"/>
      </w:tblPr>
      <w:tblGrid>
        <w:gridCol w:w="9350"/>
      </w:tblGrid>
      <w:tr w14:paraId="7186338D" w14:textId="77777777" w:rsidTr="001E40FA">
        <w:tblPrEx>
          <w:tblW w:w="0" w:type="auto"/>
          <w:tblCellMar>
            <w:left w:w="0" w:type="dxa"/>
          </w:tblCellMar>
          <w:tblLook w:val="04A0"/>
        </w:tblPrEx>
        <w:trPr>
          <w:trHeight w:val="432"/>
        </w:trPr>
        <w:tc>
          <w:tcPr>
            <w:tcW w:w="9350" w:type="dxa"/>
            <w:vAlign w:val="center"/>
          </w:tcPr>
          <w:p w:rsidR="00912C3E" w:rsidRPr="00CE517E" w:rsidP="001E40FA" w14:paraId="6FFDAA96" w14:textId="77777777"/>
        </w:tc>
      </w:tr>
    </w:tbl>
    <w:p w:rsidR="00912C3E" w:rsidRPr="00CE517E" w:rsidP="00912C3E" w14:paraId="44749A30" w14:textId="77777777">
      <w:pPr>
        <w:rPr>
          <w:i/>
          <w:color w:val="FF0000"/>
        </w:rPr>
      </w:pPr>
    </w:p>
    <w:p w:rsidR="00912C3E" w:rsidRPr="00CE517E" w:rsidP="00912C3E" w14:paraId="484C07EB" w14:textId="77777777">
      <w:pPr>
        <w:rPr>
          <w:i/>
          <w:color w:val="FF0000"/>
        </w:rPr>
      </w:pPr>
      <w:r w:rsidRPr="00CE517E">
        <w:rPr>
          <w:i/>
          <w:color w:val="FF0000"/>
        </w:rPr>
        <w:t>{Skip A – End}</w:t>
      </w:r>
    </w:p>
    <w:p w:rsidR="00912C3E" w:rsidRPr="00CE517E" w:rsidP="00912C3E" w14:paraId="27D88C1A" w14:textId="77777777">
      <w:r w:rsidRPr="00CE517E">
        <w:br w:type="page"/>
      </w:r>
    </w:p>
    <w:p w:rsidR="00912C3E" w:rsidRPr="00CE517E" w:rsidP="00912C3E" w14:paraId="6ACCEA71" w14:textId="77777777">
      <w:pPr>
        <w:pStyle w:val="Heading3"/>
      </w:pPr>
      <w:bookmarkStart w:id="25" w:name="_Toc163806544"/>
      <w:r w:rsidRPr="00CE517E">
        <w:t>Employment Prior to NRT</w:t>
      </w:r>
      <w:bookmarkEnd w:id="25"/>
    </w:p>
    <w:p w:rsidR="00912C3E" w:rsidRPr="00CE517E" w:rsidP="00912C3E" w14:paraId="524AE8B6" w14:textId="77777777">
      <w:pPr>
        <w:pStyle w:val="Heading6"/>
      </w:pPr>
      <w:r w:rsidRPr="00CE517E">
        <w:t>Were you in the public/private sector for one or more years after receiving your first undergraduate degree and prior to becoming an NRT trainee?</w:t>
      </w:r>
    </w:p>
    <w:p w:rsidR="00912C3E" w:rsidRPr="00CE517E" w:rsidP="00912C3E" w14:paraId="1ECE6B1B" w14:textId="77777777">
      <w:pPr>
        <w:rPr>
          <w:rStyle w:val="Emphasis"/>
        </w:rPr>
      </w:pPr>
      <w:r w:rsidRPr="00CE517E">
        <w:rPr>
          <w:rStyle w:val="Emphasis"/>
        </w:rPr>
        <w:t>Note: Employment as a research assistant or teaching assistant while pursuing a master’s degree does NOT count as employment.</w:t>
      </w:r>
    </w:p>
    <w:p w:rsidR="00912C3E" w:rsidRPr="00CE517E" w:rsidP="00912C3E" w14:paraId="6FEFAE3E" w14:textId="77777777">
      <w:pPr>
        <w:rPr>
          <w:rStyle w:val="Emphasis"/>
        </w:rPr>
      </w:pPr>
    </w:p>
    <w:p w:rsidR="00912C3E" w:rsidRPr="00CE517E" w:rsidP="00912C3E" w14:paraId="58FC6CA5" w14:textId="77777777">
      <w:pPr>
        <w:rPr>
          <w:rStyle w:val="Emphasis"/>
        </w:rPr>
      </w:pPr>
      <w:r w:rsidRPr="00CE517E">
        <w:rPr>
          <w:rStyle w:val="Emphasis"/>
        </w:rPr>
        <w:t>Select one.</w:t>
      </w:r>
    </w:p>
    <w:p w:rsidR="00912C3E" w:rsidRPr="00CE517E" w:rsidP="00912C3E" w14:paraId="66E0D3F9" w14:textId="77777777">
      <w:pPr>
        <w:rPr>
          <w:rStyle w:val="Emphasis"/>
        </w:rPr>
      </w:pPr>
      <w:r w:rsidRPr="00CE517E">
        <w:rPr>
          <w:rStyle w:val="Emphasis"/>
        </w:rPr>
        <w:t>Required</w:t>
      </w:r>
    </w:p>
    <w:p w:rsidR="00912C3E" w:rsidRPr="00CE517E" w:rsidP="00912C3E" w14:paraId="5A30F616" w14:textId="77777777">
      <w:pPr>
        <w:rPr>
          <w:color w:val="E36C0A" w:themeColor="accent6" w:themeShade="BF"/>
        </w:rPr>
      </w:pPr>
      <w:r w:rsidRPr="00CE517E">
        <w:rPr>
          <w:i/>
          <w:iCs/>
          <w:color w:val="FF0000"/>
        </w:rPr>
        <w:t>{Skip Ref A}</w:t>
      </w:r>
    </w:p>
    <w:p w:rsidR="00912C3E" w:rsidRPr="00CE517E" w:rsidP="00912C3E" w14:paraId="235D82C9" w14:textId="77777777">
      <w:pPr>
        <w:rPr>
          <w:color w:val="E36C0A" w:themeColor="accent6" w:themeShade="BF"/>
        </w:rPr>
      </w:pPr>
      <w:r w:rsidRPr="00CE517E">
        <w:rPr>
          <w:color w:val="E36C0A" w:themeColor="accent6" w:themeShade="BF"/>
        </w:rPr>
        <w:t>[Copied]</w:t>
      </w:r>
    </w:p>
    <w:p w:rsidR="00912C3E" w:rsidRPr="00CE517E" w:rsidP="00912C3E" w14:paraId="556F15DC" w14:textId="77777777">
      <w:pPr>
        <w:rPr>
          <w:rStyle w:val="Emphasis"/>
          <w:i w:val="0"/>
          <w:iCs w:val="0"/>
          <w:color w:val="E36C0A" w:themeColor="accent6" w:themeShade="BF"/>
        </w:rPr>
      </w:pPr>
      <w:r w:rsidRPr="00CE517E">
        <w:rPr>
          <w:color w:val="E36C0A" w:themeColor="accent6" w:themeShade="BF"/>
        </w:rPr>
        <w:t>[Read only after first y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535"/>
        <w:gridCol w:w="990"/>
        <w:gridCol w:w="540"/>
        <w:gridCol w:w="7285"/>
      </w:tblGrid>
      <w:tr w14:paraId="199875E3" w14:textId="77777777" w:rsidTr="00B13EEA">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535" w:type="dxa"/>
            <w:vAlign w:val="center"/>
          </w:tcPr>
          <w:p w:rsidR="00912C3E" w:rsidRPr="00CE517E" w:rsidP="00B13EEA" w14:paraId="21A685A5" w14:textId="77777777">
            <w:r w:rsidRPr="00CE517E">
              <w:rPr>
                <w:rFonts w:ascii="Wingdings" w:eastAsia="Wingdings" w:hAnsi="Wingdings" w:cs="Wingdings"/>
              </w:rPr>
              <w:sym w:font="Wingdings" w:char="F0A1"/>
            </w:r>
          </w:p>
        </w:tc>
        <w:tc>
          <w:tcPr>
            <w:tcW w:w="990" w:type="dxa"/>
            <w:vAlign w:val="center"/>
          </w:tcPr>
          <w:p w:rsidR="00912C3E" w:rsidRPr="00CE517E" w:rsidP="00B13EEA" w14:paraId="0C61D3ED" w14:textId="77777777">
            <w:r w:rsidRPr="00CE517E">
              <w:t>Yes</w:t>
            </w:r>
          </w:p>
        </w:tc>
        <w:tc>
          <w:tcPr>
            <w:tcW w:w="540" w:type="dxa"/>
            <w:vAlign w:val="center"/>
          </w:tcPr>
          <w:p w:rsidR="00912C3E" w:rsidRPr="00CE517E" w:rsidP="00B13EEA" w14:paraId="200BDB6E" w14:textId="77777777">
            <w:r w:rsidRPr="00CE517E">
              <w:rPr>
                <w:rFonts w:ascii="Wingdings" w:eastAsia="Wingdings" w:hAnsi="Wingdings" w:cs="Wingdings"/>
              </w:rPr>
              <w:sym w:font="Wingdings" w:char="F0A1"/>
            </w:r>
          </w:p>
        </w:tc>
        <w:tc>
          <w:tcPr>
            <w:tcW w:w="7285" w:type="dxa"/>
            <w:vAlign w:val="center"/>
          </w:tcPr>
          <w:p w:rsidR="00912C3E" w:rsidRPr="00CE517E" w:rsidP="00B13EEA" w14:paraId="01EDC483" w14:textId="77777777">
            <w:r w:rsidRPr="00CE517E">
              <w:t>No</w:t>
            </w:r>
          </w:p>
        </w:tc>
      </w:tr>
    </w:tbl>
    <w:p w:rsidR="00912C3E" w:rsidRPr="00CE517E" w:rsidP="00912C3E" w14:paraId="08EF43F6" w14:textId="77777777">
      <w:pPr>
        <w:pStyle w:val="Heading6"/>
      </w:pPr>
      <w:r w:rsidRPr="00CE517E">
        <w:t>Please select the total number of years (equal to or greater than 1 year, to the nearest year) you were employed in the public or private sector after receiving your first undergraduate degree and prior to becoming an NRT trainee.</w:t>
      </w:r>
    </w:p>
    <w:p w:rsidR="00912C3E" w:rsidRPr="00CE517E" w:rsidP="00912C3E" w14:paraId="5E0EEB37" w14:textId="77777777">
      <w:pPr>
        <w:rPr>
          <w:rStyle w:val="Emphasis"/>
        </w:rPr>
      </w:pPr>
      <w:r w:rsidRPr="00CE517E">
        <w:rPr>
          <w:rStyle w:val="Emphasis"/>
        </w:rPr>
        <w:t>Select one.</w:t>
      </w:r>
    </w:p>
    <w:p w:rsidR="00912C3E" w:rsidRPr="00CE517E" w:rsidP="00912C3E" w14:paraId="7D627551" w14:textId="77777777">
      <w:pPr>
        <w:rPr>
          <w:rStyle w:val="Emphasis"/>
        </w:rPr>
      </w:pPr>
      <w:r w:rsidRPr="00CE517E">
        <w:rPr>
          <w:rStyle w:val="Emphasis"/>
        </w:rPr>
        <w:t>Required</w:t>
      </w:r>
    </w:p>
    <w:p w:rsidR="00912C3E" w:rsidRPr="00CE517E" w:rsidP="00912C3E" w14:paraId="453BAA8C" w14:textId="77777777">
      <w:pPr>
        <w:rPr>
          <w:i/>
          <w:iCs/>
        </w:rPr>
      </w:pPr>
      <w:r w:rsidRPr="00CE517E">
        <w:rPr>
          <w:i/>
          <w:iCs/>
          <w:color w:val="FF0000"/>
        </w:rPr>
        <w:t>{Skip if A is “No”}</w:t>
      </w:r>
    </w:p>
    <w:p w:rsidR="00912C3E" w:rsidRPr="00CE517E" w:rsidP="00912C3E" w14:paraId="1D0A9C18" w14:textId="77777777">
      <w:pPr>
        <w:rPr>
          <w:color w:val="E36C0A" w:themeColor="accent6" w:themeShade="BF"/>
        </w:rPr>
      </w:pPr>
      <w:r w:rsidRPr="00CE517E">
        <w:rPr>
          <w:color w:val="E36C0A" w:themeColor="accent6" w:themeShade="BF"/>
        </w:rPr>
        <w:t>[Copied]</w:t>
      </w:r>
    </w:p>
    <w:p w:rsidR="00912C3E" w:rsidRPr="00CE517E" w:rsidP="00912C3E" w14:paraId="3B131963" w14:textId="77777777">
      <w:pPr>
        <w:rPr>
          <w:rStyle w:val="Emphasis"/>
          <w:i w:val="0"/>
          <w:iCs w:val="0"/>
          <w:color w:val="E36C0A" w:themeColor="accent6" w:themeShade="BF"/>
        </w:rPr>
      </w:pPr>
      <w:r w:rsidRPr="00CE517E">
        <w:rPr>
          <w:color w:val="E36C0A" w:themeColor="accent6" w:themeShade="BF"/>
        </w:rPr>
        <w:t>[Read only after first year]</w:t>
      </w: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
      <w:tblGrid>
        <w:gridCol w:w="1638"/>
      </w:tblGrid>
      <w:tr w14:paraId="341D93B2" w14:textId="77777777" w:rsidTr="00B13EEA">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Ex>
        <w:trPr>
          <w:trHeight w:val="432"/>
        </w:trPr>
        <w:tc>
          <w:tcPr>
            <w:tcW w:w="1638" w:type="dxa"/>
            <w:vAlign w:val="center"/>
          </w:tcPr>
          <w:p w:rsidR="00912C3E" w:rsidRPr="00CE517E" w:rsidP="00B13EEA" w14:paraId="66C1CE8B" w14:textId="77777777">
            <w:pPr>
              <w:rPr>
                <w:rStyle w:val="Emphasis"/>
              </w:rPr>
            </w:pPr>
            <w:r w:rsidRPr="00CE517E">
              <w:t>1 year</w:t>
            </w:r>
          </w:p>
        </w:tc>
      </w:tr>
      <w:tr w14:paraId="4441BDFC" w14:textId="77777777" w:rsidTr="00B13EEA">
        <w:tblPrEx>
          <w:tblW w:w="0" w:type="auto"/>
          <w:tblCellMar>
            <w:left w:w="0" w:type="dxa"/>
          </w:tblCellMar>
          <w:tblLook w:val="04A0"/>
        </w:tblPrEx>
        <w:trPr>
          <w:trHeight w:val="432"/>
        </w:trPr>
        <w:tc>
          <w:tcPr>
            <w:tcW w:w="1638" w:type="dxa"/>
            <w:vAlign w:val="center"/>
          </w:tcPr>
          <w:p w:rsidR="00912C3E" w:rsidRPr="00CE517E" w:rsidP="00B13EEA" w14:paraId="6DB7EE66" w14:textId="77777777">
            <w:pPr>
              <w:rPr>
                <w:rStyle w:val="Emphasis"/>
              </w:rPr>
            </w:pPr>
            <w:r w:rsidRPr="00CE517E">
              <w:t>2 years</w:t>
            </w:r>
          </w:p>
        </w:tc>
      </w:tr>
      <w:tr w14:paraId="213E294C" w14:textId="77777777" w:rsidTr="00B13EEA">
        <w:tblPrEx>
          <w:tblW w:w="0" w:type="auto"/>
          <w:tblCellMar>
            <w:left w:w="0" w:type="dxa"/>
          </w:tblCellMar>
          <w:tblLook w:val="04A0"/>
        </w:tblPrEx>
        <w:trPr>
          <w:trHeight w:val="432"/>
        </w:trPr>
        <w:tc>
          <w:tcPr>
            <w:tcW w:w="1638" w:type="dxa"/>
            <w:vAlign w:val="center"/>
          </w:tcPr>
          <w:p w:rsidR="00912C3E" w:rsidRPr="00CE517E" w:rsidP="00B13EEA" w14:paraId="29223B00" w14:textId="77777777">
            <w:pPr>
              <w:rPr>
                <w:rStyle w:val="Emphasis"/>
              </w:rPr>
            </w:pPr>
            <w:r w:rsidRPr="00CE517E">
              <w:t>3 years</w:t>
            </w:r>
          </w:p>
        </w:tc>
      </w:tr>
      <w:tr w14:paraId="1D1F54B7" w14:textId="77777777" w:rsidTr="00B13EEA">
        <w:tblPrEx>
          <w:tblW w:w="0" w:type="auto"/>
          <w:tblCellMar>
            <w:left w:w="0" w:type="dxa"/>
          </w:tblCellMar>
          <w:tblLook w:val="04A0"/>
        </w:tblPrEx>
        <w:trPr>
          <w:trHeight w:val="432"/>
        </w:trPr>
        <w:tc>
          <w:tcPr>
            <w:tcW w:w="1638" w:type="dxa"/>
            <w:vAlign w:val="center"/>
          </w:tcPr>
          <w:p w:rsidR="00912C3E" w:rsidRPr="00CE517E" w:rsidP="00B13EEA" w14:paraId="68C30839" w14:textId="77777777">
            <w:pPr>
              <w:rPr>
                <w:rStyle w:val="Emphasis"/>
              </w:rPr>
            </w:pPr>
            <w:r w:rsidRPr="00CE517E">
              <w:t>4 years</w:t>
            </w:r>
          </w:p>
        </w:tc>
      </w:tr>
      <w:tr w14:paraId="1B5A18E1" w14:textId="77777777" w:rsidTr="00B13EEA">
        <w:tblPrEx>
          <w:tblW w:w="0" w:type="auto"/>
          <w:tblCellMar>
            <w:left w:w="0" w:type="dxa"/>
          </w:tblCellMar>
          <w:tblLook w:val="04A0"/>
        </w:tblPrEx>
        <w:trPr>
          <w:trHeight w:val="432"/>
        </w:trPr>
        <w:tc>
          <w:tcPr>
            <w:tcW w:w="1638" w:type="dxa"/>
            <w:vAlign w:val="center"/>
          </w:tcPr>
          <w:p w:rsidR="00912C3E" w:rsidRPr="00CE517E" w:rsidP="00B13EEA" w14:paraId="5601BA6F" w14:textId="77777777">
            <w:r w:rsidRPr="00CE517E">
              <w:t>5+ years</w:t>
            </w:r>
          </w:p>
        </w:tc>
      </w:tr>
    </w:tbl>
    <w:p w:rsidR="00912C3E" w:rsidRPr="00CE517E" w:rsidP="00912C3E" w14:paraId="6A79406F" w14:textId="77777777"/>
    <w:p w:rsidR="00912C3E" w:rsidRPr="00CE517E" w:rsidP="00912C3E" w14:paraId="40809A1D" w14:textId="77777777">
      <w:pPr>
        <w:pStyle w:val="Heading3"/>
      </w:pPr>
      <w:bookmarkStart w:id="26" w:name="_Toc163806545"/>
      <w:r w:rsidRPr="00CE517E">
        <w:t>Prior Honors or Recognitions</w:t>
      </w:r>
      <w:bookmarkEnd w:id="26"/>
    </w:p>
    <w:p w:rsidR="00912C3E" w:rsidRPr="00CE517E" w:rsidP="00912C3E" w14:paraId="20A51DC8" w14:textId="77777777">
      <w:pPr>
        <w:pStyle w:val="Heading6"/>
      </w:pPr>
      <w:r w:rsidRPr="00CE517E">
        <w:t>Have you received any prior government or private sector honors, awards, recognitions, scholarships, etc.</w:t>
      </w:r>
    </w:p>
    <w:p w:rsidR="00912C3E" w:rsidRPr="00CE517E" w:rsidP="00912C3E" w14:paraId="797453ED" w14:textId="77777777">
      <w:pPr>
        <w:rPr>
          <w:rStyle w:val="Emphasis"/>
        </w:rPr>
      </w:pPr>
      <w:r w:rsidRPr="00CE517E">
        <w:rPr>
          <w:rStyle w:val="Emphasis"/>
        </w:rPr>
        <w:t>Note: This refers to anything you participated in or received prior to the current reporting period. This includes activities as early as middle school, where relevant.</w:t>
      </w:r>
    </w:p>
    <w:p w:rsidR="00912C3E" w:rsidRPr="00CE517E" w:rsidP="00912C3E" w14:paraId="7EC495DE" w14:textId="77777777">
      <w:pPr>
        <w:rPr>
          <w:rStyle w:val="Emphasis"/>
        </w:rPr>
      </w:pPr>
    </w:p>
    <w:p w:rsidR="00912C3E" w:rsidRPr="00CE517E" w:rsidP="00912C3E" w14:paraId="56B65FB5" w14:textId="77777777">
      <w:pPr>
        <w:rPr>
          <w:rStyle w:val="Emphasis"/>
        </w:rPr>
      </w:pPr>
      <w:r w:rsidRPr="00CE517E">
        <w:rPr>
          <w:rStyle w:val="Emphasis"/>
        </w:rPr>
        <w:t>Mark all that apply.</w:t>
      </w:r>
    </w:p>
    <w:p w:rsidR="00912C3E" w:rsidRPr="00CE517E" w:rsidP="00912C3E" w14:paraId="2D82788C" w14:textId="77777777">
      <w:pPr>
        <w:rPr>
          <w:rStyle w:val="Emphasis"/>
        </w:rPr>
      </w:pPr>
      <w:r w:rsidRPr="00CE517E">
        <w:rPr>
          <w:rStyle w:val="Emphasis"/>
        </w:rPr>
        <w:t>The None checkbox must be marked if no activities are mark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4A3F7F9F" w14:textId="77777777" w:rsidTr="00593716">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535" w:type="dxa"/>
            <w:vAlign w:val="center"/>
          </w:tcPr>
          <w:p w:rsidR="00912C3E" w:rsidRPr="00CE517E" w:rsidP="00593716" w14:paraId="01576BE1" w14:textId="77777777">
            <w:r w:rsidRPr="00CE517E">
              <w:rPr>
                <w:rFonts w:ascii="Wingdings" w:eastAsia="Wingdings" w:hAnsi="Wingdings" w:cs="Wingdings"/>
              </w:rPr>
              <w:sym w:font="Wingdings" w:char="F06F"/>
            </w:r>
          </w:p>
        </w:tc>
        <w:tc>
          <w:tcPr>
            <w:tcW w:w="8815" w:type="dxa"/>
            <w:vAlign w:val="center"/>
          </w:tcPr>
          <w:p w:rsidR="00912C3E" w:rsidRPr="00CE517E" w:rsidP="00593716" w14:paraId="11D24220" w14:textId="77777777">
            <w:r w:rsidRPr="00CE517E">
              <w:rPr>
                <w:bCs/>
              </w:rPr>
              <w:t>None</w:t>
            </w:r>
          </w:p>
        </w:tc>
      </w:tr>
      <w:tr w14:paraId="269E18E7" w14:textId="77777777" w:rsidTr="00593716">
        <w:tblPrEx>
          <w:tblW w:w="0" w:type="auto"/>
          <w:tblCellMar>
            <w:left w:w="0" w:type="dxa"/>
          </w:tblCellMar>
          <w:tblLook w:val="04A0"/>
        </w:tblPrEx>
        <w:trPr>
          <w:trHeight w:val="432"/>
        </w:trPr>
        <w:tc>
          <w:tcPr>
            <w:tcW w:w="535" w:type="dxa"/>
            <w:vAlign w:val="center"/>
          </w:tcPr>
          <w:p w:rsidR="00912C3E" w:rsidRPr="00CE517E" w:rsidP="00593716" w14:paraId="010FCC5F" w14:textId="77777777">
            <w:r w:rsidRPr="00CE517E">
              <w:rPr>
                <w:rFonts w:ascii="Wingdings" w:eastAsia="Wingdings" w:hAnsi="Wingdings" w:cs="Wingdings"/>
              </w:rPr>
              <w:sym w:font="Wingdings" w:char="F06F"/>
            </w:r>
          </w:p>
        </w:tc>
        <w:tc>
          <w:tcPr>
            <w:tcW w:w="8815" w:type="dxa"/>
            <w:vAlign w:val="center"/>
          </w:tcPr>
          <w:p w:rsidR="00912C3E" w:rsidRPr="00CE517E" w:rsidP="00593716" w14:paraId="56200CF6" w14:textId="77777777">
            <w:r w:rsidRPr="00CE517E">
              <w:t>NSF Graduate Research Fellowship Program (GRFP) Award, Award Offer, or Honorable Mention</w:t>
            </w:r>
          </w:p>
        </w:tc>
      </w:tr>
      <w:tr w14:paraId="49B11C51" w14:textId="77777777" w:rsidTr="00593716">
        <w:tblPrEx>
          <w:tblW w:w="0" w:type="auto"/>
          <w:tblCellMar>
            <w:left w:w="0" w:type="dxa"/>
          </w:tblCellMar>
          <w:tblLook w:val="04A0"/>
        </w:tblPrEx>
        <w:trPr>
          <w:trHeight w:val="432"/>
        </w:trPr>
        <w:tc>
          <w:tcPr>
            <w:tcW w:w="535" w:type="dxa"/>
            <w:vAlign w:val="center"/>
          </w:tcPr>
          <w:p w:rsidR="00912C3E" w:rsidRPr="00CE517E" w:rsidP="00593716" w14:paraId="1A2E2B90" w14:textId="77777777">
            <w:pPr>
              <w:rPr>
                <w:rFonts w:ascii="Wingdings" w:eastAsia="Wingdings" w:hAnsi="Wingdings" w:cs="Wingdings"/>
              </w:rPr>
            </w:pPr>
            <w:r w:rsidRPr="00CE517E">
              <w:rPr>
                <w:rFonts w:ascii="Wingdings" w:eastAsia="Wingdings" w:hAnsi="Wingdings" w:cs="Wingdings"/>
              </w:rPr>
              <w:sym w:font="Wingdings" w:char="F06F"/>
            </w:r>
          </w:p>
        </w:tc>
        <w:tc>
          <w:tcPr>
            <w:tcW w:w="8815" w:type="dxa"/>
            <w:vAlign w:val="center"/>
          </w:tcPr>
          <w:p w:rsidR="00912C3E" w:rsidRPr="00CE517E" w:rsidP="00593716" w14:paraId="7849FE63" w14:textId="77777777">
            <w:r w:rsidRPr="00CE517E">
              <w:t>NSF Research and Mentoring for Postbaccalaureates in Biological Sciences (RaMP)</w:t>
            </w:r>
          </w:p>
        </w:tc>
      </w:tr>
      <w:tr w14:paraId="54F46ABC" w14:textId="77777777" w:rsidTr="00593716">
        <w:tblPrEx>
          <w:tblW w:w="0" w:type="auto"/>
          <w:tblCellMar>
            <w:left w:w="0" w:type="dxa"/>
          </w:tblCellMar>
          <w:tblLook w:val="04A0"/>
        </w:tblPrEx>
        <w:trPr>
          <w:trHeight w:val="432"/>
        </w:trPr>
        <w:tc>
          <w:tcPr>
            <w:tcW w:w="535" w:type="dxa"/>
            <w:vAlign w:val="center"/>
          </w:tcPr>
          <w:p w:rsidR="00912C3E" w:rsidRPr="00CE517E" w:rsidP="00593716" w14:paraId="2A982F1C" w14:textId="77777777">
            <w:r w:rsidRPr="00CE517E">
              <w:rPr>
                <w:rFonts w:ascii="Wingdings" w:eastAsia="Wingdings" w:hAnsi="Wingdings" w:cs="Wingdings"/>
              </w:rPr>
              <w:sym w:font="Wingdings" w:char="F06F"/>
            </w:r>
          </w:p>
        </w:tc>
        <w:tc>
          <w:tcPr>
            <w:tcW w:w="8815" w:type="dxa"/>
            <w:vAlign w:val="center"/>
          </w:tcPr>
          <w:p w:rsidR="00912C3E" w:rsidRPr="00CE517E" w:rsidP="00593716" w14:paraId="2B541D4A" w14:textId="77777777">
            <w:r w:rsidRPr="00CE517E">
              <w:rPr>
                <w:bCs/>
              </w:rPr>
              <w:t>NSF Research Experiences for Undergraduates</w:t>
            </w:r>
          </w:p>
        </w:tc>
      </w:tr>
      <w:tr w14:paraId="69E87BA8" w14:textId="77777777" w:rsidTr="00593716">
        <w:tblPrEx>
          <w:tblW w:w="0" w:type="auto"/>
          <w:tblCellMar>
            <w:left w:w="0" w:type="dxa"/>
          </w:tblCellMar>
          <w:tblLook w:val="04A0"/>
        </w:tblPrEx>
        <w:trPr>
          <w:trHeight w:val="432"/>
        </w:trPr>
        <w:tc>
          <w:tcPr>
            <w:tcW w:w="535" w:type="dxa"/>
            <w:vAlign w:val="center"/>
          </w:tcPr>
          <w:p w:rsidR="00912C3E" w:rsidRPr="00CE517E" w:rsidP="00593716" w14:paraId="3FAF99BF" w14:textId="77777777">
            <w:r w:rsidRPr="00CE517E">
              <w:rPr>
                <w:rFonts w:ascii="Wingdings" w:eastAsia="Wingdings" w:hAnsi="Wingdings" w:cs="Wingdings"/>
              </w:rPr>
              <w:sym w:font="Wingdings" w:char="F06F"/>
            </w:r>
          </w:p>
        </w:tc>
        <w:tc>
          <w:tcPr>
            <w:tcW w:w="8815" w:type="dxa"/>
            <w:vAlign w:val="center"/>
          </w:tcPr>
          <w:p w:rsidR="00912C3E" w:rsidRPr="00CE517E" w:rsidP="00593716" w14:paraId="4EA9F9FF" w14:textId="77777777">
            <w:r w:rsidRPr="00CE517E">
              <w:t>NSF Louis Stokes Alliances for Minority Participation</w:t>
            </w:r>
          </w:p>
        </w:tc>
      </w:tr>
      <w:tr w14:paraId="1B801C6C" w14:textId="77777777" w:rsidTr="00593716">
        <w:tblPrEx>
          <w:tblW w:w="0" w:type="auto"/>
          <w:tblCellMar>
            <w:left w:w="0" w:type="dxa"/>
          </w:tblCellMar>
          <w:tblLook w:val="04A0"/>
        </w:tblPrEx>
        <w:trPr>
          <w:trHeight w:val="432"/>
        </w:trPr>
        <w:tc>
          <w:tcPr>
            <w:tcW w:w="535" w:type="dxa"/>
            <w:vAlign w:val="center"/>
          </w:tcPr>
          <w:p w:rsidR="00912C3E" w:rsidRPr="00CE517E" w:rsidP="00593716" w14:paraId="16DCDBF0" w14:textId="77777777">
            <w:pPr>
              <w:rPr>
                <w:rFonts w:ascii="Wingdings" w:eastAsia="Wingdings" w:hAnsi="Wingdings" w:cs="Wingdings"/>
              </w:rPr>
            </w:pPr>
            <w:r w:rsidRPr="00CE517E">
              <w:rPr>
                <w:rFonts w:ascii="Wingdings" w:eastAsia="Wingdings" w:hAnsi="Wingdings" w:cs="Wingdings"/>
              </w:rPr>
              <w:sym w:font="Wingdings" w:char="F06F"/>
            </w:r>
          </w:p>
        </w:tc>
        <w:tc>
          <w:tcPr>
            <w:tcW w:w="8815" w:type="dxa"/>
            <w:vAlign w:val="center"/>
          </w:tcPr>
          <w:p w:rsidR="00912C3E" w:rsidRPr="00CE517E" w:rsidP="00593716" w14:paraId="31EE3BFD" w14:textId="77777777">
            <w:r w:rsidRPr="00CE517E">
              <w:t>National Institutes of Health (NIH) Ruth L. Kirchstein NRSA Awards (Institutional or Individual)</w:t>
            </w:r>
          </w:p>
        </w:tc>
      </w:tr>
      <w:tr w14:paraId="04BEDCEE" w14:textId="77777777" w:rsidTr="00593716">
        <w:tblPrEx>
          <w:tblW w:w="0" w:type="auto"/>
          <w:tblCellMar>
            <w:left w:w="0" w:type="dxa"/>
          </w:tblCellMar>
          <w:tblLook w:val="04A0"/>
        </w:tblPrEx>
        <w:trPr>
          <w:trHeight w:val="432"/>
        </w:trPr>
        <w:tc>
          <w:tcPr>
            <w:tcW w:w="535" w:type="dxa"/>
            <w:vAlign w:val="center"/>
          </w:tcPr>
          <w:p w:rsidR="00912C3E" w:rsidRPr="00CE517E" w:rsidP="00593716" w14:paraId="1CCF27F7" w14:textId="77777777">
            <w:pPr>
              <w:rPr>
                <w:rFonts w:ascii="Wingdings" w:eastAsia="Wingdings" w:hAnsi="Wingdings" w:cs="Wingdings"/>
              </w:rPr>
            </w:pPr>
            <w:r w:rsidRPr="00CE517E">
              <w:rPr>
                <w:rFonts w:ascii="Wingdings" w:eastAsia="Wingdings" w:hAnsi="Wingdings" w:cs="Wingdings"/>
              </w:rPr>
              <w:sym w:font="Wingdings" w:char="F06F"/>
            </w:r>
          </w:p>
        </w:tc>
        <w:tc>
          <w:tcPr>
            <w:tcW w:w="8815" w:type="dxa"/>
            <w:vAlign w:val="center"/>
          </w:tcPr>
          <w:p w:rsidR="00912C3E" w:rsidRPr="00CE517E" w:rsidP="00593716" w14:paraId="523CE235" w14:textId="77777777">
            <w:r w:rsidRPr="00CE517E">
              <w:t>Other NIH Award including administrative supplements to increase diversity</w:t>
            </w:r>
          </w:p>
        </w:tc>
      </w:tr>
      <w:tr w14:paraId="1C2C4EF8" w14:textId="77777777" w:rsidTr="00593716">
        <w:tblPrEx>
          <w:tblW w:w="0" w:type="auto"/>
          <w:tblCellMar>
            <w:left w:w="0" w:type="dxa"/>
          </w:tblCellMar>
          <w:tblLook w:val="04A0"/>
        </w:tblPrEx>
        <w:trPr>
          <w:trHeight w:val="432"/>
        </w:trPr>
        <w:tc>
          <w:tcPr>
            <w:tcW w:w="535" w:type="dxa"/>
            <w:vAlign w:val="center"/>
          </w:tcPr>
          <w:p w:rsidR="00912C3E" w:rsidRPr="00CE517E" w:rsidP="00593716" w14:paraId="292E497D" w14:textId="77777777">
            <w:pPr>
              <w:rPr>
                <w:rFonts w:ascii="Wingdings" w:eastAsia="Wingdings" w:hAnsi="Wingdings" w:cs="Wingdings"/>
              </w:rPr>
            </w:pPr>
            <w:r w:rsidRPr="00CE517E">
              <w:rPr>
                <w:rFonts w:ascii="Wingdings" w:eastAsia="Wingdings" w:hAnsi="Wingdings" w:cs="Wingdings"/>
              </w:rPr>
              <w:sym w:font="Wingdings" w:char="F06F"/>
            </w:r>
          </w:p>
        </w:tc>
        <w:tc>
          <w:tcPr>
            <w:tcW w:w="8815" w:type="dxa"/>
            <w:vAlign w:val="center"/>
          </w:tcPr>
          <w:p w:rsidR="00912C3E" w:rsidRPr="00CE517E" w:rsidP="00593716" w14:paraId="6FC60EA2" w14:textId="77777777">
            <w:r w:rsidRPr="00CE517E">
              <w:t xml:space="preserve">Other award, honor, recognition </w:t>
            </w:r>
            <w:r w:rsidRPr="00CE517E">
              <w:rPr>
                <w:i/>
                <w:iCs/>
                <w:color w:val="FF0000"/>
              </w:rPr>
              <w:t>{Skip Ref A}</w:t>
            </w:r>
          </w:p>
        </w:tc>
      </w:tr>
      <w:tr w14:paraId="688380CB" w14:textId="77777777" w:rsidTr="00593716">
        <w:tblPrEx>
          <w:tblW w:w="0" w:type="auto"/>
          <w:tblCellMar>
            <w:left w:w="0" w:type="dxa"/>
          </w:tblCellMar>
          <w:tblLook w:val="04A0"/>
        </w:tblPrEx>
        <w:trPr>
          <w:trHeight w:val="432"/>
        </w:trPr>
        <w:tc>
          <w:tcPr>
            <w:tcW w:w="535" w:type="dxa"/>
            <w:vAlign w:val="center"/>
          </w:tcPr>
          <w:p w:rsidR="00912C3E" w:rsidRPr="00CE517E" w:rsidP="00593716" w14:paraId="6ADE4C25" w14:textId="77777777">
            <w:r w:rsidRPr="00CE517E">
              <w:rPr>
                <w:rFonts w:ascii="Wingdings" w:eastAsia="Wingdings" w:hAnsi="Wingdings" w:cs="Wingdings"/>
              </w:rPr>
              <w:sym w:font="Wingdings" w:char="F06F"/>
            </w:r>
          </w:p>
        </w:tc>
        <w:tc>
          <w:tcPr>
            <w:tcW w:w="8815" w:type="dxa"/>
            <w:vAlign w:val="center"/>
          </w:tcPr>
          <w:p w:rsidR="00912C3E" w:rsidRPr="00CE517E" w:rsidP="00593716" w14:paraId="6D1C0F4A" w14:textId="77777777">
            <w:r w:rsidRPr="00CE517E">
              <w:rPr>
                <w:bCs/>
              </w:rPr>
              <w:t xml:space="preserve">Please check here if you were </w:t>
            </w:r>
            <w:r w:rsidRPr="00CE517E">
              <w:rPr>
                <w:u w:val="single"/>
              </w:rPr>
              <w:t>not</w:t>
            </w:r>
            <w:r w:rsidRPr="00CE517E">
              <w:rPr>
                <w:bCs/>
              </w:rPr>
              <w:t xml:space="preserve"> engaged in any of the activities listed above.</w:t>
            </w:r>
          </w:p>
        </w:tc>
      </w:tr>
    </w:tbl>
    <w:p w:rsidR="00912C3E" w:rsidRPr="00CE517E" w:rsidP="00912C3E" w14:paraId="17F0CFC7" w14:textId="77777777">
      <w:pPr>
        <w:pStyle w:val="Heading6"/>
      </w:pPr>
      <w:r w:rsidRPr="00CE517E">
        <w:t>If Other, please specify:</w:t>
      </w:r>
    </w:p>
    <w:p w:rsidR="00912C3E" w:rsidRPr="00CE517E" w:rsidP="00912C3E" w14:paraId="0C5FCB94" w14:textId="77777777">
      <w:pPr>
        <w:rPr>
          <w:rFonts w:ascii="Cambria" w:eastAsia="Times New Roman" w:hAnsi="Cambria" w:cs="Segoe UI"/>
          <w:i/>
          <w:iCs/>
        </w:rPr>
      </w:pPr>
      <w:r w:rsidRPr="00CE517E">
        <w:rPr>
          <w:i/>
          <w:iCs/>
          <w:color w:val="FF0000"/>
        </w:rPr>
        <w:t>{Skip if A unchecked}</w:t>
      </w:r>
    </w:p>
    <w:p w:rsidR="00912C3E" w:rsidRPr="00CE517E" w:rsidP="00912C3E" w14:paraId="5211AEC7" w14:textId="77777777">
      <w:pPr>
        <w:rPr>
          <w:rFonts w:ascii="Cambria" w:eastAsia="Times New Roman" w:hAnsi="Cambria" w:cs="Segoe UI"/>
          <w:i/>
          <w:iCs/>
        </w:rPr>
      </w:pPr>
      <w:r w:rsidRPr="00CE517E">
        <w:rPr>
          <w:rFonts w:ascii="Cambria" w:eastAsia="Times New Roman" w:hAnsi="Cambria" w:cs="Segoe UI"/>
          <w:i/>
          <w:iCs/>
        </w:rPr>
        <w:t>Limit 5 item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360"/>
      </w:tblGrid>
      <w:tr w14:paraId="1E976258" w14:textId="77777777" w:rsidTr="00593716">
        <w:tblPrEx>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20"/>
        </w:trPr>
        <w:tc>
          <w:tcPr>
            <w:tcW w:w="9360" w:type="dxa"/>
            <w:tcBorders>
              <w:top w:val="single" w:sz="4" w:space="0" w:color="auto"/>
              <w:left w:val="single" w:sz="6" w:space="0" w:color="auto"/>
              <w:bottom w:val="single" w:sz="6" w:space="0" w:color="auto"/>
              <w:right w:val="single" w:sz="6" w:space="0" w:color="auto"/>
            </w:tcBorders>
            <w:shd w:val="clear" w:color="auto" w:fill="auto"/>
            <w:vAlign w:val="center"/>
            <w:hideMark/>
          </w:tcPr>
          <w:p w:rsidR="00912C3E" w:rsidRPr="00CE517E" w:rsidP="00593716" w14:paraId="0B6AE31C" w14:textId="77777777">
            <w:pPr>
              <w:textAlignment w:val="baseline"/>
              <w:rPr>
                <w:rFonts w:ascii="Times New Roman" w:eastAsia="Times New Roman" w:hAnsi="Times New Roman" w:cs="Times New Roman"/>
              </w:rPr>
            </w:pPr>
            <w:r w:rsidRPr="00CE517E">
              <w:rPr>
                <w:b/>
                <w:bCs/>
                <w:color w:val="000000" w:themeColor="text1"/>
              </w:rPr>
              <w:t>Multi Add</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535"/>
        <w:gridCol w:w="990"/>
        <w:gridCol w:w="540"/>
        <w:gridCol w:w="7285"/>
      </w:tblGrid>
      <w:tr w14:paraId="74B67F92" w14:textId="77777777" w:rsidTr="00593716">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535" w:type="dxa"/>
            <w:vAlign w:val="center"/>
          </w:tcPr>
          <w:p w:rsidR="00912C3E" w:rsidRPr="00CE517E" w:rsidP="00593716" w14:paraId="30A49426" w14:textId="77777777"/>
        </w:tc>
        <w:tc>
          <w:tcPr>
            <w:tcW w:w="990" w:type="dxa"/>
            <w:vAlign w:val="center"/>
          </w:tcPr>
          <w:p w:rsidR="00912C3E" w:rsidRPr="00CE517E" w:rsidP="00593716" w14:paraId="34D448E7" w14:textId="77777777"/>
        </w:tc>
        <w:tc>
          <w:tcPr>
            <w:tcW w:w="540" w:type="dxa"/>
            <w:vAlign w:val="center"/>
          </w:tcPr>
          <w:p w:rsidR="00912C3E" w:rsidRPr="00CE517E" w:rsidP="00593716" w14:paraId="4EFD8A41" w14:textId="77777777"/>
        </w:tc>
        <w:tc>
          <w:tcPr>
            <w:tcW w:w="7285" w:type="dxa"/>
            <w:vAlign w:val="center"/>
          </w:tcPr>
          <w:p w:rsidR="00912C3E" w:rsidRPr="00CE517E" w:rsidP="00593716" w14:paraId="6FADAC43" w14:textId="77777777"/>
        </w:tc>
      </w:tr>
    </w:tbl>
    <w:p w:rsidR="00912C3E" w:rsidRPr="00CE517E" w:rsidP="00912C3E" w14:paraId="18490059" w14:textId="77777777">
      <w:pPr>
        <w:rPr>
          <w:rFonts w:eastAsiaTheme="majorEastAsia" w:cstheme="majorBidi"/>
          <w:color w:val="000000" w:themeColor="text1"/>
          <w:sz w:val="32"/>
          <w:szCs w:val="26"/>
        </w:rPr>
      </w:pPr>
      <w:r w:rsidRPr="00CE517E">
        <w:br w:type="page"/>
      </w:r>
    </w:p>
    <w:p w:rsidR="00412F68" w:rsidRPr="00CE517E" w:rsidP="006956C6" w14:paraId="6E9181A2" w14:textId="485BD98B">
      <w:pPr>
        <w:pStyle w:val="Heading3"/>
      </w:pPr>
      <w:bookmarkStart w:id="27" w:name="_Toc163806546"/>
      <w:r w:rsidRPr="00CE517E">
        <w:t>Achieved Degree</w:t>
      </w:r>
      <w:bookmarkEnd w:id="22"/>
      <w:bookmarkEnd w:id="27"/>
    </w:p>
    <w:p w:rsidR="00937BE0" w:rsidRPr="00CE517E" w:rsidP="00937BE0" w14:paraId="7E3E7F2A" w14:textId="53CBED73">
      <w:pPr>
        <w:pStyle w:val="Heading6"/>
      </w:pPr>
      <w:r w:rsidRPr="00CE517E">
        <w:t>Date achieved degree:</w:t>
      </w:r>
    </w:p>
    <w:p w:rsidR="00937BE0" w:rsidRPr="00CE517E" w:rsidP="00937BE0" w14:paraId="3EA15702" w14:textId="77777777">
      <w:pPr>
        <w:rPr>
          <w:rStyle w:val="Emphasis"/>
        </w:rPr>
      </w:pPr>
      <w:r w:rsidRPr="00CE517E">
        <w:rPr>
          <w:rStyle w:val="Emphasis"/>
        </w:rPr>
        <w:t>Required</w:t>
      </w:r>
    </w:p>
    <w:p w:rsidR="00937BE0" w:rsidRPr="00CE517E" w:rsidP="00937BE0" w14:paraId="1519AD7D" w14:textId="132ADA67">
      <w:pPr>
        <w:rPr>
          <w:rStyle w:val="Emphasis"/>
        </w:rPr>
      </w:pPr>
      <w:r w:rsidRPr="00CE517E">
        <w:rPr>
          <w:rStyle w:val="Emphasis"/>
        </w:rPr>
        <w:t>(mm/yyyy)</w:t>
      </w:r>
    </w:p>
    <w:tbl>
      <w:tblPr>
        <w:tblStyle w:val="TableGrid"/>
        <w:tblW w:w="0" w:type="auto"/>
        <w:tblCellMar>
          <w:left w:w="0" w:type="dxa"/>
        </w:tblCellMar>
        <w:tblLook w:val="04A0"/>
      </w:tblPr>
      <w:tblGrid>
        <w:gridCol w:w="9350"/>
      </w:tblGrid>
      <w:tr w14:paraId="3B4244F2" w14:textId="77777777" w:rsidTr="00DB3C8A">
        <w:tblPrEx>
          <w:tblW w:w="0" w:type="auto"/>
          <w:tblCellMar>
            <w:left w:w="0" w:type="dxa"/>
          </w:tblCellMar>
          <w:tblLook w:val="04A0"/>
        </w:tblPrEx>
        <w:trPr>
          <w:trHeight w:val="432"/>
        </w:trPr>
        <w:tc>
          <w:tcPr>
            <w:tcW w:w="9350" w:type="dxa"/>
            <w:vAlign w:val="center"/>
          </w:tcPr>
          <w:p w:rsidR="00937BE0" w:rsidRPr="00CE517E" w:rsidP="00DB3C8A" w14:paraId="15215839" w14:textId="77777777">
            <w:r w:rsidRPr="00CE517E">
              <w:t>Date picker</w:t>
            </w:r>
          </w:p>
        </w:tc>
      </w:tr>
    </w:tbl>
    <w:p w:rsidR="00937BE0" w:rsidRPr="00CE517E" w14:paraId="56EAE83B" w14:textId="77777777">
      <w:pPr>
        <w:rPr>
          <w:rFonts w:eastAsiaTheme="majorEastAsia" w:cstheme="majorBidi"/>
          <w:color w:val="000000" w:themeColor="text1"/>
          <w:sz w:val="28"/>
        </w:rPr>
      </w:pPr>
      <w:r w:rsidRPr="00CE517E">
        <w:br w:type="page"/>
      </w:r>
    </w:p>
    <w:p w:rsidR="002A7200" w:rsidRPr="00CE517E" w:rsidP="006956C6" w14:paraId="70263A6A" w14:textId="0FBCBEA8">
      <w:pPr>
        <w:pStyle w:val="Heading3"/>
      </w:pPr>
      <w:bookmarkStart w:id="28" w:name="_Toc76464217"/>
      <w:bookmarkStart w:id="29" w:name="_Toc163806547"/>
      <w:r w:rsidRPr="00CE517E">
        <w:t>Add</w:t>
      </w:r>
      <w:r w:rsidRPr="00CE517E" w:rsidR="008F2E71">
        <w:t xml:space="preserve"> </w:t>
      </w:r>
      <w:r w:rsidRPr="00CE517E">
        <w:t>Degree</w:t>
      </w:r>
      <w:bookmarkEnd w:id="23"/>
      <w:bookmarkEnd w:id="28"/>
      <w:bookmarkEnd w:id="29"/>
    </w:p>
    <w:p w:rsidR="00192649" w:rsidRPr="00CE517E" w:rsidP="00192649" w14:paraId="0A8221CF" w14:textId="1DF9031E">
      <w:pPr>
        <w:pStyle w:val="Heading6"/>
      </w:pPr>
      <w:r w:rsidRPr="00CE517E">
        <w:t>Degree</w:t>
      </w:r>
      <w:r w:rsidRPr="00CE517E" w:rsidR="008F2E71">
        <w:t xml:space="preserve"> </w:t>
      </w:r>
      <w:r w:rsidRPr="00CE517E" w:rsidR="001703A5">
        <w:t>s</w:t>
      </w:r>
      <w:r w:rsidRPr="00CE517E">
        <w:t>ought:</w:t>
      </w:r>
    </w:p>
    <w:p w:rsidR="00192649" w:rsidRPr="00CE517E" w:rsidP="00192649" w14:paraId="3D57BC6B" w14:textId="26E2EF81">
      <w:pPr>
        <w:rPr>
          <w:rStyle w:val="Emphasis"/>
        </w:rPr>
      </w:pPr>
      <w:r w:rsidRPr="00CE517E">
        <w:rPr>
          <w:rStyle w:val="Emphasis"/>
        </w:rPr>
        <w:t>Select</w:t>
      </w:r>
      <w:r w:rsidRPr="00CE517E" w:rsidR="008F2E71">
        <w:rPr>
          <w:rStyle w:val="Emphasis"/>
        </w:rPr>
        <w:t xml:space="preserve"> </w:t>
      </w:r>
      <w:r w:rsidRPr="00CE517E">
        <w:rPr>
          <w:rStyle w:val="Emphasis"/>
        </w:rPr>
        <w:t>one.</w:t>
      </w:r>
    </w:p>
    <w:p w:rsidR="00192649" w:rsidRPr="00CE517E" w:rsidP="00192649" w14:paraId="69E433E1" w14:textId="77777777">
      <w:pPr>
        <w:rPr>
          <w:rStyle w:val="Emphasis"/>
        </w:rPr>
      </w:pPr>
      <w:r w:rsidRPr="00CE517E">
        <w:rPr>
          <w:rStyle w:val="Emphasis"/>
        </w:rPr>
        <w:t>Required</w:t>
      </w: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
      <w:tblGrid>
        <w:gridCol w:w="9330"/>
      </w:tblGrid>
      <w:tr w14:paraId="113E223B" w14:textId="77777777" w:rsidTr="00913B42">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Ex>
        <w:trPr>
          <w:trHeight w:val="432"/>
        </w:trPr>
        <w:tc>
          <w:tcPr>
            <w:tcW w:w="9330" w:type="dxa"/>
            <w:vAlign w:val="center"/>
          </w:tcPr>
          <w:p w:rsidR="00192649" w:rsidRPr="00CE517E" w:rsidP="00913B42" w14:paraId="72A724DD" w14:textId="1FD18DA0">
            <w:pPr>
              <w:rPr>
                <w:rStyle w:val="Emphasis"/>
              </w:rPr>
            </w:pPr>
            <w:r w:rsidRPr="00CE517E">
              <w:t>Doctorate</w:t>
            </w:r>
            <w:r w:rsidRPr="00CE517E" w:rsidR="008F2E71">
              <w:t xml:space="preserve"> </w:t>
            </w:r>
            <w:r w:rsidRPr="00CE517E">
              <w:t>(Ph.D.)</w:t>
            </w:r>
          </w:p>
        </w:tc>
      </w:tr>
      <w:tr w14:paraId="6D89777C" w14:textId="77777777" w:rsidTr="00913B42">
        <w:tblPrEx>
          <w:tblW w:w="0" w:type="auto"/>
          <w:tblCellMar>
            <w:left w:w="0" w:type="dxa"/>
          </w:tblCellMar>
          <w:tblLook w:val="04A0"/>
        </w:tblPrEx>
        <w:trPr>
          <w:trHeight w:val="432"/>
        </w:trPr>
        <w:tc>
          <w:tcPr>
            <w:tcW w:w="9330" w:type="dxa"/>
            <w:vAlign w:val="center"/>
          </w:tcPr>
          <w:p w:rsidR="00192649" w:rsidRPr="00CE517E" w:rsidP="00913B42" w14:paraId="17B3F34C" w14:textId="62221462">
            <w:pPr>
              <w:rPr>
                <w:rStyle w:val="Emphasis"/>
              </w:rPr>
            </w:pPr>
            <w:r w:rsidRPr="00CE517E">
              <w:t>Master</w:t>
            </w:r>
            <w:r w:rsidRPr="00CE517E" w:rsidR="008F2E71">
              <w:t xml:space="preserve"> </w:t>
            </w:r>
            <w:r w:rsidRPr="00CE517E">
              <w:t>of</w:t>
            </w:r>
            <w:r w:rsidRPr="00CE517E" w:rsidR="008F2E71">
              <w:t xml:space="preserve"> </w:t>
            </w:r>
            <w:r w:rsidRPr="00CE517E">
              <w:t>Arts</w:t>
            </w:r>
            <w:r w:rsidRPr="00CE517E" w:rsidR="008F2E71">
              <w:t xml:space="preserve"> </w:t>
            </w:r>
            <w:r w:rsidRPr="00CE517E">
              <w:t>(MA)</w:t>
            </w:r>
          </w:p>
        </w:tc>
      </w:tr>
      <w:tr w14:paraId="68CDE328" w14:textId="77777777" w:rsidTr="00913B42">
        <w:tblPrEx>
          <w:tblW w:w="0" w:type="auto"/>
          <w:tblCellMar>
            <w:left w:w="0" w:type="dxa"/>
          </w:tblCellMar>
          <w:tblLook w:val="04A0"/>
        </w:tblPrEx>
        <w:trPr>
          <w:trHeight w:val="432"/>
        </w:trPr>
        <w:tc>
          <w:tcPr>
            <w:tcW w:w="9330" w:type="dxa"/>
            <w:vAlign w:val="center"/>
          </w:tcPr>
          <w:p w:rsidR="008C3696" w:rsidRPr="00CE517E" w:rsidP="00913B42" w14:paraId="4DB9B7D2" w14:textId="155597DA">
            <w:pPr>
              <w:rPr>
                <w:rStyle w:val="Emphasis"/>
                <w:i w:val="0"/>
                <w:iCs w:val="0"/>
              </w:rPr>
            </w:pPr>
            <w:r w:rsidRPr="00CE517E">
              <w:t>Master</w:t>
            </w:r>
            <w:r w:rsidRPr="00CE517E" w:rsidR="008F2E71">
              <w:t xml:space="preserve"> </w:t>
            </w:r>
            <w:r w:rsidRPr="00CE517E">
              <w:t>of</w:t>
            </w:r>
            <w:r w:rsidRPr="00CE517E" w:rsidR="008F2E71">
              <w:t xml:space="preserve"> </w:t>
            </w:r>
            <w:r w:rsidRPr="00CE517E">
              <w:t>Science</w:t>
            </w:r>
            <w:r w:rsidRPr="00CE517E" w:rsidR="008F2E71">
              <w:t xml:space="preserve"> </w:t>
            </w:r>
            <w:r w:rsidRPr="00CE517E">
              <w:t>(MS)</w:t>
            </w:r>
          </w:p>
        </w:tc>
      </w:tr>
      <w:tr w14:paraId="228F96C3" w14:textId="77777777" w:rsidTr="00913B42">
        <w:tblPrEx>
          <w:tblW w:w="0" w:type="auto"/>
          <w:tblCellMar>
            <w:left w:w="0" w:type="dxa"/>
          </w:tblCellMar>
          <w:tblLook w:val="04A0"/>
        </w:tblPrEx>
        <w:trPr>
          <w:trHeight w:val="432"/>
        </w:trPr>
        <w:tc>
          <w:tcPr>
            <w:tcW w:w="9330" w:type="dxa"/>
            <w:vAlign w:val="center"/>
          </w:tcPr>
          <w:p w:rsidR="008C3696" w:rsidRPr="00CE517E" w:rsidP="00913B42" w14:paraId="4F4198CC" w14:textId="2B8734AE">
            <w:r w:rsidRPr="00CE517E">
              <w:t>Master of Fine Arts (MFA)</w:t>
            </w:r>
          </w:p>
        </w:tc>
      </w:tr>
      <w:tr w14:paraId="655894A3" w14:textId="77777777" w:rsidTr="00913B42">
        <w:tblPrEx>
          <w:tblW w:w="0" w:type="auto"/>
          <w:tblCellMar>
            <w:left w:w="0" w:type="dxa"/>
          </w:tblCellMar>
          <w:tblLook w:val="04A0"/>
        </w:tblPrEx>
        <w:trPr>
          <w:trHeight w:val="432"/>
        </w:trPr>
        <w:tc>
          <w:tcPr>
            <w:tcW w:w="9330" w:type="dxa"/>
            <w:vAlign w:val="center"/>
          </w:tcPr>
          <w:p w:rsidR="00192649" w:rsidRPr="00CE517E" w:rsidP="00913B42" w14:paraId="3D9056A4" w14:textId="038CAFE1">
            <w:pPr>
              <w:rPr>
                <w:rStyle w:val="Emphasis"/>
              </w:rPr>
            </w:pPr>
            <w:r w:rsidRPr="00CE517E">
              <w:t>Professional</w:t>
            </w:r>
            <w:r w:rsidRPr="00CE517E" w:rsidR="008F2E71">
              <w:t xml:space="preserve"> </w:t>
            </w:r>
            <w:r w:rsidRPr="00CE517E">
              <w:t>degree</w:t>
            </w:r>
            <w:r w:rsidRPr="00CE517E" w:rsidR="008F2E71">
              <w:t xml:space="preserve"> </w:t>
            </w:r>
            <w:r w:rsidRPr="00CE517E">
              <w:t>(MD,</w:t>
            </w:r>
            <w:r w:rsidRPr="00CE517E" w:rsidR="008F2E71">
              <w:t xml:space="preserve"> </w:t>
            </w:r>
            <w:r w:rsidRPr="00CE517E">
              <w:t>JD,</w:t>
            </w:r>
            <w:r w:rsidRPr="00CE517E" w:rsidR="008F2E71">
              <w:t xml:space="preserve"> </w:t>
            </w:r>
            <w:r w:rsidRPr="00CE517E">
              <w:t>etc.)</w:t>
            </w:r>
          </w:p>
        </w:tc>
      </w:tr>
      <w:tr w14:paraId="6738641F" w14:textId="77777777" w:rsidTr="00913B42">
        <w:tblPrEx>
          <w:tblW w:w="0" w:type="auto"/>
          <w:tblCellMar>
            <w:left w:w="0" w:type="dxa"/>
          </w:tblCellMar>
          <w:tblLook w:val="04A0"/>
        </w:tblPrEx>
        <w:trPr>
          <w:trHeight w:val="432"/>
        </w:trPr>
        <w:tc>
          <w:tcPr>
            <w:tcW w:w="9330" w:type="dxa"/>
            <w:vAlign w:val="center"/>
          </w:tcPr>
          <w:p w:rsidR="00192649" w:rsidRPr="00CE517E" w:rsidP="00913B42" w14:paraId="124B20DC" w14:textId="197A2C23">
            <w:r w:rsidRPr="00CE517E">
              <w:t>Other</w:t>
            </w:r>
            <w:r w:rsidRPr="00CE517E" w:rsidR="008F2E71">
              <w:t xml:space="preserve"> </w:t>
            </w:r>
            <w:r w:rsidRPr="00CE517E">
              <w:t>post-undergraduate</w:t>
            </w:r>
            <w:r w:rsidRPr="00CE517E" w:rsidR="008F2E71">
              <w:t xml:space="preserve"> </w:t>
            </w:r>
            <w:r w:rsidRPr="00CE517E">
              <w:t>degree</w:t>
            </w:r>
            <w:r w:rsidRPr="00CE517E" w:rsidR="00F703B8">
              <w:t xml:space="preserve"> </w:t>
            </w:r>
            <w:r w:rsidRPr="00CE517E" w:rsidR="00F703B8">
              <w:rPr>
                <w:i/>
                <w:color w:val="FF0000"/>
              </w:rPr>
              <w:t>{Skip Ref A}</w:t>
            </w:r>
          </w:p>
        </w:tc>
      </w:tr>
    </w:tbl>
    <w:p w:rsidR="00192649" w:rsidRPr="00CE517E" w:rsidP="00192649" w14:paraId="7965EF0C" w14:textId="08BD2BB3">
      <w:pPr>
        <w:pStyle w:val="Heading6"/>
      </w:pPr>
      <w:r w:rsidRPr="00CE517E">
        <w:t>If</w:t>
      </w:r>
      <w:r w:rsidRPr="00CE517E" w:rsidR="008F2E71">
        <w:t xml:space="preserve"> </w:t>
      </w:r>
      <w:r w:rsidRPr="00CE517E" w:rsidR="00B512E6">
        <w:t>Other</w:t>
      </w:r>
      <w:r w:rsidRPr="00CE517E" w:rsidR="008F2E71">
        <w:t xml:space="preserve"> </w:t>
      </w:r>
      <w:r w:rsidRPr="00CE517E" w:rsidR="00B512E6">
        <w:t>D</w:t>
      </w:r>
      <w:r w:rsidRPr="00CE517E">
        <w:t>egree,</w:t>
      </w:r>
      <w:r w:rsidRPr="00CE517E" w:rsidR="008F2E71">
        <w:t xml:space="preserve"> </w:t>
      </w:r>
      <w:r w:rsidRPr="00CE517E">
        <w:t>please</w:t>
      </w:r>
      <w:r w:rsidRPr="00CE517E" w:rsidR="008F2E71">
        <w:t xml:space="preserve"> </w:t>
      </w:r>
      <w:r w:rsidRPr="00CE517E">
        <w:t>specify:</w:t>
      </w:r>
    </w:p>
    <w:p w:rsidR="00F703B8" w:rsidRPr="00CE517E" w:rsidP="00F703B8" w14:paraId="22D67500" w14:textId="708645D4">
      <w:pPr>
        <w:rPr>
          <w:i/>
          <w:color w:val="FF0000"/>
        </w:rPr>
      </w:pPr>
      <w:r w:rsidRPr="00CE517E">
        <w:rPr>
          <w:i/>
          <w:color w:val="FF0000"/>
        </w:rPr>
        <w:t>{Skip if A is not Other}</w:t>
      </w:r>
    </w:p>
    <w:p w:rsidR="00192649" w:rsidRPr="00CE517E" w:rsidP="00192649" w14:paraId="56908DE1" w14:textId="77777777">
      <w:pPr>
        <w:rPr>
          <w:rStyle w:val="Emphasis"/>
        </w:rPr>
      </w:pPr>
      <w:r w:rsidRPr="00CE517E">
        <w:rPr>
          <w:rStyle w:val="Emphasis"/>
        </w:rPr>
        <w:t>Required</w:t>
      </w:r>
    </w:p>
    <w:p w:rsidR="00192649" w:rsidRPr="00CE517E" w:rsidP="00192649" w14:paraId="029FC796" w14:textId="409455F1">
      <w:pPr>
        <w:rPr>
          <w:rStyle w:val="Emphasis"/>
        </w:rPr>
      </w:pPr>
      <w:r w:rsidRPr="00CE517E">
        <w:rPr>
          <w:rStyle w:val="Emphasis"/>
        </w:rPr>
        <w:t>Limit</w:t>
      </w:r>
      <w:r w:rsidRPr="00CE517E" w:rsidR="008F2E71">
        <w:rPr>
          <w:rStyle w:val="Emphasis"/>
        </w:rPr>
        <w:t xml:space="preserve"> </w:t>
      </w:r>
      <w:r w:rsidRPr="00CE517E">
        <w:rPr>
          <w:rStyle w:val="Emphasis"/>
        </w:rPr>
        <w:t>50</w:t>
      </w:r>
      <w:r w:rsidRPr="00CE517E" w:rsidR="008F2E71">
        <w:rPr>
          <w:rStyle w:val="Emphasis"/>
        </w:rPr>
        <w:t xml:space="preserve"> </w:t>
      </w:r>
      <w:r w:rsidRPr="00CE517E">
        <w:rPr>
          <w:rStyle w:val="Emphasis"/>
        </w:rPr>
        <w:t>characters</w:t>
      </w:r>
    </w:p>
    <w:tbl>
      <w:tblPr>
        <w:tblStyle w:val="TableGrid"/>
        <w:tblW w:w="0" w:type="auto"/>
        <w:tblCellMar>
          <w:left w:w="0" w:type="dxa"/>
        </w:tblCellMar>
        <w:tblLook w:val="04A0"/>
      </w:tblPr>
      <w:tblGrid>
        <w:gridCol w:w="9350"/>
      </w:tblGrid>
      <w:tr w14:paraId="2B455374" w14:textId="77777777" w:rsidTr="00913B42">
        <w:tblPrEx>
          <w:tblW w:w="0" w:type="auto"/>
          <w:tblCellMar>
            <w:left w:w="0" w:type="dxa"/>
          </w:tblCellMar>
          <w:tblLook w:val="04A0"/>
        </w:tblPrEx>
        <w:trPr>
          <w:trHeight w:val="432"/>
        </w:trPr>
        <w:tc>
          <w:tcPr>
            <w:tcW w:w="9350" w:type="dxa"/>
            <w:vAlign w:val="center"/>
          </w:tcPr>
          <w:p w:rsidR="00192649" w:rsidRPr="00CE517E" w:rsidP="00913B42" w14:paraId="46B8669C" w14:textId="77777777"/>
        </w:tc>
      </w:tr>
    </w:tbl>
    <w:p w:rsidR="0063093F" w:rsidRPr="00CE517E" w:rsidP="0063093F" w14:paraId="3BF1ACFE" w14:textId="7AFCE080">
      <w:pPr>
        <w:pStyle w:val="Heading6"/>
      </w:pPr>
      <w:r w:rsidRPr="00CE517E">
        <w:t>Field of Study</w:t>
      </w:r>
      <w:r w:rsidRPr="00CE517E">
        <w:t>:</w:t>
      </w:r>
    </w:p>
    <w:p w:rsidR="0063093F" w:rsidRPr="00CE517E" w:rsidP="0063093F" w14:paraId="41865A0D" w14:textId="29905C92">
      <w:r w:rsidRPr="00CE517E">
        <w:rPr>
          <w:b/>
        </w:rPr>
        <w:t>Note</w:t>
      </w:r>
      <w:r w:rsidRPr="00CE517E">
        <w:t>:</w:t>
      </w:r>
      <w:r w:rsidRPr="00CE517E" w:rsidR="008F2E71">
        <w:t xml:space="preserve"> </w:t>
      </w:r>
      <w:r w:rsidRPr="00CE517E">
        <w:t>Artificial</w:t>
      </w:r>
      <w:r w:rsidRPr="00CE517E" w:rsidR="008F2E71">
        <w:t xml:space="preserve"> </w:t>
      </w:r>
      <w:r w:rsidRPr="00CE517E">
        <w:t>Intelligence</w:t>
      </w:r>
      <w:r w:rsidRPr="00CE517E" w:rsidR="008F2E71">
        <w:t xml:space="preserve"> </w:t>
      </w:r>
      <w:r w:rsidRPr="00CE517E">
        <w:t>major</w:t>
      </w:r>
      <w:r w:rsidRPr="00CE517E" w:rsidR="008F2E71">
        <w:t xml:space="preserve"> </w:t>
      </w:r>
      <w:r w:rsidRPr="00CE517E">
        <w:t>includes</w:t>
      </w:r>
      <w:r w:rsidRPr="00CE517E" w:rsidR="008F2E71">
        <w:t xml:space="preserve"> </w:t>
      </w:r>
      <w:r w:rsidRPr="00CE517E">
        <w:t>robotics,</w:t>
      </w:r>
      <w:r w:rsidRPr="00CE517E" w:rsidR="008F2E71">
        <w:t xml:space="preserve"> </w:t>
      </w:r>
      <w:r w:rsidRPr="00CE517E">
        <w:t>computer</w:t>
      </w:r>
      <w:r w:rsidRPr="00CE517E" w:rsidR="008F2E71">
        <w:t xml:space="preserve"> </w:t>
      </w:r>
      <w:r w:rsidRPr="00CE517E">
        <w:t>visions,</w:t>
      </w:r>
      <w:r w:rsidRPr="00CE517E" w:rsidR="008F2E71">
        <w:t xml:space="preserve"> </w:t>
      </w:r>
      <w:r w:rsidRPr="00CE517E">
        <w:t>and</w:t>
      </w:r>
      <w:r w:rsidRPr="00CE517E" w:rsidR="008F2E71">
        <w:t xml:space="preserve"> </w:t>
      </w:r>
      <w:r w:rsidRPr="00CE517E">
        <w:t>human</w:t>
      </w:r>
      <w:r w:rsidRPr="00CE517E" w:rsidR="008F2E71">
        <w:t xml:space="preserve"> </w:t>
      </w:r>
      <w:r w:rsidRPr="00CE517E">
        <w:t>language</w:t>
      </w:r>
      <w:r w:rsidRPr="00CE517E" w:rsidR="008F2E71">
        <w:t xml:space="preserve"> </w:t>
      </w:r>
      <w:r w:rsidRPr="00CE517E">
        <w:t>processing.</w:t>
      </w:r>
    </w:p>
    <w:p w:rsidR="0063093F" w:rsidRPr="00CE517E" w:rsidP="0063093F" w14:paraId="68188A3F" w14:textId="77777777">
      <w:pPr>
        <w:rPr>
          <w:rStyle w:val="Emphasis"/>
        </w:rPr>
      </w:pPr>
      <w:r w:rsidRPr="00CE517E">
        <w:rPr>
          <w:rStyle w:val="Emphasis"/>
        </w:rPr>
        <w:t>Required</w:t>
      </w: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
      <w:tblGrid>
        <w:gridCol w:w="9330"/>
      </w:tblGrid>
      <w:tr w14:paraId="0C35A570" w14:textId="77777777" w:rsidTr="00913B42">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Ex>
        <w:trPr>
          <w:trHeight w:val="432"/>
        </w:trPr>
        <w:tc>
          <w:tcPr>
            <w:tcW w:w="9330" w:type="dxa"/>
            <w:vAlign w:val="center"/>
          </w:tcPr>
          <w:p w:rsidR="0063093F" w:rsidRPr="00CE517E" w:rsidP="00913B42" w14:paraId="107C7186" w14:textId="69418FC4">
            <w:r w:rsidRPr="00CE517E">
              <w:rPr>
                <w:b/>
              </w:rPr>
              <w:t>Multi-Add</w:t>
            </w:r>
            <w:r w:rsidRPr="00CE517E">
              <w:t xml:space="preserve">. </w:t>
            </w:r>
            <w:r w:rsidRPr="00CE517E" w:rsidR="00BC14F6">
              <w:t>Searchable</w:t>
            </w:r>
            <w:r w:rsidRPr="00CE517E" w:rsidR="008F2E71">
              <w:t xml:space="preserve"> </w:t>
            </w:r>
            <w:r w:rsidRPr="00CE517E" w:rsidR="00BC14F6">
              <w:t>list</w:t>
            </w:r>
            <w:r w:rsidRPr="00CE517E" w:rsidR="008F2E71">
              <w:t xml:space="preserve"> </w:t>
            </w:r>
            <w:r w:rsidRPr="00CE517E" w:rsidR="00BC14F6">
              <w:t>of</w:t>
            </w:r>
            <w:r w:rsidRPr="00CE517E" w:rsidR="008F2E71">
              <w:t xml:space="preserve"> </w:t>
            </w:r>
            <w:r w:rsidRPr="00CE517E" w:rsidR="00BC14F6">
              <w:t>the</w:t>
            </w:r>
            <w:r w:rsidRPr="00CE517E" w:rsidR="008F2E71">
              <w:t xml:space="preserve"> </w:t>
            </w:r>
            <w:r w:rsidRPr="00CE517E" w:rsidR="00BC14F6">
              <w:t>majors</w:t>
            </w:r>
            <w:r w:rsidRPr="00CE517E" w:rsidR="008F2E71">
              <w:t xml:space="preserve"> </w:t>
            </w:r>
            <w:r w:rsidRPr="00CE517E" w:rsidR="00BC14F6">
              <w:t>from</w:t>
            </w:r>
            <w:r w:rsidRPr="00CE517E" w:rsidR="008F2E71">
              <w:t xml:space="preserve"> </w:t>
            </w:r>
            <w:r w:rsidRPr="00CE517E" w:rsidR="00BC14F6">
              <w:t>the</w:t>
            </w:r>
            <w:r w:rsidRPr="00CE517E" w:rsidR="008F2E71">
              <w:t xml:space="preserve"> </w:t>
            </w:r>
            <w:r w:rsidRPr="00CE517E" w:rsidR="0061331B">
              <w:t>trainee</w:t>
            </w:r>
            <w:r w:rsidRPr="00CE517E" w:rsidR="008F2E71">
              <w:t xml:space="preserve"> </w:t>
            </w:r>
            <w:r w:rsidRPr="00CE517E" w:rsidR="0061331B">
              <w:t>table.docx.</w:t>
            </w:r>
            <w:r w:rsidRPr="00CE517E" w:rsidR="008F2E71">
              <w:t xml:space="preserve"> </w:t>
            </w:r>
            <w:r w:rsidRPr="00CE517E" w:rsidR="0061331B">
              <w:t>Listed</w:t>
            </w:r>
            <w:r w:rsidRPr="00CE517E" w:rsidR="008F2E71">
              <w:t xml:space="preserve"> </w:t>
            </w:r>
            <w:r w:rsidRPr="00CE517E" w:rsidR="0061331B">
              <w:t>at</w:t>
            </w:r>
            <w:r w:rsidRPr="00CE517E" w:rsidR="008F2E71">
              <w:t xml:space="preserve"> </w:t>
            </w:r>
            <w:r w:rsidRPr="00CE517E" w:rsidR="0061331B">
              <w:t>end</w:t>
            </w:r>
            <w:r w:rsidRPr="00CE517E" w:rsidR="008F2E71">
              <w:t xml:space="preserve"> </w:t>
            </w:r>
            <w:r w:rsidRPr="00CE517E" w:rsidR="0061331B">
              <w:t>of</w:t>
            </w:r>
            <w:r w:rsidRPr="00CE517E" w:rsidR="008F2E71">
              <w:t xml:space="preserve"> </w:t>
            </w:r>
            <w:r w:rsidRPr="00CE517E" w:rsidR="0061331B">
              <w:t>document.</w:t>
            </w:r>
          </w:p>
          <w:p w:rsidR="0063093F" w:rsidRPr="00CE517E" w:rsidP="00913B42" w14:paraId="3A95499B" w14:textId="613A6D5F">
            <w:r w:rsidRPr="00CE517E">
              <w:t>Other</w:t>
            </w:r>
            <w:r w:rsidRPr="00CE517E" w:rsidR="008F2E71">
              <w:t xml:space="preserve"> </w:t>
            </w:r>
            <w:r w:rsidRPr="00CE517E">
              <w:t>(please</w:t>
            </w:r>
            <w:r w:rsidRPr="00CE517E" w:rsidR="008F2E71">
              <w:t xml:space="preserve"> </w:t>
            </w:r>
            <w:r w:rsidRPr="00CE517E">
              <w:t>specify):</w:t>
            </w:r>
            <w:r w:rsidRPr="00CE517E" w:rsidR="00AB281F">
              <w:t xml:space="preserve"> </w:t>
            </w:r>
            <w:r w:rsidRPr="00CE517E" w:rsidR="00F703B8">
              <w:rPr>
                <w:i/>
                <w:color w:val="FF0000"/>
              </w:rPr>
              <w:t>{Skip Ref B}</w:t>
            </w:r>
          </w:p>
        </w:tc>
      </w:tr>
    </w:tbl>
    <w:p w:rsidR="0063093F" w:rsidRPr="00CE517E" w:rsidP="0063093F" w14:paraId="01188345" w14:textId="5196792F">
      <w:pPr>
        <w:pStyle w:val="Heading6"/>
      </w:pPr>
      <w:r w:rsidRPr="00CE517E">
        <w:t>If</w:t>
      </w:r>
      <w:r w:rsidRPr="00CE517E" w:rsidR="008F2E71">
        <w:t xml:space="preserve"> </w:t>
      </w:r>
      <w:r w:rsidRPr="00CE517E">
        <w:t>other</w:t>
      </w:r>
      <w:r w:rsidRPr="00CE517E" w:rsidR="008F2E71">
        <w:t xml:space="preserve"> </w:t>
      </w:r>
      <w:r w:rsidRPr="00CE517E">
        <w:t>major,</w:t>
      </w:r>
      <w:r w:rsidRPr="00CE517E" w:rsidR="008F2E71">
        <w:t xml:space="preserve"> </w:t>
      </w:r>
      <w:r w:rsidRPr="00CE517E">
        <w:t>please</w:t>
      </w:r>
      <w:r w:rsidRPr="00CE517E" w:rsidR="008F2E71">
        <w:t xml:space="preserve"> </w:t>
      </w:r>
      <w:r w:rsidRPr="00CE517E">
        <w:t>specify:</w:t>
      </w:r>
    </w:p>
    <w:p w:rsidR="00F703B8" w:rsidRPr="00CE517E" w:rsidP="00F703B8" w14:paraId="312E0180" w14:textId="249B5F63">
      <w:pPr>
        <w:rPr>
          <w:i/>
          <w:color w:val="FF0000"/>
        </w:rPr>
      </w:pPr>
      <w:r w:rsidRPr="00CE517E">
        <w:rPr>
          <w:i/>
          <w:color w:val="FF0000"/>
        </w:rPr>
        <w:t>{Skip if B is not Other}</w:t>
      </w:r>
    </w:p>
    <w:p w:rsidR="0063093F" w:rsidRPr="00CE517E" w:rsidP="0063093F" w14:paraId="2470AFC8" w14:textId="5141DD6C">
      <w:pPr>
        <w:rPr>
          <w:rStyle w:val="Emphasis"/>
        </w:rPr>
      </w:pPr>
      <w:r w:rsidRPr="00CE517E">
        <w:rPr>
          <w:rStyle w:val="Emphasis"/>
        </w:rPr>
        <w:t>Please</w:t>
      </w:r>
      <w:r w:rsidRPr="00CE517E" w:rsidR="008F2E71">
        <w:rPr>
          <w:rStyle w:val="Emphasis"/>
        </w:rPr>
        <w:t xml:space="preserve"> </w:t>
      </w:r>
      <w:r w:rsidRPr="00CE517E">
        <w:rPr>
          <w:rStyle w:val="Emphasis"/>
        </w:rPr>
        <w:t>ensure</w:t>
      </w:r>
      <w:r w:rsidRPr="00CE517E" w:rsidR="008F2E71">
        <w:rPr>
          <w:rStyle w:val="Emphasis"/>
        </w:rPr>
        <w:t xml:space="preserve"> </w:t>
      </w:r>
      <w:r w:rsidRPr="00CE517E">
        <w:rPr>
          <w:rStyle w:val="Emphasis"/>
        </w:rPr>
        <w:t>that</w:t>
      </w:r>
      <w:r w:rsidRPr="00CE517E" w:rsidR="008F2E71">
        <w:rPr>
          <w:rStyle w:val="Emphasis"/>
        </w:rPr>
        <w:t xml:space="preserve"> </w:t>
      </w:r>
      <w:r w:rsidRPr="00CE517E">
        <w:rPr>
          <w:rStyle w:val="Emphasis"/>
        </w:rPr>
        <w:t>your</w:t>
      </w:r>
      <w:r w:rsidRPr="00CE517E" w:rsidR="008F2E71">
        <w:rPr>
          <w:rStyle w:val="Emphasis"/>
        </w:rPr>
        <w:t xml:space="preserve"> </w:t>
      </w:r>
      <w:r w:rsidRPr="00CE517E">
        <w:rPr>
          <w:rStyle w:val="Emphasis"/>
        </w:rPr>
        <w:t>other</w:t>
      </w:r>
      <w:r w:rsidRPr="00CE517E" w:rsidR="008F2E71">
        <w:rPr>
          <w:rStyle w:val="Emphasis"/>
        </w:rPr>
        <w:t xml:space="preserve"> </w:t>
      </w:r>
      <w:r w:rsidRPr="00CE517E">
        <w:rPr>
          <w:rStyle w:val="Emphasis"/>
        </w:rPr>
        <w:t>major</w:t>
      </w:r>
      <w:r w:rsidRPr="00CE517E" w:rsidR="008F2E71">
        <w:rPr>
          <w:rStyle w:val="Emphasis"/>
        </w:rPr>
        <w:t xml:space="preserve"> </w:t>
      </w:r>
      <w:r w:rsidRPr="00CE517E">
        <w:rPr>
          <w:rStyle w:val="Emphasis"/>
        </w:rPr>
        <w:t>is</w:t>
      </w:r>
      <w:r w:rsidRPr="00CE517E" w:rsidR="008F2E71">
        <w:rPr>
          <w:rStyle w:val="Emphasis"/>
        </w:rPr>
        <w:t xml:space="preserve"> </w:t>
      </w:r>
      <w:r w:rsidRPr="00CE517E">
        <w:rPr>
          <w:rStyle w:val="Emphasis"/>
        </w:rPr>
        <w:t>not</w:t>
      </w:r>
      <w:r w:rsidRPr="00CE517E" w:rsidR="008F2E71">
        <w:rPr>
          <w:rStyle w:val="Emphasis"/>
        </w:rPr>
        <w:t xml:space="preserve"> </w:t>
      </w:r>
      <w:r w:rsidRPr="00CE517E">
        <w:rPr>
          <w:rStyle w:val="Emphasis"/>
        </w:rPr>
        <w:t>included</w:t>
      </w:r>
      <w:r w:rsidRPr="00CE517E" w:rsidR="008F2E71">
        <w:rPr>
          <w:rStyle w:val="Emphasis"/>
        </w:rPr>
        <w:t xml:space="preserve"> </w:t>
      </w:r>
      <w:r w:rsidRPr="00CE517E">
        <w:rPr>
          <w:rStyle w:val="Emphasis"/>
        </w:rPr>
        <w:t>in</w:t>
      </w:r>
      <w:r w:rsidRPr="00CE517E" w:rsidR="008F2E71">
        <w:rPr>
          <w:rStyle w:val="Emphasis"/>
        </w:rPr>
        <w:t xml:space="preserve"> </w:t>
      </w:r>
      <w:r w:rsidRPr="00CE517E">
        <w:rPr>
          <w:rStyle w:val="Emphasis"/>
        </w:rPr>
        <w:t>the</w:t>
      </w:r>
      <w:r w:rsidRPr="00CE517E" w:rsidR="008F2E71">
        <w:rPr>
          <w:rStyle w:val="Emphasis"/>
        </w:rPr>
        <w:t xml:space="preserve"> </w:t>
      </w:r>
      <w:r w:rsidRPr="00CE517E">
        <w:rPr>
          <w:rStyle w:val="Emphasis"/>
        </w:rPr>
        <w:t>provided</w:t>
      </w:r>
      <w:r w:rsidRPr="00CE517E" w:rsidR="008F2E71">
        <w:rPr>
          <w:rStyle w:val="Emphasis"/>
        </w:rPr>
        <w:t xml:space="preserve"> </w:t>
      </w:r>
      <w:r w:rsidRPr="00CE517E">
        <w:rPr>
          <w:rStyle w:val="Emphasis"/>
        </w:rPr>
        <w:t>list</w:t>
      </w:r>
      <w:r w:rsidRPr="00CE517E" w:rsidR="008F2E71">
        <w:rPr>
          <w:rStyle w:val="Emphasis"/>
        </w:rPr>
        <w:t xml:space="preserve"> </w:t>
      </w:r>
      <w:r w:rsidRPr="00CE517E">
        <w:rPr>
          <w:rStyle w:val="Emphasis"/>
        </w:rPr>
        <w:t>of</w:t>
      </w:r>
      <w:r w:rsidRPr="00CE517E" w:rsidR="008F2E71">
        <w:rPr>
          <w:rStyle w:val="Emphasis"/>
        </w:rPr>
        <w:t xml:space="preserve"> </w:t>
      </w:r>
      <w:r w:rsidRPr="00CE517E">
        <w:rPr>
          <w:rStyle w:val="Emphasis"/>
        </w:rPr>
        <w:t>majors.</w:t>
      </w:r>
    </w:p>
    <w:p w:rsidR="0063093F" w:rsidRPr="00CE517E" w:rsidP="0063093F" w14:paraId="12144A9A" w14:textId="77777777">
      <w:pPr>
        <w:rPr>
          <w:rStyle w:val="Emphasis"/>
        </w:rPr>
      </w:pPr>
      <w:r w:rsidRPr="00CE517E">
        <w:rPr>
          <w:rStyle w:val="Emphasis"/>
        </w:rPr>
        <w:t>Required</w:t>
      </w:r>
    </w:p>
    <w:p w:rsidR="0063093F" w:rsidRPr="00CE517E" w:rsidP="0063093F" w14:paraId="2F7EA4BD" w14:textId="2B890301">
      <w:pPr>
        <w:rPr>
          <w:rStyle w:val="Emphasis"/>
        </w:rPr>
      </w:pPr>
      <w:r w:rsidRPr="00CE517E">
        <w:rPr>
          <w:rStyle w:val="Emphasis"/>
        </w:rPr>
        <w:t>Limit</w:t>
      </w:r>
      <w:r w:rsidRPr="00CE517E" w:rsidR="008F2E71">
        <w:rPr>
          <w:rStyle w:val="Emphasis"/>
        </w:rPr>
        <w:t xml:space="preserve"> </w:t>
      </w:r>
      <w:r w:rsidRPr="00CE517E">
        <w:rPr>
          <w:rStyle w:val="Emphasis"/>
        </w:rPr>
        <w:t>50</w:t>
      </w:r>
      <w:r w:rsidRPr="00CE517E" w:rsidR="008F2E71">
        <w:rPr>
          <w:rStyle w:val="Emphasis"/>
        </w:rPr>
        <w:t xml:space="preserve"> </w:t>
      </w:r>
      <w:r w:rsidRPr="00CE517E">
        <w:rPr>
          <w:rStyle w:val="Emphasis"/>
        </w:rPr>
        <w:t>characters</w:t>
      </w:r>
    </w:p>
    <w:tbl>
      <w:tblPr>
        <w:tblStyle w:val="TableGrid"/>
        <w:tblW w:w="0" w:type="auto"/>
        <w:tblCellMar>
          <w:left w:w="0" w:type="dxa"/>
        </w:tblCellMar>
        <w:tblLook w:val="04A0"/>
      </w:tblPr>
      <w:tblGrid>
        <w:gridCol w:w="9350"/>
      </w:tblGrid>
      <w:tr w14:paraId="3ABF7481" w14:textId="77777777" w:rsidTr="00913B42">
        <w:tblPrEx>
          <w:tblW w:w="0" w:type="auto"/>
          <w:tblCellMar>
            <w:left w:w="0" w:type="dxa"/>
          </w:tblCellMar>
          <w:tblLook w:val="04A0"/>
        </w:tblPrEx>
        <w:trPr>
          <w:trHeight w:val="432"/>
        </w:trPr>
        <w:tc>
          <w:tcPr>
            <w:tcW w:w="9350" w:type="dxa"/>
            <w:vAlign w:val="center"/>
          </w:tcPr>
          <w:p w:rsidR="0063093F" w:rsidRPr="00CE517E" w:rsidP="00913B42" w14:paraId="2882BDFE" w14:textId="57762C77">
            <w:pPr>
              <w:rPr>
                <w:b/>
                <w:bCs/>
              </w:rPr>
            </w:pPr>
            <w:r w:rsidRPr="00CE517E">
              <w:rPr>
                <w:b/>
                <w:bCs/>
              </w:rPr>
              <w:t>Single Add</w:t>
            </w:r>
          </w:p>
        </w:tc>
      </w:tr>
    </w:tbl>
    <w:p w:rsidR="00192649" w:rsidRPr="00CE517E" w:rsidP="00192649" w14:paraId="1D9F5F63" w14:textId="3151D68F">
      <w:pPr>
        <w:pStyle w:val="Heading6"/>
      </w:pPr>
      <w:r w:rsidRPr="00CE517E">
        <w:t>Are</w:t>
      </w:r>
      <w:r w:rsidRPr="00CE517E" w:rsidR="008F2E71">
        <w:t xml:space="preserve"> </w:t>
      </w:r>
      <w:r w:rsidRPr="00CE517E">
        <w:t>you</w:t>
      </w:r>
      <w:r w:rsidRPr="00CE517E" w:rsidR="008F2E71">
        <w:t xml:space="preserve"> </w:t>
      </w:r>
      <w:r w:rsidRPr="00CE517E">
        <w:t>also</w:t>
      </w:r>
      <w:r w:rsidRPr="00CE517E" w:rsidR="008F2E71">
        <w:t xml:space="preserve"> </w:t>
      </w:r>
      <w:r w:rsidRPr="00CE517E">
        <w:t>pursuing</w:t>
      </w:r>
      <w:r w:rsidRPr="00CE517E" w:rsidR="008F2E71">
        <w:t xml:space="preserve"> </w:t>
      </w:r>
      <w:r w:rsidRPr="00CE517E">
        <w:t>a</w:t>
      </w:r>
      <w:r w:rsidRPr="00CE517E" w:rsidR="008F2E71">
        <w:t xml:space="preserve"> </w:t>
      </w:r>
      <w:r w:rsidRPr="00CE517E">
        <w:t>certificate?</w:t>
      </w:r>
    </w:p>
    <w:p w:rsidR="00247A68" w:rsidRPr="00CE517E" w:rsidP="00192649" w14:paraId="484F338C" w14:textId="55A992DA">
      <w:pPr>
        <w:rPr>
          <w:rStyle w:val="Emphasis"/>
        </w:rPr>
      </w:pPr>
      <w:r w:rsidRPr="00CE517E">
        <w:rPr>
          <w:rStyle w:val="Emphasis"/>
        </w:rPr>
        <w:t>Select one.</w:t>
      </w:r>
    </w:p>
    <w:p w:rsidR="00192649" w:rsidRPr="00CE517E" w:rsidP="00192649" w14:paraId="061B0F11" w14:textId="77777777">
      <w:pPr>
        <w:rPr>
          <w:rStyle w:val="Emphasis"/>
        </w:rPr>
      </w:pPr>
      <w:r w:rsidRPr="00CE517E">
        <w:rPr>
          <w:rStyle w:val="Emphasis"/>
        </w:rPr>
        <w:t>Required</w:t>
      </w:r>
    </w:p>
    <w:p w:rsidR="005B7873" w:rsidRPr="00CE517E" w:rsidP="00192649" w14:paraId="606C8783" w14:textId="1F4AF0AD">
      <w:pPr>
        <w:rPr>
          <w:rStyle w:val="Emphasis"/>
          <w:color w:val="FF0000"/>
        </w:rPr>
      </w:pPr>
      <w:r w:rsidRPr="00CE517E">
        <w:rPr>
          <w:rStyle w:val="Emphasis"/>
          <w:color w:val="FF0000"/>
        </w:rPr>
        <w:t>{Skip Ref 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535"/>
        <w:gridCol w:w="990"/>
        <w:gridCol w:w="540"/>
        <w:gridCol w:w="7285"/>
      </w:tblGrid>
      <w:tr w14:paraId="6D529B57" w14:textId="77777777" w:rsidTr="00913B42">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535" w:type="dxa"/>
            <w:vAlign w:val="center"/>
          </w:tcPr>
          <w:p w:rsidR="00192649" w:rsidRPr="00CE517E" w:rsidP="00913B42" w14:paraId="571DB832" w14:textId="77777777">
            <w:r w:rsidRPr="00CE517E">
              <w:rPr>
                <w:rFonts w:ascii="Wingdings" w:eastAsia="Wingdings" w:hAnsi="Wingdings" w:cs="Wingdings"/>
              </w:rPr>
              <w:sym w:font="Wingdings" w:char="F0A1"/>
            </w:r>
          </w:p>
        </w:tc>
        <w:tc>
          <w:tcPr>
            <w:tcW w:w="990" w:type="dxa"/>
            <w:vAlign w:val="center"/>
          </w:tcPr>
          <w:p w:rsidR="00192649" w:rsidRPr="00CE517E" w:rsidP="00913B42" w14:paraId="2A3038C5" w14:textId="77777777">
            <w:r w:rsidRPr="00CE517E">
              <w:t>Yes</w:t>
            </w:r>
          </w:p>
        </w:tc>
        <w:tc>
          <w:tcPr>
            <w:tcW w:w="540" w:type="dxa"/>
            <w:vAlign w:val="center"/>
          </w:tcPr>
          <w:p w:rsidR="00192649" w:rsidRPr="00CE517E" w:rsidP="00913B42" w14:paraId="16FEB8E8" w14:textId="77777777">
            <w:r w:rsidRPr="00CE517E">
              <w:rPr>
                <w:rFonts w:ascii="Wingdings" w:eastAsia="Wingdings" w:hAnsi="Wingdings" w:cs="Wingdings"/>
              </w:rPr>
              <w:sym w:font="Wingdings" w:char="F0A1"/>
            </w:r>
          </w:p>
        </w:tc>
        <w:tc>
          <w:tcPr>
            <w:tcW w:w="7285" w:type="dxa"/>
            <w:vAlign w:val="center"/>
          </w:tcPr>
          <w:p w:rsidR="00192649" w:rsidRPr="00CE517E" w:rsidP="00913B42" w14:paraId="45085FDE" w14:textId="77777777">
            <w:r w:rsidRPr="00CE517E">
              <w:t>No</w:t>
            </w:r>
          </w:p>
        </w:tc>
      </w:tr>
    </w:tbl>
    <w:p w:rsidR="00192649" w:rsidRPr="00CE517E" w:rsidP="00192649" w14:paraId="151E54B1" w14:textId="51521B91">
      <w:pPr>
        <w:pStyle w:val="Heading6"/>
        <w:rPr>
          <w:rStyle w:val="Emphasis"/>
          <w:i w:val="0"/>
          <w:iCs w:val="0"/>
        </w:rPr>
      </w:pPr>
      <w:r w:rsidRPr="00CE517E">
        <w:t>If</w:t>
      </w:r>
      <w:r w:rsidRPr="00CE517E" w:rsidR="008F2E71">
        <w:t xml:space="preserve"> </w:t>
      </w:r>
      <w:r w:rsidRPr="00CE517E">
        <w:t>yes,</w:t>
      </w:r>
      <w:r w:rsidRPr="00CE517E" w:rsidR="008F2E71">
        <w:t xml:space="preserve"> </w:t>
      </w:r>
      <w:r w:rsidRPr="00CE517E">
        <w:t>please</w:t>
      </w:r>
      <w:r w:rsidRPr="00CE517E" w:rsidR="008F2E71">
        <w:t xml:space="preserve"> </w:t>
      </w:r>
      <w:r w:rsidRPr="00CE517E">
        <w:t>provide</w:t>
      </w:r>
      <w:r w:rsidRPr="00CE517E" w:rsidR="008F2E71">
        <w:t xml:space="preserve"> </w:t>
      </w:r>
      <w:r w:rsidRPr="00CE517E">
        <w:t>the</w:t>
      </w:r>
      <w:r w:rsidRPr="00CE517E" w:rsidR="008F2E71">
        <w:t xml:space="preserve"> </w:t>
      </w:r>
      <w:r w:rsidRPr="00CE517E">
        <w:t>name</w:t>
      </w:r>
      <w:r w:rsidRPr="00CE517E" w:rsidR="008F2E71">
        <w:t xml:space="preserve"> </w:t>
      </w:r>
      <w:r w:rsidRPr="00CE517E">
        <w:t>of</w:t>
      </w:r>
      <w:r w:rsidRPr="00CE517E" w:rsidR="008F2E71">
        <w:t xml:space="preserve"> </w:t>
      </w:r>
      <w:r w:rsidRPr="00CE517E">
        <w:t>the</w:t>
      </w:r>
      <w:r w:rsidRPr="00CE517E" w:rsidR="008F2E71">
        <w:t xml:space="preserve"> </w:t>
      </w:r>
      <w:r w:rsidRPr="00CE517E">
        <w:t>certificate.</w:t>
      </w:r>
    </w:p>
    <w:p w:rsidR="00192649" w:rsidRPr="00CE517E" w:rsidP="00192649" w14:paraId="47A3B5FC" w14:textId="377955C1">
      <w:pPr>
        <w:rPr>
          <w:rStyle w:val="Emphasis"/>
        </w:rPr>
      </w:pPr>
      <w:r w:rsidRPr="00CE517E">
        <w:rPr>
          <w:rStyle w:val="Emphasis"/>
        </w:rPr>
        <w:t>Limit</w:t>
      </w:r>
      <w:r w:rsidRPr="00CE517E" w:rsidR="008F2E71">
        <w:rPr>
          <w:rStyle w:val="Emphasis"/>
        </w:rPr>
        <w:t xml:space="preserve"> </w:t>
      </w:r>
      <w:r w:rsidRPr="00CE517E">
        <w:rPr>
          <w:rStyle w:val="Emphasis"/>
        </w:rPr>
        <w:t>200</w:t>
      </w:r>
      <w:r w:rsidRPr="00CE517E" w:rsidR="008F2E71">
        <w:rPr>
          <w:rStyle w:val="Emphasis"/>
        </w:rPr>
        <w:t xml:space="preserve"> </w:t>
      </w:r>
      <w:r w:rsidRPr="00CE517E" w:rsidR="00A80141">
        <w:rPr>
          <w:rStyle w:val="Emphasis"/>
        </w:rPr>
        <w:t>characters</w:t>
      </w:r>
    </w:p>
    <w:p w:rsidR="005B7873" w:rsidRPr="00CE517E" w:rsidP="00192649" w14:paraId="2AD63B95" w14:textId="76AD15EB">
      <w:pPr>
        <w:rPr>
          <w:rStyle w:val="Emphasis"/>
          <w:color w:val="FF0000"/>
        </w:rPr>
      </w:pPr>
      <w:r w:rsidRPr="00CE517E">
        <w:rPr>
          <w:rStyle w:val="Emphasis"/>
          <w:color w:val="FF0000"/>
        </w:rPr>
        <w:t>{Skip if C is No}</w:t>
      </w:r>
    </w:p>
    <w:tbl>
      <w:tblPr>
        <w:tblStyle w:val="TableGrid"/>
        <w:tblW w:w="9378" w:type="dxa"/>
        <w:tblCellMar>
          <w:left w:w="0" w:type="dxa"/>
        </w:tblCellMar>
        <w:tblLook w:val="04A0"/>
      </w:tblPr>
      <w:tblGrid>
        <w:gridCol w:w="9378"/>
      </w:tblGrid>
      <w:tr w14:paraId="265E747E" w14:textId="77777777" w:rsidTr="0D8BF407">
        <w:tblPrEx>
          <w:tblW w:w="9378" w:type="dxa"/>
          <w:tblCellMar>
            <w:left w:w="0" w:type="dxa"/>
          </w:tblCellMar>
          <w:tblLook w:val="04A0"/>
        </w:tblPrEx>
        <w:trPr>
          <w:trHeight w:val="432"/>
        </w:trPr>
        <w:tc>
          <w:tcPr>
            <w:tcW w:w="9378" w:type="dxa"/>
            <w:vAlign w:val="center"/>
          </w:tcPr>
          <w:p w:rsidR="00192649" w:rsidRPr="00CE517E" w:rsidP="00913B42" w14:paraId="6E895A6A" w14:textId="77777777"/>
        </w:tc>
      </w:tr>
    </w:tbl>
    <w:p w:rsidR="0D8BF407" w14:paraId="27C10055" w14:textId="022E50F9"/>
    <w:p w:rsidR="00954D24" w:rsidRPr="00CE517E" w:rsidP="000923C0" w14:paraId="565913A5" w14:textId="0330D717">
      <w:pPr>
        <w:rPr>
          <w:rFonts w:eastAsiaTheme="majorEastAsia" w:cstheme="majorBidi"/>
          <w:color w:val="000000" w:themeColor="text1"/>
          <w:sz w:val="28"/>
        </w:rPr>
      </w:pPr>
      <w:r w:rsidRPr="00CE517E">
        <w:br w:type="page"/>
      </w:r>
    </w:p>
    <w:p w:rsidR="004C539A" w:rsidRPr="00CE517E" w:rsidP="004C539A" w14:paraId="1039F84D" w14:textId="77777777">
      <w:pPr>
        <w:pStyle w:val="Heading2"/>
      </w:pPr>
      <w:bookmarkStart w:id="30" w:name="_Toc163806548"/>
      <w:bookmarkStart w:id="31" w:name="_Toc74633412"/>
      <w:bookmarkStart w:id="32" w:name="_Toc76464218"/>
      <w:r w:rsidRPr="00CE517E">
        <w:t>Graduation and Career Plans</w:t>
      </w:r>
      <w:bookmarkEnd w:id="30"/>
    </w:p>
    <w:p w:rsidR="004C539A" w:rsidRPr="00CE517E" w:rsidP="004C539A" w14:paraId="1AF75F57" w14:textId="77777777">
      <w:pPr>
        <w:pStyle w:val="Heading6"/>
      </w:pPr>
      <w:r w:rsidRPr="00CE517E">
        <w:t>Expected graduation date:</w:t>
      </w:r>
    </w:p>
    <w:p w:rsidR="004C539A" w:rsidRPr="00CE517E" w:rsidP="004C539A" w14:paraId="1F115D61" w14:textId="77777777">
      <w:pPr>
        <w:rPr>
          <w:rStyle w:val="Emphasis"/>
          <w:color w:val="FF0000"/>
        </w:rPr>
      </w:pPr>
      <w:r w:rsidRPr="00CE517E">
        <w:rPr>
          <w:rStyle w:val="Emphasis"/>
          <w:color w:val="FF0000"/>
        </w:rPr>
        <w:t>{Skip Ref A}</w:t>
      </w:r>
    </w:p>
    <w:p w:rsidR="004C539A" w:rsidRPr="00CE517E" w:rsidP="004C539A" w14:paraId="783824BB" w14:textId="77777777">
      <w:pPr>
        <w:rPr>
          <w:rStyle w:val="Emphasis"/>
        </w:rPr>
      </w:pPr>
      <w:r w:rsidRPr="00CE517E">
        <w:rPr>
          <w:rStyle w:val="Emphasis"/>
        </w:rPr>
        <w:t>Required</w:t>
      </w:r>
    </w:p>
    <w:p w:rsidR="004C539A" w:rsidRPr="00CE517E" w:rsidP="004C539A" w14:paraId="1CE6199D" w14:textId="77777777">
      <w:pPr>
        <w:rPr>
          <w:rStyle w:val="Emphasis"/>
        </w:rPr>
      </w:pPr>
      <w:r w:rsidRPr="00CE517E">
        <w:rPr>
          <w:rStyle w:val="Emphasis"/>
        </w:rPr>
        <w:t>(mm/yyyy)</w:t>
      </w:r>
    </w:p>
    <w:p w:rsidR="004C539A" w:rsidRPr="00CE517E" w:rsidP="004C539A" w14:paraId="4271634B" w14:textId="77777777">
      <w:pPr>
        <w:rPr>
          <w:rStyle w:val="Emphasis"/>
          <w:i w:val="0"/>
          <w:iCs w:val="0"/>
          <w:color w:val="E36C0A" w:themeColor="accent6" w:themeShade="BF"/>
        </w:rPr>
      </w:pPr>
      <w:r w:rsidRPr="00CE517E">
        <w:rPr>
          <w:color w:val="E36C0A" w:themeColor="accent6" w:themeShade="BF"/>
        </w:rPr>
        <w:t>[Copied]</w:t>
      </w:r>
    </w:p>
    <w:tbl>
      <w:tblPr>
        <w:tblStyle w:val="TableGrid"/>
        <w:tblW w:w="0" w:type="auto"/>
        <w:tblCellMar>
          <w:left w:w="0" w:type="dxa"/>
        </w:tblCellMar>
        <w:tblLook w:val="04A0"/>
      </w:tblPr>
      <w:tblGrid>
        <w:gridCol w:w="9350"/>
      </w:tblGrid>
      <w:tr w14:paraId="42D9E4DD" w14:textId="77777777" w:rsidTr="00736E0A">
        <w:tblPrEx>
          <w:tblW w:w="0" w:type="auto"/>
          <w:tblCellMar>
            <w:left w:w="0" w:type="dxa"/>
          </w:tblCellMar>
          <w:tblLook w:val="04A0"/>
        </w:tblPrEx>
        <w:trPr>
          <w:trHeight w:val="432"/>
        </w:trPr>
        <w:tc>
          <w:tcPr>
            <w:tcW w:w="9350" w:type="dxa"/>
            <w:vAlign w:val="center"/>
          </w:tcPr>
          <w:p w:rsidR="004C539A" w:rsidRPr="00CE517E" w:rsidP="00736E0A" w14:paraId="12FB041F" w14:textId="77777777">
            <w:r w:rsidRPr="00CE517E">
              <w:t>Date picker</w:t>
            </w:r>
          </w:p>
        </w:tc>
      </w:tr>
    </w:tbl>
    <w:p w:rsidR="004C539A" w:rsidRPr="00CE517E" w:rsidP="004C539A" w14:paraId="3C2DD6B1" w14:textId="77777777"/>
    <w:p w:rsidR="004C539A" w:rsidRPr="00CE517E" w:rsidP="004C539A" w14:paraId="45920710" w14:textId="77777777">
      <w:pPr>
        <w:rPr>
          <w:i/>
          <w:color w:val="FF0000"/>
        </w:rPr>
      </w:pPr>
      <w:r w:rsidRPr="00CE517E">
        <w:rPr>
          <w:i/>
          <w:color w:val="FF0000"/>
        </w:rPr>
        <w:t>{Skip if A is within 1 year Begin}</w:t>
      </w:r>
    </w:p>
    <w:p w:rsidR="004C539A" w:rsidRPr="00CE517E" w:rsidP="004C539A" w14:paraId="0E25C496" w14:textId="77777777">
      <w:pPr>
        <w:pStyle w:val="Heading6"/>
      </w:pPr>
      <w:r w:rsidRPr="00CE517E">
        <w:t>If you expect to graduate within 1 year, do you know where you will be employed?</w:t>
      </w:r>
    </w:p>
    <w:p w:rsidR="004C539A" w:rsidRPr="00CE517E" w:rsidP="004C539A" w14:paraId="59F364D0" w14:textId="77777777">
      <w:r w:rsidRPr="00CE517E">
        <w:rPr>
          <w:i/>
          <w:iCs/>
        </w:rPr>
        <w:t>Required</w:t>
      </w:r>
    </w:p>
    <w:p w:rsidR="004C539A" w:rsidRPr="00CE517E" w:rsidP="004C539A" w14:paraId="696F73D9" w14:textId="77777777">
      <w:pPr>
        <w:rPr>
          <w:i/>
          <w:color w:val="FF0000"/>
        </w:rPr>
      </w:pPr>
      <w:r w:rsidRPr="00CE517E">
        <w:rPr>
          <w:i/>
          <w:color w:val="FF0000"/>
        </w:rPr>
        <w:t>{Skip Ref B}</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535"/>
        <w:gridCol w:w="990"/>
        <w:gridCol w:w="540"/>
        <w:gridCol w:w="7285"/>
      </w:tblGrid>
      <w:tr w14:paraId="5BAA7343" w14:textId="77777777" w:rsidTr="00736E0A">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535" w:type="dxa"/>
            <w:vAlign w:val="center"/>
          </w:tcPr>
          <w:p w:rsidR="004C539A" w:rsidRPr="00CE517E" w:rsidP="00736E0A" w14:paraId="73BC486F" w14:textId="77777777">
            <w:r w:rsidRPr="00CE517E">
              <w:rPr>
                <w:rFonts w:ascii="Wingdings" w:eastAsia="Wingdings" w:hAnsi="Wingdings" w:cs="Wingdings"/>
              </w:rPr>
              <w:sym w:font="Wingdings" w:char="F0A1"/>
            </w:r>
          </w:p>
        </w:tc>
        <w:tc>
          <w:tcPr>
            <w:tcW w:w="990" w:type="dxa"/>
            <w:vAlign w:val="center"/>
          </w:tcPr>
          <w:p w:rsidR="004C539A" w:rsidRPr="00CE517E" w:rsidP="00736E0A" w14:paraId="1933CD27" w14:textId="77777777">
            <w:r w:rsidRPr="00CE517E">
              <w:t>Yes</w:t>
            </w:r>
          </w:p>
        </w:tc>
        <w:tc>
          <w:tcPr>
            <w:tcW w:w="540" w:type="dxa"/>
            <w:vAlign w:val="center"/>
          </w:tcPr>
          <w:p w:rsidR="004C539A" w:rsidRPr="00CE517E" w:rsidP="00736E0A" w14:paraId="73520A56" w14:textId="77777777">
            <w:r w:rsidRPr="00CE517E">
              <w:rPr>
                <w:rFonts w:ascii="Wingdings" w:eastAsia="Wingdings" w:hAnsi="Wingdings" w:cs="Wingdings"/>
              </w:rPr>
              <w:sym w:font="Wingdings" w:char="F0A1"/>
            </w:r>
          </w:p>
        </w:tc>
        <w:tc>
          <w:tcPr>
            <w:tcW w:w="7285" w:type="dxa"/>
            <w:vAlign w:val="center"/>
          </w:tcPr>
          <w:p w:rsidR="004C539A" w:rsidRPr="00CE517E" w:rsidP="00736E0A" w14:paraId="2D6375C9" w14:textId="77777777">
            <w:r w:rsidRPr="00CE517E">
              <w:t>No</w:t>
            </w:r>
          </w:p>
        </w:tc>
      </w:tr>
    </w:tbl>
    <w:p w:rsidR="004C539A" w:rsidRPr="00CE517E" w:rsidP="004C539A" w14:paraId="3514C9FA" w14:textId="77777777"/>
    <w:p w:rsidR="004C539A" w:rsidRPr="00CE517E" w:rsidP="004C539A" w14:paraId="7995403A" w14:textId="77777777">
      <w:pPr>
        <w:rPr>
          <w:i/>
        </w:rPr>
      </w:pPr>
      <w:r w:rsidRPr="00CE517E">
        <w:rPr>
          <w:i/>
          <w:color w:val="FF0000"/>
        </w:rPr>
        <w:t>{Skip if B is “No”}</w:t>
      </w:r>
    </w:p>
    <w:p w:rsidR="004C539A" w:rsidRPr="00CE517E" w:rsidP="004C539A" w14:paraId="6DCDEB0D" w14:textId="77777777">
      <w:pPr>
        <w:pStyle w:val="Heading6"/>
      </w:pPr>
      <w:r w:rsidRPr="00CE517E">
        <w:t>If you expect to graduate within 1 year and know where you will be employed, please indicate the sector and type of position.</w:t>
      </w: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tblPr>
      <w:tblGrid>
        <w:gridCol w:w="6015"/>
      </w:tblGrid>
      <w:tr w14:paraId="380D55FC" w14:textId="77777777" w:rsidTr="00736E0A">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tblPrEx>
        <w:tc>
          <w:tcPr>
            <w:tcW w:w="6015" w:type="dxa"/>
            <w:vAlign w:val="center"/>
          </w:tcPr>
          <w:p w:rsidR="004C539A" w:rsidRPr="00CE517E" w:rsidP="00736E0A" w14:paraId="0FBF46D7" w14:textId="77777777">
            <w:r w:rsidRPr="00CE517E">
              <w:rPr>
                <w:b/>
                <w:bCs/>
              </w:rPr>
              <w:t>Government</w:t>
            </w:r>
          </w:p>
        </w:tc>
      </w:tr>
      <w:tr w14:paraId="456A091C" w14:textId="77777777" w:rsidTr="00736E0A">
        <w:tblPrEx>
          <w:tblW w:w="0" w:type="auto"/>
          <w:tblLook w:val="04A0"/>
        </w:tblPrEx>
        <w:tc>
          <w:tcPr>
            <w:tcW w:w="6015" w:type="dxa"/>
            <w:vAlign w:val="center"/>
          </w:tcPr>
          <w:p w:rsidR="004C539A" w:rsidRPr="00CE517E" w:rsidP="00736E0A" w14:paraId="72A88101" w14:textId="77777777">
            <w:r w:rsidRPr="00CE517E">
              <w:t>Postdoctoral</w:t>
            </w:r>
          </w:p>
        </w:tc>
      </w:tr>
      <w:tr w14:paraId="793FE280" w14:textId="77777777" w:rsidTr="00736E0A">
        <w:tblPrEx>
          <w:tblW w:w="0" w:type="auto"/>
          <w:tblLook w:val="04A0"/>
        </w:tblPrEx>
        <w:tc>
          <w:tcPr>
            <w:tcW w:w="6015" w:type="dxa"/>
            <w:vAlign w:val="center"/>
          </w:tcPr>
          <w:p w:rsidR="004C539A" w:rsidRPr="00CE517E" w:rsidP="00736E0A" w14:paraId="0FEC59DB" w14:textId="77777777">
            <w:r w:rsidRPr="00CE517E">
              <w:t>Full-time position</w:t>
            </w:r>
          </w:p>
        </w:tc>
      </w:tr>
      <w:tr w14:paraId="33BB20A9" w14:textId="77777777" w:rsidTr="00736E0A">
        <w:tblPrEx>
          <w:tblW w:w="0" w:type="auto"/>
          <w:tblLook w:val="04A0"/>
        </w:tblPrEx>
        <w:tc>
          <w:tcPr>
            <w:tcW w:w="6015" w:type="dxa"/>
            <w:vAlign w:val="center"/>
          </w:tcPr>
          <w:p w:rsidR="004C539A" w:rsidRPr="00CE517E" w:rsidP="00736E0A" w14:paraId="22E12E54" w14:textId="77777777">
            <w:r w:rsidRPr="00CE517E">
              <w:t>Part-time position</w:t>
            </w:r>
          </w:p>
        </w:tc>
      </w:tr>
      <w:tr w14:paraId="471469A2" w14:textId="77777777" w:rsidTr="00736E0A">
        <w:tblPrEx>
          <w:tblW w:w="0" w:type="auto"/>
          <w:tblLook w:val="04A0"/>
        </w:tblPrEx>
        <w:tc>
          <w:tcPr>
            <w:tcW w:w="6015" w:type="dxa"/>
            <w:vAlign w:val="center"/>
          </w:tcPr>
          <w:p w:rsidR="004C539A" w:rsidRPr="00CE517E" w:rsidP="00736E0A" w14:paraId="2CE0CC90" w14:textId="77777777">
            <w:r w:rsidRPr="00CE517E">
              <w:rPr>
                <w:b/>
                <w:bCs/>
              </w:rPr>
              <w:t>Industry/Business</w:t>
            </w:r>
          </w:p>
        </w:tc>
      </w:tr>
      <w:tr w14:paraId="31AD4BF3" w14:textId="77777777" w:rsidTr="00736E0A">
        <w:tblPrEx>
          <w:tblW w:w="0" w:type="auto"/>
          <w:tblLook w:val="04A0"/>
        </w:tblPrEx>
        <w:tc>
          <w:tcPr>
            <w:tcW w:w="6015" w:type="dxa"/>
            <w:vAlign w:val="center"/>
          </w:tcPr>
          <w:p w:rsidR="004C539A" w:rsidRPr="00CE517E" w:rsidP="00736E0A" w14:paraId="752543F7" w14:textId="77777777">
            <w:r w:rsidRPr="00CE517E">
              <w:t>Postdoctoral</w:t>
            </w:r>
          </w:p>
        </w:tc>
      </w:tr>
      <w:tr w14:paraId="2F648B44" w14:textId="77777777" w:rsidTr="00736E0A">
        <w:tblPrEx>
          <w:tblW w:w="0" w:type="auto"/>
          <w:tblLook w:val="04A0"/>
        </w:tblPrEx>
        <w:tc>
          <w:tcPr>
            <w:tcW w:w="6015" w:type="dxa"/>
            <w:vAlign w:val="center"/>
          </w:tcPr>
          <w:p w:rsidR="004C539A" w:rsidRPr="00CE517E" w:rsidP="00736E0A" w14:paraId="60476E6F" w14:textId="77777777">
            <w:r w:rsidRPr="00CE517E">
              <w:t>Full-time position</w:t>
            </w:r>
          </w:p>
        </w:tc>
      </w:tr>
      <w:tr w14:paraId="0175C33A" w14:textId="77777777" w:rsidTr="00736E0A">
        <w:tblPrEx>
          <w:tblW w:w="0" w:type="auto"/>
          <w:tblLook w:val="04A0"/>
        </w:tblPrEx>
        <w:tc>
          <w:tcPr>
            <w:tcW w:w="6015" w:type="dxa"/>
            <w:vAlign w:val="center"/>
          </w:tcPr>
          <w:p w:rsidR="004C539A" w:rsidRPr="00CE517E" w:rsidP="00736E0A" w14:paraId="3F3F7B9B" w14:textId="77777777">
            <w:r w:rsidRPr="00CE517E">
              <w:t>Part-time position</w:t>
            </w:r>
          </w:p>
        </w:tc>
      </w:tr>
      <w:tr w14:paraId="31FE3D9A" w14:textId="77777777" w:rsidTr="00736E0A">
        <w:tblPrEx>
          <w:tblW w:w="0" w:type="auto"/>
          <w:tblLook w:val="04A0"/>
        </w:tblPrEx>
        <w:tc>
          <w:tcPr>
            <w:tcW w:w="6015" w:type="dxa"/>
            <w:vAlign w:val="center"/>
          </w:tcPr>
          <w:p w:rsidR="004C539A" w:rsidRPr="00CE517E" w:rsidP="00736E0A" w14:paraId="1DCF3A5A" w14:textId="77777777">
            <w:r w:rsidRPr="00CE517E">
              <w:rPr>
                <w:b/>
                <w:bCs/>
              </w:rPr>
              <w:t>4 Year College/University</w:t>
            </w:r>
          </w:p>
        </w:tc>
      </w:tr>
      <w:tr w14:paraId="4316FE3D" w14:textId="77777777" w:rsidTr="00736E0A">
        <w:tblPrEx>
          <w:tblW w:w="0" w:type="auto"/>
          <w:tblLook w:val="04A0"/>
        </w:tblPrEx>
        <w:tc>
          <w:tcPr>
            <w:tcW w:w="6015" w:type="dxa"/>
            <w:vAlign w:val="center"/>
          </w:tcPr>
          <w:p w:rsidR="004C539A" w:rsidRPr="00CE517E" w:rsidP="00736E0A" w14:paraId="018E170D" w14:textId="77777777">
            <w:r w:rsidRPr="00CE517E">
              <w:t>Postdoctoral</w:t>
            </w:r>
          </w:p>
        </w:tc>
      </w:tr>
      <w:tr w14:paraId="5EF6D9BC" w14:textId="77777777" w:rsidTr="00736E0A">
        <w:tblPrEx>
          <w:tblW w:w="0" w:type="auto"/>
          <w:tblLook w:val="04A0"/>
        </w:tblPrEx>
        <w:tc>
          <w:tcPr>
            <w:tcW w:w="6015" w:type="dxa"/>
            <w:vAlign w:val="center"/>
          </w:tcPr>
          <w:p w:rsidR="004C539A" w:rsidRPr="00CE517E" w:rsidP="00736E0A" w14:paraId="6424484F" w14:textId="77777777">
            <w:r w:rsidRPr="00CE517E">
              <w:t>Tenure-track Faculty</w:t>
            </w:r>
          </w:p>
        </w:tc>
      </w:tr>
      <w:tr w14:paraId="48DF117A" w14:textId="77777777" w:rsidTr="00736E0A">
        <w:tblPrEx>
          <w:tblW w:w="0" w:type="auto"/>
          <w:tblLook w:val="04A0"/>
        </w:tblPrEx>
        <w:tc>
          <w:tcPr>
            <w:tcW w:w="6015" w:type="dxa"/>
            <w:vAlign w:val="center"/>
          </w:tcPr>
          <w:p w:rsidR="004C539A" w:rsidRPr="00CE517E" w:rsidP="00736E0A" w14:paraId="3F0BF5BC" w14:textId="77777777">
            <w:r w:rsidRPr="00CE517E">
              <w:t>Non-tenure-track Faculty</w:t>
            </w:r>
          </w:p>
        </w:tc>
      </w:tr>
      <w:tr w14:paraId="29481344" w14:textId="77777777" w:rsidTr="00736E0A">
        <w:tblPrEx>
          <w:tblW w:w="0" w:type="auto"/>
          <w:tblLook w:val="04A0"/>
        </w:tblPrEx>
        <w:tc>
          <w:tcPr>
            <w:tcW w:w="6015" w:type="dxa"/>
            <w:vAlign w:val="center"/>
          </w:tcPr>
          <w:p w:rsidR="004C539A" w:rsidRPr="00CE517E" w:rsidP="00736E0A" w14:paraId="30AE498A" w14:textId="77777777">
            <w:r w:rsidRPr="00CE517E">
              <w:t>Staff</w:t>
            </w:r>
          </w:p>
        </w:tc>
      </w:tr>
      <w:tr w14:paraId="2ADC5032" w14:textId="77777777" w:rsidTr="00736E0A">
        <w:tblPrEx>
          <w:tblW w:w="0" w:type="auto"/>
          <w:tblLook w:val="04A0"/>
        </w:tblPrEx>
        <w:tc>
          <w:tcPr>
            <w:tcW w:w="6015" w:type="dxa"/>
            <w:vAlign w:val="center"/>
          </w:tcPr>
          <w:p w:rsidR="004C539A" w:rsidRPr="00CE517E" w:rsidP="00736E0A" w14:paraId="4D17F344" w14:textId="77777777">
            <w:r w:rsidRPr="00CE517E">
              <w:rPr>
                <w:rFonts w:ascii="Cambria" w:eastAsia="Cambria" w:hAnsi="Cambria" w:cs="Arial"/>
                <w:b/>
                <w:bCs/>
              </w:rPr>
              <w:t>2 Year College/University</w:t>
            </w:r>
          </w:p>
        </w:tc>
      </w:tr>
      <w:tr w14:paraId="71C5BFFA" w14:textId="77777777" w:rsidTr="00736E0A">
        <w:tblPrEx>
          <w:tblW w:w="0" w:type="auto"/>
          <w:tblLook w:val="04A0"/>
        </w:tblPrEx>
        <w:tc>
          <w:tcPr>
            <w:tcW w:w="6015" w:type="dxa"/>
            <w:vAlign w:val="center"/>
          </w:tcPr>
          <w:p w:rsidR="004C539A" w:rsidRPr="00CE517E" w:rsidP="00736E0A" w14:paraId="60FD557E" w14:textId="77777777">
            <w:r w:rsidRPr="00CE517E">
              <w:t>Postdoctoral</w:t>
            </w:r>
          </w:p>
        </w:tc>
      </w:tr>
      <w:tr w14:paraId="4A92A9B0" w14:textId="77777777" w:rsidTr="00736E0A">
        <w:tblPrEx>
          <w:tblW w:w="0" w:type="auto"/>
          <w:tblLook w:val="04A0"/>
        </w:tblPrEx>
        <w:tc>
          <w:tcPr>
            <w:tcW w:w="6015" w:type="dxa"/>
            <w:vAlign w:val="center"/>
          </w:tcPr>
          <w:p w:rsidR="004C539A" w:rsidRPr="00CE517E" w:rsidP="00736E0A" w14:paraId="4A62C7AA" w14:textId="77777777">
            <w:r w:rsidRPr="00CE517E">
              <w:t>Tenure-track Faculty</w:t>
            </w:r>
          </w:p>
        </w:tc>
      </w:tr>
      <w:tr w14:paraId="33E63FD2" w14:textId="77777777" w:rsidTr="00736E0A">
        <w:tblPrEx>
          <w:tblW w:w="0" w:type="auto"/>
          <w:tblLook w:val="04A0"/>
        </w:tblPrEx>
        <w:tc>
          <w:tcPr>
            <w:tcW w:w="6015" w:type="dxa"/>
            <w:vAlign w:val="center"/>
          </w:tcPr>
          <w:p w:rsidR="004C539A" w:rsidRPr="00CE517E" w:rsidP="00736E0A" w14:paraId="7784921C" w14:textId="77777777">
            <w:r w:rsidRPr="00CE517E">
              <w:t>Non-tenure-track Faculty</w:t>
            </w:r>
          </w:p>
        </w:tc>
      </w:tr>
      <w:tr w14:paraId="4C76BB17" w14:textId="77777777" w:rsidTr="00736E0A">
        <w:tblPrEx>
          <w:tblW w:w="0" w:type="auto"/>
          <w:tblLook w:val="04A0"/>
        </w:tblPrEx>
        <w:tc>
          <w:tcPr>
            <w:tcW w:w="6015" w:type="dxa"/>
            <w:vAlign w:val="center"/>
          </w:tcPr>
          <w:p w:rsidR="004C539A" w:rsidRPr="00CE517E" w:rsidP="00736E0A" w14:paraId="232B3AAD" w14:textId="77777777">
            <w:r w:rsidRPr="00CE517E">
              <w:t>Staff</w:t>
            </w:r>
          </w:p>
        </w:tc>
      </w:tr>
      <w:tr w14:paraId="11C93C41" w14:textId="77777777" w:rsidTr="00736E0A">
        <w:tblPrEx>
          <w:tblW w:w="0" w:type="auto"/>
          <w:tblLook w:val="04A0"/>
        </w:tblPrEx>
        <w:tc>
          <w:tcPr>
            <w:tcW w:w="6015" w:type="dxa"/>
            <w:vAlign w:val="center"/>
          </w:tcPr>
          <w:p w:rsidR="004C539A" w:rsidRPr="00CE517E" w:rsidP="00736E0A" w14:paraId="01F43CB2" w14:textId="77777777">
            <w:r w:rsidRPr="00CE517E">
              <w:rPr>
                <w:b/>
                <w:bCs/>
              </w:rPr>
              <w:t>Other Educational Institution (K-12)</w:t>
            </w:r>
          </w:p>
        </w:tc>
      </w:tr>
      <w:tr w14:paraId="125DCEA3" w14:textId="77777777" w:rsidTr="00736E0A">
        <w:tblPrEx>
          <w:tblW w:w="0" w:type="auto"/>
          <w:tblLook w:val="04A0"/>
        </w:tblPrEx>
        <w:tc>
          <w:tcPr>
            <w:tcW w:w="6015" w:type="dxa"/>
            <w:vAlign w:val="center"/>
          </w:tcPr>
          <w:p w:rsidR="004C539A" w:rsidRPr="00CE517E" w:rsidP="00736E0A" w14:paraId="701936F2" w14:textId="77777777">
            <w:r w:rsidRPr="00CE517E">
              <w:t>Postdoctoral</w:t>
            </w:r>
          </w:p>
        </w:tc>
      </w:tr>
      <w:tr w14:paraId="5C5C90BA" w14:textId="77777777" w:rsidTr="00736E0A">
        <w:tblPrEx>
          <w:tblW w:w="0" w:type="auto"/>
          <w:tblLook w:val="04A0"/>
        </w:tblPrEx>
        <w:tc>
          <w:tcPr>
            <w:tcW w:w="6015" w:type="dxa"/>
            <w:vAlign w:val="center"/>
          </w:tcPr>
          <w:p w:rsidR="004C539A" w:rsidRPr="00CE517E" w:rsidP="00736E0A" w14:paraId="33CD0C45" w14:textId="77777777">
            <w:r w:rsidRPr="00CE517E">
              <w:t>Tenure-track Faculty</w:t>
            </w:r>
          </w:p>
        </w:tc>
      </w:tr>
      <w:tr w14:paraId="4FA58F74" w14:textId="77777777" w:rsidTr="00736E0A">
        <w:tblPrEx>
          <w:tblW w:w="0" w:type="auto"/>
          <w:tblLook w:val="04A0"/>
        </w:tblPrEx>
        <w:tc>
          <w:tcPr>
            <w:tcW w:w="6015" w:type="dxa"/>
            <w:vAlign w:val="center"/>
          </w:tcPr>
          <w:p w:rsidR="004C539A" w:rsidRPr="00CE517E" w:rsidP="00736E0A" w14:paraId="66290B5B" w14:textId="77777777">
            <w:r w:rsidRPr="00CE517E">
              <w:t>Non-tenure-track Faculty</w:t>
            </w:r>
          </w:p>
        </w:tc>
      </w:tr>
      <w:tr w14:paraId="679F97EC" w14:textId="77777777" w:rsidTr="00736E0A">
        <w:tblPrEx>
          <w:tblW w:w="0" w:type="auto"/>
          <w:tblLook w:val="04A0"/>
        </w:tblPrEx>
        <w:tc>
          <w:tcPr>
            <w:tcW w:w="6015" w:type="dxa"/>
            <w:vAlign w:val="center"/>
          </w:tcPr>
          <w:p w:rsidR="004C539A" w:rsidRPr="00CE517E" w:rsidP="00736E0A" w14:paraId="1D7D367A" w14:textId="77777777">
            <w:r w:rsidRPr="00CE517E">
              <w:t>Staff</w:t>
            </w:r>
          </w:p>
        </w:tc>
      </w:tr>
      <w:tr w14:paraId="7D0392C7" w14:textId="77777777" w:rsidTr="00736E0A">
        <w:tblPrEx>
          <w:tblW w:w="0" w:type="auto"/>
          <w:tblLook w:val="04A0"/>
        </w:tblPrEx>
        <w:tc>
          <w:tcPr>
            <w:tcW w:w="6015" w:type="dxa"/>
            <w:vAlign w:val="center"/>
          </w:tcPr>
          <w:p w:rsidR="004C539A" w:rsidRPr="00CE517E" w:rsidP="00736E0A" w14:paraId="70941C03" w14:textId="77777777">
            <w:r w:rsidRPr="00CE517E">
              <w:t>Pursue PhD</w:t>
            </w:r>
          </w:p>
        </w:tc>
      </w:tr>
      <w:tr w14:paraId="0A4CEA19" w14:textId="77777777" w:rsidTr="00736E0A">
        <w:tblPrEx>
          <w:tblW w:w="0" w:type="auto"/>
          <w:tblLook w:val="04A0"/>
        </w:tblPrEx>
        <w:tc>
          <w:tcPr>
            <w:tcW w:w="6015" w:type="dxa"/>
            <w:vAlign w:val="center"/>
          </w:tcPr>
          <w:p w:rsidR="004C539A" w:rsidRPr="00CE517E" w:rsidP="00736E0A" w14:paraId="0D22C785" w14:textId="77777777">
            <w:r w:rsidRPr="00CE517E">
              <w:t>Pursue MD</w:t>
            </w:r>
          </w:p>
        </w:tc>
      </w:tr>
      <w:tr w14:paraId="579A7332" w14:textId="77777777" w:rsidTr="00736E0A">
        <w:tblPrEx>
          <w:tblW w:w="0" w:type="auto"/>
          <w:tblLook w:val="04A0"/>
        </w:tblPrEx>
        <w:tc>
          <w:tcPr>
            <w:tcW w:w="6015" w:type="dxa"/>
            <w:vAlign w:val="center"/>
          </w:tcPr>
          <w:p w:rsidR="004C539A" w:rsidRPr="00CE517E" w:rsidP="00736E0A" w14:paraId="43BD7E13" w14:textId="77777777">
            <w:r w:rsidRPr="00CE517E">
              <w:t>Pursue other degree</w:t>
            </w:r>
          </w:p>
        </w:tc>
      </w:tr>
      <w:tr w14:paraId="14A90426" w14:textId="77777777" w:rsidTr="00736E0A">
        <w:tblPrEx>
          <w:tblW w:w="0" w:type="auto"/>
          <w:tblLook w:val="04A0"/>
        </w:tblPrEx>
        <w:tc>
          <w:tcPr>
            <w:tcW w:w="6015" w:type="dxa"/>
            <w:vAlign w:val="center"/>
          </w:tcPr>
          <w:p w:rsidR="004C539A" w:rsidRPr="00CE517E" w:rsidP="00736E0A" w14:paraId="5B422C44" w14:textId="77777777">
            <w:r w:rsidRPr="00CE517E">
              <w:rPr>
                <w:b/>
                <w:bCs/>
              </w:rPr>
              <w:t>Nonprofit</w:t>
            </w:r>
          </w:p>
        </w:tc>
      </w:tr>
      <w:tr w14:paraId="28471283" w14:textId="77777777" w:rsidTr="00736E0A">
        <w:tblPrEx>
          <w:tblW w:w="0" w:type="auto"/>
          <w:tblLook w:val="04A0"/>
        </w:tblPrEx>
        <w:tc>
          <w:tcPr>
            <w:tcW w:w="6015" w:type="dxa"/>
            <w:vAlign w:val="center"/>
          </w:tcPr>
          <w:p w:rsidR="004C539A" w:rsidRPr="00CE517E" w:rsidP="00736E0A" w14:paraId="3310D84F" w14:textId="77777777">
            <w:r w:rsidRPr="00CE517E">
              <w:t>Postdoctoral</w:t>
            </w:r>
          </w:p>
        </w:tc>
      </w:tr>
      <w:tr w14:paraId="4AB9A75F" w14:textId="77777777" w:rsidTr="00736E0A">
        <w:tblPrEx>
          <w:tblW w:w="0" w:type="auto"/>
          <w:tblLook w:val="04A0"/>
        </w:tblPrEx>
        <w:tc>
          <w:tcPr>
            <w:tcW w:w="6015" w:type="dxa"/>
            <w:vAlign w:val="center"/>
          </w:tcPr>
          <w:p w:rsidR="004C539A" w:rsidRPr="00CE517E" w:rsidP="00736E0A" w14:paraId="499DEDD4" w14:textId="77777777">
            <w:r w:rsidRPr="00CE517E">
              <w:t>Full-time position</w:t>
            </w:r>
          </w:p>
        </w:tc>
      </w:tr>
      <w:tr w14:paraId="5B5CFE44" w14:textId="77777777" w:rsidTr="00736E0A">
        <w:tblPrEx>
          <w:tblW w:w="0" w:type="auto"/>
          <w:tblLook w:val="04A0"/>
        </w:tblPrEx>
        <w:tc>
          <w:tcPr>
            <w:tcW w:w="6015" w:type="dxa"/>
            <w:vAlign w:val="center"/>
          </w:tcPr>
          <w:p w:rsidR="004C539A" w:rsidRPr="00CE517E" w:rsidP="00736E0A" w14:paraId="4F56BAAE" w14:textId="77777777">
            <w:r w:rsidRPr="00CE517E">
              <w:t>Part-time position</w:t>
            </w:r>
          </w:p>
          <w:p w:rsidR="004C539A" w:rsidRPr="00CE517E" w:rsidP="00736E0A" w14:paraId="4D4496E0" w14:textId="77777777">
            <w:pPr>
              <w:rPr>
                <w:b/>
                <w:bCs/>
              </w:rPr>
            </w:pPr>
            <w:r w:rsidRPr="00CE517E">
              <w:rPr>
                <w:b/>
                <w:bCs/>
              </w:rPr>
              <w:t>Other</w:t>
            </w:r>
          </w:p>
        </w:tc>
      </w:tr>
      <w:tr w14:paraId="48487F55" w14:textId="77777777" w:rsidTr="00736E0A">
        <w:tblPrEx>
          <w:tblW w:w="0" w:type="auto"/>
          <w:tblLook w:val="04A0"/>
        </w:tblPrEx>
        <w:tc>
          <w:tcPr>
            <w:tcW w:w="6015" w:type="dxa"/>
            <w:vAlign w:val="center"/>
          </w:tcPr>
          <w:p w:rsidR="004C539A" w:rsidRPr="00CE517E" w:rsidP="00736E0A" w14:paraId="19937050" w14:textId="77777777">
            <w:r w:rsidRPr="00CE517E">
              <w:t>Self-employed/entrepreneur</w:t>
            </w:r>
          </w:p>
        </w:tc>
      </w:tr>
      <w:tr w14:paraId="49F03C4A" w14:textId="77777777" w:rsidTr="00736E0A">
        <w:tblPrEx>
          <w:tblW w:w="0" w:type="auto"/>
          <w:tblLook w:val="04A0"/>
        </w:tblPrEx>
        <w:trPr>
          <w:trHeight w:val="333"/>
        </w:trPr>
        <w:tc>
          <w:tcPr>
            <w:tcW w:w="6015" w:type="dxa"/>
            <w:vAlign w:val="center"/>
          </w:tcPr>
          <w:p w:rsidR="004C539A" w:rsidRPr="00CE517E" w:rsidP="00736E0A" w14:paraId="2049CAA7" w14:textId="77777777">
            <w:r w:rsidRPr="00CE517E">
              <w:t>Other</w:t>
            </w:r>
          </w:p>
        </w:tc>
      </w:tr>
    </w:tbl>
    <w:p w:rsidR="004C539A" w:rsidRPr="00CE517E" w:rsidP="004C539A" w14:paraId="2045B1A2" w14:textId="77777777">
      <w:pPr>
        <w:pStyle w:val="Heading6"/>
      </w:pPr>
      <w:r w:rsidRPr="00CE517E">
        <w:t>Is your new position in a STEM field?</w:t>
      </w:r>
    </w:p>
    <w:p w:rsidR="004C539A" w:rsidRPr="00CE517E" w:rsidP="004C539A" w14:paraId="2CBC6A05" w14:textId="77777777">
      <w:pPr>
        <w:rPr>
          <w:i/>
          <w:iCs/>
        </w:rPr>
      </w:pPr>
      <w:r w:rsidRPr="00CE517E">
        <w:rPr>
          <w:i/>
          <w:iCs/>
        </w:rPr>
        <w:t>Select one.</w:t>
      </w:r>
    </w:p>
    <w:p w:rsidR="004C539A" w:rsidRPr="00CE517E" w:rsidP="004C539A" w14:paraId="533C174F" w14:textId="77777777">
      <w:pPr>
        <w:rPr>
          <w:i/>
          <w:iCs/>
        </w:rPr>
      </w:pPr>
      <w:r w:rsidRPr="00CE517E">
        <w:rPr>
          <w:i/>
          <w:iCs/>
        </w:rPr>
        <w:t>Required if above is required</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535"/>
        <w:gridCol w:w="990"/>
        <w:gridCol w:w="540"/>
        <w:gridCol w:w="7285"/>
      </w:tblGrid>
      <w:tr w14:paraId="1D5B86B5" w14:textId="77777777" w:rsidTr="00736E0A">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535" w:type="dxa"/>
            <w:vAlign w:val="center"/>
          </w:tcPr>
          <w:p w:rsidR="004C539A" w:rsidRPr="00CE517E" w:rsidP="00736E0A" w14:paraId="43571534" w14:textId="77777777">
            <w:r w:rsidRPr="00CE517E">
              <w:rPr>
                <w:rFonts w:ascii="Wingdings" w:eastAsia="Wingdings" w:hAnsi="Wingdings" w:cs="Wingdings"/>
              </w:rPr>
              <w:sym w:font="Wingdings" w:char="F0A1"/>
            </w:r>
          </w:p>
        </w:tc>
        <w:tc>
          <w:tcPr>
            <w:tcW w:w="990" w:type="dxa"/>
            <w:vAlign w:val="center"/>
          </w:tcPr>
          <w:p w:rsidR="004C539A" w:rsidRPr="00CE517E" w:rsidP="00736E0A" w14:paraId="7ED54E1E" w14:textId="77777777">
            <w:r w:rsidRPr="00CE517E">
              <w:t>Yes</w:t>
            </w:r>
          </w:p>
        </w:tc>
        <w:tc>
          <w:tcPr>
            <w:tcW w:w="540" w:type="dxa"/>
            <w:vAlign w:val="center"/>
          </w:tcPr>
          <w:p w:rsidR="004C539A" w:rsidRPr="00CE517E" w:rsidP="00736E0A" w14:paraId="5822DA1F" w14:textId="77777777">
            <w:r w:rsidRPr="00CE517E">
              <w:rPr>
                <w:rFonts w:ascii="Wingdings" w:eastAsia="Wingdings" w:hAnsi="Wingdings" w:cs="Wingdings"/>
              </w:rPr>
              <w:sym w:font="Wingdings" w:char="F0A1"/>
            </w:r>
          </w:p>
        </w:tc>
        <w:tc>
          <w:tcPr>
            <w:tcW w:w="7285" w:type="dxa"/>
            <w:vAlign w:val="center"/>
          </w:tcPr>
          <w:p w:rsidR="004C539A" w:rsidRPr="00CE517E" w:rsidP="00736E0A" w14:paraId="4C16AF9A" w14:textId="77777777">
            <w:r w:rsidRPr="00CE517E">
              <w:t>No</w:t>
            </w:r>
          </w:p>
        </w:tc>
      </w:tr>
    </w:tbl>
    <w:p w:rsidR="004C539A" w:rsidRPr="00CE517E" w:rsidP="004C539A" w14:paraId="5B4B8679" w14:textId="77777777">
      <w:pPr>
        <w:rPr>
          <w:i/>
          <w:color w:val="FF0000"/>
        </w:rPr>
      </w:pPr>
      <w:r w:rsidRPr="00CE517E">
        <w:rPr>
          <w:i/>
          <w:color w:val="FF0000"/>
        </w:rPr>
        <w:t>{End Skip B}</w:t>
      </w:r>
    </w:p>
    <w:p w:rsidR="004C539A" w:rsidRPr="00CE517E" w:rsidP="004C539A" w14:paraId="7B72BD0D" w14:textId="77777777">
      <w:pPr>
        <w:pStyle w:val="Heading6"/>
      </w:pPr>
      <w:r w:rsidRPr="00CE517E">
        <w:t>If you expect to graduate within 1 year, what type of employment opportunities are you pursuing? If you are pursuing multiple employment opportunities, please indicate your top choice.</w:t>
      </w:r>
    </w:p>
    <w:p w:rsidR="004C539A" w:rsidRPr="00CE517E" w:rsidP="004C539A" w14:paraId="7BCB878B" w14:textId="77777777">
      <w:pPr>
        <w:rPr>
          <w:i/>
        </w:rPr>
      </w:pPr>
      <w:r w:rsidRPr="00CE517E">
        <w:rPr>
          <w:i/>
        </w:rPr>
        <w:t>Mark all that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1182"/>
        <w:gridCol w:w="4570"/>
        <w:gridCol w:w="1894"/>
      </w:tblGrid>
      <w:tr w14:paraId="608381D6" w14:textId="77777777" w:rsidTr="00736E0A">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5752" w:type="dxa"/>
            <w:gridSpan w:val="2"/>
            <w:vAlign w:val="center"/>
          </w:tcPr>
          <w:p w:rsidR="004C539A" w:rsidRPr="00CE517E" w:rsidP="00736E0A" w14:paraId="4A1BC805" w14:textId="77777777">
            <w:pPr>
              <w:rPr>
                <w:b/>
              </w:rPr>
            </w:pPr>
            <w:r w:rsidRPr="00CE517E">
              <w:rPr>
                <w:b/>
              </w:rPr>
              <w:t>Opportunities You Are Pursuing</w:t>
            </w:r>
          </w:p>
        </w:tc>
        <w:tc>
          <w:tcPr>
            <w:tcW w:w="1894" w:type="dxa"/>
            <w:vAlign w:val="center"/>
          </w:tcPr>
          <w:p w:rsidR="004C539A" w:rsidRPr="00CE517E" w:rsidP="00736E0A" w14:paraId="26D550A5" w14:textId="77777777">
            <w:pPr>
              <w:jc w:val="center"/>
              <w:rPr>
                <w:b/>
              </w:rPr>
            </w:pPr>
            <w:r w:rsidRPr="00CE517E">
              <w:rPr>
                <w:b/>
              </w:rPr>
              <w:t>Top Choice</w:t>
            </w:r>
          </w:p>
        </w:tc>
      </w:tr>
      <w:tr w14:paraId="1881C2A8" w14:textId="77777777" w:rsidTr="00736E0A">
        <w:tblPrEx>
          <w:tblW w:w="0" w:type="auto"/>
          <w:tblCellMar>
            <w:left w:w="0" w:type="dxa"/>
          </w:tblCellMar>
          <w:tblLook w:val="04A0"/>
        </w:tblPrEx>
        <w:trPr>
          <w:trHeight w:val="432"/>
        </w:trPr>
        <w:tc>
          <w:tcPr>
            <w:tcW w:w="5752" w:type="dxa"/>
            <w:gridSpan w:val="2"/>
            <w:vAlign w:val="center"/>
          </w:tcPr>
          <w:p w:rsidR="004C539A" w:rsidRPr="00CE517E" w:rsidP="00736E0A" w14:paraId="3018DBEA" w14:textId="77777777">
            <w:pPr>
              <w:rPr>
                <w:b/>
                <w:bCs/>
              </w:rPr>
            </w:pPr>
            <w:r w:rsidRPr="00CE517E">
              <w:rPr>
                <w:b/>
                <w:bCs/>
              </w:rPr>
              <w:t>Government</w:t>
            </w:r>
          </w:p>
        </w:tc>
        <w:tc>
          <w:tcPr>
            <w:tcW w:w="1894" w:type="dxa"/>
            <w:vAlign w:val="center"/>
          </w:tcPr>
          <w:p w:rsidR="004C539A" w:rsidRPr="00CE517E" w:rsidP="00736E0A" w14:paraId="44B96C6F" w14:textId="77777777">
            <w:pPr>
              <w:jc w:val="center"/>
              <w:rPr>
                <w:u w:val="single"/>
              </w:rPr>
            </w:pPr>
          </w:p>
        </w:tc>
      </w:tr>
      <w:tr w14:paraId="7D8A56A5" w14:textId="77777777" w:rsidTr="00736E0A">
        <w:tblPrEx>
          <w:tblW w:w="0" w:type="auto"/>
          <w:tblCellMar>
            <w:left w:w="0" w:type="dxa"/>
          </w:tblCellMar>
          <w:tblLook w:val="04A0"/>
        </w:tblPrEx>
        <w:trPr>
          <w:trHeight w:val="432"/>
        </w:trPr>
        <w:tc>
          <w:tcPr>
            <w:tcW w:w="1182" w:type="dxa"/>
            <w:vAlign w:val="center"/>
          </w:tcPr>
          <w:p w:rsidR="004C539A" w:rsidRPr="00CE517E" w:rsidP="00736E0A" w14:paraId="451562D3" w14:textId="77777777">
            <w:r w:rsidRPr="00CE517E">
              <w:rPr>
                <w:rFonts w:ascii="Wingdings" w:eastAsia="Wingdings" w:hAnsi="Wingdings" w:cs="Wingdings"/>
              </w:rPr>
              <w:sym w:font="Wingdings" w:char="F06F"/>
            </w:r>
          </w:p>
        </w:tc>
        <w:tc>
          <w:tcPr>
            <w:tcW w:w="4570" w:type="dxa"/>
            <w:vAlign w:val="center"/>
          </w:tcPr>
          <w:p w:rsidR="004C539A" w:rsidRPr="00CE517E" w:rsidP="00736E0A" w14:paraId="607D108B" w14:textId="77777777">
            <w:r w:rsidRPr="00CE517E">
              <w:t>Postdoctoral</w:t>
            </w:r>
          </w:p>
        </w:tc>
        <w:tc>
          <w:tcPr>
            <w:tcW w:w="1894" w:type="dxa"/>
            <w:vAlign w:val="center"/>
          </w:tcPr>
          <w:p w:rsidR="004C539A" w:rsidRPr="00CE517E" w:rsidP="00736E0A" w14:paraId="38F080CF" w14:textId="77777777">
            <w:pPr>
              <w:jc w:val="center"/>
            </w:pPr>
            <w:r w:rsidRPr="00CE517E">
              <w:rPr>
                <w:rFonts w:ascii="Wingdings" w:eastAsia="Wingdings" w:hAnsi="Wingdings" w:cs="Wingdings"/>
              </w:rPr>
              <w:sym w:font="Wingdings" w:char="F0A1"/>
            </w:r>
          </w:p>
        </w:tc>
      </w:tr>
      <w:tr w14:paraId="16F78678" w14:textId="77777777" w:rsidTr="00736E0A">
        <w:tblPrEx>
          <w:tblW w:w="0" w:type="auto"/>
          <w:tblCellMar>
            <w:left w:w="0" w:type="dxa"/>
          </w:tblCellMar>
          <w:tblLook w:val="04A0"/>
        </w:tblPrEx>
        <w:trPr>
          <w:trHeight w:val="432"/>
        </w:trPr>
        <w:tc>
          <w:tcPr>
            <w:tcW w:w="1182" w:type="dxa"/>
            <w:vAlign w:val="center"/>
          </w:tcPr>
          <w:p w:rsidR="004C539A" w:rsidRPr="00CE517E" w:rsidP="00736E0A" w14:paraId="3F2AE2CA" w14:textId="77777777">
            <w:r w:rsidRPr="00CE517E">
              <w:rPr>
                <w:rFonts w:ascii="Wingdings" w:eastAsia="Wingdings" w:hAnsi="Wingdings" w:cs="Wingdings"/>
              </w:rPr>
              <w:sym w:font="Wingdings" w:char="F06F"/>
            </w:r>
          </w:p>
        </w:tc>
        <w:tc>
          <w:tcPr>
            <w:tcW w:w="4570" w:type="dxa"/>
            <w:vAlign w:val="center"/>
          </w:tcPr>
          <w:p w:rsidR="004C539A" w:rsidRPr="00CE517E" w:rsidP="00736E0A" w14:paraId="6B4B3A1E" w14:textId="77777777">
            <w:r w:rsidRPr="00CE517E">
              <w:t>Full-time position</w:t>
            </w:r>
          </w:p>
        </w:tc>
        <w:tc>
          <w:tcPr>
            <w:tcW w:w="1894" w:type="dxa"/>
            <w:vAlign w:val="center"/>
          </w:tcPr>
          <w:p w:rsidR="004C539A" w:rsidRPr="00CE517E" w:rsidP="00736E0A" w14:paraId="40018FD4" w14:textId="77777777">
            <w:pPr>
              <w:jc w:val="center"/>
            </w:pPr>
            <w:r w:rsidRPr="00CE517E">
              <w:rPr>
                <w:rFonts w:ascii="Wingdings" w:eastAsia="Wingdings" w:hAnsi="Wingdings" w:cs="Wingdings"/>
              </w:rPr>
              <w:sym w:font="Wingdings" w:char="F0A1"/>
            </w:r>
          </w:p>
        </w:tc>
      </w:tr>
      <w:tr w14:paraId="3D819F67" w14:textId="77777777" w:rsidTr="00736E0A">
        <w:tblPrEx>
          <w:tblW w:w="0" w:type="auto"/>
          <w:tblCellMar>
            <w:left w:w="0" w:type="dxa"/>
          </w:tblCellMar>
          <w:tblLook w:val="04A0"/>
        </w:tblPrEx>
        <w:trPr>
          <w:trHeight w:val="432"/>
        </w:trPr>
        <w:tc>
          <w:tcPr>
            <w:tcW w:w="1182" w:type="dxa"/>
            <w:vAlign w:val="center"/>
          </w:tcPr>
          <w:p w:rsidR="004C539A" w:rsidRPr="00CE517E" w:rsidP="00736E0A" w14:paraId="30EE63E4" w14:textId="77777777">
            <w:r w:rsidRPr="00CE517E">
              <w:rPr>
                <w:rFonts w:ascii="Wingdings" w:eastAsia="Wingdings" w:hAnsi="Wingdings" w:cs="Wingdings"/>
              </w:rPr>
              <w:sym w:font="Wingdings" w:char="F06F"/>
            </w:r>
          </w:p>
        </w:tc>
        <w:tc>
          <w:tcPr>
            <w:tcW w:w="4570" w:type="dxa"/>
            <w:vAlign w:val="center"/>
          </w:tcPr>
          <w:p w:rsidR="004C539A" w:rsidRPr="00CE517E" w:rsidP="00736E0A" w14:paraId="447AE171" w14:textId="77777777">
            <w:r w:rsidRPr="00CE517E">
              <w:t>Part-time position</w:t>
            </w:r>
          </w:p>
        </w:tc>
        <w:tc>
          <w:tcPr>
            <w:tcW w:w="1894" w:type="dxa"/>
            <w:vAlign w:val="center"/>
          </w:tcPr>
          <w:p w:rsidR="004C539A" w:rsidRPr="00CE517E" w:rsidP="00736E0A" w14:paraId="39278E0F" w14:textId="77777777">
            <w:pPr>
              <w:jc w:val="center"/>
            </w:pPr>
            <w:r w:rsidRPr="00CE517E">
              <w:rPr>
                <w:rFonts w:ascii="Wingdings" w:eastAsia="Wingdings" w:hAnsi="Wingdings" w:cs="Wingdings"/>
              </w:rPr>
              <w:sym w:font="Wingdings" w:char="F0A1"/>
            </w:r>
          </w:p>
        </w:tc>
      </w:tr>
      <w:tr w14:paraId="11730D10" w14:textId="77777777" w:rsidTr="00736E0A">
        <w:tblPrEx>
          <w:tblW w:w="0" w:type="auto"/>
          <w:tblCellMar>
            <w:left w:w="0" w:type="dxa"/>
          </w:tblCellMar>
          <w:tblLook w:val="04A0"/>
        </w:tblPrEx>
        <w:trPr>
          <w:trHeight w:val="432"/>
        </w:trPr>
        <w:tc>
          <w:tcPr>
            <w:tcW w:w="5752" w:type="dxa"/>
            <w:gridSpan w:val="2"/>
            <w:vAlign w:val="center"/>
          </w:tcPr>
          <w:p w:rsidR="004C539A" w:rsidRPr="00CE517E" w:rsidP="00736E0A" w14:paraId="30CD16F9" w14:textId="77777777">
            <w:pPr>
              <w:rPr>
                <w:b/>
                <w:bCs/>
              </w:rPr>
            </w:pPr>
            <w:r w:rsidRPr="00CE517E">
              <w:rPr>
                <w:b/>
                <w:bCs/>
              </w:rPr>
              <w:t>Industry/Business</w:t>
            </w:r>
          </w:p>
        </w:tc>
        <w:tc>
          <w:tcPr>
            <w:tcW w:w="1894" w:type="dxa"/>
            <w:vAlign w:val="center"/>
          </w:tcPr>
          <w:p w:rsidR="004C539A" w:rsidRPr="00CE517E" w:rsidP="00736E0A" w14:paraId="46F71F28" w14:textId="77777777">
            <w:pPr>
              <w:jc w:val="center"/>
              <w:rPr>
                <w:u w:val="single"/>
              </w:rPr>
            </w:pPr>
          </w:p>
        </w:tc>
      </w:tr>
      <w:tr w14:paraId="40B030C7" w14:textId="77777777" w:rsidTr="00736E0A">
        <w:tblPrEx>
          <w:tblW w:w="0" w:type="auto"/>
          <w:tblCellMar>
            <w:left w:w="0" w:type="dxa"/>
          </w:tblCellMar>
          <w:tblLook w:val="04A0"/>
        </w:tblPrEx>
        <w:trPr>
          <w:trHeight w:val="432"/>
        </w:trPr>
        <w:tc>
          <w:tcPr>
            <w:tcW w:w="1182" w:type="dxa"/>
            <w:vAlign w:val="center"/>
          </w:tcPr>
          <w:p w:rsidR="004C539A" w:rsidRPr="00CE517E" w:rsidP="00736E0A" w14:paraId="05C8D5E4" w14:textId="77777777">
            <w:r w:rsidRPr="00CE517E">
              <w:rPr>
                <w:rFonts w:ascii="Wingdings" w:eastAsia="Wingdings" w:hAnsi="Wingdings" w:cs="Wingdings"/>
              </w:rPr>
              <w:sym w:font="Wingdings" w:char="F06F"/>
            </w:r>
          </w:p>
        </w:tc>
        <w:tc>
          <w:tcPr>
            <w:tcW w:w="4570" w:type="dxa"/>
            <w:vAlign w:val="center"/>
          </w:tcPr>
          <w:p w:rsidR="004C539A" w:rsidRPr="00CE517E" w:rsidP="00736E0A" w14:paraId="04C22C5A" w14:textId="77777777">
            <w:r w:rsidRPr="00CE517E">
              <w:t>Postdoctoral</w:t>
            </w:r>
          </w:p>
        </w:tc>
        <w:tc>
          <w:tcPr>
            <w:tcW w:w="1894" w:type="dxa"/>
            <w:vAlign w:val="center"/>
          </w:tcPr>
          <w:p w:rsidR="004C539A" w:rsidRPr="00CE517E" w:rsidP="00736E0A" w14:paraId="282C25BB" w14:textId="77777777">
            <w:pPr>
              <w:jc w:val="center"/>
            </w:pPr>
            <w:r w:rsidRPr="00CE517E">
              <w:rPr>
                <w:rFonts w:ascii="Wingdings" w:eastAsia="Wingdings" w:hAnsi="Wingdings" w:cs="Wingdings"/>
              </w:rPr>
              <w:sym w:font="Wingdings" w:char="F0A1"/>
            </w:r>
          </w:p>
        </w:tc>
      </w:tr>
      <w:tr w14:paraId="5E3EAFDC" w14:textId="77777777" w:rsidTr="00736E0A">
        <w:tblPrEx>
          <w:tblW w:w="0" w:type="auto"/>
          <w:tblCellMar>
            <w:left w:w="0" w:type="dxa"/>
          </w:tblCellMar>
          <w:tblLook w:val="04A0"/>
        </w:tblPrEx>
        <w:trPr>
          <w:trHeight w:val="432"/>
        </w:trPr>
        <w:tc>
          <w:tcPr>
            <w:tcW w:w="1182" w:type="dxa"/>
            <w:vAlign w:val="center"/>
          </w:tcPr>
          <w:p w:rsidR="004C539A" w:rsidRPr="00CE517E" w:rsidP="00736E0A" w14:paraId="424C24D3" w14:textId="77777777">
            <w:r w:rsidRPr="00CE517E">
              <w:rPr>
                <w:rFonts w:ascii="Wingdings" w:eastAsia="Wingdings" w:hAnsi="Wingdings" w:cs="Wingdings"/>
              </w:rPr>
              <w:sym w:font="Wingdings" w:char="F06F"/>
            </w:r>
          </w:p>
        </w:tc>
        <w:tc>
          <w:tcPr>
            <w:tcW w:w="4570" w:type="dxa"/>
            <w:vAlign w:val="center"/>
          </w:tcPr>
          <w:p w:rsidR="004C539A" w:rsidRPr="00CE517E" w:rsidP="00736E0A" w14:paraId="7E2D8705" w14:textId="77777777">
            <w:r w:rsidRPr="00CE517E">
              <w:t>Full-time position</w:t>
            </w:r>
          </w:p>
        </w:tc>
        <w:tc>
          <w:tcPr>
            <w:tcW w:w="1894" w:type="dxa"/>
            <w:vAlign w:val="center"/>
          </w:tcPr>
          <w:p w:rsidR="004C539A" w:rsidRPr="00CE517E" w:rsidP="00736E0A" w14:paraId="33A1B8E3" w14:textId="77777777">
            <w:pPr>
              <w:jc w:val="center"/>
            </w:pPr>
            <w:r w:rsidRPr="00CE517E">
              <w:rPr>
                <w:rFonts w:ascii="Wingdings" w:eastAsia="Wingdings" w:hAnsi="Wingdings" w:cs="Wingdings"/>
              </w:rPr>
              <w:sym w:font="Wingdings" w:char="F0A1"/>
            </w:r>
          </w:p>
        </w:tc>
      </w:tr>
      <w:tr w14:paraId="53982CA5" w14:textId="77777777" w:rsidTr="00736E0A">
        <w:tblPrEx>
          <w:tblW w:w="0" w:type="auto"/>
          <w:tblCellMar>
            <w:left w:w="0" w:type="dxa"/>
          </w:tblCellMar>
          <w:tblLook w:val="04A0"/>
        </w:tblPrEx>
        <w:trPr>
          <w:trHeight w:val="432"/>
        </w:trPr>
        <w:tc>
          <w:tcPr>
            <w:tcW w:w="1182" w:type="dxa"/>
            <w:vAlign w:val="center"/>
          </w:tcPr>
          <w:p w:rsidR="004C539A" w:rsidRPr="00CE517E" w:rsidP="00736E0A" w14:paraId="25ED6B22" w14:textId="77777777">
            <w:r w:rsidRPr="00CE517E">
              <w:rPr>
                <w:rFonts w:ascii="Wingdings" w:eastAsia="Wingdings" w:hAnsi="Wingdings" w:cs="Wingdings"/>
              </w:rPr>
              <w:sym w:font="Wingdings" w:char="F06F"/>
            </w:r>
          </w:p>
        </w:tc>
        <w:tc>
          <w:tcPr>
            <w:tcW w:w="4570" w:type="dxa"/>
            <w:vAlign w:val="center"/>
          </w:tcPr>
          <w:p w:rsidR="004C539A" w:rsidRPr="00CE517E" w:rsidP="00736E0A" w14:paraId="2033B385" w14:textId="77777777">
            <w:r w:rsidRPr="00CE517E">
              <w:t>Part-time position</w:t>
            </w:r>
          </w:p>
        </w:tc>
        <w:tc>
          <w:tcPr>
            <w:tcW w:w="1894" w:type="dxa"/>
            <w:vAlign w:val="center"/>
          </w:tcPr>
          <w:p w:rsidR="004C539A" w:rsidRPr="00CE517E" w:rsidP="00736E0A" w14:paraId="7A7AC9AF" w14:textId="77777777">
            <w:pPr>
              <w:jc w:val="center"/>
            </w:pPr>
            <w:r w:rsidRPr="00CE517E">
              <w:rPr>
                <w:rFonts w:ascii="Wingdings" w:eastAsia="Wingdings" w:hAnsi="Wingdings" w:cs="Wingdings"/>
              </w:rPr>
              <w:sym w:font="Wingdings" w:char="F0A1"/>
            </w:r>
          </w:p>
        </w:tc>
      </w:tr>
      <w:tr w14:paraId="4B59864F" w14:textId="77777777" w:rsidTr="00736E0A">
        <w:tblPrEx>
          <w:tblW w:w="0" w:type="auto"/>
          <w:tblCellMar>
            <w:left w:w="0" w:type="dxa"/>
          </w:tblCellMar>
          <w:tblLook w:val="04A0"/>
        </w:tblPrEx>
        <w:trPr>
          <w:trHeight w:val="432"/>
        </w:trPr>
        <w:tc>
          <w:tcPr>
            <w:tcW w:w="5752" w:type="dxa"/>
            <w:gridSpan w:val="2"/>
            <w:vAlign w:val="center"/>
          </w:tcPr>
          <w:p w:rsidR="004C539A" w:rsidRPr="00CE517E" w:rsidP="00736E0A" w14:paraId="0FF58957" w14:textId="77777777">
            <w:pPr>
              <w:rPr>
                <w:b/>
                <w:bCs/>
              </w:rPr>
            </w:pPr>
            <w:r w:rsidRPr="00CE517E">
              <w:rPr>
                <w:b/>
                <w:bCs/>
              </w:rPr>
              <w:t>4 Year College/University</w:t>
            </w:r>
          </w:p>
        </w:tc>
        <w:tc>
          <w:tcPr>
            <w:tcW w:w="1894" w:type="dxa"/>
            <w:vAlign w:val="center"/>
          </w:tcPr>
          <w:p w:rsidR="004C539A" w:rsidRPr="00CE517E" w:rsidP="00736E0A" w14:paraId="59A28873" w14:textId="77777777">
            <w:pPr>
              <w:rPr>
                <w:rFonts w:ascii="Wingdings" w:eastAsia="Wingdings" w:hAnsi="Wingdings" w:cs="Wingdings"/>
              </w:rPr>
            </w:pPr>
          </w:p>
        </w:tc>
      </w:tr>
      <w:tr w14:paraId="7990057E" w14:textId="77777777" w:rsidTr="00736E0A">
        <w:tblPrEx>
          <w:tblW w:w="0" w:type="auto"/>
          <w:tblCellMar>
            <w:left w:w="0" w:type="dxa"/>
          </w:tblCellMar>
          <w:tblLook w:val="04A0"/>
        </w:tblPrEx>
        <w:trPr>
          <w:trHeight w:val="432"/>
        </w:trPr>
        <w:tc>
          <w:tcPr>
            <w:tcW w:w="1182" w:type="dxa"/>
            <w:vAlign w:val="center"/>
          </w:tcPr>
          <w:p w:rsidR="004C539A" w:rsidRPr="00CE517E" w:rsidP="00736E0A" w14:paraId="44825912" w14:textId="77777777">
            <w:pPr>
              <w:rPr>
                <w:rFonts w:ascii="Wingdings" w:eastAsia="Wingdings" w:hAnsi="Wingdings" w:cs="Wingdings"/>
              </w:rPr>
            </w:pPr>
            <w:r w:rsidRPr="00CE517E">
              <w:rPr>
                <w:rFonts w:ascii="Wingdings" w:eastAsia="Wingdings" w:hAnsi="Wingdings" w:cs="Wingdings"/>
              </w:rPr>
              <w:sym w:font="Wingdings" w:char="F06F"/>
            </w:r>
          </w:p>
        </w:tc>
        <w:tc>
          <w:tcPr>
            <w:tcW w:w="4570" w:type="dxa"/>
            <w:vAlign w:val="center"/>
          </w:tcPr>
          <w:p w:rsidR="004C539A" w:rsidRPr="00CE517E" w:rsidP="00736E0A" w14:paraId="579FCF3F" w14:textId="77777777">
            <w:pPr>
              <w:rPr>
                <w:rFonts w:ascii="Wingdings" w:eastAsia="Wingdings" w:hAnsi="Wingdings" w:cs="Wingdings"/>
              </w:rPr>
            </w:pPr>
            <w:r w:rsidRPr="00CE517E">
              <w:t>Postdoctoral</w:t>
            </w:r>
          </w:p>
        </w:tc>
        <w:tc>
          <w:tcPr>
            <w:tcW w:w="1894" w:type="dxa"/>
            <w:vAlign w:val="center"/>
          </w:tcPr>
          <w:p w:rsidR="004C539A" w:rsidRPr="00CE517E" w:rsidP="00736E0A" w14:paraId="28DE7735" w14:textId="77777777">
            <w:pPr>
              <w:jc w:val="center"/>
              <w:rPr>
                <w:rFonts w:ascii="Wingdings" w:eastAsia="Wingdings" w:hAnsi="Wingdings" w:cs="Wingdings"/>
              </w:rPr>
            </w:pPr>
            <w:r w:rsidRPr="00CE517E">
              <w:rPr>
                <w:rFonts w:ascii="Wingdings" w:eastAsia="Wingdings" w:hAnsi="Wingdings" w:cs="Wingdings"/>
              </w:rPr>
              <w:sym w:font="Wingdings" w:char="F0A1"/>
            </w:r>
          </w:p>
        </w:tc>
      </w:tr>
      <w:tr w14:paraId="07E30920" w14:textId="77777777" w:rsidTr="00736E0A">
        <w:tblPrEx>
          <w:tblW w:w="0" w:type="auto"/>
          <w:tblCellMar>
            <w:left w:w="0" w:type="dxa"/>
          </w:tblCellMar>
          <w:tblLook w:val="04A0"/>
        </w:tblPrEx>
        <w:trPr>
          <w:trHeight w:val="432"/>
        </w:trPr>
        <w:tc>
          <w:tcPr>
            <w:tcW w:w="1182" w:type="dxa"/>
            <w:vAlign w:val="center"/>
          </w:tcPr>
          <w:p w:rsidR="004C539A" w:rsidRPr="00CE517E" w:rsidP="00736E0A" w14:paraId="252F996D" w14:textId="77777777">
            <w:pPr>
              <w:rPr>
                <w:rFonts w:ascii="Wingdings" w:eastAsia="Wingdings" w:hAnsi="Wingdings" w:cs="Wingdings"/>
              </w:rPr>
            </w:pPr>
            <w:r w:rsidRPr="00CE517E">
              <w:rPr>
                <w:rFonts w:ascii="Wingdings" w:eastAsia="Wingdings" w:hAnsi="Wingdings" w:cs="Wingdings"/>
              </w:rPr>
              <w:sym w:font="Wingdings" w:char="F06F"/>
            </w:r>
          </w:p>
        </w:tc>
        <w:tc>
          <w:tcPr>
            <w:tcW w:w="4570" w:type="dxa"/>
            <w:vAlign w:val="center"/>
          </w:tcPr>
          <w:p w:rsidR="004C539A" w:rsidRPr="00CE517E" w:rsidP="00736E0A" w14:paraId="2E1DBEBE" w14:textId="77777777">
            <w:pPr>
              <w:rPr>
                <w:rFonts w:ascii="Wingdings" w:eastAsia="Wingdings" w:hAnsi="Wingdings" w:cs="Wingdings"/>
              </w:rPr>
            </w:pPr>
            <w:r w:rsidRPr="00CE517E">
              <w:t>Tenure-track faculty</w:t>
            </w:r>
          </w:p>
        </w:tc>
        <w:tc>
          <w:tcPr>
            <w:tcW w:w="1894" w:type="dxa"/>
            <w:vAlign w:val="center"/>
          </w:tcPr>
          <w:p w:rsidR="004C539A" w:rsidRPr="00CE517E" w:rsidP="00736E0A" w14:paraId="462B5830" w14:textId="77777777">
            <w:pPr>
              <w:jc w:val="center"/>
              <w:rPr>
                <w:rFonts w:ascii="Wingdings" w:eastAsia="Wingdings" w:hAnsi="Wingdings" w:cs="Wingdings"/>
              </w:rPr>
            </w:pPr>
            <w:r w:rsidRPr="00CE517E">
              <w:rPr>
                <w:rFonts w:ascii="Wingdings" w:eastAsia="Wingdings" w:hAnsi="Wingdings" w:cs="Wingdings"/>
              </w:rPr>
              <w:sym w:font="Wingdings" w:char="F0A1"/>
            </w:r>
          </w:p>
        </w:tc>
      </w:tr>
      <w:tr w14:paraId="205D2B72" w14:textId="77777777" w:rsidTr="00736E0A">
        <w:tblPrEx>
          <w:tblW w:w="0" w:type="auto"/>
          <w:tblCellMar>
            <w:left w:w="0" w:type="dxa"/>
          </w:tblCellMar>
          <w:tblLook w:val="04A0"/>
        </w:tblPrEx>
        <w:trPr>
          <w:trHeight w:val="432"/>
        </w:trPr>
        <w:tc>
          <w:tcPr>
            <w:tcW w:w="1182" w:type="dxa"/>
            <w:vAlign w:val="center"/>
          </w:tcPr>
          <w:p w:rsidR="004C539A" w:rsidRPr="00CE517E" w:rsidP="00736E0A" w14:paraId="2BE1C261" w14:textId="77777777">
            <w:pPr>
              <w:rPr>
                <w:rFonts w:ascii="Wingdings" w:eastAsia="Wingdings" w:hAnsi="Wingdings" w:cs="Wingdings"/>
              </w:rPr>
            </w:pPr>
            <w:r w:rsidRPr="00CE517E">
              <w:rPr>
                <w:rFonts w:ascii="Wingdings" w:eastAsia="Wingdings" w:hAnsi="Wingdings" w:cs="Wingdings"/>
              </w:rPr>
              <w:sym w:font="Wingdings" w:char="F06F"/>
            </w:r>
          </w:p>
        </w:tc>
        <w:tc>
          <w:tcPr>
            <w:tcW w:w="4570" w:type="dxa"/>
            <w:vAlign w:val="center"/>
          </w:tcPr>
          <w:p w:rsidR="004C539A" w:rsidRPr="00CE517E" w:rsidP="00736E0A" w14:paraId="0EEACE18" w14:textId="77777777">
            <w:pPr>
              <w:rPr>
                <w:rFonts w:ascii="Wingdings" w:eastAsia="Wingdings" w:hAnsi="Wingdings" w:cs="Wingdings"/>
              </w:rPr>
            </w:pPr>
            <w:r w:rsidRPr="00CE517E">
              <w:t>Non-tenure-track faculty</w:t>
            </w:r>
          </w:p>
        </w:tc>
        <w:tc>
          <w:tcPr>
            <w:tcW w:w="1894" w:type="dxa"/>
            <w:vAlign w:val="center"/>
          </w:tcPr>
          <w:p w:rsidR="004C539A" w:rsidRPr="00CE517E" w:rsidP="00736E0A" w14:paraId="60F133CD" w14:textId="77777777">
            <w:pPr>
              <w:jc w:val="center"/>
              <w:rPr>
                <w:rFonts w:ascii="Wingdings" w:eastAsia="Wingdings" w:hAnsi="Wingdings" w:cs="Wingdings"/>
              </w:rPr>
            </w:pPr>
            <w:r w:rsidRPr="00CE517E">
              <w:rPr>
                <w:rFonts w:ascii="Wingdings" w:eastAsia="Wingdings" w:hAnsi="Wingdings" w:cs="Wingdings"/>
              </w:rPr>
              <w:sym w:font="Wingdings" w:char="F0A1"/>
            </w:r>
          </w:p>
        </w:tc>
      </w:tr>
      <w:tr w14:paraId="1790C04F" w14:textId="77777777" w:rsidTr="00736E0A">
        <w:tblPrEx>
          <w:tblW w:w="0" w:type="auto"/>
          <w:tblCellMar>
            <w:left w:w="0" w:type="dxa"/>
          </w:tblCellMar>
          <w:tblLook w:val="04A0"/>
        </w:tblPrEx>
        <w:trPr>
          <w:trHeight w:val="432"/>
        </w:trPr>
        <w:tc>
          <w:tcPr>
            <w:tcW w:w="1182" w:type="dxa"/>
            <w:vAlign w:val="center"/>
          </w:tcPr>
          <w:p w:rsidR="004C539A" w:rsidRPr="00CE517E" w:rsidP="00736E0A" w14:paraId="31588470" w14:textId="77777777">
            <w:pPr>
              <w:rPr>
                <w:rFonts w:ascii="Wingdings" w:eastAsia="Wingdings" w:hAnsi="Wingdings" w:cs="Wingdings"/>
              </w:rPr>
            </w:pPr>
            <w:r w:rsidRPr="00CE517E">
              <w:rPr>
                <w:rFonts w:ascii="Wingdings" w:eastAsia="Wingdings" w:hAnsi="Wingdings" w:cs="Wingdings"/>
              </w:rPr>
              <w:sym w:font="Wingdings" w:char="F06F"/>
            </w:r>
          </w:p>
        </w:tc>
        <w:tc>
          <w:tcPr>
            <w:tcW w:w="4570" w:type="dxa"/>
            <w:vAlign w:val="center"/>
          </w:tcPr>
          <w:p w:rsidR="004C539A" w:rsidRPr="00CE517E" w:rsidP="00736E0A" w14:paraId="2BDD963A" w14:textId="77777777">
            <w:pPr>
              <w:rPr>
                <w:rFonts w:ascii="Wingdings" w:eastAsia="Wingdings" w:hAnsi="Wingdings" w:cs="Wingdings"/>
              </w:rPr>
            </w:pPr>
            <w:r w:rsidRPr="00CE517E">
              <w:t>Staff</w:t>
            </w:r>
          </w:p>
        </w:tc>
        <w:tc>
          <w:tcPr>
            <w:tcW w:w="1894" w:type="dxa"/>
            <w:vAlign w:val="center"/>
          </w:tcPr>
          <w:p w:rsidR="004C539A" w:rsidRPr="00CE517E" w:rsidP="00736E0A" w14:paraId="6ED90B3B" w14:textId="77777777">
            <w:pPr>
              <w:jc w:val="center"/>
              <w:rPr>
                <w:rFonts w:ascii="Wingdings" w:eastAsia="Wingdings" w:hAnsi="Wingdings" w:cs="Wingdings"/>
              </w:rPr>
            </w:pPr>
            <w:r w:rsidRPr="00CE517E">
              <w:rPr>
                <w:rFonts w:ascii="Wingdings" w:eastAsia="Wingdings" w:hAnsi="Wingdings" w:cs="Wingdings"/>
              </w:rPr>
              <w:sym w:font="Wingdings" w:char="F0A1"/>
            </w:r>
          </w:p>
        </w:tc>
      </w:tr>
      <w:tr w14:paraId="177AD241" w14:textId="77777777" w:rsidTr="00736E0A">
        <w:tblPrEx>
          <w:tblW w:w="0" w:type="auto"/>
          <w:tblCellMar>
            <w:left w:w="0" w:type="dxa"/>
          </w:tblCellMar>
          <w:tblLook w:val="04A0"/>
        </w:tblPrEx>
        <w:trPr>
          <w:trHeight w:val="450"/>
        </w:trPr>
        <w:tc>
          <w:tcPr>
            <w:tcW w:w="5752" w:type="dxa"/>
            <w:gridSpan w:val="2"/>
            <w:vAlign w:val="center"/>
          </w:tcPr>
          <w:p w:rsidR="004C539A" w:rsidRPr="00CE517E" w:rsidP="00736E0A" w14:paraId="272E6381" w14:textId="77777777">
            <w:pPr>
              <w:rPr>
                <w:rFonts w:ascii="Cambria" w:eastAsia="Cambria" w:hAnsi="Cambria" w:cs="Arial"/>
                <w:b/>
              </w:rPr>
            </w:pPr>
            <w:r w:rsidRPr="00CE517E">
              <w:rPr>
                <w:rFonts w:ascii="Cambria" w:eastAsia="Cambria" w:hAnsi="Cambria" w:cs="Arial"/>
                <w:b/>
                <w:bCs/>
              </w:rPr>
              <w:t>2 Year College/University</w:t>
            </w:r>
          </w:p>
        </w:tc>
        <w:tc>
          <w:tcPr>
            <w:tcW w:w="1894" w:type="dxa"/>
            <w:vAlign w:val="center"/>
          </w:tcPr>
          <w:p w:rsidR="004C539A" w:rsidRPr="00CE517E" w:rsidP="00736E0A" w14:paraId="39AC064F" w14:textId="77777777">
            <w:pPr>
              <w:jc w:val="center"/>
              <w:rPr>
                <w:rFonts w:ascii="Wingdings" w:eastAsia="Wingdings" w:hAnsi="Wingdings" w:cs="Wingdings"/>
              </w:rPr>
            </w:pPr>
          </w:p>
        </w:tc>
      </w:tr>
      <w:tr w14:paraId="02638ADA" w14:textId="77777777" w:rsidTr="00736E0A">
        <w:tblPrEx>
          <w:tblW w:w="0" w:type="auto"/>
          <w:tblCellMar>
            <w:left w:w="0" w:type="dxa"/>
          </w:tblCellMar>
          <w:tblLook w:val="04A0"/>
        </w:tblPrEx>
        <w:trPr>
          <w:trHeight w:val="450"/>
        </w:trPr>
        <w:tc>
          <w:tcPr>
            <w:tcW w:w="1182" w:type="dxa"/>
            <w:vAlign w:val="center"/>
          </w:tcPr>
          <w:p w:rsidR="004C539A" w:rsidRPr="00CE517E" w:rsidP="00736E0A" w14:paraId="5DE0BB03" w14:textId="77777777">
            <w:pPr>
              <w:rPr>
                <w:rFonts w:ascii="Cambria" w:eastAsia="Cambria" w:hAnsi="Cambria" w:cs="Arial"/>
                <w:b/>
                <w:bCs/>
              </w:rPr>
            </w:pPr>
            <w:r w:rsidRPr="00CE517E">
              <w:rPr>
                <w:rFonts w:ascii="Wingdings" w:eastAsia="Wingdings" w:hAnsi="Wingdings" w:cs="Wingdings"/>
              </w:rPr>
              <w:sym w:font="Wingdings" w:char="F06F"/>
            </w:r>
          </w:p>
        </w:tc>
        <w:tc>
          <w:tcPr>
            <w:tcW w:w="4570" w:type="dxa"/>
            <w:vAlign w:val="center"/>
          </w:tcPr>
          <w:p w:rsidR="004C539A" w:rsidRPr="00CE517E" w:rsidP="00736E0A" w14:paraId="11735329" w14:textId="77777777">
            <w:pPr>
              <w:rPr>
                <w:rFonts w:ascii="Cambria" w:eastAsia="Cambria" w:hAnsi="Cambria" w:cs="Arial"/>
                <w:b/>
                <w:bCs/>
              </w:rPr>
            </w:pPr>
            <w:r w:rsidRPr="00CE517E">
              <w:t>Postdoctoral</w:t>
            </w:r>
          </w:p>
        </w:tc>
        <w:tc>
          <w:tcPr>
            <w:tcW w:w="1894" w:type="dxa"/>
            <w:vAlign w:val="center"/>
          </w:tcPr>
          <w:p w:rsidR="004C539A" w:rsidRPr="00CE517E" w:rsidP="00736E0A" w14:paraId="104A030C" w14:textId="77777777">
            <w:pPr>
              <w:jc w:val="center"/>
              <w:rPr>
                <w:rFonts w:ascii="Wingdings" w:eastAsia="Wingdings" w:hAnsi="Wingdings" w:cs="Wingdings"/>
              </w:rPr>
            </w:pPr>
            <w:r w:rsidRPr="00CE517E">
              <w:rPr>
                <w:rFonts w:ascii="Wingdings" w:eastAsia="Wingdings" w:hAnsi="Wingdings" w:cs="Wingdings"/>
              </w:rPr>
              <w:sym w:font="Wingdings" w:char="F0A1"/>
            </w:r>
          </w:p>
        </w:tc>
      </w:tr>
      <w:tr w14:paraId="59FE6AAA" w14:textId="77777777" w:rsidTr="00736E0A">
        <w:tblPrEx>
          <w:tblW w:w="0" w:type="auto"/>
          <w:tblCellMar>
            <w:left w:w="0" w:type="dxa"/>
          </w:tblCellMar>
          <w:tblLook w:val="04A0"/>
        </w:tblPrEx>
        <w:trPr>
          <w:trHeight w:val="450"/>
        </w:trPr>
        <w:tc>
          <w:tcPr>
            <w:tcW w:w="1182" w:type="dxa"/>
            <w:vAlign w:val="center"/>
          </w:tcPr>
          <w:p w:rsidR="004C539A" w:rsidRPr="00CE517E" w:rsidP="00736E0A" w14:paraId="3FD2761B" w14:textId="77777777">
            <w:pPr>
              <w:rPr>
                <w:rFonts w:ascii="Cambria" w:eastAsia="Cambria" w:hAnsi="Cambria" w:cs="Arial"/>
                <w:b/>
                <w:bCs/>
              </w:rPr>
            </w:pPr>
            <w:r w:rsidRPr="00CE517E">
              <w:rPr>
                <w:rFonts w:ascii="Wingdings" w:eastAsia="Wingdings" w:hAnsi="Wingdings" w:cs="Wingdings"/>
              </w:rPr>
              <w:sym w:font="Wingdings" w:char="F06F"/>
            </w:r>
          </w:p>
        </w:tc>
        <w:tc>
          <w:tcPr>
            <w:tcW w:w="4570" w:type="dxa"/>
            <w:vAlign w:val="center"/>
          </w:tcPr>
          <w:p w:rsidR="004C539A" w:rsidRPr="00CE517E" w:rsidP="00736E0A" w14:paraId="0809CA66" w14:textId="77777777">
            <w:pPr>
              <w:rPr>
                <w:rFonts w:ascii="Cambria" w:eastAsia="Cambria" w:hAnsi="Cambria" w:cs="Arial"/>
                <w:b/>
                <w:bCs/>
              </w:rPr>
            </w:pPr>
            <w:r w:rsidRPr="00CE517E">
              <w:t>Tenure-track Faculty</w:t>
            </w:r>
          </w:p>
        </w:tc>
        <w:tc>
          <w:tcPr>
            <w:tcW w:w="1894" w:type="dxa"/>
            <w:vAlign w:val="center"/>
          </w:tcPr>
          <w:p w:rsidR="004C539A" w:rsidRPr="00CE517E" w:rsidP="00736E0A" w14:paraId="7AA65456" w14:textId="77777777">
            <w:pPr>
              <w:jc w:val="center"/>
              <w:rPr>
                <w:rFonts w:ascii="Wingdings" w:eastAsia="Wingdings" w:hAnsi="Wingdings" w:cs="Wingdings"/>
              </w:rPr>
            </w:pPr>
            <w:r w:rsidRPr="00CE517E">
              <w:rPr>
                <w:rFonts w:ascii="Wingdings" w:eastAsia="Wingdings" w:hAnsi="Wingdings" w:cs="Wingdings"/>
              </w:rPr>
              <w:sym w:font="Wingdings" w:char="F0A1"/>
            </w:r>
          </w:p>
        </w:tc>
      </w:tr>
      <w:tr w14:paraId="6F826E0A" w14:textId="77777777" w:rsidTr="00736E0A">
        <w:tblPrEx>
          <w:tblW w:w="0" w:type="auto"/>
          <w:tblCellMar>
            <w:left w:w="0" w:type="dxa"/>
          </w:tblCellMar>
          <w:tblLook w:val="04A0"/>
        </w:tblPrEx>
        <w:trPr>
          <w:trHeight w:val="450"/>
        </w:trPr>
        <w:tc>
          <w:tcPr>
            <w:tcW w:w="1182" w:type="dxa"/>
            <w:vAlign w:val="center"/>
          </w:tcPr>
          <w:p w:rsidR="004C539A" w:rsidRPr="00CE517E" w:rsidP="00736E0A" w14:paraId="104EECAE" w14:textId="77777777">
            <w:pPr>
              <w:rPr>
                <w:rFonts w:ascii="Cambria" w:eastAsia="Cambria" w:hAnsi="Cambria" w:cs="Arial"/>
                <w:b/>
                <w:bCs/>
              </w:rPr>
            </w:pPr>
            <w:r w:rsidRPr="00CE517E">
              <w:rPr>
                <w:rFonts w:ascii="Wingdings" w:eastAsia="Wingdings" w:hAnsi="Wingdings" w:cs="Wingdings"/>
              </w:rPr>
              <w:sym w:font="Wingdings" w:char="F06F"/>
            </w:r>
          </w:p>
        </w:tc>
        <w:tc>
          <w:tcPr>
            <w:tcW w:w="4570" w:type="dxa"/>
            <w:vAlign w:val="center"/>
          </w:tcPr>
          <w:p w:rsidR="004C539A" w:rsidRPr="00CE517E" w:rsidP="00736E0A" w14:paraId="3EDA786C" w14:textId="77777777">
            <w:pPr>
              <w:rPr>
                <w:rFonts w:ascii="Cambria" w:eastAsia="Cambria" w:hAnsi="Cambria" w:cs="Arial"/>
                <w:b/>
                <w:bCs/>
              </w:rPr>
            </w:pPr>
            <w:r w:rsidRPr="00CE517E">
              <w:t>Non-tenure-track Faculty</w:t>
            </w:r>
          </w:p>
        </w:tc>
        <w:tc>
          <w:tcPr>
            <w:tcW w:w="1894" w:type="dxa"/>
            <w:vAlign w:val="center"/>
          </w:tcPr>
          <w:p w:rsidR="004C539A" w:rsidRPr="00CE517E" w:rsidP="00736E0A" w14:paraId="5E4A9D53" w14:textId="77777777">
            <w:pPr>
              <w:jc w:val="center"/>
              <w:rPr>
                <w:rFonts w:ascii="Wingdings" w:eastAsia="Wingdings" w:hAnsi="Wingdings" w:cs="Wingdings"/>
              </w:rPr>
            </w:pPr>
            <w:r w:rsidRPr="00CE517E">
              <w:rPr>
                <w:rFonts w:ascii="Wingdings" w:eastAsia="Wingdings" w:hAnsi="Wingdings" w:cs="Wingdings"/>
              </w:rPr>
              <w:sym w:font="Wingdings" w:char="F0A1"/>
            </w:r>
          </w:p>
        </w:tc>
      </w:tr>
      <w:tr w14:paraId="0EF7401D" w14:textId="77777777" w:rsidTr="00736E0A">
        <w:tblPrEx>
          <w:tblW w:w="0" w:type="auto"/>
          <w:tblCellMar>
            <w:left w:w="0" w:type="dxa"/>
          </w:tblCellMar>
          <w:tblLook w:val="04A0"/>
        </w:tblPrEx>
        <w:trPr>
          <w:trHeight w:val="450"/>
        </w:trPr>
        <w:tc>
          <w:tcPr>
            <w:tcW w:w="1182" w:type="dxa"/>
            <w:vAlign w:val="center"/>
          </w:tcPr>
          <w:p w:rsidR="004C539A" w:rsidRPr="00CE517E" w:rsidP="00736E0A" w14:paraId="79C45D41" w14:textId="77777777">
            <w:pPr>
              <w:rPr>
                <w:rFonts w:ascii="Cambria" w:eastAsia="Cambria" w:hAnsi="Cambria" w:cs="Arial"/>
                <w:b/>
                <w:bCs/>
              </w:rPr>
            </w:pPr>
            <w:r w:rsidRPr="00CE517E">
              <w:rPr>
                <w:rFonts w:ascii="Wingdings" w:eastAsia="Wingdings" w:hAnsi="Wingdings" w:cs="Wingdings"/>
              </w:rPr>
              <w:sym w:font="Wingdings" w:char="F06F"/>
            </w:r>
          </w:p>
        </w:tc>
        <w:tc>
          <w:tcPr>
            <w:tcW w:w="4570" w:type="dxa"/>
            <w:vAlign w:val="center"/>
          </w:tcPr>
          <w:p w:rsidR="004C539A" w:rsidRPr="00CE517E" w:rsidP="00736E0A" w14:paraId="7D3A8EE8" w14:textId="77777777">
            <w:pPr>
              <w:rPr>
                <w:rFonts w:ascii="Cambria" w:eastAsia="Cambria" w:hAnsi="Cambria" w:cs="Arial"/>
                <w:b/>
                <w:bCs/>
              </w:rPr>
            </w:pPr>
            <w:r w:rsidRPr="00CE517E">
              <w:t>Staff</w:t>
            </w:r>
          </w:p>
        </w:tc>
        <w:tc>
          <w:tcPr>
            <w:tcW w:w="1894" w:type="dxa"/>
            <w:vAlign w:val="center"/>
          </w:tcPr>
          <w:p w:rsidR="004C539A" w:rsidRPr="00CE517E" w:rsidP="00736E0A" w14:paraId="4A8943B4" w14:textId="77777777">
            <w:pPr>
              <w:jc w:val="center"/>
              <w:rPr>
                <w:rFonts w:ascii="Wingdings" w:eastAsia="Wingdings" w:hAnsi="Wingdings" w:cs="Wingdings"/>
              </w:rPr>
            </w:pPr>
            <w:r w:rsidRPr="00CE517E">
              <w:rPr>
                <w:rFonts w:ascii="Wingdings" w:eastAsia="Wingdings" w:hAnsi="Wingdings" w:cs="Wingdings"/>
              </w:rPr>
              <w:sym w:font="Wingdings" w:char="F0A1"/>
            </w:r>
          </w:p>
        </w:tc>
      </w:tr>
      <w:tr w14:paraId="01680C47" w14:textId="77777777" w:rsidTr="00736E0A">
        <w:tblPrEx>
          <w:tblW w:w="0" w:type="auto"/>
          <w:tblCellMar>
            <w:left w:w="0" w:type="dxa"/>
          </w:tblCellMar>
          <w:tblLook w:val="04A0"/>
        </w:tblPrEx>
        <w:trPr>
          <w:trHeight w:val="432"/>
        </w:trPr>
        <w:tc>
          <w:tcPr>
            <w:tcW w:w="7646" w:type="dxa"/>
            <w:gridSpan w:val="3"/>
            <w:vAlign w:val="center"/>
          </w:tcPr>
          <w:p w:rsidR="004C539A" w:rsidRPr="00CE517E" w:rsidP="00736E0A" w14:paraId="3E634558" w14:textId="77777777">
            <w:pPr>
              <w:rPr>
                <w:u w:val="single"/>
              </w:rPr>
            </w:pPr>
            <w:r w:rsidRPr="00CE517E">
              <w:rPr>
                <w:b/>
                <w:bCs/>
              </w:rPr>
              <w:t xml:space="preserve">Other Educational Institution (K-12) </w:t>
            </w:r>
          </w:p>
        </w:tc>
      </w:tr>
      <w:tr w14:paraId="4E518138" w14:textId="77777777" w:rsidTr="00736E0A">
        <w:tblPrEx>
          <w:tblW w:w="0" w:type="auto"/>
          <w:tblCellMar>
            <w:left w:w="0" w:type="dxa"/>
          </w:tblCellMar>
          <w:tblLook w:val="04A0"/>
        </w:tblPrEx>
        <w:trPr>
          <w:trHeight w:val="432"/>
        </w:trPr>
        <w:tc>
          <w:tcPr>
            <w:tcW w:w="1182" w:type="dxa"/>
            <w:vAlign w:val="center"/>
          </w:tcPr>
          <w:p w:rsidR="004C539A" w:rsidRPr="00CE517E" w:rsidP="00736E0A" w14:paraId="0FABA1F7" w14:textId="77777777">
            <w:r w:rsidRPr="00CE517E">
              <w:rPr>
                <w:rFonts w:ascii="Wingdings" w:eastAsia="Wingdings" w:hAnsi="Wingdings" w:cs="Wingdings"/>
              </w:rPr>
              <w:sym w:font="Wingdings" w:char="F06F"/>
            </w:r>
          </w:p>
        </w:tc>
        <w:tc>
          <w:tcPr>
            <w:tcW w:w="4570" w:type="dxa"/>
            <w:vAlign w:val="center"/>
          </w:tcPr>
          <w:p w:rsidR="004C539A" w:rsidRPr="00CE517E" w:rsidP="00736E0A" w14:paraId="46712D9D" w14:textId="77777777">
            <w:r w:rsidRPr="00CE517E">
              <w:t>Postdoctoral</w:t>
            </w:r>
          </w:p>
        </w:tc>
        <w:tc>
          <w:tcPr>
            <w:tcW w:w="1894" w:type="dxa"/>
            <w:vAlign w:val="center"/>
          </w:tcPr>
          <w:p w:rsidR="004C539A" w:rsidRPr="00CE517E" w:rsidP="00736E0A" w14:paraId="7EEFBDCE" w14:textId="77777777">
            <w:pPr>
              <w:jc w:val="center"/>
            </w:pPr>
            <w:r w:rsidRPr="00CE517E">
              <w:rPr>
                <w:rFonts w:ascii="Wingdings" w:eastAsia="Wingdings" w:hAnsi="Wingdings" w:cs="Wingdings"/>
              </w:rPr>
              <w:sym w:font="Wingdings" w:char="F0A1"/>
            </w:r>
          </w:p>
        </w:tc>
      </w:tr>
      <w:tr w14:paraId="79B3D648" w14:textId="77777777" w:rsidTr="00736E0A">
        <w:tblPrEx>
          <w:tblW w:w="0" w:type="auto"/>
          <w:tblCellMar>
            <w:left w:w="0" w:type="dxa"/>
          </w:tblCellMar>
          <w:tblLook w:val="04A0"/>
        </w:tblPrEx>
        <w:trPr>
          <w:trHeight w:val="432"/>
        </w:trPr>
        <w:tc>
          <w:tcPr>
            <w:tcW w:w="1182" w:type="dxa"/>
            <w:vAlign w:val="center"/>
          </w:tcPr>
          <w:p w:rsidR="004C539A" w:rsidRPr="00CE517E" w:rsidP="00736E0A" w14:paraId="27D72513" w14:textId="77777777">
            <w:r w:rsidRPr="00CE517E">
              <w:rPr>
                <w:rFonts w:ascii="Wingdings" w:eastAsia="Wingdings" w:hAnsi="Wingdings" w:cs="Wingdings"/>
              </w:rPr>
              <w:sym w:font="Wingdings" w:char="F06F"/>
            </w:r>
          </w:p>
        </w:tc>
        <w:tc>
          <w:tcPr>
            <w:tcW w:w="4570" w:type="dxa"/>
            <w:vAlign w:val="center"/>
          </w:tcPr>
          <w:p w:rsidR="004C539A" w:rsidRPr="00CE517E" w:rsidP="00736E0A" w14:paraId="03B61AAE" w14:textId="77777777">
            <w:r w:rsidRPr="00CE517E">
              <w:t>Tenure-track Faculty</w:t>
            </w:r>
          </w:p>
        </w:tc>
        <w:tc>
          <w:tcPr>
            <w:tcW w:w="1894" w:type="dxa"/>
            <w:vAlign w:val="center"/>
          </w:tcPr>
          <w:p w:rsidR="004C539A" w:rsidRPr="00CE517E" w:rsidP="00736E0A" w14:paraId="7C2A3157" w14:textId="77777777">
            <w:pPr>
              <w:jc w:val="center"/>
            </w:pPr>
            <w:r w:rsidRPr="00CE517E">
              <w:rPr>
                <w:rFonts w:ascii="Wingdings" w:eastAsia="Wingdings" w:hAnsi="Wingdings" w:cs="Wingdings"/>
              </w:rPr>
              <w:sym w:font="Wingdings" w:char="F0A1"/>
            </w:r>
          </w:p>
        </w:tc>
      </w:tr>
      <w:tr w14:paraId="40D49414" w14:textId="77777777" w:rsidTr="00736E0A">
        <w:tblPrEx>
          <w:tblW w:w="0" w:type="auto"/>
          <w:tblCellMar>
            <w:left w:w="0" w:type="dxa"/>
          </w:tblCellMar>
          <w:tblLook w:val="04A0"/>
        </w:tblPrEx>
        <w:trPr>
          <w:trHeight w:val="432"/>
        </w:trPr>
        <w:tc>
          <w:tcPr>
            <w:tcW w:w="1182" w:type="dxa"/>
            <w:vAlign w:val="center"/>
          </w:tcPr>
          <w:p w:rsidR="004C539A" w:rsidRPr="00CE517E" w:rsidP="00736E0A" w14:paraId="033075C8" w14:textId="77777777">
            <w:r w:rsidRPr="00CE517E">
              <w:rPr>
                <w:rFonts w:ascii="Wingdings" w:eastAsia="Wingdings" w:hAnsi="Wingdings" w:cs="Wingdings"/>
              </w:rPr>
              <w:sym w:font="Wingdings" w:char="F06F"/>
            </w:r>
          </w:p>
        </w:tc>
        <w:tc>
          <w:tcPr>
            <w:tcW w:w="4570" w:type="dxa"/>
            <w:vAlign w:val="center"/>
          </w:tcPr>
          <w:p w:rsidR="004C539A" w:rsidRPr="00CE517E" w:rsidP="00736E0A" w14:paraId="7523233D" w14:textId="77777777">
            <w:r w:rsidRPr="00CE517E">
              <w:t>Non-tenure-track Faculty</w:t>
            </w:r>
          </w:p>
        </w:tc>
        <w:tc>
          <w:tcPr>
            <w:tcW w:w="1894" w:type="dxa"/>
            <w:vAlign w:val="center"/>
          </w:tcPr>
          <w:p w:rsidR="004C539A" w:rsidRPr="00CE517E" w:rsidP="00736E0A" w14:paraId="600BD418" w14:textId="77777777">
            <w:pPr>
              <w:jc w:val="center"/>
            </w:pPr>
            <w:r w:rsidRPr="00CE517E">
              <w:rPr>
                <w:rFonts w:ascii="Wingdings" w:eastAsia="Wingdings" w:hAnsi="Wingdings" w:cs="Wingdings"/>
              </w:rPr>
              <w:sym w:font="Wingdings" w:char="F0A1"/>
            </w:r>
          </w:p>
        </w:tc>
      </w:tr>
      <w:tr w14:paraId="3E6819D4" w14:textId="77777777" w:rsidTr="00736E0A">
        <w:tblPrEx>
          <w:tblW w:w="0" w:type="auto"/>
          <w:tblCellMar>
            <w:left w:w="0" w:type="dxa"/>
          </w:tblCellMar>
          <w:tblLook w:val="04A0"/>
        </w:tblPrEx>
        <w:trPr>
          <w:trHeight w:val="432"/>
        </w:trPr>
        <w:tc>
          <w:tcPr>
            <w:tcW w:w="1182" w:type="dxa"/>
            <w:vAlign w:val="center"/>
          </w:tcPr>
          <w:p w:rsidR="004C539A" w:rsidRPr="00CE517E" w:rsidP="00736E0A" w14:paraId="3641AAAB" w14:textId="77777777">
            <w:pPr>
              <w:rPr>
                <w:rFonts w:ascii="Wingdings" w:eastAsia="Wingdings" w:hAnsi="Wingdings" w:cs="Wingdings"/>
              </w:rPr>
            </w:pPr>
            <w:r w:rsidRPr="00CE517E">
              <w:rPr>
                <w:rFonts w:ascii="Wingdings" w:eastAsia="Wingdings" w:hAnsi="Wingdings" w:cs="Wingdings"/>
              </w:rPr>
              <w:sym w:font="Wingdings" w:char="F06F"/>
            </w:r>
          </w:p>
        </w:tc>
        <w:tc>
          <w:tcPr>
            <w:tcW w:w="4570" w:type="dxa"/>
            <w:vAlign w:val="center"/>
          </w:tcPr>
          <w:p w:rsidR="004C539A" w:rsidRPr="00CE517E" w:rsidP="00736E0A" w14:paraId="103D2F13" w14:textId="77777777">
            <w:r w:rsidRPr="00CE517E">
              <w:t>Staff</w:t>
            </w:r>
          </w:p>
        </w:tc>
        <w:tc>
          <w:tcPr>
            <w:tcW w:w="1894" w:type="dxa"/>
            <w:vAlign w:val="center"/>
          </w:tcPr>
          <w:p w:rsidR="004C539A" w:rsidRPr="00CE517E" w:rsidP="00736E0A" w14:paraId="1643B449" w14:textId="77777777">
            <w:pPr>
              <w:jc w:val="center"/>
              <w:rPr>
                <w:rFonts w:ascii="Wingdings" w:eastAsia="Wingdings" w:hAnsi="Wingdings" w:cs="Wingdings"/>
              </w:rPr>
            </w:pPr>
            <w:r w:rsidRPr="00CE517E">
              <w:rPr>
                <w:rFonts w:ascii="Wingdings" w:eastAsia="Wingdings" w:hAnsi="Wingdings" w:cs="Wingdings"/>
              </w:rPr>
              <w:sym w:font="Wingdings" w:char="F0A1"/>
            </w:r>
          </w:p>
        </w:tc>
      </w:tr>
      <w:tr w14:paraId="7F62A8B3" w14:textId="77777777" w:rsidTr="00736E0A">
        <w:tblPrEx>
          <w:tblW w:w="0" w:type="auto"/>
          <w:tblCellMar>
            <w:left w:w="0" w:type="dxa"/>
          </w:tblCellMar>
          <w:tblLook w:val="04A0"/>
        </w:tblPrEx>
        <w:trPr>
          <w:trHeight w:val="405"/>
        </w:trPr>
        <w:tc>
          <w:tcPr>
            <w:tcW w:w="1182" w:type="dxa"/>
            <w:vAlign w:val="center"/>
          </w:tcPr>
          <w:p w:rsidR="004C539A" w:rsidRPr="00CE517E" w:rsidP="00736E0A" w14:paraId="3AB3B488" w14:textId="77777777">
            <w:pPr>
              <w:rPr>
                <w:rFonts w:ascii="Wingdings" w:eastAsia="Wingdings" w:hAnsi="Wingdings" w:cs="Wingdings"/>
              </w:rPr>
            </w:pPr>
            <w:r w:rsidRPr="00CE517E">
              <w:rPr>
                <w:rFonts w:ascii="Wingdings" w:eastAsia="Wingdings" w:hAnsi="Wingdings" w:cs="Wingdings"/>
              </w:rPr>
              <w:sym w:font="Wingdings" w:char="F06F"/>
            </w:r>
          </w:p>
        </w:tc>
        <w:tc>
          <w:tcPr>
            <w:tcW w:w="4570" w:type="dxa"/>
            <w:vAlign w:val="center"/>
          </w:tcPr>
          <w:p w:rsidR="004C539A" w:rsidRPr="00CE517E" w:rsidP="00736E0A" w14:paraId="1B218912" w14:textId="77777777">
            <w:r w:rsidRPr="00CE517E">
              <w:t>Pursue PhD</w:t>
            </w:r>
          </w:p>
        </w:tc>
        <w:tc>
          <w:tcPr>
            <w:tcW w:w="1894" w:type="dxa"/>
            <w:vAlign w:val="center"/>
          </w:tcPr>
          <w:p w:rsidR="004C539A" w:rsidRPr="00CE517E" w:rsidP="00736E0A" w14:paraId="70942BD6" w14:textId="77777777">
            <w:pPr>
              <w:jc w:val="center"/>
              <w:rPr>
                <w:rFonts w:ascii="Wingdings" w:eastAsia="Wingdings" w:hAnsi="Wingdings" w:cs="Wingdings"/>
              </w:rPr>
            </w:pPr>
            <w:r w:rsidRPr="00CE517E">
              <w:rPr>
                <w:rFonts w:ascii="Wingdings" w:eastAsia="Wingdings" w:hAnsi="Wingdings" w:cs="Wingdings"/>
              </w:rPr>
              <w:sym w:font="Wingdings" w:char="F0A1"/>
            </w:r>
          </w:p>
        </w:tc>
      </w:tr>
      <w:tr w14:paraId="34CE51C6" w14:textId="77777777" w:rsidTr="00736E0A">
        <w:tblPrEx>
          <w:tblW w:w="0" w:type="auto"/>
          <w:tblCellMar>
            <w:left w:w="0" w:type="dxa"/>
          </w:tblCellMar>
          <w:tblLook w:val="04A0"/>
        </w:tblPrEx>
        <w:trPr>
          <w:trHeight w:val="405"/>
        </w:trPr>
        <w:tc>
          <w:tcPr>
            <w:tcW w:w="1182" w:type="dxa"/>
            <w:vAlign w:val="center"/>
          </w:tcPr>
          <w:p w:rsidR="004C539A" w:rsidRPr="00CE517E" w:rsidP="00736E0A" w14:paraId="06EED3E4" w14:textId="77777777">
            <w:pPr>
              <w:rPr>
                <w:rFonts w:ascii="Wingdings" w:eastAsia="Wingdings" w:hAnsi="Wingdings" w:cs="Wingdings"/>
              </w:rPr>
            </w:pPr>
            <w:r w:rsidRPr="00CE517E">
              <w:rPr>
                <w:rFonts w:ascii="Wingdings" w:eastAsia="Wingdings" w:hAnsi="Wingdings" w:cs="Wingdings"/>
              </w:rPr>
              <w:sym w:font="Wingdings" w:char="F06F"/>
            </w:r>
          </w:p>
        </w:tc>
        <w:tc>
          <w:tcPr>
            <w:tcW w:w="4570" w:type="dxa"/>
            <w:vAlign w:val="center"/>
          </w:tcPr>
          <w:p w:rsidR="004C539A" w:rsidRPr="00CE517E" w:rsidP="00736E0A" w14:paraId="134384DB" w14:textId="77777777">
            <w:r w:rsidRPr="00CE517E">
              <w:t>Pursue MD</w:t>
            </w:r>
          </w:p>
        </w:tc>
        <w:tc>
          <w:tcPr>
            <w:tcW w:w="1894" w:type="dxa"/>
            <w:vAlign w:val="center"/>
          </w:tcPr>
          <w:p w:rsidR="004C539A" w:rsidRPr="00CE517E" w:rsidP="00736E0A" w14:paraId="204C93C9" w14:textId="77777777">
            <w:pPr>
              <w:jc w:val="center"/>
              <w:rPr>
                <w:rFonts w:ascii="Wingdings" w:eastAsia="Wingdings" w:hAnsi="Wingdings" w:cs="Wingdings"/>
              </w:rPr>
            </w:pPr>
            <w:r w:rsidRPr="00CE517E">
              <w:rPr>
                <w:rFonts w:ascii="Wingdings" w:eastAsia="Wingdings" w:hAnsi="Wingdings" w:cs="Wingdings"/>
              </w:rPr>
              <w:sym w:font="Wingdings" w:char="F0A1"/>
            </w:r>
          </w:p>
        </w:tc>
      </w:tr>
      <w:tr w14:paraId="70C3EBEF" w14:textId="77777777" w:rsidTr="00736E0A">
        <w:tblPrEx>
          <w:tblW w:w="0" w:type="auto"/>
          <w:tblCellMar>
            <w:left w:w="0" w:type="dxa"/>
          </w:tblCellMar>
          <w:tblLook w:val="04A0"/>
        </w:tblPrEx>
        <w:trPr>
          <w:trHeight w:val="405"/>
        </w:trPr>
        <w:tc>
          <w:tcPr>
            <w:tcW w:w="1182" w:type="dxa"/>
            <w:vAlign w:val="center"/>
          </w:tcPr>
          <w:p w:rsidR="004C539A" w:rsidRPr="00CE517E" w:rsidP="00736E0A" w14:paraId="6A23E4E8" w14:textId="77777777">
            <w:pPr>
              <w:rPr>
                <w:rFonts w:ascii="Wingdings" w:eastAsia="Wingdings" w:hAnsi="Wingdings" w:cs="Wingdings"/>
              </w:rPr>
            </w:pPr>
            <w:r w:rsidRPr="00CE517E">
              <w:rPr>
                <w:rFonts w:ascii="Wingdings" w:eastAsia="Wingdings" w:hAnsi="Wingdings" w:cs="Wingdings"/>
              </w:rPr>
              <w:sym w:font="Wingdings" w:char="F06F"/>
            </w:r>
          </w:p>
        </w:tc>
        <w:tc>
          <w:tcPr>
            <w:tcW w:w="4570" w:type="dxa"/>
            <w:vAlign w:val="center"/>
          </w:tcPr>
          <w:p w:rsidR="004C539A" w:rsidRPr="00CE517E" w:rsidP="00736E0A" w14:paraId="7E117929" w14:textId="77777777">
            <w:r w:rsidRPr="00CE517E">
              <w:t>Pursue other degree</w:t>
            </w:r>
          </w:p>
        </w:tc>
        <w:tc>
          <w:tcPr>
            <w:tcW w:w="1894" w:type="dxa"/>
            <w:vAlign w:val="center"/>
          </w:tcPr>
          <w:p w:rsidR="004C539A" w:rsidRPr="00CE517E" w:rsidP="00736E0A" w14:paraId="7F6214C6" w14:textId="77777777">
            <w:pPr>
              <w:jc w:val="center"/>
              <w:rPr>
                <w:rFonts w:ascii="Wingdings" w:eastAsia="Wingdings" w:hAnsi="Wingdings" w:cs="Wingdings"/>
              </w:rPr>
            </w:pPr>
            <w:r w:rsidRPr="00CE517E">
              <w:rPr>
                <w:rFonts w:ascii="Wingdings" w:eastAsia="Wingdings" w:hAnsi="Wingdings" w:cs="Wingdings"/>
              </w:rPr>
              <w:sym w:font="Wingdings" w:char="F0A1"/>
            </w:r>
          </w:p>
        </w:tc>
      </w:tr>
      <w:tr w14:paraId="57393AAB" w14:textId="77777777" w:rsidTr="00736E0A">
        <w:tblPrEx>
          <w:tblW w:w="0" w:type="auto"/>
          <w:tblCellMar>
            <w:left w:w="0" w:type="dxa"/>
          </w:tblCellMar>
          <w:tblLook w:val="04A0"/>
        </w:tblPrEx>
        <w:trPr>
          <w:trHeight w:val="432"/>
        </w:trPr>
        <w:tc>
          <w:tcPr>
            <w:tcW w:w="5752" w:type="dxa"/>
            <w:gridSpan w:val="2"/>
            <w:vAlign w:val="center"/>
          </w:tcPr>
          <w:p w:rsidR="004C539A" w:rsidRPr="00CE517E" w:rsidP="00736E0A" w14:paraId="273F2158" w14:textId="77777777">
            <w:pPr>
              <w:rPr>
                <w:b/>
                <w:bCs/>
              </w:rPr>
            </w:pPr>
            <w:r w:rsidRPr="00CE517E">
              <w:rPr>
                <w:b/>
                <w:bCs/>
              </w:rPr>
              <w:t>Nonprofit</w:t>
            </w:r>
          </w:p>
        </w:tc>
        <w:tc>
          <w:tcPr>
            <w:tcW w:w="1894" w:type="dxa"/>
            <w:vAlign w:val="center"/>
          </w:tcPr>
          <w:p w:rsidR="004C539A" w:rsidRPr="00CE517E" w:rsidP="00736E0A" w14:paraId="3BEEE7A3" w14:textId="77777777">
            <w:pPr>
              <w:jc w:val="center"/>
              <w:rPr>
                <w:u w:val="single"/>
              </w:rPr>
            </w:pPr>
          </w:p>
        </w:tc>
      </w:tr>
      <w:tr w14:paraId="6C2A8D8F" w14:textId="77777777" w:rsidTr="00736E0A">
        <w:tblPrEx>
          <w:tblW w:w="0" w:type="auto"/>
          <w:tblCellMar>
            <w:left w:w="0" w:type="dxa"/>
          </w:tblCellMar>
          <w:tblLook w:val="04A0"/>
        </w:tblPrEx>
        <w:trPr>
          <w:trHeight w:val="432"/>
        </w:trPr>
        <w:tc>
          <w:tcPr>
            <w:tcW w:w="1182" w:type="dxa"/>
            <w:vAlign w:val="center"/>
          </w:tcPr>
          <w:p w:rsidR="004C539A" w:rsidRPr="00CE517E" w:rsidP="00736E0A" w14:paraId="498CA5E3" w14:textId="77777777">
            <w:r w:rsidRPr="00CE517E">
              <w:rPr>
                <w:rFonts w:ascii="Wingdings" w:eastAsia="Wingdings" w:hAnsi="Wingdings" w:cs="Wingdings"/>
              </w:rPr>
              <w:sym w:font="Wingdings" w:char="F06F"/>
            </w:r>
          </w:p>
        </w:tc>
        <w:tc>
          <w:tcPr>
            <w:tcW w:w="4570" w:type="dxa"/>
            <w:vAlign w:val="center"/>
          </w:tcPr>
          <w:p w:rsidR="004C539A" w:rsidRPr="00CE517E" w:rsidP="00736E0A" w14:paraId="33C4C14B" w14:textId="77777777">
            <w:r w:rsidRPr="00CE517E">
              <w:t>Postdoctoral</w:t>
            </w:r>
          </w:p>
        </w:tc>
        <w:tc>
          <w:tcPr>
            <w:tcW w:w="1894" w:type="dxa"/>
            <w:vAlign w:val="center"/>
          </w:tcPr>
          <w:p w:rsidR="004C539A" w:rsidRPr="00CE517E" w:rsidP="00736E0A" w14:paraId="1E382D32" w14:textId="77777777">
            <w:pPr>
              <w:jc w:val="center"/>
            </w:pPr>
            <w:r w:rsidRPr="00CE517E">
              <w:rPr>
                <w:rFonts w:ascii="Wingdings" w:eastAsia="Wingdings" w:hAnsi="Wingdings" w:cs="Wingdings"/>
              </w:rPr>
              <w:sym w:font="Wingdings" w:char="F0A1"/>
            </w:r>
          </w:p>
        </w:tc>
      </w:tr>
      <w:tr w14:paraId="041EB3E0" w14:textId="77777777" w:rsidTr="00736E0A">
        <w:tblPrEx>
          <w:tblW w:w="0" w:type="auto"/>
          <w:tblCellMar>
            <w:left w:w="0" w:type="dxa"/>
          </w:tblCellMar>
          <w:tblLook w:val="04A0"/>
        </w:tblPrEx>
        <w:trPr>
          <w:trHeight w:val="432"/>
        </w:trPr>
        <w:tc>
          <w:tcPr>
            <w:tcW w:w="1182" w:type="dxa"/>
            <w:vAlign w:val="center"/>
          </w:tcPr>
          <w:p w:rsidR="004C539A" w:rsidRPr="00CE517E" w:rsidP="00736E0A" w14:paraId="3785A235" w14:textId="77777777">
            <w:r w:rsidRPr="00CE517E">
              <w:rPr>
                <w:rFonts w:ascii="Wingdings" w:eastAsia="Wingdings" w:hAnsi="Wingdings" w:cs="Wingdings"/>
              </w:rPr>
              <w:sym w:font="Wingdings" w:char="F06F"/>
            </w:r>
          </w:p>
        </w:tc>
        <w:tc>
          <w:tcPr>
            <w:tcW w:w="4570" w:type="dxa"/>
            <w:vAlign w:val="center"/>
          </w:tcPr>
          <w:p w:rsidR="004C539A" w:rsidRPr="00CE517E" w:rsidP="00736E0A" w14:paraId="1CAC9D74" w14:textId="77777777">
            <w:r w:rsidRPr="00CE517E">
              <w:t>Full-time position</w:t>
            </w:r>
          </w:p>
        </w:tc>
        <w:tc>
          <w:tcPr>
            <w:tcW w:w="1894" w:type="dxa"/>
            <w:vAlign w:val="center"/>
          </w:tcPr>
          <w:p w:rsidR="004C539A" w:rsidRPr="00CE517E" w:rsidP="00736E0A" w14:paraId="25212895" w14:textId="77777777">
            <w:pPr>
              <w:jc w:val="center"/>
            </w:pPr>
            <w:r w:rsidRPr="00CE517E">
              <w:rPr>
                <w:rFonts w:ascii="Wingdings" w:eastAsia="Wingdings" w:hAnsi="Wingdings" w:cs="Wingdings"/>
              </w:rPr>
              <w:sym w:font="Wingdings" w:char="F0A1"/>
            </w:r>
          </w:p>
        </w:tc>
      </w:tr>
      <w:tr w14:paraId="1A0617D6" w14:textId="77777777" w:rsidTr="00736E0A">
        <w:tblPrEx>
          <w:tblW w:w="0" w:type="auto"/>
          <w:tblCellMar>
            <w:left w:w="0" w:type="dxa"/>
          </w:tblCellMar>
          <w:tblLook w:val="04A0"/>
        </w:tblPrEx>
        <w:trPr>
          <w:trHeight w:val="432"/>
        </w:trPr>
        <w:tc>
          <w:tcPr>
            <w:tcW w:w="1182" w:type="dxa"/>
            <w:vAlign w:val="center"/>
          </w:tcPr>
          <w:p w:rsidR="004C539A" w:rsidRPr="00CE517E" w:rsidP="00736E0A" w14:paraId="28E74063" w14:textId="77777777">
            <w:r w:rsidRPr="00CE517E">
              <w:rPr>
                <w:rFonts w:ascii="Wingdings" w:eastAsia="Wingdings" w:hAnsi="Wingdings" w:cs="Wingdings"/>
              </w:rPr>
              <w:sym w:font="Wingdings" w:char="F06F"/>
            </w:r>
          </w:p>
        </w:tc>
        <w:tc>
          <w:tcPr>
            <w:tcW w:w="4570" w:type="dxa"/>
            <w:vAlign w:val="center"/>
          </w:tcPr>
          <w:p w:rsidR="004C539A" w:rsidRPr="00CE517E" w:rsidP="00736E0A" w14:paraId="4A9DEFA7" w14:textId="77777777">
            <w:r w:rsidRPr="00CE517E">
              <w:t>Part-time position</w:t>
            </w:r>
          </w:p>
        </w:tc>
        <w:tc>
          <w:tcPr>
            <w:tcW w:w="1894" w:type="dxa"/>
            <w:vAlign w:val="center"/>
          </w:tcPr>
          <w:p w:rsidR="004C539A" w:rsidRPr="00CE517E" w:rsidP="00736E0A" w14:paraId="27FFC3C5" w14:textId="77777777">
            <w:pPr>
              <w:jc w:val="center"/>
            </w:pPr>
            <w:r w:rsidRPr="00CE517E">
              <w:rPr>
                <w:rFonts w:ascii="Wingdings" w:eastAsia="Wingdings" w:hAnsi="Wingdings" w:cs="Wingdings"/>
              </w:rPr>
              <w:sym w:font="Wingdings" w:char="F0A1"/>
            </w:r>
          </w:p>
        </w:tc>
      </w:tr>
      <w:tr w14:paraId="0FF632EE" w14:textId="77777777" w:rsidTr="00736E0A">
        <w:tblPrEx>
          <w:tblW w:w="0" w:type="auto"/>
          <w:tblCellMar>
            <w:left w:w="0" w:type="dxa"/>
          </w:tblCellMar>
          <w:tblLook w:val="04A0"/>
        </w:tblPrEx>
        <w:trPr>
          <w:trHeight w:val="432"/>
        </w:trPr>
        <w:tc>
          <w:tcPr>
            <w:tcW w:w="1182" w:type="dxa"/>
            <w:vAlign w:val="center"/>
          </w:tcPr>
          <w:p w:rsidR="004C539A" w:rsidRPr="00CE517E" w:rsidP="00736E0A" w14:paraId="76CD3A37" w14:textId="77777777">
            <w:pPr>
              <w:rPr>
                <w:rFonts w:ascii="Wingdings" w:eastAsia="Wingdings" w:hAnsi="Wingdings" w:cs="Wingdings"/>
              </w:rPr>
            </w:pPr>
            <w:r w:rsidRPr="00CE517E">
              <w:rPr>
                <w:b/>
                <w:bCs/>
              </w:rPr>
              <w:t>Other</w:t>
            </w:r>
          </w:p>
        </w:tc>
        <w:tc>
          <w:tcPr>
            <w:tcW w:w="4570" w:type="dxa"/>
            <w:vAlign w:val="center"/>
          </w:tcPr>
          <w:p w:rsidR="004C539A" w:rsidRPr="00CE517E" w:rsidP="00736E0A" w14:paraId="3A3F4924" w14:textId="77777777"/>
        </w:tc>
        <w:tc>
          <w:tcPr>
            <w:tcW w:w="1894" w:type="dxa"/>
            <w:vAlign w:val="center"/>
          </w:tcPr>
          <w:p w:rsidR="004C539A" w:rsidRPr="00CE517E" w:rsidP="00736E0A" w14:paraId="28E5B8FB" w14:textId="77777777">
            <w:pPr>
              <w:jc w:val="center"/>
              <w:rPr>
                <w:rFonts w:ascii="Wingdings" w:eastAsia="Wingdings" w:hAnsi="Wingdings" w:cs="Wingdings"/>
              </w:rPr>
            </w:pPr>
          </w:p>
        </w:tc>
      </w:tr>
      <w:tr w14:paraId="006080F8" w14:textId="77777777" w:rsidTr="00736E0A">
        <w:tblPrEx>
          <w:tblW w:w="0" w:type="auto"/>
          <w:tblCellMar>
            <w:left w:w="0" w:type="dxa"/>
          </w:tblCellMar>
          <w:tblLook w:val="04A0"/>
        </w:tblPrEx>
        <w:trPr>
          <w:trHeight w:val="432"/>
        </w:trPr>
        <w:tc>
          <w:tcPr>
            <w:tcW w:w="1182" w:type="dxa"/>
            <w:vAlign w:val="center"/>
          </w:tcPr>
          <w:p w:rsidR="004C539A" w:rsidRPr="00CE517E" w:rsidP="00736E0A" w14:paraId="730C7B59" w14:textId="77777777">
            <w:r w:rsidRPr="00CE517E">
              <w:rPr>
                <w:rFonts w:ascii="Wingdings" w:eastAsia="Wingdings" w:hAnsi="Wingdings" w:cs="Wingdings"/>
              </w:rPr>
              <w:sym w:font="Wingdings" w:char="F06F"/>
            </w:r>
          </w:p>
        </w:tc>
        <w:tc>
          <w:tcPr>
            <w:tcW w:w="4570" w:type="dxa"/>
            <w:vAlign w:val="center"/>
          </w:tcPr>
          <w:p w:rsidR="004C539A" w:rsidRPr="00CE517E" w:rsidP="00736E0A" w14:paraId="40E4E996" w14:textId="77777777">
            <w:r w:rsidRPr="00CE517E">
              <w:t>Self-employed/entrepreneur</w:t>
            </w:r>
          </w:p>
        </w:tc>
        <w:tc>
          <w:tcPr>
            <w:tcW w:w="1894" w:type="dxa"/>
            <w:vAlign w:val="center"/>
          </w:tcPr>
          <w:p w:rsidR="004C539A" w:rsidRPr="00CE517E" w:rsidP="00736E0A" w14:paraId="28E1FAD5" w14:textId="77777777">
            <w:pPr>
              <w:jc w:val="center"/>
            </w:pPr>
            <w:r w:rsidRPr="00CE517E">
              <w:rPr>
                <w:rFonts w:ascii="Wingdings" w:eastAsia="Wingdings" w:hAnsi="Wingdings" w:cs="Wingdings"/>
              </w:rPr>
              <w:sym w:font="Wingdings" w:char="F0A1"/>
            </w:r>
          </w:p>
        </w:tc>
      </w:tr>
      <w:tr w14:paraId="60949E0B" w14:textId="77777777" w:rsidTr="00736E0A">
        <w:tblPrEx>
          <w:tblW w:w="0" w:type="auto"/>
          <w:tblCellMar>
            <w:left w:w="0" w:type="dxa"/>
          </w:tblCellMar>
          <w:tblLook w:val="04A0"/>
        </w:tblPrEx>
        <w:trPr>
          <w:trHeight w:val="432"/>
        </w:trPr>
        <w:tc>
          <w:tcPr>
            <w:tcW w:w="1182" w:type="dxa"/>
            <w:vAlign w:val="center"/>
          </w:tcPr>
          <w:p w:rsidR="004C539A" w:rsidRPr="00CE517E" w:rsidP="00736E0A" w14:paraId="1140576E" w14:textId="77777777">
            <w:pPr>
              <w:rPr>
                <w:rFonts w:ascii="Wingdings" w:eastAsia="Wingdings" w:hAnsi="Wingdings" w:cs="Wingdings"/>
              </w:rPr>
            </w:pPr>
            <w:r w:rsidRPr="00CE517E">
              <w:rPr>
                <w:rFonts w:ascii="Wingdings" w:eastAsia="Wingdings" w:hAnsi="Wingdings" w:cs="Wingdings"/>
              </w:rPr>
              <w:sym w:font="Wingdings" w:char="F06F"/>
            </w:r>
          </w:p>
        </w:tc>
        <w:tc>
          <w:tcPr>
            <w:tcW w:w="4570" w:type="dxa"/>
            <w:vAlign w:val="center"/>
          </w:tcPr>
          <w:p w:rsidR="004C539A" w:rsidRPr="00CE517E" w:rsidP="00736E0A" w14:paraId="6C66C651" w14:textId="77777777">
            <w:r w:rsidRPr="00CE517E">
              <w:t xml:space="preserve">Other </w:t>
            </w:r>
            <w:r w:rsidRPr="00CE517E">
              <w:rPr>
                <w:color w:val="FF0000"/>
              </w:rPr>
              <w:t>{</w:t>
            </w:r>
            <w:r w:rsidRPr="00CE517E">
              <w:rPr>
                <w:i/>
                <w:color w:val="FF0000"/>
              </w:rPr>
              <w:t>Skip Ref C}</w:t>
            </w:r>
          </w:p>
        </w:tc>
        <w:tc>
          <w:tcPr>
            <w:tcW w:w="1894" w:type="dxa"/>
            <w:vAlign w:val="center"/>
          </w:tcPr>
          <w:p w:rsidR="004C539A" w:rsidRPr="00CE517E" w:rsidP="00736E0A" w14:paraId="3DD2F1D7" w14:textId="77777777">
            <w:pPr>
              <w:jc w:val="center"/>
              <w:rPr>
                <w:rFonts w:ascii="Wingdings" w:eastAsia="Wingdings" w:hAnsi="Wingdings" w:cs="Wingdings"/>
              </w:rPr>
            </w:pPr>
            <w:r w:rsidRPr="00CE517E">
              <w:rPr>
                <w:rFonts w:ascii="Wingdings" w:eastAsia="Wingdings" w:hAnsi="Wingdings" w:cs="Wingdings"/>
              </w:rPr>
              <w:sym w:font="Wingdings" w:char="F0A1"/>
            </w:r>
          </w:p>
        </w:tc>
      </w:tr>
    </w:tbl>
    <w:p w:rsidR="004C539A" w:rsidRPr="00CE517E" w:rsidP="004C539A" w14:paraId="407FFD23" w14:textId="77777777">
      <w:pPr>
        <w:pStyle w:val="Heading6"/>
      </w:pPr>
      <w:r w:rsidRPr="00CE517E">
        <w:t>If Other, please specify:</w:t>
      </w:r>
    </w:p>
    <w:p w:rsidR="004C539A" w:rsidRPr="00CE517E" w:rsidP="004C539A" w14:paraId="091F0C33" w14:textId="77777777">
      <w:pPr>
        <w:rPr>
          <w:rStyle w:val="Emphasis"/>
          <w:color w:val="FF0000"/>
        </w:rPr>
      </w:pPr>
      <w:r w:rsidRPr="00CE517E">
        <w:rPr>
          <w:rStyle w:val="Emphasis"/>
          <w:color w:val="FF0000"/>
        </w:rPr>
        <w:t>{Skip if C is unchecked}</w:t>
      </w:r>
    </w:p>
    <w:p w:rsidR="004C539A" w:rsidRPr="00CE517E" w:rsidP="004C539A" w14:paraId="0723A3E6" w14:textId="77777777">
      <w:pPr>
        <w:rPr>
          <w:rStyle w:val="Emphasis"/>
        </w:rPr>
      </w:pPr>
      <w:r w:rsidRPr="00CE517E">
        <w:rPr>
          <w:rStyle w:val="Emphasis"/>
        </w:rPr>
        <w:t>Required</w:t>
      </w:r>
    </w:p>
    <w:p w:rsidR="004C539A" w:rsidRPr="00CE517E" w:rsidP="004C539A" w14:paraId="7D5357D6" w14:textId="77777777">
      <w:pPr>
        <w:rPr>
          <w:rStyle w:val="Emphasis"/>
        </w:rPr>
      </w:pPr>
      <w:r w:rsidRPr="00CE517E">
        <w:rPr>
          <w:rStyle w:val="Emphasis"/>
        </w:rPr>
        <w:t>Limit 50 characters</w:t>
      </w:r>
    </w:p>
    <w:tbl>
      <w:tblPr>
        <w:tblStyle w:val="TableGrid"/>
        <w:tblW w:w="0" w:type="auto"/>
        <w:tblCellMar>
          <w:left w:w="0" w:type="dxa"/>
        </w:tblCellMar>
        <w:tblLook w:val="04A0"/>
      </w:tblPr>
      <w:tblGrid>
        <w:gridCol w:w="9350"/>
      </w:tblGrid>
      <w:tr w14:paraId="023C2C2E" w14:textId="77777777" w:rsidTr="00736E0A">
        <w:tblPrEx>
          <w:tblW w:w="0" w:type="auto"/>
          <w:tblCellMar>
            <w:left w:w="0" w:type="dxa"/>
          </w:tblCellMar>
          <w:tblLook w:val="04A0"/>
        </w:tblPrEx>
        <w:trPr>
          <w:trHeight w:val="432"/>
        </w:trPr>
        <w:tc>
          <w:tcPr>
            <w:tcW w:w="9350" w:type="dxa"/>
            <w:vAlign w:val="center"/>
          </w:tcPr>
          <w:p w:rsidR="004C539A" w:rsidRPr="00CE517E" w:rsidP="00736E0A" w14:paraId="015DB02C" w14:textId="77777777"/>
        </w:tc>
      </w:tr>
    </w:tbl>
    <w:p w:rsidR="004C539A" w:rsidRPr="00CE517E" w:rsidP="004C539A" w14:paraId="597789EC" w14:textId="77777777">
      <w:pPr>
        <w:pStyle w:val="Heading6"/>
      </w:pPr>
      <w:r w:rsidRPr="00CE517E">
        <w:t>Are you planning to continue to work in a STEM field?</w:t>
      </w:r>
    </w:p>
    <w:p w:rsidR="004C539A" w:rsidRPr="00CE517E" w:rsidP="004C539A" w14:paraId="59F30453" w14:textId="77777777">
      <w:pPr>
        <w:rPr>
          <w:i/>
          <w:iCs/>
        </w:rPr>
      </w:pPr>
      <w:r w:rsidRPr="00CE517E">
        <w:rPr>
          <w:i/>
          <w:iCs/>
        </w:rPr>
        <w:t>Select one.</w:t>
      </w:r>
    </w:p>
    <w:p w:rsidR="004C539A" w:rsidRPr="00CE517E" w:rsidP="004C539A" w14:paraId="5AF9D0B9" w14:textId="77777777">
      <w:pPr>
        <w:rPr>
          <w:i/>
          <w:iCs/>
        </w:rPr>
      </w:pPr>
      <w:r w:rsidRPr="00CE517E">
        <w:rPr>
          <w:i/>
          <w:iCs/>
        </w:rPr>
        <w:t>Required</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535"/>
        <w:gridCol w:w="990"/>
        <w:gridCol w:w="540"/>
        <w:gridCol w:w="7285"/>
      </w:tblGrid>
      <w:tr w14:paraId="5298B7D6" w14:textId="77777777" w:rsidTr="00736E0A">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535" w:type="dxa"/>
            <w:vAlign w:val="center"/>
          </w:tcPr>
          <w:p w:rsidR="004C539A" w:rsidRPr="00CE517E" w:rsidP="00736E0A" w14:paraId="3CC92A9D" w14:textId="77777777">
            <w:r w:rsidRPr="00CE517E">
              <w:rPr>
                <w:rFonts w:ascii="Wingdings" w:eastAsia="Wingdings" w:hAnsi="Wingdings" w:cs="Wingdings"/>
              </w:rPr>
              <w:sym w:font="Wingdings" w:char="F0A1"/>
            </w:r>
          </w:p>
        </w:tc>
        <w:tc>
          <w:tcPr>
            <w:tcW w:w="990" w:type="dxa"/>
            <w:vAlign w:val="center"/>
          </w:tcPr>
          <w:p w:rsidR="004C539A" w:rsidRPr="00CE517E" w:rsidP="00736E0A" w14:paraId="0C74A7F9" w14:textId="77777777">
            <w:r w:rsidRPr="00CE517E">
              <w:t>Yes</w:t>
            </w:r>
          </w:p>
        </w:tc>
        <w:tc>
          <w:tcPr>
            <w:tcW w:w="540" w:type="dxa"/>
            <w:vAlign w:val="center"/>
          </w:tcPr>
          <w:p w:rsidR="004C539A" w:rsidRPr="00CE517E" w:rsidP="00736E0A" w14:paraId="725CB440" w14:textId="77777777">
            <w:r w:rsidRPr="00CE517E">
              <w:rPr>
                <w:rFonts w:ascii="Wingdings" w:eastAsia="Wingdings" w:hAnsi="Wingdings" w:cs="Wingdings"/>
              </w:rPr>
              <w:sym w:font="Wingdings" w:char="F0A1"/>
            </w:r>
          </w:p>
        </w:tc>
        <w:tc>
          <w:tcPr>
            <w:tcW w:w="7285" w:type="dxa"/>
            <w:vAlign w:val="center"/>
          </w:tcPr>
          <w:p w:rsidR="004C539A" w:rsidRPr="00CE517E" w:rsidP="00736E0A" w14:paraId="697BEF50" w14:textId="77777777">
            <w:r w:rsidRPr="00CE517E">
              <w:t>No</w:t>
            </w:r>
          </w:p>
        </w:tc>
      </w:tr>
    </w:tbl>
    <w:p w:rsidR="004C539A" w:rsidRPr="00CE517E" w:rsidP="004C539A" w14:paraId="47D17C89" w14:textId="77777777">
      <w:pPr>
        <w:rPr>
          <w:color w:val="FF0000"/>
        </w:rPr>
      </w:pPr>
    </w:p>
    <w:p w:rsidR="004C539A" w:rsidRPr="00CE517E" w:rsidP="004C539A" w14:paraId="4AA36DE8" w14:textId="77777777">
      <w:pPr>
        <w:rPr>
          <w:i/>
        </w:rPr>
      </w:pPr>
      <w:r w:rsidRPr="00CE517E">
        <w:rPr>
          <w:i/>
          <w:color w:val="FF0000"/>
        </w:rPr>
        <w:t>{End Skip A}</w:t>
      </w:r>
    </w:p>
    <w:p w:rsidR="004C539A" w:rsidRPr="00CE517E" w:rsidP="004C539A" w14:paraId="7ABC4AD3" w14:textId="77777777">
      <w:pPr>
        <w:rPr>
          <w:rFonts w:eastAsiaTheme="majorEastAsia" w:cstheme="majorBidi"/>
          <w:color w:val="000000" w:themeColor="text1"/>
          <w:sz w:val="32"/>
          <w:szCs w:val="26"/>
        </w:rPr>
      </w:pPr>
      <w:r w:rsidRPr="00CE517E">
        <w:br w:type="page"/>
      </w:r>
    </w:p>
    <w:p w:rsidR="00794DB8" w:rsidRPr="00CE517E" w:rsidP="00580291" w14:paraId="1A550925" w14:textId="12C559F5">
      <w:pPr>
        <w:pStyle w:val="Heading2"/>
      </w:pPr>
      <w:bookmarkStart w:id="33" w:name="_Toc163806549"/>
      <w:r w:rsidRPr="00CE517E">
        <w:t>Your</w:t>
      </w:r>
      <w:r w:rsidRPr="00CE517E" w:rsidR="008F2E71">
        <w:t xml:space="preserve"> </w:t>
      </w:r>
      <w:r w:rsidRPr="00CE517E">
        <w:t>Research</w:t>
      </w:r>
      <w:r w:rsidRPr="00CE517E" w:rsidR="008F2E71">
        <w:t xml:space="preserve"> </w:t>
      </w:r>
      <w:r w:rsidRPr="00CE517E">
        <w:t>Interests</w:t>
      </w:r>
      <w:bookmarkEnd w:id="31"/>
      <w:bookmarkEnd w:id="32"/>
      <w:bookmarkEnd w:id="33"/>
    </w:p>
    <w:p w:rsidR="00794DB8" w:rsidRPr="00CE517E" w:rsidP="009118A5" w14:paraId="3966CC96" w14:textId="1FDBA64F">
      <w:pPr>
        <w:pStyle w:val="Heading6"/>
      </w:pPr>
      <w:r w:rsidRPr="00CE517E">
        <w:t>Provide</w:t>
      </w:r>
      <w:r w:rsidRPr="00CE517E" w:rsidR="008F2E71">
        <w:t xml:space="preserve"> </w:t>
      </w:r>
      <w:r w:rsidRPr="00CE517E">
        <w:t>a</w:t>
      </w:r>
      <w:r w:rsidRPr="00CE517E" w:rsidR="008F2E71">
        <w:t xml:space="preserve"> </w:t>
      </w:r>
      <w:r w:rsidRPr="00CE517E">
        <w:t>brief</w:t>
      </w:r>
      <w:r w:rsidRPr="00CE517E" w:rsidR="008F2E71">
        <w:t xml:space="preserve"> </w:t>
      </w:r>
      <w:r w:rsidRPr="00CE517E">
        <w:t>description</w:t>
      </w:r>
      <w:r w:rsidRPr="00CE517E" w:rsidR="008F2E71">
        <w:t xml:space="preserve"> </w:t>
      </w:r>
      <w:r w:rsidRPr="00CE517E">
        <w:t>of</w:t>
      </w:r>
      <w:r w:rsidRPr="00CE517E" w:rsidR="008F2E71">
        <w:t xml:space="preserve"> </w:t>
      </w:r>
      <w:r w:rsidRPr="00CE517E">
        <w:t>your</w:t>
      </w:r>
      <w:r w:rsidRPr="00CE517E" w:rsidR="008F2E71">
        <w:t xml:space="preserve"> </w:t>
      </w:r>
      <w:r w:rsidRPr="00CE517E">
        <w:t>research</w:t>
      </w:r>
      <w:r w:rsidRPr="00CE517E" w:rsidR="008F2E71">
        <w:t xml:space="preserve"> </w:t>
      </w:r>
      <w:r w:rsidRPr="00CE517E">
        <w:t>interest/topic:</w:t>
      </w:r>
    </w:p>
    <w:p w:rsidR="00794DB8" w:rsidRPr="00CE517E" w:rsidP="000923C0" w14:paraId="37C37461" w14:textId="2D211A7B">
      <w:pPr>
        <w:rPr>
          <w:rStyle w:val="Emphasis"/>
        </w:rPr>
      </w:pPr>
      <w:r w:rsidRPr="00CE517E">
        <w:rPr>
          <w:rStyle w:val="Emphasis"/>
        </w:rPr>
        <w:t>Required</w:t>
      </w:r>
      <w:r w:rsidRPr="00CE517E" w:rsidR="00A132F9">
        <w:rPr>
          <w:rStyle w:val="Emphasis"/>
        </w:rPr>
        <w:t>.</w:t>
      </w:r>
    </w:p>
    <w:p w:rsidR="00794DB8" w:rsidRPr="00CE517E" w:rsidP="000923C0" w14:paraId="60547791" w14:textId="21708B2E">
      <w:pPr>
        <w:rPr>
          <w:rStyle w:val="Emphasis"/>
        </w:rPr>
      </w:pPr>
      <w:r w:rsidRPr="00CE517E">
        <w:rPr>
          <w:rStyle w:val="Emphasis"/>
        </w:rPr>
        <w:t>Limit</w:t>
      </w:r>
      <w:r w:rsidRPr="00CE517E" w:rsidR="008F2E71">
        <w:rPr>
          <w:rStyle w:val="Emphasis"/>
        </w:rPr>
        <w:t xml:space="preserve"> </w:t>
      </w:r>
      <w:r w:rsidRPr="00CE517E" w:rsidR="00064085">
        <w:rPr>
          <w:rStyle w:val="Emphasis"/>
        </w:rPr>
        <w:t>1000</w:t>
      </w:r>
      <w:r w:rsidRPr="00CE517E" w:rsidR="00A132F9">
        <w:rPr>
          <w:rStyle w:val="Emphasis"/>
        </w:rPr>
        <w:t xml:space="preserve"> characters.</w:t>
      </w:r>
    </w:p>
    <w:p w:rsidR="00CA4044" w:rsidRPr="00CE517E" w:rsidP="000923C0" w14:paraId="37D50F85" w14:textId="08ECEAB3">
      <w:pPr>
        <w:rPr>
          <w:color w:val="E36C0A" w:themeColor="accent6" w:themeShade="BF"/>
        </w:rPr>
      </w:pPr>
      <w:r w:rsidRPr="00CE517E">
        <w:rPr>
          <w:color w:val="E36C0A" w:themeColor="accent6" w:themeShade="BF"/>
        </w:rPr>
        <w:t>[Copied]</w:t>
      </w:r>
    </w:p>
    <w:tbl>
      <w:tblPr>
        <w:tblStyle w:val="TableGrid"/>
        <w:tblW w:w="0" w:type="auto"/>
        <w:tblCellMar>
          <w:left w:w="0" w:type="dxa"/>
        </w:tblCellMar>
        <w:tblLook w:val="04A0"/>
      </w:tblPr>
      <w:tblGrid>
        <w:gridCol w:w="9350"/>
      </w:tblGrid>
      <w:tr w14:paraId="60E8C035" w14:textId="77777777" w:rsidTr="00245BA7">
        <w:tblPrEx>
          <w:tblW w:w="0" w:type="auto"/>
          <w:tblCellMar>
            <w:left w:w="0" w:type="dxa"/>
          </w:tblCellMar>
          <w:tblLook w:val="04A0"/>
        </w:tblPrEx>
        <w:trPr>
          <w:trHeight w:val="864"/>
        </w:trPr>
        <w:tc>
          <w:tcPr>
            <w:tcW w:w="9350" w:type="dxa"/>
            <w:vAlign w:val="center"/>
          </w:tcPr>
          <w:p w:rsidR="00794DB8" w:rsidRPr="00CE517E" w:rsidP="000923C0" w14:paraId="237BD6B6" w14:textId="77777777"/>
        </w:tc>
      </w:tr>
    </w:tbl>
    <w:p w:rsidR="79F557F9" w:rsidRPr="00CE517E" w:rsidP="11739556" w14:paraId="4BEC7E69" w14:textId="0166D2DE">
      <w:pPr>
        <w:pStyle w:val="Heading6"/>
        <w:spacing w:line="259" w:lineRule="auto"/>
      </w:pPr>
      <w:r w:rsidRPr="00CE517E">
        <w:t>Enter</w:t>
      </w:r>
      <w:r w:rsidRPr="00CE517E" w:rsidR="008F2E71">
        <w:t xml:space="preserve"> </w:t>
      </w:r>
      <w:r w:rsidRPr="00CE517E">
        <w:t>keywords</w:t>
      </w:r>
      <w:r w:rsidRPr="00CE517E" w:rsidR="008F2E71">
        <w:t xml:space="preserve"> </w:t>
      </w:r>
      <w:r w:rsidRPr="00CE517E">
        <w:t>relevant</w:t>
      </w:r>
      <w:r w:rsidRPr="00CE517E" w:rsidR="008F2E71">
        <w:t xml:space="preserve"> </w:t>
      </w:r>
      <w:r w:rsidRPr="00CE517E">
        <w:t>to</w:t>
      </w:r>
      <w:r w:rsidRPr="00CE517E" w:rsidR="249E87EA">
        <w:t xml:space="preserve"> the</w:t>
      </w:r>
      <w:r w:rsidRPr="00CE517E" w:rsidR="338B7CFC">
        <w:t xml:space="preserve"> main topic</w:t>
      </w:r>
      <w:r w:rsidRPr="00CE517E" w:rsidR="45B10AB7">
        <w:t>s</w:t>
      </w:r>
      <w:r w:rsidRPr="00CE517E" w:rsidR="52872F5E">
        <w:t>,</w:t>
      </w:r>
      <w:r w:rsidRPr="00CE517E" w:rsidR="338B7CFC">
        <w:t xml:space="preserve"> exp</w:t>
      </w:r>
      <w:r w:rsidRPr="00CE517E" w:rsidR="29911FA7">
        <w:t>erimental techniques</w:t>
      </w:r>
      <w:r w:rsidRPr="00CE517E" w:rsidR="077F58D9">
        <w:t>,</w:t>
      </w:r>
      <w:r w:rsidRPr="00CE517E" w:rsidR="29911FA7">
        <w:t xml:space="preserve"> and/or specific methodolog</w:t>
      </w:r>
      <w:r w:rsidRPr="00CE517E" w:rsidR="760E850D">
        <w:t>ies</w:t>
      </w:r>
      <w:r w:rsidRPr="00CE517E" w:rsidR="475F0DCA">
        <w:t xml:space="preserve"> that are relevant to your research interests and activities.</w:t>
      </w:r>
    </w:p>
    <w:p w:rsidR="00565742" w:rsidRPr="00CE517E" w:rsidP="00721CE5" w14:paraId="4D16D217" w14:textId="375B7204">
      <w:pPr>
        <w:rPr>
          <w:color w:val="E36C0A" w:themeColor="accent6" w:themeShade="BF"/>
        </w:rPr>
      </w:pPr>
      <w:r w:rsidRPr="00CE517E">
        <w:rPr>
          <w:color w:val="E36C0A" w:themeColor="accent6" w:themeShade="BF"/>
        </w:rPr>
        <w:t>[Copied]</w:t>
      </w:r>
    </w:p>
    <w:tbl>
      <w:tblPr>
        <w:tblStyle w:val="TableGrid"/>
        <w:tblW w:w="9378" w:type="dxa"/>
        <w:tblCellMar>
          <w:left w:w="0" w:type="dxa"/>
        </w:tblCellMar>
        <w:tblLook w:val="04A0"/>
      </w:tblPr>
      <w:tblGrid>
        <w:gridCol w:w="9378"/>
      </w:tblGrid>
      <w:tr w14:paraId="3B1C6068" w14:textId="77777777" w:rsidTr="0D8BF407">
        <w:tblPrEx>
          <w:tblW w:w="9378" w:type="dxa"/>
          <w:tblCellMar>
            <w:left w:w="0" w:type="dxa"/>
          </w:tblCellMar>
          <w:tblLook w:val="04A0"/>
        </w:tblPrEx>
        <w:trPr>
          <w:trHeight w:val="432"/>
        </w:trPr>
        <w:tc>
          <w:tcPr>
            <w:tcW w:w="9378" w:type="dxa"/>
            <w:tcBorders>
              <w:top w:val="double" w:sz="4" w:space="0" w:color="auto"/>
              <w:left w:val="double" w:sz="4" w:space="0" w:color="auto"/>
              <w:bottom w:val="double" w:sz="4" w:space="0" w:color="auto"/>
              <w:right w:val="double" w:sz="4" w:space="0" w:color="auto"/>
            </w:tcBorders>
            <w:vAlign w:val="center"/>
          </w:tcPr>
          <w:p w:rsidR="001C633A" w:rsidRPr="00CE517E" w:rsidP="00913B42" w14:paraId="2BC18BC9" w14:textId="5E288C3E">
            <w:pPr>
              <w:rPr>
                <w:b/>
              </w:rPr>
            </w:pPr>
            <w:r w:rsidRPr="00CE517E">
              <w:rPr>
                <w:b/>
                <w:bCs/>
              </w:rPr>
              <w:t>Multi Add</w:t>
            </w:r>
          </w:p>
        </w:tc>
      </w:tr>
    </w:tbl>
    <w:p w:rsidR="0D8BF407" w14:paraId="6EE46BBE" w14:textId="2CB4AB04"/>
    <w:p w:rsidR="00954D24" w:rsidRPr="00CE517E" w:rsidP="000923C0" w14:paraId="5403FD0B" w14:textId="047A9245">
      <w:pPr>
        <w:rPr>
          <w:rFonts w:eastAsiaTheme="majorEastAsia" w:cstheme="majorBidi"/>
          <w:color w:val="000000" w:themeColor="text1"/>
          <w:sz w:val="28"/>
        </w:rPr>
      </w:pPr>
      <w:r w:rsidRPr="00CE517E">
        <w:br w:type="page"/>
      </w:r>
    </w:p>
    <w:p w:rsidR="006421EA" w:rsidRPr="00CE517E" w:rsidP="00580291" w14:paraId="5D73D8F0" w14:textId="316B0959">
      <w:pPr>
        <w:pStyle w:val="Heading2"/>
      </w:pPr>
      <w:bookmarkStart w:id="34" w:name="_Toc74633413"/>
      <w:bookmarkStart w:id="35" w:name="_Toc76464219"/>
      <w:bookmarkStart w:id="36" w:name="_Toc163806550"/>
      <w:r w:rsidRPr="00CE517E">
        <w:t>NRT</w:t>
      </w:r>
      <w:r w:rsidRPr="00CE517E" w:rsidR="008F2E71">
        <w:t xml:space="preserve"> </w:t>
      </w:r>
      <w:r w:rsidRPr="00CE517E" w:rsidR="00AD3233">
        <w:t>Facu</w:t>
      </w:r>
      <w:r w:rsidRPr="00CE517E" w:rsidR="00EA0DFA">
        <w:t>lty</w:t>
      </w:r>
      <w:r w:rsidRPr="00CE517E" w:rsidR="008F2E71">
        <w:t xml:space="preserve"> </w:t>
      </w:r>
      <w:r w:rsidRPr="00CE517E" w:rsidR="00EA0DFA">
        <w:t>Adv</w:t>
      </w:r>
      <w:r w:rsidRPr="00CE517E" w:rsidR="00850979">
        <w:t>isors</w:t>
      </w:r>
      <w:r w:rsidRPr="00CE517E" w:rsidR="008F2E71">
        <w:t xml:space="preserve"> </w:t>
      </w:r>
      <w:r w:rsidRPr="00CE517E" w:rsidR="00572512">
        <w:t>and</w:t>
      </w:r>
      <w:r w:rsidRPr="00CE517E" w:rsidR="008F2E71">
        <w:t xml:space="preserve"> </w:t>
      </w:r>
      <w:r w:rsidRPr="00CE517E" w:rsidR="00572512">
        <w:t>Other</w:t>
      </w:r>
      <w:r w:rsidRPr="00CE517E" w:rsidR="008F2E71">
        <w:t xml:space="preserve"> </w:t>
      </w:r>
      <w:r w:rsidRPr="00CE517E" w:rsidR="00471D4D">
        <w:t>Mentors</w:t>
      </w:r>
      <w:bookmarkEnd w:id="34"/>
      <w:bookmarkEnd w:id="35"/>
      <w:bookmarkEnd w:id="36"/>
    </w:p>
    <w:p w:rsidR="007A3288" w:rsidRPr="00CE517E" w:rsidP="009118A5" w14:paraId="59CC98D4" w14:textId="5DEE556C">
      <w:pPr>
        <w:pStyle w:val="Heading6"/>
      </w:pPr>
      <w:r w:rsidRPr="00CE517E">
        <w:t>Mark</w:t>
      </w:r>
      <w:r w:rsidRPr="00CE517E" w:rsidR="008F2E71">
        <w:t xml:space="preserve"> </w:t>
      </w:r>
      <w:r w:rsidRPr="00CE517E">
        <w:t>the</w:t>
      </w:r>
      <w:r w:rsidRPr="00CE517E" w:rsidR="008F2E71">
        <w:t xml:space="preserve"> </w:t>
      </w:r>
      <w:r w:rsidRPr="00CE517E">
        <w:t>checkboxes</w:t>
      </w:r>
      <w:r w:rsidRPr="00CE517E" w:rsidR="008F2E71">
        <w:t xml:space="preserve"> </w:t>
      </w:r>
      <w:r w:rsidRPr="00CE517E">
        <w:t>to</w:t>
      </w:r>
      <w:r w:rsidRPr="00CE517E" w:rsidR="008F2E71">
        <w:t xml:space="preserve"> </w:t>
      </w:r>
      <w:r w:rsidRPr="00CE517E">
        <w:t>indicate</w:t>
      </w:r>
      <w:r w:rsidRPr="00CE517E" w:rsidR="008F2E71">
        <w:t xml:space="preserve"> </w:t>
      </w:r>
      <w:r w:rsidRPr="00CE517E">
        <w:t>which</w:t>
      </w:r>
      <w:r w:rsidRPr="00CE517E" w:rsidR="008F2E71">
        <w:t xml:space="preserve"> </w:t>
      </w:r>
      <w:r w:rsidRPr="00CE517E" w:rsidR="00396476">
        <w:t>faculty</w:t>
      </w:r>
      <w:r w:rsidRPr="00CE517E" w:rsidR="008F2E71">
        <w:t xml:space="preserve"> </w:t>
      </w:r>
      <w:r w:rsidRPr="00CE517E" w:rsidR="00396476">
        <w:t>advisors</w:t>
      </w:r>
      <w:r w:rsidRPr="00CE517E" w:rsidR="008F2E71">
        <w:t xml:space="preserve"> </w:t>
      </w:r>
      <w:r w:rsidRPr="00CE517E">
        <w:t>on</w:t>
      </w:r>
      <w:r w:rsidRPr="00CE517E" w:rsidR="008F2E71">
        <w:t xml:space="preserve"> </w:t>
      </w:r>
      <w:r w:rsidRPr="00CE517E">
        <w:t>this</w:t>
      </w:r>
      <w:r w:rsidRPr="00CE517E" w:rsidR="008F2E71">
        <w:t xml:space="preserve"> </w:t>
      </w:r>
      <w:r w:rsidRPr="00CE517E">
        <w:t>list</w:t>
      </w:r>
      <w:r w:rsidRPr="00CE517E" w:rsidR="008F2E71">
        <w:t xml:space="preserve"> </w:t>
      </w:r>
      <w:r w:rsidRPr="00CE517E">
        <w:t>(pre-filled)</w:t>
      </w:r>
      <w:r w:rsidRPr="00CE517E" w:rsidR="008F2E71">
        <w:t xml:space="preserve"> </w:t>
      </w:r>
      <w:r w:rsidRPr="00CE517E">
        <w:t>have</w:t>
      </w:r>
      <w:r w:rsidRPr="00CE517E" w:rsidR="008F2E71">
        <w:t xml:space="preserve"> </w:t>
      </w:r>
      <w:r w:rsidRPr="00CE517E">
        <w:t>been</w:t>
      </w:r>
      <w:r w:rsidRPr="00CE517E" w:rsidR="008F2E71">
        <w:t xml:space="preserve"> </w:t>
      </w:r>
      <w:r w:rsidRPr="00CE517E">
        <w:t>assigned</w:t>
      </w:r>
      <w:r w:rsidRPr="00CE517E" w:rsidR="008F2E71">
        <w:t xml:space="preserve"> </w:t>
      </w:r>
      <w:r w:rsidRPr="00CE517E">
        <w:t>to</w:t>
      </w:r>
      <w:r w:rsidRPr="00CE517E" w:rsidR="008F2E71">
        <w:t xml:space="preserve"> </w:t>
      </w:r>
      <w:r w:rsidRPr="00CE517E">
        <w:t>you.</w:t>
      </w:r>
      <w:r w:rsidRPr="00CE517E" w:rsidR="008F2E71">
        <w:t xml:space="preserve"> </w:t>
      </w:r>
      <w:r w:rsidRPr="00CE517E">
        <w:t>If</w:t>
      </w:r>
      <w:r w:rsidRPr="00CE517E" w:rsidR="008F2E71">
        <w:t xml:space="preserve"> </w:t>
      </w:r>
      <w:r w:rsidRPr="00CE517E">
        <w:t>your</w:t>
      </w:r>
      <w:r w:rsidRPr="00CE517E" w:rsidR="008F2E71">
        <w:t xml:space="preserve"> </w:t>
      </w:r>
      <w:r w:rsidRPr="00CE517E" w:rsidR="006433DD">
        <w:t>advisor</w:t>
      </w:r>
      <w:r w:rsidRPr="00CE517E" w:rsidR="008F2E71">
        <w:t xml:space="preserve"> </w:t>
      </w:r>
      <w:r w:rsidRPr="00CE517E">
        <w:t>is</w:t>
      </w:r>
      <w:r w:rsidRPr="00CE517E" w:rsidR="008F2E71">
        <w:t xml:space="preserve"> </w:t>
      </w:r>
      <w:r w:rsidRPr="00CE517E">
        <w:t>not</w:t>
      </w:r>
      <w:r w:rsidRPr="00CE517E" w:rsidR="008F2E71">
        <w:t xml:space="preserve"> </w:t>
      </w:r>
      <w:r w:rsidRPr="00CE517E">
        <w:t>shown,</w:t>
      </w:r>
      <w:r w:rsidRPr="00CE517E" w:rsidR="008F2E71">
        <w:t xml:space="preserve"> </w:t>
      </w:r>
      <w:r w:rsidRPr="00CE517E">
        <w:t>you</w:t>
      </w:r>
      <w:r w:rsidRPr="00CE517E" w:rsidR="008F2E71">
        <w:t xml:space="preserve"> </w:t>
      </w:r>
      <w:r w:rsidRPr="00CE517E">
        <w:t>can</w:t>
      </w:r>
      <w:r w:rsidRPr="00CE517E" w:rsidR="008F2E71">
        <w:t xml:space="preserve"> </w:t>
      </w:r>
      <w:r w:rsidRPr="00CE517E">
        <w:t>add</w:t>
      </w:r>
      <w:r w:rsidRPr="00CE517E" w:rsidR="008F2E71">
        <w:t xml:space="preserve"> </w:t>
      </w:r>
      <w:r w:rsidRPr="00CE517E">
        <w:t>a</w:t>
      </w:r>
      <w:r w:rsidRPr="00CE517E" w:rsidR="008F2E71">
        <w:t xml:space="preserve"> </w:t>
      </w:r>
      <w:r w:rsidRPr="00CE517E" w:rsidR="009F73EC">
        <w:t>faculty</w:t>
      </w:r>
      <w:r w:rsidRPr="00CE517E" w:rsidR="008F2E71">
        <w:t xml:space="preserve"> </w:t>
      </w:r>
      <w:r w:rsidRPr="00CE517E" w:rsidR="009F73EC">
        <w:t>advisor</w:t>
      </w:r>
      <w:r w:rsidRPr="00CE517E" w:rsidR="003B64DD">
        <w:t xml:space="preserve"> in the “Other Mentors” section</w:t>
      </w:r>
      <w:r w:rsidRPr="00CE517E">
        <w:t>.</w:t>
      </w:r>
    </w:p>
    <w:p w:rsidR="003F174A" w:rsidRPr="00CE517E" w:rsidP="000923C0" w14:paraId="6D3D8F65" w14:textId="233B4881">
      <w:pPr>
        <w:rPr>
          <w:rStyle w:val="Emphasis"/>
        </w:rPr>
      </w:pPr>
      <w:r w:rsidRPr="00CE517E">
        <w:rPr>
          <w:rStyle w:val="Emphasis"/>
        </w:rPr>
        <w:t>(The</w:t>
      </w:r>
      <w:r w:rsidRPr="00CE517E" w:rsidR="008F2E71">
        <w:rPr>
          <w:rStyle w:val="Emphasis"/>
        </w:rPr>
        <w:t xml:space="preserve"> </w:t>
      </w:r>
      <w:r w:rsidRPr="00CE517E">
        <w:rPr>
          <w:rStyle w:val="Emphasis"/>
        </w:rPr>
        <w:t>people</w:t>
      </w:r>
      <w:r w:rsidRPr="00CE517E" w:rsidR="008F2E71">
        <w:rPr>
          <w:rStyle w:val="Emphasis"/>
        </w:rPr>
        <w:t xml:space="preserve"> </w:t>
      </w:r>
      <w:r w:rsidRPr="00CE517E">
        <w:rPr>
          <w:rStyle w:val="Emphasis"/>
        </w:rPr>
        <w:t>on</w:t>
      </w:r>
      <w:r w:rsidRPr="00CE517E" w:rsidR="008F2E71">
        <w:rPr>
          <w:rStyle w:val="Emphasis"/>
        </w:rPr>
        <w:t xml:space="preserve"> </w:t>
      </w:r>
      <w:r w:rsidRPr="00CE517E">
        <w:rPr>
          <w:rStyle w:val="Emphasis"/>
        </w:rPr>
        <w:t>this</w:t>
      </w:r>
      <w:r w:rsidRPr="00CE517E" w:rsidR="008F2E71">
        <w:rPr>
          <w:rStyle w:val="Emphasis"/>
        </w:rPr>
        <w:t xml:space="preserve"> </w:t>
      </w:r>
      <w:r w:rsidRPr="00CE517E">
        <w:rPr>
          <w:rStyle w:val="Emphasis"/>
        </w:rPr>
        <w:t>list</w:t>
      </w:r>
      <w:r w:rsidRPr="00CE517E" w:rsidR="008F2E71">
        <w:rPr>
          <w:rStyle w:val="Emphasis"/>
        </w:rPr>
        <w:t xml:space="preserve"> </w:t>
      </w:r>
      <w:r w:rsidRPr="00CE517E">
        <w:rPr>
          <w:rStyle w:val="Emphasis"/>
        </w:rPr>
        <w:t>are</w:t>
      </w:r>
      <w:r w:rsidRPr="00CE517E" w:rsidR="008F2E71">
        <w:rPr>
          <w:rStyle w:val="Emphasis"/>
        </w:rPr>
        <w:t xml:space="preserve"> </w:t>
      </w:r>
      <w:r w:rsidRPr="00CE517E">
        <w:rPr>
          <w:rStyle w:val="Emphasis"/>
        </w:rPr>
        <w:t>the</w:t>
      </w:r>
      <w:r w:rsidRPr="00CE517E" w:rsidR="008F2E71">
        <w:rPr>
          <w:rStyle w:val="Emphasis"/>
        </w:rPr>
        <w:t xml:space="preserve"> </w:t>
      </w:r>
      <w:r w:rsidRPr="00CE517E" w:rsidR="00B74763">
        <w:rPr>
          <w:rStyle w:val="Emphasis"/>
        </w:rPr>
        <w:t>P</w:t>
      </w:r>
      <w:r w:rsidRPr="00CE517E" w:rsidR="00C4233D">
        <w:rPr>
          <w:rStyle w:val="Emphasis"/>
        </w:rPr>
        <w:t>I,</w:t>
      </w:r>
      <w:r w:rsidRPr="00CE517E" w:rsidR="008F2E71">
        <w:rPr>
          <w:rStyle w:val="Emphasis"/>
        </w:rPr>
        <w:t xml:space="preserve"> </w:t>
      </w:r>
      <w:r w:rsidRPr="00CE517E" w:rsidR="00D54DCC">
        <w:rPr>
          <w:rStyle w:val="Emphasis"/>
        </w:rPr>
        <w:t>Co-PIs</w:t>
      </w:r>
      <w:r w:rsidRPr="00CE517E" w:rsidR="008F2E71">
        <w:rPr>
          <w:rStyle w:val="Emphasis"/>
        </w:rPr>
        <w:t xml:space="preserve"> </w:t>
      </w:r>
      <w:r w:rsidRPr="00CE517E" w:rsidR="00D54DCC">
        <w:rPr>
          <w:rStyle w:val="Emphasis"/>
        </w:rPr>
        <w:t>and</w:t>
      </w:r>
      <w:r w:rsidRPr="00CE517E" w:rsidR="008F2E71">
        <w:rPr>
          <w:rStyle w:val="Emphasis"/>
        </w:rPr>
        <w:t xml:space="preserve"> </w:t>
      </w:r>
      <w:r w:rsidRPr="00CE517E" w:rsidR="00B74763">
        <w:rPr>
          <w:rStyle w:val="Emphasis"/>
        </w:rPr>
        <w:t>Other</w:t>
      </w:r>
      <w:r w:rsidRPr="00CE517E" w:rsidR="008F2E71">
        <w:rPr>
          <w:rStyle w:val="Emphasis"/>
        </w:rPr>
        <w:t xml:space="preserve"> </w:t>
      </w:r>
      <w:r w:rsidRPr="00CE517E" w:rsidR="00D54DCC">
        <w:rPr>
          <w:rStyle w:val="Emphasis"/>
        </w:rPr>
        <w:t>Faculty</w:t>
      </w:r>
      <w:r w:rsidRPr="00CE517E" w:rsidR="008F2E71">
        <w:rPr>
          <w:rStyle w:val="Emphasis"/>
        </w:rPr>
        <w:t xml:space="preserve"> </w:t>
      </w:r>
      <w:r w:rsidRPr="00CE517E" w:rsidR="00B74763">
        <w:rPr>
          <w:rStyle w:val="Emphasis"/>
        </w:rPr>
        <w:t>Participants</w:t>
      </w:r>
      <w:r w:rsidRPr="00CE517E" w:rsidR="008F2E71">
        <w:rPr>
          <w:rStyle w:val="Emphasis"/>
        </w:rPr>
        <w:t xml:space="preserve"> </w:t>
      </w:r>
      <w:r w:rsidRPr="00CE517E">
        <w:rPr>
          <w:rStyle w:val="Emphasis"/>
        </w:rPr>
        <w:t>added</w:t>
      </w:r>
      <w:r w:rsidRPr="00CE517E" w:rsidR="008F2E71">
        <w:rPr>
          <w:rStyle w:val="Emphasis"/>
        </w:rPr>
        <w:t xml:space="preserve"> </w:t>
      </w:r>
      <w:r w:rsidRPr="00CE517E">
        <w:rPr>
          <w:rStyle w:val="Emphasis"/>
        </w:rPr>
        <w:t>by</w:t>
      </w:r>
      <w:r w:rsidRPr="00CE517E" w:rsidR="008F2E71">
        <w:rPr>
          <w:rStyle w:val="Emphasis"/>
        </w:rPr>
        <w:t xml:space="preserve"> </w:t>
      </w:r>
      <w:r w:rsidRPr="00CE517E">
        <w:rPr>
          <w:rStyle w:val="Emphasis"/>
        </w:rPr>
        <w:t>the</w:t>
      </w:r>
      <w:r w:rsidRPr="00CE517E" w:rsidR="008F2E71">
        <w:rPr>
          <w:rStyle w:val="Emphasis"/>
        </w:rPr>
        <w:t xml:space="preserve"> </w:t>
      </w:r>
      <w:r w:rsidRPr="00CE517E">
        <w:rPr>
          <w:rStyle w:val="Emphasis"/>
        </w:rPr>
        <w:t>PI</w:t>
      </w:r>
      <w:r w:rsidRPr="00CE517E" w:rsidR="006742BE">
        <w:rPr>
          <w:rStyle w:val="Emphasis"/>
        </w:rPr>
        <w:t>.</w:t>
      </w:r>
      <w:r w:rsidRPr="00CE517E">
        <w:rPr>
          <w:rStyle w:val="Emphasis"/>
        </w:rPr>
        <w:t>)</w:t>
      </w:r>
    </w:p>
    <w:p w:rsidR="005353AF" w:rsidRPr="00CE517E" w:rsidP="000923C0" w14:paraId="21F69C00" w14:textId="0B70E011">
      <w:pPr>
        <w:rPr>
          <w:rStyle w:val="Emphasis"/>
        </w:rPr>
      </w:pPr>
      <w:r w:rsidRPr="00CE517E">
        <w:rPr>
          <w:rStyle w:val="Emphasis"/>
        </w:rPr>
        <w:t>Mark</w:t>
      </w:r>
      <w:r w:rsidRPr="00CE517E" w:rsidR="008F2E71">
        <w:rPr>
          <w:rStyle w:val="Emphasis"/>
        </w:rPr>
        <w:t xml:space="preserve"> </w:t>
      </w:r>
      <w:r w:rsidRPr="00CE517E">
        <w:rPr>
          <w:rStyle w:val="Emphasis"/>
        </w:rPr>
        <w:t>all</w:t>
      </w:r>
      <w:r w:rsidRPr="00CE517E" w:rsidR="008F2E71">
        <w:rPr>
          <w:rStyle w:val="Emphasis"/>
        </w:rPr>
        <w:t xml:space="preserve"> </w:t>
      </w:r>
      <w:r w:rsidRPr="00CE517E">
        <w:rPr>
          <w:rStyle w:val="Emphasis"/>
        </w:rPr>
        <w:t>that</w:t>
      </w:r>
      <w:r w:rsidRPr="00CE517E" w:rsidR="008F2E71">
        <w:rPr>
          <w:rStyle w:val="Emphasis"/>
        </w:rPr>
        <w:t xml:space="preserve"> </w:t>
      </w:r>
      <w:r w:rsidRPr="00CE517E">
        <w:rPr>
          <w:rStyle w:val="Emphasis"/>
        </w:rPr>
        <w:t>apply.</w:t>
      </w:r>
    </w:p>
    <w:p w:rsidR="005353AF" w:rsidRPr="00CE517E" w:rsidP="000923C0" w14:paraId="0CCB8159" w14:textId="77777777">
      <w:pPr>
        <w:rPr>
          <w:rStyle w:val="Emphasis"/>
        </w:rPr>
      </w:pPr>
      <w:r w:rsidRPr="00CE517E">
        <w:rPr>
          <w:rStyle w:val="Emphasis"/>
        </w:rPr>
        <w:t>Required</w:t>
      </w:r>
    </w:p>
    <w:p w:rsidR="001279D7" w:rsidRPr="00CE517E" w:rsidP="000923C0" w14:paraId="5240E1C3" w14:textId="4558C98F">
      <w:pPr>
        <w:rPr>
          <w:rStyle w:val="Emphasis"/>
          <w:i w:val="0"/>
          <w:iCs w:val="0"/>
          <w:color w:val="E36C0A" w:themeColor="accent6" w:themeShade="BF"/>
        </w:rPr>
      </w:pPr>
      <w:r w:rsidRPr="00CE517E">
        <w:rPr>
          <w:color w:val="E36C0A" w:themeColor="accent6" w:themeShade="BF"/>
        </w:rPr>
        <w:t>[Cop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350904B6" w14:textId="77777777" w:rsidTr="00245BA7">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535" w:type="dxa"/>
            <w:vAlign w:val="center"/>
          </w:tcPr>
          <w:p w:rsidR="005353AF" w:rsidRPr="00CE517E" w:rsidP="000923C0" w14:paraId="762DE289" w14:textId="77777777">
            <w:r w:rsidRPr="00CE517E">
              <w:rPr>
                <w:rFonts w:ascii="Wingdings" w:eastAsia="Wingdings" w:hAnsi="Wingdings" w:cs="Wingdings"/>
              </w:rPr>
              <w:sym w:font="Wingdings" w:char="F06F"/>
            </w:r>
          </w:p>
        </w:tc>
        <w:tc>
          <w:tcPr>
            <w:tcW w:w="8815" w:type="dxa"/>
            <w:vAlign w:val="center"/>
          </w:tcPr>
          <w:p w:rsidR="005353AF" w:rsidRPr="00CE517E" w:rsidP="000923C0" w14:paraId="59588C3E" w14:textId="248DD565">
            <w:r w:rsidRPr="00CE517E">
              <w:t>PI</w:t>
            </w:r>
            <w:r w:rsidRPr="00CE517E" w:rsidR="00C4233D">
              <w:t>’s</w:t>
            </w:r>
            <w:r w:rsidRPr="00CE517E" w:rsidR="008F2E71">
              <w:t xml:space="preserve"> </w:t>
            </w:r>
            <w:r w:rsidRPr="00CE517E" w:rsidR="00C4233D">
              <w:t>Name</w:t>
            </w:r>
          </w:p>
        </w:tc>
      </w:tr>
      <w:tr w14:paraId="4F94112D" w14:textId="77777777" w:rsidTr="00245BA7">
        <w:tblPrEx>
          <w:tblW w:w="0" w:type="auto"/>
          <w:tblCellMar>
            <w:left w:w="0" w:type="dxa"/>
          </w:tblCellMar>
          <w:tblLook w:val="04A0"/>
        </w:tblPrEx>
        <w:trPr>
          <w:trHeight w:val="432"/>
        </w:trPr>
        <w:tc>
          <w:tcPr>
            <w:tcW w:w="535" w:type="dxa"/>
            <w:vAlign w:val="center"/>
          </w:tcPr>
          <w:p w:rsidR="005353AF" w:rsidRPr="00CE517E" w:rsidP="000923C0" w14:paraId="360679F5" w14:textId="77777777">
            <w:r w:rsidRPr="00CE517E">
              <w:rPr>
                <w:rFonts w:ascii="Wingdings" w:eastAsia="Wingdings" w:hAnsi="Wingdings" w:cs="Wingdings"/>
              </w:rPr>
              <w:sym w:font="Wingdings" w:char="F06F"/>
            </w:r>
          </w:p>
        </w:tc>
        <w:tc>
          <w:tcPr>
            <w:tcW w:w="8815" w:type="dxa"/>
            <w:vAlign w:val="center"/>
          </w:tcPr>
          <w:p w:rsidR="005353AF" w:rsidRPr="00CE517E" w:rsidP="000923C0" w14:paraId="31817C8E" w14:textId="6AD63B30">
            <w:r w:rsidRPr="00CE517E">
              <w:t>Co-PI</w:t>
            </w:r>
            <w:r w:rsidRPr="00CE517E" w:rsidR="00C4233D">
              <w:t>’</w:t>
            </w:r>
            <w:r w:rsidRPr="00CE517E" w:rsidR="00B512E6">
              <w:t>s</w:t>
            </w:r>
            <w:r w:rsidRPr="00CE517E" w:rsidR="008F2E71">
              <w:t xml:space="preserve"> </w:t>
            </w:r>
            <w:r w:rsidRPr="00CE517E" w:rsidR="00C4233D">
              <w:t>Name</w:t>
            </w:r>
          </w:p>
        </w:tc>
      </w:tr>
      <w:tr w14:paraId="59042A49" w14:textId="77777777" w:rsidTr="00245BA7">
        <w:tblPrEx>
          <w:tblW w:w="0" w:type="auto"/>
          <w:tblCellMar>
            <w:left w:w="0" w:type="dxa"/>
          </w:tblCellMar>
          <w:tblLook w:val="04A0"/>
        </w:tblPrEx>
        <w:trPr>
          <w:trHeight w:val="432"/>
        </w:trPr>
        <w:tc>
          <w:tcPr>
            <w:tcW w:w="535" w:type="dxa"/>
            <w:vAlign w:val="center"/>
          </w:tcPr>
          <w:p w:rsidR="005353AF" w:rsidRPr="00CE517E" w:rsidP="000923C0" w14:paraId="7E63D106" w14:textId="77777777">
            <w:r w:rsidRPr="00CE517E">
              <w:rPr>
                <w:rFonts w:ascii="Wingdings" w:eastAsia="Wingdings" w:hAnsi="Wingdings" w:cs="Wingdings"/>
              </w:rPr>
              <w:sym w:font="Wingdings" w:char="F06F"/>
            </w:r>
          </w:p>
        </w:tc>
        <w:tc>
          <w:tcPr>
            <w:tcW w:w="8815" w:type="dxa"/>
            <w:vAlign w:val="center"/>
          </w:tcPr>
          <w:p w:rsidR="005353AF" w:rsidRPr="00CE517E" w:rsidP="000923C0" w14:paraId="5656BFAD" w14:textId="562D600D">
            <w:r w:rsidRPr="00CE517E">
              <w:t>Faculty</w:t>
            </w:r>
            <w:r w:rsidRPr="00CE517E" w:rsidR="008F2E71">
              <w:t xml:space="preserve"> </w:t>
            </w:r>
            <w:r w:rsidRPr="00CE517E" w:rsidR="00B74763">
              <w:t>Participant</w:t>
            </w:r>
            <w:r w:rsidRPr="00CE517E" w:rsidR="008F2E71">
              <w:t xml:space="preserve"> </w:t>
            </w:r>
            <w:r w:rsidRPr="00CE517E">
              <w:t>1</w:t>
            </w:r>
            <w:r w:rsidRPr="00CE517E" w:rsidR="00C4233D">
              <w:t>’s</w:t>
            </w:r>
            <w:r w:rsidRPr="00CE517E" w:rsidR="008F2E71">
              <w:t xml:space="preserve"> </w:t>
            </w:r>
            <w:r w:rsidRPr="00CE517E" w:rsidR="00C4233D">
              <w:t>Name</w:t>
            </w:r>
          </w:p>
        </w:tc>
      </w:tr>
      <w:tr w14:paraId="73D2DE0F" w14:textId="77777777" w:rsidTr="00245BA7">
        <w:tblPrEx>
          <w:tblW w:w="0" w:type="auto"/>
          <w:tblCellMar>
            <w:left w:w="0" w:type="dxa"/>
          </w:tblCellMar>
          <w:tblLook w:val="04A0"/>
        </w:tblPrEx>
        <w:trPr>
          <w:trHeight w:val="432"/>
        </w:trPr>
        <w:tc>
          <w:tcPr>
            <w:tcW w:w="535" w:type="dxa"/>
            <w:vAlign w:val="center"/>
          </w:tcPr>
          <w:p w:rsidR="00B74763" w:rsidRPr="00CE517E" w:rsidP="00B74763" w14:paraId="15DEA76E" w14:textId="12D0AAF1">
            <w:pPr>
              <w:rPr>
                <w:rFonts w:ascii="Wingdings" w:eastAsia="Wingdings" w:hAnsi="Wingdings" w:cs="Wingdings"/>
              </w:rPr>
            </w:pPr>
            <w:r w:rsidRPr="00CE517E">
              <w:rPr>
                <w:rFonts w:ascii="Wingdings" w:eastAsia="Wingdings" w:hAnsi="Wingdings" w:cs="Wingdings"/>
              </w:rPr>
              <w:sym w:font="Wingdings" w:char="F06F"/>
            </w:r>
          </w:p>
        </w:tc>
        <w:tc>
          <w:tcPr>
            <w:tcW w:w="8815" w:type="dxa"/>
            <w:vAlign w:val="center"/>
          </w:tcPr>
          <w:p w:rsidR="00B74763" w:rsidRPr="00CE517E" w:rsidP="00B74763" w14:paraId="19C9F543" w14:textId="72BCA442">
            <w:r w:rsidRPr="00CE517E">
              <w:t>Faculty</w:t>
            </w:r>
            <w:r w:rsidRPr="00CE517E" w:rsidR="008F2E71">
              <w:t xml:space="preserve"> </w:t>
            </w:r>
            <w:r w:rsidRPr="00CE517E">
              <w:t>Participant</w:t>
            </w:r>
            <w:r w:rsidRPr="00CE517E" w:rsidR="008F2E71">
              <w:t xml:space="preserve"> </w:t>
            </w:r>
            <w:r w:rsidRPr="00CE517E">
              <w:t>2</w:t>
            </w:r>
            <w:r w:rsidRPr="00CE517E" w:rsidR="00C4233D">
              <w:t>’s</w:t>
            </w:r>
            <w:r w:rsidRPr="00CE517E" w:rsidR="008F2E71">
              <w:t xml:space="preserve"> </w:t>
            </w:r>
            <w:r w:rsidRPr="00CE517E" w:rsidR="00C4233D">
              <w:t>Name</w:t>
            </w:r>
          </w:p>
        </w:tc>
      </w:tr>
    </w:tbl>
    <w:p w:rsidR="000B10CC" w:rsidRPr="00CE517E" w:rsidP="009118A5" w14:paraId="2C04C604" w14:textId="7E02C15E">
      <w:pPr>
        <w:pStyle w:val="Heading6"/>
      </w:pPr>
      <w:r w:rsidRPr="00CE517E">
        <w:t>Other</w:t>
      </w:r>
      <w:r w:rsidRPr="00CE517E" w:rsidR="008F2E71">
        <w:t xml:space="preserve"> </w:t>
      </w:r>
      <w:r w:rsidRPr="00CE517E">
        <w:t>f</w:t>
      </w:r>
      <w:r w:rsidRPr="00CE517E" w:rsidR="009F73EC">
        <w:t>aculty</w:t>
      </w:r>
      <w:r w:rsidRPr="00CE517E" w:rsidR="008F2E71">
        <w:t xml:space="preserve"> </w:t>
      </w:r>
      <w:r w:rsidRPr="00CE517E">
        <w:t>a</w:t>
      </w:r>
      <w:r w:rsidRPr="00CE517E" w:rsidR="009F73EC">
        <w:t>dvisor</w:t>
      </w:r>
      <w:r w:rsidRPr="00CE517E">
        <w:t>s</w:t>
      </w:r>
    </w:p>
    <w:p w:rsidR="004B476E" w:rsidRPr="00CE517E" w:rsidP="004B476E" w14:paraId="3DB7EF0D" w14:textId="59AAF5AB">
      <w:pPr>
        <w:rPr>
          <w:color w:val="E36C0A" w:themeColor="accent6" w:themeShade="BF"/>
        </w:rPr>
      </w:pPr>
      <w:r w:rsidRPr="00CE517E">
        <w:rPr>
          <w:color w:val="E36C0A" w:themeColor="accent6" w:themeShade="BF"/>
        </w:rPr>
        <w:t>[Copied]</w:t>
      </w:r>
    </w:p>
    <w:p w:rsidR="000B10CC" w:rsidRPr="00CE517E" w:rsidP="008B6C7F" w14:paraId="5BD0D19F" w14:textId="6E4C503B">
      <w:pPr>
        <w:pStyle w:val="ListParagraph"/>
        <w:numPr>
          <w:ilvl w:val="0"/>
          <w:numId w:val="8"/>
        </w:numPr>
      </w:pPr>
      <w:r w:rsidRPr="00CE517E">
        <w:t>Faculty</w:t>
      </w:r>
      <w:r w:rsidRPr="00CE517E" w:rsidR="008F2E71">
        <w:t xml:space="preserve"> </w:t>
      </w:r>
      <w:r w:rsidRPr="00CE517E">
        <w:t>Advisor</w:t>
      </w:r>
      <w:r w:rsidRPr="00CE517E" w:rsidR="008F2E71">
        <w:t xml:space="preserve"> </w:t>
      </w:r>
      <w:r w:rsidRPr="00CE517E">
        <w:t>4</w:t>
      </w:r>
      <w:r w:rsidRPr="00CE517E" w:rsidR="008F2E71">
        <w:t xml:space="preserve"> </w:t>
      </w:r>
      <w:r w:rsidRPr="00CE517E">
        <w:rPr>
          <w:color w:val="00B050"/>
        </w:rPr>
        <w:t>[Edit],</w:t>
      </w:r>
      <w:r w:rsidRPr="00CE517E" w:rsidR="008F2E71">
        <w:rPr>
          <w:color w:val="00B050"/>
        </w:rPr>
        <w:t xml:space="preserve"> </w:t>
      </w:r>
      <w:r w:rsidRPr="00CE517E">
        <w:rPr>
          <w:color w:val="00B050"/>
        </w:rPr>
        <w:t>[Delete]</w:t>
      </w:r>
    </w:p>
    <w:p w:rsidR="000B10CC" w:rsidRPr="00CE517E" w:rsidP="008B6C7F" w14:paraId="20B9C49E" w14:textId="026F71EF">
      <w:pPr>
        <w:pStyle w:val="ListParagraph"/>
        <w:numPr>
          <w:ilvl w:val="0"/>
          <w:numId w:val="8"/>
        </w:numPr>
      </w:pPr>
      <w:r w:rsidRPr="00CE517E">
        <w:t>Faculty</w:t>
      </w:r>
      <w:r w:rsidRPr="00CE517E" w:rsidR="008F2E71">
        <w:t xml:space="preserve"> </w:t>
      </w:r>
      <w:r w:rsidRPr="00CE517E">
        <w:t>Advisor</w:t>
      </w:r>
      <w:r w:rsidRPr="00CE517E" w:rsidR="008F2E71">
        <w:t xml:space="preserve"> </w:t>
      </w:r>
      <w:r w:rsidRPr="00CE517E">
        <w:t>5</w:t>
      </w:r>
      <w:r w:rsidRPr="00CE517E" w:rsidR="008F2E71">
        <w:t xml:space="preserve"> </w:t>
      </w:r>
      <w:r w:rsidRPr="00CE517E">
        <w:rPr>
          <w:color w:val="00B050"/>
        </w:rPr>
        <w:t>[Edit],</w:t>
      </w:r>
      <w:r w:rsidRPr="00CE517E" w:rsidR="008F2E71">
        <w:rPr>
          <w:color w:val="00B050"/>
        </w:rPr>
        <w:t xml:space="preserve"> </w:t>
      </w:r>
      <w:r w:rsidRPr="00CE517E">
        <w:rPr>
          <w:color w:val="00B050"/>
        </w:rPr>
        <w:t>[Delete]</w:t>
      </w:r>
    </w:p>
    <w:p w:rsidR="000B10CC" w:rsidRPr="00CE517E" w:rsidP="000923C0" w14:paraId="0CFA1EF7" w14:textId="77777777">
      <w:pPr>
        <w:rPr>
          <w:color w:val="00B050"/>
        </w:rPr>
      </w:pPr>
    </w:p>
    <w:p w:rsidR="000B10CC" w:rsidRPr="00CE517E" w:rsidP="000923C0" w14:paraId="77FC2B5D" w14:textId="14DB0A3A">
      <w:pPr>
        <w:rPr>
          <w:color w:val="00B050"/>
        </w:rPr>
      </w:pPr>
      <w:r w:rsidRPr="00CE517E">
        <w:rPr>
          <w:color w:val="00B050"/>
        </w:rPr>
        <w:t>[Add</w:t>
      </w:r>
      <w:r w:rsidRPr="00CE517E" w:rsidR="008F2E71">
        <w:rPr>
          <w:color w:val="00B050"/>
        </w:rPr>
        <w:t xml:space="preserve"> </w:t>
      </w:r>
      <w:r w:rsidRPr="00CE517E" w:rsidR="009F73EC">
        <w:rPr>
          <w:color w:val="00B050"/>
        </w:rPr>
        <w:t>Faculty</w:t>
      </w:r>
      <w:r w:rsidRPr="00CE517E" w:rsidR="008F2E71">
        <w:rPr>
          <w:color w:val="00B050"/>
        </w:rPr>
        <w:t xml:space="preserve"> </w:t>
      </w:r>
      <w:r w:rsidRPr="00CE517E" w:rsidR="009F73EC">
        <w:rPr>
          <w:color w:val="00B050"/>
        </w:rPr>
        <w:t>Advisor</w:t>
      </w:r>
      <w:r w:rsidRPr="00CE517E">
        <w:rPr>
          <w:color w:val="00B050"/>
        </w:rPr>
        <w:t>]</w:t>
      </w:r>
    </w:p>
    <w:p w:rsidR="009F73EC" w:rsidRPr="00CE517E" w:rsidP="009F73EC" w14:paraId="421BDEED" w14:textId="7089F519">
      <w:pPr>
        <w:pStyle w:val="Heading6"/>
      </w:pPr>
      <w:r w:rsidRPr="00CE517E">
        <w:t>W</w:t>
      </w:r>
      <w:r w:rsidRPr="00CE517E" w:rsidR="001562BF">
        <w:t>hich</w:t>
      </w:r>
      <w:r w:rsidRPr="00CE517E" w:rsidR="008F2E71">
        <w:t xml:space="preserve"> </w:t>
      </w:r>
      <w:r w:rsidRPr="00CE517E" w:rsidR="002369BA">
        <w:t>sources</w:t>
      </w:r>
      <w:r w:rsidRPr="00CE517E" w:rsidR="008F2E71">
        <w:t xml:space="preserve"> </w:t>
      </w:r>
      <w:r w:rsidRPr="00CE517E" w:rsidR="002369BA">
        <w:t>of</w:t>
      </w:r>
      <w:r w:rsidRPr="00CE517E" w:rsidR="008F2E71">
        <w:t xml:space="preserve"> </w:t>
      </w:r>
      <w:r w:rsidRPr="00CE517E" w:rsidR="002369BA">
        <w:t>mentorship</w:t>
      </w:r>
      <w:r w:rsidRPr="00CE517E" w:rsidR="008F2E71">
        <w:t xml:space="preserve"> </w:t>
      </w:r>
      <w:r w:rsidRPr="00CE517E">
        <w:t xml:space="preserve">did </w:t>
      </w:r>
      <w:r w:rsidRPr="00CE517E" w:rsidR="002369BA">
        <w:t>you</w:t>
      </w:r>
      <w:r w:rsidRPr="00CE517E" w:rsidR="008F2E71">
        <w:t xml:space="preserve"> </w:t>
      </w:r>
      <w:r w:rsidRPr="00CE517E">
        <w:t>receive</w:t>
      </w:r>
    </w:p>
    <w:p w:rsidR="009F73EC" w:rsidRPr="00CE517E" w:rsidP="009F73EC" w14:paraId="4244146C" w14:textId="0F11FB88">
      <w:pPr>
        <w:rPr>
          <w:rStyle w:val="Emphasis"/>
        </w:rPr>
      </w:pPr>
      <w:r w:rsidRPr="00CE517E">
        <w:rPr>
          <w:rStyle w:val="Emphasis"/>
        </w:rPr>
        <w:t>Mark</w:t>
      </w:r>
      <w:r w:rsidRPr="00CE517E" w:rsidR="008F2E71">
        <w:rPr>
          <w:rStyle w:val="Emphasis"/>
        </w:rPr>
        <w:t xml:space="preserve"> </w:t>
      </w:r>
      <w:r w:rsidRPr="00CE517E">
        <w:rPr>
          <w:rStyle w:val="Emphasis"/>
        </w:rPr>
        <w:t>all</w:t>
      </w:r>
      <w:r w:rsidRPr="00CE517E" w:rsidR="008F2E71">
        <w:rPr>
          <w:rStyle w:val="Emphasis"/>
        </w:rPr>
        <w:t xml:space="preserve"> </w:t>
      </w:r>
      <w:r w:rsidRPr="00CE517E">
        <w:rPr>
          <w:rStyle w:val="Emphasis"/>
        </w:rPr>
        <w:t>that</w:t>
      </w:r>
      <w:r w:rsidRPr="00CE517E" w:rsidR="008F2E71">
        <w:rPr>
          <w:rStyle w:val="Emphasis"/>
        </w:rPr>
        <w:t xml:space="preserve"> </w:t>
      </w:r>
      <w:r w:rsidRPr="00CE517E">
        <w:rPr>
          <w:rStyle w:val="Emphasis"/>
        </w:rPr>
        <w:t>apply.</w:t>
      </w:r>
    </w:p>
    <w:p w:rsidR="009F73EC" w:rsidRPr="00CE517E" w:rsidP="009F73EC" w14:paraId="48D04368" w14:textId="77777777">
      <w:pPr>
        <w:rPr>
          <w:rStyle w:val="Emphasis"/>
        </w:rPr>
      </w:pPr>
      <w:r w:rsidRPr="00CE517E">
        <w:rPr>
          <w:rStyle w:val="Emphasis"/>
        </w:rPr>
        <w:t>Requi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3FAA2AD1" w14:textId="77777777" w:rsidTr="00F1170D">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535" w:type="dxa"/>
            <w:vAlign w:val="center"/>
          </w:tcPr>
          <w:p w:rsidR="009F73EC" w:rsidRPr="00CE517E" w:rsidP="00F1170D" w14:paraId="78B6D441" w14:textId="77777777">
            <w:r w:rsidRPr="00CE517E">
              <w:rPr>
                <w:rFonts w:ascii="Wingdings" w:eastAsia="Wingdings" w:hAnsi="Wingdings" w:cs="Wingdings"/>
              </w:rPr>
              <w:sym w:font="Wingdings" w:char="F06F"/>
            </w:r>
          </w:p>
        </w:tc>
        <w:tc>
          <w:tcPr>
            <w:tcW w:w="8815" w:type="dxa"/>
            <w:vAlign w:val="center"/>
          </w:tcPr>
          <w:p w:rsidR="009F73EC" w:rsidRPr="00CE517E" w:rsidP="00F1170D" w14:paraId="18F9BBE6" w14:textId="07D668BB">
            <w:r w:rsidRPr="00CE517E">
              <w:t>Assigned</w:t>
            </w:r>
            <w:r w:rsidRPr="00CE517E" w:rsidR="008F2E71">
              <w:t xml:space="preserve"> </w:t>
            </w:r>
            <w:r w:rsidRPr="00CE517E">
              <w:t>Faculty</w:t>
            </w:r>
            <w:r w:rsidRPr="00CE517E" w:rsidR="008F2E71">
              <w:t xml:space="preserve"> </w:t>
            </w:r>
            <w:r w:rsidRPr="00CE517E">
              <w:t>Advisor</w:t>
            </w:r>
            <w:r w:rsidRPr="00CE517E" w:rsidR="00CD7BE0">
              <w:t>(s)</w:t>
            </w:r>
          </w:p>
        </w:tc>
      </w:tr>
      <w:tr w14:paraId="30342B41" w14:textId="77777777" w:rsidTr="00F1170D">
        <w:tblPrEx>
          <w:tblW w:w="0" w:type="auto"/>
          <w:tblCellMar>
            <w:left w:w="0" w:type="dxa"/>
          </w:tblCellMar>
          <w:tblLook w:val="04A0"/>
        </w:tblPrEx>
        <w:trPr>
          <w:trHeight w:val="432"/>
        </w:trPr>
        <w:tc>
          <w:tcPr>
            <w:tcW w:w="535" w:type="dxa"/>
            <w:vAlign w:val="center"/>
          </w:tcPr>
          <w:p w:rsidR="009F73EC" w:rsidRPr="00CE517E" w:rsidP="00F1170D" w14:paraId="7E39599B" w14:textId="77777777">
            <w:r w:rsidRPr="00CE517E">
              <w:rPr>
                <w:rFonts w:ascii="Wingdings" w:eastAsia="Wingdings" w:hAnsi="Wingdings" w:cs="Wingdings"/>
              </w:rPr>
              <w:sym w:font="Wingdings" w:char="F06F"/>
            </w:r>
          </w:p>
        </w:tc>
        <w:tc>
          <w:tcPr>
            <w:tcW w:w="8815" w:type="dxa"/>
            <w:vAlign w:val="center"/>
          </w:tcPr>
          <w:p w:rsidR="009F73EC" w:rsidRPr="00CE517E" w:rsidP="00F1170D" w14:paraId="792F8CA9" w14:textId="4195DC88">
            <w:r w:rsidRPr="00CE517E">
              <w:t>Other</w:t>
            </w:r>
            <w:r w:rsidRPr="00CE517E" w:rsidR="008F2E71">
              <w:t xml:space="preserve"> </w:t>
            </w:r>
            <w:r w:rsidRPr="00CE517E" w:rsidR="008E14BA">
              <w:t>Faculty</w:t>
            </w:r>
            <w:r w:rsidRPr="00CE517E" w:rsidR="008F2E71">
              <w:t xml:space="preserve"> </w:t>
            </w:r>
            <w:r w:rsidRPr="00CE517E" w:rsidR="008E14BA">
              <w:t>Mentor(s)</w:t>
            </w:r>
          </w:p>
        </w:tc>
      </w:tr>
      <w:tr w14:paraId="2278EFB9" w14:textId="77777777" w:rsidTr="00F1170D">
        <w:tblPrEx>
          <w:tblW w:w="0" w:type="auto"/>
          <w:tblCellMar>
            <w:left w:w="0" w:type="dxa"/>
          </w:tblCellMar>
          <w:tblLook w:val="04A0"/>
        </w:tblPrEx>
        <w:trPr>
          <w:trHeight w:val="432"/>
        </w:trPr>
        <w:tc>
          <w:tcPr>
            <w:tcW w:w="535" w:type="dxa"/>
            <w:vAlign w:val="center"/>
          </w:tcPr>
          <w:p w:rsidR="00BE20DB" w:rsidRPr="00CE517E" w:rsidP="00BE20DB" w14:paraId="5C6C19D4" w14:textId="14DC48FB">
            <w:r w:rsidRPr="00CE517E">
              <w:rPr>
                <w:rFonts w:ascii="Wingdings" w:eastAsia="Wingdings" w:hAnsi="Wingdings" w:cs="Wingdings"/>
              </w:rPr>
              <w:sym w:font="Wingdings" w:char="F06F"/>
            </w:r>
          </w:p>
        </w:tc>
        <w:tc>
          <w:tcPr>
            <w:tcW w:w="8815" w:type="dxa"/>
            <w:vAlign w:val="center"/>
          </w:tcPr>
          <w:p w:rsidR="00BE20DB" w:rsidRPr="00CE517E" w:rsidP="00BE20DB" w14:paraId="3A27C337" w14:textId="5CD043D3">
            <w:r w:rsidRPr="00CE517E">
              <w:t>Peer</w:t>
            </w:r>
            <w:r w:rsidRPr="00CE517E" w:rsidR="008F2E71">
              <w:t xml:space="preserve"> </w:t>
            </w:r>
            <w:r w:rsidRPr="00CE517E">
              <w:t>Mentor(s)</w:t>
            </w:r>
            <w:r w:rsidRPr="00CE517E" w:rsidR="008F2E71">
              <w:t xml:space="preserve"> </w:t>
            </w:r>
            <w:r w:rsidRPr="00CE517E">
              <w:t>(e.g.,</w:t>
            </w:r>
            <w:r w:rsidRPr="00CE517E" w:rsidR="008F2E71">
              <w:t xml:space="preserve"> </w:t>
            </w:r>
            <w:r w:rsidRPr="00CE517E">
              <w:t>other</w:t>
            </w:r>
            <w:r w:rsidRPr="00CE517E" w:rsidR="008F2E71">
              <w:t xml:space="preserve"> </w:t>
            </w:r>
            <w:r w:rsidRPr="00CE517E">
              <w:t>graduate</w:t>
            </w:r>
            <w:r w:rsidRPr="00CE517E" w:rsidR="008F2E71">
              <w:t xml:space="preserve"> </w:t>
            </w:r>
            <w:r w:rsidRPr="00CE517E">
              <w:t>students)</w:t>
            </w:r>
          </w:p>
        </w:tc>
      </w:tr>
      <w:tr w14:paraId="32359BEA" w14:textId="77777777" w:rsidTr="00C70CFE">
        <w:tblPrEx>
          <w:tblW w:w="0" w:type="auto"/>
          <w:tblCellMar>
            <w:left w:w="0" w:type="dxa"/>
          </w:tblCellMar>
          <w:tblLook w:val="04A0"/>
        </w:tblPrEx>
        <w:trPr>
          <w:trHeight w:val="432"/>
        </w:trPr>
        <w:tc>
          <w:tcPr>
            <w:tcW w:w="535" w:type="dxa"/>
            <w:vAlign w:val="center"/>
          </w:tcPr>
          <w:p w:rsidR="00BE20DB" w:rsidRPr="00CE517E" w:rsidP="00BE20DB" w14:paraId="4C414CE2" w14:textId="5E02386C">
            <w:pPr>
              <w:rPr>
                <w:rFonts w:ascii="Wingdings" w:eastAsia="Wingdings" w:hAnsi="Wingdings" w:cs="Wingdings"/>
              </w:rPr>
            </w:pPr>
            <w:r w:rsidRPr="00CE517E">
              <w:rPr>
                <w:rFonts w:ascii="Wingdings" w:eastAsia="Wingdings" w:hAnsi="Wingdings" w:cs="Wingdings"/>
              </w:rPr>
              <w:sym w:font="Wingdings" w:char="F06F"/>
            </w:r>
          </w:p>
        </w:tc>
        <w:tc>
          <w:tcPr>
            <w:tcW w:w="8815" w:type="dxa"/>
            <w:vAlign w:val="center"/>
          </w:tcPr>
          <w:p w:rsidR="00BE20DB" w:rsidRPr="00CE517E" w:rsidP="00BE20DB" w14:paraId="002F50A6" w14:textId="4AFC218F">
            <w:r w:rsidRPr="00CE517E">
              <w:t>Postdoctoral</w:t>
            </w:r>
            <w:r w:rsidRPr="00CE517E" w:rsidR="008F2E71">
              <w:t xml:space="preserve"> </w:t>
            </w:r>
            <w:r w:rsidRPr="00CE517E">
              <w:t>Fellow</w:t>
            </w:r>
            <w:r w:rsidRPr="00CE517E" w:rsidR="008F2E71">
              <w:t xml:space="preserve"> </w:t>
            </w:r>
            <w:r w:rsidRPr="00CE517E">
              <w:t>Mentors(s)</w:t>
            </w:r>
          </w:p>
        </w:tc>
      </w:tr>
      <w:tr w14:paraId="3EE0B063" w14:textId="77777777" w:rsidTr="00C70CFE">
        <w:tblPrEx>
          <w:tblW w:w="0" w:type="auto"/>
          <w:tblCellMar>
            <w:left w:w="0" w:type="dxa"/>
          </w:tblCellMar>
          <w:tblLook w:val="04A0"/>
        </w:tblPrEx>
        <w:trPr>
          <w:trHeight w:val="432"/>
        </w:trPr>
        <w:tc>
          <w:tcPr>
            <w:tcW w:w="535" w:type="dxa"/>
            <w:vAlign w:val="center"/>
          </w:tcPr>
          <w:p w:rsidR="00BE20DB" w:rsidRPr="00CE517E" w:rsidP="00BE20DB" w14:paraId="4DAB2EE9" w14:textId="11F2877C">
            <w:pPr>
              <w:rPr>
                <w:rFonts w:ascii="Wingdings" w:eastAsia="Wingdings" w:hAnsi="Wingdings" w:cs="Wingdings"/>
              </w:rPr>
            </w:pPr>
            <w:r w:rsidRPr="00CE517E">
              <w:rPr>
                <w:rFonts w:ascii="Wingdings" w:eastAsia="Wingdings" w:hAnsi="Wingdings" w:cs="Wingdings"/>
              </w:rPr>
              <w:sym w:font="Wingdings" w:char="F06F"/>
            </w:r>
          </w:p>
        </w:tc>
        <w:tc>
          <w:tcPr>
            <w:tcW w:w="8815" w:type="dxa"/>
            <w:vAlign w:val="center"/>
          </w:tcPr>
          <w:p w:rsidR="00BE20DB" w:rsidRPr="00CE517E" w:rsidP="00BE20DB" w14:paraId="3B336CC6" w14:textId="36CE5219">
            <w:r w:rsidRPr="00CE517E">
              <w:t>Other</w:t>
            </w:r>
            <w:r w:rsidRPr="00CE517E" w:rsidR="00C70CFE">
              <w:t xml:space="preserve"> </w:t>
            </w:r>
            <w:r w:rsidRPr="00CE517E" w:rsidR="00C70CFE">
              <w:rPr>
                <w:i/>
                <w:color w:val="FF0000"/>
              </w:rPr>
              <w:t>{Skip Ref A}</w:t>
            </w:r>
          </w:p>
        </w:tc>
      </w:tr>
    </w:tbl>
    <w:p w:rsidR="00C70CFE" w:rsidRPr="00CE517E" w:rsidP="00C70CFE" w14:paraId="07D45A2D" w14:textId="77777777">
      <w:pPr>
        <w:pStyle w:val="Heading6"/>
      </w:pPr>
      <w:r w:rsidRPr="00CE517E">
        <w:t>If Other, please specify:</w:t>
      </w:r>
    </w:p>
    <w:p w:rsidR="00C70CFE" w:rsidRPr="00CE517E" w:rsidP="00C70CFE" w14:paraId="7894283E" w14:textId="20BC7DAC">
      <w:pPr>
        <w:rPr>
          <w:rStyle w:val="Emphasis"/>
          <w:color w:val="FF0000"/>
        </w:rPr>
      </w:pPr>
      <w:r w:rsidRPr="00CE517E">
        <w:rPr>
          <w:rStyle w:val="Emphasis"/>
          <w:color w:val="FF0000"/>
        </w:rPr>
        <w:t>{Skip if A is unchecked}</w:t>
      </w:r>
    </w:p>
    <w:p w:rsidR="00C70CFE" w:rsidRPr="00CE517E" w:rsidP="00C70CFE" w14:paraId="243EDC2B" w14:textId="78742FF9">
      <w:pPr>
        <w:rPr>
          <w:rStyle w:val="Emphasis"/>
        </w:rPr>
      </w:pPr>
      <w:r w:rsidRPr="00CE517E">
        <w:rPr>
          <w:rStyle w:val="Emphasis"/>
        </w:rPr>
        <w:t>Limit 200 characters</w:t>
      </w:r>
    </w:p>
    <w:tbl>
      <w:tblPr>
        <w:tblStyle w:val="TableGrid"/>
        <w:tblW w:w="0" w:type="auto"/>
        <w:tblCellMar>
          <w:left w:w="0" w:type="dxa"/>
        </w:tblCellMar>
        <w:tblLook w:val="04A0"/>
      </w:tblPr>
      <w:tblGrid>
        <w:gridCol w:w="9350"/>
      </w:tblGrid>
      <w:tr w14:paraId="4CE77F9F" w14:textId="77777777" w:rsidTr="00E3586F">
        <w:tblPrEx>
          <w:tblW w:w="0" w:type="auto"/>
          <w:tblCellMar>
            <w:left w:w="0" w:type="dxa"/>
          </w:tblCellMar>
          <w:tblLook w:val="04A0"/>
        </w:tblPrEx>
        <w:trPr>
          <w:trHeight w:val="432"/>
        </w:trPr>
        <w:tc>
          <w:tcPr>
            <w:tcW w:w="9350" w:type="dxa"/>
            <w:vAlign w:val="center"/>
          </w:tcPr>
          <w:p w:rsidR="00C70CFE" w:rsidRPr="00CE517E" w:rsidP="00E3586F" w14:paraId="1A91228F" w14:textId="77777777"/>
        </w:tc>
      </w:tr>
    </w:tbl>
    <w:p w:rsidR="00C70CFE" w:rsidRPr="00CE517E" w:rsidP="005F3EC5" w14:paraId="41F24F2D" w14:textId="77777777"/>
    <w:p w:rsidR="008C234F" w:rsidRPr="00CE517E" w:rsidP="005F3EC5" w14:paraId="3A13AB65" w14:textId="7DC677E4">
      <w:r w:rsidRPr="00CE517E">
        <w:br w:type="page"/>
      </w:r>
    </w:p>
    <w:p w:rsidR="008C234F" w:rsidRPr="00CE517E" w:rsidP="003D0F2B" w14:paraId="39D72676" w14:textId="53371785">
      <w:pPr>
        <w:pStyle w:val="Heading4"/>
      </w:pPr>
      <w:bookmarkStart w:id="37" w:name="_Toc74633414"/>
      <w:bookmarkStart w:id="38" w:name="_Toc76464220"/>
      <w:bookmarkStart w:id="39" w:name="_Toc163806551"/>
      <w:r w:rsidRPr="00CE517E">
        <w:t>Add</w:t>
      </w:r>
      <w:r w:rsidRPr="00CE517E" w:rsidR="008F2E71">
        <w:t xml:space="preserve"> </w:t>
      </w:r>
      <w:bookmarkEnd w:id="37"/>
      <w:bookmarkEnd w:id="38"/>
      <w:r w:rsidRPr="00CE517E" w:rsidR="0040135C">
        <w:t>Other Mentor</w:t>
      </w:r>
      <w:bookmarkEnd w:id="39"/>
    </w:p>
    <w:p w:rsidR="007A3288" w:rsidRPr="00CE517E" w:rsidP="009118A5" w14:paraId="190FD4D6" w14:textId="14A50B73">
      <w:pPr>
        <w:pStyle w:val="Heading6"/>
      </w:pPr>
      <w:r w:rsidRPr="00CE517E">
        <w:t>First</w:t>
      </w:r>
      <w:r w:rsidRPr="00CE517E" w:rsidR="008F2E71">
        <w:t xml:space="preserve"> </w:t>
      </w:r>
      <w:r w:rsidRPr="00CE517E" w:rsidR="00E62B8E">
        <w:t>n</w:t>
      </w:r>
      <w:r w:rsidRPr="00CE517E">
        <w:t>ame</w:t>
      </w:r>
    </w:p>
    <w:p w:rsidR="007A3288" w:rsidRPr="00CE517E" w:rsidP="000923C0" w14:paraId="0F64C4BA" w14:textId="17646587">
      <w:pPr>
        <w:rPr>
          <w:rStyle w:val="Emphasis"/>
        </w:rPr>
      </w:pPr>
      <w:r w:rsidRPr="00CE517E">
        <w:rPr>
          <w:rStyle w:val="Emphasis"/>
        </w:rPr>
        <w:t>Required</w:t>
      </w:r>
    </w:p>
    <w:p w:rsidR="007A3288" w:rsidRPr="00CE517E" w:rsidP="000923C0" w14:paraId="4001BE24" w14:textId="151CDD09">
      <w:pPr>
        <w:rPr>
          <w:rStyle w:val="Emphasis"/>
        </w:rPr>
      </w:pPr>
      <w:r w:rsidRPr="00CE517E">
        <w:rPr>
          <w:rStyle w:val="Emphasis"/>
        </w:rPr>
        <w:t>Limit</w:t>
      </w:r>
      <w:r w:rsidRPr="00CE517E" w:rsidR="008F2E71">
        <w:rPr>
          <w:rStyle w:val="Emphasis"/>
        </w:rPr>
        <w:t xml:space="preserve"> </w:t>
      </w:r>
      <w:r w:rsidRPr="00CE517E">
        <w:rPr>
          <w:rStyle w:val="Emphasis"/>
        </w:rPr>
        <w:t>50</w:t>
      </w:r>
      <w:r w:rsidRPr="00CE517E" w:rsidR="008F2E71">
        <w:rPr>
          <w:rStyle w:val="Emphasis"/>
        </w:rPr>
        <w:t xml:space="preserve"> </w:t>
      </w:r>
      <w:r w:rsidRPr="00CE517E">
        <w:rPr>
          <w:rStyle w:val="Emphasis"/>
        </w:rPr>
        <w:t>characters.</w:t>
      </w:r>
    </w:p>
    <w:tbl>
      <w:tblPr>
        <w:tblStyle w:val="TableGrid"/>
        <w:tblW w:w="0" w:type="auto"/>
        <w:tblCellMar>
          <w:left w:w="0" w:type="dxa"/>
        </w:tblCellMar>
        <w:tblLook w:val="04A0"/>
      </w:tblPr>
      <w:tblGrid>
        <w:gridCol w:w="9350"/>
      </w:tblGrid>
      <w:tr w14:paraId="34CC1067" w14:textId="77777777" w:rsidTr="00245BA7">
        <w:tblPrEx>
          <w:tblW w:w="0" w:type="auto"/>
          <w:tblCellMar>
            <w:left w:w="0" w:type="dxa"/>
          </w:tblCellMar>
          <w:tblLook w:val="04A0"/>
        </w:tblPrEx>
        <w:trPr>
          <w:trHeight w:val="432"/>
        </w:trPr>
        <w:tc>
          <w:tcPr>
            <w:tcW w:w="9350" w:type="dxa"/>
            <w:vAlign w:val="center"/>
          </w:tcPr>
          <w:p w:rsidR="007A3288" w:rsidRPr="00CE517E" w:rsidP="000923C0" w14:paraId="27DBC2C7" w14:textId="77777777"/>
        </w:tc>
      </w:tr>
    </w:tbl>
    <w:p w:rsidR="007A3288" w:rsidRPr="00CE517E" w:rsidP="009118A5" w14:paraId="2587AF77" w14:textId="763526E7">
      <w:pPr>
        <w:pStyle w:val="Heading6"/>
        <w:rPr>
          <w:rStyle w:val="Emphasis"/>
        </w:rPr>
      </w:pPr>
      <w:r w:rsidRPr="00CE517E">
        <w:t>Middle</w:t>
      </w:r>
      <w:r w:rsidRPr="00CE517E" w:rsidR="008F2E71">
        <w:t xml:space="preserve"> </w:t>
      </w:r>
      <w:r w:rsidRPr="00CE517E" w:rsidR="00E62B8E">
        <w:t>i</w:t>
      </w:r>
      <w:r w:rsidRPr="00CE517E">
        <w:t>nitial</w:t>
      </w:r>
      <w:r w:rsidRPr="00CE517E" w:rsidR="008F2E71">
        <w:t xml:space="preserve"> </w:t>
      </w:r>
      <w:r w:rsidRPr="00CE517E" w:rsidR="0067751A">
        <w:t>or</w:t>
      </w:r>
      <w:r w:rsidRPr="00CE517E" w:rsidR="008F2E71">
        <w:t xml:space="preserve"> </w:t>
      </w:r>
      <w:r w:rsidRPr="00CE517E" w:rsidR="00E62B8E">
        <w:t>n</w:t>
      </w:r>
      <w:r w:rsidRPr="00CE517E" w:rsidR="0067751A">
        <w:t>ame</w:t>
      </w:r>
    </w:p>
    <w:tbl>
      <w:tblPr>
        <w:tblStyle w:val="TableGrid"/>
        <w:tblW w:w="0" w:type="auto"/>
        <w:tblCellMar>
          <w:left w:w="0" w:type="dxa"/>
        </w:tblCellMar>
        <w:tblLook w:val="04A0"/>
      </w:tblPr>
      <w:tblGrid>
        <w:gridCol w:w="9350"/>
      </w:tblGrid>
      <w:tr w14:paraId="33A06F9D" w14:textId="77777777" w:rsidTr="00245BA7">
        <w:tblPrEx>
          <w:tblW w:w="0" w:type="auto"/>
          <w:tblCellMar>
            <w:left w:w="0" w:type="dxa"/>
          </w:tblCellMar>
          <w:tblLook w:val="04A0"/>
        </w:tblPrEx>
        <w:trPr>
          <w:trHeight w:val="432"/>
        </w:trPr>
        <w:tc>
          <w:tcPr>
            <w:tcW w:w="9350" w:type="dxa"/>
            <w:vAlign w:val="center"/>
          </w:tcPr>
          <w:p w:rsidR="007A3288" w:rsidRPr="00CE517E" w:rsidP="000923C0" w14:paraId="61632572" w14:textId="77777777"/>
        </w:tc>
      </w:tr>
    </w:tbl>
    <w:p w:rsidR="007A3288" w:rsidRPr="00CE517E" w:rsidP="009118A5" w14:paraId="2CE6B4C6" w14:textId="74D1250A">
      <w:pPr>
        <w:pStyle w:val="Heading6"/>
      </w:pPr>
      <w:r w:rsidRPr="00CE517E">
        <w:t>Last</w:t>
      </w:r>
      <w:r w:rsidRPr="00CE517E" w:rsidR="008F2E71">
        <w:t xml:space="preserve"> </w:t>
      </w:r>
      <w:r w:rsidRPr="00CE517E" w:rsidR="00E62B8E">
        <w:t>n</w:t>
      </w:r>
      <w:r w:rsidRPr="00CE517E">
        <w:t>ame</w:t>
      </w:r>
    </w:p>
    <w:p w:rsidR="007A3288" w:rsidRPr="00CE517E" w:rsidP="000923C0" w14:paraId="29311E70" w14:textId="75E61945">
      <w:pPr>
        <w:rPr>
          <w:rStyle w:val="Emphasis"/>
        </w:rPr>
      </w:pPr>
      <w:r w:rsidRPr="00CE517E">
        <w:rPr>
          <w:rStyle w:val="Emphasis"/>
        </w:rPr>
        <w:t>Required</w:t>
      </w:r>
    </w:p>
    <w:p w:rsidR="007A3288" w:rsidRPr="00CE517E" w:rsidP="000923C0" w14:paraId="6FF11C56" w14:textId="7FCC5DA2">
      <w:pPr>
        <w:rPr>
          <w:rStyle w:val="Emphasis"/>
        </w:rPr>
      </w:pPr>
      <w:r w:rsidRPr="00CE517E">
        <w:rPr>
          <w:rStyle w:val="Emphasis"/>
        </w:rPr>
        <w:t>Limit</w:t>
      </w:r>
      <w:r w:rsidRPr="00CE517E" w:rsidR="008F2E71">
        <w:rPr>
          <w:rStyle w:val="Emphasis"/>
        </w:rPr>
        <w:t xml:space="preserve"> </w:t>
      </w:r>
      <w:r w:rsidRPr="00CE517E">
        <w:rPr>
          <w:rStyle w:val="Emphasis"/>
        </w:rPr>
        <w:t>50</w:t>
      </w:r>
      <w:r w:rsidRPr="00CE517E" w:rsidR="008F2E71">
        <w:rPr>
          <w:rStyle w:val="Emphasis"/>
        </w:rPr>
        <w:t xml:space="preserve"> </w:t>
      </w:r>
      <w:r w:rsidRPr="00CE517E">
        <w:rPr>
          <w:rStyle w:val="Emphasis"/>
        </w:rPr>
        <w:t>characters.</w:t>
      </w:r>
    </w:p>
    <w:tbl>
      <w:tblPr>
        <w:tblStyle w:val="TableGrid"/>
        <w:tblW w:w="0" w:type="auto"/>
        <w:tblCellMar>
          <w:left w:w="0" w:type="dxa"/>
        </w:tblCellMar>
        <w:tblLook w:val="04A0"/>
      </w:tblPr>
      <w:tblGrid>
        <w:gridCol w:w="9350"/>
      </w:tblGrid>
      <w:tr w14:paraId="56966100" w14:textId="77777777" w:rsidTr="00245BA7">
        <w:tblPrEx>
          <w:tblW w:w="0" w:type="auto"/>
          <w:tblCellMar>
            <w:left w:w="0" w:type="dxa"/>
          </w:tblCellMar>
          <w:tblLook w:val="04A0"/>
        </w:tblPrEx>
        <w:trPr>
          <w:trHeight w:val="432"/>
        </w:trPr>
        <w:tc>
          <w:tcPr>
            <w:tcW w:w="9350" w:type="dxa"/>
            <w:vAlign w:val="center"/>
          </w:tcPr>
          <w:p w:rsidR="007A3288" w:rsidRPr="00CE517E" w:rsidP="000923C0" w14:paraId="5C698168" w14:textId="77777777"/>
        </w:tc>
      </w:tr>
    </w:tbl>
    <w:p w:rsidR="002E1804" w:rsidRPr="00CE517E" w:rsidP="009118A5" w14:paraId="77BB1E47" w14:textId="78418447">
      <w:pPr>
        <w:pStyle w:val="Heading6"/>
      </w:pPr>
      <w:r w:rsidRPr="00CE517E">
        <w:t>How</w:t>
      </w:r>
      <w:r w:rsidRPr="00CE517E" w:rsidR="008F2E71">
        <w:t xml:space="preserve"> </w:t>
      </w:r>
      <w:r w:rsidRPr="00CE517E">
        <w:t>often</w:t>
      </w:r>
      <w:r w:rsidRPr="00CE517E" w:rsidR="008F2E71">
        <w:t xml:space="preserve"> </w:t>
      </w:r>
      <w:r w:rsidRPr="00CE517E">
        <w:t>was</w:t>
      </w:r>
      <w:r w:rsidRPr="00CE517E" w:rsidR="008F2E71">
        <w:t xml:space="preserve"> </w:t>
      </w:r>
      <w:r w:rsidRPr="00CE517E">
        <w:t>this</w:t>
      </w:r>
      <w:r w:rsidRPr="00CE517E" w:rsidR="008F2E71">
        <w:t xml:space="preserve"> </w:t>
      </w:r>
      <w:r w:rsidRPr="00CE517E">
        <w:t>person</w:t>
      </w:r>
      <w:r w:rsidRPr="00CE517E" w:rsidR="008F2E71">
        <w:t xml:space="preserve"> </w:t>
      </w:r>
      <w:r w:rsidRPr="00CE517E">
        <w:t>involved</w:t>
      </w:r>
      <w:r w:rsidRPr="00CE517E" w:rsidR="008F2E71">
        <w:t xml:space="preserve"> </w:t>
      </w:r>
      <w:r w:rsidRPr="00CE517E">
        <w:t>in</w:t>
      </w:r>
      <w:r w:rsidRPr="00CE517E" w:rsidR="008F2E71">
        <w:t xml:space="preserve"> </w:t>
      </w:r>
      <w:r w:rsidRPr="00CE517E">
        <w:t>your</w:t>
      </w:r>
      <w:r w:rsidRPr="00CE517E" w:rsidR="008F2E71">
        <w:t xml:space="preserve"> </w:t>
      </w:r>
      <w:r w:rsidRPr="00CE517E">
        <w:t>NRT</w:t>
      </w:r>
      <w:r w:rsidRPr="00CE517E" w:rsidR="008F2E71">
        <w:t xml:space="preserve"> </w:t>
      </w:r>
      <w:r w:rsidRPr="00CE517E">
        <w:t>activities?</w:t>
      </w:r>
    </w:p>
    <w:p w:rsidR="005353AF" w:rsidRPr="00CE517E" w:rsidP="000923C0" w14:paraId="7F9ACB8A" w14:textId="3802E44A">
      <w:pPr>
        <w:rPr>
          <w:rStyle w:val="Emphasis"/>
          <w:color w:val="C0504D" w:themeColor="accent2"/>
        </w:rPr>
      </w:pPr>
      <w:r w:rsidRPr="00CE517E">
        <w:rPr>
          <w:rStyle w:val="Emphasis"/>
        </w:rPr>
        <w:t>Select</w:t>
      </w:r>
      <w:r w:rsidRPr="00CE517E" w:rsidR="008F2E71">
        <w:rPr>
          <w:rStyle w:val="Emphasis"/>
        </w:rPr>
        <w:t xml:space="preserve"> </w:t>
      </w:r>
      <w:r w:rsidRPr="00CE517E" w:rsidR="002E1804">
        <w:rPr>
          <w:rStyle w:val="Emphasis"/>
        </w:rPr>
        <w:t>one</w:t>
      </w:r>
      <w:r w:rsidRPr="00CE517E">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74166E1F" w14:textId="77777777" w:rsidTr="00245BA7">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535" w:type="dxa"/>
            <w:vAlign w:val="center"/>
          </w:tcPr>
          <w:p w:rsidR="005353AF" w:rsidRPr="00CE517E" w:rsidP="000923C0" w14:paraId="6F3C6925" w14:textId="77777777">
            <w:r w:rsidRPr="00CE517E">
              <w:rPr>
                <w:rFonts w:ascii="Wingdings" w:eastAsia="Wingdings" w:hAnsi="Wingdings" w:cs="Wingdings"/>
              </w:rPr>
              <w:sym w:font="Wingdings" w:char="F0A1"/>
            </w:r>
          </w:p>
        </w:tc>
        <w:tc>
          <w:tcPr>
            <w:tcW w:w="8815" w:type="dxa"/>
            <w:vAlign w:val="center"/>
          </w:tcPr>
          <w:p w:rsidR="005353AF" w:rsidRPr="00CE517E" w:rsidP="000923C0" w14:paraId="7B9A936B" w14:textId="6BF6CF9C">
            <w:r w:rsidRPr="00CE517E">
              <w:t>Always</w:t>
            </w:r>
          </w:p>
        </w:tc>
      </w:tr>
      <w:tr w14:paraId="7E5E6875" w14:textId="77777777" w:rsidTr="00245BA7">
        <w:tblPrEx>
          <w:tblW w:w="0" w:type="auto"/>
          <w:tblCellMar>
            <w:left w:w="0" w:type="dxa"/>
          </w:tblCellMar>
          <w:tblLook w:val="04A0"/>
        </w:tblPrEx>
        <w:trPr>
          <w:trHeight w:val="432"/>
        </w:trPr>
        <w:tc>
          <w:tcPr>
            <w:tcW w:w="535" w:type="dxa"/>
            <w:vAlign w:val="center"/>
          </w:tcPr>
          <w:p w:rsidR="005353AF" w:rsidRPr="00CE517E" w:rsidP="000923C0" w14:paraId="1B8B9E04" w14:textId="77777777">
            <w:r w:rsidRPr="00CE517E">
              <w:rPr>
                <w:rFonts w:ascii="Wingdings" w:eastAsia="Wingdings" w:hAnsi="Wingdings" w:cs="Wingdings"/>
              </w:rPr>
              <w:sym w:font="Wingdings" w:char="F0A1"/>
            </w:r>
          </w:p>
        </w:tc>
        <w:tc>
          <w:tcPr>
            <w:tcW w:w="8815" w:type="dxa"/>
            <w:vAlign w:val="center"/>
          </w:tcPr>
          <w:p w:rsidR="005353AF" w:rsidRPr="00CE517E" w:rsidP="000923C0" w14:paraId="5639B194" w14:textId="662FF0D8">
            <w:r w:rsidRPr="00CE517E">
              <w:t>Often</w:t>
            </w:r>
          </w:p>
        </w:tc>
      </w:tr>
      <w:tr w14:paraId="69E0E03B" w14:textId="77777777" w:rsidTr="00245BA7">
        <w:tblPrEx>
          <w:tblW w:w="0" w:type="auto"/>
          <w:tblCellMar>
            <w:left w:w="0" w:type="dxa"/>
          </w:tblCellMar>
          <w:tblLook w:val="04A0"/>
        </w:tblPrEx>
        <w:trPr>
          <w:trHeight w:val="432"/>
        </w:trPr>
        <w:tc>
          <w:tcPr>
            <w:tcW w:w="535" w:type="dxa"/>
            <w:vAlign w:val="center"/>
          </w:tcPr>
          <w:p w:rsidR="005353AF" w:rsidRPr="00CE517E" w:rsidP="000923C0" w14:paraId="06DA4DB7" w14:textId="77777777">
            <w:r w:rsidRPr="00CE517E">
              <w:rPr>
                <w:rFonts w:ascii="Wingdings" w:eastAsia="Wingdings" w:hAnsi="Wingdings" w:cs="Wingdings"/>
              </w:rPr>
              <w:sym w:font="Wingdings" w:char="F0A1"/>
            </w:r>
          </w:p>
        </w:tc>
        <w:tc>
          <w:tcPr>
            <w:tcW w:w="8815" w:type="dxa"/>
            <w:vAlign w:val="center"/>
          </w:tcPr>
          <w:p w:rsidR="005353AF" w:rsidRPr="00CE517E" w:rsidP="000923C0" w14:paraId="7FE406AC" w14:textId="3E38172C">
            <w:r w:rsidRPr="00CE517E">
              <w:t>Sometimes</w:t>
            </w:r>
          </w:p>
        </w:tc>
      </w:tr>
      <w:tr w14:paraId="3E7B9458" w14:textId="77777777" w:rsidTr="00245BA7">
        <w:tblPrEx>
          <w:tblW w:w="0" w:type="auto"/>
          <w:tblCellMar>
            <w:left w:w="0" w:type="dxa"/>
          </w:tblCellMar>
          <w:tblLook w:val="04A0"/>
        </w:tblPrEx>
        <w:trPr>
          <w:trHeight w:val="432"/>
        </w:trPr>
        <w:tc>
          <w:tcPr>
            <w:tcW w:w="535" w:type="dxa"/>
            <w:vAlign w:val="center"/>
          </w:tcPr>
          <w:p w:rsidR="005353AF" w:rsidRPr="00CE517E" w:rsidP="000923C0" w14:paraId="6B04AC89" w14:textId="2E7D35DC">
            <w:r w:rsidRPr="00CE517E">
              <w:rPr>
                <w:rFonts w:ascii="Wingdings" w:eastAsia="Wingdings" w:hAnsi="Wingdings" w:cs="Wingdings"/>
              </w:rPr>
              <w:sym w:font="Wingdings" w:char="F0A1"/>
            </w:r>
          </w:p>
        </w:tc>
        <w:tc>
          <w:tcPr>
            <w:tcW w:w="8815" w:type="dxa"/>
            <w:vAlign w:val="center"/>
          </w:tcPr>
          <w:p w:rsidR="005353AF" w:rsidRPr="00CE517E" w:rsidP="000923C0" w14:paraId="2D5C06BF" w14:textId="76EBDCA2">
            <w:r w:rsidRPr="00CE517E">
              <w:t>Never</w:t>
            </w:r>
          </w:p>
        </w:tc>
      </w:tr>
    </w:tbl>
    <w:p w:rsidR="008C234F" w:rsidRPr="00CE517E" w:rsidP="000923C0" w14:paraId="3F55DD77" w14:textId="77777777"/>
    <w:p w:rsidR="005353AF" w:rsidRPr="00CE517E" w:rsidP="000923C0" w14:paraId="4F6194FC" w14:textId="10D10FBF">
      <w:pPr>
        <w:rPr>
          <w:rFonts w:eastAsiaTheme="majorEastAsia" w:cstheme="majorBidi"/>
          <w:color w:val="000000" w:themeColor="text1"/>
          <w:sz w:val="28"/>
        </w:rPr>
      </w:pPr>
      <w:r w:rsidRPr="00CE517E">
        <w:br w:type="page"/>
      </w:r>
    </w:p>
    <w:p w:rsidR="000B1135" w:rsidRPr="00CE517E" w:rsidP="001109FD" w14:paraId="52C748DA" w14:textId="7B623967">
      <w:pPr>
        <w:pStyle w:val="Heading2"/>
      </w:pPr>
      <w:bookmarkStart w:id="40" w:name="_Graduation_Plans"/>
      <w:bookmarkStart w:id="41" w:name="_Prior_Experiences"/>
      <w:bookmarkStart w:id="42" w:name="_Employment_Prior_to"/>
      <w:bookmarkStart w:id="43" w:name="_Achievements"/>
      <w:bookmarkStart w:id="44" w:name="_Achievements_1"/>
      <w:bookmarkStart w:id="45" w:name="_Achievements_2"/>
      <w:bookmarkStart w:id="46" w:name="_Toc76464227"/>
      <w:bookmarkStart w:id="47" w:name="_Toc163806552"/>
      <w:bookmarkStart w:id="48" w:name="_Toc74633421"/>
      <w:bookmarkEnd w:id="40"/>
      <w:bookmarkEnd w:id="41"/>
      <w:bookmarkEnd w:id="42"/>
      <w:bookmarkEnd w:id="43"/>
      <w:bookmarkEnd w:id="44"/>
      <w:bookmarkEnd w:id="45"/>
      <w:r w:rsidRPr="00CE517E">
        <w:t>Products</w:t>
      </w:r>
      <w:bookmarkEnd w:id="46"/>
      <w:bookmarkEnd w:id="47"/>
    </w:p>
    <w:p w:rsidR="00B72B38" w:rsidRPr="00CE517E" w:rsidP="00182EDD" w14:paraId="4C9C7D4D" w14:textId="2A8737A7"/>
    <w:p w:rsidR="00182EDD" w:rsidRPr="00CE517E" w:rsidP="00182EDD" w14:paraId="3790C669" w14:textId="0AD5F9F3">
      <w:r w:rsidRPr="00CE517E">
        <w:t xml:space="preserve">The products are defined in the NRT Instrument – Project.docx file. </w:t>
      </w:r>
      <w:r w:rsidRPr="00CE517E" w:rsidR="00520DF2">
        <w:t xml:space="preserve">Please comment on them in there. </w:t>
      </w:r>
    </w:p>
    <w:p w:rsidR="00520DF2" w:rsidRPr="00CE517E" w:rsidP="00182EDD" w14:paraId="4DE291EE" w14:textId="08052936"/>
    <w:p w:rsidR="00182EDD" w:rsidRPr="00CE517E" w:rsidP="00182EDD" w14:paraId="48188D59" w14:textId="5EB3549C">
      <w:r w:rsidRPr="00CE517E">
        <w:t xml:space="preserve">Trainees will enter their own products </w:t>
      </w:r>
      <w:r w:rsidRPr="00CE517E" w:rsidR="00BE07EF">
        <w:t>and/</w:t>
      </w:r>
      <w:r w:rsidRPr="00CE517E">
        <w:t>or import them from the ORCiD database. The PI/PC will curate the final list of products for the project.</w:t>
      </w:r>
    </w:p>
    <w:p w:rsidR="000B1135" w:rsidRPr="00CE517E" w14:paraId="2BAF6EE3" w14:textId="043DD2A9">
      <w:pPr>
        <w:rPr>
          <w:rFonts w:eastAsiaTheme="majorEastAsia" w:cstheme="majorBidi"/>
          <w:color w:val="000000" w:themeColor="text1"/>
          <w:sz w:val="32"/>
          <w:szCs w:val="26"/>
        </w:rPr>
      </w:pPr>
      <w:r w:rsidRPr="00CE517E">
        <w:br w:type="page"/>
      </w:r>
    </w:p>
    <w:p w:rsidR="005F5879" w:rsidRPr="00CE517E" w:rsidP="005F5879" w14:paraId="3AB9421E" w14:textId="77777777">
      <w:pPr>
        <w:pStyle w:val="Heading2"/>
      </w:pPr>
      <w:bookmarkStart w:id="49" w:name="_Toc74633426"/>
      <w:bookmarkStart w:id="50" w:name="_Toc76464228"/>
      <w:bookmarkStart w:id="51" w:name="_Toc163806553"/>
      <w:r w:rsidRPr="00CE517E">
        <w:t>Research Preparation</w:t>
      </w:r>
      <w:bookmarkEnd w:id="49"/>
      <w:bookmarkEnd w:id="50"/>
      <w:bookmarkEnd w:id="51"/>
    </w:p>
    <w:p w:rsidR="005F5879" w:rsidRPr="00CE517E" w:rsidP="005F5879" w14:paraId="702A5CED" w14:textId="77777777">
      <w:pPr>
        <w:pStyle w:val="Heading6"/>
      </w:pPr>
      <w:r w:rsidRPr="00CE517E">
        <w:t>Please indicate which of the following activities you engaged in.</w:t>
      </w:r>
    </w:p>
    <w:p w:rsidR="005F5879" w:rsidRPr="00CE517E" w:rsidP="005F5879" w14:paraId="243BDCBF" w14:textId="77777777">
      <w:pPr>
        <w:rPr>
          <w:rStyle w:val="Emphasis"/>
        </w:rPr>
      </w:pPr>
      <w:r w:rsidRPr="00CE517E">
        <w:rPr>
          <w:rStyle w:val="Emphasis"/>
        </w:rPr>
        <w:t>Mark all that apply.</w:t>
      </w:r>
    </w:p>
    <w:p w:rsidR="005F5879" w:rsidRPr="00CE517E" w:rsidP="005F5879" w14:paraId="27904D8D" w14:textId="77777777">
      <w:pPr>
        <w:rPr>
          <w:rStyle w:val="Emphasis"/>
        </w:rPr>
      </w:pPr>
      <w:r w:rsidRPr="00CE517E">
        <w:rPr>
          <w:rStyle w:val="Emphasis"/>
        </w:rPr>
        <w:t>The No Activities checkbox must be marked if no activities are mark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7FAF85A8" w14:textId="77777777" w:rsidTr="00D15579">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535" w:type="dxa"/>
            <w:vAlign w:val="center"/>
          </w:tcPr>
          <w:p w:rsidR="005F5879" w:rsidRPr="00CE517E" w:rsidP="00D15579" w14:paraId="65FBDC9B" w14:textId="77777777">
            <w:r w:rsidRPr="00CE517E">
              <w:rPr>
                <w:rFonts w:ascii="Wingdings" w:eastAsia="Wingdings" w:hAnsi="Wingdings" w:cs="Wingdings"/>
              </w:rPr>
              <w:sym w:font="Wingdings" w:char="F06F"/>
            </w:r>
          </w:p>
        </w:tc>
        <w:tc>
          <w:tcPr>
            <w:tcW w:w="8815" w:type="dxa"/>
            <w:vAlign w:val="center"/>
          </w:tcPr>
          <w:p w:rsidR="005F5879" w:rsidRPr="00CE517E" w:rsidP="00D15579" w14:paraId="0A4B23F8" w14:textId="77777777">
            <w:r w:rsidRPr="00CE517E">
              <w:rPr>
                <w:bCs/>
              </w:rPr>
              <w:t>Undertook formal coursework/training in research methods, practices, and instrumentation in your primary discipline equivalent to traditional graduate students</w:t>
            </w:r>
          </w:p>
        </w:tc>
      </w:tr>
      <w:tr w14:paraId="3CB3B9F9" w14:textId="77777777" w:rsidTr="00D15579">
        <w:tblPrEx>
          <w:tblW w:w="0" w:type="auto"/>
          <w:tblCellMar>
            <w:left w:w="0" w:type="dxa"/>
          </w:tblCellMar>
          <w:tblLook w:val="04A0"/>
        </w:tblPrEx>
        <w:trPr>
          <w:trHeight w:val="432"/>
        </w:trPr>
        <w:tc>
          <w:tcPr>
            <w:tcW w:w="535" w:type="dxa"/>
            <w:vAlign w:val="center"/>
          </w:tcPr>
          <w:p w:rsidR="005F5879" w:rsidRPr="00CE517E" w:rsidP="00D15579" w14:paraId="0BA77073" w14:textId="77777777">
            <w:r w:rsidRPr="00CE517E">
              <w:rPr>
                <w:rFonts w:ascii="Wingdings" w:eastAsia="Wingdings" w:hAnsi="Wingdings" w:cs="Wingdings"/>
              </w:rPr>
              <w:sym w:font="Wingdings" w:char="F06F"/>
            </w:r>
          </w:p>
        </w:tc>
        <w:tc>
          <w:tcPr>
            <w:tcW w:w="8815" w:type="dxa"/>
            <w:vAlign w:val="center"/>
          </w:tcPr>
          <w:p w:rsidR="005F5879" w:rsidRPr="00CE517E" w:rsidP="00D15579" w14:paraId="3191AD57" w14:textId="77777777">
            <w:r w:rsidRPr="00CE517E">
              <w:rPr>
                <w:bCs/>
              </w:rPr>
              <w:t>Had practical, hands-on laboratory and/or field experience in conducting research across the breadth of disciplines in the NRT program</w:t>
            </w:r>
          </w:p>
        </w:tc>
      </w:tr>
      <w:tr w14:paraId="2E08A323" w14:textId="77777777" w:rsidTr="00D15579">
        <w:tblPrEx>
          <w:tblW w:w="0" w:type="auto"/>
          <w:tblCellMar>
            <w:left w:w="0" w:type="dxa"/>
          </w:tblCellMar>
          <w:tblLook w:val="04A0"/>
        </w:tblPrEx>
        <w:trPr>
          <w:trHeight w:val="432"/>
        </w:trPr>
        <w:tc>
          <w:tcPr>
            <w:tcW w:w="535" w:type="dxa"/>
            <w:vAlign w:val="center"/>
          </w:tcPr>
          <w:p w:rsidR="005F5879" w:rsidRPr="00CE517E" w:rsidP="00D15579" w14:paraId="55F2575A" w14:textId="77777777">
            <w:r w:rsidRPr="00CE517E">
              <w:rPr>
                <w:rFonts w:ascii="Wingdings" w:eastAsia="Wingdings" w:hAnsi="Wingdings" w:cs="Wingdings"/>
              </w:rPr>
              <w:sym w:font="Wingdings" w:char="F06F"/>
            </w:r>
          </w:p>
        </w:tc>
        <w:tc>
          <w:tcPr>
            <w:tcW w:w="8815" w:type="dxa"/>
            <w:vAlign w:val="center"/>
          </w:tcPr>
          <w:p w:rsidR="005F5879" w:rsidRPr="00CE517E" w:rsidP="00D15579" w14:paraId="4D0E05FD" w14:textId="77777777">
            <w:r w:rsidRPr="00CE517E">
              <w:rPr>
                <w:bCs/>
              </w:rPr>
              <w:t>Undertook formal coursework/training across the breadth of disciplines encompassed by the NRT project</w:t>
            </w:r>
          </w:p>
        </w:tc>
      </w:tr>
      <w:tr w14:paraId="040A4A49" w14:textId="77777777" w:rsidTr="00D15579">
        <w:tblPrEx>
          <w:tblW w:w="0" w:type="auto"/>
          <w:tblCellMar>
            <w:left w:w="0" w:type="dxa"/>
          </w:tblCellMar>
          <w:tblLook w:val="04A0"/>
        </w:tblPrEx>
        <w:trPr>
          <w:trHeight w:val="432"/>
        </w:trPr>
        <w:tc>
          <w:tcPr>
            <w:tcW w:w="535" w:type="dxa"/>
            <w:vAlign w:val="center"/>
          </w:tcPr>
          <w:p w:rsidR="005F5879" w:rsidRPr="00CE517E" w:rsidP="00D15579" w14:paraId="1C674298" w14:textId="77777777">
            <w:r w:rsidRPr="00CE517E">
              <w:rPr>
                <w:rFonts w:ascii="Wingdings" w:eastAsia="Wingdings" w:hAnsi="Wingdings" w:cs="Wingdings"/>
              </w:rPr>
              <w:sym w:font="Wingdings" w:char="F06F"/>
            </w:r>
          </w:p>
        </w:tc>
        <w:tc>
          <w:tcPr>
            <w:tcW w:w="8815" w:type="dxa"/>
            <w:vAlign w:val="center"/>
          </w:tcPr>
          <w:p w:rsidR="005F5879" w:rsidRPr="00CE517E" w:rsidP="00D15579" w14:paraId="407282A2" w14:textId="77777777">
            <w:r w:rsidRPr="00CE517E">
              <w:rPr>
                <w:bCs/>
              </w:rPr>
              <w:t>Undertook formal coursework/training in both the ethical conduct of research and ethical conduct related to the themes encompassed by your NRT project</w:t>
            </w:r>
          </w:p>
        </w:tc>
      </w:tr>
      <w:tr w14:paraId="3AD5ACA7" w14:textId="77777777" w:rsidTr="00056A80">
        <w:tblPrEx>
          <w:tblW w:w="0" w:type="auto"/>
          <w:tblCellMar>
            <w:left w:w="0" w:type="dxa"/>
          </w:tblCellMar>
          <w:tblLook w:val="04A0"/>
        </w:tblPrEx>
        <w:trPr>
          <w:trHeight w:val="432"/>
        </w:trPr>
        <w:tc>
          <w:tcPr>
            <w:tcW w:w="535" w:type="dxa"/>
            <w:vAlign w:val="center"/>
          </w:tcPr>
          <w:p w:rsidR="005F5879" w:rsidRPr="00CE517E" w:rsidP="00D15579" w14:paraId="19D0864C" w14:textId="77777777">
            <w:pPr>
              <w:rPr>
                <w:rFonts w:ascii="Wingdings" w:eastAsia="Wingdings" w:hAnsi="Wingdings" w:cs="Wingdings"/>
              </w:rPr>
            </w:pPr>
            <w:r w:rsidRPr="00CE517E">
              <w:rPr>
                <w:rFonts w:ascii="Wingdings" w:eastAsia="Wingdings" w:hAnsi="Wingdings" w:cs="Wingdings"/>
              </w:rPr>
              <w:sym w:font="Wingdings" w:char="F06F"/>
            </w:r>
          </w:p>
        </w:tc>
        <w:tc>
          <w:tcPr>
            <w:tcW w:w="8815" w:type="dxa"/>
            <w:vAlign w:val="center"/>
          </w:tcPr>
          <w:p w:rsidR="005F5879" w:rsidRPr="00CE517E" w:rsidP="00D15579" w14:paraId="6FBCD8CA" w14:textId="38632559">
            <w:r w:rsidRPr="00CE517E">
              <w:t xml:space="preserve">Other preparation to conduct high-quality research </w:t>
            </w:r>
            <w:r w:rsidRPr="00CE517E" w:rsidR="00AA7D03">
              <w:rPr>
                <w:i/>
                <w:iCs/>
                <w:color w:val="FF0000"/>
              </w:rPr>
              <w:t>{Skip Ref A}</w:t>
            </w:r>
          </w:p>
        </w:tc>
      </w:tr>
      <w:tr w14:paraId="3BBF0BE5" w14:textId="77777777" w:rsidTr="00056A80">
        <w:tblPrEx>
          <w:tblW w:w="0" w:type="auto"/>
          <w:tblCellMar>
            <w:left w:w="0" w:type="dxa"/>
          </w:tblCellMar>
          <w:tblLook w:val="04A0"/>
        </w:tblPrEx>
        <w:trPr>
          <w:trHeight w:val="432"/>
        </w:trPr>
        <w:tc>
          <w:tcPr>
            <w:tcW w:w="535" w:type="dxa"/>
            <w:vAlign w:val="center"/>
          </w:tcPr>
          <w:p w:rsidR="005F5879" w:rsidRPr="00CE517E" w:rsidP="00D15579" w14:paraId="5F299EF8" w14:textId="77777777">
            <w:r w:rsidRPr="00CE517E">
              <w:rPr>
                <w:rFonts w:ascii="Wingdings" w:eastAsia="Wingdings" w:hAnsi="Wingdings" w:cs="Wingdings"/>
              </w:rPr>
              <w:sym w:font="Wingdings" w:char="F06F"/>
            </w:r>
          </w:p>
        </w:tc>
        <w:tc>
          <w:tcPr>
            <w:tcW w:w="8815" w:type="dxa"/>
            <w:vAlign w:val="center"/>
          </w:tcPr>
          <w:p w:rsidR="005F5879" w:rsidRPr="00CE517E" w:rsidP="00D15579" w14:paraId="5AC46762" w14:textId="77777777">
            <w:r w:rsidRPr="00CE517E">
              <w:rPr>
                <w:bCs/>
              </w:rPr>
              <w:t xml:space="preserve">Please check here if you were </w:t>
            </w:r>
            <w:r w:rsidRPr="00CE517E">
              <w:rPr>
                <w:u w:val="single"/>
              </w:rPr>
              <w:t>not</w:t>
            </w:r>
            <w:r w:rsidRPr="00CE517E">
              <w:rPr>
                <w:bCs/>
              </w:rPr>
              <w:t xml:space="preserve"> engaged in any of the activities listed above.</w:t>
            </w:r>
          </w:p>
        </w:tc>
      </w:tr>
    </w:tbl>
    <w:p w:rsidR="00F701F4" w:rsidRPr="00CE517E" w:rsidP="00F701F4" w14:paraId="7EF06E1D" w14:textId="77777777">
      <w:pPr>
        <w:pStyle w:val="Heading6"/>
      </w:pPr>
      <w:r w:rsidRPr="00CE517E">
        <w:t>If Other, please specify:</w:t>
      </w:r>
    </w:p>
    <w:p w:rsidR="00AA7D03" w:rsidRPr="00CE517E" w:rsidP="00F701F4" w14:paraId="073856D0" w14:textId="03B51A05">
      <w:pPr>
        <w:rPr>
          <w:rFonts w:ascii="Cambria" w:eastAsia="Times New Roman" w:hAnsi="Cambria" w:cs="Segoe UI"/>
          <w:i/>
          <w:iCs/>
        </w:rPr>
      </w:pPr>
      <w:r w:rsidRPr="00CE517E">
        <w:rPr>
          <w:i/>
          <w:iCs/>
          <w:color w:val="FF0000"/>
        </w:rPr>
        <w:t>{Skip if A unchecked}</w:t>
      </w:r>
    </w:p>
    <w:p w:rsidR="00F701F4" w:rsidRPr="00CE517E" w:rsidP="00F701F4" w14:paraId="68BD4E36" w14:textId="77777777">
      <w:pPr>
        <w:rPr>
          <w:rFonts w:ascii="Cambria" w:eastAsia="Times New Roman" w:hAnsi="Cambria" w:cs="Segoe UI"/>
          <w:i/>
          <w:iCs/>
        </w:rPr>
      </w:pPr>
      <w:r w:rsidRPr="00CE517E">
        <w:rPr>
          <w:rFonts w:ascii="Cambria" w:eastAsia="Times New Roman" w:hAnsi="Cambria" w:cs="Segoe UI"/>
          <w:i/>
          <w:iCs/>
        </w:rPr>
        <w:t>Limit 5 item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360"/>
      </w:tblGrid>
      <w:tr w14:paraId="41AF0309" w14:textId="77777777" w:rsidTr="0000059C">
        <w:tblPrEx>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20"/>
        </w:trPr>
        <w:tc>
          <w:tcPr>
            <w:tcW w:w="9360" w:type="dxa"/>
            <w:tcBorders>
              <w:top w:val="single" w:sz="4" w:space="0" w:color="auto"/>
              <w:left w:val="single" w:sz="6" w:space="0" w:color="auto"/>
              <w:bottom w:val="single" w:sz="6" w:space="0" w:color="auto"/>
              <w:right w:val="single" w:sz="6" w:space="0" w:color="auto"/>
            </w:tcBorders>
            <w:shd w:val="clear" w:color="auto" w:fill="auto"/>
            <w:vAlign w:val="center"/>
            <w:hideMark/>
          </w:tcPr>
          <w:p w:rsidR="00F701F4" w:rsidRPr="00CE517E" w:rsidP="0000059C" w14:paraId="416E5B3D" w14:textId="77777777">
            <w:pPr>
              <w:textAlignment w:val="baseline"/>
              <w:rPr>
                <w:rFonts w:ascii="Times New Roman" w:eastAsia="Times New Roman" w:hAnsi="Times New Roman" w:cs="Times New Roman"/>
              </w:rPr>
            </w:pPr>
            <w:r w:rsidRPr="00CE517E">
              <w:rPr>
                <w:b/>
                <w:bCs/>
                <w:color w:val="000000" w:themeColor="text1"/>
              </w:rPr>
              <w:t>Multi Add</w:t>
            </w:r>
          </w:p>
        </w:tc>
      </w:tr>
    </w:tbl>
    <w:p w:rsidR="005F5879" w:rsidRPr="00CE517E" w:rsidP="005F5879" w14:paraId="2B381C3F" w14:textId="77777777">
      <w:pPr>
        <w:pStyle w:val="Heading6"/>
      </w:pPr>
      <w:r w:rsidRPr="00CE517E">
        <w:t xml:space="preserve">How many courses did you take in disciplines </w:t>
      </w:r>
      <w:r w:rsidRPr="00CE517E">
        <w:rPr>
          <w:u w:val="single"/>
        </w:rPr>
        <w:t>outside</w:t>
      </w:r>
      <w:r w:rsidRPr="00CE517E">
        <w:t xml:space="preserve"> of your primary discipline?</w:t>
      </w: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
      <w:tblGrid>
        <w:gridCol w:w="6408"/>
      </w:tblGrid>
      <w:tr w14:paraId="7D515945" w14:textId="77777777" w:rsidTr="00D15579">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Ex>
        <w:trPr>
          <w:trHeight w:val="432"/>
        </w:trPr>
        <w:tc>
          <w:tcPr>
            <w:tcW w:w="6408" w:type="dxa"/>
            <w:vAlign w:val="center"/>
          </w:tcPr>
          <w:p w:rsidR="005F5879" w:rsidRPr="00CE517E" w:rsidP="00D15579" w14:paraId="22A05E60" w14:textId="77777777">
            <w:r w:rsidRPr="00CE517E">
              <w:t>Zero</w:t>
            </w:r>
          </w:p>
        </w:tc>
      </w:tr>
      <w:tr w14:paraId="437D0B55" w14:textId="77777777" w:rsidTr="00D15579">
        <w:tblPrEx>
          <w:tblW w:w="0" w:type="auto"/>
          <w:tblCellMar>
            <w:left w:w="0" w:type="dxa"/>
          </w:tblCellMar>
          <w:tblLook w:val="04A0"/>
        </w:tblPrEx>
        <w:trPr>
          <w:trHeight w:val="432"/>
        </w:trPr>
        <w:tc>
          <w:tcPr>
            <w:tcW w:w="6408" w:type="dxa"/>
            <w:vAlign w:val="center"/>
          </w:tcPr>
          <w:p w:rsidR="005F5879" w:rsidRPr="00CE517E" w:rsidP="00D15579" w14:paraId="34DAA873" w14:textId="77777777">
            <w:r w:rsidRPr="00CE517E">
              <w:t>1 – 3</w:t>
            </w:r>
          </w:p>
        </w:tc>
      </w:tr>
      <w:tr w14:paraId="45B3869B" w14:textId="77777777" w:rsidTr="00D15579">
        <w:tblPrEx>
          <w:tblW w:w="0" w:type="auto"/>
          <w:tblCellMar>
            <w:left w:w="0" w:type="dxa"/>
          </w:tblCellMar>
          <w:tblLook w:val="04A0"/>
        </w:tblPrEx>
        <w:trPr>
          <w:trHeight w:val="432"/>
        </w:trPr>
        <w:tc>
          <w:tcPr>
            <w:tcW w:w="6408" w:type="dxa"/>
            <w:vAlign w:val="center"/>
          </w:tcPr>
          <w:p w:rsidR="005F5879" w:rsidRPr="00CE517E" w:rsidP="00D15579" w14:paraId="2F28A7A1" w14:textId="77777777">
            <w:r w:rsidRPr="00CE517E">
              <w:t>4 – 6</w:t>
            </w:r>
          </w:p>
        </w:tc>
      </w:tr>
      <w:tr w14:paraId="11D6C8A9" w14:textId="77777777" w:rsidTr="00D15579">
        <w:tblPrEx>
          <w:tblW w:w="0" w:type="auto"/>
          <w:tblCellMar>
            <w:left w:w="0" w:type="dxa"/>
          </w:tblCellMar>
          <w:tblLook w:val="04A0"/>
        </w:tblPrEx>
        <w:trPr>
          <w:trHeight w:val="432"/>
        </w:trPr>
        <w:tc>
          <w:tcPr>
            <w:tcW w:w="6408" w:type="dxa"/>
            <w:vAlign w:val="center"/>
          </w:tcPr>
          <w:p w:rsidR="005F5879" w:rsidRPr="00CE517E" w:rsidP="00D15579" w14:paraId="133FCE37" w14:textId="77777777">
            <w:r w:rsidRPr="00CE517E">
              <w:t>More than 6</w:t>
            </w:r>
          </w:p>
        </w:tc>
      </w:tr>
    </w:tbl>
    <w:p w:rsidR="005F5879" w:rsidRPr="00CE517E" w:rsidP="005F5879" w14:paraId="77DCA31A" w14:textId="77777777">
      <w:pPr>
        <w:pStyle w:val="Heading6"/>
        <w:rPr>
          <w:rStyle w:val="Emphasis"/>
          <w:i w:val="0"/>
          <w:iCs w:val="0"/>
        </w:rPr>
      </w:pPr>
      <w:r w:rsidRPr="00CE517E">
        <w:t>How many courses did you take in your primary discipline?</w:t>
      </w:r>
    </w:p>
    <w:tbl>
      <w:tblPr>
        <w:tblStyle w:val="TableGrid"/>
        <w:tblW w:w="0" w:type="auto"/>
        <w:tblCellMar>
          <w:left w:w="0" w:type="dxa"/>
        </w:tblCellMar>
        <w:tblLook w:val="04A0"/>
      </w:tblPr>
      <w:tblGrid>
        <w:gridCol w:w="1908"/>
      </w:tblGrid>
      <w:tr w14:paraId="11668C35" w14:textId="77777777" w:rsidTr="00D15579">
        <w:tblPrEx>
          <w:tblW w:w="0" w:type="auto"/>
          <w:tblCellMar>
            <w:left w:w="0" w:type="dxa"/>
          </w:tblCellMar>
          <w:tblLook w:val="04A0"/>
        </w:tblPrEx>
        <w:trPr>
          <w:trHeight w:val="432"/>
        </w:trPr>
        <w:tc>
          <w:tcPr>
            <w:tcW w:w="1908" w:type="dxa"/>
            <w:vAlign w:val="center"/>
          </w:tcPr>
          <w:p w:rsidR="005F5879" w:rsidRPr="00CE517E" w:rsidP="00D15579" w14:paraId="666A26FC" w14:textId="77777777"/>
        </w:tc>
      </w:tr>
    </w:tbl>
    <w:p w:rsidR="005F5879" w:rsidRPr="00CE517E" w:rsidP="005F5879" w14:paraId="261D8DFE" w14:textId="77777777">
      <w:pPr>
        <w:pStyle w:val="Heading6"/>
        <w:rPr>
          <w:rStyle w:val="Emphasis"/>
          <w:i w:val="0"/>
          <w:iCs w:val="0"/>
        </w:rPr>
      </w:pPr>
      <w:r w:rsidRPr="00CE517E">
        <w:t>How many courses did you take that specifically covered interdisciplinary topics related to your NRT project?</w:t>
      </w:r>
    </w:p>
    <w:tbl>
      <w:tblPr>
        <w:tblStyle w:val="TableGrid"/>
        <w:tblW w:w="0" w:type="auto"/>
        <w:tblCellMar>
          <w:left w:w="0" w:type="dxa"/>
        </w:tblCellMar>
        <w:tblLook w:val="04A0"/>
      </w:tblPr>
      <w:tblGrid>
        <w:gridCol w:w="1908"/>
      </w:tblGrid>
      <w:tr w14:paraId="7C3CE558" w14:textId="77777777" w:rsidTr="00D15579">
        <w:tblPrEx>
          <w:tblW w:w="0" w:type="auto"/>
          <w:tblCellMar>
            <w:left w:w="0" w:type="dxa"/>
          </w:tblCellMar>
          <w:tblLook w:val="04A0"/>
        </w:tblPrEx>
        <w:trPr>
          <w:trHeight w:val="432"/>
        </w:trPr>
        <w:tc>
          <w:tcPr>
            <w:tcW w:w="1908" w:type="dxa"/>
            <w:vAlign w:val="center"/>
          </w:tcPr>
          <w:p w:rsidR="005F5879" w:rsidRPr="00CE517E" w:rsidP="00D15579" w14:paraId="56DD20B7" w14:textId="77777777"/>
        </w:tc>
      </w:tr>
    </w:tbl>
    <w:p w:rsidR="005F5879" w:rsidRPr="00CE517E" w:rsidP="005F5879" w14:paraId="47374B24" w14:textId="77777777">
      <w:pPr>
        <w:pStyle w:val="Heading6"/>
      </w:pPr>
      <w:r w:rsidRPr="00CE517E">
        <w:t xml:space="preserve">How many seminars did you take in disciplines </w:t>
      </w:r>
      <w:r w:rsidRPr="00CE517E">
        <w:rPr>
          <w:u w:val="single"/>
        </w:rPr>
        <w:t>outside</w:t>
      </w:r>
      <w:r w:rsidRPr="00CE517E">
        <w:t xml:space="preserve"> of your primary discipline?</w:t>
      </w: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
      <w:tblGrid>
        <w:gridCol w:w="6408"/>
      </w:tblGrid>
      <w:tr w14:paraId="5A06986F" w14:textId="77777777" w:rsidTr="00D15579">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Ex>
        <w:trPr>
          <w:trHeight w:val="432"/>
        </w:trPr>
        <w:tc>
          <w:tcPr>
            <w:tcW w:w="6408" w:type="dxa"/>
            <w:vAlign w:val="center"/>
          </w:tcPr>
          <w:p w:rsidR="005F5879" w:rsidRPr="00CE517E" w:rsidP="00D15579" w14:paraId="2F4A8CC1" w14:textId="77777777">
            <w:r w:rsidRPr="00CE517E">
              <w:t>Zero</w:t>
            </w:r>
          </w:p>
        </w:tc>
      </w:tr>
      <w:tr w14:paraId="4EB85156" w14:textId="77777777" w:rsidTr="00D15579">
        <w:tblPrEx>
          <w:tblW w:w="0" w:type="auto"/>
          <w:tblCellMar>
            <w:left w:w="0" w:type="dxa"/>
          </w:tblCellMar>
          <w:tblLook w:val="04A0"/>
        </w:tblPrEx>
        <w:trPr>
          <w:trHeight w:val="432"/>
        </w:trPr>
        <w:tc>
          <w:tcPr>
            <w:tcW w:w="6408" w:type="dxa"/>
            <w:vAlign w:val="center"/>
          </w:tcPr>
          <w:p w:rsidR="005F5879" w:rsidRPr="00CE517E" w:rsidP="00D15579" w14:paraId="4A12CFBD" w14:textId="77777777">
            <w:r w:rsidRPr="00CE517E">
              <w:t>1 – 3</w:t>
            </w:r>
          </w:p>
        </w:tc>
      </w:tr>
      <w:tr w14:paraId="199CDB0B" w14:textId="77777777" w:rsidTr="00D15579">
        <w:tblPrEx>
          <w:tblW w:w="0" w:type="auto"/>
          <w:tblCellMar>
            <w:left w:w="0" w:type="dxa"/>
          </w:tblCellMar>
          <w:tblLook w:val="04A0"/>
        </w:tblPrEx>
        <w:trPr>
          <w:trHeight w:val="432"/>
        </w:trPr>
        <w:tc>
          <w:tcPr>
            <w:tcW w:w="6408" w:type="dxa"/>
            <w:vAlign w:val="center"/>
          </w:tcPr>
          <w:p w:rsidR="005F5879" w:rsidRPr="00CE517E" w:rsidP="00D15579" w14:paraId="10153B9E" w14:textId="77777777">
            <w:r w:rsidRPr="00CE517E">
              <w:t>4 – 6</w:t>
            </w:r>
          </w:p>
        </w:tc>
      </w:tr>
      <w:tr w14:paraId="5E87C575" w14:textId="77777777" w:rsidTr="00D15579">
        <w:tblPrEx>
          <w:tblW w:w="0" w:type="auto"/>
          <w:tblCellMar>
            <w:left w:w="0" w:type="dxa"/>
          </w:tblCellMar>
          <w:tblLook w:val="04A0"/>
        </w:tblPrEx>
        <w:trPr>
          <w:trHeight w:val="432"/>
        </w:trPr>
        <w:tc>
          <w:tcPr>
            <w:tcW w:w="6408" w:type="dxa"/>
            <w:vAlign w:val="center"/>
          </w:tcPr>
          <w:p w:rsidR="005F5879" w:rsidRPr="00CE517E" w:rsidP="00D15579" w14:paraId="318BE2C7" w14:textId="77777777">
            <w:r w:rsidRPr="00CE517E">
              <w:t>More than 6</w:t>
            </w:r>
          </w:p>
        </w:tc>
      </w:tr>
    </w:tbl>
    <w:p w:rsidR="005F5879" w:rsidRPr="00CE517E" w:rsidP="005F5879" w14:paraId="19AEF931" w14:textId="77777777">
      <w:pPr>
        <w:pStyle w:val="Heading6"/>
        <w:rPr>
          <w:rStyle w:val="Emphasis"/>
          <w:i w:val="0"/>
          <w:iCs w:val="0"/>
        </w:rPr>
      </w:pPr>
      <w:r w:rsidRPr="00CE517E">
        <w:t>How many seminars did you take in your primary discipline?</w:t>
      </w:r>
    </w:p>
    <w:tbl>
      <w:tblPr>
        <w:tblStyle w:val="TableGrid"/>
        <w:tblW w:w="0" w:type="auto"/>
        <w:tblCellMar>
          <w:left w:w="0" w:type="dxa"/>
        </w:tblCellMar>
        <w:tblLook w:val="04A0"/>
      </w:tblPr>
      <w:tblGrid>
        <w:gridCol w:w="1908"/>
      </w:tblGrid>
      <w:tr w14:paraId="09F5D871" w14:textId="77777777" w:rsidTr="00D15579">
        <w:tblPrEx>
          <w:tblW w:w="0" w:type="auto"/>
          <w:tblCellMar>
            <w:left w:w="0" w:type="dxa"/>
          </w:tblCellMar>
          <w:tblLook w:val="04A0"/>
        </w:tblPrEx>
        <w:trPr>
          <w:trHeight w:val="432"/>
        </w:trPr>
        <w:tc>
          <w:tcPr>
            <w:tcW w:w="1908" w:type="dxa"/>
            <w:vAlign w:val="center"/>
          </w:tcPr>
          <w:p w:rsidR="005F5879" w:rsidRPr="00CE517E" w:rsidP="00D15579" w14:paraId="689A7E8D" w14:textId="77777777"/>
        </w:tc>
      </w:tr>
    </w:tbl>
    <w:p w:rsidR="005F5879" w:rsidRPr="00CE517E" w:rsidP="005F5879" w14:paraId="377D2C23" w14:textId="77777777">
      <w:pPr>
        <w:pStyle w:val="Heading6"/>
        <w:rPr>
          <w:rStyle w:val="Emphasis"/>
          <w:i w:val="0"/>
          <w:iCs w:val="0"/>
        </w:rPr>
      </w:pPr>
      <w:r w:rsidRPr="00CE517E">
        <w:t>How many seminars did you take that specifically covered interdisciplinary topics related to your NRT project?</w:t>
      </w:r>
    </w:p>
    <w:tbl>
      <w:tblPr>
        <w:tblStyle w:val="TableGrid"/>
        <w:tblW w:w="0" w:type="auto"/>
        <w:tblCellMar>
          <w:left w:w="0" w:type="dxa"/>
        </w:tblCellMar>
        <w:tblLook w:val="04A0"/>
      </w:tblPr>
      <w:tblGrid>
        <w:gridCol w:w="1908"/>
      </w:tblGrid>
      <w:tr w14:paraId="6C00402C" w14:textId="77777777" w:rsidTr="00D15579">
        <w:tblPrEx>
          <w:tblW w:w="0" w:type="auto"/>
          <w:tblCellMar>
            <w:left w:w="0" w:type="dxa"/>
          </w:tblCellMar>
          <w:tblLook w:val="04A0"/>
        </w:tblPrEx>
        <w:trPr>
          <w:trHeight w:val="432"/>
        </w:trPr>
        <w:tc>
          <w:tcPr>
            <w:tcW w:w="1908" w:type="dxa"/>
            <w:vAlign w:val="center"/>
          </w:tcPr>
          <w:p w:rsidR="005F5879" w:rsidRPr="00CE517E" w:rsidP="00D15579" w14:paraId="58130052" w14:textId="77777777"/>
        </w:tc>
      </w:tr>
    </w:tbl>
    <w:p w:rsidR="005F5879" w:rsidRPr="00CE517E" w:rsidP="00024A5B" w14:paraId="788FABA8" w14:textId="77777777"/>
    <w:p w:rsidR="00024A5B" w:rsidRPr="00CE517E" w14:paraId="13AD9BA0" w14:textId="77777777">
      <w:pPr>
        <w:rPr>
          <w:rFonts w:eastAsiaTheme="majorEastAsia" w:cstheme="majorBidi"/>
          <w:color w:val="000000" w:themeColor="text1"/>
          <w:sz w:val="32"/>
          <w:szCs w:val="26"/>
        </w:rPr>
      </w:pPr>
      <w:r w:rsidRPr="00CE517E">
        <w:br w:type="page"/>
      </w:r>
    </w:p>
    <w:p w:rsidR="00BA4495" w:rsidRPr="00CE517E" w:rsidP="000923C0" w14:paraId="18A7712D" w14:textId="50A990B4">
      <w:pPr>
        <w:pStyle w:val="Heading2"/>
      </w:pPr>
      <w:bookmarkStart w:id="52" w:name="_Toc76464229"/>
      <w:bookmarkStart w:id="53" w:name="_Toc163806554"/>
      <w:r w:rsidRPr="00CE517E">
        <w:t>Accomplishment</w:t>
      </w:r>
      <w:r w:rsidRPr="00CE517E">
        <w:t>s</w:t>
      </w:r>
      <w:bookmarkEnd w:id="48"/>
      <w:bookmarkEnd w:id="52"/>
      <w:bookmarkEnd w:id="53"/>
    </w:p>
    <w:p w:rsidR="00BA4495" w:rsidRPr="00CE517E" w:rsidP="000923C0" w14:paraId="6AAD8471" w14:textId="77777777"/>
    <w:p w:rsidR="00D179AC" w:rsidRPr="00CE517E" w:rsidP="000923C0" w14:paraId="4D7CA86B" w14:textId="4C420AA2">
      <w:r w:rsidRPr="00CE517E">
        <w:t>Please</w:t>
      </w:r>
      <w:r w:rsidRPr="00CE517E" w:rsidR="008F2E71">
        <w:t xml:space="preserve"> </w:t>
      </w:r>
      <w:r w:rsidRPr="00CE517E">
        <w:t>provide</w:t>
      </w:r>
      <w:r w:rsidRPr="00CE517E" w:rsidR="008F2E71">
        <w:t xml:space="preserve"> </w:t>
      </w:r>
      <w:r w:rsidRPr="00CE517E">
        <w:t>information</w:t>
      </w:r>
      <w:r w:rsidRPr="00CE517E" w:rsidR="008F2E71">
        <w:t xml:space="preserve"> </w:t>
      </w:r>
      <w:r w:rsidRPr="00CE517E" w:rsidR="007359E1">
        <w:t>related to</w:t>
      </w:r>
      <w:r w:rsidRPr="00CE517E" w:rsidR="009B7CE3">
        <w:t xml:space="preserve"> scholarly </w:t>
      </w:r>
      <w:r w:rsidRPr="00CE517E" w:rsidR="00193A05">
        <w:t>accomplishment</w:t>
      </w:r>
      <w:r w:rsidRPr="00CE517E" w:rsidR="009B7CE3">
        <w:t xml:space="preserve">s or </w:t>
      </w:r>
      <w:r w:rsidRPr="00CE517E">
        <w:t>awards</w:t>
      </w:r>
      <w:r w:rsidRPr="00CE517E" w:rsidR="008F2E71">
        <w:t xml:space="preserve"> </w:t>
      </w:r>
      <w:r w:rsidRPr="00CE517E">
        <w:t>that</w:t>
      </w:r>
      <w:r w:rsidRPr="00CE517E" w:rsidR="008F2E71">
        <w:t xml:space="preserve"> </w:t>
      </w:r>
      <w:r w:rsidRPr="00CE517E">
        <w:t>you</w:t>
      </w:r>
      <w:r w:rsidRPr="00CE517E" w:rsidR="008F2E71">
        <w:t xml:space="preserve"> </w:t>
      </w:r>
      <w:r w:rsidRPr="00CE517E">
        <w:t>have</w:t>
      </w:r>
      <w:r w:rsidRPr="00CE517E" w:rsidR="008F2E71">
        <w:t xml:space="preserve"> </w:t>
      </w:r>
      <w:r w:rsidRPr="00CE517E">
        <w:t>received</w:t>
      </w:r>
      <w:r w:rsidRPr="00CE517E" w:rsidR="009B7CE3">
        <w:t>.</w:t>
      </w:r>
    </w:p>
    <w:p w:rsidR="009F63B8" w:rsidRPr="00CE517E" w:rsidP="00C43BE3" w14:paraId="43E11066" w14:textId="03018961">
      <w:pPr>
        <w:pStyle w:val="Heading3"/>
      </w:pPr>
      <w:bookmarkStart w:id="54" w:name="_Fellowships,_Scholarships,_and"/>
      <w:bookmarkStart w:id="55" w:name="_Fellowships,_Scholarships,_and_1"/>
      <w:bookmarkStart w:id="56" w:name="_Toc74633422"/>
      <w:bookmarkStart w:id="57" w:name="_Toc76464230"/>
      <w:bookmarkStart w:id="58" w:name="_Toc163806555"/>
      <w:bookmarkEnd w:id="54"/>
      <w:bookmarkEnd w:id="55"/>
      <w:r w:rsidRPr="00CE517E">
        <w:t>Fellowships,</w:t>
      </w:r>
      <w:r w:rsidRPr="00CE517E" w:rsidR="008F2E71">
        <w:t xml:space="preserve"> </w:t>
      </w:r>
      <w:r w:rsidRPr="00CE517E">
        <w:t>Scholarships,</w:t>
      </w:r>
      <w:r w:rsidRPr="00CE517E" w:rsidR="008F2E71">
        <w:t xml:space="preserve"> </w:t>
      </w:r>
      <w:r w:rsidRPr="00CE517E">
        <w:t>and</w:t>
      </w:r>
      <w:r w:rsidRPr="00CE517E" w:rsidR="008F2E71">
        <w:t xml:space="preserve"> </w:t>
      </w:r>
      <w:r w:rsidRPr="00CE517E">
        <w:t>Grants</w:t>
      </w:r>
      <w:r w:rsidRPr="00CE517E" w:rsidR="008F2E71">
        <w:t xml:space="preserve"> </w:t>
      </w:r>
      <w:r w:rsidRPr="00CE517E">
        <w:t>other</w:t>
      </w:r>
      <w:r w:rsidRPr="00CE517E" w:rsidR="008F2E71">
        <w:t xml:space="preserve"> </w:t>
      </w:r>
      <w:r w:rsidRPr="00CE517E">
        <w:t>than</w:t>
      </w:r>
      <w:r w:rsidRPr="00CE517E" w:rsidR="008F2E71">
        <w:t xml:space="preserve"> </w:t>
      </w:r>
      <w:r w:rsidRPr="00CE517E">
        <w:t>NRT</w:t>
      </w:r>
      <w:bookmarkEnd w:id="56"/>
      <w:bookmarkEnd w:id="57"/>
      <w:bookmarkEnd w:id="58"/>
    </w:p>
    <w:p w:rsidR="00466932" w:rsidRPr="00CE517E" w:rsidP="00466932" w14:paraId="1F391096" w14:textId="567AF2E5">
      <w:pPr>
        <w:pStyle w:val="Heading6"/>
      </w:pPr>
      <w:r w:rsidRPr="00CE517E">
        <w:t xml:space="preserve">Do you have any fellowships, scholarships or grants other than NRT </w:t>
      </w:r>
      <w:r w:rsidRPr="00CE517E">
        <w:t>to report?</w:t>
      </w:r>
    </w:p>
    <w:p w:rsidR="00A40D52" w:rsidRPr="00CE517E" w:rsidP="00466932" w14:paraId="2F90192C" w14:textId="3CB1B1E9">
      <w:pPr>
        <w:rPr>
          <w:rStyle w:val="Emphasis"/>
        </w:rPr>
      </w:pPr>
      <w:r w:rsidRPr="00CE517E">
        <w:rPr>
          <w:rStyle w:val="Emphasis"/>
        </w:rPr>
        <w:t>Select one.</w:t>
      </w:r>
    </w:p>
    <w:p w:rsidR="00466932" w:rsidRPr="00CE517E" w:rsidP="00466932" w14:paraId="6B3DFA98" w14:textId="77777777">
      <w:pPr>
        <w:rPr>
          <w:rStyle w:val="Emphasis"/>
        </w:rPr>
      </w:pPr>
      <w:r w:rsidRPr="00CE517E">
        <w:rPr>
          <w:rStyle w:val="Emphasis"/>
        </w:rPr>
        <w:t>Required</w:t>
      </w:r>
    </w:p>
    <w:p w:rsidR="00466932" w:rsidRPr="00CE517E" w:rsidP="00466932" w14:paraId="43C38A96" w14:textId="77777777">
      <w:pPr>
        <w:rPr>
          <w:rStyle w:val="Emphasis"/>
        </w:rPr>
      </w:pPr>
      <w:r w:rsidRPr="00CE517E">
        <w:rPr>
          <w:i/>
          <w:iCs/>
          <w:color w:val="FF0000"/>
        </w:rPr>
        <w:t>{Skip Ref A}</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535"/>
        <w:gridCol w:w="990"/>
        <w:gridCol w:w="540"/>
        <w:gridCol w:w="7285"/>
      </w:tblGrid>
      <w:tr w14:paraId="790D65E1" w14:textId="77777777" w:rsidTr="00047587">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535" w:type="dxa"/>
            <w:vAlign w:val="center"/>
          </w:tcPr>
          <w:p w:rsidR="00466932" w:rsidRPr="00CE517E" w:rsidP="00047587" w14:paraId="3FA86F97" w14:textId="77777777">
            <w:r w:rsidRPr="00CE517E">
              <w:rPr>
                <w:rFonts w:ascii="Wingdings" w:eastAsia="Wingdings" w:hAnsi="Wingdings" w:cs="Wingdings"/>
              </w:rPr>
              <w:sym w:font="Wingdings" w:char="F0A1"/>
            </w:r>
          </w:p>
        </w:tc>
        <w:tc>
          <w:tcPr>
            <w:tcW w:w="990" w:type="dxa"/>
            <w:vAlign w:val="center"/>
          </w:tcPr>
          <w:p w:rsidR="00466932" w:rsidRPr="00CE517E" w:rsidP="00047587" w14:paraId="3BCDB831" w14:textId="77777777">
            <w:r w:rsidRPr="00CE517E">
              <w:t>Yes</w:t>
            </w:r>
          </w:p>
        </w:tc>
        <w:tc>
          <w:tcPr>
            <w:tcW w:w="540" w:type="dxa"/>
            <w:vAlign w:val="center"/>
          </w:tcPr>
          <w:p w:rsidR="00466932" w:rsidRPr="00CE517E" w:rsidP="00047587" w14:paraId="5E1FFC73" w14:textId="77777777">
            <w:r w:rsidRPr="00CE517E">
              <w:rPr>
                <w:rFonts w:ascii="Wingdings" w:eastAsia="Wingdings" w:hAnsi="Wingdings" w:cs="Wingdings"/>
              </w:rPr>
              <w:sym w:font="Wingdings" w:char="F0A1"/>
            </w:r>
          </w:p>
        </w:tc>
        <w:tc>
          <w:tcPr>
            <w:tcW w:w="7285" w:type="dxa"/>
            <w:vAlign w:val="center"/>
          </w:tcPr>
          <w:p w:rsidR="00466932" w:rsidRPr="00CE517E" w:rsidP="00047587" w14:paraId="0C24C104" w14:textId="77777777">
            <w:r w:rsidRPr="00CE517E">
              <w:t>No</w:t>
            </w:r>
          </w:p>
        </w:tc>
      </w:tr>
    </w:tbl>
    <w:p w:rsidR="00466932" w:rsidRPr="00CE517E" w:rsidP="00466932" w14:paraId="2B0CA595" w14:textId="77777777"/>
    <w:p w:rsidR="00571E88" w:rsidRPr="00CE517E" w:rsidP="00571E88" w14:paraId="3816DF16" w14:textId="7FF0B38F">
      <w:r w:rsidRPr="00CE517E">
        <w:rPr>
          <w:b/>
        </w:rPr>
        <w:t>Note</w:t>
      </w:r>
      <w:r w:rsidRPr="00CE517E">
        <w:t>:</w:t>
      </w:r>
      <w:r w:rsidRPr="00CE517E" w:rsidR="008F2E71">
        <w:t xml:space="preserve"> </w:t>
      </w:r>
      <w:r w:rsidRPr="00CE517E">
        <w:t>Information</w:t>
      </w:r>
      <w:r w:rsidRPr="00CE517E" w:rsidR="008F2E71">
        <w:t xml:space="preserve"> </w:t>
      </w:r>
      <w:r w:rsidRPr="00CE517E">
        <w:t>that</w:t>
      </w:r>
      <w:r w:rsidRPr="00CE517E" w:rsidR="008F2E71">
        <w:t xml:space="preserve"> </w:t>
      </w:r>
      <w:r w:rsidRPr="00CE517E">
        <w:t>you</w:t>
      </w:r>
      <w:r w:rsidRPr="00CE517E" w:rsidR="008F2E71">
        <w:t xml:space="preserve"> </w:t>
      </w:r>
      <w:r w:rsidRPr="00CE517E">
        <w:t>provide</w:t>
      </w:r>
      <w:r w:rsidRPr="00CE517E" w:rsidR="008F2E71">
        <w:t xml:space="preserve"> </w:t>
      </w:r>
      <w:r w:rsidRPr="00CE517E">
        <w:t>in</w:t>
      </w:r>
      <w:r w:rsidRPr="00CE517E" w:rsidR="008F2E71">
        <w:t xml:space="preserve"> </w:t>
      </w:r>
      <w:r w:rsidRPr="00CE517E">
        <w:t>this</w:t>
      </w:r>
      <w:r w:rsidRPr="00CE517E" w:rsidR="008F2E71">
        <w:t xml:space="preserve"> </w:t>
      </w:r>
      <w:r w:rsidRPr="00CE517E">
        <w:t>section</w:t>
      </w:r>
      <w:r w:rsidRPr="00CE517E" w:rsidR="008F2E71">
        <w:t xml:space="preserve"> </w:t>
      </w:r>
      <w:r w:rsidRPr="00CE517E">
        <w:t>will</w:t>
      </w:r>
      <w:r w:rsidRPr="00CE517E" w:rsidR="008F2E71">
        <w:t xml:space="preserve"> </w:t>
      </w:r>
      <w:r w:rsidRPr="00CE517E">
        <w:t>be</w:t>
      </w:r>
      <w:r w:rsidRPr="00CE517E" w:rsidR="008F2E71">
        <w:t xml:space="preserve"> </w:t>
      </w:r>
      <w:r w:rsidRPr="00CE517E">
        <w:t>available</w:t>
      </w:r>
      <w:r w:rsidRPr="00CE517E" w:rsidR="008F2E71">
        <w:t xml:space="preserve"> </w:t>
      </w:r>
      <w:r w:rsidRPr="00CE517E">
        <w:t>to</w:t>
      </w:r>
      <w:r w:rsidRPr="00CE517E" w:rsidR="008F2E71">
        <w:t xml:space="preserve"> </w:t>
      </w:r>
      <w:r w:rsidRPr="00CE517E">
        <w:t>your</w:t>
      </w:r>
      <w:r w:rsidRPr="00CE517E" w:rsidR="008F2E71">
        <w:t xml:space="preserve"> </w:t>
      </w:r>
      <w:r w:rsidRPr="00CE517E">
        <w:t>PI.</w:t>
      </w:r>
    </w:p>
    <w:p w:rsidR="00571E88" w:rsidRPr="00CE517E" w:rsidP="00571E88" w14:paraId="21CFB31B" w14:textId="77777777"/>
    <w:p w:rsidR="009F63B8" w:rsidRPr="00CE517E" w:rsidP="008B6C7F" w14:paraId="25AED684" w14:textId="1914D465">
      <w:pPr>
        <w:pStyle w:val="ListParagraph"/>
        <w:numPr>
          <w:ilvl w:val="0"/>
          <w:numId w:val="6"/>
        </w:numPr>
        <w:rPr>
          <w:rStyle w:val="Strong"/>
          <w:b w:val="0"/>
          <w:bCs w:val="0"/>
        </w:rPr>
      </w:pPr>
      <w:r w:rsidRPr="00CE517E">
        <w:t>Fellowship</w:t>
      </w:r>
      <w:r w:rsidRPr="00CE517E" w:rsidR="008F2E71">
        <w:rPr>
          <w:rStyle w:val="Strong"/>
          <w:b w:val="0"/>
          <w:bCs w:val="0"/>
        </w:rPr>
        <w:t xml:space="preserve"> </w:t>
      </w:r>
      <w:r w:rsidRPr="00CE517E">
        <w:rPr>
          <w:rStyle w:val="Strong"/>
          <w:b w:val="0"/>
          <w:bCs w:val="0"/>
        </w:rPr>
        <w:t>1</w:t>
      </w:r>
      <w:r w:rsidRPr="00CE517E" w:rsidR="008F2E71">
        <w:rPr>
          <w:rStyle w:val="Strong"/>
          <w:b w:val="0"/>
          <w:bCs w:val="0"/>
        </w:rPr>
        <w:t xml:space="preserve"> </w:t>
      </w:r>
      <w:r w:rsidRPr="00CE517E">
        <w:rPr>
          <w:rStyle w:val="Strong"/>
          <w:b w:val="0"/>
          <w:bCs w:val="0"/>
          <w:color w:val="00B050"/>
        </w:rPr>
        <w:t>[Edit],</w:t>
      </w:r>
      <w:r w:rsidRPr="00CE517E" w:rsidR="008F2E71">
        <w:rPr>
          <w:rStyle w:val="Strong"/>
          <w:b w:val="0"/>
          <w:bCs w:val="0"/>
          <w:color w:val="00B050"/>
        </w:rPr>
        <w:t xml:space="preserve"> </w:t>
      </w:r>
      <w:r w:rsidRPr="00CE517E">
        <w:rPr>
          <w:rStyle w:val="Strong"/>
          <w:b w:val="0"/>
          <w:bCs w:val="0"/>
          <w:color w:val="00B050"/>
        </w:rPr>
        <w:t>[Delete]</w:t>
      </w:r>
    </w:p>
    <w:p w:rsidR="009F63B8" w:rsidRPr="00CE517E" w:rsidP="008B6C7F" w14:paraId="3F684891" w14:textId="64913CDB">
      <w:pPr>
        <w:pStyle w:val="ListParagraph"/>
        <w:numPr>
          <w:ilvl w:val="0"/>
          <w:numId w:val="6"/>
        </w:numPr>
        <w:rPr>
          <w:rStyle w:val="Strong"/>
          <w:b w:val="0"/>
          <w:bCs w:val="0"/>
        </w:rPr>
      </w:pPr>
      <w:r w:rsidRPr="00CE517E">
        <w:t>Scholarship</w:t>
      </w:r>
      <w:r w:rsidRPr="00CE517E" w:rsidR="008F2E71">
        <w:t xml:space="preserve"> </w:t>
      </w:r>
      <w:r w:rsidRPr="00CE517E">
        <w:t>1</w:t>
      </w:r>
      <w:r w:rsidRPr="00CE517E" w:rsidR="008F2E71">
        <w:rPr>
          <w:rStyle w:val="Strong"/>
          <w:b w:val="0"/>
          <w:bCs w:val="0"/>
        </w:rPr>
        <w:t xml:space="preserve"> </w:t>
      </w:r>
      <w:r w:rsidRPr="00CE517E">
        <w:rPr>
          <w:rStyle w:val="Strong"/>
          <w:b w:val="0"/>
          <w:bCs w:val="0"/>
          <w:color w:val="00B050"/>
        </w:rPr>
        <w:t>[Edit],</w:t>
      </w:r>
      <w:r w:rsidRPr="00CE517E" w:rsidR="008F2E71">
        <w:rPr>
          <w:rStyle w:val="Strong"/>
          <w:b w:val="0"/>
          <w:bCs w:val="0"/>
          <w:color w:val="00B050"/>
        </w:rPr>
        <w:t xml:space="preserve"> </w:t>
      </w:r>
      <w:r w:rsidRPr="00CE517E">
        <w:rPr>
          <w:rStyle w:val="Strong"/>
          <w:b w:val="0"/>
          <w:bCs w:val="0"/>
          <w:color w:val="00B050"/>
        </w:rPr>
        <w:t>[Delete]</w:t>
      </w:r>
    </w:p>
    <w:p w:rsidR="009F63B8" w:rsidRPr="00CE517E" w:rsidP="008B6C7F" w14:paraId="1EB4A883" w14:textId="189219D2">
      <w:pPr>
        <w:pStyle w:val="ListParagraph"/>
        <w:numPr>
          <w:ilvl w:val="0"/>
          <w:numId w:val="6"/>
        </w:numPr>
        <w:rPr>
          <w:rStyle w:val="Strong"/>
          <w:b w:val="0"/>
          <w:bCs w:val="0"/>
        </w:rPr>
      </w:pPr>
      <w:r w:rsidRPr="00CE517E">
        <w:t>Grant</w:t>
      </w:r>
      <w:r w:rsidRPr="00CE517E" w:rsidR="008F2E71">
        <w:t xml:space="preserve"> </w:t>
      </w:r>
      <w:r w:rsidRPr="00CE517E">
        <w:t>1</w:t>
      </w:r>
      <w:r w:rsidRPr="00CE517E" w:rsidR="008F2E71">
        <w:rPr>
          <w:rStyle w:val="Strong"/>
          <w:b w:val="0"/>
          <w:bCs w:val="0"/>
        </w:rPr>
        <w:t xml:space="preserve"> </w:t>
      </w:r>
      <w:r w:rsidRPr="00CE517E">
        <w:rPr>
          <w:rStyle w:val="Strong"/>
          <w:b w:val="0"/>
          <w:bCs w:val="0"/>
          <w:color w:val="00B050"/>
        </w:rPr>
        <w:t>[Edit],</w:t>
      </w:r>
      <w:r w:rsidRPr="00CE517E" w:rsidR="008F2E71">
        <w:rPr>
          <w:rStyle w:val="Strong"/>
          <w:b w:val="0"/>
          <w:bCs w:val="0"/>
          <w:color w:val="00B050"/>
        </w:rPr>
        <w:t xml:space="preserve"> </w:t>
      </w:r>
      <w:r w:rsidRPr="00CE517E">
        <w:rPr>
          <w:rStyle w:val="Strong"/>
          <w:b w:val="0"/>
          <w:bCs w:val="0"/>
          <w:color w:val="00B050"/>
        </w:rPr>
        <w:t>[Delete]</w:t>
      </w:r>
    </w:p>
    <w:p w:rsidR="009F63B8" w:rsidRPr="00CE517E" w:rsidP="009F63B8" w14:paraId="13B16828" w14:textId="77777777">
      <w:pPr>
        <w:rPr>
          <w:rStyle w:val="Strong"/>
        </w:rPr>
      </w:pPr>
    </w:p>
    <w:p w:rsidR="009F63B8" w:rsidRPr="00CE517E" w:rsidP="009F63B8" w14:paraId="17F593B6" w14:textId="0CA5914F">
      <w:pPr>
        <w:rPr>
          <w:rStyle w:val="Strong"/>
          <w:b w:val="0"/>
          <w:bCs w:val="0"/>
          <w:color w:val="00B050"/>
        </w:rPr>
      </w:pPr>
      <w:r w:rsidRPr="00CE517E">
        <w:rPr>
          <w:rStyle w:val="Strong"/>
          <w:b w:val="0"/>
          <w:bCs w:val="0"/>
          <w:color w:val="00B050"/>
        </w:rPr>
        <w:t>[</w:t>
      </w:r>
      <w:r w:rsidRPr="00CE517E">
        <w:rPr>
          <w:color w:val="00B050"/>
        </w:rPr>
        <w:t>Add</w:t>
      </w:r>
      <w:r w:rsidRPr="00CE517E" w:rsidR="008F2E71">
        <w:rPr>
          <w:color w:val="00B050"/>
        </w:rPr>
        <w:t xml:space="preserve"> </w:t>
      </w:r>
      <w:r w:rsidRPr="00CE517E">
        <w:rPr>
          <w:color w:val="00B050"/>
        </w:rPr>
        <w:t>fellowship,</w:t>
      </w:r>
      <w:r w:rsidRPr="00CE517E" w:rsidR="008F2E71">
        <w:rPr>
          <w:color w:val="00B050"/>
        </w:rPr>
        <w:t xml:space="preserve"> </w:t>
      </w:r>
      <w:r w:rsidRPr="00CE517E">
        <w:rPr>
          <w:color w:val="00B050"/>
        </w:rPr>
        <w:t>scholarship,</w:t>
      </w:r>
      <w:r w:rsidRPr="00CE517E" w:rsidR="008F2E71">
        <w:rPr>
          <w:color w:val="00B050"/>
        </w:rPr>
        <w:t xml:space="preserve"> </w:t>
      </w:r>
      <w:r w:rsidRPr="00CE517E">
        <w:rPr>
          <w:color w:val="00B050"/>
        </w:rPr>
        <w:t>and</w:t>
      </w:r>
      <w:r w:rsidRPr="00CE517E" w:rsidR="008F2E71">
        <w:rPr>
          <w:color w:val="00B050"/>
        </w:rPr>
        <w:t xml:space="preserve"> </w:t>
      </w:r>
      <w:r w:rsidRPr="00CE517E">
        <w:rPr>
          <w:color w:val="00B050"/>
        </w:rPr>
        <w:t>grant</w:t>
      </w:r>
      <w:r w:rsidRPr="00CE517E" w:rsidR="008F2E71">
        <w:rPr>
          <w:color w:val="00B050"/>
        </w:rPr>
        <w:t xml:space="preserve"> </w:t>
      </w:r>
      <w:r w:rsidRPr="00CE517E">
        <w:rPr>
          <w:color w:val="00B050"/>
        </w:rPr>
        <w:t>information</w:t>
      </w:r>
      <w:r w:rsidRPr="00CE517E">
        <w:rPr>
          <w:rStyle w:val="Strong"/>
          <w:b w:val="0"/>
          <w:bCs w:val="0"/>
          <w:color w:val="00B050"/>
        </w:rPr>
        <w:t>]</w:t>
      </w:r>
    </w:p>
    <w:p w:rsidR="00E51D8D" w:rsidRPr="00CE517E" w:rsidP="009F63B8" w14:paraId="2AA5661A" w14:textId="77777777">
      <w:pPr>
        <w:rPr>
          <w:rStyle w:val="Strong"/>
          <w:b w:val="0"/>
          <w:bCs w:val="0"/>
          <w:color w:val="00B050"/>
        </w:rPr>
      </w:pPr>
    </w:p>
    <w:p w:rsidR="00A97E16" w:rsidRPr="00CE517E" w:rsidP="009F63B8" w14:paraId="33F5AEE4" w14:textId="2E83E733">
      <w:pPr>
        <w:rPr>
          <w:rStyle w:val="Strong"/>
          <w:b w:val="0"/>
          <w:bCs w:val="0"/>
          <w:i/>
          <w:color w:val="FF0000"/>
        </w:rPr>
      </w:pPr>
      <w:r w:rsidRPr="00CE517E">
        <w:rPr>
          <w:rStyle w:val="Strong"/>
          <w:b w:val="0"/>
          <w:bCs w:val="0"/>
          <w:i/>
          <w:color w:val="FF0000"/>
        </w:rPr>
        <w:t>{Skip A End}</w:t>
      </w:r>
    </w:p>
    <w:p w:rsidR="00802F30" w:rsidRPr="00CE517E" w:rsidP="00802F30" w14:paraId="1EFF158E" w14:textId="77777777">
      <w:pPr>
        <w:pStyle w:val="Heading3"/>
      </w:pPr>
      <w:bookmarkStart w:id="59" w:name="_Toc74633424"/>
      <w:bookmarkStart w:id="60" w:name="_Toc76464232"/>
      <w:bookmarkStart w:id="61" w:name="_Toc163806556"/>
      <w:r w:rsidRPr="00CE517E">
        <w:t>Other Honors and Recognitions</w:t>
      </w:r>
      <w:bookmarkEnd w:id="59"/>
      <w:bookmarkEnd w:id="60"/>
      <w:bookmarkEnd w:id="61"/>
    </w:p>
    <w:p w:rsidR="00A97E16" w:rsidRPr="00CE517E" w:rsidP="00A97E16" w14:paraId="2B4FC1A6" w14:textId="0BF78F95">
      <w:pPr>
        <w:pStyle w:val="Heading6"/>
      </w:pPr>
      <w:r w:rsidRPr="00CE517E">
        <w:t xml:space="preserve">M </w:t>
      </w:r>
      <w:r w:rsidRPr="00CE517E">
        <w:t>Do you have any honors or recognitions to report?</w:t>
      </w:r>
    </w:p>
    <w:p w:rsidR="00A40D52" w:rsidRPr="00CE517E" w:rsidP="00A97E16" w14:paraId="080313A9" w14:textId="7CBE890C">
      <w:pPr>
        <w:rPr>
          <w:rStyle w:val="Emphasis"/>
        </w:rPr>
      </w:pPr>
      <w:r w:rsidRPr="00CE517E">
        <w:rPr>
          <w:rStyle w:val="Emphasis"/>
        </w:rPr>
        <w:t>Select one.</w:t>
      </w:r>
    </w:p>
    <w:p w:rsidR="00A97E16" w:rsidRPr="00CE517E" w:rsidP="00A97E16" w14:paraId="2DC4CD8E" w14:textId="77777777">
      <w:pPr>
        <w:rPr>
          <w:rStyle w:val="Emphasis"/>
        </w:rPr>
      </w:pPr>
      <w:r w:rsidRPr="00CE517E">
        <w:rPr>
          <w:rStyle w:val="Emphasis"/>
        </w:rPr>
        <w:t>Required</w:t>
      </w:r>
    </w:p>
    <w:p w:rsidR="00A97E16" w:rsidRPr="00CE517E" w:rsidP="00A97E16" w14:paraId="720E88AA" w14:textId="371B6213">
      <w:pPr>
        <w:rPr>
          <w:rStyle w:val="Emphasis"/>
        </w:rPr>
      </w:pPr>
      <w:r w:rsidRPr="00CE517E">
        <w:rPr>
          <w:i/>
          <w:iCs/>
          <w:color w:val="FF0000"/>
        </w:rPr>
        <w:t xml:space="preserve">{Skip Ref </w:t>
      </w:r>
      <w:r w:rsidRPr="00CE517E" w:rsidR="00AD00B2">
        <w:rPr>
          <w:i/>
          <w:iCs/>
          <w:color w:val="FF0000"/>
        </w:rPr>
        <w:t>B</w:t>
      </w:r>
      <w:r w:rsidRPr="00CE517E">
        <w:rPr>
          <w:i/>
          <w:iCs/>
          <w:color w:val="FF0000"/>
        </w:rPr>
        <w: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535"/>
        <w:gridCol w:w="990"/>
        <w:gridCol w:w="540"/>
        <w:gridCol w:w="7285"/>
      </w:tblGrid>
      <w:tr w14:paraId="4DFF574A" w14:textId="77777777" w:rsidTr="00047587">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535" w:type="dxa"/>
            <w:vAlign w:val="center"/>
          </w:tcPr>
          <w:p w:rsidR="00A97E16" w:rsidRPr="00CE517E" w:rsidP="00047587" w14:paraId="329DD7EC" w14:textId="77777777">
            <w:r w:rsidRPr="00CE517E">
              <w:rPr>
                <w:rFonts w:ascii="Wingdings" w:eastAsia="Wingdings" w:hAnsi="Wingdings" w:cs="Wingdings"/>
              </w:rPr>
              <w:sym w:font="Wingdings" w:char="F0A1"/>
            </w:r>
          </w:p>
        </w:tc>
        <w:tc>
          <w:tcPr>
            <w:tcW w:w="990" w:type="dxa"/>
            <w:vAlign w:val="center"/>
          </w:tcPr>
          <w:p w:rsidR="00A97E16" w:rsidRPr="00CE517E" w:rsidP="00047587" w14:paraId="6C713D71" w14:textId="77777777">
            <w:r w:rsidRPr="00CE517E">
              <w:t>Yes</w:t>
            </w:r>
          </w:p>
        </w:tc>
        <w:tc>
          <w:tcPr>
            <w:tcW w:w="540" w:type="dxa"/>
            <w:vAlign w:val="center"/>
          </w:tcPr>
          <w:p w:rsidR="00A97E16" w:rsidRPr="00CE517E" w:rsidP="00047587" w14:paraId="4F4F078B" w14:textId="77777777">
            <w:r w:rsidRPr="00CE517E">
              <w:rPr>
                <w:rFonts w:ascii="Wingdings" w:eastAsia="Wingdings" w:hAnsi="Wingdings" w:cs="Wingdings"/>
              </w:rPr>
              <w:sym w:font="Wingdings" w:char="F0A1"/>
            </w:r>
          </w:p>
        </w:tc>
        <w:tc>
          <w:tcPr>
            <w:tcW w:w="7285" w:type="dxa"/>
            <w:vAlign w:val="center"/>
          </w:tcPr>
          <w:p w:rsidR="00A97E16" w:rsidRPr="00CE517E" w:rsidP="00047587" w14:paraId="25E14420" w14:textId="77777777">
            <w:r w:rsidRPr="00CE517E">
              <w:t>No</w:t>
            </w:r>
          </w:p>
        </w:tc>
      </w:tr>
    </w:tbl>
    <w:p w:rsidR="00A97E16" w:rsidRPr="00CE517E" w:rsidP="00A97E16" w14:paraId="6CCDB96F" w14:textId="77777777"/>
    <w:p w:rsidR="00802F30" w:rsidRPr="00CE517E" w:rsidP="00802F30" w14:paraId="3AEAB17E" w14:textId="77777777">
      <w:r w:rsidRPr="00CE517E">
        <w:rPr>
          <w:b/>
        </w:rPr>
        <w:t>Note</w:t>
      </w:r>
      <w:r w:rsidRPr="00CE517E">
        <w:t xml:space="preserve">: Information that you provide in this section will be available to your PI. </w:t>
      </w:r>
    </w:p>
    <w:p w:rsidR="00802F30" w:rsidRPr="00CE517E" w:rsidP="00802F30" w14:paraId="58A7FE7F" w14:textId="77777777"/>
    <w:p w:rsidR="00802F30" w:rsidRPr="00CE517E" w:rsidP="00802F30" w14:paraId="3FDB322B" w14:textId="77777777">
      <w:pPr>
        <w:pStyle w:val="ListParagraph"/>
        <w:numPr>
          <w:ilvl w:val="0"/>
          <w:numId w:val="6"/>
        </w:numPr>
        <w:rPr>
          <w:rStyle w:val="Strong"/>
          <w:b w:val="0"/>
          <w:bCs w:val="0"/>
        </w:rPr>
      </w:pPr>
      <w:r w:rsidRPr="00CE517E">
        <w:t>Honor</w:t>
      </w:r>
      <w:r w:rsidRPr="00CE517E">
        <w:rPr>
          <w:rStyle w:val="Strong"/>
          <w:b w:val="0"/>
          <w:bCs w:val="0"/>
        </w:rPr>
        <w:t xml:space="preserve"> 1 </w:t>
      </w:r>
      <w:r w:rsidRPr="00CE517E">
        <w:rPr>
          <w:rStyle w:val="Strong"/>
          <w:b w:val="0"/>
          <w:bCs w:val="0"/>
          <w:color w:val="00B050"/>
        </w:rPr>
        <w:t>[Edit], [Delete]</w:t>
      </w:r>
    </w:p>
    <w:p w:rsidR="00802F30" w:rsidRPr="00CE517E" w:rsidP="00802F30" w14:paraId="572061E7" w14:textId="77777777">
      <w:pPr>
        <w:pStyle w:val="ListParagraph"/>
        <w:numPr>
          <w:ilvl w:val="0"/>
          <w:numId w:val="6"/>
        </w:numPr>
        <w:rPr>
          <w:rStyle w:val="Strong"/>
          <w:b w:val="0"/>
          <w:bCs w:val="0"/>
        </w:rPr>
      </w:pPr>
      <w:r w:rsidRPr="00CE517E">
        <w:t>Honor 2</w:t>
      </w:r>
      <w:r w:rsidRPr="00CE517E">
        <w:rPr>
          <w:rStyle w:val="Strong"/>
          <w:b w:val="0"/>
          <w:bCs w:val="0"/>
        </w:rPr>
        <w:t xml:space="preserve"> </w:t>
      </w:r>
      <w:r w:rsidRPr="00CE517E">
        <w:rPr>
          <w:rStyle w:val="Strong"/>
          <w:b w:val="0"/>
          <w:bCs w:val="0"/>
          <w:color w:val="00B050"/>
        </w:rPr>
        <w:t>[Edit], [Delete]</w:t>
      </w:r>
    </w:p>
    <w:p w:rsidR="00802F30" w:rsidRPr="00CE517E" w:rsidP="00802F30" w14:paraId="1058C34C" w14:textId="77777777">
      <w:pPr>
        <w:pStyle w:val="ListParagraph"/>
        <w:numPr>
          <w:ilvl w:val="0"/>
          <w:numId w:val="6"/>
        </w:numPr>
        <w:rPr>
          <w:rStyle w:val="Strong"/>
          <w:b w:val="0"/>
          <w:bCs w:val="0"/>
        </w:rPr>
      </w:pPr>
      <w:r w:rsidRPr="00CE517E">
        <w:t>Honor 3</w:t>
      </w:r>
      <w:r w:rsidRPr="00CE517E">
        <w:rPr>
          <w:rStyle w:val="Strong"/>
          <w:b w:val="0"/>
          <w:bCs w:val="0"/>
        </w:rPr>
        <w:t xml:space="preserve"> </w:t>
      </w:r>
      <w:r w:rsidRPr="00CE517E">
        <w:rPr>
          <w:rStyle w:val="Strong"/>
          <w:b w:val="0"/>
          <w:bCs w:val="0"/>
          <w:color w:val="00B050"/>
        </w:rPr>
        <w:t>[Edit], [Delete]</w:t>
      </w:r>
    </w:p>
    <w:p w:rsidR="00802F30" w:rsidRPr="00CE517E" w:rsidP="00802F30" w14:paraId="3848EF0F" w14:textId="77777777"/>
    <w:p w:rsidR="00802F30" w:rsidRPr="00CE517E" w:rsidP="00802F30" w14:paraId="6107F1FB" w14:textId="77777777">
      <w:pPr>
        <w:rPr>
          <w:color w:val="00B050"/>
        </w:rPr>
      </w:pPr>
      <w:r w:rsidRPr="00CE517E">
        <w:rPr>
          <w:rStyle w:val="Strong"/>
          <w:b w:val="0"/>
          <w:bCs w:val="0"/>
          <w:color w:val="00B050"/>
        </w:rPr>
        <w:t>[</w:t>
      </w:r>
      <w:r w:rsidRPr="00CE517E">
        <w:rPr>
          <w:color w:val="00B050"/>
        </w:rPr>
        <w:t>Add Honors and Recognitions</w:t>
      </w:r>
      <w:r w:rsidRPr="00CE517E">
        <w:rPr>
          <w:rStyle w:val="Strong"/>
          <w:b w:val="0"/>
          <w:bCs w:val="0"/>
          <w:color w:val="00B050"/>
        </w:rPr>
        <w:t>]</w:t>
      </w:r>
    </w:p>
    <w:p w:rsidR="00802F30" w:rsidRPr="00CE517E" w:rsidP="00802F30" w14:paraId="08DB1ABB" w14:textId="77777777"/>
    <w:p w:rsidR="00AD00B2" w:rsidRPr="00CE517E" w:rsidP="00AD00B2" w14:paraId="5FACB4FA" w14:textId="5834A971">
      <w:pPr>
        <w:rPr>
          <w:rStyle w:val="Strong"/>
          <w:b w:val="0"/>
          <w:bCs w:val="0"/>
          <w:i/>
          <w:color w:val="FF0000"/>
        </w:rPr>
      </w:pPr>
      <w:r w:rsidRPr="00CE517E">
        <w:rPr>
          <w:rStyle w:val="Strong"/>
          <w:b w:val="0"/>
          <w:bCs w:val="0"/>
          <w:i/>
          <w:color w:val="FF0000"/>
        </w:rPr>
        <w:t>{Skip B End}</w:t>
      </w:r>
    </w:p>
    <w:p w:rsidR="00802F30" w:rsidRPr="00CE517E" w:rsidP="009F63B8" w14:paraId="529755E6" w14:textId="77777777">
      <w:pPr>
        <w:rPr>
          <w:rStyle w:val="Strong"/>
          <w:b w:val="0"/>
          <w:bCs w:val="0"/>
          <w:color w:val="00B050"/>
        </w:rPr>
      </w:pPr>
    </w:p>
    <w:p w:rsidR="00E51D8D" w:rsidRPr="00CE517E" w14:paraId="0EE4852E" w14:textId="6FD5FCAA">
      <w:pPr>
        <w:rPr>
          <w:rStyle w:val="Strong"/>
          <w:b w:val="0"/>
          <w:bCs w:val="0"/>
          <w:color w:val="00B050"/>
        </w:rPr>
      </w:pPr>
      <w:r w:rsidRPr="00CE517E">
        <w:rPr>
          <w:rStyle w:val="Strong"/>
          <w:b w:val="0"/>
          <w:bCs w:val="0"/>
          <w:color w:val="00B050"/>
        </w:rPr>
        <w:br w:type="page"/>
      </w:r>
    </w:p>
    <w:p w:rsidR="00E51D8D" w:rsidRPr="00CE517E" w:rsidP="00E51D8D" w14:paraId="7C449F48" w14:textId="2DD309DF">
      <w:pPr>
        <w:pStyle w:val="Heading4"/>
      </w:pPr>
      <w:bookmarkStart w:id="62" w:name="_Toc74633423"/>
      <w:bookmarkStart w:id="63" w:name="_Toc76464231"/>
      <w:bookmarkStart w:id="64" w:name="_Toc163806557"/>
      <w:r w:rsidRPr="00CE517E">
        <w:t>Add</w:t>
      </w:r>
      <w:r w:rsidRPr="00CE517E" w:rsidR="008F2E71">
        <w:t xml:space="preserve"> </w:t>
      </w:r>
      <w:r w:rsidRPr="00CE517E">
        <w:t>Fellowship,</w:t>
      </w:r>
      <w:r w:rsidRPr="00CE517E" w:rsidR="008F2E71">
        <w:t xml:space="preserve"> </w:t>
      </w:r>
      <w:r w:rsidRPr="00CE517E">
        <w:t>Scholarship,</w:t>
      </w:r>
      <w:r w:rsidRPr="00CE517E" w:rsidR="008F2E71">
        <w:t xml:space="preserve"> </w:t>
      </w:r>
      <w:r w:rsidRPr="00CE517E" w:rsidR="00AB604A">
        <w:t>or</w:t>
      </w:r>
      <w:r w:rsidRPr="00CE517E" w:rsidR="008F2E71">
        <w:t xml:space="preserve"> </w:t>
      </w:r>
      <w:r w:rsidRPr="00CE517E">
        <w:t>Grant</w:t>
      </w:r>
      <w:r w:rsidRPr="00CE517E" w:rsidR="008F2E71">
        <w:t xml:space="preserve"> </w:t>
      </w:r>
      <w:r w:rsidRPr="00CE517E">
        <w:t>other</w:t>
      </w:r>
      <w:r w:rsidRPr="00CE517E" w:rsidR="008F2E71">
        <w:t xml:space="preserve"> </w:t>
      </w:r>
      <w:r w:rsidRPr="00CE517E">
        <w:t>than</w:t>
      </w:r>
      <w:r w:rsidRPr="00CE517E" w:rsidR="008F2E71">
        <w:t xml:space="preserve"> </w:t>
      </w:r>
      <w:r w:rsidRPr="00CE517E">
        <w:t>NRT</w:t>
      </w:r>
      <w:bookmarkEnd w:id="62"/>
      <w:bookmarkEnd w:id="63"/>
      <w:bookmarkEnd w:id="64"/>
    </w:p>
    <w:p w:rsidR="00E51D8D" w:rsidRPr="00CE517E" w:rsidP="00E51D8D" w14:paraId="6F9F7E12" w14:textId="2E27ECE8">
      <w:r w:rsidRPr="00CE517E">
        <w:t>Please</w:t>
      </w:r>
      <w:r w:rsidRPr="00CE517E" w:rsidR="008F2E71">
        <w:t xml:space="preserve"> </w:t>
      </w:r>
      <w:r w:rsidRPr="00CE517E">
        <w:t>provide</w:t>
      </w:r>
      <w:r w:rsidRPr="00CE517E" w:rsidR="008F2E71">
        <w:t xml:space="preserve"> </w:t>
      </w:r>
      <w:r w:rsidRPr="00CE517E">
        <w:t>information</w:t>
      </w:r>
      <w:r w:rsidRPr="00CE517E" w:rsidR="008F2E71">
        <w:t xml:space="preserve"> </w:t>
      </w:r>
      <w:r w:rsidRPr="00CE517E">
        <w:t>on</w:t>
      </w:r>
      <w:r w:rsidRPr="00CE517E" w:rsidR="008F2E71">
        <w:t xml:space="preserve"> </w:t>
      </w:r>
      <w:r w:rsidRPr="00CE517E">
        <w:t>any</w:t>
      </w:r>
      <w:r w:rsidRPr="00CE517E" w:rsidR="008F2E71">
        <w:t xml:space="preserve"> </w:t>
      </w:r>
      <w:r w:rsidRPr="00CE517E">
        <w:t>fellowship</w:t>
      </w:r>
      <w:r w:rsidRPr="00CE517E" w:rsidR="00AA7D03">
        <w:t>s</w:t>
      </w:r>
      <w:r w:rsidRPr="00CE517E">
        <w:t>,</w:t>
      </w:r>
      <w:r w:rsidRPr="00CE517E" w:rsidR="008F2E71">
        <w:t xml:space="preserve"> </w:t>
      </w:r>
      <w:r w:rsidRPr="00CE517E">
        <w:t>scholarship</w:t>
      </w:r>
      <w:r w:rsidRPr="00CE517E" w:rsidR="00AA7D03">
        <w:t>s</w:t>
      </w:r>
      <w:r w:rsidRPr="00CE517E">
        <w:t>,</w:t>
      </w:r>
      <w:r w:rsidRPr="00CE517E" w:rsidR="008F2E71">
        <w:t xml:space="preserve"> </w:t>
      </w:r>
      <w:r w:rsidRPr="00CE517E">
        <w:t>and</w:t>
      </w:r>
      <w:r w:rsidRPr="00CE517E" w:rsidR="008F2E71">
        <w:t xml:space="preserve"> </w:t>
      </w:r>
      <w:r w:rsidRPr="00CE517E">
        <w:t>grants</w:t>
      </w:r>
      <w:r w:rsidRPr="00CE517E" w:rsidR="008F2E71">
        <w:t xml:space="preserve"> </w:t>
      </w:r>
      <w:r w:rsidRPr="00CE517E">
        <w:t>other</w:t>
      </w:r>
      <w:r w:rsidRPr="00CE517E" w:rsidR="008F2E71">
        <w:t xml:space="preserve"> </w:t>
      </w:r>
      <w:r w:rsidRPr="00CE517E">
        <w:t>than</w:t>
      </w:r>
      <w:r w:rsidRPr="00CE517E" w:rsidR="008F2E71">
        <w:t xml:space="preserve"> </w:t>
      </w:r>
      <w:r w:rsidRPr="00CE517E">
        <w:t>NRT</w:t>
      </w:r>
      <w:r w:rsidRPr="00CE517E" w:rsidR="008F2E71">
        <w:t xml:space="preserve"> </w:t>
      </w:r>
      <w:r w:rsidRPr="00CE517E" w:rsidR="00AA7D03">
        <w:t>that</w:t>
      </w:r>
      <w:r w:rsidRPr="00CE517E" w:rsidR="008F2E71">
        <w:t xml:space="preserve"> </w:t>
      </w:r>
      <w:r w:rsidRPr="00CE517E">
        <w:t>you</w:t>
      </w:r>
      <w:r w:rsidRPr="00CE517E" w:rsidR="008F2E71">
        <w:t xml:space="preserve"> </w:t>
      </w:r>
      <w:r w:rsidRPr="00CE517E">
        <w:t>have</w:t>
      </w:r>
      <w:r w:rsidRPr="00CE517E" w:rsidR="008F2E71">
        <w:t xml:space="preserve"> </w:t>
      </w:r>
      <w:r w:rsidRPr="00CE517E">
        <w:t>received.</w:t>
      </w:r>
    </w:p>
    <w:p w:rsidR="00E51D8D" w:rsidRPr="00CE517E" w:rsidP="00E51D8D" w14:paraId="54B46E8D" w14:textId="2F15845F">
      <w:r w:rsidRPr="00CE517E">
        <w:rPr>
          <w:b/>
        </w:rPr>
        <w:t>Note:</w:t>
      </w:r>
      <w:r w:rsidRPr="00CE517E" w:rsidR="008F2E71">
        <w:t xml:space="preserve"> </w:t>
      </w:r>
      <w:r w:rsidRPr="00CE517E">
        <w:t>Information</w:t>
      </w:r>
      <w:r w:rsidRPr="00CE517E" w:rsidR="008F2E71">
        <w:t xml:space="preserve"> </w:t>
      </w:r>
      <w:r w:rsidRPr="00CE517E">
        <w:t>that</w:t>
      </w:r>
      <w:r w:rsidRPr="00CE517E" w:rsidR="008F2E71">
        <w:t xml:space="preserve"> </w:t>
      </w:r>
      <w:r w:rsidRPr="00CE517E">
        <w:t>you</w:t>
      </w:r>
      <w:r w:rsidRPr="00CE517E" w:rsidR="008F2E71">
        <w:t xml:space="preserve"> </w:t>
      </w:r>
      <w:r w:rsidRPr="00CE517E">
        <w:t>provide</w:t>
      </w:r>
      <w:r w:rsidRPr="00CE517E" w:rsidR="008F2E71">
        <w:t xml:space="preserve"> </w:t>
      </w:r>
      <w:r w:rsidRPr="00CE517E">
        <w:t>on</w:t>
      </w:r>
      <w:r w:rsidRPr="00CE517E" w:rsidR="008F2E71">
        <w:t xml:space="preserve"> </w:t>
      </w:r>
      <w:r w:rsidRPr="00CE517E">
        <w:t>this</w:t>
      </w:r>
      <w:r w:rsidRPr="00CE517E" w:rsidR="008F2E71">
        <w:t xml:space="preserve"> </w:t>
      </w:r>
      <w:r w:rsidRPr="00CE517E">
        <w:t>screen</w:t>
      </w:r>
      <w:r w:rsidRPr="00CE517E" w:rsidR="008F2E71">
        <w:t xml:space="preserve"> </w:t>
      </w:r>
      <w:r w:rsidRPr="00CE517E">
        <w:t>will</w:t>
      </w:r>
      <w:r w:rsidRPr="00CE517E" w:rsidR="008F2E71">
        <w:t xml:space="preserve"> </w:t>
      </w:r>
      <w:r w:rsidRPr="00CE517E">
        <w:t>be</w:t>
      </w:r>
      <w:r w:rsidRPr="00CE517E" w:rsidR="008F2E71">
        <w:t xml:space="preserve"> </w:t>
      </w:r>
      <w:r w:rsidRPr="00CE517E">
        <w:t>available</w:t>
      </w:r>
      <w:r w:rsidRPr="00CE517E" w:rsidR="008F2E71">
        <w:t xml:space="preserve"> </w:t>
      </w:r>
      <w:r w:rsidRPr="00CE517E">
        <w:t>to</w:t>
      </w:r>
      <w:r w:rsidRPr="00CE517E" w:rsidR="008F2E71">
        <w:t xml:space="preserve"> </w:t>
      </w:r>
      <w:r w:rsidRPr="00CE517E">
        <w:t>your</w:t>
      </w:r>
      <w:r w:rsidRPr="00CE517E" w:rsidR="008F2E71">
        <w:t xml:space="preserve"> </w:t>
      </w:r>
      <w:r w:rsidRPr="00CE517E">
        <w:t>PI.</w:t>
      </w:r>
    </w:p>
    <w:p w:rsidR="00BD0E25" w:rsidRPr="00CE517E" w:rsidP="00BD0E25" w14:paraId="02E54099" w14:textId="287FA3BE">
      <w:pPr>
        <w:pStyle w:val="Heading6"/>
      </w:pPr>
      <w:r w:rsidRPr="00CE517E">
        <w:t>Type of funding received:</w:t>
      </w:r>
    </w:p>
    <w:p w:rsidR="00A40D52" w:rsidRPr="00CE517E" w:rsidP="00BD0E25" w14:paraId="354DF0B1" w14:textId="40DCD679">
      <w:pPr>
        <w:rPr>
          <w:rStyle w:val="Emphasis"/>
        </w:rPr>
      </w:pPr>
      <w:r w:rsidRPr="00CE517E">
        <w:rPr>
          <w:rStyle w:val="Emphasis"/>
        </w:rPr>
        <w:t>Select one.</w:t>
      </w:r>
    </w:p>
    <w:p w:rsidR="00BD0E25" w:rsidRPr="00CE517E" w:rsidP="00BD0E25" w14:paraId="08ACBC8A" w14:textId="0A17747F">
      <w:pPr>
        <w:rPr>
          <w:rStyle w:val="Emphasis"/>
        </w:rPr>
      </w:pPr>
      <w:r w:rsidRPr="00CE517E">
        <w:rPr>
          <w:rStyle w:val="Emphasis"/>
        </w:rPr>
        <w:t>Required</w:t>
      </w: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
      <w:tblGrid>
        <w:gridCol w:w="9330"/>
      </w:tblGrid>
      <w:tr w14:paraId="04F66CC5" w14:textId="77777777" w:rsidTr="0081288C">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Ex>
        <w:trPr>
          <w:trHeight w:val="432"/>
        </w:trPr>
        <w:tc>
          <w:tcPr>
            <w:tcW w:w="9330" w:type="dxa"/>
            <w:vAlign w:val="center"/>
          </w:tcPr>
          <w:p w:rsidR="00BD0E25" w:rsidRPr="00CE517E" w:rsidP="0081288C" w14:paraId="65C9ACC8" w14:textId="011643D9">
            <w:pPr>
              <w:rPr>
                <w:rStyle w:val="Emphasis"/>
              </w:rPr>
            </w:pPr>
            <w:r w:rsidRPr="00CE517E">
              <w:t>Fellowship</w:t>
            </w:r>
          </w:p>
        </w:tc>
      </w:tr>
      <w:tr w14:paraId="260C0D6B" w14:textId="77777777" w:rsidTr="0081288C">
        <w:tblPrEx>
          <w:tblW w:w="0" w:type="auto"/>
          <w:tblCellMar>
            <w:left w:w="0" w:type="dxa"/>
          </w:tblCellMar>
          <w:tblLook w:val="04A0"/>
        </w:tblPrEx>
        <w:trPr>
          <w:trHeight w:val="432"/>
        </w:trPr>
        <w:tc>
          <w:tcPr>
            <w:tcW w:w="9330" w:type="dxa"/>
            <w:vAlign w:val="center"/>
          </w:tcPr>
          <w:p w:rsidR="00BD0E25" w:rsidRPr="00CE517E" w:rsidP="0081288C" w14:paraId="7CB77B8F" w14:textId="340CFC0F">
            <w:pPr>
              <w:rPr>
                <w:rStyle w:val="Emphasis"/>
              </w:rPr>
            </w:pPr>
            <w:r w:rsidRPr="00CE517E">
              <w:t>Scholarship</w:t>
            </w:r>
          </w:p>
        </w:tc>
      </w:tr>
      <w:tr w14:paraId="34363E54" w14:textId="77777777" w:rsidTr="0081288C">
        <w:tblPrEx>
          <w:tblW w:w="0" w:type="auto"/>
          <w:tblCellMar>
            <w:left w:w="0" w:type="dxa"/>
          </w:tblCellMar>
          <w:tblLook w:val="04A0"/>
        </w:tblPrEx>
        <w:trPr>
          <w:trHeight w:val="432"/>
        </w:trPr>
        <w:tc>
          <w:tcPr>
            <w:tcW w:w="9330" w:type="dxa"/>
            <w:vAlign w:val="center"/>
          </w:tcPr>
          <w:p w:rsidR="00BD0E25" w:rsidRPr="00CE517E" w:rsidP="0081288C" w14:paraId="376B8E13" w14:textId="1C1D3B7B">
            <w:pPr>
              <w:rPr>
                <w:rStyle w:val="Emphasis"/>
              </w:rPr>
            </w:pPr>
            <w:r w:rsidRPr="00CE517E">
              <w:t>Grant other than NRT</w:t>
            </w:r>
          </w:p>
        </w:tc>
      </w:tr>
    </w:tbl>
    <w:p w:rsidR="00E51D8D" w:rsidRPr="00CE517E" w:rsidP="00E51D8D" w14:paraId="2901F45C" w14:textId="0FAC2FEC">
      <w:pPr>
        <w:pStyle w:val="Heading6"/>
      </w:pPr>
      <w:r w:rsidRPr="00CE517E">
        <w:t>Title</w:t>
      </w:r>
      <w:r w:rsidRPr="00CE517E" w:rsidR="008F2E71">
        <w:t xml:space="preserve"> </w:t>
      </w:r>
      <w:r w:rsidRPr="00CE517E">
        <w:t>of</w:t>
      </w:r>
      <w:r w:rsidRPr="00CE517E" w:rsidR="008F2E71">
        <w:t xml:space="preserve"> </w:t>
      </w:r>
      <w:r w:rsidRPr="00CE517E">
        <w:t>Fellowship</w:t>
      </w:r>
      <w:r w:rsidRPr="00CE517E" w:rsidR="00BD0E25">
        <w:t>, Scholarship, or Grant other than NRT</w:t>
      </w:r>
      <w:r w:rsidRPr="00CE517E">
        <w:t>:</w:t>
      </w:r>
    </w:p>
    <w:p w:rsidR="00BC5A99" w:rsidRPr="00CE517E" w:rsidP="00BC5A99" w14:paraId="5C086643" w14:textId="77777777">
      <w:pPr>
        <w:rPr>
          <w:rStyle w:val="Emphasis"/>
        </w:rPr>
      </w:pPr>
      <w:r w:rsidRPr="00CE517E">
        <w:rPr>
          <w:rStyle w:val="Emphasis"/>
        </w:rPr>
        <w:t>Required</w:t>
      </w:r>
    </w:p>
    <w:p w:rsidR="008D116A" w:rsidRPr="00CE517E" w:rsidP="008D116A" w14:paraId="46655321" w14:textId="77777777">
      <w:pPr>
        <w:rPr>
          <w:rStyle w:val="Emphasis"/>
        </w:rPr>
      </w:pPr>
      <w:r w:rsidRPr="00CE517E">
        <w:rPr>
          <w:rStyle w:val="Emphasis"/>
        </w:rPr>
        <w:t>Limit 200 characters.</w:t>
      </w:r>
    </w:p>
    <w:tbl>
      <w:tblPr>
        <w:tblStyle w:val="TableGrid"/>
        <w:tblW w:w="0" w:type="auto"/>
        <w:tblCellMar>
          <w:left w:w="0" w:type="dxa"/>
        </w:tblCellMar>
        <w:tblLook w:val="04A0"/>
      </w:tblPr>
      <w:tblGrid>
        <w:gridCol w:w="9350"/>
      </w:tblGrid>
      <w:tr w14:paraId="13307C7F" w14:textId="77777777" w:rsidTr="00DB3C8A">
        <w:tblPrEx>
          <w:tblW w:w="0" w:type="auto"/>
          <w:tblCellMar>
            <w:left w:w="0" w:type="dxa"/>
          </w:tblCellMar>
          <w:tblLook w:val="04A0"/>
        </w:tblPrEx>
        <w:trPr>
          <w:trHeight w:val="432"/>
        </w:trPr>
        <w:tc>
          <w:tcPr>
            <w:tcW w:w="9350" w:type="dxa"/>
            <w:vAlign w:val="center"/>
          </w:tcPr>
          <w:p w:rsidR="008D116A" w:rsidRPr="00CE517E" w:rsidP="00DB3C8A" w14:paraId="3832E2B8" w14:textId="2B6A1239">
            <w:pPr>
              <w:rPr>
                <w:b/>
                <w:bCs/>
              </w:rPr>
            </w:pPr>
            <w:r w:rsidRPr="00CE517E">
              <w:rPr>
                <w:b/>
                <w:bCs/>
              </w:rPr>
              <w:t>Single Add</w:t>
            </w:r>
          </w:p>
        </w:tc>
      </w:tr>
    </w:tbl>
    <w:p w:rsidR="00E51D8D" w:rsidRPr="00CE517E" w:rsidP="00E51D8D" w14:paraId="42B2128B" w14:textId="5B487061">
      <w:pPr>
        <w:pStyle w:val="Heading6"/>
        <w:rPr>
          <w:rStyle w:val="Emphasis"/>
          <w:bCs/>
          <w:i w:val="0"/>
          <w:iCs w:val="0"/>
        </w:rPr>
      </w:pPr>
      <w:r w:rsidRPr="00CE517E">
        <w:t>Year</w:t>
      </w:r>
      <w:r w:rsidRPr="00CE517E" w:rsidR="008F2E71">
        <w:t xml:space="preserve"> </w:t>
      </w:r>
      <w:r w:rsidRPr="00CE517E" w:rsidR="00B70A92">
        <w:t>a</w:t>
      </w:r>
      <w:r w:rsidRPr="00CE517E">
        <w:t>warded</w:t>
      </w:r>
    </w:p>
    <w:p w:rsidR="00BC5A99" w:rsidRPr="00CE517E" w:rsidP="00BC5A99" w14:paraId="67763F25" w14:textId="77777777">
      <w:pPr>
        <w:rPr>
          <w:rStyle w:val="Emphasis"/>
        </w:rPr>
      </w:pPr>
      <w:r w:rsidRPr="00CE517E">
        <w:rPr>
          <w:rStyle w:val="Emphasis"/>
        </w:rPr>
        <w:t>Required</w:t>
      </w:r>
    </w:p>
    <w:p w:rsidR="00E51D8D" w:rsidRPr="00CE517E" w:rsidP="00E51D8D" w14:paraId="447E45AC" w14:textId="77777777">
      <w:pPr>
        <w:rPr>
          <w:rStyle w:val="Emphasis"/>
        </w:rPr>
      </w:pPr>
      <w:r w:rsidRPr="00CE517E">
        <w:rPr>
          <w:rStyle w:val="Emphasis"/>
        </w:rPr>
        <w:t>(yyyy)</w:t>
      </w:r>
    </w:p>
    <w:tbl>
      <w:tblPr>
        <w:tblStyle w:val="TableGrid"/>
        <w:tblW w:w="0" w:type="auto"/>
        <w:tblCellMar>
          <w:left w:w="0" w:type="dxa"/>
        </w:tblCellMar>
        <w:tblLook w:val="04A0"/>
      </w:tblPr>
      <w:tblGrid>
        <w:gridCol w:w="1638"/>
      </w:tblGrid>
      <w:tr w14:paraId="2FA5E6F0" w14:textId="77777777" w:rsidTr="00FC3BD6">
        <w:tblPrEx>
          <w:tblW w:w="0" w:type="auto"/>
          <w:tblCellMar>
            <w:left w:w="0" w:type="dxa"/>
          </w:tblCellMar>
          <w:tblLook w:val="04A0"/>
        </w:tblPrEx>
        <w:trPr>
          <w:trHeight w:val="432"/>
        </w:trPr>
        <w:tc>
          <w:tcPr>
            <w:tcW w:w="1638" w:type="dxa"/>
            <w:vAlign w:val="center"/>
          </w:tcPr>
          <w:p w:rsidR="00E51D8D" w:rsidRPr="00CE517E" w:rsidP="00FC3BD6" w14:paraId="3B43B5E5" w14:textId="77777777"/>
        </w:tc>
      </w:tr>
    </w:tbl>
    <w:p w:rsidR="001C2E97" w:rsidRPr="00CE517E" w:rsidP="00E51D8D" w14:paraId="444B0438" w14:textId="6BA9B472">
      <w:pPr>
        <w:pStyle w:val="Heading6"/>
      </w:pPr>
      <w:r w:rsidRPr="00CE517E">
        <w:t>What kind of organization awarded the Fellowship, Scholarship, or Grant?</w:t>
      </w:r>
    </w:p>
    <w:p w:rsidR="00C403AE" w:rsidRPr="00CE517E" w:rsidP="00C403AE" w14:paraId="3CA2EEB3" w14:textId="757BC399">
      <w:pPr>
        <w:rPr>
          <w:rStyle w:val="Emphasis"/>
        </w:rPr>
      </w:pPr>
      <w:r w:rsidRPr="00CE517E">
        <w:rPr>
          <w:rStyle w:val="Emphasis"/>
        </w:rPr>
        <w:t>Select one.</w:t>
      </w: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
      <w:tblGrid>
        <w:gridCol w:w="9330"/>
      </w:tblGrid>
      <w:tr w14:paraId="5485E786" w14:textId="77777777" w:rsidTr="00DB3C8A">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Ex>
        <w:trPr>
          <w:trHeight w:val="432"/>
        </w:trPr>
        <w:tc>
          <w:tcPr>
            <w:tcW w:w="9330" w:type="dxa"/>
            <w:vAlign w:val="center"/>
          </w:tcPr>
          <w:p w:rsidR="00C403AE" w:rsidRPr="00CE517E" w:rsidP="0007435B" w14:paraId="51AC27F6" w14:textId="16E02403">
            <w:pPr>
              <w:rPr>
                <w:rStyle w:val="Emphasis"/>
                <w:i w:val="0"/>
                <w:iCs w:val="0"/>
              </w:rPr>
            </w:pPr>
            <w:r w:rsidRPr="00CE517E">
              <w:t>U.S. Federal Government Agency/Organization</w:t>
            </w:r>
            <w:r w:rsidRPr="00CE517E" w:rsidR="0007435B">
              <w:t xml:space="preserve"> </w:t>
            </w:r>
            <w:r w:rsidRPr="00CE517E" w:rsidR="0007435B">
              <w:rPr>
                <w:rStyle w:val="Emphasis"/>
                <w:color w:val="FF0000"/>
              </w:rPr>
              <w:t>{Skip Ref A}</w:t>
            </w:r>
          </w:p>
        </w:tc>
      </w:tr>
      <w:tr w14:paraId="6F06A7B9" w14:textId="77777777" w:rsidTr="00DB3C8A">
        <w:tblPrEx>
          <w:tblW w:w="0" w:type="auto"/>
          <w:tblCellMar>
            <w:left w:w="0" w:type="dxa"/>
          </w:tblCellMar>
          <w:tblLook w:val="04A0"/>
        </w:tblPrEx>
        <w:trPr>
          <w:trHeight w:val="432"/>
        </w:trPr>
        <w:tc>
          <w:tcPr>
            <w:tcW w:w="9330" w:type="dxa"/>
            <w:vAlign w:val="center"/>
          </w:tcPr>
          <w:p w:rsidR="00C403AE" w:rsidRPr="00CE517E" w:rsidP="00DB3C8A" w14:paraId="300FF3BF" w14:textId="6C38C853">
            <w:pPr>
              <w:rPr>
                <w:rStyle w:val="Emphasis"/>
                <w:i w:val="0"/>
                <w:iCs w:val="0"/>
              </w:rPr>
            </w:pPr>
            <w:r w:rsidRPr="00CE517E">
              <w:t>State or Local Funding Agency</w:t>
            </w:r>
            <w:r w:rsidRPr="00CE517E" w:rsidR="0007435B">
              <w:t xml:space="preserve"> </w:t>
            </w:r>
            <w:r w:rsidRPr="00CE517E" w:rsidR="0007435B">
              <w:rPr>
                <w:rStyle w:val="Emphasis"/>
                <w:color w:val="FF0000"/>
              </w:rPr>
              <w:t>{Skip Ref B}</w:t>
            </w:r>
          </w:p>
        </w:tc>
      </w:tr>
      <w:tr w14:paraId="2F610A3E" w14:textId="77777777" w:rsidTr="00DB3C8A">
        <w:tblPrEx>
          <w:tblW w:w="0" w:type="auto"/>
          <w:tblCellMar>
            <w:left w:w="0" w:type="dxa"/>
          </w:tblCellMar>
          <w:tblLook w:val="04A0"/>
        </w:tblPrEx>
        <w:trPr>
          <w:trHeight w:val="432"/>
        </w:trPr>
        <w:tc>
          <w:tcPr>
            <w:tcW w:w="9330" w:type="dxa"/>
            <w:vAlign w:val="center"/>
          </w:tcPr>
          <w:p w:rsidR="00C403AE" w:rsidRPr="00CE517E" w:rsidP="00DB3C8A" w14:paraId="6D5D4D07" w14:textId="18CD5B13">
            <w:pPr>
              <w:rPr>
                <w:rStyle w:val="Emphasis"/>
                <w:i w:val="0"/>
                <w:iCs w:val="0"/>
              </w:rPr>
            </w:pPr>
            <w:r w:rsidRPr="00CE517E">
              <w:t>Foreign Organization (state or private)</w:t>
            </w:r>
            <w:r w:rsidRPr="00CE517E" w:rsidR="0007435B">
              <w:t xml:space="preserve"> </w:t>
            </w:r>
            <w:r w:rsidRPr="00CE517E" w:rsidR="0007435B">
              <w:rPr>
                <w:rStyle w:val="Emphasis"/>
                <w:color w:val="FF0000"/>
              </w:rPr>
              <w:t>{Skip Ref C}</w:t>
            </w:r>
          </w:p>
        </w:tc>
      </w:tr>
      <w:tr w14:paraId="0744C427" w14:textId="77777777" w:rsidTr="00DB3C8A">
        <w:tblPrEx>
          <w:tblW w:w="0" w:type="auto"/>
          <w:tblCellMar>
            <w:left w:w="0" w:type="dxa"/>
          </w:tblCellMar>
          <w:tblLook w:val="04A0"/>
        </w:tblPrEx>
        <w:trPr>
          <w:trHeight w:val="432"/>
        </w:trPr>
        <w:tc>
          <w:tcPr>
            <w:tcW w:w="9330" w:type="dxa"/>
            <w:vAlign w:val="center"/>
          </w:tcPr>
          <w:p w:rsidR="00C403AE" w:rsidRPr="00CE517E" w:rsidP="00DB3C8A" w14:paraId="38D2BA60" w14:textId="6335144C">
            <w:pPr>
              <w:rPr>
                <w:rStyle w:val="Emphasis"/>
                <w:i w:val="0"/>
                <w:iCs w:val="0"/>
              </w:rPr>
            </w:pPr>
            <w:r w:rsidRPr="00CE517E">
              <w:t>U.S. Base</w:t>
            </w:r>
            <w:r w:rsidRPr="00CE517E" w:rsidR="0007435B">
              <w:t>d</w:t>
            </w:r>
            <w:r w:rsidRPr="00CE517E">
              <w:t xml:space="preserve"> Private Organization</w:t>
            </w:r>
            <w:r w:rsidRPr="00CE517E" w:rsidR="0007435B">
              <w:t xml:space="preserve"> </w:t>
            </w:r>
            <w:r w:rsidRPr="00CE517E" w:rsidR="0007435B">
              <w:rPr>
                <w:rStyle w:val="Emphasis"/>
                <w:color w:val="FF0000"/>
              </w:rPr>
              <w:t>{Skip Ref D}</w:t>
            </w:r>
          </w:p>
        </w:tc>
      </w:tr>
    </w:tbl>
    <w:p w:rsidR="00E51D8D" w:rsidRPr="00CE517E" w:rsidP="00E51D8D" w14:paraId="0A994960" w14:textId="2850F16F">
      <w:pPr>
        <w:pStyle w:val="Heading6"/>
        <w:rPr>
          <w:rStyle w:val="Emphasis"/>
          <w:bCs/>
          <w:i w:val="0"/>
          <w:iCs w:val="0"/>
        </w:rPr>
      </w:pPr>
      <w:r w:rsidRPr="00CE517E">
        <w:t>Awarding</w:t>
      </w:r>
      <w:r w:rsidRPr="00CE517E" w:rsidR="008F2E71">
        <w:t xml:space="preserve"> </w:t>
      </w:r>
      <w:r w:rsidRPr="00CE517E" w:rsidR="00B25BF4">
        <w:t xml:space="preserve">U.S. Federal Government </w:t>
      </w:r>
      <w:r w:rsidRPr="00CE517E">
        <w:t>Agency/Organization</w:t>
      </w:r>
    </w:p>
    <w:p w:rsidR="00A662BB" w:rsidRPr="00CE517E" w:rsidP="006E3C69" w14:paraId="2C7D6CC9" w14:textId="4E26F935">
      <w:pPr>
        <w:rPr>
          <w:rStyle w:val="Emphasis"/>
          <w:color w:val="FF0000"/>
        </w:rPr>
      </w:pPr>
      <w:r w:rsidRPr="00CE517E">
        <w:rPr>
          <w:rStyle w:val="Emphasis"/>
          <w:color w:val="FF0000"/>
        </w:rPr>
        <w:t xml:space="preserve">{Skip if A is </w:t>
      </w:r>
      <w:r w:rsidRPr="00CE517E" w:rsidR="0007435B">
        <w:rPr>
          <w:rStyle w:val="Emphasis"/>
          <w:color w:val="FF0000"/>
        </w:rPr>
        <w:t>not selected}</w:t>
      </w:r>
    </w:p>
    <w:p w:rsidR="006E3C69" w:rsidRPr="00CE517E" w:rsidP="006E3C69" w14:paraId="0EC0C49A" w14:textId="2D8D9AEE">
      <w:pPr>
        <w:rPr>
          <w:rStyle w:val="Emphasis"/>
        </w:rPr>
      </w:pPr>
      <w:r w:rsidRPr="00CE517E">
        <w:rPr>
          <w:rStyle w:val="Emphasis"/>
        </w:rPr>
        <w:t>Select one.</w:t>
      </w: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
      <w:tblGrid>
        <w:gridCol w:w="9330"/>
      </w:tblGrid>
      <w:tr w14:paraId="69805239" w14:textId="77777777" w:rsidTr="37866455">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Ex>
        <w:trPr>
          <w:trHeight w:val="432"/>
        </w:trPr>
        <w:tc>
          <w:tcPr>
            <w:tcW w:w="9330" w:type="dxa"/>
            <w:vAlign w:val="center"/>
          </w:tcPr>
          <w:p w:rsidR="006E3C69" w:rsidRPr="00CE517E" w:rsidP="19DD8CF1" w14:paraId="144300BF" w14:textId="66D73D34">
            <w:pPr>
              <w:rPr>
                <w:rStyle w:val="Emphasis"/>
                <w:i w:val="0"/>
                <w:iCs w:val="0"/>
              </w:rPr>
            </w:pPr>
            <w:r w:rsidRPr="00CE517E">
              <w:rPr>
                <w:rStyle w:val="Emphasis"/>
                <w:i w:val="0"/>
                <w:iCs w:val="0"/>
              </w:rPr>
              <w:t>Searchable List of Awarding Agencies &amp; Organizations</w:t>
            </w:r>
          </w:p>
        </w:tc>
      </w:tr>
      <w:tr w14:paraId="3DE1212E" w14:textId="77777777" w:rsidTr="37866455">
        <w:tblPrEx>
          <w:tblW w:w="0" w:type="auto"/>
          <w:tblCellMar>
            <w:left w:w="0" w:type="dxa"/>
          </w:tblCellMar>
          <w:tblLook w:val="04A0"/>
        </w:tblPrEx>
        <w:trPr>
          <w:trHeight w:val="432"/>
        </w:trPr>
        <w:tc>
          <w:tcPr>
            <w:tcW w:w="9330" w:type="dxa"/>
            <w:vAlign w:val="center"/>
          </w:tcPr>
          <w:p w:rsidR="00B25BF4" w:rsidRPr="00CE517E" w:rsidP="19DD8CF1" w14:paraId="12BB7E18" w14:textId="7B42F1F7">
            <w:pPr>
              <w:rPr>
                <w:rStyle w:val="Emphasis"/>
                <w:i w:val="0"/>
                <w:iCs w:val="0"/>
              </w:rPr>
            </w:pPr>
            <w:r w:rsidRPr="00CE517E">
              <w:t>Centers for Disease Control (CDC)</w:t>
            </w:r>
          </w:p>
        </w:tc>
      </w:tr>
      <w:tr w14:paraId="4C9E4F21" w14:textId="77777777" w:rsidTr="37866455">
        <w:tblPrEx>
          <w:tblW w:w="0" w:type="auto"/>
          <w:tblCellMar>
            <w:left w:w="0" w:type="dxa"/>
          </w:tblCellMar>
          <w:tblLook w:val="04A0"/>
        </w:tblPrEx>
        <w:trPr>
          <w:trHeight w:val="432"/>
        </w:trPr>
        <w:tc>
          <w:tcPr>
            <w:tcW w:w="9330" w:type="dxa"/>
            <w:vAlign w:val="center"/>
          </w:tcPr>
          <w:p w:rsidR="00B25BF4" w:rsidRPr="00CE517E" w:rsidP="19DD8CF1" w14:paraId="4A4B7A44" w14:textId="45C3F772">
            <w:pPr>
              <w:rPr>
                <w:rStyle w:val="Emphasis"/>
                <w:i w:val="0"/>
                <w:iCs w:val="0"/>
              </w:rPr>
            </w:pPr>
            <w:r w:rsidRPr="00CE517E">
              <w:t>Department of Defense (DoD)</w:t>
            </w:r>
          </w:p>
        </w:tc>
      </w:tr>
      <w:tr w14:paraId="71DBD75D" w14:textId="77777777" w:rsidTr="37866455">
        <w:tblPrEx>
          <w:tblW w:w="0" w:type="auto"/>
          <w:tblCellMar>
            <w:left w:w="0" w:type="dxa"/>
          </w:tblCellMar>
          <w:tblLook w:val="04A0"/>
        </w:tblPrEx>
        <w:trPr>
          <w:trHeight w:val="432"/>
        </w:trPr>
        <w:tc>
          <w:tcPr>
            <w:tcW w:w="9330" w:type="dxa"/>
            <w:vAlign w:val="center"/>
          </w:tcPr>
          <w:p w:rsidR="00B25BF4" w:rsidRPr="00CE517E" w:rsidP="19DD8CF1" w14:paraId="11AE96CC" w14:textId="4643C289">
            <w:pPr>
              <w:rPr>
                <w:rStyle w:val="Emphasis"/>
                <w:i w:val="0"/>
                <w:iCs w:val="0"/>
              </w:rPr>
            </w:pPr>
            <w:r w:rsidRPr="00CE517E">
              <w:t>Department of Energy (DoE)</w:t>
            </w:r>
          </w:p>
        </w:tc>
      </w:tr>
      <w:tr w14:paraId="639FB2CD" w14:textId="77777777" w:rsidTr="37866455">
        <w:tblPrEx>
          <w:tblW w:w="0" w:type="auto"/>
          <w:tblCellMar>
            <w:left w:w="0" w:type="dxa"/>
          </w:tblCellMar>
          <w:tblLook w:val="04A0"/>
        </w:tblPrEx>
        <w:trPr>
          <w:trHeight w:val="432"/>
        </w:trPr>
        <w:tc>
          <w:tcPr>
            <w:tcW w:w="9330" w:type="dxa"/>
            <w:vAlign w:val="center"/>
          </w:tcPr>
          <w:p w:rsidR="00B25BF4" w:rsidRPr="00CE517E" w:rsidP="19DD8CF1" w14:paraId="0E4E0EF0" w14:textId="19BFA5B8">
            <w:pPr>
              <w:rPr>
                <w:rStyle w:val="Emphasis"/>
                <w:i w:val="0"/>
                <w:iCs w:val="0"/>
              </w:rPr>
            </w:pPr>
            <w:r w:rsidRPr="00CE517E">
              <w:t>National Aeronautics and Space Administration (NASA)</w:t>
            </w:r>
          </w:p>
        </w:tc>
      </w:tr>
      <w:tr w14:paraId="78C8D968" w14:textId="77777777" w:rsidTr="37866455">
        <w:tblPrEx>
          <w:tblW w:w="0" w:type="auto"/>
          <w:tblCellMar>
            <w:left w:w="0" w:type="dxa"/>
          </w:tblCellMar>
          <w:tblLook w:val="04A0"/>
        </w:tblPrEx>
        <w:trPr>
          <w:trHeight w:val="432"/>
        </w:trPr>
        <w:tc>
          <w:tcPr>
            <w:tcW w:w="9330" w:type="dxa"/>
            <w:vAlign w:val="center"/>
          </w:tcPr>
          <w:p w:rsidR="00B25BF4" w:rsidRPr="00CE517E" w:rsidP="19DD8CF1" w14:paraId="5F73CE93" w14:textId="4FBECE69">
            <w:pPr>
              <w:rPr>
                <w:rStyle w:val="Emphasis"/>
                <w:i w:val="0"/>
                <w:iCs w:val="0"/>
              </w:rPr>
            </w:pPr>
            <w:r w:rsidRPr="00CE517E">
              <w:t>National Institutes of Health (NIH)</w:t>
            </w:r>
          </w:p>
        </w:tc>
      </w:tr>
      <w:tr w14:paraId="3962456A" w14:textId="77777777" w:rsidTr="37866455">
        <w:tblPrEx>
          <w:tblW w:w="0" w:type="auto"/>
          <w:tblCellMar>
            <w:left w:w="0" w:type="dxa"/>
          </w:tblCellMar>
          <w:tblLook w:val="04A0"/>
        </w:tblPrEx>
        <w:trPr>
          <w:trHeight w:val="432"/>
        </w:trPr>
        <w:tc>
          <w:tcPr>
            <w:tcW w:w="9330" w:type="dxa"/>
            <w:vAlign w:val="center"/>
          </w:tcPr>
          <w:p w:rsidR="00B25BF4" w:rsidRPr="00CE517E" w:rsidP="19DD8CF1" w14:paraId="371B9CFC" w14:textId="669E7579">
            <w:pPr>
              <w:rPr>
                <w:rStyle w:val="Emphasis"/>
                <w:i w:val="0"/>
                <w:iCs w:val="0"/>
              </w:rPr>
            </w:pPr>
            <w:r w:rsidRPr="00CE517E">
              <w:t>National Oceanic and Atmospheric Administration (NOAA)</w:t>
            </w:r>
          </w:p>
        </w:tc>
      </w:tr>
      <w:tr w14:paraId="303A67CA" w14:textId="77777777" w:rsidTr="37866455">
        <w:tblPrEx>
          <w:tblW w:w="0" w:type="auto"/>
          <w:tblCellMar>
            <w:left w:w="0" w:type="dxa"/>
          </w:tblCellMar>
          <w:tblLook w:val="04A0"/>
        </w:tblPrEx>
        <w:trPr>
          <w:trHeight w:val="432"/>
        </w:trPr>
        <w:tc>
          <w:tcPr>
            <w:tcW w:w="9330" w:type="dxa"/>
            <w:vAlign w:val="center"/>
          </w:tcPr>
          <w:p w:rsidR="00B25BF4" w:rsidRPr="00CE517E" w:rsidP="19DD8CF1" w14:paraId="4F775666" w14:textId="73F7A2AD">
            <w:pPr>
              <w:rPr>
                <w:rStyle w:val="Emphasis"/>
                <w:i w:val="0"/>
                <w:iCs w:val="0"/>
              </w:rPr>
            </w:pPr>
            <w:r w:rsidRPr="00CE517E">
              <w:t>National Science Foundation (NSF)</w:t>
            </w:r>
          </w:p>
        </w:tc>
      </w:tr>
      <w:tr w14:paraId="2B2FDABB" w14:textId="77777777" w:rsidTr="37866455">
        <w:tblPrEx>
          <w:tblW w:w="0" w:type="auto"/>
          <w:tblCellMar>
            <w:left w:w="0" w:type="dxa"/>
          </w:tblCellMar>
          <w:tblLook w:val="04A0"/>
        </w:tblPrEx>
        <w:trPr>
          <w:trHeight w:val="432"/>
        </w:trPr>
        <w:tc>
          <w:tcPr>
            <w:tcW w:w="9330" w:type="dxa"/>
            <w:vAlign w:val="center"/>
          </w:tcPr>
          <w:p w:rsidR="00B25BF4" w:rsidRPr="00CE517E" w:rsidP="19DD8CF1" w14:paraId="325CBF9E" w14:textId="67AD1B3D">
            <w:pPr>
              <w:rPr>
                <w:rStyle w:val="Emphasis"/>
                <w:i w:val="0"/>
                <w:iCs w:val="0"/>
              </w:rPr>
            </w:pPr>
            <w:r w:rsidRPr="00CE517E">
              <w:t>United States Department of Agriculture (USDA</w:t>
            </w:r>
            <w:r w:rsidRPr="00CE517E" w:rsidR="00B92A1B">
              <w:t>)</w:t>
            </w:r>
          </w:p>
        </w:tc>
      </w:tr>
      <w:tr w14:paraId="5EAE9CD1" w14:textId="77777777" w:rsidTr="37866455">
        <w:tblPrEx>
          <w:tblW w:w="0" w:type="auto"/>
          <w:tblCellMar>
            <w:left w:w="0" w:type="dxa"/>
          </w:tblCellMar>
          <w:tblLook w:val="04A0"/>
        </w:tblPrEx>
        <w:trPr>
          <w:trHeight w:val="432"/>
        </w:trPr>
        <w:tc>
          <w:tcPr>
            <w:tcW w:w="9330" w:type="dxa"/>
            <w:vAlign w:val="center"/>
          </w:tcPr>
          <w:p w:rsidR="00B25BF4" w:rsidRPr="00CE517E" w:rsidP="19DD8CF1" w14:paraId="67F5E066" w14:textId="4547E900">
            <w:pPr>
              <w:rPr>
                <w:rStyle w:val="Emphasis"/>
                <w:i w:val="0"/>
                <w:iCs w:val="0"/>
              </w:rPr>
            </w:pPr>
            <w:r w:rsidRPr="00CE517E">
              <w:t>Food and Drug Administration (FDA)</w:t>
            </w:r>
          </w:p>
        </w:tc>
      </w:tr>
      <w:tr w14:paraId="7B3741AD" w14:textId="77777777" w:rsidTr="37866455">
        <w:tblPrEx>
          <w:tblW w:w="0" w:type="auto"/>
          <w:tblCellMar>
            <w:left w:w="0" w:type="dxa"/>
          </w:tblCellMar>
          <w:tblLook w:val="04A0"/>
        </w:tblPrEx>
        <w:trPr>
          <w:trHeight w:val="432"/>
        </w:trPr>
        <w:tc>
          <w:tcPr>
            <w:tcW w:w="9330" w:type="dxa"/>
            <w:vAlign w:val="center"/>
          </w:tcPr>
          <w:p w:rsidR="004E6FFF" w:rsidRPr="00CE517E" w:rsidP="19DD8CF1" w14:paraId="2A077599" w14:textId="7225DF44">
            <w:r w:rsidRPr="00CE517E">
              <w:t xml:space="preserve">Other </w:t>
            </w:r>
            <w:r w:rsidRPr="00CE517E">
              <w:rPr>
                <w:i/>
                <w:color w:val="FF0000"/>
              </w:rPr>
              <w:t xml:space="preserve">{Skip Ref </w:t>
            </w:r>
            <w:r w:rsidRPr="00CE517E" w:rsidR="0007435B">
              <w:rPr>
                <w:i/>
                <w:color w:val="FF0000"/>
              </w:rPr>
              <w:t>E</w:t>
            </w:r>
            <w:r w:rsidRPr="00CE517E">
              <w:rPr>
                <w:i/>
                <w:color w:val="FF0000"/>
              </w:rPr>
              <w:t>}</w:t>
            </w:r>
          </w:p>
        </w:tc>
      </w:tr>
    </w:tbl>
    <w:p w:rsidR="006E3C69" w:rsidRPr="00CE517E" w:rsidP="006E3C69" w14:paraId="542137AE" w14:textId="6079BC83">
      <w:pPr>
        <w:pStyle w:val="Heading6"/>
        <w:rPr>
          <w:rStyle w:val="Emphasis"/>
          <w:bCs/>
          <w:i w:val="0"/>
          <w:iCs w:val="0"/>
        </w:rPr>
      </w:pPr>
      <w:r w:rsidRPr="00CE517E">
        <w:t>If other</w:t>
      </w:r>
      <w:r w:rsidRPr="00CE517E" w:rsidR="00F95043">
        <w:t xml:space="preserve"> U.S. Federal Government Agency/Organization</w:t>
      </w:r>
      <w:r w:rsidRPr="00CE517E">
        <w:t>, please specify:</w:t>
      </w:r>
    </w:p>
    <w:p w:rsidR="00F95043" w:rsidRPr="00CE517E" w:rsidP="006E3C69" w14:paraId="4BD5470B" w14:textId="58AB2D95">
      <w:pPr>
        <w:rPr>
          <w:rStyle w:val="Emphasis"/>
          <w:color w:val="FF0000"/>
        </w:rPr>
      </w:pPr>
      <w:r w:rsidRPr="00CE517E">
        <w:rPr>
          <w:rStyle w:val="Emphasis"/>
          <w:color w:val="FF0000"/>
        </w:rPr>
        <w:t xml:space="preserve">{Skip if </w:t>
      </w:r>
      <w:r w:rsidRPr="00CE517E" w:rsidR="0007435B">
        <w:rPr>
          <w:rStyle w:val="Emphasis"/>
          <w:color w:val="FF0000"/>
        </w:rPr>
        <w:t>E</w:t>
      </w:r>
      <w:r w:rsidRPr="00CE517E">
        <w:rPr>
          <w:rStyle w:val="Emphasis"/>
          <w:color w:val="FF0000"/>
        </w:rPr>
        <w:t xml:space="preserve"> </w:t>
      </w:r>
      <w:r w:rsidRPr="00CE517E" w:rsidR="0007435B">
        <w:rPr>
          <w:rStyle w:val="Emphasis"/>
          <w:color w:val="FF0000"/>
        </w:rPr>
        <w:t>“O</w:t>
      </w:r>
      <w:r w:rsidRPr="00CE517E" w:rsidR="005B2C09">
        <w:rPr>
          <w:rStyle w:val="Emphasis"/>
          <w:color w:val="FF0000"/>
        </w:rPr>
        <w:t>ther</w:t>
      </w:r>
      <w:r w:rsidRPr="00CE517E" w:rsidR="0007435B">
        <w:rPr>
          <w:rStyle w:val="Emphasis"/>
          <w:color w:val="FF0000"/>
        </w:rPr>
        <w:t>” not selected</w:t>
      </w:r>
      <w:r w:rsidRPr="00CE517E" w:rsidR="005B2C09">
        <w:rPr>
          <w:rStyle w:val="Emphasis"/>
          <w:color w:val="FF0000"/>
        </w:rPr>
        <w:t>}</w:t>
      </w:r>
    </w:p>
    <w:p w:rsidR="006E3C69" w:rsidRPr="00CE517E" w:rsidP="006E3C69" w14:paraId="1961EC19" w14:textId="4391CF94">
      <w:pPr>
        <w:rPr>
          <w:rStyle w:val="Emphasis"/>
        </w:rPr>
      </w:pPr>
      <w:r w:rsidRPr="00CE517E">
        <w:rPr>
          <w:rStyle w:val="Emphasis"/>
        </w:rPr>
        <w:t>Limit 200 characters.</w:t>
      </w:r>
    </w:p>
    <w:tbl>
      <w:tblPr>
        <w:tblStyle w:val="TableGrid"/>
        <w:tblW w:w="0" w:type="auto"/>
        <w:tblCellMar>
          <w:left w:w="0" w:type="dxa"/>
        </w:tblCellMar>
        <w:tblLook w:val="04A0"/>
      </w:tblPr>
      <w:tblGrid>
        <w:gridCol w:w="9350"/>
      </w:tblGrid>
      <w:tr w14:paraId="3192AE2E" w14:textId="77777777" w:rsidTr="0081288C">
        <w:tblPrEx>
          <w:tblW w:w="0" w:type="auto"/>
          <w:tblCellMar>
            <w:left w:w="0" w:type="dxa"/>
          </w:tblCellMar>
          <w:tblLook w:val="04A0"/>
        </w:tblPrEx>
        <w:trPr>
          <w:trHeight w:val="432"/>
        </w:trPr>
        <w:tc>
          <w:tcPr>
            <w:tcW w:w="9350" w:type="dxa"/>
            <w:vAlign w:val="center"/>
          </w:tcPr>
          <w:p w:rsidR="006E3C69" w:rsidRPr="00CE517E" w:rsidP="0081288C" w14:paraId="5CAB4569" w14:textId="1765F3EA">
            <w:pPr>
              <w:rPr>
                <w:b/>
                <w:bCs/>
              </w:rPr>
            </w:pPr>
            <w:r w:rsidRPr="00CE517E">
              <w:rPr>
                <w:b/>
                <w:bCs/>
              </w:rPr>
              <w:t>Sin</w:t>
            </w:r>
            <w:r w:rsidRPr="00CE517E" w:rsidR="00F95699">
              <w:rPr>
                <w:b/>
                <w:bCs/>
              </w:rPr>
              <w:t>gle Add</w:t>
            </w:r>
          </w:p>
        </w:tc>
      </w:tr>
    </w:tbl>
    <w:p w:rsidR="00584849" w:rsidRPr="00CE517E" w:rsidP="00E51D8D" w14:paraId="36014F1F" w14:textId="77777777">
      <w:pPr>
        <w:rPr>
          <w:color w:val="FF0000"/>
        </w:rPr>
      </w:pPr>
    </w:p>
    <w:p w:rsidR="00F95043" w:rsidRPr="00CE517E" w:rsidP="00E51D8D" w14:paraId="68D93975" w14:textId="5D80EC97">
      <w:pPr>
        <w:rPr>
          <w:i/>
          <w:color w:val="FF0000"/>
        </w:rPr>
      </w:pPr>
      <w:r w:rsidRPr="00CE517E">
        <w:rPr>
          <w:i/>
          <w:color w:val="FF0000"/>
        </w:rPr>
        <w:t>{Skip A End}</w:t>
      </w:r>
    </w:p>
    <w:p w:rsidR="00026E32" w:rsidRPr="00CE517E" w:rsidP="00026E32" w14:paraId="41AD73FD" w14:textId="4BD19C8A">
      <w:pPr>
        <w:pStyle w:val="Heading6"/>
      </w:pPr>
      <w:r w:rsidRPr="00CE517E">
        <w:t xml:space="preserve">Awarding </w:t>
      </w:r>
      <w:r w:rsidRPr="00CE517E" w:rsidR="00AA77EE">
        <w:t>s</w:t>
      </w:r>
      <w:r w:rsidRPr="00CE517E">
        <w:t xml:space="preserve">tate or </w:t>
      </w:r>
      <w:r w:rsidRPr="00CE517E" w:rsidR="00AA77EE">
        <w:t>l</w:t>
      </w:r>
      <w:r w:rsidRPr="00CE517E">
        <w:t xml:space="preserve">ocal </w:t>
      </w:r>
      <w:r w:rsidRPr="00CE517E" w:rsidR="00AA77EE">
        <w:t>f</w:t>
      </w:r>
      <w:r w:rsidRPr="00CE517E">
        <w:t xml:space="preserve">unding </w:t>
      </w:r>
      <w:r w:rsidRPr="00CE517E" w:rsidR="00AA77EE">
        <w:t>a</w:t>
      </w:r>
      <w:r w:rsidRPr="00CE517E">
        <w:t>gency</w:t>
      </w:r>
    </w:p>
    <w:p w:rsidR="00026E32" w:rsidRPr="00CE517E" w:rsidP="00026E32" w14:paraId="7CB0F88E" w14:textId="1EBBCFC0">
      <w:pPr>
        <w:rPr>
          <w:rStyle w:val="Emphasis"/>
          <w:color w:val="FF0000"/>
        </w:rPr>
      </w:pPr>
      <w:r w:rsidRPr="00CE517E">
        <w:rPr>
          <w:rStyle w:val="Emphasis"/>
          <w:color w:val="FF0000"/>
        </w:rPr>
        <w:t>{Skip if B not selected}</w:t>
      </w:r>
    </w:p>
    <w:p w:rsidR="00F95699" w:rsidRPr="00CE517E" w:rsidP="00026E32" w14:paraId="2D29FC90" w14:textId="3ECAFD60">
      <w:r w:rsidRPr="00CE517E">
        <w:rPr>
          <w:rStyle w:val="Emphasis"/>
        </w:rPr>
        <w:t>Limit 200 characters.</w:t>
      </w:r>
    </w:p>
    <w:tbl>
      <w:tblPr>
        <w:tblStyle w:val="TableGrid"/>
        <w:tblW w:w="0" w:type="auto"/>
        <w:tblCellMar>
          <w:left w:w="0" w:type="dxa"/>
        </w:tblCellMar>
        <w:tblLook w:val="04A0"/>
      </w:tblPr>
      <w:tblGrid>
        <w:gridCol w:w="9350"/>
      </w:tblGrid>
      <w:tr w14:paraId="6CCE3DCD" w14:textId="77777777" w:rsidTr="00DB3C8A">
        <w:tblPrEx>
          <w:tblW w:w="0" w:type="auto"/>
          <w:tblCellMar>
            <w:left w:w="0" w:type="dxa"/>
          </w:tblCellMar>
          <w:tblLook w:val="04A0"/>
        </w:tblPrEx>
        <w:trPr>
          <w:trHeight w:val="432"/>
        </w:trPr>
        <w:tc>
          <w:tcPr>
            <w:tcW w:w="9350" w:type="dxa"/>
            <w:vAlign w:val="center"/>
          </w:tcPr>
          <w:p w:rsidR="00026E32" w:rsidRPr="00CE517E" w:rsidP="00DB3C8A" w14:paraId="2C524FDB" w14:textId="029A0A82">
            <w:pPr>
              <w:rPr>
                <w:b/>
                <w:bCs/>
              </w:rPr>
            </w:pPr>
            <w:r w:rsidRPr="00CE517E">
              <w:rPr>
                <w:b/>
                <w:bCs/>
              </w:rPr>
              <w:t>Single Add</w:t>
            </w:r>
          </w:p>
        </w:tc>
      </w:tr>
    </w:tbl>
    <w:p w:rsidR="00026E32" w:rsidRPr="00CE517E" w:rsidP="00026E32" w14:paraId="4B3247E0" w14:textId="00FC3809">
      <w:pPr>
        <w:pStyle w:val="Heading6"/>
      </w:pPr>
      <w:r w:rsidRPr="00CE517E">
        <w:t xml:space="preserve">Foreign </w:t>
      </w:r>
      <w:r w:rsidRPr="00CE517E" w:rsidR="00AA77EE">
        <w:t>o</w:t>
      </w:r>
      <w:r w:rsidRPr="00CE517E">
        <w:t>rganization (state or private)</w:t>
      </w:r>
    </w:p>
    <w:p w:rsidR="00026E32" w:rsidRPr="00CE517E" w:rsidP="00026E32" w14:paraId="54BA671C" w14:textId="2B6B84C8">
      <w:pPr>
        <w:rPr>
          <w:rStyle w:val="Emphasis"/>
          <w:color w:val="FF0000"/>
        </w:rPr>
      </w:pPr>
      <w:r w:rsidRPr="00CE517E">
        <w:rPr>
          <w:rStyle w:val="Emphasis"/>
          <w:color w:val="FF0000"/>
        </w:rPr>
        <w:t>{Skip if C not selected}</w:t>
      </w:r>
    </w:p>
    <w:p w:rsidR="00F95699" w:rsidRPr="00CE517E" w:rsidP="00026E32" w14:paraId="69CE89CB" w14:textId="33890F15">
      <w:r w:rsidRPr="00CE517E">
        <w:rPr>
          <w:rStyle w:val="Emphasis"/>
        </w:rPr>
        <w:t>Limit 200 characters.</w:t>
      </w:r>
    </w:p>
    <w:tbl>
      <w:tblPr>
        <w:tblStyle w:val="TableGrid"/>
        <w:tblW w:w="0" w:type="auto"/>
        <w:tblCellMar>
          <w:left w:w="0" w:type="dxa"/>
        </w:tblCellMar>
        <w:tblLook w:val="04A0"/>
      </w:tblPr>
      <w:tblGrid>
        <w:gridCol w:w="9350"/>
      </w:tblGrid>
      <w:tr w14:paraId="2A020A99" w14:textId="77777777" w:rsidTr="00DB3C8A">
        <w:tblPrEx>
          <w:tblW w:w="0" w:type="auto"/>
          <w:tblCellMar>
            <w:left w:w="0" w:type="dxa"/>
          </w:tblCellMar>
          <w:tblLook w:val="04A0"/>
        </w:tblPrEx>
        <w:trPr>
          <w:trHeight w:val="432"/>
        </w:trPr>
        <w:tc>
          <w:tcPr>
            <w:tcW w:w="9350" w:type="dxa"/>
            <w:vAlign w:val="center"/>
          </w:tcPr>
          <w:p w:rsidR="00026E32" w:rsidRPr="00CE517E" w:rsidP="00DB3C8A" w14:paraId="3F25D8FC" w14:textId="6A91CF47">
            <w:pPr>
              <w:rPr>
                <w:b/>
                <w:bCs/>
              </w:rPr>
            </w:pPr>
            <w:r w:rsidRPr="00CE517E">
              <w:rPr>
                <w:b/>
                <w:bCs/>
              </w:rPr>
              <w:t>Single Add</w:t>
            </w:r>
          </w:p>
        </w:tc>
      </w:tr>
    </w:tbl>
    <w:p w:rsidR="00026E32" w:rsidRPr="00CE517E" w:rsidP="00026E32" w14:paraId="0CABD487" w14:textId="636A8316">
      <w:pPr>
        <w:pStyle w:val="Heading6"/>
      </w:pPr>
      <w:r w:rsidRPr="00CE517E">
        <w:t xml:space="preserve">U.S. </w:t>
      </w:r>
      <w:r w:rsidRPr="00CE517E" w:rsidR="00335272">
        <w:t>b</w:t>
      </w:r>
      <w:r w:rsidRPr="00CE517E">
        <w:t xml:space="preserve">ased </w:t>
      </w:r>
      <w:r w:rsidRPr="00CE517E" w:rsidR="00335272">
        <w:t>p</w:t>
      </w:r>
      <w:r w:rsidRPr="00CE517E">
        <w:t xml:space="preserve">rivate </w:t>
      </w:r>
      <w:r w:rsidRPr="00CE517E" w:rsidR="00335272">
        <w:t>o</w:t>
      </w:r>
      <w:r w:rsidRPr="00CE517E">
        <w:t>rganization</w:t>
      </w:r>
    </w:p>
    <w:p w:rsidR="00026E32" w:rsidRPr="00CE517E" w:rsidP="00026E32" w14:paraId="45BC2A36" w14:textId="1A13FC13">
      <w:pPr>
        <w:rPr>
          <w:rStyle w:val="Emphasis"/>
          <w:color w:val="FF0000"/>
        </w:rPr>
      </w:pPr>
      <w:r w:rsidRPr="00CE517E">
        <w:rPr>
          <w:rStyle w:val="Emphasis"/>
          <w:color w:val="FF0000"/>
        </w:rPr>
        <w:t>{Skip if D not selected}</w:t>
      </w:r>
    </w:p>
    <w:p w:rsidR="00F95699" w:rsidRPr="00CE517E" w:rsidP="00026E32" w14:paraId="25A96C17" w14:textId="6FA46CB1">
      <w:r w:rsidRPr="00CE517E">
        <w:rPr>
          <w:rStyle w:val="Emphasis"/>
        </w:rPr>
        <w:t>Limit 200 characters.</w:t>
      </w:r>
    </w:p>
    <w:tbl>
      <w:tblPr>
        <w:tblStyle w:val="TableGrid"/>
        <w:tblW w:w="0" w:type="auto"/>
        <w:tblCellMar>
          <w:left w:w="0" w:type="dxa"/>
        </w:tblCellMar>
        <w:tblLook w:val="04A0"/>
      </w:tblPr>
      <w:tblGrid>
        <w:gridCol w:w="9350"/>
      </w:tblGrid>
      <w:tr w14:paraId="3782DE5A" w14:textId="77777777" w:rsidTr="00DB3C8A">
        <w:tblPrEx>
          <w:tblW w:w="0" w:type="auto"/>
          <w:tblCellMar>
            <w:left w:w="0" w:type="dxa"/>
          </w:tblCellMar>
          <w:tblLook w:val="04A0"/>
        </w:tblPrEx>
        <w:trPr>
          <w:trHeight w:val="432"/>
        </w:trPr>
        <w:tc>
          <w:tcPr>
            <w:tcW w:w="9350" w:type="dxa"/>
            <w:vAlign w:val="center"/>
          </w:tcPr>
          <w:p w:rsidR="00026E32" w:rsidRPr="00CE517E" w:rsidP="00DB3C8A" w14:paraId="2B5D5B43" w14:textId="76C9BD85">
            <w:pPr>
              <w:rPr>
                <w:b/>
                <w:bCs/>
              </w:rPr>
            </w:pPr>
            <w:r w:rsidRPr="00CE517E">
              <w:rPr>
                <w:b/>
                <w:bCs/>
              </w:rPr>
              <w:t>Single Add</w:t>
            </w:r>
          </w:p>
        </w:tc>
      </w:tr>
    </w:tbl>
    <w:p w:rsidR="00E51D8D" w:rsidRPr="00CE517E" w:rsidP="00E51D8D" w14:paraId="71756A64" w14:textId="711FB7C0">
      <w:pPr>
        <w:rPr>
          <w:rFonts w:eastAsiaTheme="majorEastAsia" w:cstheme="majorBidi"/>
          <w:color w:val="000000" w:themeColor="text1"/>
          <w:sz w:val="28"/>
        </w:rPr>
      </w:pPr>
      <w:r w:rsidRPr="00CE517E">
        <w:br w:type="page"/>
      </w:r>
    </w:p>
    <w:p w:rsidR="00E51D8D" w:rsidRPr="00CE517E" w:rsidP="009F63B8" w14:paraId="7F4B067B" w14:textId="77777777">
      <w:pPr>
        <w:rPr>
          <w:rStyle w:val="Strong"/>
          <w:b w:val="0"/>
          <w:bCs w:val="0"/>
          <w:color w:val="00B050"/>
        </w:rPr>
      </w:pPr>
    </w:p>
    <w:p w:rsidR="00674C0B" w:rsidRPr="00CE517E" w:rsidP="00C43BE3" w14:paraId="32B6D86B" w14:textId="661F60DC">
      <w:pPr>
        <w:pStyle w:val="Heading4"/>
      </w:pPr>
      <w:bookmarkStart w:id="65" w:name="_Toc74633425"/>
      <w:bookmarkStart w:id="66" w:name="_Toc76464233"/>
      <w:bookmarkStart w:id="67" w:name="_Toc163806558"/>
      <w:r w:rsidRPr="00CE517E">
        <w:t>Add</w:t>
      </w:r>
      <w:r w:rsidRPr="00CE517E" w:rsidR="008F2E71">
        <w:t xml:space="preserve"> </w:t>
      </w:r>
      <w:r w:rsidRPr="00CE517E">
        <w:t>Other</w:t>
      </w:r>
      <w:r w:rsidRPr="00CE517E" w:rsidR="008F2E71">
        <w:t xml:space="preserve"> </w:t>
      </w:r>
      <w:r w:rsidRPr="00CE517E">
        <w:t>Honors</w:t>
      </w:r>
      <w:r w:rsidRPr="00CE517E" w:rsidR="008F2E71">
        <w:t xml:space="preserve"> </w:t>
      </w:r>
      <w:r w:rsidRPr="00CE517E">
        <w:t>and</w:t>
      </w:r>
      <w:r w:rsidRPr="00CE517E" w:rsidR="008F2E71">
        <w:t xml:space="preserve"> </w:t>
      </w:r>
      <w:r w:rsidRPr="00CE517E">
        <w:t>Recognitions</w:t>
      </w:r>
      <w:bookmarkEnd w:id="65"/>
      <w:bookmarkEnd w:id="66"/>
      <w:bookmarkEnd w:id="67"/>
    </w:p>
    <w:p w:rsidR="00921994" w:rsidRPr="00CE517E" w:rsidP="000923C0" w14:paraId="3885AA32" w14:textId="0A636C86">
      <w:r w:rsidRPr="00CE517E">
        <w:t>Please</w:t>
      </w:r>
      <w:r w:rsidRPr="00CE517E" w:rsidR="008F2E71">
        <w:t xml:space="preserve"> </w:t>
      </w:r>
      <w:r w:rsidRPr="00CE517E">
        <w:t>provide</w:t>
      </w:r>
      <w:r w:rsidRPr="00CE517E" w:rsidR="008F2E71">
        <w:t xml:space="preserve"> </w:t>
      </w:r>
      <w:r w:rsidRPr="00CE517E">
        <w:t>information</w:t>
      </w:r>
      <w:r w:rsidRPr="00CE517E" w:rsidR="008F2E71">
        <w:t xml:space="preserve"> </w:t>
      </w:r>
      <w:r w:rsidRPr="00CE517E" w:rsidR="007359E1">
        <w:t>for</w:t>
      </w:r>
      <w:r w:rsidRPr="00CE517E" w:rsidR="008F2E71">
        <w:t xml:space="preserve"> </w:t>
      </w:r>
      <w:r w:rsidRPr="00CE517E">
        <w:t>any</w:t>
      </w:r>
      <w:r w:rsidRPr="00CE517E" w:rsidR="008F2E71">
        <w:t xml:space="preserve"> </w:t>
      </w:r>
      <w:r w:rsidRPr="00CE517E">
        <w:t>honors</w:t>
      </w:r>
      <w:r w:rsidRPr="00CE517E" w:rsidR="008F2E71">
        <w:t xml:space="preserve"> </w:t>
      </w:r>
      <w:r w:rsidRPr="00CE517E">
        <w:t>and</w:t>
      </w:r>
      <w:r w:rsidRPr="00CE517E" w:rsidR="007359E1">
        <w:t>/or</w:t>
      </w:r>
      <w:r w:rsidRPr="00CE517E" w:rsidR="008F2E71">
        <w:t xml:space="preserve"> </w:t>
      </w:r>
      <w:r w:rsidRPr="00CE517E">
        <w:t>recognition</w:t>
      </w:r>
      <w:r w:rsidRPr="00CE517E" w:rsidR="00AA7D03">
        <w:t>s</w:t>
      </w:r>
      <w:r w:rsidRPr="00CE517E" w:rsidR="008F2E71">
        <w:t xml:space="preserve"> </w:t>
      </w:r>
      <w:r w:rsidRPr="00CE517E">
        <w:t>that</w:t>
      </w:r>
      <w:r w:rsidRPr="00CE517E" w:rsidR="008F2E71">
        <w:t xml:space="preserve"> </w:t>
      </w:r>
      <w:r w:rsidRPr="00CE517E">
        <w:t>you</w:t>
      </w:r>
      <w:r w:rsidRPr="00CE517E" w:rsidR="008F2E71">
        <w:t xml:space="preserve"> </w:t>
      </w:r>
      <w:r w:rsidRPr="00CE517E" w:rsidR="00AA7D03">
        <w:t>have</w:t>
      </w:r>
      <w:r w:rsidRPr="00CE517E" w:rsidR="008F2E71">
        <w:t xml:space="preserve"> </w:t>
      </w:r>
      <w:r w:rsidRPr="00CE517E">
        <w:t>received.</w:t>
      </w:r>
    </w:p>
    <w:p w:rsidR="00921994" w:rsidRPr="00CE517E" w:rsidP="000923C0" w14:paraId="7ADF0099" w14:textId="223DA944">
      <w:r w:rsidRPr="00CE517E">
        <w:rPr>
          <w:b/>
        </w:rPr>
        <w:t>Note:</w:t>
      </w:r>
      <w:r w:rsidRPr="00CE517E" w:rsidR="008F2E71">
        <w:t xml:space="preserve"> </w:t>
      </w:r>
      <w:r w:rsidRPr="00CE517E">
        <w:t>Information</w:t>
      </w:r>
      <w:r w:rsidRPr="00CE517E" w:rsidR="008F2E71">
        <w:t xml:space="preserve"> </w:t>
      </w:r>
      <w:r w:rsidRPr="00CE517E">
        <w:t>that</w:t>
      </w:r>
      <w:r w:rsidRPr="00CE517E" w:rsidR="008F2E71">
        <w:t xml:space="preserve"> </w:t>
      </w:r>
      <w:r w:rsidRPr="00CE517E">
        <w:t>you</w:t>
      </w:r>
      <w:r w:rsidRPr="00CE517E" w:rsidR="008F2E71">
        <w:t xml:space="preserve"> </w:t>
      </w:r>
      <w:r w:rsidRPr="00CE517E">
        <w:t>provide</w:t>
      </w:r>
      <w:r w:rsidRPr="00CE517E" w:rsidR="008F2E71">
        <w:t xml:space="preserve"> </w:t>
      </w:r>
      <w:r w:rsidRPr="00CE517E">
        <w:t>on</w:t>
      </w:r>
      <w:r w:rsidRPr="00CE517E" w:rsidR="008F2E71">
        <w:t xml:space="preserve"> </w:t>
      </w:r>
      <w:r w:rsidRPr="00CE517E">
        <w:t>this</w:t>
      </w:r>
      <w:r w:rsidRPr="00CE517E" w:rsidR="008F2E71">
        <w:t xml:space="preserve"> </w:t>
      </w:r>
      <w:r w:rsidRPr="00CE517E">
        <w:t>screen</w:t>
      </w:r>
      <w:r w:rsidRPr="00CE517E" w:rsidR="008F2E71">
        <w:t xml:space="preserve"> </w:t>
      </w:r>
      <w:r w:rsidRPr="00CE517E">
        <w:t>will</w:t>
      </w:r>
      <w:r w:rsidRPr="00CE517E" w:rsidR="008F2E71">
        <w:t xml:space="preserve"> </w:t>
      </w:r>
      <w:r w:rsidRPr="00CE517E">
        <w:t>be</w:t>
      </w:r>
      <w:r w:rsidRPr="00CE517E" w:rsidR="008F2E71">
        <w:t xml:space="preserve"> </w:t>
      </w:r>
      <w:r w:rsidRPr="00CE517E">
        <w:t>available</w:t>
      </w:r>
      <w:r w:rsidRPr="00CE517E" w:rsidR="008F2E71">
        <w:t xml:space="preserve"> </w:t>
      </w:r>
      <w:r w:rsidRPr="00CE517E">
        <w:t>to</w:t>
      </w:r>
      <w:r w:rsidRPr="00CE517E" w:rsidR="008F2E71">
        <w:t xml:space="preserve"> </w:t>
      </w:r>
      <w:r w:rsidRPr="00CE517E">
        <w:t>your</w:t>
      </w:r>
      <w:r w:rsidRPr="00CE517E" w:rsidR="008F2E71">
        <w:t xml:space="preserve"> </w:t>
      </w:r>
      <w:r w:rsidRPr="00CE517E">
        <w:t>PI.</w:t>
      </w:r>
    </w:p>
    <w:p w:rsidR="00195E9D" w:rsidRPr="00CE517E" w:rsidP="009118A5" w14:paraId="78D69BCD" w14:textId="689A602D">
      <w:pPr>
        <w:pStyle w:val="Heading6"/>
      </w:pPr>
      <w:r w:rsidRPr="00CE517E">
        <w:t>Title</w:t>
      </w:r>
      <w:r w:rsidRPr="00CE517E" w:rsidR="008F2E71">
        <w:t xml:space="preserve"> </w:t>
      </w:r>
      <w:r w:rsidRPr="00CE517E">
        <w:t>of</w:t>
      </w:r>
      <w:r w:rsidRPr="00CE517E" w:rsidR="008F2E71">
        <w:t xml:space="preserve"> </w:t>
      </w:r>
      <w:r w:rsidRPr="00CE517E">
        <w:t>honor</w:t>
      </w:r>
      <w:r w:rsidRPr="00CE517E" w:rsidR="008F2E71">
        <w:t xml:space="preserve"> </w:t>
      </w:r>
      <w:r w:rsidRPr="00CE517E">
        <w:t>or</w:t>
      </w:r>
      <w:r w:rsidRPr="00CE517E" w:rsidR="008F2E71">
        <w:t xml:space="preserve"> </w:t>
      </w:r>
      <w:r w:rsidRPr="00CE517E">
        <w:t>recognition:</w:t>
      </w:r>
    </w:p>
    <w:p w:rsidR="008D116A" w:rsidRPr="00CE517E" w:rsidP="008D116A" w14:paraId="50DDFA5D" w14:textId="7E4BADAA">
      <w:pPr>
        <w:rPr>
          <w:i/>
          <w:iCs/>
        </w:rPr>
      </w:pPr>
      <w:r w:rsidRPr="00CE517E">
        <w:rPr>
          <w:rStyle w:val="Emphasis"/>
        </w:rPr>
        <w:t>Limit 200 characters.</w:t>
      </w:r>
    </w:p>
    <w:tbl>
      <w:tblPr>
        <w:tblStyle w:val="TableGrid"/>
        <w:tblW w:w="0" w:type="auto"/>
        <w:tblCellMar>
          <w:left w:w="0" w:type="dxa"/>
        </w:tblCellMar>
        <w:tblLook w:val="04A0"/>
      </w:tblPr>
      <w:tblGrid>
        <w:gridCol w:w="9350"/>
      </w:tblGrid>
      <w:tr w14:paraId="65844B55" w14:textId="77777777" w:rsidTr="00913B42">
        <w:tblPrEx>
          <w:tblW w:w="0" w:type="auto"/>
          <w:tblCellMar>
            <w:left w:w="0" w:type="dxa"/>
          </w:tblCellMar>
          <w:tblLook w:val="04A0"/>
        </w:tblPrEx>
        <w:trPr>
          <w:trHeight w:val="432"/>
        </w:trPr>
        <w:tc>
          <w:tcPr>
            <w:tcW w:w="9350" w:type="dxa"/>
            <w:vAlign w:val="center"/>
          </w:tcPr>
          <w:p w:rsidR="00E05F28" w:rsidRPr="00CE517E" w:rsidP="00913B42" w14:paraId="494E8D01" w14:textId="24FF94E3">
            <w:r w:rsidRPr="00CE517E">
              <w:rPr>
                <w:b/>
                <w:bCs/>
              </w:rPr>
              <w:t>Single Add</w:t>
            </w:r>
          </w:p>
        </w:tc>
      </w:tr>
    </w:tbl>
    <w:p w:rsidR="00921994" w:rsidRPr="00CE517E" w:rsidP="009118A5" w14:paraId="72080507" w14:textId="72BACA82">
      <w:pPr>
        <w:pStyle w:val="Heading6"/>
        <w:rPr>
          <w:rStyle w:val="Emphasis"/>
          <w:bCs/>
          <w:i w:val="0"/>
          <w:iCs w:val="0"/>
        </w:rPr>
      </w:pPr>
      <w:r w:rsidRPr="00CE517E">
        <w:t>Proposal</w:t>
      </w:r>
      <w:r w:rsidRPr="00CE517E" w:rsidR="008F2E71">
        <w:t xml:space="preserve"> </w:t>
      </w:r>
      <w:r w:rsidRPr="00CE517E">
        <w:t>Title</w:t>
      </w:r>
      <w:r w:rsidRPr="00CE517E" w:rsidR="008F2E71">
        <w:t xml:space="preserve"> </w:t>
      </w:r>
      <w:r w:rsidRPr="00CE517E" w:rsidR="005E719B">
        <w:t>(if</w:t>
      </w:r>
      <w:r w:rsidRPr="00CE517E" w:rsidR="008F2E71">
        <w:t xml:space="preserve"> </w:t>
      </w:r>
      <w:r w:rsidRPr="00CE517E" w:rsidR="005E719B">
        <w:t>applicable)</w:t>
      </w:r>
    </w:p>
    <w:p w:rsidR="00921994" w:rsidRPr="00CE517E" w:rsidP="000923C0" w14:paraId="38B5C41F" w14:textId="20B28FE7">
      <w:pPr>
        <w:rPr>
          <w:rStyle w:val="Emphasis"/>
        </w:rPr>
      </w:pPr>
      <w:r w:rsidRPr="00CE517E">
        <w:rPr>
          <w:rStyle w:val="Emphasis"/>
        </w:rPr>
        <w:t>Limit</w:t>
      </w:r>
      <w:r w:rsidRPr="00CE517E" w:rsidR="008F2E71">
        <w:rPr>
          <w:rStyle w:val="Emphasis"/>
        </w:rPr>
        <w:t xml:space="preserve"> </w:t>
      </w:r>
      <w:r w:rsidRPr="00CE517E">
        <w:rPr>
          <w:rStyle w:val="Emphasis"/>
        </w:rPr>
        <w:t>200</w:t>
      </w:r>
      <w:r w:rsidRPr="00CE517E" w:rsidR="008F2E71">
        <w:rPr>
          <w:rStyle w:val="Emphasis"/>
        </w:rPr>
        <w:t xml:space="preserve"> </w:t>
      </w:r>
      <w:r w:rsidRPr="00CE517E">
        <w:rPr>
          <w:rStyle w:val="Emphasis"/>
        </w:rPr>
        <w:t>characters.</w:t>
      </w:r>
    </w:p>
    <w:tbl>
      <w:tblPr>
        <w:tblStyle w:val="TableGrid"/>
        <w:tblW w:w="0" w:type="auto"/>
        <w:tblCellMar>
          <w:left w:w="0" w:type="dxa"/>
        </w:tblCellMar>
        <w:tblLook w:val="04A0"/>
      </w:tblPr>
      <w:tblGrid>
        <w:gridCol w:w="9350"/>
      </w:tblGrid>
      <w:tr w14:paraId="7BC81419" w14:textId="77777777" w:rsidTr="00245BA7">
        <w:tblPrEx>
          <w:tblW w:w="0" w:type="auto"/>
          <w:tblCellMar>
            <w:left w:w="0" w:type="dxa"/>
          </w:tblCellMar>
          <w:tblLook w:val="04A0"/>
        </w:tblPrEx>
        <w:trPr>
          <w:trHeight w:val="432"/>
        </w:trPr>
        <w:tc>
          <w:tcPr>
            <w:tcW w:w="9350" w:type="dxa"/>
            <w:vAlign w:val="center"/>
          </w:tcPr>
          <w:p w:rsidR="00921994" w:rsidRPr="00CE517E" w:rsidP="000923C0" w14:paraId="3031A65D" w14:textId="77777777"/>
        </w:tc>
      </w:tr>
    </w:tbl>
    <w:p w:rsidR="00921994" w:rsidRPr="00CE517E" w:rsidP="009118A5" w14:paraId="40D2C8B6" w14:textId="3A70E8EB">
      <w:pPr>
        <w:pStyle w:val="Heading6"/>
        <w:rPr>
          <w:rStyle w:val="Emphasis"/>
          <w:bCs/>
          <w:i w:val="0"/>
          <w:iCs w:val="0"/>
        </w:rPr>
      </w:pPr>
      <w:r w:rsidRPr="00CE517E">
        <w:t>Year:</w:t>
      </w:r>
    </w:p>
    <w:p w:rsidR="00921994" w:rsidRPr="00CE517E" w:rsidP="000923C0" w14:paraId="716AD810" w14:textId="77777777">
      <w:pPr>
        <w:rPr>
          <w:rStyle w:val="Emphasis"/>
        </w:rPr>
      </w:pPr>
      <w:r w:rsidRPr="00CE517E">
        <w:rPr>
          <w:rStyle w:val="Emphasis"/>
        </w:rPr>
        <w:t>(yyyy)</w:t>
      </w:r>
    </w:p>
    <w:tbl>
      <w:tblPr>
        <w:tblStyle w:val="TableGrid"/>
        <w:tblW w:w="0" w:type="auto"/>
        <w:tblCellMar>
          <w:left w:w="0" w:type="dxa"/>
        </w:tblCellMar>
        <w:tblLook w:val="04A0"/>
      </w:tblPr>
      <w:tblGrid>
        <w:gridCol w:w="1638"/>
      </w:tblGrid>
      <w:tr w14:paraId="4E395BCE" w14:textId="77777777" w:rsidTr="00245BA7">
        <w:tblPrEx>
          <w:tblW w:w="0" w:type="auto"/>
          <w:tblCellMar>
            <w:left w:w="0" w:type="dxa"/>
          </w:tblCellMar>
          <w:tblLook w:val="04A0"/>
        </w:tblPrEx>
        <w:trPr>
          <w:trHeight w:val="432"/>
        </w:trPr>
        <w:tc>
          <w:tcPr>
            <w:tcW w:w="1638" w:type="dxa"/>
            <w:vAlign w:val="center"/>
          </w:tcPr>
          <w:p w:rsidR="00921994" w:rsidRPr="00CE517E" w:rsidP="000923C0" w14:paraId="2AEFD7DF" w14:textId="77777777"/>
        </w:tc>
      </w:tr>
    </w:tbl>
    <w:p w:rsidR="00921994" w:rsidRPr="00CE517E" w:rsidP="009118A5" w14:paraId="1F706AF2" w14:textId="366496D5">
      <w:pPr>
        <w:pStyle w:val="Heading6"/>
        <w:rPr>
          <w:rStyle w:val="Emphasis"/>
          <w:bCs/>
          <w:i w:val="0"/>
          <w:iCs w:val="0"/>
        </w:rPr>
      </w:pPr>
      <w:r w:rsidRPr="00CE517E">
        <w:t>Society/Granting</w:t>
      </w:r>
      <w:r w:rsidRPr="00CE517E" w:rsidR="008F2E71">
        <w:t xml:space="preserve"> </w:t>
      </w:r>
      <w:r w:rsidRPr="00CE517E">
        <w:t>Organization</w:t>
      </w:r>
    </w:p>
    <w:p w:rsidR="00921994" w:rsidRPr="00CE517E" w:rsidP="000923C0" w14:paraId="36C37FE9" w14:textId="2480DBE2">
      <w:pPr>
        <w:rPr>
          <w:rStyle w:val="Emphasis"/>
        </w:rPr>
      </w:pPr>
      <w:r w:rsidRPr="00CE517E">
        <w:rPr>
          <w:rStyle w:val="Emphasis"/>
        </w:rPr>
        <w:t>Limit</w:t>
      </w:r>
      <w:r w:rsidRPr="00CE517E" w:rsidR="008F2E71">
        <w:rPr>
          <w:rStyle w:val="Emphasis"/>
        </w:rPr>
        <w:t xml:space="preserve"> </w:t>
      </w:r>
      <w:r w:rsidRPr="00CE517E">
        <w:rPr>
          <w:rStyle w:val="Emphasis"/>
        </w:rPr>
        <w:t>200</w:t>
      </w:r>
      <w:r w:rsidRPr="00CE517E" w:rsidR="008F2E71">
        <w:rPr>
          <w:rStyle w:val="Emphasis"/>
        </w:rPr>
        <w:t xml:space="preserve"> </w:t>
      </w:r>
      <w:r w:rsidRPr="00CE517E">
        <w:rPr>
          <w:rStyle w:val="Emphasis"/>
        </w:rPr>
        <w:t>characters.</w:t>
      </w:r>
    </w:p>
    <w:tbl>
      <w:tblPr>
        <w:tblStyle w:val="TableGrid"/>
        <w:tblW w:w="0" w:type="auto"/>
        <w:tblCellMar>
          <w:left w:w="0" w:type="dxa"/>
        </w:tblCellMar>
        <w:tblLook w:val="04A0"/>
      </w:tblPr>
      <w:tblGrid>
        <w:gridCol w:w="9350"/>
      </w:tblGrid>
      <w:tr w14:paraId="2577ACE1" w14:textId="77777777" w:rsidTr="00245BA7">
        <w:tblPrEx>
          <w:tblW w:w="0" w:type="auto"/>
          <w:tblCellMar>
            <w:left w:w="0" w:type="dxa"/>
          </w:tblCellMar>
          <w:tblLook w:val="04A0"/>
        </w:tblPrEx>
        <w:trPr>
          <w:trHeight w:val="432"/>
        </w:trPr>
        <w:tc>
          <w:tcPr>
            <w:tcW w:w="9350" w:type="dxa"/>
            <w:vAlign w:val="center"/>
          </w:tcPr>
          <w:p w:rsidR="00921994" w:rsidRPr="00CE517E" w:rsidP="000923C0" w14:paraId="050ED7C1" w14:textId="21CF3A5C">
            <w:r w:rsidRPr="00CE517E">
              <w:rPr>
                <w:b/>
                <w:bCs/>
              </w:rPr>
              <w:t>Single Add</w:t>
            </w:r>
          </w:p>
        </w:tc>
      </w:tr>
    </w:tbl>
    <w:p w:rsidR="00995FD8" w:rsidRPr="00CE517E" w:rsidP="000923C0" w14:paraId="543EDDA5" w14:textId="0AC9F25D"/>
    <w:p w:rsidR="00195E9D" w:rsidRPr="00CE517E" w:rsidP="000923C0" w14:paraId="22655548" w14:textId="601E58D5">
      <w:r w:rsidRPr="00CE517E">
        <w:br w:type="page"/>
      </w:r>
    </w:p>
    <w:p w:rsidR="00FC67DD" w:rsidRPr="00CE517E" w:rsidP="000923C0" w14:paraId="14FA951F" w14:textId="13D1CF4C">
      <w:pPr>
        <w:pStyle w:val="Heading2"/>
      </w:pPr>
      <w:bookmarkStart w:id="68" w:name="_Research_Preparation"/>
      <w:bookmarkStart w:id="69" w:name="_Research_Preparation_1"/>
      <w:bookmarkStart w:id="70" w:name="_Professional_Skills"/>
      <w:bookmarkStart w:id="71" w:name="_Professional_Skills_1"/>
      <w:bookmarkStart w:id="72" w:name="_Toc74633427"/>
      <w:bookmarkStart w:id="73" w:name="_Toc76464234"/>
      <w:bookmarkStart w:id="74" w:name="_Toc163806559"/>
      <w:bookmarkEnd w:id="68"/>
      <w:bookmarkEnd w:id="69"/>
      <w:bookmarkEnd w:id="70"/>
      <w:bookmarkEnd w:id="71"/>
      <w:r w:rsidRPr="00CE517E">
        <w:t>Professional</w:t>
      </w:r>
      <w:r w:rsidRPr="00CE517E" w:rsidR="008F2E71">
        <w:t xml:space="preserve"> </w:t>
      </w:r>
      <w:r w:rsidRPr="00CE517E">
        <w:t>Skill</w:t>
      </w:r>
      <w:r w:rsidRPr="00CE517E" w:rsidR="0090167D">
        <w:t xml:space="preserve"> Preparation</w:t>
      </w:r>
      <w:bookmarkEnd w:id="72"/>
      <w:bookmarkEnd w:id="73"/>
      <w:bookmarkEnd w:id="74"/>
    </w:p>
    <w:p w:rsidR="00FC67DD" w:rsidRPr="00CE517E" w:rsidP="009118A5" w14:paraId="6C379037" w14:textId="01869146">
      <w:pPr>
        <w:pStyle w:val="Heading6"/>
      </w:pPr>
      <w:r w:rsidRPr="00CE517E">
        <w:t>Please</w:t>
      </w:r>
      <w:r w:rsidRPr="00CE517E" w:rsidR="008F2E71">
        <w:t xml:space="preserve"> </w:t>
      </w:r>
      <w:r w:rsidRPr="00CE517E">
        <w:t>indicate</w:t>
      </w:r>
      <w:r w:rsidRPr="00CE517E" w:rsidR="008F2E71">
        <w:t xml:space="preserve"> </w:t>
      </w:r>
      <w:r w:rsidRPr="00CE517E">
        <w:t>which</w:t>
      </w:r>
      <w:r w:rsidRPr="00CE517E" w:rsidR="008F2E71">
        <w:t xml:space="preserve"> </w:t>
      </w:r>
      <w:r w:rsidRPr="00CE517E">
        <w:t>of</w:t>
      </w:r>
      <w:r w:rsidRPr="00CE517E" w:rsidR="008F2E71">
        <w:t xml:space="preserve"> </w:t>
      </w:r>
      <w:r w:rsidRPr="00CE517E">
        <w:t>the</w:t>
      </w:r>
      <w:r w:rsidRPr="00CE517E" w:rsidR="008F2E71">
        <w:t xml:space="preserve"> </w:t>
      </w:r>
      <w:r w:rsidRPr="00CE517E">
        <w:t>following</w:t>
      </w:r>
      <w:r w:rsidRPr="00CE517E" w:rsidR="008F2E71">
        <w:t xml:space="preserve"> </w:t>
      </w:r>
      <w:r w:rsidRPr="00CE517E">
        <w:t>activities</w:t>
      </w:r>
      <w:r w:rsidRPr="00CE517E" w:rsidR="008F2E71">
        <w:t xml:space="preserve"> </w:t>
      </w:r>
      <w:r w:rsidRPr="00CE517E">
        <w:t>you</w:t>
      </w:r>
      <w:r w:rsidRPr="00CE517E" w:rsidR="008F2E71">
        <w:t xml:space="preserve"> </w:t>
      </w:r>
      <w:r w:rsidRPr="00CE517E">
        <w:t>engaged</w:t>
      </w:r>
      <w:r w:rsidRPr="00CE517E" w:rsidR="008F2E71">
        <w:t xml:space="preserve"> </w:t>
      </w:r>
      <w:r w:rsidRPr="00CE517E">
        <w:t>in.</w:t>
      </w:r>
    </w:p>
    <w:p w:rsidR="00FC67DD" w:rsidRPr="00CE517E" w:rsidP="000923C0" w14:paraId="01CAC29F" w14:textId="4A4CB207">
      <w:pPr>
        <w:rPr>
          <w:rStyle w:val="Emphasis"/>
        </w:rPr>
      </w:pPr>
      <w:r w:rsidRPr="00CE517E">
        <w:rPr>
          <w:rStyle w:val="Emphasis"/>
        </w:rPr>
        <w:t>Mark</w:t>
      </w:r>
      <w:r w:rsidRPr="00CE517E" w:rsidR="008F2E71">
        <w:rPr>
          <w:rStyle w:val="Emphasis"/>
        </w:rPr>
        <w:t xml:space="preserve"> </w:t>
      </w:r>
      <w:r w:rsidRPr="00CE517E">
        <w:rPr>
          <w:rStyle w:val="Emphasis"/>
        </w:rPr>
        <w:t>all</w:t>
      </w:r>
      <w:r w:rsidRPr="00CE517E" w:rsidR="008F2E71">
        <w:rPr>
          <w:rStyle w:val="Emphasis"/>
        </w:rPr>
        <w:t xml:space="preserve"> </w:t>
      </w:r>
      <w:r w:rsidRPr="00CE517E">
        <w:rPr>
          <w:rStyle w:val="Emphasis"/>
        </w:rPr>
        <w:t>that</w:t>
      </w:r>
      <w:r w:rsidRPr="00CE517E" w:rsidR="008F2E71">
        <w:rPr>
          <w:rStyle w:val="Emphasis"/>
        </w:rPr>
        <w:t xml:space="preserve"> </w:t>
      </w:r>
      <w:r w:rsidRPr="00CE517E">
        <w:rPr>
          <w:rStyle w:val="Emphasis"/>
        </w:rPr>
        <w:t>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64039451" w14:textId="77777777" w:rsidTr="3465E62B">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535" w:type="dxa"/>
            <w:vAlign w:val="center"/>
          </w:tcPr>
          <w:p w:rsidR="00FC67DD" w:rsidRPr="00CE517E" w:rsidP="000923C0" w14:paraId="5A9900DD" w14:textId="77777777">
            <w:r w:rsidRPr="00CE517E">
              <w:rPr>
                <w:rFonts w:ascii="Wingdings" w:eastAsia="Wingdings" w:hAnsi="Wingdings" w:cs="Wingdings"/>
              </w:rPr>
              <w:sym w:font="Wingdings" w:char="F06F"/>
            </w:r>
          </w:p>
        </w:tc>
        <w:tc>
          <w:tcPr>
            <w:tcW w:w="8815" w:type="dxa"/>
            <w:vAlign w:val="center"/>
          </w:tcPr>
          <w:p w:rsidR="00FC67DD" w:rsidRPr="00CE517E" w:rsidP="000923C0" w14:paraId="3AC2F37B" w14:textId="58A94761">
            <w:r w:rsidRPr="00CE517E">
              <w:rPr>
                <w:bCs/>
              </w:rPr>
              <w:t>Undertook</w:t>
            </w:r>
            <w:r w:rsidRPr="00CE517E" w:rsidR="008F2E71">
              <w:rPr>
                <w:bCs/>
              </w:rPr>
              <w:t xml:space="preserve"> </w:t>
            </w:r>
            <w:r w:rsidRPr="00CE517E">
              <w:rPr>
                <w:bCs/>
              </w:rPr>
              <w:t>coursework/training</w:t>
            </w:r>
            <w:r w:rsidRPr="00CE517E" w:rsidR="008F2E71">
              <w:rPr>
                <w:bCs/>
              </w:rPr>
              <w:t xml:space="preserve"> </w:t>
            </w:r>
            <w:r w:rsidRPr="00CE517E">
              <w:rPr>
                <w:bCs/>
              </w:rPr>
              <w:t>that</w:t>
            </w:r>
            <w:r w:rsidRPr="00CE517E" w:rsidR="008F2E71">
              <w:rPr>
                <w:bCs/>
              </w:rPr>
              <w:t xml:space="preserve"> </w:t>
            </w:r>
            <w:r w:rsidRPr="00CE517E">
              <w:rPr>
                <w:bCs/>
              </w:rPr>
              <w:t>included</w:t>
            </w:r>
            <w:r w:rsidRPr="00CE517E" w:rsidR="008F2E71">
              <w:rPr>
                <w:bCs/>
              </w:rPr>
              <w:t xml:space="preserve"> </w:t>
            </w:r>
            <w:r w:rsidRPr="00CE517E">
              <w:rPr>
                <w:bCs/>
              </w:rPr>
              <w:t>regular</w:t>
            </w:r>
            <w:r w:rsidRPr="00CE517E" w:rsidR="008F2E71">
              <w:rPr>
                <w:bCs/>
              </w:rPr>
              <w:t xml:space="preserve"> </w:t>
            </w:r>
            <w:r w:rsidRPr="00CE517E">
              <w:rPr>
                <w:bCs/>
              </w:rPr>
              <w:t>faculty</w:t>
            </w:r>
            <w:r w:rsidRPr="00CE517E" w:rsidR="008F2E71">
              <w:rPr>
                <w:bCs/>
              </w:rPr>
              <w:t xml:space="preserve"> </w:t>
            </w:r>
            <w:r w:rsidRPr="00CE517E">
              <w:rPr>
                <w:bCs/>
              </w:rPr>
              <w:t>critique</w:t>
            </w:r>
            <w:r w:rsidRPr="00CE517E" w:rsidR="008F2E71">
              <w:rPr>
                <w:bCs/>
              </w:rPr>
              <w:t xml:space="preserve"> </w:t>
            </w:r>
            <w:r w:rsidRPr="00CE517E">
              <w:rPr>
                <w:bCs/>
              </w:rPr>
              <w:t>of</w:t>
            </w:r>
            <w:r w:rsidRPr="00CE517E" w:rsidR="008F2E71">
              <w:rPr>
                <w:bCs/>
              </w:rPr>
              <w:t xml:space="preserve"> </w:t>
            </w:r>
            <w:r w:rsidRPr="00CE517E">
              <w:rPr>
                <w:bCs/>
              </w:rPr>
              <w:t>and</w:t>
            </w:r>
            <w:r w:rsidRPr="00CE517E" w:rsidR="008F2E71">
              <w:rPr>
                <w:bCs/>
              </w:rPr>
              <w:t xml:space="preserve"> </w:t>
            </w:r>
            <w:r w:rsidRPr="00CE517E">
              <w:rPr>
                <w:bCs/>
              </w:rPr>
              <w:t>feedback</w:t>
            </w:r>
            <w:r w:rsidRPr="00CE517E" w:rsidR="008F2E71">
              <w:rPr>
                <w:bCs/>
              </w:rPr>
              <w:t xml:space="preserve"> </w:t>
            </w:r>
            <w:r w:rsidRPr="00CE517E">
              <w:rPr>
                <w:bCs/>
              </w:rPr>
              <w:t>on</w:t>
            </w:r>
            <w:r w:rsidRPr="00CE517E" w:rsidR="008F2E71">
              <w:rPr>
                <w:bCs/>
              </w:rPr>
              <w:t xml:space="preserve"> </w:t>
            </w:r>
            <w:r w:rsidRPr="00CE517E">
              <w:rPr>
                <w:bCs/>
              </w:rPr>
              <w:t>professional</w:t>
            </w:r>
            <w:r w:rsidRPr="00CE517E" w:rsidR="008F2E71">
              <w:rPr>
                <w:bCs/>
              </w:rPr>
              <w:t xml:space="preserve"> </w:t>
            </w:r>
            <w:r w:rsidRPr="00CE517E">
              <w:rPr>
                <w:bCs/>
              </w:rPr>
              <w:t>writing.</w:t>
            </w:r>
          </w:p>
        </w:tc>
      </w:tr>
      <w:tr w14:paraId="78E5C644" w14:textId="77777777" w:rsidTr="3465E62B">
        <w:tblPrEx>
          <w:tblW w:w="0" w:type="auto"/>
          <w:tblCellMar>
            <w:left w:w="0" w:type="dxa"/>
          </w:tblCellMar>
          <w:tblLook w:val="04A0"/>
        </w:tblPrEx>
        <w:trPr>
          <w:trHeight w:val="432"/>
        </w:trPr>
        <w:tc>
          <w:tcPr>
            <w:tcW w:w="535" w:type="dxa"/>
            <w:vAlign w:val="center"/>
          </w:tcPr>
          <w:p w:rsidR="00FC67DD" w:rsidRPr="00CE517E" w:rsidP="000923C0" w14:paraId="785DD112" w14:textId="77777777">
            <w:r w:rsidRPr="00CE517E">
              <w:rPr>
                <w:rFonts w:ascii="Wingdings" w:eastAsia="Wingdings" w:hAnsi="Wingdings" w:cs="Wingdings"/>
              </w:rPr>
              <w:sym w:font="Wingdings" w:char="F06F"/>
            </w:r>
          </w:p>
        </w:tc>
        <w:tc>
          <w:tcPr>
            <w:tcW w:w="8815" w:type="dxa"/>
            <w:vAlign w:val="center"/>
          </w:tcPr>
          <w:p w:rsidR="00FC67DD" w:rsidRPr="00CE517E" w:rsidP="000923C0" w14:paraId="422AA416" w14:textId="7D8CCAF6">
            <w:r w:rsidRPr="00CE517E">
              <w:rPr>
                <w:bCs/>
              </w:rPr>
              <w:t>Authored,</w:t>
            </w:r>
            <w:r w:rsidRPr="00CE517E" w:rsidR="008F2E71">
              <w:rPr>
                <w:bCs/>
              </w:rPr>
              <w:t xml:space="preserve"> </w:t>
            </w:r>
            <w:r w:rsidRPr="00CE517E">
              <w:rPr>
                <w:bCs/>
              </w:rPr>
              <w:t>submitted,</w:t>
            </w:r>
            <w:r w:rsidRPr="00CE517E" w:rsidR="008F2E71">
              <w:rPr>
                <w:bCs/>
              </w:rPr>
              <w:t xml:space="preserve"> </w:t>
            </w:r>
            <w:r w:rsidRPr="00CE517E">
              <w:rPr>
                <w:bCs/>
              </w:rPr>
              <w:t>or</w:t>
            </w:r>
            <w:r w:rsidRPr="00CE517E" w:rsidR="008F2E71">
              <w:rPr>
                <w:bCs/>
              </w:rPr>
              <w:t xml:space="preserve"> </w:t>
            </w:r>
            <w:r w:rsidRPr="00CE517E">
              <w:rPr>
                <w:bCs/>
              </w:rPr>
              <w:t>published</w:t>
            </w:r>
            <w:r w:rsidRPr="00CE517E" w:rsidR="008F2E71">
              <w:rPr>
                <w:bCs/>
              </w:rPr>
              <w:t xml:space="preserve"> </w:t>
            </w:r>
            <w:r w:rsidRPr="00CE517E">
              <w:rPr>
                <w:bCs/>
              </w:rPr>
              <w:t>research</w:t>
            </w:r>
            <w:r w:rsidRPr="00CE517E" w:rsidR="008F2E71">
              <w:rPr>
                <w:bCs/>
              </w:rPr>
              <w:t xml:space="preserve"> </w:t>
            </w:r>
            <w:r w:rsidRPr="00CE517E">
              <w:rPr>
                <w:bCs/>
              </w:rPr>
              <w:t>papers</w:t>
            </w:r>
            <w:r w:rsidRPr="00CE517E" w:rsidR="008F2E71">
              <w:rPr>
                <w:bCs/>
              </w:rPr>
              <w:t xml:space="preserve"> </w:t>
            </w:r>
            <w:r w:rsidRPr="00CE517E">
              <w:rPr>
                <w:bCs/>
              </w:rPr>
              <w:t>in</w:t>
            </w:r>
            <w:r w:rsidRPr="00CE517E" w:rsidR="008F2E71">
              <w:rPr>
                <w:bCs/>
              </w:rPr>
              <w:t xml:space="preserve"> </w:t>
            </w:r>
            <w:r w:rsidRPr="00CE517E">
              <w:rPr>
                <w:bCs/>
              </w:rPr>
              <w:t>refereed</w:t>
            </w:r>
            <w:r w:rsidRPr="00CE517E" w:rsidR="008F2E71">
              <w:rPr>
                <w:bCs/>
              </w:rPr>
              <w:t xml:space="preserve"> </w:t>
            </w:r>
            <w:r w:rsidRPr="00CE517E">
              <w:rPr>
                <w:bCs/>
              </w:rPr>
              <w:t>journals</w:t>
            </w:r>
            <w:r w:rsidRPr="00CE517E" w:rsidR="008F2E71">
              <w:rPr>
                <w:bCs/>
              </w:rPr>
              <w:t xml:space="preserve"> </w:t>
            </w:r>
          </w:p>
        </w:tc>
      </w:tr>
      <w:tr w14:paraId="75E3466B" w14:textId="77777777" w:rsidTr="3465E62B">
        <w:tblPrEx>
          <w:tblW w:w="0" w:type="auto"/>
          <w:tblCellMar>
            <w:left w:w="0" w:type="dxa"/>
          </w:tblCellMar>
          <w:tblLook w:val="04A0"/>
        </w:tblPrEx>
        <w:trPr>
          <w:trHeight w:val="432"/>
        </w:trPr>
        <w:tc>
          <w:tcPr>
            <w:tcW w:w="535" w:type="dxa"/>
            <w:vAlign w:val="center"/>
          </w:tcPr>
          <w:p w:rsidR="00FC67DD" w:rsidRPr="00CE517E" w:rsidP="000923C0" w14:paraId="21F41C96" w14:textId="77777777">
            <w:r w:rsidRPr="00CE517E">
              <w:rPr>
                <w:rFonts w:ascii="Wingdings" w:eastAsia="Wingdings" w:hAnsi="Wingdings" w:cs="Wingdings"/>
              </w:rPr>
              <w:sym w:font="Wingdings" w:char="F06F"/>
            </w:r>
          </w:p>
        </w:tc>
        <w:tc>
          <w:tcPr>
            <w:tcW w:w="8815" w:type="dxa"/>
            <w:vAlign w:val="center"/>
          </w:tcPr>
          <w:p w:rsidR="00FC67DD" w:rsidRPr="00CE517E" w:rsidP="000923C0" w14:paraId="2CF95FF7" w14:textId="226CFC4C">
            <w:r w:rsidRPr="00CE517E">
              <w:rPr>
                <w:bCs/>
              </w:rPr>
              <w:t>Undertook</w:t>
            </w:r>
            <w:r w:rsidRPr="00CE517E" w:rsidR="008F2E71">
              <w:rPr>
                <w:bCs/>
              </w:rPr>
              <w:t xml:space="preserve"> </w:t>
            </w:r>
            <w:r w:rsidRPr="00CE517E">
              <w:rPr>
                <w:bCs/>
              </w:rPr>
              <w:t>coursework/training</w:t>
            </w:r>
            <w:r w:rsidRPr="00CE517E" w:rsidR="008F2E71">
              <w:rPr>
                <w:bCs/>
              </w:rPr>
              <w:t xml:space="preserve"> </w:t>
            </w:r>
            <w:r w:rsidRPr="00CE517E">
              <w:rPr>
                <w:bCs/>
              </w:rPr>
              <w:t>(e.g.,</w:t>
            </w:r>
            <w:r w:rsidRPr="00CE517E" w:rsidR="008F2E71">
              <w:rPr>
                <w:bCs/>
              </w:rPr>
              <w:t xml:space="preserve"> </w:t>
            </w:r>
            <w:r w:rsidRPr="00CE517E">
              <w:rPr>
                <w:bCs/>
              </w:rPr>
              <w:t>brown</w:t>
            </w:r>
            <w:r w:rsidRPr="00CE517E" w:rsidR="008F2E71">
              <w:rPr>
                <w:bCs/>
              </w:rPr>
              <w:t xml:space="preserve"> </w:t>
            </w:r>
            <w:r w:rsidRPr="00CE517E">
              <w:rPr>
                <w:bCs/>
              </w:rPr>
              <w:t>bags,</w:t>
            </w:r>
            <w:r w:rsidRPr="00CE517E" w:rsidR="008F2E71">
              <w:rPr>
                <w:bCs/>
              </w:rPr>
              <w:t xml:space="preserve"> </w:t>
            </w:r>
            <w:r w:rsidRPr="00CE517E">
              <w:rPr>
                <w:bCs/>
              </w:rPr>
              <w:t>seminars)</w:t>
            </w:r>
            <w:r w:rsidRPr="00CE517E" w:rsidR="008F2E71">
              <w:rPr>
                <w:bCs/>
              </w:rPr>
              <w:t xml:space="preserve"> </w:t>
            </w:r>
            <w:r w:rsidRPr="00CE517E">
              <w:rPr>
                <w:bCs/>
              </w:rPr>
              <w:t>that</w:t>
            </w:r>
            <w:r w:rsidRPr="00CE517E" w:rsidR="008F2E71">
              <w:rPr>
                <w:bCs/>
              </w:rPr>
              <w:t xml:space="preserve"> </w:t>
            </w:r>
            <w:r w:rsidRPr="00CE517E">
              <w:rPr>
                <w:bCs/>
              </w:rPr>
              <w:t>included</w:t>
            </w:r>
            <w:r w:rsidRPr="00CE517E" w:rsidR="008F2E71">
              <w:rPr>
                <w:bCs/>
              </w:rPr>
              <w:t xml:space="preserve"> </w:t>
            </w:r>
            <w:r w:rsidRPr="00CE517E">
              <w:rPr>
                <w:bCs/>
              </w:rPr>
              <w:t>regular</w:t>
            </w:r>
            <w:r w:rsidRPr="00CE517E" w:rsidR="008F2E71">
              <w:rPr>
                <w:bCs/>
              </w:rPr>
              <w:t xml:space="preserve"> </w:t>
            </w:r>
            <w:r w:rsidRPr="00CE517E">
              <w:rPr>
                <w:bCs/>
              </w:rPr>
              <w:t>critique</w:t>
            </w:r>
            <w:r w:rsidRPr="00CE517E" w:rsidR="008F2E71">
              <w:rPr>
                <w:bCs/>
              </w:rPr>
              <w:t xml:space="preserve"> </w:t>
            </w:r>
            <w:r w:rsidRPr="00CE517E">
              <w:rPr>
                <w:bCs/>
              </w:rPr>
              <w:t>of</w:t>
            </w:r>
            <w:r w:rsidRPr="00CE517E" w:rsidR="008F2E71">
              <w:rPr>
                <w:bCs/>
              </w:rPr>
              <w:t xml:space="preserve"> </w:t>
            </w:r>
            <w:r w:rsidRPr="00CE517E">
              <w:rPr>
                <w:bCs/>
              </w:rPr>
              <w:t>and</w:t>
            </w:r>
            <w:r w:rsidRPr="00CE517E" w:rsidR="008F2E71">
              <w:rPr>
                <w:bCs/>
              </w:rPr>
              <w:t xml:space="preserve"> </w:t>
            </w:r>
            <w:r w:rsidRPr="00CE517E">
              <w:rPr>
                <w:bCs/>
              </w:rPr>
              <w:t>feedback</w:t>
            </w:r>
            <w:r w:rsidRPr="00CE517E" w:rsidR="008F2E71">
              <w:rPr>
                <w:bCs/>
              </w:rPr>
              <w:t xml:space="preserve"> </w:t>
            </w:r>
            <w:r w:rsidRPr="00CE517E">
              <w:rPr>
                <w:bCs/>
              </w:rPr>
              <w:t>on</w:t>
            </w:r>
            <w:r w:rsidRPr="00CE517E" w:rsidR="008F2E71">
              <w:rPr>
                <w:bCs/>
              </w:rPr>
              <w:t xml:space="preserve"> </w:t>
            </w:r>
            <w:r w:rsidRPr="00CE517E">
              <w:rPr>
                <w:bCs/>
              </w:rPr>
              <w:t>professional</w:t>
            </w:r>
            <w:r w:rsidRPr="00CE517E" w:rsidR="008F2E71">
              <w:rPr>
                <w:bCs/>
              </w:rPr>
              <w:t xml:space="preserve"> </w:t>
            </w:r>
            <w:r w:rsidRPr="00CE517E">
              <w:rPr>
                <w:bCs/>
              </w:rPr>
              <w:t>speaking/presentation</w:t>
            </w:r>
            <w:r w:rsidRPr="00CE517E" w:rsidR="008F2E71">
              <w:rPr>
                <w:bCs/>
              </w:rPr>
              <w:t xml:space="preserve"> </w:t>
            </w:r>
            <w:r w:rsidRPr="00CE517E">
              <w:rPr>
                <w:bCs/>
              </w:rPr>
              <w:t>skills</w:t>
            </w:r>
          </w:p>
        </w:tc>
      </w:tr>
      <w:tr w14:paraId="385FB78F" w14:textId="77777777" w:rsidTr="3465E62B">
        <w:tblPrEx>
          <w:tblW w:w="0" w:type="auto"/>
          <w:tblCellMar>
            <w:left w:w="0" w:type="dxa"/>
          </w:tblCellMar>
          <w:tblLook w:val="04A0"/>
        </w:tblPrEx>
        <w:trPr>
          <w:trHeight w:val="432"/>
        </w:trPr>
        <w:tc>
          <w:tcPr>
            <w:tcW w:w="535" w:type="dxa"/>
            <w:vAlign w:val="center"/>
          </w:tcPr>
          <w:p w:rsidR="00FC67DD" w:rsidRPr="00CE517E" w:rsidP="000923C0" w14:paraId="2B115FD9" w14:textId="77777777">
            <w:r w:rsidRPr="00CE517E">
              <w:rPr>
                <w:rFonts w:ascii="Wingdings" w:eastAsia="Wingdings" w:hAnsi="Wingdings" w:cs="Wingdings"/>
              </w:rPr>
              <w:sym w:font="Wingdings" w:char="F06F"/>
            </w:r>
          </w:p>
        </w:tc>
        <w:tc>
          <w:tcPr>
            <w:tcW w:w="8815" w:type="dxa"/>
            <w:vAlign w:val="center"/>
          </w:tcPr>
          <w:p w:rsidR="00FC67DD" w:rsidRPr="00CE517E" w:rsidP="000923C0" w14:paraId="5496CDBD" w14:textId="1BC950E9">
            <w:r w:rsidRPr="00CE517E">
              <w:rPr>
                <w:bCs/>
              </w:rPr>
              <w:t>Made</w:t>
            </w:r>
            <w:r w:rsidRPr="00CE517E" w:rsidR="008F2E71">
              <w:rPr>
                <w:bCs/>
              </w:rPr>
              <w:t xml:space="preserve"> </w:t>
            </w:r>
            <w:r w:rsidRPr="00CE517E">
              <w:rPr>
                <w:bCs/>
              </w:rPr>
              <w:t>presentations</w:t>
            </w:r>
            <w:r w:rsidRPr="00CE517E" w:rsidR="008F2E71">
              <w:rPr>
                <w:bCs/>
              </w:rPr>
              <w:t xml:space="preserve"> </w:t>
            </w:r>
            <w:r w:rsidRPr="00CE517E">
              <w:rPr>
                <w:bCs/>
              </w:rPr>
              <w:t>at</w:t>
            </w:r>
            <w:r w:rsidRPr="00CE517E" w:rsidR="008F2E71">
              <w:rPr>
                <w:bCs/>
              </w:rPr>
              <w:t xml:space="preserve"> </w:t>
            </w:r>
            <w:r w:rsidRPr="00CE517E">
              <w:rPr>
                <w:bCs/>
              </w:rPr>
              <w:t>academic/scientific</w:t>
            </w:r>
            <w:r w:rsidRPr="00CE517E" w:rsidR="008F2E71">
              <w:rPr>
                <w:bCs/>
              </w:rPr>
              <w:t xml:space="preserve"> </w:t>
            </w:r>
            <w:r w:rsidRPr="00CE517E">
              <w:rPr>
                <w:bCs/>
              </w:rPr>
              <w:t>professional</w:t>
            </w:r>
            <w:r w:rsidRPr="00CE517E" w:rsidR="008F2E71">
              <w:rPr>
                <w:bCs/>
              </w:rPr>
              <w:t xml:space="preserve"> </w:t>
            </w:r>
            <w:r w:rsidRPr="00CE517E">
              <w:rPr>
                <w:bCs/>
              </w:rPr>
              <w:t>conferences</w:t>
            </w:r>
            <w:r w:rsidRPr="00CE517E" w:rsidR="008F2E71">
              <w:rPr>
                <w:bCs/>
              </w:rPr>
              <w:t xml:space="preserve"> </w:t>
            </w:r>
            <w:r w:rsidRPr="00CE517E">
              <w:rPr>
                <w:bCs/>
              </w:rPr>
              <w:t>or</w:t>
            </w:r>
            <w:r w:rsidRPr="00CE517E" w:rsidR="008F2E71">
              <w:rPr>
                <w:bCs/>
              </w:rPr>
              <w:t xml:space="preserve"> </w:t>
            </w:r>
            <w:r w:rsidRPr="00CE517E">
              <w:rPr>
                <w:bCs/>
              </w:rPr>
              <w:t>meetings</w:t>
            </w:r>
          </w:p>
        </w:tc>
      </w:tr>
      <w:tr w14:paraId="2CAEF7F8" w14:textId="77777777" w:rsidTr="3465E62B">
        <w:tblPrEx>
          <w:tblW w:w="0" w:type="auto"/>
          <w:tblCellMar>
            <w:left w:w="0" w:type="dxa"/>
          </w:tblCellMar>
          <w:tblLook w:val="04A0"/>
        </w:tblPrEx>
        <w:trPr>
          <w:trHeight w:val="432"/>
        </w:trPr>
        <w:tc>
          <w:tcPr>
            <w:tcW w:w="535" w:type="dxa"/>
            <w:vAlign w:val="center"/>
          </w:tcPr>
          <w:p w:rsidR="00FC67DD" w:rsidRPr="00CE517E" w:rsidP="000923C0" w14:paraId="4B11B201" w14:textId="77777777">
            <w:r w:rsidRPr="00CE517E">
              <w:rPr>
                <w:rFonts w:ascii="Wingdings" w:eastAsia="Wingdings" w:hAnsi="Wingdings" w:cs="Wingdings"/>
              </w:rPr>
              <w:sym w:font="Wingdings" w:char="F06F"/>
            </w:r>
          </w:p>
        </w:tc>
        <w:tc>
          <w:tcPr>
            <w:tcW w:w="8815" w:type="dxa"/>
            <w:vAlign w:val="center"/>
          </w:tcPr>
          <w:p w:rsidR="00FC67DD" w:rsidRPr="00CE517E" w:rsidP="000923C0" w14:paraId="00E6AE07" w14:textId="32FD8DE8">
            <w:r w:rsidRPr="00CE517E">
              <w:rPr>
                <w:bCs/>
              </w:rPr>
              <w:t>Presented</w:t>
            </w:r>
            <w:r w:rsidRPr="00CE517E" w:rsidR="008F2E71">
              <w:rPr>
                <w:bCs/>
              </w:rPr>
              <w:t xml:space="preserve"> </w:t>
            </w:r>
            <w:r w:rsidRPr="00CE517E">
              <w:rPr>
                <w:bCs/>
              </w:rPr>
              <w:t>results</w:t>
            </w:r>
            <w:r w:rsidRPr="00CE517E" w:rsidR="008F2E71">
              <w:rPr>
                <w:bCs/>
              </w:rPr>
              <w:t xml:space="preserve"> </w:t>
            </w:r>
            <w:r w:rsidRPr="00CE517E">
              <w:rPr>
                <w:bCs/>
              </w:rPr>
              <w:t>from</w:t>
            </w:r>
            <w:r w:rsidRPr="00CE517E" w:rsidR="008F2E71">
              <w:rPr>
                <w:bCs/>
              </w:rPr>
              <w:t xml:space="preserve"> </w:t>
            </w:r>
            <w:r w:rsidRPr="00CE517E" w:rsidR="007B17BC">
              <w:rPr>
                <w:bCs/>
              </w:rPr>
              <w:t>NRT</w:t>
            </w:r>
            <w:r w:rsidRPr="00CE517E" w:rsidR="008F2E71">
              <w:rPr>
                <w:bCs/>
              </w:rPr>
              <w:t xml:space="preserve"> </w:t>
            </w:r>
            <w:r w:rsidRPr="00CE517E">
              <w:rPr>
                <w:bCs/>
              </w:rPr>
              <w:t>activities</w:t>
            </w:r>
            <w:r w:rsidRPr="00CE517E" w:rsidR="008F2E71">
              <w:rPr>
                <w:bCs/>
              </w:rPr>
              <w:t xml:space="preserve"> </w:t>
            </w:r>
            <w:r w:rsidRPr="00CE517E">
              <w:rPr>
                <w:bCs/>
              </w:rPr>
              <w:t>to</w:t>
            </w:r>
            <w:r w:rsidRPr="00CE517E" w:rsidR="008F2E71">
              <w:rPr>
                <w:bCs/>
              </w:rPr>
              <w:t xml:space="preserve"> </w:t>
            </w:r>
            <w:r w:rsidRPr="00CE517E">
              <w:rPr>
                <w:bCs/>
              </w:rPr>
              <w:t>professional,</w:t>
            </w:r>
            <w:r w:rsidRPr="00CE517E" w:rsidR="008F2E71">
              <w:rPr>
                <w:bCs/>
              </w:rPr>
              <w:t xml:space="preserve"> </w:t>
            </w:r>
            <w:r w:rsidRPr="00CE517E">
              <w:rPr>
                <w:bCs/>
              </w:rPr>
              <w:t>nonacademic</w:t>
            </w:r>
            <w:r w:rsidRPr="00CE517E" w:rsidR="008F2E71">
              <w:rPr>
                <w:bCs/>
              </w:rPr>
              <w:t xml:space="preserve"> </w:t>
            </w:r>
            <w:r w:rsidRPr="00CE517E">
              <w:rPr>
                <w:bCs/>
              </w:rPr>
              <w:t>audiences</w:t>
            </w:r>
            <w:r w:rsidRPr="00CE517E" w:rsidR="008F2E71">
              <w:rPr>
                <w:bCs/>
              </w:rPr>
              <w:t xml:space="preserve"> </w:t>
            </w:r>
            <w:r w:rsidRPr="00CE517E">
              <w:rPr>
                <w:bCs/>
              </w:rPr>
              <w:t>(e.g.,</w:t>
            </w:r>
            <w:r w:rsidRPr="00CE517E" w:rsidR="008F2E71">
              <w:rPr>
                <w:bCs/>
              </w:rPr>
              <w:t xml:space="preserve"> </w:t>
            </w:r>
            <w:r w:rsidRPr="00CE517E">
              <w:rPr>
                <w:bCs/>
              </w:rPr>
              <w:t>industry,</w:t>
            </w:r>
            <w:r w:rsidRPr="00CE517E" w:rsidR="008F2E71">
              <w:rPr>
                <w:bCs/>
              </w:rPr>
              <w:t xml:space="preserve"> </w:t>
            </w:r>
            <w:r w:rsidRPr="00CE517E">
              <w:rPr>
                <w:bCs/>
              </w:rPr>
              <w:t>government)</w:t>
            </w:r>
          </w:p>
        </w:tc>
      </w:tr>
      <w:tr w14:paraId="1525C1C7" w14:textId="77777777" w:rsidTr="3465E62B">
        <w:tblPrEx>
          <w:tblW w:w="0" w:type="auto"/>
          <w:tblCellMar>
            <w:left w:w="0" w:type="dxa"/>
          </w:tblCellMar>
          <w:tblLook w:val="04A0"/>
        </w:tblPrEx>
        <w:trPr>
          <w:trHeight w:val="432"/>
        </w:trPr>
        <w:tc>
          <w:tcPr>
            <w:tcW w:w="535" w:type="dxa"/>
            <w:vAlign w:val="center"/>
          </w:tcPr>
          <w:p w:rsidR="00FC67DD" w:rsidRPr="00CE517E" w:rsidP="000923C0" w14:paraId="4F6BAC20" w14:textId="286C94D7">
            <w:r w:rsidRPr="00CE517E">
              <w:rPr>
                <w:rFonts w:ascii="Wingdings" w:eastAsia="Wingdings" w:hAnsi="Wingdings" w:cs="Wingdings"/>
              </w:rPr>
              <w:sym w:font="Wingdings" w:char="F06F"/>
            </w:r>
          </w:p>
        </w:tc>
        <w:tc>
          <w:tcPr>
            <w:tcW w:w="8815" w:type="dxa"/>
            <w:vAlign w:val="center"/>
          </w:tcPr>
          <w:p w:rsidR="00FC67DD" w:rsidRPr="00CE517E" w:rsidP="000923C0" w14:paraId="00353B04" w14:textId="6DB73D49">
            <w:pPr>
              <w:rPr>
                <w:bCs/>
              </w:rPr>
            </w:pPr>
            <w:r w:rsidRPr="00CE517E">
              <w:rPr>
                <w:bCs/>
              </w:rPr>
              <w:t>Undertook</w:t>
            </w:r>
            <w:r w:rsidRPr="00CE517E" w:rsidR="008F2E71">
              <w:rPr>
                <w:bCs/>
              </w:rPr>
              <w:t xml:space="preserve"> </w:t>
            </w:r>
            <w:r w:rsidRPr="00CE517E">
              <w:rPr>
                <w:bCs/>
              </w:rPr>
              <w:t>coursework/training</w:t>
            </w:r>
            <w:r w:rsidRPr="00CE517E" w:rsidR="008F2E71">
              <w:rPr>
                <w:bCs/>
              </w:rPr>
              <w:t xml:space="preserve"> </w:t>
            </w:r>
            <w:r w:rsidRPr="00CE517E">
              <w:rPr>
                <w:bCs/>
              </w:rPr>
              <w:t>to</w:t>
            </w:r>
            <w:r w:rsidRPr="00CE517E" w:rsidR="008F2E71">
              <w:rPr>
                <w:bCs/>
              </w:rPr>
              <w:t xml:space="preserve"> </w:t>
            </w:r>
            <w:r w:rsidRPr="00CE517E">
              <w:rPr>
                <w:bCs/>
              </w:rPr>
              <w:t>develop</w:t>
            </w:r>
            <w:r w:rsidRPr="00CE517E" w:rsidR="008F2E71">
              <w:rPr>
                <w:bCs/>
              </w:rPr>
              <w:t xml:space="preserve"> </w:t>
            </w:r>
            <w:r w:rsidRPr="00CE517E">
              <w:rPr>
                <w:bCs/>
              </w:rPr>
              <w:t>media-based</w:t>
            </w:r>
            <w:r w:rsidRPr="00CE517E" w:rsidR="008F2E71">
              <w:rPr>
                <w:bCs/>
              </w:rPr>
              <w:t xml:space="preserve"> </w:t>
            </w:r>
            <w:r w:rsidRPr="00CE517E">
              <w:rPr>
                <w:bCs/>
              </w:rPr>
              <w:t>or</w:t>
            </w:r>
            <w:r w:rsidRPr="00CE517E" w:rsidR="008F2E71">
              <w:rPr>
                <w:bCs/>
              </w:rPr>
              <w:t xml:space="preserve"> </w:t>
            </w:r>
            <w:r w:rsidRPr="00CE517E">
              <w:rPr>
                <w:bCs/>
              </w:rPr>
              <w:t>information</w:t>
            </w:r>
            <w:r w:rsidRPr="00CE517E" w:rsidR="008F2E71">
              <w:rPr>
                <w:bCs/>
              </w:rPr>
              <w:t xml:space="preserve"> </w:t>
            </w:r>
            <w:r w:rsidRPr="00CE517E">
              <w:rPr>
                <w:bCs/>
              </w:rPr>
              <w:t>technology-based</w:t>
            </w:r>
            <w:r w:rsidRPr="00CE517E" w:rsidR="008F2E71">
              <w:rPr>
                <w:bCs/>
              </w:rPr>
              <w:t xml:space="preserve"> </w:t>
            </w:r>
            <w:r w:rsidRPr="00CE517E">
              <w:rPr>
                <w:bCs/>
              </w:rPr>
              <w:t>communication</w:t>
            </w:r>
            <w:r w:rsidRPr="00CE517E" w:rsidR="008F2E71">
              <w:rPr>
                <w:bCs/>
              </w:rPr>
              <w:t xml:space="preserve"> </w:t>
            </w:r>
            <w:r w:rsidRPr="00CE517E">
              <w:rPr>
                <w:bCs/>
              </w:rPr>
              <w:t>skills</w:t>
            </w:r>
          </w:p>
        </w:tc>
      </w:tr>
      <w:tr w14:paraId="4B4D7649" w14:textId="77777777" w:rsidTr="3465E62B">
        <w:tblPrEx>
          <w:tblW w:w="0" w:type="auto"/>
          <w:tblCellMar>
            <w:left w:w="0" w:type="dxa"/>
          </w:tblCellMar>
          <w:tblLook w:val="04A0"/>
        </w:tblPrEx>
        <w:trPr>
          <w:trHeight w:val="432"/>
        </w:trPr>
        <w:tc>
          <w:tcPr>
            <w:tcW w:w="535" w:type="dxa"/>
            <w:vAlign w:val="center"/>
          </w:tcPr>
          <w:p w:rsidR="00FC67DD" w:rsidRPr="00CE517E" w:rsidP="000923C0" w14:paraId="6487A10B" w14:textId="77777777">
            <w:r w:rsidRPr="00CE517E">
              <w:rPr>
                <w:rFonts w:ascii="Wingdings" w:eastAsia="Wingdings" w:hAnsi="Wingdings" w:cs="Wingdings"/>
              </w:rPr>
              <w:sym w:font="Wingdings" w:char="F06F"/>
            </w:r>
          </w:p>
        </w:tc>
        <w:tc>
          <w:tcPr>
            <w:tcW w:w="8815" w:type="dxa"/>
            <w:vAlign w:val="center"/>
          </w:tcPr>
          <w:p w:rsidR="00FC67DD" w:rsidRPr="00CE517E" w:rsidP="000923C0" w14:paraId="423A2295" w14:textId="4A3DA13B">
            <w:r w:rsidRPr="00CE517E">
              <w:rPr>
                <w:bCs/>
              </w:rPr>
              <w:t>Produced</w:t>
            </w:r>
            <w:r w:rsidRPr="00CE517E" w:rsidR="008F2E71">
              <w:rPr>
                <w:bCs/>
              </w:rPr>
              <w:t xml:space="preserve"> </w:t>
            </w:r>
            <w:r w:rsidRPr="00CE517E">
              <w:rPr>
                <w:bCs/>
              </w:rPr>
              <w:t>multimedia</w:t>
            </w:r>
            <w:r w:rsidRPr="00CE517E" w:rsidR="008F2E71">
              <w:rPr>
                <w:bCs/>
              </w:rPr>
              <w:t xml:space="preserve"> </w:t>
            </w:r>
            <w:r w:rsidRPr="00CE517E">
              <w:rPr>
                <w:bCs/>
              </w:rPr>
              <w:t>materials,</w:t>
            </w:r>
            <w:r w:rsidRPr="00CE517E" w:rsidR="008F2E71">
              <w:rPr>
                <w:bCs/>
              </w:rPr>
              <w:t xml:space="preserve"> </w:t>
            </w:r>
            <w:r w:rsidRPr="00CE517E">
              <w:rPr>
                <w:bCs/>
              </w:rPr>
              <w:t>Web</w:t>
            </w:r>
            <w:r w:rsidRPr="00CE517E" w:rsidR="008F2E71">
              <w:rPr>
                <w:bCs/>
              </w:rPr>
              <w:t xml:space="preserve"> </w:t>
            </w:r>
            <w:r w:rsidRPr="00CE517E">
              <w:rPr>
                <w:bCs/>
              </w:rPr>
              <w:t>sites,</w:t>
            </w:r>
            <w:r w:rsidRPr="00CE517E" w:rsidR="008F2E71">
              <w:rPr>
                <w:bCs/>
              </w:rPr>
              <w:t xml:space="preserve"> </w:t>
            </w:r>
            <w:r w:rsidRPr="00CE517E">
              <w:rPr>
                <w:bCs/>
              </w:rPr>
              <w:t>or</w:t>
            </w:r>
            <w:r w:rsidRPr="00CE517E" w:rsidR="008F2E71">
              <w:rPr>
                <w:bCs/>
              </w:rPr>
              <w:t xml:space="preserve"> </w:t>
            </w:r>
            <w:r w:rsidRPr="00CE517E">
              <w:rPr>
                <w:bCs/>
              </w:rPr>
              <w:t>other</w:t>
            </w:r>
            <w:r w:rsidRPr="00CE517E" w:rsidR="008F2E71">
              <w:rPr>
                <w:bCs/>
              </w:rPr>
              <w:t xml:space="preserve"> </w:t>
            </w:r>
            <w:r w:rsidRPr="00CE517E">
              <w:rPr>
                <w:bCs/>
              </w:rPr>
              <w:t>cyber-enabled</w:t>
            </w:r>
            <w:r w:rsidRPr="00CE517E" w:rsidR="008F2E71">
              <w:rPr>
                <w:bCs/>
              </w:rPr>
              <w:t xml:space="preserve"> </w:t>
            </w:r>
            <w:r w:rsidRPr="00CE517E">
              <w:rPr>
                <w:bCs/>
              </w:rPr>
              <w:t>tools</w:t>
            </w:r>
            <w:r w:rsidRPr="00CE517E" w:rsidR="008F2E71">
              <w:rPr>
                <w:bCs/>
              </w:rPr>
              <w:t xml:space="preserve"> </w:t>
            </w:r>
            <w:r w:rsidRPr="00CE517E">
              <w:rPr>
                <w:bCs/>
              </w:rPr>
              <w:t>to</w:t>
            </w:r>
            <w:r w:rsidRPr="00CE517E" w:rsidR="008F2E71">
              <w:rPr>
                <w:bCs/>
              </w:rPr>
              <w:t xml:space="preserve"> </w:t>
            </w:r>
            <w:r w:rsidRPr="00CE517E">
              <w:rPr>
                <w:bCs/>
              </w:rPr>
              <w:t>communicate</w:t>
            </w:r>
            <w:r w:rsidRPr="00CE517E" w:rsidR="008F2E71">
              <w:rPr>
                <w:bCs/>
              </w:rPr>
              <w:t xml:space="preserve"> </w:t>
            </w:r>
            <w:r w:rsidRPr="00CE517E">
              <w:rPr>
                <w:bCs/>
              </w:rPr>
              <w:t>the</w:t>
            </w:r>
            <w:r w:rsidRPr="00CE517E" w:rsidR="008F2E71">
              <w:rPr>
                <w:bCs/>
              </w:rPr>
              <w:t xml:space="preserve"> </w:t>
            </w:r>
            <w:r w:rsidRPr="00CE517E">
              <w:rPr>
                <w:bCs/>
              </w:rPr>
              <w:t>results</w:t>
            </w:r>
            <w:r w:rsidRPr="00CE517E" w:rsidR="008F2E71">
              <w:rPr>
                <w:bCs/>
              </w:rPr>
              <w:t xml:space="preserve"> </w:t>
            </w:r>
            <w:r w:rsidRPr="00CE517E">
              <w:rPr>
                <w:bCs/>
              </w:rPr>
              <w:t>of</w:t>
            </w:r>
            <w:r w:rsidRPr="00CE517E" w:rsidR="008F2E71">
              <w:rPr>
                <w:bCs/>
              </w:rPr>
              <w:t xml:space="preserve"> </w:t>
            </w:r>
            <w:r w:rsidRPr="00CE517E" w:rsidR="007B17BC">
              <w:rPr>
                <w:bCs/>
              </w:rPr>
              <w:t>NRT</w:t>
            </w:r>
            <w:r w:rsidRPr="00CE517E" w:rsidR="008F2E71">
              <w:rPr>
                <w:bCs/>
              </w:rPr>
              <w:t xml:space="preserve"> </w:t>
            </w:r>
            <w:r w:rsidRPr="00CE517E">
              <w:rPr>
                <w:bCs/>
              </w:rPr>
              <w:t>activities</w:t>
            </w:r>
            <w:r w:rsidRPr="00CE517E" w:rsidR="008F2E71">
              <w:rPr>
                <w:bCs/>
              </w:rPr>
              <w:t xml:space="preserve"> </w:t>
            </w:r>
            <w:r w:rsidRPr="00CE517E">
              <w:rPr>
                <w:bCs/>
              </w:rPr>
              <w:t>to</w:t>
            </w:r>
            <w:r w:rsidRPr="00CE517E" w:rsidR="008F2E71">
              <w:rPr>
                <w:bCs/>
              </w:rPr>
              <w:t xml:space="preserve"> </w:t>
            </w:r>
            <w:r w:rsidRPr="00CE517E">
              <w:rPr>
                <w:bCs/>
              </w:rPr>
              <w:t>external</w:t>
            </w:r>
            <w:r w:rsidRPr="00CE517E" w:rsidR="008F2E71">
              <w:rPr>
                <w:bCs/>
              </w:rPr>
              <w:t xml:space="preserve"> </w:t>
            </w:r>
            <w:r w:rsidRPr="00CE517E">
              <w:rPr>
                <w:bCs/>
              </w:rPr>
              <w:t>audiences</w:t>
            </w:r>
          </w:p>
        </w:tc>
      </w:tr>
      <w:tr w14:paraId="2F59618C" w14:textId="77777777" w:rsidTr="3465E62B">
        <w:tblPrEx>
          <w:tblW w:w="0" w:type="auto"/>
          <w:tblCellMar>
            <w:left w:w="0" w:type="dxa"/>
          </w:tblCellMar>
          <w:tblLook w:val="04A0"/>
        </w:tblPrEx>
        <w:trPr>
          <w:trHeight w:val="432"/>
        </w:trPr>
        <w:tc>
          <w:tcPr>
            <w:tcW w:w="535" w:type="dxa"/>
            <w:vAlign w:val="center"/>
          </w:tcPr>
          <w:p w:rsidR="00FC67DD" w:rsidRPr="00CE517E" w:rsidP="000923C0" w14:paraId="02DE2622" w14:textId="6896C502">
            <w:r w:rsidRPr="00CE517E">
              <w:rPr>
                <w:rFonts w:ascii="Wingdings" w:eastAsia="Wingdings" w:hAnsi="Wingdings" w:cs="Wingdings"/>
              </w:rPr>
              <w:sym w:font="Wingdings" w:char="F06F"/>
            </w:r>
          </w:p>
        </w:tc>
        <w:tc>
          <w:tcPr>
            <w:tcW w:w="8815" w:type="dxa"/>
            <w:vAlign w:val="center"/>
          </w:tcPr>
          <w:p w:rsidR="00FC67DD" w:rsidRPr="00CE517E" w:rsidP="000923C0" w14:paraId="1F698D2B" w14:textId="7F3836C2">
            <w:pPr>
              <w:rPr>
                <w:bCs/>
              </w:rPr>
            </w:pPr>
            <w:r w:rsidRPr="00CE517E">
              <w:rPr>
                <w:bCs/>
              </w:rPr>
              <w:t>Used</w:t>
            </w:r>
            <w:r w:rsidRPr="00CE517E" w:rsidR="008F2E71">
              <w:rPr>
                <w:bCs/>
              </w:rPr>
              <w:t xml:space="preserve"> </w:t>
            </w:r>
            <w:r w:rsidRPr="00CE517E">
              <w:rPr>
                <w:bCs/>
              </w:rPr>
              <w:t>multimedia</w:t>
            </w:r>
            <w:r w:rsidRPr="00CE517E" w:rsidR="008F2E71">
              <w:rPr>
                <w:bCs/>
              </w:rPr>
              <w:t xml:space="preserve"> </w:t>
            </w:r>
            <w:r w:rsidRPr="00CE517E">
              <w:rPr>
                <w:bCs/>
              </w:rPr>
              <w:t>materials,</w:t>
            </w:r>
            <w:r w:rsidRPr="00CE517E" w:rsidR="008F2E71">
              <w:rPr>
                <w:bCs/>
              </w:rPr>
              <w:t xml:space="preserve"> </w:t>
            </w:r>
            <w:r w:rsidRPr="00CE517E">
              <w:rPr>
                <w:bCs/>
              </w:rPr>
              <w:t>Web</w:t>
            </w:r>
            <w:r w:rsidRPr="00CE517E" w:rsidR="008F2E71">
              <w:rPr>
                <w:bCs/>
              </w:rPr>
              <w:t xml:space="preserve"> </w:t>
            </w:r>
            <w:r w:rsidRPr="00CE517E">
              <w:rPr>
                <w:bCs/>
              </w:rPr>
              <w:t>sites,</w:t>
            </w:r>
            <w:r w:rsidRPr="00CE517E" w:rsidR="008F2E71">
              <w:rPr>
                <w:bCs/>
              </w:rPr>
              <w:t xml:space="preserve"> </w:t>
            </w:r>
            <w:r w:rsidRPr="00CE517E">
              <w:rPr>
                <w:bCs/>
              </w:rPr>
              <w:t>or</w:t>
            </w:r>
            <w:r w:rsidRPr="00CE517E" w:rsidR="008F2E71">
              <w:rPr>
                <w:bCs/>
              </w:rPr>
              <w:t xml:space="preserve"> </w:t>
            </w:r>
            <w:r w:rsidRPr="00CE517E">
              <w:rPr>
                <w:bCs/>
              </w:rPr>
              <w:t>other</w:t>
            </w:r>
            <w:r w:rsidRPr="00CE517E" w:rsidR="008F2E71">
              <w:rPr>
                <w:bCs/>
              </w:rPr>
              <w:t xml:space="preserve"> </w:t>
            </w:r>
            <w:r w:rsidRPr="00CE517E">
              <w:rPr>
                <w:bCs/>
              </w:rPr>
              <w:t>cyber-enabled</w:t>
            </w:r>
            <w:r w:rsidRPr="00CE517E" w:rsidR="008F2E71">
              <w:rPr>
                <w:bCs/>
              </w:rPr>
              <w:t xml:space="preserve"> </w:t>
            </w:r>
            <w:r w:rsidRPr="00CE517E">
              <w:rPr>
                <w:bCs/>
              </w:rPr>
              <w:t>tools</w:t>
            </w:r>
            <w:r w:rsidRPr="00CE517E" w:rsidR="008F2E71">
              <w:rPr>
                <w:bCs/>
              </w:rPr>
              <w:t xml:space="preserve"> </w:t>
            </w:r>
            <w:r w:rsidRPr="00CE517E">
              <w:rPr>
                <w:bCs/>
              </w:rPr>
              <w:t>as</w:t>
            </w:r>
            <w:r w:rsidRPr="00CE517E" w:rsidR="008F2E71">
              <w:rPr>
                <w:bCs/>
              </w:rPr>
              <w:t xml:space="preserve"> </w:t>
            </w:r>
            <w:r w:rsidRPr="00CE517E">
              <w:rPr>
                <w:bCs/>
              </w:rPr>
              <w:t>part</w:t>
            </w:r>
            <w:r w:rsidRPr="00CE517E" w:rsidR="008F2E71">
              <w:rPr>
                <w:bCs/>
              </w:rPr>
              <w:t xml:space="preserve"> </w:t>
            </w:r>
            <w:r w:rsidRPr="00CE517E">
              <w:rPr>
                <w:bCs/>
              </w:rPr>
              <w:t>of</w:t>
            </w:r>
            <w:r w:rsidRPr="00CE517E" w:rsidR="008F2E71">
              <w:rPr>
                <w:bCs/>
              </w:rPr>
              <w:t xml:space="preserve"> </w:t>
            </w:r>
            <w:r w:rsidRPr="00CE517E">
              <w:rPr>
                <w:bCs/>
              </w:rPr>
              <w:t>the</w:t>
            </w:r>
            <w:r w:rsidRPr="00CE517E" w:rsidR="008F2E71">
              <w:rPr>
                <w:bCs/>
              </w:rPr>
              <w:t xml:space="preserve"> </w:t>
            </w:r>
            <w:r w:rsidRPr="00CE517E">
              <w:rPr>
                <w:bCs/>
              </w:rPr>
              <w:t>interdisciplinary</w:t>
            </w:r>
            <w:r w:rsidRPr="00CE517E" w:rsidR="008F2E71">
              <w:rPr>
                <w:bCs/>
              </w:rPr>
              <w:t xml:space="preserve"> </w:t>
            </w:r>
            <w:r w:rsidRPr="00CE517E">
              <w:rPr>
                <w:bCs/>
              </w:rPr>
              <w:t>scientific</w:t>
            </w:r>
            <w:r w:rsidRPr="00CE517E" w:rsidR="008F2E71">
              <w:rPr>
                <w:bCs/>
              </w:rPr>
              <w:t xml:space="preserve"> </w:t>
            </w:r>
            <w:r w:rsidRPr="00CE517E">
              <w:rPr>
                <w:bCs/>
              </w:rPr>
              <w:t>training</w:t>
            </w:r>
            <w:r w:rsidRPr="00CE517E" w:rsidR="008F2E71">
              <w:rPr>
                <w:bCs/>
              </w:rPr>
              <w:t xml:space="preserve"> </w:t>
            </w:r>
            <w:r w:rsidRPr="00CE517E">
              <w:rPr>
                <w:bCs/>
              </w:rPr>
              <w:t>and</w:t>
            </w:r>
            <w:r w:rsidRPr="00CE517E" w:rsidR="008F2E71">
              <w:rPr>
                <w:bCs/>
              </w:rPr>
              <w:t xml:space="preserve"> </w:t>
            </w:r>
            <w:r w:rsidRPr="00CE517E">
              <w:rPr>
                <w:bCs/>
              </w:rPr>
              <w:t>collaboration</w:t>
            </w:r>
          </w:p>
        </w:tc>
      </w:tr>
      <w:tr w14:paraId="1772D122" w14:textId="77777777" w:rsidTr="3465E62B">
        <w:tblPrEx>
          <w:tblW w:w="0" w:type="auto"/>
          <w:tblCellMar>
            <w:left w:w="0" w:type="dxa"/>
          </w:tblCellMar>
          <w:tblLook w:val="04A0"/>
        </w:tblPrEx>
        <w:trPr>
          <w:trHeight w:val="432"/>
        </w:trPr>
        <w:tc>
          <w:tcPr>
            <w:tcW w:w="535" w:type="dxa"/>
            <w:vAlign w:val="center"/>
          </w:tcPr>
          <w:p w:rsidR="00FC67DD" w:rsidRPr="00CE517E" w:rsidP="000923C0" w14:paraId="2531FFDA" w14:textId="7B10D3CF">
            <w:r w:rsidRPr="00CE517E">
              <w:rPr>
                <w:rFonts w:ascii="Wingdings" w:eastAsia="Wingdings" w:hAnsi="Wingdings" w:cs="Wingdings"/>
              </w:rPr>
              <w:sym w:font="Wingdings" w:char="F06F"/>
            </w:r>
          </w:p>
        </w:tc>
        <w:tc>
          <w:tcPr>
            <w:tcW w:w="8815" w:type="dxa"/>
            <w:vAlign w:val="center"/>
          </w:tcPr>
          <w:p w:rsidR="00FC67DD" w:rsidRPr="00CE517E" w:rsidP="000923C0" w14:paraId="0A311156" w14:textId="0201F955">
            <w:pPr>
              <w:rPr>
                <w:bCs/>
              </w:rPr>
            </w:pPr>
            <w:r w:rsidRPr="00CE517E">
              <w:rPr>
                <w:bCs/>
              </w:rPr>
              <w:t>Received</w:t>
            </w:r>
            <w:r w:rsidRPr="00CE517E" w:rsidR="008F2E71">
              <w:rPr>
                <w:bCs/>
              </w:rPr>
              <w:t xml:space="preserve"> </w:t>
            </w:r>
            <w:r w:rsidRPr="00CE517E">
              <w:rPr>
                <w:bCs/>
              </w:rPr>
              <w:t>training</w:t>
            </w:r>
            <w:r w:rsidRPr="00CE517E" w:rsidR="008F2E71">
              <w:rPr>
                <w:bCs/>
              </w:rPr>
              <w:t xml:space="preserve"> </w:t>
            </w:r>
            <w:r w:rsidRPr="00CE517E">
              <w:rPr>
                <w:bCs/>
              </w:rPr>
              <w:t>in</w:t>
            </w:r>
            <w:r w:rsidRPr="00CE517E" w:rsidR="008F2E71">
              <w:rPr>
                <w:bCs/>
              </w:rPr>
              <w:t xml:space="preserve"> </w:t>
            </w:r>
            <w:r w:rsidRPr="00CE517E">
              <w:rPr>
                <w:bCs/>
              </w:rPr>
              <w:t>team-building</w:t>
            </w:r>
            <w:r w:rsidRPr="00CE517E" w:rsidR="008F2E71">
              <w:rPr>
                <w:bCs/>
              </w:rPr>
              <w:t xml:space="preserve"> </w:t>
            </w:r>
            <w:r w:rsidRPr="00CE517E">
              <w:rPr>
                <w:bCs/>
              </w:rPr>
              <w:t>and</w:t>
            </w:r>
            <w:r w:rsidRPr="00CE517E" w:rsidR="008F2E71">
              <w:rPr>
                <w:bCs/>
              </w:rPr>
              <w:t xml:space="preserve"> </w:t>
            </w:r>
            <w:r w:rsidRPr="00CE517E">
              <w:rPr>
                <w:bCs/>
              </w:rPr>
              <w:t>project</w:t>
            </w:r>
            <w:r w:rsidRPr="00CE517E" w:rsidR="008F2E71">
              <w:rPr>
                <w:bCs/>
              </w:rPr>
              <w:t xml:space="preserve"> </w:t>
            </w:r>
            <w:r w:rsidRPr="00CE517E">
              <w:rPr>
                <w:bCs/>
              </w:rPr>
              <w:t>management</w:t>
            </w:r>
            <w:r w:rsidRPr="00CE517E" w:rsidR="008F2E71">
              <w:rPr>
                <w:bCs/>
              </w:rPr>
              <w:t xml:space="preserve"> </w:t>
            </w:r>
            <w:r w:rsidRPr="00CE517E">
              <w:rPr>
                <w:bCs/>
              </w:rPr>
              <w:t>skills</w:t>
            </w:r>
          </w:p>
        </w:tc>
      </w:tr>
      <w:tr w14:paraId="38E70E9A" w14:textId="77777777" w:rsidTr="3465E62B">
        <w:tblPrEx>
          <w:tblW w:w="0" w:type="auto"/>
          <w:tblCellMar>
            <w:left w:w="0" w:type="dxa"/>
          </w:tblCellMar>
          <w:tblLook w:val="04A0"/>
        </w:tblPrEx>
        <w:trPr>
          <w:trHeight w:val="432"/>
        </w:trPr>
        <w:tc>
          <w:tcPr>
            <w:tcW w:w="535" w:type="dxa"/>
            <w:vAlign w:val="center"/>
          </w:tcPr>
          <w:p w:rsidR="00FC67DD" w:rsidRPr="00CE517E" w:rsidP="000923C0" w14:paraId="3356E27D" w14:textId="4F9AB697">
            <w:r w:rsidRPr="00CE517E">
              <w:rPr>
                <w:rFonts w:ascii="Wingdings" w:eastAsia="Wingdings" w:hAnsi="Wingdings" w:cs="Wingdings"/>
              </w:rPr>
              <w:sym w:font="Wingdings" w:char="F06F"/>
            </w:r>
          </w:p>
        </w:tc>
        <w:tc>
          <w:tcPr>
            <w:tcW w:w="8815" w:type="dxa"/>
            <w:vAlign w:val="center"/>
          </w:tcPr>
          <w:p w:rsidR="00FC67DD" w:rsidRPr="00CE517E" w:rsidP="000923C0" w14:paraId="273BB6F8" w14:textId="52223E6E">
            <w:pPr>
              <w:rPr>
                <w:bCs/>
              </w:rPr>
            </w:pPr>
            <w:r w:rsidRPr="00CE517E">
              <w:rPr>
                <w:bCs/>
              </w:rPr>
              <w:t>Received</w:t>
            </w:r>
            <w:r w:rsidRPr="00CE517E" w:rsidR="008F2E71">
              <w:rPr>
                <w:bCs/>
              </w:rPr>
              <w:t xml:space="preserve"> </w:t>
            </w:r>
            <w:r w:rsidRPr="00CE517E">
              <w:rPr>
                <w:bCs/>
              </w:rPr>
              <w:t>training</w:t>
            </w:r>
            <w:r w:rsidRPr="00CE517E" w:rsidR="008F2E71">
              <w:rPr>
                <w:bCs/>
              </w:rPr>
              <w:t xml:space="preserve"> </w:t>
            </w:r>
            <w:r w:rsidRPr="00CE517E">
              <w:rPr>
                <w:bCs/>
              </w:rPr>
              <w:t>in</w:t>
            </w:r>
            <w:r w:rsidRPr="00CE517E" w:rsidR="008F2E71">
              <w:rPr>
                <w:bCs/>
              </w:rPr>
              <w:t xml:space="preserve"> </w:t>
            </w:r>
            <w:r w:rsidRPr="00CE517E">
              <w:rPr>
                <w:bCs/>
              </w:rPr>
              <w:t>effective</w:t>
            </w:r>
            <w:r w:rsidRPr="00CE517E" w:rsidR="008F2E71">
              <w:rPr>
                <w:bCs/>
              </w:rPr>
              <w:t xml:space="preserve"> </w:t>
            </w:r>
            <w:r w:rsidRPr="00CE517E">
              <w:rPr>
                <w:bCs/>
              </w:rPr>
              <w:t>time</w:t>
            </w:r>
            <w:r w:rsidRPr="00CE517E" w:rsidR="008F2E71">
              <w:rPr>
                <w:bCs/>
              </w:rPr>
              <w:t xml:space="preserve"> </w:t>
            </w:r>
            <w:r w:rsidRPr="00CE517E">
              <w:rPr>
                <w:bCs/>
              </w:rPr>
              <w:t>and</w:t>
            </w:r>
            <w:r w:rsidRPr="00CE517E" w:rsidR="008F2E71">
              <w:rPr>
                <w:bCs/>
              </w:rPr>
              <w:t xml:space="preserve"> </w:t>
            </w:r>
            <w:r w:rsidRPr="00CE517E">
              <w:rPr>
                <w:bCs/>
              </w:rPr>
              <w:t>task</w:t>
            </w:r>
            <w:r w:rsidRPr="00CE517E" w:rsidR="008F2E71">
              <w:rPr>
                <w:bCs/>
              </w:rPr>
              <w:t xml:space="preserve"> </w:t>
            </w:r>
            <w:r w:rsidRPr="00CE517E">
              <w:rPr>
                <w:bCs/>
              </w:rPr>
              <w:t>management</w:t>
            </w:r>
          </w:p>
        </w:tc>
      </w:tr>
      <w:tr w14:paraId="10A480DF" w14:textId="77777777" w:rsidTr="3465E62B">
        <w:tblPrEx>
          <w:tblW w:w="0" w:type="auto"/>
          <w:tblCellMar>
            <w:left w:w="0" w:type="dxa"/>
          </w:tblCellMar>
          <w:tblLook w:val="04A0"/>
        </w:tblPrEx>
        <w:trPr>
          <w:trHeight w:val="432"/>
        </w:trPr>
        <w:tc>
          <w:tcPr>
            <w:tcW w:w="535" w:type="dxa"/>
            <w:vAlign w:val="center"/>
          </w:tcPr>
          <w:p w:rsidR="00FC67DD" w:rsidRPr="00CE517E" w:rsidP="000923C0" w14:paraId="5E47C8F4" w14:textId="7D5BAB93">
            <w:r w:rsidRPr="00CE517E">
              <w:rPr>
                <w:rFonts w:ascii="Wingdings" w:eastAsia="Wingdings" w:hAnsi="Wingdings" w:cs="Wingdings"/>
              </w:rPr>
              <w:sym w:font="Wingdings" w:char="F06F"/>
            </w:r>
          </w:p>
        </w:tc>
        <w:tc>
          <w:tcPr>
            <w:tcW w:w="8815" w:type="dxa"/>
            <w:vAlign w:val="center"/>
          </w:tcPr>
          <w:p w:rsidR="00FC67DD" w:rsidRPr="00CE517E" w:rsidP="000923C0" w14:paraId="02F51EA0" w14:textId="1648AE24">
            <w:pPr>
              <w:rPr>
                <w:bCs/>
              </w:rPr>
            </w:pPr>
            <w:r w:rsidRPr="00CE517E">
              <w:rPr>
                <w:bCs/>
              </w:rPr>
              <w:t>Participated</w:t>
            </w:r>
            <w:r w:rsidRPr="00CE517E" w:rsidR="008F2E71">
              <w:rPr>
                <w:bCs/>
              </w:rPr>
              <w:t xml:space="preserve"> </w:t>
            </w:r>
            <w:r w:rsidRPr="00CE517E">
              <w:rPr>
                <w:bCs/>
              </w:rPr>
              <w:t>as</w:t>
            </w:r>
            <w:r w:rsidRPr="00CE517E" w:rsidR="008F2E71">
              <w:rPr>
                <w:bCs/>
              </w:rPr>
              <w:t xml:space="preserve"> </w:t>
            </w:r>
            <w:r w:rsidRPr="00CE517E">
              <w:rPr>
                <w:bCs/>
              </w:rPr>
              <w:t>a</w:t>
            </w:r>
            <w:r w:rsidRPr="00CE517E" w:rsidR="008F2E71">
              <w:rPr>
                <w:bCs/>
              </w:rPr>
              <w:t xml:space="preserve"> </w:t>
            </w:r>
            <w:r w:rsidRPr="00CE517E">
              <w:rPr>
                <w:bCs/>
              </w:rPr>
              <w:t>member</w:t>
            </w:r>
            <w:r w:rsidRPr="00CE517E" w:rsidR="008F2E71">
              <w:rPr>
                <w:bCs/>
              </w:rPr>
              <w:t xml:space="preserve"> </w:t>
            </w:r>
            <w:r w:rsidRPr="00CE517E">
              <w:rPr>
                <w:bCs/>
              </w:rPr>
              <w:t>of</w:t>
            </w:r>
            <w:r w:rsidRPr="00CE517E" w:rsidR="008F2E71">
              <w:rPr>
                <w:bCs/>
              </w:rPr>
              <w:t xml:space="preserve"> </w:t>
            </w:r>
            <w:r w:rsidRPr="00CE517E">
              <w:rPr>
                <w:bCs/>
              </w:rPr>
              <w:t>teams</w:t>
            </w:r>
            <w:r w:rsidRPr="00CE517E" w:rsidR="008F2E71">
              <w:rPr>
                <w:bCs/>
              </w:rPr>
              <w:t xml:space="preserve"> </w:t>
            </w:r>
            <w:r w:rsidRPr="00CE517E">
              <w:rPr>
                <w:bCs/>
              </w:rPr>
              <w:t>engaged</w:t>
            </w:r>
            <w:r w:rsidRPr="00CE517E" w:rsidR="008F2E71">
              <w:rPr>
                <w:bCs/>
              </w:rPr>
              <w:t xml:space="preserve"> </w:t>
            </w:r>
            <w:r w:rsidRPr="00CE517E">
              <w:rPr>
                <w:bCs/>
              </w:rPr>
              <w:t>in</w:t>
            </w:r>
            <w:r w:rsidRPr="00CE517E" w:rsidR="008F2E71">
              <w:rPr>
                <w:bCs/>
              </w:rPr>
              <w:t xml:space="preserve"> </w:t>
            </w:r>
            <w:r w:rsidRPr="00CE517E">
              <w:rPr>
                <w:bCs/>
              </w:rPr>
              <w:t>joint</w:t>
            </w:r>
            <w:r w:rsidRPr="00CE517E" w:rsidR="008F2E71">
              <w:rPr>
                <w:bCs/>
              </w:rPr>
              <w:t xml:space="preserve"> </w:t>
            </w:r>
            <w:r w:rsidRPr="00CE517E">
              <w:rPr>
                <w:bCs/>
              </w:rPr>
              <w:t>research,</w:t>
            </w:r>
            <w:r w:rsidRPr="00CE517E" w:rsidR="008F2E71">
              <w:rPr>
                <w:bCs/>
              </w:rPr>
              <w:t xml:space="preserve"> </w:t>
            </w:r>
            <w:r w:rsidRPr="00CE517E">
              <w:rPr>
                <w:bCs/>
              </w:rPr>
              <w:t>education,</w:t>
            </w:r>
            <w:r w:rsidRPr="00CE517E" w:rsidR="008F2E71">
              <w:rPr>
                <w:bCs/>
              </w:rPr>
              <w:t xml:space="preserve"> </w:t>
            </w:r>
            <w:r w:rsidRPr="00CE517E">
              <w:rPr>
                <w:bCs/>
              </w:rPr>
              <w:t>and/or</w:t>
            </w:r>
            <w:r w:rsidRPr="00CE517E" w:rsidR="008F2E71">
              <w:rPr>
                <w:bCs/>
              </w:rPr>
              <w:t xml:space="preserve"> </w:t>
            </w:r>
            <w:r w:rsidRPr="00CE517E">
              <w:rPr>
                <w:bCs/>
              </w:rPr>
              <w:t>outreach</w:t>
            </w:r>
            <w:r w:rsidRPr="00CE517E" w:rsidR="008F2E71">
              <w:rPr>
                <w:bCs/>
              </w:rPr>
              <w:t xml:space="preserve"> </w:t>
            </w:r>
            <w:r w:rsidRPr="00CE517E">
              <w:rPr>
                <w:bCs/>
              </w:rPr>
              <w:t>efforts</w:t>
            </w:r>
            <w:r w:rsidRPr="00CE517E" w:rsidR="008F2E71">
              <w:rPr>
                <w:bCs/>
              </w:rPr>
              <w:t xml:space="preserve"> </w:t>
            </w:r>
          </w:p>
        </w:tc>
      </w:tr>
      <w:tr w14:paraId="4F708A37" w14:textId="77777777" w:rsidTr="3465E62B">
        <w:tblPrEx>
          <w:tblW w:w="0" w:type="auto"/>
          <w:tblCellMar>
            <w:left w:w="0" w:type="dxa"/>
          </w:tblCellMar>
          <w:tblLook w:val="04A0"/>
        </w:tblPrEx>
        <w:trPr>
          <w:trHeight w:val="432"/>
        </w:trPr>
        <w:tc>
          <w:tcPr>
            <w:tcW w:w="535" w:type="dxa"/>
            <w:vAlign w:val="center"/>
          </w:tcPr>
          <w:p w:rsidR="00FC67DD" w:rsidRPr="00CE517E" w:rsidP="000923C0" w14:paraId="678E9336" w14:textId="40D215BF">
            <w:r w:rsidRPr="00CE517E">
              <w:rPr>
                <w:rFonts w:ascii="Wingdings" w:eastAsia="Wingdings" w:hAnsi="Wingdings" w:cs="Wingdings"/>
              </w:rPr>
              <w:sym w:font="Wingdings" w:char="F06F"/>
            </w:r>
          </w:p>
        </w:tc>
        <w:tc>
          <w:tcPr>
            <w:tcW w:w="8815" w:type="dxa"/>
            <w:vAlign w:val="center"/>
          </w:tcPr>
          <w:p w:rsidR="00FC67DD" w:rsidRPr="00CE517E" w:rsidP="000923C0" w14:paraId="63B26F9B" w14:textId="79CFE8C8">
            <w:pPr>
              <w:rPr>
                <w:bCs/>
              </w:rPr>
            </w:pPr>
            <w:r w:rsidRPr="00CE517E">
              <w:rPr>
                <w:bCs/>
              </w:rPr>
              <w:t>Led</w:t>
            </w:r>
            <w:r w:rsidRPr="00CE517E" w:rsidR="008F2E71">
              <w:rPr>
                <w:bCs/>
              </w:rPr>
              <w:t xml:space="preserve"> </w:t>
            </w:r>
            <w:r w:rsidRPr="00CE517E">
              <w:rPr>
                <w:bCs/>
              </w:rPr>
              <w:t>teams</w:t>
            </w:r>
            <w:r w:rsidRPr="00CE517E" w:rsidR="008F2E71">
              <w:rPr>
                <w:bCs/>
              </w:rPr>
              <w:t xml:space="preserve"> </w:t>
            </w:r>
            <w:r w:rsidRPr="00CE517E">
              <w:rPr>
                <w:bCs/>
              </w:rPr>
              <w:t>engaged</w:t>
            </w:r>
            <w:r w:rsidRPr="00CE517E" w:rsidR="008F2E71">
              <w:rPr>
                <w:bCs/>
              </w:rPr>
              <w:t xml:space="preserve"> </w:t>
            </w:r>
            <w:r w:rsidRPr="00CE517E">
              <w:rPr>
                <w:bCs/>
              </w:rPr>
              <w:t>in</w:t>
            </w:r>
            <w:r w:rsidRPr="00CE517E" w:rsidR="008F2E71">
              <w:rPr>
                <w:bCs/>
              </w:rPr>
              <w:t xml:space="preserve"> </w:t>
            </w:r>
            <w:r w:rsidRPr="00CE517E">
              <w:rPr>
                <w:bCs/>
              </w:rPr>
              <w:t>research,</w:t>
            </w:r>
            <w:r w:rsidRPr="00CE517E" w:rsidR="008F2E71">
              <w:rPr>
                <w:bCs/>
              </w:rPr>
              <w:t xml:space="preserve"> </w:t>
            </w:r>
            <w:r w:rsidRPr="00CE517E">
              <w:rPr>
                <w:bCs/>
              </w:rPr>
              <w:t>education,</w:t>
            </w:r>
            <w:r w:rsidRPr="00CE517E" w:rsidR="008F2E71">
              <w:rPr>
                <w:bCs/>
              </w:rPr>
              <w:t xml:space="preserve"> </w:t>
            </w:r>
            <w:r w:rsidRPr="00CE517E">
              <w:rPr>
                <w:bCs/>
              </w:rPr>
              <w:t>and/or</w:t>
            </w:r>
            <w:r w:rsidRPr="00CE517E" w:rsidR="008F2E71">
              <w:rPr>
                <w:bCs/>
              </w:rPr>
              <w:t xml:space="preserve"> </w:t>
            </w:r>
            <w:r w:rsidRPr="00CE517E">
              <w:rPr>
                <w:bCs/>
              </w:rPr>
              <w:t>outreach</w:t>
            </w:r>
            <w:r w:rsidRPr="00CE517E" w:rsidR="008F2E71">
              <w:rPr>
                <w:bCs/>
              </w:rPr>
              <w:t xml:space="preserve"> </w:t>
            </w:r>
            <w:r w:rsidRPr="00CE517E">
              <w:rPr>
                <w:bCs/>
              </w:rPr>
              <w:t>efforts</w:t>
            </w:r>
          </w:p>
        </w:tc>
      </w:tr>
      <w:tr w14:paraId="10F1AB67" w14:textId="77777777" w:rsidTr="00A477EC">
        <w:tblPrEx>
          <w:tblW w:w="0" w:type="auto"/>
          <w:tblCellMar>
            <w:left w:w="0" w:type="dxa"/>
          </w:tblCellMar>
          <w:tblLook w:val="04A0"/>
        </w:tblPrEx>
        <w:trPr>
          <w:trHeight w:val="432"/>
        </w:trPr>
        <w:tc>
          <w:tcPr>
            <w:tcW w:w="535" w:type="dxa"/>
            <w:vAlign w:val="center"/>
          </w:tcPr>
          <w:p w:rsidR="00FC67DD" w:rsidRPr="00CE517E" w:rsidP="3465E62B" w14:paraId="07C98E3E" w14:textId="5699173A">
            <w:pPr>
              <w:rPr>
                <w:rFonts w:ascii="Wingdings" w:eastAsia="Wingdings" w:hAnsi="Wingdings" w:cs="Wingdings"/>
              </w:rPr>
            </w:pPr>
            <w:r w:rsidRPr="00CE517E">
              <w:rPr>
                <w:rFonts w:ascii="Wingdings" w:eastAsia="Wingdings" w:hAnsi="Wingdings" w:cs="Wingdings"/>
              </w:rPr>
              <w:sym w:font="Wingdings" w:char="F06F"/>
            </w:r>
          </w:p>
        </w:tc>
        <w:tc>
          <w:tcPr>
            <w:tcW w:w="8815" w:type="dxa"/>
            <w:vAlign w:val="center"/>
          </w:tcPr>
          <w:p w:rsidR="00FC67DD" w:rsidRPr="00CE517E" w:rsidP="3465E62B" w14:paraId="5A628769" w14:textId="6AF48842">
            <w:r w:rsidRPr="00CE517E">
              <w:t>Other</w:t>
            </w:r>
            <w:r w:rsidRPr="00CE517E" w:rsidR="008F2E71">
              <w:t xml:space="preserve"> </w:t>
            </w:r>
            <w:r w:rsidRPr="00CE517E">
              <w:t>preparation</w:t>
            </w:r>
            <w:r w:rsidRPr="00CE517E" w:rsidR="008F2E71">
              <w:t xml:space="preserve"> </w:t>
            </w:r>
            <w:r w:rsidRPr="00CE517E">
              <w:t>in</w:t>
            </w:r>
            <w:r w:rsidRPr="00CE517E" w:rsidR="008F2E71">
              <w:t xml:space="preserve"> </w:t>
            </w:r>
            <w:r w:rsidRPr="00CE517E">
              <w:t>professional</w:t>
            </w:r>
            <w:r w:rsidRPr="00CE517E" w:rsidR="008F2E71">
              <w:t xml:space="preserve"> </w:t>
            </w:r>
            <w:r w:rsidRPr="00CE517E">
              <w:t>skills</w:t>
            </w:r>
            <w:r w:rsidRPr="00CE517E" w:rsidR="008F2E71">
              <w:t xml:space="preserve"> </w:t>
            </w:r>
            <w:r w:rsidRPr="00CE517E">
              <w:t>development</w:t>
            </w:r>
            <w:r w:rsidRPr="00CE517E" w:rsidR="00AA7D03">
              <w:t xml:space="preserve"> </w:t>
            </w:r>
            <w:r w:rsidRPr="00CE517E" w:rsidR="00AA7D03">
              <w:rPr>
                <w:i/>
                <w:iCs/>
                <w:color w:val="FF0000"/>
              </w:rPr>
              <w:t>{Skip Ref A}</w:t>
            </w:r>
          </w:p>
        </w:tc>
      </w:tr>
      <w:tr w14:paraId="3618422B" w14:textId="77777777" w:rsidTr="00A477EC">
        <w:tblPrEx>
          <w:tblW w:w="0" w:type="auto"/>
          <w:tblCellMar>
            <w:left w:w="0" w:type="dxa"/>
          </w:tblCellMar>
          <w:tblLook w:val="04A0"/>
        </w:tblPrEx>
        <w:trPr>
          <w:trHeight w:val="432"/>
        </w:trPr>
        <w:tc>
          <w:tcPr>
            <w:tcW w:w="535" w:type="dxa"/>
            <w:vAlign w:val="center"/>
          </w:tcPr>
          <w:p w:rsidR="00FC67DD" w:rsidRPr="00CE517E" w:rsidP="000923C0" w14:paraId="3ACDCCB5" w14:textId="4A1CF9EA">
            <w:r w:rsidRPr="00CE517E">
              <w:rPr>
                <w:rFonts w:ascii="Wingdings" w:eastAsia="Wingdings" w:hAnsi="Wingdings" w:cs="Wingdings"/>
              </w:rPr>
              <w:sym w:font="Wingdings" w:char="F06F"/>
            </w:r>
          </w:p>
        </w:tc>
        <w:tc>
          <w:tcPr>
            <w:tcW w:w="8815" w:type="dxa"/>
            <w:vAlign w:val="center"/>
          </w:tcPr>
          <w:p w:rsidR="00FC67DD" w:rsidRPr="00CE517E" w:rsidP="009B7CE3" w14:paraId="043310CD" w14:textId="284BC570">
            <w:pPr>
              <w:rPr>
                <w:bCs/>
              </w:rPr>
            </w:pPr>
            <w:r w:rsidRPr="00CE517E">
              <w:rPr>
                <w:bCs/>
              </w:rPr>
              <w:t>Please</w:t>
            </w:r>
            <w:r w:rsidRPr="00CE517E" w:rsidR="008F2E71">
              <w:rPr>
                <w:bCs/>
              </w:rPr>
              <w:t xml:space="preserve"> </w:t>
            </w:r>
            <w:r w:rsidRPr="00CE517E">
              <w:rPr>
                <w:bCs/>
              </w:rPr>
              <w:t>mark</w:t>
            </w:r>
            <w:r w:rsidRPr="00CE517E" w:rsidR="008F2E71">
              <w:rPr>
                <w:bCs/>
              </w:rPr>
              <w:t xml:space="preserve"> </w:t>
            </w:r>
            <w:r w:rsidRPr="00CE517E">
              <w:rPr>
                <w:bCs/>
              </w:rPr>
              <w:t>this</w:t>
            </w:r>
            <w:r w:rsidRPr="00CE517E" w:rsidR="008F2E71">
              <w:rPr>
                <w:bCs/>
              </w:rPr>
              <w:t xml:space="preserve"> </w:t>
            </w:r>
            <w:r w:rsidRPr="00CE517E">
              <w:rPr>
                <w:bCs/>
              </w:rPr>
              <w:t>checkbox</w:t>
            </w:r>
            <w:r w:rsidRPr="00CE517E" w:rsidR="008F2E71">
              <w:rPr>
                <w:bCs/>
              </w:rPr>
              <w:t xml:space="preserve"> </w:t>
            </w:r>
            <w:r w:rsidRPr="00CE517E">
              <w:rPr>
                <w:bCs/>
              </w:rPr>
              <w:t>if</w:t>
            </w:r>
            <w:r w:rsidRPr="00CE517E" w:rsidR="008F2E71">
              <w:rPr>
                <w:bCs/>
              </w:rPr>
              <w:t xml:space="preserve"> </w:t>
            </w:r>
            <w:r w:rsidRPr="00CE517E">
              <w:rPr>
                <w:bCs/>
              </w:rPr>
              <w:t>you</w:t>
            </w:r>
            <w:r w:rsidRPr="00CE517E" w:rsidR="008F2E71">
              <w:rPr>
                <w:bCs/>
              </w:rPr>
              <w:t xml:space="preserve"> </w:t>
            </w:r>
            <w:r w:rsidRPr="00CE517E">
              <w:rPr>
                <w:bCs/>
              </w:rPr>
              <w:t>were</w:t>
            </w:r>
            <w:r w:rsidRPr="00CE517E" w:rsidR="008F2E71">
              <w:rPr>
                <w:bCs/>
              </w:rPr>
              <w:t xml:space="preserve"> </w:t>
            </w:r>
            <w:r w:rsidRPr="00CE517E">
              <w:rPr>
                <w:bCs/>
                <w:u w:val="single"/>
              </w:rPr>
              <w:t>not</w:t>
            </w:r>
            <w:r w:rsidRPr="00CE517E" w:rsidR="008F2E71">
              <w:t xml:space="preserve"> </w:t>
            </w:r>
            <w:r w:rsidRPr="00CE517E">
              <w:rPr>
                <w:bCs/>
              </w:rPr>
              <w:t>engaged</w:t>
            </w:r>
            <w:r w:rsidRPr="00CE517E" w:rsidR="008F2E71">
              <w:rPr>
                <w:bCs/>
              </w:rPr>
              <w:t xml:space="preserve"> </w:t>
            </w:r>
            <w:r w:rsidRPr="00CE517E">
              <w:rPr>
                <w:bCs/>
              </w:rPr>
              <w:t>in</w:t>
            </w:r>
            <w:r w:rsidRPr="00CE517E" w:rsidR="008F2E71">
              <w:rPr>
                <w:bCs/>
              </w:rPr>
              <w:t xml:space="preserve"> </w:t>
            </w:r>
            <w:r w:rsidRPr="00CE517E">
              <w:rPr>
                <w:bCs/>
              </w:rPr>
              <w:t>any</w:t>
            </w:r>
            <w:r w:rsidRPr="00CE517E" w:rsidR="008F2E71">
              <w:rPr>
                <w:bCs/>
              </w:rPr>
              <w:t xml:space="preserve"> </w:t>
            </w:r>
            <w:r w:rsidRPr="00CE517E">
              <w:rPr>
                <w:bCs/>
              </w:rPr>
              <w:t>of</w:t>
            </w:r>
            <w:r w:rsidRPr="00CE517E" w:rsidR="008F2E71">
              <w:rPr>
                <w:bCs/>
              </w:rPr>
              <w:t xml:space="preserve"> </w:t>
            </w:r>
            <w:r w:rsidRPr="00CE517E">
              <w:rPr>
                <w:bCs/>
              </w:rPr>
              <w:t>the</w:t>
            </w:r>
            <w:r w:rsidRPr="00CE517E" w:rsidR="008F2E71">
              <w:rPr>
                <w:bCs/>
              </w:rPr>
              <w:t xml:space="preserve"> </w:t>
            </w:r>
            <w:r w:rsidRPr="00CE517E">
              <w:rPr>
                <w:bCs/>
              </w:rPr>
              <w:t>activities</w:t>
            </w:r>
            <w:r w:rsidRPr="00CE517E" w:rsidR="008F2E71">
              <w:rPr>
                <w:bCs/>
              </w:rPr>
              <w:t xml:space="preserve"> </w:t>
            </w:r>
            <w:r w:rsidRPr="00CE517E">
              <w:rPr>
                <w:bCs/>
              </w:rPr>
              <w:t>listed</w:t>
            </w:r>
            <w:r w:rsidRPr="00CE517E" w:rsidR="008F2E71">
              <w:rPr>
                <w:bCs/>
              </w:rPr>
              <w:t xml:space="preserve"> </w:t>
            </w:r>
            <w:r w:rsidRPr="00CE517E">
              <w:rPr>
                <w:bCs/>
              </w:rPr>
              <w:t>above.</w:t>
            </w:r>
          </w:p>
        </w:tc>
      </w:tr>
    </w:tbl>
    <w:p w:rsidR="00F701F4" w:rsidRPr="00CE517E" w:rsidP="00F701F4" w14:paraId="5E1E7272" w14:textId="77777777">
      <w:pPr>
        <w:pStyle w:val="Heading6"/>
      </w:pPr>
      <w:r w:rsidRPr="00CE517E">
        <w:t>If Other, please specify:</w:t>
      </w:r>
    </w:p>
    <w:p w:rsidR="00AA7D03" w:rsidRPr="00CE517E" w:rsidP="00F701F4" w14:paraId="5313DD80" w14:textId="1A72CCB8">
      <w:pPr>
        <w:rPr>
          <w:rFonts w:ascii="Cambria" w:eastAsia="Times New Roman" w:hAnsi="Cambria" w:cs="Segoe UI"/>
          <w:i/>
          <w:iCs/>
        </w:rPr>
      </w:pPr>
      <w:r w:rsidRPr="00CE517E">
        <w:rPr>
          <w:i/>
          <w:iCs/>
          <w:color w:val="FF0000"/>
        </w:rPr>
        <w:t>{Skip if A unchecked}</w:t>
      </w:r>
    </w:p>
    <w:p w:rsidR="00F701F4" w:rsidRPr="00CE517E" w:rsidP="00F701F4" w14:paraId="51196205" w14:textId="77777777">
      <w:pPr>
        <w:rPr>
          <w:rFonts w:ascii="Cambria" w:eastAsia="Times New Roman" w:hAnsi="Cambria" w:cs="Segoe UI"/>
          <w:i/>
          <w:iCs/>
        </w:rPr>
      </w:pPr>
      <w:r w:rsidRPr="00CE517E">
        <w:rPr>
          <w:rFonts w:ascii="Cambria" w:eastAsia="Times New Roman" w:hAnsi="Cambria" w:cs="Segoe UI"/>
          <w:i/>
          <w:iCs/>
        </w:rPr>
        <w:t>Limit 5 item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360"/>
      </w:tblGrid>
      <w:tr w14:paraId="7C4E031D" w14:textId="77777777" w:rsidTr="0000059C">
        <w:tblPrEx>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20"/>
        </w:trPr>
        <w:tc>
          <w:tcPr>
            <w:tcW w:w="9360" w:type="dxa"/>
            <w:tcBorders>
              <w:top w:val="single" w:sz="4" w:space="0" w:color="auto"/>
              <w:left w:val="single" w:sz="6" w:space="0" w:color="auto"/>
              <w:bottom w:val="single" w:sz="6" w:space="0" w:color="auto"/>
              <w:right w:val="single" w:sz="6" w:space="0" w:color="auto"/>
            </w:tcBorders>
            <w:shd w:val="clear" w:color="auto" w:fill="auto"/>
            <w:vAlign w:val="center"/>
            <w:hideMark/>
          </w:tcPr>
          <w:p w:rsidR="00F701F4" w:rsidRPr="00CE517E" w:rsidP="0000059C" w14:paraId="55D23527" w14:textId="77777777">
            <w:pPr>
              <w:textAlignment w:val="baseline"/>
              <w:rPr>
                <w:rFonts w:ascii="Times New Roman" w:eastAsia="Times New Roman" w:hAnsi="Times New Roman" w:cs="Times New Roman"/>
              </w:rPr>
            </w:pPr>
            <w:r w:rsidRPr="00CE517E">
              <w:rPr>
                <w:b/>
                <w:bCs/>
                <w:color w:val="000000" w:themeColor="text1"/>
              </w:rPr>
              <w:t>Multi Add</w:t>
            </w:r>
          </w:p>
        </w:tc>
      </w:tr>
    </w:tbl>
    <w:p w:rsidR="00195E9D" w:rsidRPr="00CE517E" w:rsidP="000923C0" w14:paraId="6A28357B" w14:textId="7E3E89FB">
      <w:r w:rsidRPr="00CE517E">
        <w:br w:type="page"/>
      </w:r>
    </w:p>
    <w:p w:rsidR="00AD0C29" w:rsidRPr="00CE517E" w:rsidP="000923C0" w14:paraId="2F5EFA27" w14:textId="31C2E515">
      <w:pPr>
        <w:pStyle w:val="Heading2"/>
      </w:pPr>
      <w:bookmarkStart w:id="75" w:name="_Career_Preparation"/>
      <w:bookmarkStart w:id="76" w:name="_Toc74633428"/>
      <w:bookmarkStart w:id="77" w:name="_Toc76464235"/>
      <w:bookmarkStart w:id="78" w:name="_Toc163806560"/>
      <w:bookmarkEnd w:id="75"/>
      <w:r w:rsidRPr="00CE517E">
        <w:t>Career</w:t>
      </w:r>
      <w:r w:rsidRPr="00CE517E" w:rsidR="008F2E71">
        <w:t xml:space="preserve"> </w:t>
      </w:r>
      <w:r w:rsidRPr="00CE517E">
        <w:t>Preparation</w:t>
      </w:r>
      <w:bookmarkEnd w:id="76"/>
      <w:bookmarkEnd w:id="77"/>
      <w:bookmarkEnd w:id="78"/>
    </w:p>
    <w:p w:rsidR="00AD0C29" w:rsidRPr="00CE517E" w:rsidP="000923C0" w14:paraId="25DB4126" w14:textId="77777777"/>
    <w:p w:rsidR="00AD0C29" w:rsidRPr="00CE517E" w:rsidP="000923C0" w14:paraId="151B95B5" w14:textId="10BBFE08">
      <w:r w:rsidRPr="00CE517E">
        <w:t>Report</w:t>
      </w:r>
      <w:r w:rsidRPr="00CE517E" w:rsidR="008F2E71">
        <w:t xml:space="preserve"> </w:t>
      </w:r>
      <w:r w:rsidRPr="00CE517E">
        <w:t>any</w:t>
      </w:r>
      <w:r w:rsidRPr="00CE517E" w:rsidR="008F2E71">
        <w:t xml:space="preserve"> </w:t>
      </w:r>
      <w:r w:rsidRPr="00CE517E">
        <w:t>activities</w:t>
      </w:r>
      <w:r w:rsidRPr="00CE517E" w:rsidR="008F2E71">
        <w:t xml:space="preserve"> </w:t>
      </w:r>
      <w:r w:rsidRPr="00CE517E">
        <w:t>you</w:t>
      </w:r>
      <w:r w:rsidRPr="00CE517E" w:rsidR="008F2E71">
        <w:t xml:space="preserve"> </w:t>
      </w:r>
      <w:r w:rsidRPr="00CE517E">
        <w:t>engaged</w:t>
      </w:r>
      <w:r w:rsidRPr="00CE517E" w:rsidR="008F2E71">
        <w:t xml:space="preserve"> </w:t>
      </w:r>
      <w:r w:rsidRPr="00CE517E">
        <w:t>in</w:t>
      </w:r>
      <w:r w:rsidRPr="00CE517E" w:rsidR="008F2E71">
        <w:t xml:space="preserve"> </w:t>
      </w:r>
      <w:r w:rsidRPr="00CE517E">
        <w:t>that</w:t>
      </w:r>
      <w:r w:rsidRPr="00CE517E" w:rsidR="008F2E71">
        <w:t xml:space="preserve"> </w:t>
      </w:r>
      <w:r w:rsidRPr="00CE517E">
        <w:t>prepared</w:t>
      </w:r>
      <w:r w:rsidRPr="00CE517E" w:rsidR="008F2E71">
        <w:t xml:space="preserve"> </w:t>
      </w:r>
      <w:r w:rsidRPr="00CE517E">
        <w:t>you</w:t>
      </w:r>
      <w:r w:rsidRPr="00CE517E" w:rsidR="008F2E71">
        <w:t xml:space="preserve"> </w:t>
      </w:r>
      <w:r w:rsidRPr="00CE517E">
        <w:t>for</w:t>
      </w:r>
      <w:r w:rsidRPr="00CE517E" w:rsidR="008F2E71">
        <w:t xml:space="preserve"> </w:t>
      </w:r>
      <w:r w:rsidRPr="00CE517E">
        <w:t>a</w:t>
      </w:r>
      <w:r w:rsidRPr="00CE517E" w:rsidR="008F2E71">
        <w:t xml:space="preserve"> </w:t>
      </w:r>
      <w:r w:rsidRPr="00CE517E">
        <w:t>career</w:t>
      </w:r>
      <w:r w:rsidRPr="00CE517E" w:rsidR="008F2E71">
        <w:t xml:space="preserve"> </w:t>
      </w:r>
      <w:r w:rsidRPr="00CE517E">
        <w:t>in</w:t>
      </w:r>
      <w:r w:rsidRPr="00CE517E" w:rsidR="008F2E71">
        <w:t xml:space="preserve"> </w:t>
      </w:r>
      <w:r w:rsidRPr="00CE517E">
        <w:t>a</w:t>
      </w:r>
      <w:r w:rsidRPr="00CE517E" w:rsidR="008F2E71">
        <w:t xml:space="preserve"> </w:t>
      </w:r>
      <w:r w:rsidRPr="00CE517E">
        <w:t>science,</w:t>
      </w:r>
      <w:r w:rsidRPr="00CE517E" w:rsidR="008F2E71">
        <w:t xml:space="preserve"> </w:t>
      </w:r>
      <w:r w:rsidRPr="00CE517E">
        <w:t>technology,</w:t>
      </w:r>
      <w:r w:rsidRPr="00CE517E" w:rsidR="008F2E71">
        <w:t xml:space="preserve"> </w:t>
      </w:r>
      <w:r w:rsidRPr="00CE517E">
        <w:t>engineering,</w:t>
      </w:r>
      <w:r w:rsidRPr="00CE517E" w:rsidR="008F2E71">
        <w:t xml:space="preserve"> </w:t>
      </w:r>
      <w:r w:rsidRPr="00CE517E">
        <w:t>or</w:t>
      </w:r>
      <w:r w:rsidRPr="00CE517E" w:rsidR="008F2E71">
        <w:t xml:space="preserve"> </w:t>
      </w:r>
      <w:r w:rsidRPr="00CE517E">
        <w:t>mathematics</w:t>
      </w:r>
      <w:r w:rsidRPr="00CE517E" w:rsidR="008F2E71">
        <w:t xml:space="preserve"> </w:t>
      </w:r>
      <w:r w:rsidRPr="00CE517E">
        <w:t>(STEM)</w:t>
      </w:r>
      <w:r w:rsidRPr="00CE517E" w:rsidR="008F2E71">
        <w:t xml:space="preserve"> </w:t>
      </w:r>
      <w:r w:rsidRPr="00CE517E">
        <w:t>field.</w:t>
      </w:r>
      <w:r w:rsidRPr="00CE517E" w:rsidR="008F2E71">
        <w:t xml:space="preserve">  </w:t>
      </w:r>
      <w:r w:rsidRPr="00CE517E">
        <w:t>Note:</w:t>
      </w:r>
      <w:r w:rsidRPr="00CE517E" w:rsidR="008F2E71">
        <w:t xml:space="preserve"> </w:t>
      </w:r>
      <w:r w:rsidRPr="00CE517E">
        <w:t>Economics</w:t>
      </w:r>
      <w:r w:rsidRPr="00CE517E" w:rsidR="008F2E71">
        <w:t xml:space="preserve"> </w:t>
      </w:r>
      <w:r w:rsidRPr="00CE517E">
        <w:t>is</w:t>
      </w:r>
      <w:r w:rsidRPr="00CE517E" w:rsidR="008F2E71">
        <w:t xml:space="preserve"> </w:t>
      </w:r>
      <w:r w:rsidRPr="00CE517E">
        <w:t>considered</w:t>
      </w:r>
      <w:r w:rsidRPr="00CE517E" w:rsidR="008F2E71">
        <w:t xml:space="preserve"> </w:t>
      </w:r>
      <w:r w:rsidRPr="00CE517E">
        <w:t>a</w:t>
      </w:r>
      <w:r w:rsidRPr="00CE517E" w:rsidR="008F2E71">
        <w:t xml:space="preserve"> </w:t>
      </w:r>
      <w:r w:rsidRPr="00CE517E">
        <w:t>STEM</w:t>
      </w:r>
      <w:r w:rsidRPr="00CE517E" w:rsidR="008F2E71">
        <w:t xml:space="preserve"> </w:t>
      </w:r>
      <w:r w:rsidRPr="00CE517E">
        <w:t>field.</w:t>
      </w:r>
    </w:p>
    <w:p w:rsidR="00692228" w:rsidRPr="00CE517E" w:rsidP="009118A5" w14:paraId="6638905B" w14:textId="20181BC4">
      <w:pPr>
        <w:pStyle w:val="Heading6"/>
      </w:pPr>
      <w:r w:rsidRPr="00CE517E">
        <w:t>Please</w:t>
      </w:r>
      <w:r w:rsidRPr="00CE517E" w:rsidR="008F2E71">
        <w:t xml:space="preserve"> </w:t>
      </w:r>
      <w:r w:rsidRPr="00CE517E">
        <w:t>describe</w:t>
      </w:r>
      <w:r w:rsidRPr="00CE517E" w:rsidR="008F2E71">
        <w:t xml:space="preserve"> </w:t>
      </w:r>
      <w:r w:rsidRPr="00CE517E">
        <w:t>what</w:t>
      </w:r>
      <w:r w:rsidRPr="00CE517E" w:rsidR="008F2E71">
        <w:t xml:space="preserve"> </w:t>
      </w:r>
      <w:r w:rsidRPr="00CE517E">
        <w:t>you</w:t>
      </w:r>
      <w:r w:rsidRPr="00CE517E" w:rsidR="008F2E71">
        <w:t xml:space="preserve"> </w:t>
      </w:r>
      <w:r w:rsidRPr="00CE517E">
        <w:t>consider</w:t>
      </w:r>
      <w:r w:rsidRPr="00CE517E" w:rsidR="008F2E71">
        <w:t xml:space="preserve"> </w:t>
      </w:r>
      <w:r w:rsidRPr="00CE517E">
        <w:t>to</w:t>
      </w:r>
      <w:r w:rsidRPr="00CE517E" w:rsidR="008F2E71">
        <w:t xml:space="preserve"> </w:t>
      </w:r>
      <w:r w:rsidRPr="00CE517E">
        <w:t>be</w:t>
      </w:r>
      <w:r w:rsidRPr="00CE517E" w:rsidR="008F2E71">
        <w:t xml:space="preserve"> </w:t>
      </w:r>
      <w:r w:rsidRPr="00CE517E">
        <w:t>the</w:t>
      </w:r>
      <w:r w:rsidRPr="00CE517E" w:rsidR="008F2E71">
        <w:t xml:space="preserve"> </w:t>
      </w:r>
      <w:r w:rsidRPr="00CE517E">
        <w:t>most</w:t>
      </w:r>
      <w:r w:rsidRPr="00CE517E" w:rsidR="008F2E71">
        <w:t xml:space="preserve"> </w:t>
      </w:r>
      <w:r w:rsidRPr="00CE517E">
        <w:t>beneficial</w:t>
      </w:r>
      <w:r w:rsidRPr="00CE517E" w:rsidR="008F2E71">
        <w:t xml:space="preserve"> </w:t>
      </w:r>
      <w:r w:rsidRPr="00CE517E">
        <w:t>NRT</w:t>
      </w:r>
      <w:r w:rsidRPr="00CE517E" w:rsidR="008F2E71">
        <w:t xml:space="preserve"> </w:t>
      </w:r>
      <w:r w:rsidRPr="00CE517E">
        <w:t>training</w:t>
      </w:r>
      <w:r w:rsidRPr="00CE517E" w:rsidR="00363DF5">
        <w:t>,</w:t>
      </w:r>
      <w:r w:rsidRPr="00CE517E" w:rsidR="008F2E71">
        <w:t xml:space="preserve"> </w:t>
      </w:r>
      <w:r w:rsidRPr="00CE517E">
        <w:t>experience</w:t>
      </w:r>
      <w:r w:rsidRPr="00CE517E" w:rsidR="00363DF5">
        <w:t>,</w:t>
      </w:r>
      <w:r w:rsidRPr="00CE517E" w:rsidR="008F2E71">
        <w:t xml:space="preserve"> </w:t>
      </w:r>
      <w:r w:rsidRPr="00CE517E" w:rsidR="00363DF5">
        <w:t>and/</w:t>
      </w:r>
      <w:r w:rsidRPr="00CE517E">
        <w:t>or</w:t>
      </w:r>
      <w:r w:rsidRPr="00CE517E" w:rsidR="008F2E71">
        <w:t xml:space="preserve"> </w:t>
      </w:r>
      <w:r w:rsidRPr="00CE517E">
        <w:t>component</w:t>
      </w:r>
      <w:r w:rsidRPr="00CE517E" w:rsidR="008F2E71">
        <w:t xml:space="preserve"> </w:t>
      </w:r>
      <w:r w:rsidRPr="00CE517E">
        <w:t>that</w:t>
      </w:r>
      <w:r w:rsidRPr="00CE517E" w:rsidR="008F2E71">
        <w:t xml:space="preserve"> </w:t>
      </w:r>
      <w:r w:rsidRPr="00CE517E">
        <w:t>has</w:t>
      </w:r>
      <w:r w:rsidRPr="00CE517E" w:rsidR="008F2E71">
        <w:t xml:space="preserve"> </w:t>
      </w:r>
      <w:r w:rsidRPr="00CE517E">
        <w:t>prepared</w:t>
      </w:r>
      <w:r w:rsidRPr="00CE517E" w:rsidR="008F2E71">
        <w:t xml:space="preserve"> </w:t>
      </w:r>
      <w:r w:rsidRPr="00CE517E">
        <w:t>you</w:t>
      </w:r>
      <w:r w:rsidRPr="00CE517E" w:rsidR="008F2E71">
        <w:t xml:space="preserve"> </w:t>
      </w:r>
      <w:r w:rsidRPr="00CE517E">
        <w:t>to</w:t>
      </w:r>
      <w:r w:rsidRPr="00CE517E" w:rsidR="008F2E71">
        <w:t xml:space="preserve"> </w:t>
      </w:r>
      <w:r w:rsidRPr="00CE517E">
        <w:t>be</w:t>
      </w:r>
      <w:r w:rsidRPr="00CE517E" w:rsidR="008F2E71">
        <w:t xml:space="preserve"> </w:t>
      </w:r>
      <w:r w:rsidRPr="00CE517E">
        <w:t>successful</w:t>
      </w:r>
      <w:r w:rsidRPr="00CE517E" w:rsidR="008F2E71">
        <w:t xml:space="preserve"> </w:t>
      </w:r>
      <w:r w:rsidRPr="00CE517E">
        <w:t>in</w:t>
      </w:r>
      <w:r w:rsidRPr="00CE517E" w:rsidR="008F2E71">
        <w:t xml:space="preserve"> </w:t>
      </w:r>
      <w:r w:rsidRPr="00CE517E">
        <w:t>a</w:t>
      </w:r>
      <w:r w:rsidRPr="00CE517E" w:rsidR="008F2E71">
        <w:t xml:space="preserve"> </w:t>
      </w:r>
      <w:r w:rsidRPr="00CE517E" w:rsidR="00363DF5">
        <w:t>STEM</w:t>
      </w:r>
      <w:r w:rsidRPr="00CE517E" w:rsidR="008F2E71">
        <w:t xml:space="preserve"> </w:t>
      </w:r>
      <w:r w:rsidRPr="00CE517E">
        <w:t>career.</w:t>
      </w:r>
    </w:p>
    <w:p w:rsidR="00692228" w:rsidRPr="00CE517E" w:rsidP="000923C0" w14:paraId="2306D97D" w14:textId="6BF59861">
      <w:pPr>
        <w:rPr>
          <w:i/>
          <w:iCs/>
        </w:rPr>
      </w:pPr>
      <w:r w:rsidRPr="00CE517E">
        <w:rPr>
          <w:i/>
          <w:iCs/>
        </w:rPr>
        <w:t>Limit</w:t>
      </w:r>
      <w:r w:rsidRPr="00CE517E" w:rsidR="008F2E71">
        <w:rPr>
          <w:i/>
          <w:iCs/>
        </w:rPr>
        <w:t xml:space="preserve"> </w:t>
      </w:r>
      <w:r w:rsidRPr="00CE517E">
        <w:rPr>
          <w:i/>
          <w:iCs/>
        </w:rPr>
        <w:t>1000</w:t>
      </w:r>
      <w:r w:rsidRPr="00CE517E" w:rsidR="008F2E71">
        <w:rPr>
          <w:i/>
          <w:iCs/>
        </w:rPr>
        <w:t xml:space="preserve"> </w:t>
      </w:r>
      <w:r w:rsidRPr="00CE517E">
        <w:rPr>
          <w:i/>
          <w:iCs/>
        </w:rPr>
        <w:t>characters</w:t>
      </w:r>
    </w:p>
    <w:tbl>
      <w:tblPr>
        <w:tblStyle w:val="TableGrid"/>
        <w:tblW w:w="0" w:type="auto"/>
        <w:tblCellMar>
          <w:left w:w="0" w:type="dxa"/>
        </w:tblCellMar>
        <w:tblLook w:val="04A0"/>
      </w:tblPr>
      <w:tblGrid>
        <w:gridCol w:w="9350"/>
      </w:tblGrid>
      <w:tr w14:paraId="1740B918" w14:textId="77777777" w:rsidTr="00245BA7">
        <w:tblPrEx>
          <w:tblW w:w="0" w:type="auto"/>
          <w:tblCellMar>
            <w:left w:w="0" w:type="dxa"/>
          </w:tblCellMar>
          <w:tblLook w:val="04A0"/>
        </w:tblPrEx>
        <w:trPr>
          <w:trHeight w:val="864"/>
        </w:trPr>
        <w:tc>
          <w:tcPr>
            <w:tcW w:w="9350" w:type="dxa"/>
            <w:vAlign w:val="center"/>
          </w:tcPr>
          <w:p w:rsidR="00692228" w:rsidRPr="00CE517E" w:rsidP="000923C0" w14:paraId="58D24F80" w14:textId="77777777"/>
        </w:tc>
      </w:tr>
    </w:tbl>
    <w:p w:rsidR="00692B62" w:rsidRPr="00CE517E" w:rsidP="00692B62" w14:paraId="48FB6A95" w14:textId="0B184693">
      <w:pPr>
        <w:pStyle w:val="Heading6"/>
      </w:pPr>
      <w:r w:rsidRPr="00CE517E">
        <w:rPr>
          <w:rFonts w:ascii="Wingdings" w:eastAsia="Wingdings" w:hAnsi="Wingdings" w:cs="Wingdings"/>
        </w:rPr>
        <w:sym w:font="Wingdings" w:char="F06F"/>
      </w:r>
      <w:r w:rsidRPr="00CE517E">
        <w:t xml:space="preserve"> </w:t>
      </w:r>
      <w:r w:rsidRPr="00CE517E">
        <w:t xml:space="preserve">I approve use of all or part of this text by NSF on </w:t>
      </w:r>
      <w:hyperlink r:id="rId11">
        <w:r w:rsidRPr="00CE517E">
          <w:rPr>
            <w:rStyle w:val="Hyperlink"/>
          </w:rPr>
          <w:t>https://new.nsf.gov/funding/initiatives/nrt</w:t>
        </w:r>
      </w:hyperlink>
      <w:r w:rsidRPr="00CE517E">
        <w:t xml:space="preserve">, viewable by the general public, or in promotional and/or program presentations as it is written with anonymous attribution as the default (e.g., your name and affiliation will not be disclosed).  Prior to any </w:t>
      </w:r>
      <w:hyperlink r:id="rId11">
        <w:r w:rsidRPr="00CE517E">
          <w:rPr>
            <w:rStyle w:val="Hyperlink"/>
            <w:color w:val="0070C0"/>
            <w:u w:val="none"/>
          </w:rPr>
          <w:t>use</w:t>
        </w:r>
      </w:hyperlink>
      <w:r w:rsidRPr="00CE517E">
        <w:t>, materials will undergo an internal review process. Staff may reach out to you if there are any concerns or changes (e.g., redaction of identifying phrases) required or if they wish to request your permission to attribute the quote to you and/or your project.</w:t>
      </w:r>
    </w:p>
    <w:p w:rsidR="00AD0C29" w:rsidRPr="00CE517E" w:rsidP="00013367" w14:paraId="69AF788A" w14:textId="7034B4FC">
      <w:pPr>
        <w:pStyle w:val="Heading6"/>
      </w:pPr>
      <w:r w:rsidRPr="00CE517E">
        <w:t>Please</w:t>
      </w:r>
      <w:r w:rsidRPr="00CE517E" w:rsidR="008F2E71">
        <w:t xml:space="preserve"> </w:t>
      </w:r>
      <w:r w:rsidRPr="00CE517E">
        <w:t>indicate</w:t>
      </w:r>
      <w:r w:rsidRPr="00CE517E" w:rsidR="008F2E71">
        <w:t xml:space="preserve"> </w:t>
      </w:r>
      <w:r w:rsidRPr="00CE517E">
        <w:t>which</w:t>
      </w:r>
      <w:r w:rsidRPr="00CE517E" w:rsidR="008F2E71">
        <w:t xml:space="preserve"> </w:t>
      </w:r>
      <w:r w:rsidRPr="00CE517E">
        <w:t>of</w:t>
      </w:r>
      <w:r w:rsidRPr="00CE517E" w:rsidR="008F2E71">
        <w:t xml:space="preserve"> </w:t>
      </w:r>
      <w:r w:rsidRPr="00CE517E">
        <w:t>the</w:t>
      </w:r>
      <w:r w:rsidRPr="00CE517E" w:rsidR="008F2E71">
        <w:t xml:space="preserve"> </w:t>
      </w:r>
      <w:r w:rsidRPr="00CE517E">
        <w:t>following</w:t>
      </w:r>
      <w:r w:rsidRPr="00CE517E" w:rsidR="008F2E71">
        <w:t xml:space="preserve"> </w:t>
      </w:r>
      <w:r w:rsidRPr="00CE517E">
        <w:t>activities</w:t>
      </w:r>
      <w:r w:rsidRPr="00CE517E" w:rsidR="008F2E71">
        <w:t xml:space="preserve"> </w:t>
      </w:r>
      <w:r w:rsidRPr="00CE517E">
        <w:t>you</w:t>
      </w:r>
      <w:r w:rsidRPr="00CE517E" w:rsidR="008F2E71">
        <w:t xml:space="preserve"> </w:t>
      </w:r>
      <w:r w:rsidRPr="00CE517E">
        <w:t>engaged</w:t>
      </w:r>
      <w:r w:rsidRPr="00CE517E" w:rsidR="008F2E71">
        <w:t xml:space="preserve"> </w:t>
      </w:r>
      <w:r w:rsidRPr="00CE517E">
        <w:t>in.</w:t>
      </w:r>
    </w:p>
    <w:p w:rsidR="00AD0C29" w:rsidRPr="00CE517E" w:rsidP="000923C0" w14:paraId="0BB04630" w14:textId="090CEA22">
      <w:pPr>
        <w:rPr>
          <w:rStyle w:val="Emphasis"/>
        </w:rPr>
      </w:pPr>
      <w:r w:rsidRPr="00CE517E">
        <w:rPr>
          <w:rStyle w:val="Emphasis"/>
        </w:rPr>
        <w:t>Mark</w:t>
      </w:r>
      <w:r w:rsidRPr="00CE517E" w:rsidR="008F2E71">
        <w:rPr>
          <w:rStyle w:val="Emphasis"/>
        </w:rPr>
        <w:t xml:space="preserve"> </w:t>
      </w:r>
      <w:r w:rsidRPr="00CE517E">
        <w:rPr>
          <w:rStyle w:val="Emphasis"/>
        </w:rPr>
        <w:t>all</w:t>
      </w:r>
      <w:r w:rsidRPr="00CE517E" w:rsidR="008F2E71">
        <w:rPr>
          <w:rStyle w:val="Emphasis"/>
        </w:rPr>
        <w:t xml:space="preserve"> </w:t>
      </w:r>
      <w:r w:rsidRPr="00CE517E">
        <w:rPr>
          <w:rStyle w:val="Emphasis"/>
        </w:rPr>
        <w:t>that</w:t>
      </w:r>
      <w:r w:rsidRPr="00CE517E" w:rsidR="008F2E71">
        <w:rPr>
          <w:rStyle w:val="Emphasis"/>
        </w:rPr>
        <w:t xml:space="preserve"> </w:t>
      </w:r>
      <w:r w:rsidRPr="00CE517E">
        <w:rPr>
          <w:rStyle w:val="Emphasis"/>
        </w:rPr>
        <w:t>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41DB2AE0" w14:textId="77777777" w:rsidTr="3465E62B">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535" w:type="dxa"/>
            <w:vAlign w:val="center"/>
          </w:tcPr>
          <w:p w:rsidR="002B3ED0" w:rsidRPr="00CE517E" w:rsidP="000923C0" w14:paraId="0481632D" w14:textId="77777777">
            <w:r w:rsidRPr="00CE517E">
              <w:rPr>
                <w:rFonts w:ascii="Wingdings" w:eastAsia="Wingdings" w:hAnsi="Wingdings" w:cs="Wingdings"/>
              </w:rPr>
              <w:sym w:font="Wingdings" w:char="F06F"/>
            </w:r>
          </w:p>
        </w:tc>
        <w:tc>
          <w:tcPr>
            <w:tcW w:w="8815" w:type="dxa"/>
            <w:vAlign w:val="center"/>
          </w:tcPr>
          <w:p w:rsidR="002B3ED0" w:rsidRPr="00CE517E" w:rsidP="000923C0" w14:paraId="72C6709D" w14:textId="67E05F74">
            <w:r w:rsidRPr="00CE517E">
              <w:t>Received</w:t>
            </w:r>
            <w:r w:rsidRPr="00CE517E" w:rsidR="008F2E71">
              <w:t xml:space="preserve"> </w:t>
            </w:r>
            <w:r w:rsidRPr="00CE517E">
              <w:t>training</w:t>
            </w:r>
            <w:r w:rsidRPr="00CE517E" w:rsidR="008F2E71">
              <w:t xml:space="preserve"> </w:t>
            </w:r>
            <w:r w:rsidRPr="00CE517E">
              <w:t>or</w:t>
            </w:r>
            <w:r w:rsidRPr="00CE517E" w:rsidR="008F2E71">
              <w:t xml:space="preserve"> </w:t>
            </w:r>
            <w:r w:rsidRPr="00CE517E">
              <w:t>instruction</w:t>
            </w:r>
            <w:r w:rsidRPr="00CE517E" w:rsidR="008F2E71">
              <w:t xml:space="preserve"> </w:t>
            </w:r>
            <w:r w:rsidRPr="00CE517E">
              <w:t>(e.g.,</w:t>
            </w:r>
            <w:r w:rsidRPr="00CE517E" w:rsidR="008F2E71">
              <w:t xml:space="preserve"> </w:t>
            </w:r>
            <w:r w:rsidRPr="00CE517E">
              <w:t>courses,</w:t>
            </w:r>
            <w:r w:rsidRPr="00CE517E" w:rsidR="008F2E71">
              <w:t xml:space="preserve"> </w:t>
            </w:r>
            <w:r w:rsidRPr="00CE517E">
              <w:t>workshops)</w:t>
            </w:r>
            <w:r w:rsidRPr="00CE517E" w:rsidR="008F2E71">
              <w:t xml:space="preserve"> </w:t>
            </w:r>
            <w:r w:rsidRPr="00CE517E">
              <w:t>in</w:t>
            </w:r>
            <w:r w:rsidRPr="00CE517E" w:rsidR="008F2E71">
              <w:t xml:space="preserve"> </w:t>
            </w:r>
            <w:r w:rsidRPr="00CE517E">
              <w:t>effective</w:t>
            </w:r>
            <w:r w:rsidRPr="00CE517E" w:rsidR="008F2E71">
              <w:t xml:space="preserve"> </w:t>
            </w:r>
            <w:r w:rsidRPr="00CE517E">
              <w:t>teaching</w:t>
            </w:r>
            <w:r w:rsidRPr="00CE517E" w:rsidR="008F2E71">
              <w:t xml:space="preserve"> </w:t>
            </w:r>
            <w:r w:rsidRPr="00CE517E">
              <w:t>practices</w:t>
            </w:r>
            <w:r w:rsidRPr="00CE517E" w:rsidR="008F2E71">
              <w:t xml:space="preserve"> </w:t>
            </w:r>
            <w:r w:rsidRPr="00CE517E">
              <w:t>and</w:t>
            </w:r>
            <w:r w:rsidRPr="00CE517E" w:rsidR="008F2E71">
              <w:t xml:space="preserve"> </w:t>
            </w:r>
            <w:r w:rsidRPr="00CE517E">
              <w:t>student</w:t>
            </w:r>
            <w:r w:rsidRPr="00CE517E" w:rsidR="008F2E71">
              <w:t xml:space="preserve"> </w:t>
            </w:r>
            <w:r w:rsidRPr="00CE517E">
              <w:t>mentoring</w:t>
            </w:r>
            <w:r w:rsidRPr="00CE517E" w:rsidR="008F2E71">
              <w:t xml:space="preserve"> </w:t>
            </w:r>
          </w:p>
        </w:tc>
      </w:tr>
      <w:tr w14:paraId="02411A1F" w14:textId="77777777" w:rsidTr="3465E62B">
        <w:tblPrEx>
          <w:tblW w:w="0" w:type="auto"/>
          <w:tblCellMar>
            <w:left w:w="0" w:type="dxa"/>
          </w:tblCellMar>
          <w:tblLook w:val="04A0"/>
        </w:tblPrEx>
        <w:trPr>
          <w:trHeight w:val="432"/>
        </w:trPr>
        <w:tc>
          <w:tcPr>
            <w:tcW w:w="535" w:type="dxa"/>
            <w:vAlign w:val="center"/>
          </w:tcPr>
          <w:p w:rsidR="002B3ED0" w:rsidRPr="00CE517E" w:rsidP="000923C0" w14:paraId="1008A653" w14:textId="77777777">
            <w:r w:rsidRPr="00CE517E">
              <w:rPr>
                <w:rFonts w:ascii="Wingdings" w:eastAsia="Wingdings" w:hAnsi="Wingdings" w:cs="Wingdings"/>
              </w:rPr>
              <w:sym w:font="Wingdings" w:char="F06F"/>
            </w:r>
          </w:p>
        </w:tc>
        <w:tc>
          <w:tcPr>
            <w:tcW w:w="8815" w:type="dxa"/>
            <w:vAlign w:val="center"/>
          </w:tcPr>
          <w:p w:rsidR="002B3ED0" w:rsidRPr="00CE517E" w:rsidP="000923C0" w14:paraId="36E1748D" w14:textId="2027D6A4">
            <w:r w:rsidRPr="00CE517E">
              <w:t>Developed</w:t>
            </w:r>
            <w:r w:rsidRPr="00CE517E" w:rsidR="008F2E71">
              <w:t xml:space="preserve"> </w:t>
            </w:r>
            <w:r w:rsidRPr="00CE517E">
              <w:t>and</w:t>
            </w:r>
            <w:r w:rsidRPr="00CE517E" w:rsidR="008F2E71">
              <w:t xml:space="preserve"> </w:t>
            </w:r>
            <w:r w:rsidRPr="00CE517E">
              <w:t>presented</w:t>
            </w:r>
            <w:r w:rsidRPr="00CE517E" w:rsidR="008F2E71">
              <w:t xml:space="preserve"> </w:t>
            </w:r>
            <w:r w:rsidRPr="00CE517E">
              <w:t>course</w:t>
            </w:r>
            <w:r w:rsidRPr="00CE517E" w:rsidR="008F2E71">
              <w:t xml:space="preserve"> </w:t>
            </w:r>
            <w:r w:rsidRPr="00CE517E">
              <w:t>and/or</w:t>
            </w:r>
            <w:r w:rsidRPr="00CE517E" w:rsidR="008F2E71">
              <w:t xml:space="preserve"> </w:t>
            </w:r>
            <w:r w:rsidRPr="00CE517E">
              <w:t>curriculum</w:t>
            </w:r>
            <w:r w:rsidRPr="00CE517E" w:rsidR="008F2E71">
              <w:t xml:space="preserve"> </w:t>
            </w:r>
            <w:r w:rsidRPr="00CE517E">
              <w:t>materials</w:t>
            </w:r>
            <w:r w:rsidRPr="00CE517E" w:rsidR="008F2E71">
              <w:t xml:space="preserve">  </w:t>
            </w:r>
          </w:p>
        </w:tc>
      </w:tr>
      <w:tr w14:paraId="423AC089" w14:textId="77777777" w:rsidTr="3465E62B">
        <w:tblPrEx>
          <w:tblW w:w="0" w:type="auto"/>
          <w:tblCellMar>
            <w:left w:w="0" w:type="dxa"/>
          </w:tblCellMar>
          <w:tblLook w:val="04A0"/>
        </w:tblPrEx>
        <w:trPr>
          <w:trHeight w:val="432"/>
        </w:trPr>
        <w:tc>
          <w:tcPr>
            <w:tcW w:w="535" w:type="dxa"/>
            <w:vAlign w:val="center"/>
          </w:tcPr>
          <w:p w:rsidR="002B3ED0" w:rsidRPr="00CE517E" w:rsidP="000923C0" w14:paraId="1693C306" w14:textId="77777777">
            <w:r w:rsidRPr="00CE517E">
              <w:rPr>
                <w:rFonts w:ascii="Wingdings" w:eastAsia="Wingdings" w:hAnsi="Wingdings" w:cs="Wingdings"/>
              </w:rPr>
              <w:sym w:font="Wingdings" w:char="F06F"/>
            </w:r>
          </w:p>
        </w:tc>
        <w:tc>
          <w:tcPr>
            <w:tcW w:w="8815" w:type="dxa"/>
            <w:vAlign w:val="center"/>
          </w:tcPr>
          <w:p w:rsidR="002B3ED0" w:rsidRPr="00CE517E" w:rsidP="000923C0" w14:paraId="3DAD73A8" w14:textId="27FFE77B">
            <w:r w:rsidRPr="00CE517E">
              <w:t>Served</w:t>
            </w:r>
            <w:r w:rsidRPr="00CE517E" w:rsidR="008F2E71">
              <w:t xml:space="preserve"> </w:t>
            </w:r>
            <w:r w:rsidRPr="00CE517E">
              <w:t>as</w:t>
            </w:r>
            <w:r w:rsidRPr="00CE517E" w:rsidR="008F2E71">
              <w:t xml:space="preserve"> </w:t>
            </w:r>
            <w:r w:rsidRPr="00CE517E">
              <w:t>a</w:t>
            </w:r>
            <w:r w:rsidRPr="00CE517E" w:rsidR="008F2E71">
              <w:t xml:space="preserve"> </w:t>
            </w:r>
            <w:r w:rsidRPr="00CE517E">
              <w:t>mentor</w:t>
            </w:r>
            <w:r w:rsidRPr="00CE517E" w:rsidR="008F2E71">
              <w:t xml:space="preserve"> </w:t>
            </w:r>
            <w:r w:rsidRPr="00CE517E">
              <w:t>to</w:t>
            </w:r>
            <w:r w:rsidRPr="00CE517E" w:rsidR="008F2E71">
              <w:t xml:space="preserve"> </w:t>
            </w:r>
            <w:r w:rsidRPr="00CE517E">
              <w:t>others</w:t>
            </w:r>
            <w:r w:rsidRPr="00CE517E" w:rsidR="008F2E71">
              <w:t xml:space="preserve"> </w:t>
            </w:r>
            <w:r w:rsidRPr="00CE517E">
              <w:t>(e.g.,</w:t>
            </w:r>
            <w:r w:rsidRPr="00CE517E" w:rsidR="008F2E71">
              <w:t xml:space="preserve"> </w:t>
            </w:r>
            <w:r w:rsidRPr="00CE517E">
              <w:t>graduate</w:t>
            </w:r>
            <w:r w:rsidRPr="00CE517E" w:rsidR="008F2E71">
              <w:t xml:space="preserve"> </w:t>
            </w:r>
            <w:r w:rsidRPr="00CE517E">
              <w:t>students,</w:t>
            </w:r>
            <w:r w:rsidRPr="00CE517E" w:rsidR="008F2E71">
              <w:t xml:space="preserve"> </w:t>
            </w:r>
            <w:r w:rsidRPr="00CE517E">
              <w:t>undergraduates,</w:t>
            </w:r>
            <w:r w:rsidRPr="00CE517E" w:rsidR="008F2E71">
              <w:t xml:space="preserve"> </w:t>
            </w:r>
            <w:r w:rsidRPr="00CE517E">
              <w:t>laboratory</w:t>
            </w:r>
            <w:r w:rsidRPr="00CE517E" w:rsidR="008F2E71">
              <w:t xml:space="preserve"> </w:t>
            </w:r>
            <w:r w:rsidRPr="00CE517E">
              <w:t>technicians)</w:t>
            </w:r>
            <w:r w:rsidRPr="00CE517E" w:rsidR="008F2E71">
              <w:t xml:space="preserve"> </w:t>
            </w:r>
          </w:p>
        </w:tc>
      </w:tr>
      <w:tr w14:paraId="69E6B4DC" w14:textId="77777777" w:rsidTr="3465E62B">
        <w:tblPrEx>
          <w:tblW w:w="0" w:type="auto"/>
          <w:tblCellMar>
            <w:left w:w="0" w:type="dxa"/>
          </w:tblCellMar>
          <w:tblLook w:val="04A0"/>
        </w:tblPrEx>
        <w:trPr>
          <w:trHeight w:val="432"/>
        </w:trPr>
        <w:tc>
          <w:tcPr>
            <w:tcW w:w="535" w:type="dxa"/>
            <w:vAlign w:val="center"/>
          </w:tcPr>
          <w:p w:rsidR="002B3ED0" w:rsidRPr="00CE517E" w:rsidP="000923C0" w14:paraId="62F90CB4" w14:textId="77777777">
            <w:r w:rsidRPr="00CE517E">
              <w:rPr>
                <w:rFonts w:ascii="Wingdings" w:eastAsia="Wingdings" w:hAnsi="Wingdings" w:cs="Wingdings"/>
              </w:rPr>
              <w:sym w:font="Wingdings" w:char="F06F"/>
            </w:r>
          </w:p>
        </w:tc>
        <w:tc>
          <w:tcPr>
            <w:tcW w:w="8815" w:type="dxa"/>
            <w:vAlign w:val="center"/>
          </w:tcPr>
          <w:p w:rsidR="002B3ED0" w:rsidRPr="00CE517E" w:rsidP="000923C0" w14:paraId="0769336E" w14:textId="09D6D791">
            <w:r w:rsidRPr="00CE517E">
              <w:t>Received</w:t>
            </w:r>
            <w:r w:rsidRPr="00CE517E" w:rsidR="008F2E71">
              <w:t xml:space="preserve"> </w:t>
            </w:r>
            <w:r w:rsidRPr="00CE517E">
              <w:t>training/mentoring</w:t>
            </w:r>
            <w:r w:rsidRPr="00CE517E" w:rsidR="008F2E71">
              <w:t xml:space="preserve"> </w:t>
            </w:r>
            <w:r w:rsidRPr="00CE517E">
              <w:t>in</w:t>
            </w:r>
            <w:r w:rsidRPr="00CE517E" w:rsidR="008F2E71">
              <w:t xml:space="preserve"> </w:t>
            </w:r>
            <w:r w:rsidRPr="00CE517E">
              <w:t>grant</w:t>
            </w:r>
            <w:r w:rsidRPr="00CE517E" w:rsidR="008F2E71">
              <w:t xml:space="preserve"> </w:t>
            </w:r>
            <w:r w:rsidRPr="00CE517E">
              <w:t>proposal</w:t>
            </w:r>
            <w:r w:rsidRPr="00CE517E" w:rsidR="008F2E71">
              <w:t xml:space="preserve"> </w:t>
            </w:r>
            <w:r w:rsidRPr="00CE517E">
              <w:t>preparation</w:t>
            </w:r>
          </w:p>
        </w:tc>
      </w:tr>
      <w:tr w14:paraId="7F43B787" w14:textId="77777777" w:rsidTr="3465E62B">
        <w:tblPrEx>
          <w:tblW w:w="0" w:type="auto"/>
          <w:tblCellMar>
            <w:left w:w="0" w:type="dxa"/>
          </w:tblCellMar>
          <w:tblLook w:val="04A0"/>
        </w:tblPrEx>
        <w:trPr>
          <w:trHeight w:val="432"/>
        </w:trPr>
        <w:tc>
          <w:tcPr>
            <w:tcW w:w="535" w:type="dxa"/>
            <w:vAlign w:val="center"/>
          </w:tcPr>
          <w:p w:rsidR="002B3ED0" w:rsidRPr="00CE517E" w:rsidP="000923C0" w14:paraId="52B55B13" w14:textId="77777777">
            <w:r w:rsidRPr="00CE517E">
              <w:rPr>
                <w:rFonts w:ascii="Wingdings" w:eastAsia="Wingdings" w:hAnsi="Wingdings" w:cs="Wingdings"/>
              </w:rPr>
              <w:sym w:font="Wingdings" w:char="F06F"/>
            </w:r>
          </w:p>
        </w:tc>
        <w:tc>
          <w:tcPr>
            <w:tcW w:w="8815" w:type="dxa"/>
            <w:vAlign w:val="center"/>
          </w:tcPr>
          <w:p w:rsidR="002B3ED0" w:rsidRPr="00CE517E" w:rsidP="000923C0" w14:paraId="1273CB1C" w14:textId="6883851F">
            <w:r w:rsidRPr="00CE517E">
              <w:t>Authored/coauthored</w:t>
            </w:r>
            <w:r w:rsidRPr="00CE517E" w:rsidR="008F2E71">
              <w:t xml:space="preserve"> </w:t>
            </w:r>
            <w:r w:rsidRPr="00CE517E">
              <w:t>and</w:t>
            </w:r>
            <w:r w:rsidRPr="00CE517E" w:rsidR="008F2E71">
              <w:t xml:space="preserve"> </w:t>
            </w:r>
            <w:r w:rsidRPr="00CE517E">
              <w:t>submitted</w:t>
            </w:r>
            <w:r w:rsidRPr="00CE517E" w:rsidR="008F2E71">
              <w:t xml:space="preserve"> </w:t>
            </w:r>
            <w:r w:rsidRPr="00CE517E">
              <w:t>grant</w:t>
            </w:r>
            <w:r w:rsidRPr="00CE517E" w:rsidR="008F2E71">
              <w:t xml:space="preserve"> </w:t>
            </w:r>
            <w:r w:rsidRPr="00CE517E">
              <w:t>proposals</w:t>
            </w:r>
          </w:p>
        </w:tc>
      </w:tr>
      <w:tr w14:paraId="6717D5AE" w14:textId="77777777" w:rsidTr="3465E62B">
        <w:tblPrEx>
          <w:tblW w:w="0" w:type="auto"/>
          <w:tblCellMar>
            <w:left w:w="0" w:type="dxa"/>
          </w:tblCellMar>
          <w:tblLook w:val="04A0"/>
        </w:tblPrEx>
        <w:trPr>
          <w:trHeight w:val="432"/>
        </w:trPr>
        <w:tc>
          <w:tcPr>
            <w:tcW w:w="535" w:type="dxa"/>
            <w:vAlign w:val="center"/>
          </w:tcPr>
          <w:p w:rsidR="002B3ED0" w:rsidRPr="00CE517E" w:rsidP="000923C0" w14:paraId="63E4A562" w14:textId="77777777">
            <w:r w:rsidRPr="00CE517E">
              <w:rPr>
                <w:rFonts w:ascii="Wingdings" w:eastAsia="Wingdings" w:hAnsi="Wingdings" w:cs="Wingdings"/>
              </w:rPr>
              <w:sym w:font="Wingdings" w:char="F06F"/>
            </w:r>
          </w:p>
        </w:tc>
        <w:tc>
          <w:tcPr>
            <w:tcW w:w="8815" w:type="dxa"/>
            <w:vAlign w:val="center"/>
          </w:tcPr>
          <w:p w:rsidR="002B3ED0" w:rsidRPr="00CE517E" w:rsidP="000923C0" w14:paraId="55A99DCE" w14:textId="2A37FFB5">
            <w:pPr>
              <w:rPr>
                <w:bCs/>
              </w:rPr>
            </w:pPr>
            <w:r w:rsidRPr="00CE517E">
              <w:t>Received</w:t>
            </w:r>
            <w:r w:rsidRPr="00CE517E" w:rsidR="008F2E71">
              <w:t xml:space="preserve"> </w:t>
            </w:r>
            <w:r w:rsidRPr="00CE517E">
              <w:t>training/instruction</w:t>
            </w:r>
            <w:r w:rsidRPr="00CE517E" w:rsidR="008F2E71">
              <w:t xml:space="preserve"> </w:t>
            </w:r>
            <w:r w:rsidRPr="00CE517E">
              <w:t>on</w:t>
            </w:r>
            <w:r w:rsidRPr="00CE517E" w:rsidR="008F2E71">
              <w:t xml:space="preserve"> </w:t>
            </w:r>
            <w:r w:rsidRPr="00CE517E">
              <w:t>the</w:t>
            </w:r>
            <w:r w:rsidRPr="00CE517E" w:rsidR="008F2E71">
              <w:t xml:space="preserve"> </w:t>
            </w:r>
            <w:r w:rsidRPr="00CE517E">
              <w:t>interaction</w:t>
            </w:r>
            <w:r w:rsidRPr="00CE517E" w:rsidR="008F2E71">
              <w:t xml:space="preserve"> </w:t>
            </w:r>
            <w:r w:rsidRPr="00CE517E">
              <w:t>between</w:t>
            </w:r>
            <w:r w:rsidRPr="00CE517E" w:rsidR="008F2E71">
              <w:t xml:space="preserve"> </w:t>
            </w:r>
            <w:r w:rsidRPr="00CE517E">
              <w:t>academic</w:t>
            </w:r>
            <w:r w:rsidRPr="00CE517E" w:rsidR="008F2E71">
              <w:t xml:space="preserve"> </w:t>
            </w:r>
            <w:r w:rsidRPr="00CE517E">
              <w:t>research</w:t>
            </w:r>
            <w:r w:rsidRPr="00CE517E" w:rsidR="008F2E71">
              <w:t xml:space="preserve"> </w:t>
            </w:r>
            <w:r w:rsidRPr="00CE517E">
              <w:t>and</w:t>
            </w:r>
            <w:r w:rsidRPr="00CE517E" w:rsidR="008F2E71">
              <w:t xml:space="preserve"> </w:t>
            </w:r>
            <w:r w:rsidRPr="00CE517E">
              <w:t>industrial</w:t>
            </w:r>
            <w:r w:rsidRPr="00CE517E" w:rsidR="008F2E71">
              <w:t xml:space="preserve"> </w:t>
            </w:r>
            <w:r w:rsidRPr="00CE517E">
              <w:t>technical</w:t>
            </w:r>
            <w:r w:rsidRPr="00CE517E" w:rsidR="008F2E71">
              <w:t xml:space="preserve"> </w:t>
            </w:r>
            <w:r w:rsidRPr="00CE517E">
              <w:t>requirements</w:t>
            </w:r>
          </w:p>
        </w:tc>
      </w:tr>
      <w:tr w14:paraId="1721D21F" w14:textId="77777777" w:rsidTr="3465E62B">
        <w:tblPrEx>
          <w:tblW w:w="0" w:type="auto"/>
          <w:tblCellMar>
            <w:left w:w="0" w:type="dxa"/>
          </w:tblCellMar>
          <w:tblLook w:val="04A0"/>
        </w:tblPrEx>
        <w:trPr>
          <w:trHeight w:val="432"/>
        </w:trPr>
        <w:tc>
          <w:tcPr>
            <w:tcW w:w="535" w:type="dxa"/>
            <w:vAlign w:val="center"/>
          </w:tcPr>
          <w:p w:rsidR="002B3ED0" w:rsidRPr="00CE517E" w:rsidP="000923C0" w14:paraId="186D58FE" w14:textId="77777777">
            <w:r w:rsidRPr="00CE517E">
              <w:rPr>
                <w:rFonts w:ascii="Wingdings" w:eastAsia="Wingdings" w:hAnsi="Wingdings" w:cs="Wingdings"/>
              </w:rPr>
              <w:sym w:font="Wingdings" w:char="F06F"/>
            </w:r>
          </w:p>
        </w:tc>
        <w:tc>
          <w:tcPr>
            <w:tcW w:w="8815" w:type="dxa"/>
            <w:vAlign w:val="center"/>
          </w:tcPr>
          <w:p w:rsidR="002B3ED0" w:rsidRPr="00CE517E" w:rsidP="000923C0" w14:paraId="35FBC784" w14:textId="5A77DE19">
            <w:r w:rsidRPr="00CE517E">
              <w:t>Received</w:t>
            </w:r>
            <w:r w:rsidRPr="00CE517E" w:rsidR="008F2E71">
              <w:t xml:space="preserve"> </w:t>
            </w:r>
            <w:r w:rsidRPr="00CE517E">
              <w:t>training/instruction</w:t>
            </w:r>
            <w:r w:rsidRPr="00CE517E" w:rsidR="008F2E71">
              <w:t xml:space="preserve"> </w:t>
            </w:r>
            <w:r w:rsidRPr="00CE517E">
              <w:t>for</w:t>
            </w:r>
            <w:r w:rsidRPr="00CE517E" w:rsidR="008F2E71">
              <w:t xml:space="preserve"> </w:t>
            </w:r>
            <w:r w:rsidRPr="00CE517E">
              <w:t>applying</w:t>
            </w:r>
            <w:r w:rsidRPr="00CE517E" w:rsidR="008F2E71">
              <w:t xml:space="preserve"> </w:t>
            </w:r>
            <w:r w:rsidRPr="00CE517E">
              <w:t>your</w:t>
            </w:r>
            <w:r w:rsidRPr="00CE517E" w:rsidR="008F2E71">
              <w:t xml:space="preserve"> </w:t>
            </w:r>
            <w:r w:rsidRPr="00CE517E">
              <w:t>research</w:t>
            </w:r>
            <w:r w:rsidRPr="00CE517E" w:rsidR="008F2E71">
              <w:t xml:space="preserve"> </w:t>
            </w:r>
            <w:r w:rsidRPr="00CE517E">
              <w:t>to</w:t>
            </w:r>
            <w:r w:rsidRPr="00CE517E" w:rsidR="008F2E71">
              <w:t xml:space="preserve"> </w:t>
            </w:r>
            <w:r w:rsidRPr="00CE517E">
              <w:t>address</w:t>
            </w:r>
            <w:r w:rsidRPr="00CE517E" w:rsidR="008F2E71">
              <w:t xml:space="preserve"> </w:t>
            </w:r>
            <w:r w:rsidRPr="00CE517E">
              <w:t>p</w:t>
            </w:r>
            <w:r w:rsidRPr="00CE517E" w:rsidR="008A5A97">
              <w:t>ublic</w:t>
            </w:r>
            <w:r w:rsidRPr="00CE517E" w:rsidR="008F2E71">
              <w:t xml:space="preserve"> </w:t>
            </w:r>
            <w:r w:rsidRPr="00CE517E" w:rsidR="008A5A97">
              <w:t>policy</w:t>
            </w:r>
            <w:r w:rsidRPr="00CE517E" w:rsidR="008F2E71">
              <w:t xml:space="preserve"> </w:t>
            </w:r>
            <w:r w:rsidRPr="00CE517E" w:rsidR="008A5A97">
              <w:t>concerns</w:t>
            </w:r>
            <w:r w:rsidRPr="00CE517E" w:rsidR="008F2E71">
              <w:t xml:space="preserve"> </w:t>
            </w:r>
            <w:r w:rsidRPr="00CE517E" w:rsidR="008A5A97">
              <w:t>or</w:t>
            </w:r>
            <w:r w:rsidRPr="00CE517E" w:rsidR="008F2E71">
              <w:t xml:space="preserve"> </w:t>
            </w:r>
            <w:r w:rsidRPr="00CE517E" w:rsidR="008A5A97">
              <w:t>issues.</w:t>
            </w:r>
            <w:r w:rsidRPr="00CE517E" w:rsidR="008F2E71">
              <w:t xml:space="preserve"> </w:t>
            </w:r>
          </w:p>
        </w:tc>
      </w:tr>
      <w:tr w14:paraId="6406EB61" w14:textId="77777777" w:rsidTr="3465E62B">
        <w:tblPrEx>
          <w:tblW w:w="0" w:type="auto"/>
          <w:tblCellMar>
            <w:left w:w="0" w:type="dxa"/>
          </w:tblCellMar>
          <w:tblLook w:val="04A0"/>
        </w:tblPrEx>
        <w:trPr>
          <w:trHeight w:val="432"/>
        </w:trPr>
        <w:tc>
          <w:tcPr>
            <w:tcW w:w="535" w:type="dxa"/>
            <w:vAlign w:val="center"/>
          </w:tcPr>
          <w:p w:rsidR="002B3ED0" w:rsidRPr="00CE517E" w:rsidP="000923C0" w14:paraId="0786A776" w14:textId="77777777">
            <w:r w:rsidRPr="00CE517E">
              <w:rPr>
                <w:rFonts w:ascii="Wingdings" w:eastAsia="Wingdings" w:hAnsi="Wingdings" w:cs="Wingdings"/>
              </w:rPr>
              <w:sym w:font="Wingdings" w:char="F06F"/>
            </w:r>
          </w:p>
        </w:tc>
        <w:tc>
          <w:tcPr>
            <w:tcW w:w="8815" w:type="dxa"/>
            <w:vAlign w:val="center"/>
          </w:tcPr>
          <w:p w:rsidR="002B3ED0" w:rsidRPr="00CE517E" w:rsidP="000923C0" w14:paraId="53D3162F" w14:textId="5080E532">
            <w:pPr>
              <w:rPr>
                <w:bCs/>
              </w:rPr>
            </w:pPr>
            <w:r w:rsidRPr="00CE517E">
              <w:t>Had</w:t>
            </w:r>
            <w:r w:rsidRPr="00CE517E" w:rsidR="008F2E71">
              <w:t xml:space="preserve"> </w:t>
            </w:r>
            <w:r w:rsidRPr="00CE517E">
              <w:t>an</w:t>
            </w:r>
            <w:r w:rsidRPr="00CE517E" w:rsidR="008F2E71">
              <w:t xml:space="preserve"> </w:t>
            </w:r>
            <w:r w:rsidRPr="00CE517E">
              <w:t>internship</w:t>
            </w:r>
            <w:r w:rsidRPr="00CE517E" w:rsidR="008F2E71">
              <w:t xml:space="preserve"> </w:t>
            </w:r>
            <w:r w:rsidRPr="00CE517E">
              <w:t>(an</w:t>
            </w:r>
            <w:r w:rsidRPr="00CE517E" w:rsidR="008F2E71">
              <w:t xml:space="preserve"> </w:t>
            </w:r>
            <w:r w:rsidRPr="00CE517E">
              <w:t>off-campus,</w:t>
            </w:r>
            <w:r w:rsidRPr="00CE517E" w:rsidR="008F2E71">
              <w:t xml:space="preserve"> </w:t>
            </w:r>
            <w:r w:rsidRPr="00CE517E">
              <w:t>research,</w:t>
            </w:r>
            <w:r w:rsidRPr="00CE517E" w:rsidR="008F2E71">
              <w:t xml:space="preserve"> </w:t>
            </w:r>
            <w:r w:rsidRPr="00CE517E">
              <w:t>educational,</w:t>
            </w:r>
            <w:r w:rsidRPr="00CE517E" w:rsidR="008F2E71">
              <w:t xml:space="preserve"> </w:t>
            </w:r>
            <w:r w:rsidRPr="00CE517E">
              <w:t>and/or</w:t>
            </w:r>
            <w:r w:rsidRPr="00CE517E" w:rsidR="008F2E71">
              <w:t xml:space="preserve"> </w:t>
            </w:r>
            <w:r w:rsidRPr="00CE517E">
              <w:t>work</w:t>
            </w:r>
            <w:r w:rsidRPr="00CE517E" w:rsidR="008F2E71">
              <w:t xml:space="preserve"> </w:t>
            </w:r>
            <w:r w:rsidRPr="00CE517E">
              <w:t>experience)</w:t>
            </w:r>
            <w:r w:rsidRPr="00CE517E" w:rsidR="008F2E71">
              <w:t xml:space="preserve"> </w:t>
            </w:r>
            <w:r w:rsidRPr="00CE517E">
              <w:t>in</w:t>
            </w:r>
            <w:r w:rsidRPr="00CE517E" w:rsidR="008F2E71">
              <w:t xml:space="preserve"> </w:t>
            </w:r>
            <w:r w:rsidRPr="00CE517E">
              <w:t>a</w:t>
            </w:r>
            <w:r w:rsidRPr="00CE517E" w:rsidR="008F2E71">
              <w:t xml:space="preserve"> </w:t>
            </w:r>
            <w:r w:rsidRPr="00CE517E">
              <w:t>nonacademic</w:t>
            </w:r>
            <w:r w:rsidRPr="00CE517E" w:rsidR="008F2E71">
              <w:t xml:space="preserve"> </w:t>
            </w:r>
            <w:r w:rsidRPr="00CE517E">
              <w:t>setting</w:t>
            </w:r>
            <w:r w:rsidRPr="00CE517E" w:rsidR="008F2E71">
              <w:t xml:space="preserve"> </w:t>
            </w:r>
            <w:r w:rsidRPr="00CE517E">
              <w:t>(e.g.,</w:t>
            </w:r>
            <w:r w:rsidRPr="00CE517E" w:rsidR="008F2E71">
              <w:t xml:space="preserve"> </w:t>
            </w:r>
            <w:r w:rsidRPr="00CE517E">
              <w:t>industry,</w:t>
            </w:r>
            <w:r w:rsidRPr="00CE517E" w:rsidR="008F2E71">
              <w:t xml:space="preserve"> </w:t>
            </w:r>
            <w:r w:rsidRPr="00CE517E">
              <w:t>government)</w:t>
            </w:r>
          </w:p>
        </w:tc>
      </w:tr>
      <w:tr w14:paraId="1F23E13C" w14:textId="77777777" w:rsidTr="3465E62B">
        <w:tblPrEx>
          <w:tblW w:w="0" w:type="auto"/>
          <w:tblCellMar>
            <w:left w:w="0" w:type="dxa"/>
          </w:tblCellMar>
          <w:tblLook w:val="04A0"/>
        </w:tblPrEx>
        <w:trPr>
          <w:trHeight w:val="432"/>
        </w:trPr>
        <w:tc>
          <w:tcPr>
            <w:tcW w:w="535" w:type="dxa"/>
            <w:vAlign w:val="center"/>
          </w:tcPr>
          <w:p w:rsidR="002B3ED0" w:rsidRPr="00CE517E" w:rsidP="000923C0" w14:paraId="7880CE10" w14:textId="77777777">
            <w:r w:rsidRPr="00CE517E">
              <w:rPr>
                <w:rFonts w:ascii="Wingdings" w:eastAsia="Wingdings" w:hAnsi="Wingdings" w:cs="Wingdings"/>
              </w:rPr>
              <w:sym w:font="Wingdings" w:char="F06F"/>
            </w:r>
          </w:p>
        </w:tc>
        <w:tc>
          <w:tcPr>
            <w:tcW w:w="8815" w:type="dxa"/>
            <w:vAlign w:val="center"/>
          </w:tcPr>
          <w:p w:rsidR="002B3ED0" w:rsidRPr="00CE517E" w:rsidP="000923C0" w14:paraId="006E3640" w14:textId="337D9087">
            <w:pPr>
              <w:rPr>
                <w:bCs/>
              </w:rPr>
            </w:pPr>
            <w:r w:rsidRPr="00CE517E">
              <w:t>Had</w:t>
            </w:r>
            <w:r w:rsidRPr="00CE517E" w:rsidR="008F2E71">
              <w:t xml:space="preserve"> </w:t>
            </w:r>
            <w:r w:rsidRPr="00CE517E">
              <w:t>professional</w:t>
            </w:r>
            <w:r w:rsidRPr="00CE517E" w:rsidR="008F2E71">
              <w:t xml:space="preserve"> </w:t>
            </w:r>
            <w:r w:rsidRPr="00CE517E">
              <w:t>interactions</w:t>
            </w:r>
            <w:r w:rsidRPr="00CE517E" w:rsidR="008F2E71">
              <w:t xml:space="preserve"> </w:t>
            </w:r>
            <w:r w:rsidRPr="00CE517E">
              <w:t>other</w:t>
            </w:r>
            <w:r w:rsidRPr="00CE517E" w:rsidR="008F2E71">
              <w:t xml:space="preserve"> </w:t>
            </w:r>
            <w:r w:rsidRPr="00CE517E">
              <w:t>than</w:t>
            </w:r>
            <w:r w:rsidRPr="00CE517E" w:rsidR="008F2E71">
              <w:t xml:space="preserve"> </w:t>
            </w:r>
            <w:r w:rsidRPr="00CE517E">
              <w:t>internships</w:t>
            </w:r>
            <w:r w:rsidRPr="00CE517E" w:rsidR="008F2E71">
              <w:t xml:space="preserve"> </w:t>
            </w:r>
            <w:r w:rsidRPr="00CE517E">
              <w:t>with</w:t>
            </w:r>
            <w:r w:rsidRPr="00CE517E" w:rsidR="008F2E71">
              <w:t xml:space="preserve"> </w:t>
            </w:r>
            <w:r w:rsidRPr="00CE517E">
              <w:t>nonacademic</w:t>
            </w:r>
            <w:r w:rsidRPr="00CE517E" w:rsidR="008F2E71">
              <w:t xml:space="preserve"> </w:t>
            </w:r>
            <w:r w:rsidRPr="00CE517E">
              <w:t>employers</w:t>
            </w:r>
            <w:r w:rsidRPr="00CE517E" w:rsidR="008F2E71">
              <w:t xml:space="preserve"> </w:t>
            </w:r>
            <w:r w:rsidRPr="00CE517E">
              <w:t>(e.g.,</w:t>
            </w:r>
            <w:r w:rsidRPr="00CE517E" w:rsidR="008F2E71">
              <w:t xml:space="preserve"> </w:t>
            </w:r>
            <w:r w:rsidRPr="00CE517E">
              <w:t>industry,</w:t>
            </w:r>
            <w:r w:rsidRPr="00CE517E" w:rsidR="008F2E71">
              <w:t xml:space="preserve"> </w:t>
            </w:r>
            <w:r w:rsidRPr="00CE517E">
              <w:t>government)</w:t>
            </w:r>
            <w:r w:rsidRPr="00CE517E" w:rsidR="008F2E71">
              <w:t xml:space="preserve"> </w:t>
            </w:r>
            <w:r w:rsidRPr="00CE517E">
              <w:t>in</w:t>
            </w:r>
            <w:r w:rsidRPr="00CE517E" w:rsidR="008F2E71">
              <w:t xml:space="preserve"> </w:t>
            </w:r>
            <w:r w:rsidRPr="00CE517E">
              <w:t>order</w:t>
            </w:r>
            <w:r w:rsidRPr="00CE517E" w:rsidR="008F2E71">
              <w:t xml:space="preserve"> </w:t>
            </w:r>
            <w:r w:rsidRPr="00CE517E">
              <w:t>to</w:t>
            </w:r>
            <w:r w:rsidRPr="00CE517E" w:rsidR="008F2E71">
              <w:t xml:space="preserve"> </w:t>
            </w:r>
            <w:r w:rsidRPr="00CE517E">
              <w:t>learn</w:t>
            </w:r>
            <w:r w:rsidRPr="00CE517E" w:rsidR="008F2E71">
              <w:t xml:space="preserve"> </w:t>
            </w:r>
            <w:r w:rsidRPr="00CE517E">
              <w:t>about</w:t>
            </w:r>
            <w:r w:rsidRPr="00CE517E" w:rsidR="008F2E71">
              <w:t xml:space="preserve"> </w:t>
            </w:r>
            <w:r w:rsidRPr="00CE517E">
              <w:t>career</w:t>
            </w:r>
            <w:r w:rsidRPr="00CE517E" w:rsidR="008F2E71">
              <w:t xml:space="preserve"> </w:t>
            </w:r>
            <w:r w:rsidRPr="00CE517E">
              <w:t>opportunities</w:t>
            </w:r>
            <w:r w:rsidRPr="00CE517E" w:rsidR="008F2E71">
              <w:t xml:space="preserve"> </w:t>
            </w:r>
            <w:r w:rsidRPr="00CE517E">
              <w:t>and</w:t>
            </w:r>
            <w:r w:rsidRPr="00CE517E" w:rsidR="008F2E71">
              <w:t xml:space="preserve"> </w:t>
            </w:r>
            <w:r w:rsidRPr="00CE517E">
              <w:t>requirements</w:t>
            </w:r>
          </w:p>
        </w:tc>
      </w:tr>
      <w:tr w14:paraId="40E9FF24" w14:textId="77777777" w:rsidTr="3465E62B">
        <w:tblPrEx>
          <w:tblW w:w="0" w:type="auto"/>
          <w:tblCellMar>
            <w:left w:w="0" w:type="dxa"/>
          </w:tblCellMar>
          <w:tblLook w:val="04A0"/>
        </w:tblPrEx>
        <w:trPr>
          <w:trHeight w:val="432"/>
        </w:trPr>
        <w:tc>
          <w:tcPr>
            <w:tcW w:w="535" w:type="dxa"/>
            <w:vAlign w:val="center"/>
          </w:tcPr>
          <w:p w:rsidR="002B3ED0" w:rsidRPr="00CE517E" w:rsidP="000923C0" w14:paraId="3E84862D" w14:textId="77777777">
            <w:r w:rsidRPr="00CE517E">
              <w:rPr>
                <w:rFonts w:ascii="Wingdings" w:eastAsia="Wingdings" w:hAnsi="Wingdings" w:cs="Wingdings"/>
              </w:rPr>
              <w:sym w:font="Wingdings" w:char="F06F"/>
            </w:r>
          </w:p>
        </w:tc>
        <w:tc>
          <w:tcPr>
            <w:tcW w:w="8815" w:type="dxa"/>
            <w:vAlign w:val="center"/>
          </w:tcPr>
          <w:p w:rsidR="002B3ED0" w:rsidRPr="00CE517E" w:rsidP="000923C0" w14:paraId="7D1C4758" w14:textId="0928C167">
            <w:pPr>
              <w:rPr>
                <w:bCs/>
              </w:rPr>
            </w:pPr>
            <w:r w:rsidRPr="00CE517E">
              <w:t>Communicated,</w:t>
            </w:r>
            <w:r w:rsidRPr="00CE517E" w:rsidR="008F2E71">
              <w:t xml:space="preserve"> </w:t>
            </w:r>
            <w:r w:rsidRPr="00CE517E">
              <w:t>worked,</w:t>
            </w:r>
            <w:r w:rsidRPr="00CE517E" w:rsidR="008F2E71">
              <w:t xml:space="preserve"> </w:t>
            </w:r>
            <w:r w:rsidRPr="00CE517E">
              <w:t>or</w:t>
            </w:r>
            <w:r w:rsidRPr="00CE517E" w:rsidR="008F2E71">
              <w:t xml:space="preserve"> </w:t>
            </w:r>
            <w:r w:rsidRPr="00CE517E">
              <w:t>collaborated</w:t>
            </w:r>
            <w:r w:rsidRPr="00CE517E" w:rsidR="008F2E71">
              <w:t xml:space="preserve"> </w:t>
            </w:r>
            <w:r w:rsidRPr="00CE517E">
              <w:t>with</w:t>
            </w:r>
            <w:r w:rsidRPr="00CE517E" w:rsidR="008F2E71">
              <w:t xml:space="preserve"> </w:t>
            </w:r>
            <w:r w:rsidRPr="00CE517E">
              <w:t>scientists</w:t>
            </w:r>
            <w:r w:rsidRPr="00CE517E" w:rsidR="008F2E71">
              <w:t xml:space="preserve"> </w:t>
            </w:r>
            <w:r w:rsidRPr="00CE517E">
              <w:t>of</w:t>
            </w:r>
            <w:r w:rsidRPr="00CE517E" w:rsidR="008F2E71">
              <w:t xml:space="preserve"> </w:t>
            </w:r>
            <w:r w:rsidRPr="00CE517E">
              <w:t>other</w:t>
            </w:r>
            <w:r w:rsidRPr="00CE517E" w:rsidR="008F2E71">
              <w:t xml:space="preserve"> </w:t>
            </w:r>
            <w:r w:rsidRPr="00CE517E">
              <w:t>nationalities</w:t>
            </w:r>
          </w:p>
        </w:tc>
      </w:tr>
      <w:tr w14:paraId="0BB85239" w14:textId="77777777" w:rsidTr="3465E62B">
        <w:tblPrEx>
          <w:tblW w:w="0" w:type="auto"/>
          <w:tblCellMar>
            <w:left w:w="0" w:type="dxa"/>
          </w:tblCellMar>
          <w:tblLook w:val="04A0"/>
        </w:tblPrEx>
        <w:trPr>
          <w:trHeight w:val="432"/>
        </w:trPr>
        <w:tc>
          <w:tcPr>
            <w:tcW w:w="535" w:type="dxa"/>
            <w:vAlign w:val="center"/>
          </w:tcPr>
          <w:p w:rsidR="006704D6" w:rsidRPr="00CE517E" w:rsidP="006704D6" w14:paraId="67AF41AE" w14:textId="05F48D54">
            <w:pPr>
              <w:rPr>
                <w:rFonts w:ascii="Wingdings" w:eastAsia="Wingdings" w:hAnsi="Wingdings" w:cs="Wingdings"/>
              </w:rPr>
            </w:pPr>
            <w:r w:rsidRPr="00CE517E">
              <w:rPr>
                <w:rFonts w:ascii="Wingdings" w:eastAsia="Wingdings" w:hAnsi="Wingdings" w:cs="Wingdings"/>
              </w:rPr>
              <w:sym w:font="Wingdings" w:char="F06F"/>
            </w:r>
          </w:p>
        </w:tc>
        <w:tc>
          <w:tcPr>
            <w:tcW w:w="8815" w:type="dxa"/>
            <w:vAlign w:val="center"/>
          </w:tcPr>
          <w:p w:rsidR="006704D6" w:rsidRPr="00CE517E" w:rsidP="006704D6" w14:paraId="497795BD" w14:textId="707B704E">
            <w:r w:rsidRPr="00CE517E">
              <w:t>Developed</w:t>
            </w:r>
            <w:r w:rsidRPr="00CE517E" w:rsidR="00C8134E">
              <w:t>, revised, and/or implemented an Individual Development Plan (IDP)</w:t>
            </w:r>
          </w:p>
        </w:tc>
      </w:tr>
      <w:tr w14:paraId="2B0A1E5C" w14:textId="77777777" w:rsidTr="00A477EC">
        <w:tblPrEx>
          <w:tblW w:w="0" w:type="auto"/>
          <w:tblCellMar>
            <w:left w:w="0" w:type="dxa"/>
          </w:tblCellMar>
          <w:tblLook w:val="04A0"/>
        </w:tblPrEx>
        <w:trPr>
          <w:trHeight w:val="432"/>
        </w:trPr>
        <w:tc>
          <w:tcPr>
            <w:tcW w:w="535" w:type="dxa"/>
            <w:vAlign w:val="center"/>
          </w:tcPr>
          <w:p w:rsidR="002B3ED0" w:rsidRPr="00CE517E" w:rsidP="000923C0" w14:paraId="6BEDF1CD" w14:textId="77777777">
            <w:r w:rsidRPr="00CE517E">
              <w:rPr>
                <w:rFonts w:ascii="Wingdings" w:eastAsia="Wingdings" w:hAnsi="Wingdings" w:cs="Wingdings"/>
              </w:rPr>
              <w:sym w:font="Wingdings" w:char="F06F"/>
            </w:r>
          </w:p>
        </w:tc>
        <w:tc>
          <w:tcPr>
            <w:tcW w:w="8815" w:type="dxa"/>
            <w:vAlign w:val="center"/>
          </w:tcPr>
          <w:p w:rsidR="002B3ED0" w:rsidRPr="00CE517E" w:rsidP="000923C0" w14:paraId="22622AA1" w14:textId="5A5493B3">
            <w:pPr>
              <w:rPr>
                <w:bCs/>
              </w:rPr>
            </w:pPr>
            <w:r w:rsidRPr="00CE517E">
              <w:t>Other</w:t>
            </w:r>
            <w:r w:rsidRPr="00CE517E" w:rsidR="008F2E71">
              <w:t xml:space="preserve"> </w:t>
            </w:r>
            <w:r w:rsidRPr="00CE517E">
              <w:t>prep</w:t>
            </w:r>
            <w:r w:rsidRPr="00CE517E" w:rsidR="008A5A97">
              <w:t>aration</w:t>
            </w:r>
            <w:r w:rsidRPr="00CE517E" w:rsidR="008F2E71">
              <w:t xml:space="preserve"> </w:t>
            </w:r>
            <w:r w:rsidRPr="00CE517E" w:rsidR="008A5A97">
              <w:t>for</w:t>
            </w:r>
            <w:r w:rsidRPr="00CE517E" w:rsidR="008F2E71">
              <w:t xml:space="preserve"> </w:t>
            </w:r>
            <w:r w:rsidRPr="00CE517E" w:rsidR="008A5A97">
              <w:t>careers</w:t>
            </w:r>
            <w:r w:rsidRPr="00CE517E" w:rsidR="008F2E71">
              <w:t xml:space="preserve"> </w:t>
            </w:r>
            <w:r w:rsidRPr="00CE517E" w:rsidR="008A5A97">
              <w:t>in</w:t>
            </w:r>
            <w:r w:rsidRPr="00CE517E" w:rsidR="008F2E71">
              <w:t xml:space="preserve"> </w:t>
            </w:r>
            <w:r w:rsidRPr="00CE517E" w:rsidR="008A5A97">
              <w:t>academia</w:t>
            </w:r>
            <w:r w:rsidRPr="00CE517E" w:rsidR="000A6DC0">
              <w:t xml:space="preserve"> </w:t>
            </w:r>
            <w:r w:rsidRPr="00CE517E" w:rsidR="000A6DC0">
              <w:rPr>
                <w:i/>
                <w:iCs/>
                <w:color w:val="FF0000"/>
              </w:rPr>
              <w:t>{Skip Ref A}</w:t>
            </w:r>
          </w:p>
        </w:tc>
      </w:tr>
      <w:tr w14:paraId="2E80B823" w14:textId="77777777" w:rsidTr="00A477EC">
        <w:tblPrEx>
          <w:tblW w:w="0" w:type="auto"/>
          <w:tblCellMar>
            <w:left w:w="0" w:type="dxa"/>
          </w:tblCellMar>
          <w:tblLook w:val="04A0"/>
        </w:tblPrEx>
        <w:trPr>
          <w:trHeight w:val="432"/>
        </w:trPr>
        <w:tc>
          <w:tcPr>
            <w:tcW w:w="535" w:type="dxa"/>
            <w:vAlign w:val="center"/>
          </w:tcPr>
          <w:p w:rsidR="002B3ED0" w:rsidRPr="00CE517E" w:rsidP="000923C0" w14:paraId="3E3B67EB" w14:textId="77777777">
            <w:r w:rsidRPr="00CE517E">
              <w:rPr>
                <w:rFonts w:ascii="Wingdings" w:eastAsia="Wingdings" w:hAnsi="Wingdings" w:cs="Wingdings"/>
              </w:rPr>
              <w:sym w:font="Wingdings" w:char="F06F"/>
            </w:r>
          </w:p>
        </w:tc>
        <w:tc>
          <w:tcPr>
            <w:tcW w:w="8815" w:type="dxa"/>
            <w:vAlign w:val="center"/>
          </w:tcPr>
          <w:p w:rsidR="002B3ED0" w:rsidRPr="00CE517E" w:rsidP="000923C0" w14:paraId="080E7A91" w14:textId="79B331AF">
            <w:pPr>
              <w:rPr>
                <w:bCs/>
              </w:rPr>
            </w:pPr>
            <w:r w:rsidRPr="00CE517E">
              <w:t>Other</w:t>
            </w:r>
            <w:r w:rsidRPr="00CE517E" w:rsidR="008F2E71">
              <w:t xml:space="preserve"> </w:t>
            </w:r>
            <w:r w:rsidRPr="00CE517E">
              <w:t>preparation</w:t>
            </w:r>
            <w:r w:rsidRPr="00CE517E" w:rsidR="008F2E71">
              <w:t xml:space="preserve"> </w:t>
            </w:r>
            <w:r w:rsidRPr="00CE517E">
              <w:t>for</w:t>
            </w:r>
            <w:r w:rsidRPr="00CE517E" w:rsidR="008F2E71">
              <w:t xml:space="preserve"> </w:t>
            </w:r>
            <w:r w:rsidRPr="00CE517E">
              <w:t>nonacademic</w:t>
            </w:r>
            <w:r w:rsidRPr="00CE517E" w:rsidR="008F2E71">
              <w:t xml:space="preserve"> </w:t>
            </w:r>
            <w:r w:rsidRPr="00CE517E">
              <w:t>careers</w:t>
            </w:r>
            <w:r w:rsidRPr="00CE517E" w:rsidR="008F2E71">
              <w:t xml:space="preserve"> </w:t>
            </w:r>
            <w:r w:rsidRPr="00CE517E">
              <w:t>(e.g.,</w:t>
            </w:r>
            <w:r w:rsidRPr="00CE517E" w:rsidR="008F2E71">
              <w:t xml:space="preserve"> </w:t>
            </w:r>
            <w:r w:rsidRPr="00CE517E">
              <w:t>industry,</w:t>
            </w:r>
            <w:r w:rsidRPr="00CE517E" w:rsidR="008F2E71">
              <w:t xml:space="preserve"> </w:t>
            </w:r>
            <w:r w:rsidRPr="00CE517E">
              <w:t>government)</w:t>
            </w:r>
            <w:r w:rsidRPr="00CE517E" w:rsidR="008F2E71">
              <w:t xml:space="preserve"> </w:t>
            </w:r>
            <w:r w:rsidRPr="00CE517E" w:rsidR="000A6DC0">
              <w:rPr>
                <w:i/>
                <w:iCs/>
                <w:color w:val="FF0000"/>
              </w:rPr>
              <w:t>{Skip Ref B}</w:t>
            </w:r>
          </w:p>
        </w:tc>
      </w:tr>
      <w:tr w14:paraId="280EEEAB" w14:textId="77777777" w:rsidTr="00A477EC">
        <w:tblPrEx>
          <w:tblW w:w="0" w:type="auto"/>
          <w:tblCellMar>
            <w:left w:w="0" w:type="dxa"/>
          </w:tblCellMar>
          <w:tblLook w:val="04A0"/>
        </w:tblPrEx>
        <w:trPr>
          <w:trHeight w:val="432"/>
        </w:trPr>
        <w:tc>
          <w:tcPr>
            <w:tcW w:w="535" w:type="dxa"/>
            <w:vAlign w:val="center"/>
          </w:tcPr>
          <w:p w:rsidR="002B3ED0" w:rsidRPr="00CE517E" w:rsidP="000923C0" w14:paraId="1B24D7AE" w14:textId="77777777">
            <w:r w:rsidRPr="00CE517E">
              <w:rPr>
                <w:rFonts w:ascii="Wingdings" w:eastAsia="Wingdings" w:hAnsi="Wingdings" w:cs="Wingdings"/>
              </w:rPr>
              <w:sym w:font="Wingdings" w:char="F06F"/>
            </w:r>
          </w:p>
        </w:tc>
        <w:tc>
          <w:tcPr>
            <w:tcW w:w="8815" w:type="dxa"/>
            <w:vAlign w:val="center"/>
          </w:tcPr>
          <w:p w:rsidR="002B3ED0" w:rsidRPr="00CE517E" w:rsidP="009B7CE3" w14:paraId="6F72F431" w14:textId="2FA44A43">
            <w:pPr>
              <w:rPr>
                <w:bCs/>
              </w:rPr>
            </w:pPr>
            <w:r w:rsidRPr="00CE517E">
              <w:t>Please</w:t>
            </w:r>
            <w:r w:rsidRPr="00CE517E" w:rsidR="008F2E71">
              <w:t xml:space="preserve"> </w:t>
            </w:r>
            <w:r w:rsidRPr="00CE517E">
              <w:t>check</w:t>
            </w:r>
            <w:r w:rsidRPr="00CE517E" w:rsidR="008F2E71">
              <w:t xml:space="preserve"> </w:t>
            </w:r>
            <w:r w:rsidRPr="00CE517E">
              <w:t>here</w:t>
            </w:r>
            <w:r w:rsidRPr="00CE517E" w:rsidR="008F2E71">
              <w:t xml:space="preserve"> </w:t>
            </w:r>
            <w:r w:rsidRPr="00CE517E">
              <w:t>if</w:t>
            </w:r>
            <w:r w:rsidRPr="00CE517E" w:rsidR="008F2E71">
              <w:t xml:space="preserve"> </w:t>
            </w:r>
            <w:r w:rsidRPr="00CE517E">
              <w:t>you</w:t>
            </w:r>
            <w:r w:rsidRPr="00CE517E" w:rsidR="008F2E71">
              <w:t xml:space="preserve"> </w:t>
            </w:r>
            <w:r w:rsidRPr="00CE517E">
              <w:t>were</w:t>
            </w:r>
            <w:r w:rsidRPr="00CE517E" w:rsidR="008F2E71">
              <w:t xml:space="preserve"> </w:t>
            </w:r>
            <w:r w:rsidRPr="00CE517E">
              <w:rPr>
                <w:u w:val="single"/>
              </w:rPr>
              <w:t>not</w:t>
            </w:r>
            <w:r w:rsidRPr="00CE517E" w:rsidR="008F2E71">
              <w:t xml:space="preserve"> </w:t>
            </w:r>
            <w:r w:rsidRPr="00CE517E">
              <w:t>engaged</w:t>
            </w:r>
            <w:r w:rsidRPr="00CE517E" w:rsidR="008F2E71">
              <w:t xml:space="preserve"> </w:t>
            </w:r>
            <w:r w:rsidRPr="00CE517E">
              <w:t>in</w:t>
            </w:r>
            <w:r w:rsidRPr="00CE517E" w:rsidR="008F2E71">
              <w:t xml:space="preserve"> </w:t>
            </w:r>
            <w:r w:rsidRPr="00CE517E">
              <w:t>any</w:t>
            </w:r>
            <w:r w:rsidRPr="00CE517E" w:rsidR="008F2E71">
              <w:t xml:space="preserve"> </w:t>
            </w:r>
            <w:r w:rsidRPr="00CE517E">
              <w:t>of</w:t>
            </w:r>
            <w:r w:rsidRPr="00CE517E" w:rsidR="008F2E71">
              <w:t xml:space="preserve"> </w:t>
            </w:r>
            <w:r w:rsidRPr="00CE517E">
              <w:t>the</w:t>
            </w:r>
            <w:r w:rsidRPr="00CE517E" w:rsidR="008F2E71">
              <w:t xml:space="preserve"> </w:t>
            </w:r>
            <w:r w:rsidRPr="00CE517E">
              <w:t>activities</w:t>
            </w:r>
            <w:r w:rsidRPr="00CE517E" w:rsidR="008F2E71">
              <w:t xml:space="preserve"> </w:t>
            </w:r>
            <w:r w:rsidRPr="00CE517E">
              <w:t>listed</w:t>
            </w:r>
            <w:r w:rsidRPr="00CE517E" w:rsidR="008F2E71">
              <w:t xml:space="preserve"> </w:t>
            </w:r>
            <w:r w:rsidRPr="00CE517E">
              <w:t>above.</w:t>
            </w:r>
          </w:p>
        </w:tc>
      </w:tr>
    </w:tbl>
    <w:p w:rsidR="00F701F4" w:rsidRPr="00CE517E" w:rsidP="00F701F4" w14:paraId="2B0BB00A" w14:textId="05F69815">
      <w:pPr>
        <w:pStyle w:val="Heading6"/>
      </w:pPr>
      <w:r w:rsidRPr="00CE517E">
        <w:t xml:space="preserve">If other preparation in </w:t>
      </w:r>
      <w:r w:rsidRPr="00CE517E">
        <w:rPr>
          <w:u w:val="single"/>
        </w:rPr>
        <w:t>academic</w:t>
      </w:r>
      <w:r w:rsidRPr="00CE517E">
        <w:t xml:space="preserve"> careers, please specify:</w:t>
      </w:r>
    </w:p>
    <w:p w:rsidR="00BB01A6" w:rsidRPr="00CE517E" w:rsidP="00BB01A6" w14:paraId="3935CD64" w14:textId="0790DAAA">
      <w:pPr>
        <w:textAlignment w:val="baseline"/>
        <w:rPr>
          <w:rFonts w:ascii="Cambria" w:eastAsia="Times New Roman" w:hAnsi="Cambria" w:cs="Segoe UI"/>
          <w:i/>
          <w:iCs/>
        </w:rPr>
      </w:pPr>
      <w:r w:rsidRPr="00CE517E">
        <w:rPr>
          <w:i/>
          <w:iCs/>
          <w:color w:val="FF0000"/>
        </w:rPr>
        <w:t>{Skip if A unchecked}</w:t>
      </w:r>
    </w:p>
    <w:p w:rsidR="00F701F4" w:rsidRPr="00CE517E" w:rsidP="00F701F4" w14:paraId="7A6D46C5" w14:textId="77777777">
      <w:pPr>
        <w:rPr>
          <w:rFonts w:ascii="Cambria" w:eastAsia="Times New Roman" w:hAnsi="Cambria" w:cs="Segoe UI"/>
          <w:i/>
          <w:iCs/>
        </w:rPr>
      </w:pPr>
      <w:r w:rsidRPr="00CE517E">
        <w:rPr>
          <w:rFonts w:ascii="Cambria" w:eastAsia="Times New Roman" w:hAnsi="Cambria" w:cs="Segoe UI"/>
          <w:i/>
          <w:iCs/>
        </w:rPr>
        <w:t>Limit 5 item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360"/>
      </w:tblGrid>
      <w:tr w14:paraId="5141ADF7" w14:textId="77777777" w:rsidTr="0000059C">
        <w:tblPrEx>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20"/>
        </w:trPr>
        <w:tc>
          <w:tcPr>
            <w:tcW w:w="9360" w:type="dxa"/>
            <w:tcBorders>
              <w:top w:val="single" w:sz="4" w:space="0" w:color="auto"/>
              <w:left w:val="single" w:sz="6" w:space="0" w:color="auto"/>
              <w:bottom w:val="single" w:sz="6" w:space="0" w:color="auto"/>
              <w:right w:val="single" w:sz="6" w:space="0" w:color="auto"/>
            </w:tcBorders>
            <w:shd w:val="clear" w:color="auto" w:fill="auto"/>
            <w:vAlign w:val="center"/>
            <w:hideMark/>
          </w:tcPr>
          <w:p w:rsidR="00F701F4" w:rsidRPr="00CE517E" w:rsidP="0000059C" w14:paraId="4D40FD49" w14:textId="77777777">
            <w:pPr>
              <w:textAlignment w:val="baseline"/>
              <w:rPr>
                <w:rFonts w:ascii="Times New Roman" w:eastAsia="Times New Roman" w:hAnsi="Times New Roman" w:cs="Times New Roman"/>
              </w:rPr>
            </w:pPr>
            <w:r w:rsidRPr="00CE517E">
              <w:rPr>
                <w:b/>
                <w:bCs/>
                <w:color w:val="000000" w:themeColor="text1"/>
              </w:rPr>
              <w:t>Multi Add</w:t>
            </w:r>
          </w:p>
        </w:tc>
      </w:tr>
    </w:tbl>
    <w:p w:rsidR="00F701F4" w:rsidRPr="00CE517E" w:rsidP="00F701F4" w14:paraId="603504BD" w14:textId="6C6124FC">
      <w:pPr>
        <w:pStyle w:val="Heading6"/>
      </w:pPr>
      <w:r w:rsidRPr="00CE517E">
        <w:t xml:space="preserve">If other preparation in </w:t>
      </w:r>
      <w:r w:rsidRPr="00CE517E">
        <w:rPr>
          <w:u w:val="single"/>
        </w:rPr>
        <w:t>nonacademic</w:t>
      </w:r>
      <w:r w:rsidRPr="00CE517E">
        <w:t xml:space="preserve"> careers, please specify:</w:t>
      </w:r>
    </w:p>
    <w:p w:rsidR="00BB01A6" w:rsidRPr="00CE517E" w:rsidP="00BB01A6" w14:paraId="5B216CDF" w14:textId="77777777">
      <w:pPr>
        <w:textAlignment w:val="baseline"/>
        <w:rPr>
          <w:rFonts w:ascii="Cambria" w:eastAsia="Times New Roman" w:hAnsi="Cambria" w:cs="Segoe UI"/>
          <w:i/>
          <w:iCs/>
        </w:rPr>
      </w:pPr>
      <w:r w:rsidRPr="00CE517E">
        <w:rPr>
          <w:i/>
          <w:iCs/>
          <w:color w:val="FF0000"/>
        </w:rPr>
        <w:t>{Skip if B unchecked}</w:t>
      </w:r>
    </w:p>
    <w:p w:rsidR="00F701F4" w:rsidRPr="00CE517E" w:rsidP="00F701F4" w14:paraId="6D03BFD1" w14:textId="77777777">
      <w:pPr>
        <w:rPr>
          <w:rFonts w:ascii="Cambria" w:eastAsia="Times New Roman" w:hAnsi="Cambria" w:cs="Segoe UI"/>
          <w:i/>
          <w:iCs/>
        </w:rPr>
      </w:pPr>
      <w:r w:rsidRPr="00CE517E">
        <w:rPr>
          <w:rFonts w:ascii="Cambria" w:eastAsia="Times New Roman" w:hAnsi="Cambria" w:cs="Segoe UI"/>
          <w:i/>
          <w:iCs/>
        </w:rPr>
        <w:t>Limit 5 item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360"/>
      </w:tblGrid>
      <w:tr w14:paraId="69A4F7AB" w14:textId="77777777" w:rsidTr="0000059C">
        <w:tblPrEx>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20"/>
        </w:trPr>
        <w:tc>
          <w:tcPr>
            <w:tcW w:w="9360" w:type="dxa"/>
            <w:tcBorders>
              <w:top w:val="single" w:sz="4" w:space="0" w:color="auto"/>
              <w:left w:val="single" w:sz="6" w:space="0" w:color="auto"/>
              <w:bottom w:val="single" w:sz="6" w:space="0" w:color="auto"/>
              <w:right w:val="single" w:sz="6" w:space="0" w:color="auto"/>
            </w:tcBorders>
            <w:shd w:val="clear" w:color="auto" w:fill="auto"/>
            <w:vAlign w:val="center"/>
            <w:hideMark/>
          </w:tcPr>
          <w:p w:rsidR="00F701F4" w:rsidRPr="00CE517E" w:rsidP="0000059C" w14:paraId="43E2AA1D" w14:textId="77777777">
            <w:pPr>
              <w:textAlignment w:val="baseline"/>
              <w:rPr>
                <w:rFonts w:ascii="Times New Roman" w:eastAsia="Times New Roman" w:hAnsi="Times New Roman" w:cs="Times New Roman"/>
              </w:rPr>
            </w:pPr>
            <w:r w:rsidRPr="00CE517E">
              <w:rPr>
                <w:b/>
                <w:bCs/>
                <w:color w:val="000000" w:themeColor="text1"/>
              </w:rPr>
              <w:t>Multi Add</w:t>
            </w:r>
          </w:p>
        </w:tc>
      </w:tr>
    </w:tbl>
    <w:p w:rsidR="00BC3656" w:rsidRPr="00CE517E" w:rsidP="00BC3656" w14:paraId="4CA93CAC" w14:textId="5EFE63B7">
      <w:pPr>
        <w:pStyle w:val="Heading6"/>
      </w:pPr>
      <w:r w:rsidRPr="00CE517E">
        <w:t>W</w:t>
      </w:r>
      <w:r w:rsidRPr="00CE517E">
        <w:t xml:space="preserve">hat career paths were </w:t>
      </w:r>
      <w:r w:rsidRPr="00CE517E" w:rsidR="0000059C">
        <w:t>introduced</w:t>
      </w:r>
      <w:r w:rsidRPr="00CE517E">
        <w:t xml:space="preserve"> to</w:t>
      </w:r>
      <w:r w:rsidRPr="00CE517E">
        <w:t xml:space="preserve"> </w:t>
      </w:r>
      <w:r w:rsidRPr="00CE517E" w:rsidR="00A57E9A">
        <w:t>you</w:t>
      </w:r>
      <w:r w:rsidRPr="00CE517E">
        <w:t xml:space="preserve"> during your training</w:t>
      </w:r>
      <w:r w:rsidRPr="00CE517E" w:rsidR="683A0994">
        <w:t>?</w:t>
      </w:r>
    </w:p>
    <w:p w:rsidR="001F406F" w:rsidRPr="00CE517E" w:rsidP="001F406F" w14:paraId="34775C04" w14:textId="1928E37F">
      <w:pPr>
        <w:rPr>
          <w:i/>
          <w:iCs/>
        </w:rPr>
      </w:pPr>
      <w:r w:rsidRPr="00CE517E">
        <w:rPr>
          <w:rStyle w:val="Emphasis"/>
        </w:rPr>
        <w:t>Mark all that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114"/>
        <w:gridCol w:w="9246"/>
      </w:tblGrid>
      <w:tr w14:paraId="5958EB1C" w14:textId="77777777" w:rsidTr="3465E62B">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720"/>
        </w:trPr>
        <w:tc>
          <w:tcPr>
            <w:tcW w:w="114" w:type="dxa"/>
            <w:vAlign w:val="center"/>
          </w:tcPr>
          <w:p w:rsidR="00BC3656" w:rsidRPr="00CE517E" w:rsidP="007D6621" w14:paraId="138972B2" w14:textId="77777777">
            <w:pPr>
              <w:rPr>
                <w:rFonts w:ascii="Wingdings" w:eastAsia="Wingdings" w:hAnsi="Wingdings" w:cs="Wingdings"/>
              </w:rPr>
            </w:pPr>
          </w:p>
        </w:tc>
        <w:tc>
          <w:tcPr>
            <w:tcW w:w="9246" w:type="dxa"/>
            <w:vAlign w:val="center"/>
          </w:tcPr>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593CD275" w14:textId="77777777" w:rsidTr="3465E62B">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535" w:type="dxa"/>
                  <w:vAlign w:val="center"/>
                </w:tcPr>
                <w:p w:rsidR="00BC3656" w:rsidRPr="00CE517E" w:rsidP="007D6621" w14:paraId="1B01D2D6" w14:textId="77777777">
                  <w:r w:rsidRPr="00CE517E">
                    <w:rPr>
                      <w:rFonts w:ascii="Wingdings" w:eastAsia="Wingdings" w:hAnsi="Wingdings" w:cs="Wingdings"/>
                    </w:rPr>
                    <w:sym w:font="Wingdings" w:char="F06F"/>
                  </w:r>
                </w:p>
              </w:tc>
              <w:tc>
                <w:tcPr>
                  <w:tcW w:w="8815" w:type="dxa"/>
                  <w:vAlign w:val="center"/>
                </w:tcPr>
                <w:p w:rsidR="00BC3656" w:rsidRPr="00CE517E" w:rsidP="007D6621" w14:paraId="300209C0" w14:textId="77777777">
                  <w:r w:rsidRPr="00CE517E">
                    <w:t>Government</w:t>
                  </w:r>
                </w:p>
              </w:tc>
            </w:tr>
            <w:tr w14:paraId="0544D97C" w14:textId="77777777" w:rsidTr="3465E62B">
              <w:tblPrEx>
                <w:tblW w:w="9350" w:type="dxa"/>
                <w:tblCellMar>
                  <w:left w:w="0" w:type="dxa"/>
                </w:tblCellMar>
                <w:tblLook w:val="04A0"/>
              </w:tblPrEx>
              <w:trPr>
                <w:trHeight w:val="432"/>
              </w:trPr>
              <w:tc>
                <w:tcPr>
                  <w:tcW w:w="535" w:type="dxa"/>
                  <w:vAlign w:val="center"/>
                </w:tcPr>
                <w:p w:rsidR="00BC3656" w:rsidRPr="00CE517E" w:rsidP="007D6621" w14:paraId="0D62A5D4" w14:textId="77777777">
                  <w:r w:rsidRPr="00CE517E">
                    <w:rPr>
                      <w:rFonts w:ascii="Wingdings" w:eastAsia="Wingdings" w:hAnsi="Wingdings" w:cs="Wingdings"/>
                    </w:rPr>
                    <w:sym w:font="Wingdings" w:char="F06F"/>
                  </w:r>
                </w:p>
              </w:tc>
              <w:tc>
                <w:tcPr>
                  <w:tcW w:w="8815" w:type="dxa"/>
                  <w:vAlign w:val="center"/>
                </w:tcPr>
                <w:p w:rsidR="00BC3656" w:rsidRPr="00CE517E" w:rsidP="007D6621" w14:paraId="1C8068E5" w14:textId="77777777">
                  <w:r w:rsidRPr="00CE517E">
                    <w:t>Industry / Business</w:t>
                  </w:r>
                </w:p>
              </w:tc>
            </w:tr>
            <w:tr w14:paraId="1955659E" w14:textId="77777777" w:rsidTr="3465E62B">
              <w:tblPrEx>
                <w:tblW w:w="9350" w:type="dxa"/>
                <w:tblCellMar>
                  <w:left w:w="0" w:type="dxa"/>
                </w:tblCellMar>
                <w:tblLook w:val="04A0"/>
              </w:tblPrEx>
              <w:trPr>
                <w:trHeight w:val="432"/>
              </w:trPr>
              <w:tc>
                <w:tcPr>
                  <w:tcW w:w="535" w:type="dxa"/>
                  <w:vAlign w:val="center"/>
                </w:tcPr>
                <w:p w:rsidR="00BC3656" w:rsidRPr="00CE517E" w:rsidP="007D6621" w14:paraId="3D5817AE" w14:textId="77777777">
                  <w:r w:rsidRPr="00CE517E">
                    <w:rPr>
                      <w:rFonts w:ascii="Wingdings" w:eastAsia="Wingdings" w:hAnsi="Wingdings" w:cs="Wingdings"/>
                    </w:rPr>
                    <w:sym w:font="Wingdings" w:char="F06F"/>
                  </w:r>
                </w:p>
              </w:tc>
              <w:tc>
                <w:tcPr>
                  <w:tcW w:w="8815" w:type="dxa"/>
                  <w:vAlign w:val="center"/>
                </w:tcPr>
                <w:p w:rsidR="00BC3656" w:rsidRPr="00CE517E" w:rsidP="007D6621" w14:paraId="77913970" w14:textId="77777777">
                  <w:r w:rsidRPr="00CE517E">
                    <w:t>Academia/Research</w:t>
                  </w:r>
                </w:p>
              </w:tc>
            </w:tr>
            <w:tr w14:paraId="53CFB966" w14:textId="77777777" w:rsidTr="3465E62B">
              <w:tblPrEx>
                <w:tblW w:w="9350" w:type="dxa"/>
                <w:tblCellMar>
                  <w:left w:w="0" w:type="dxa"/>
                </w:tblCellMar>
                <w:tblLook w:val="04A0"/>
              </w:tblPrEx>
              <w:trPr>
                <w:trHeight w:val="432"/>
              </w:trPr>
              <w:tc>
                <w:tcPr>
                  <w:tcW w:w="535" w:type="dxa"/>
                  <w:vAlign w:val="center"/>
                </w:tcPr>
                <w:p w:rsidR="00BC3656" w:rsidRPr="00CE517E" w:rsidP="007D6621" w14:paraId="7C280F79" w14:textId="77777777">
                  <w:r w:rsidRPr="00CE517E">
                    <w:rPr>
                      <w:rFonts w:ascii="Wingdings" w:eastAsia="Wingdings" w:hAnsi="Wingdings" w:cs="Wingdings"/>
                    </w:rPr>
                    <w:sym w:font="Wingdings" w:char="F06F"/>
                  </w:r>
                </w:p>
              </w:tc>
              <w:tc>
                <w:tcPr>
                  <w:tcW w:w="8815" w:type="dxa"/>
                  <w:vAlign w:val="center"/>
                </w:tcPr>
                <w:p w:rsidR="00BC3656" w:rsidRPr="00CE517E" w:rsidP="007D6621" w14:paraId="27E69430" w14:textId="77777777">
                  <w:r w:rsidRPr="00CE517E">
                    <w:t>Academia/Teaching</w:t>
                  </w:r>
                </w:p>
              </w:tc>
            </w:tr>
            <w:tr w14:paraId="3BA544C8" w14:textId="77777777" w:rsidTr="3465E62B">
              <w:tblPrEx>
                <w:tblW w:w="9350" w:type="dxa"/>
                <w:tblCellMar>
                  <w:left w:w="0" w:type="dxa"/>
                </w:tblCellMar>
                <w:tblLook w:val="04A0"/>
              </w:tblPrEx>
              <w:trPr>
                <w:trHeight w:val="432"/>
              </w:trPr>
              <w:tc>
                <w:tcPr>
                  <w:tcW w:w="535" w:type="dxa"/>
                  <w:vAlign w:val="center"/>
                </w:tcPr>
                <w:p w:rsidR="00BC3656" w:rsidRPr="00CE517E" w:rsidP="007D6621" w14:paraId="63084E3A" w14:textId="77777777">
                  <w:pPr>
                    <w:rPr>
                      <w:rFonts w:ascii="Wingdings" w:eastAsia="Wingdings" w:hAnsi="Wingdings" w:cs="Wingdings"/>
                    </w:rPr>
                  </w:pPr>
                  <w:r w:rsidRPr="00CE517E">
                    <w:rPr>
                      <w:rFonts w:ascii="Wingdings" w:eastAsia="Wingdings" w:hAnsi="Wingdings" w:cs="Wingdings"/>
                    </w:rPr>
                    <w:sym w:font="Wingdings" w:char="F06F"/>
                  </w:r>
                </w:p>
              </w:tc>
              <w:tc>
                <w:tcPr>
                  <w:tcW w:w="8815" w:type="dxa"/>
                  <w:vAlign w:val="center"/>
                </w:tcPr>
                <w:p w:rsidR="00BC3656" w:rsidRPr="00CE517E" w:rsidP="007D6621" w14:paraId="50ADEE8C" w14:textId="77777777">
                  <w:r w:rsidRPr="00CE517E">
                    <w:t>Other Education</w:t>
                  </w:r>
                </w:p>
              </w:tc>
            </w:tr>
            <w:tr w14:paraId="13BFC915" w14:textId="77777777" w:rsidTr="3465E62B">
              <w:tblPrEx>
                <w:tblW w:w="9350" w:type="dxa"/>
                <w:tblCellMar>
                  <w:left w:w="0" w:type="dxa"/>
                </w:tblCellMar>
                <w:tblLook w:val="04A0"/>
              </w:tblPrEx>
              <w:trPr>
                <w:trHeight w:val="432"/>
              </w:trPr>
              <w:tc>
                <w:tcPr>
                  <w:tcW w:w="535" w:type="dxa"/>
                  <w:vAlign w:val="center"/>
                </w:tcPr>
                <w:p w:rsidR="00BC3656" w:rsidRPr="00CE517E" w:rsidP="3465E62B" w14:paraId="4E4C70EA" w14:textId="77777777">
                  <w:pPr>
                    <w:rPr>
                      <w:rFonts w:ascii="Wingdings" w:eastAsia="Wingdings" w:hAnsi="Wingdings" w:cs="Wingdings"/>
                    </w:rPr>
                  </w:pPr>
                  <w:r w:rsidRPr="00CE517E">
                    <w:rPr>
                      <w:rFonts w:ascii="Wingdings" w:eastAsia="Wingdings" w:hAnsi="Wingdings" w:cs="Wingdings"/>
                    </w:rPr>
                    <w:sym w:font="Wingdings" w:char="F06F"/>
                  </w:r>
                </w:p>
              </w:tc>
              <w:tc>
                <w:tcPr>
                  <w:tcW w:w="8815" w:type="dxa"/>
                  <w:vAlign w:val="center"/>
                </w:tcPr>
                <w:p w:rsidR="00BC3656" w:rsidRPr="00CE517E" w:rsidP="007D6621" w14:paraId="6594AD0D" w14:textId="7A62B136">
                  <w:r w:rsidRPr="00CE517E">
                    <w:t>Other</w:t>
                  </w:r>
                  <w:r w:rsidRPr="00CE517E" w:rsidR="007359E1">
                    <w:t xml:space="preserve"> </w:t>
                  </w:r>
                  <w:r w:rsidRPr="00CE517E" w:rsidR="007359E1">
                    <w:rPr>
                      <w:i/>
                      <w:iCs/>
                      <w:color w:val="FF0000"/>
                    </w:rPr>
                    <w:t xml:space="preserve">{Skip Ref </w:t>
                  </w:r>
                  <w:r w:rsidRPr="00CE517E" w:rsidR="00BB01A6">
                    <w:rPr>
                      <w:i/>
                      <w:iCs/>
                      <w:color w:val="FF0000"/>
                    </w:rPr>
                    <w:t>C</w:t>
                  </w:r>
                  <w:r w:rsidRPr="00CE517E" w:rsidR="007359E1">
                    <w:rPr>
                      <w:i/>
                      <w:iCs/>
                      <w:color w:val="FF0000"/>
                    </w:rPr>
                    <w:t>}</w:t>
                  </w:r>
                </w:p>
              </w:tc>
            </w:tr>
          </w:tbl>
          <w:p w:rsidR="00BC3656" w:rsidRPr="00CE517E" w:rsidP="007D6621" w14:paraId="3F91D9AF" w14:textId="77777777"/>
        </w:tc>
      </w:tr>
    </w:tbl>
    <w:p w:rsidR="00F701F4" w:rsidRPr="00CE517E" w:rsidP="00F701F4" w14:paraId="65D4BDF6" w14:textId="4A5D02B6">
      <w:pPr>
        <w:pStyle w:val="Heading6"/>
      </w:pPr>
      <w:r w:rsidRPr="00CE517E">
        <w:t xml:space="preserve">If </w:t>
      </w:r>
      <w:r w:rsidRPr="00CE517E" w:rsidR="00A57E9A">
        <w:t>O</w:t>
      </w:r>
      <w:r w:rsidRPr="00CE517E">
        <w:t>ther, please specify:</w:t>
      </w:r>
    </w:p>
    <w:p w:rsidR="00E04A50" w:rsidRPr="00CE517E" w:rsidP="00E04A50" w14:paraId="13C360E3" w14:textId="3B413B2C">
      <w:pPr>
        <w:textAlignment w:val="baseline"/>
        <w:rPr>
          <w:rFonts w:ascii="Cambria" w:eastAsia="Times New Roman" w:hAnsi="Cambria" w:cs="Segoe UI"/>
          <w:i/>
          <w:iCs/>
        </w:rPr>
      </w:pPr>
      <w:r w:rsidRPr="00CE517E">
        <w:rPr>
          <w:i/>
          <w:iCs/>
          <w:color w:val="FF0000"/>
        </w:rPr>
        <w:t xml:space="preserve">{Skip if </w:t>
      </w:r>
      <w:r w:rsidRPr="00CE517E" w:rsidR="00BB01A6">
        <w:rPr>
          <w:i/>
          <w:iCs/>
          <w:color w:val="FF0000"/>
        </w:rPr>
        <w:t>C</w:t>
      </w:r>
      <w:r w:rsidRPr="00CE517E">
        <w:rPr>
          <w:i/>
          <w:iCs/>
          <w:color w:val="FF0000"/>
        </w:rPr>
        <w:t xml:space="preserve"> unchecked}</w:t>
      </w:r>
    </w:p>
    <w:p w:rsidR="00F701F4" w:rsidRPr="00CE517E" w:rsidP="00F701F4" w14:paraId="2D8882F9" w14:textId="77777777">
      <w:pPr>
        <w:rPr>
          <w:rFonts w:ascii="Cambria" w:eastAsia="Times New Roman" w:hAnsi="Cambria" w:cs="Segoe UI"/>
          <w:i/>
          <w:iCs/>
        </w:rPr>
      </w:pPr>
      <w:r w:rsidRPr="00CE517E">
        <w:rPr>
          <w:rFonts w:ascii="Cambria" w:eastAsia="Times New Roman" w:hAnsi="Cambria" w:cs="Segoe UI"/>
          <w:i/>
          <w:iCs/>
        </w:rPr>
        <w:t>Limit 5 item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360"/>
      </w:tblGrid>
      <w:tr w14:paraId="751A24C0" w14:textId="77777777" w:rsidTr="0000059C">
        <w:tblPrEx>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20"/>
        </w:trPr>
        <w:tc>
          <w:tcPr>
            <w:tcW w:w="9360" w:type="dxa"/>
            <w:tcBorders>
              <w:top w:val="single" w:sz="4" w:space="0" w:color="auto"/>
              <w:left w:val="single" w:sz="6" w:space="0" w:color="auto"/>
              <w:bottom w:val="single" w:sz="6" w:space="0" w:color="auto"/>
              <w:right w:val="single" w:sz="6" w:space="0" w:color="auto"/>
            </w:tcBorders>
            <w:shd w:val="clear" w:color="auto" w:fill="auto"/>
            <w:vAlign w:val="center"/>
            <w:hideMark/>
          </w:tcPr>
          <w:p w:rsidR="00F701F4" w:rsidRPr="00CE517E" w:rsidP="0000059C" w14:paraId="691566EB" w14:textId="77777777">
            <w:pPr>
              <w:textAlignment w:val="baseline"/>
              <w:rPr>
                <w:rFonts w:ascii="Times New Roman" w:eastAsia="Times New Roman" w:hAnsi="Times New Roman" w:cs="Times New Roman"/>
              </w:rPr>
            </w:pPr>
            <w:r w:rsidRPr="00CE517E">
              <w:rPr>
                <w:b/>
                <w:bCs/>
                <w:color w:val="000000" w:themeColor="text1"/>
              </w:rPr>
              <w:t>Multi Add</w:t>
            </w:r>
          </w:p>
        </w:tc>
      </w:tr>
    </w:tbl>
    <w:p w:rsidR="00195E9D" w:rsidRPr="00CE517E" w:rsidP="000923C0" w14:paraId="6F76927B" w14:textId="08A3C645">
      <w:r w:rsidRPr="00CE517E">
        <w:br w:type="page"/>
      </w:r>
    </w:p>
    <w:p w:rsidR="002B3ED0" w:rsidRPr="00CE517E" w:rsidP="000923C0" w14:paraId="1A01A31C" w14:textId="481808B9">
      <w:pPr>
        <w:pStyle w:val="Heading2"/>
      </w:pPr>
      <w:bookmarkStart w:id="79" w:name="_Internships"/>
      <w:bookmarkStart w:id="80" w:name="_Internships_1"/>
      <w:bookmarkStart w:id="81" w:name="_Toc74633429"/>
      <w:bookmarkStart w:id="82" w:name="_Toc76464236"/>
      <w:bookmarkStart w:id="83" w:name="_Toc163806561"/>
      <w:bookmarkEnd w:id="79"/>
      <w:bookmarkEnd w:id="80"/>
      <w:r w:rsidRPr="00CE517E">
        <w:t>Internships</w:t>
      </w:r>
      <w:bookmarkEnd w:id="81"/>
      <w:bookmarkEnd w:id="82"/>
      <w:bookmarkEnd w:id="83"/>
    </w:p>
    <w:p w:rsidR="002B3ED0" w:rsidRPr="00CE517E" w:rsidP="009118A5" w14:paraId="2650A213" w14:textId="7B994D12">
      <w:pPr>
        <w:pStyle w:val="Heading6"/>
        <w:rPr>
          <w:rStyle w:val="Emphasis"/>
          <w:i w:val="0"/>
          <w:iCs w:val="0"/>
        </w:rPr>
      </w:pPr>
      <w:r w:rsidRPr="00CE517E">
        <w:t>Have</w:t>
      </w:r>
      <w:r w:rsidRPr="00CE517E" w:rsidR="008F2E71">
        <w:t xml:space="preserve"> </w:t>
      </w:r>
      <w:r w:rsidRPr="00CE517E">
        <w:t>you</w:t>
      </w:r>
      <w:r w:rsidRPr="00CE517E" w:rsidR="008F2E71">
        <w:t xml:space="preserve"> </w:t>
      </w:r>
      <w:r w:rsidRPr="00CE517E">
        <w:t>taken</w:t>
      </w:r>
      <w:r w:rsidRPr="00CE517E" w:rsidR="008F2E71">
        <w:t xml:space="preserve"> </w:t>
      </w:r>
      <w:r w:rsidRPr="00CE517E">
        <w:t>part</w:t>
      </w:r>
      <w:r w:rsidRPr="00CE517E" w:rsidR="008F2E71">
        <w:t xml:space="preserve"> </w:t>
      </w:r>
      <w:r w:rsidRPr="00CE517E">
        <w:t>in</w:t>
      </w:r>
      <w:r w:rsidRPr="00CE517E" w:rsidR="008F2E71">
        <w:t xml:space="preserve"> </w:t>
      </w:r>
      <w:r w:rsidRPr="00CE517E">
        <w:t>any</w:t>
      </w:r>
      <w:r w:rsidRPr="00CE517E" w:rsidR="008F2E71">
        <w:t xml:space="preserve"> </w:t>
      </w:r>
      <w:r w:rsidRPr="00CE517E">
        <w:t>internships</w:t>
      </w:r>
      <w:r w:rsidRPr="00CE517E" w:rsidR="008F2E71">
        <w:t xml:space="preserve"> </w:t>
      </w:r>
      <w:r w:rsidRPr="00CE517E">
        <w:t>lasting</w:t>
      </w:r>
      <w:r w:rsidRPr="00CE517E" w:rsidR="008F2E71">
        <w:t xml:space="preserve"> </w:t>
      </w:r>
      <w:r w:rsidRPr="00CE517E" w:rsidR="00E46188">
        <w:t xml:space="preserve">one or more </w:t>
      </w:r>
      <w:r w:rsidRPr="00CE517E">
        <w:t>month</w:t>
      </w:r>
      <w:r w:rsidRPr="00CE517E" w:rsidR="00E46188">
        <w:t>s</w:t>
      </w:r>
      <w:r w:rsidRPr="00CE517E" w:rsidR="008F2E71">
        <w:t xml:space="preserve"> </w:t>
      </w:r>
      <w:r w:rsidRPr="00CE517E">
        <w:t>with</w:t>
      </w:r>
      <w:r w:rsidRPr="00CE517E" w:rsidR="008F2E71">
        <w:t xml:space="preserve"> </w:t>
      </w:r>
      <w:r w:rsidRPr="00CE517E">
        <w:t>industries</w:t>
      </w:r>
      <w:r w:rsidRPr="00CE517E" w:rsidR="008F2E71">
        <w:t xml:space="preserve"> </w:t>
      </w:r>
      <w:r w:rsidRPr="00CE517E">
        <w:t>or</w:t>
      </w:r>
      <w:r w:rsidRPr="00CE517E" w:rsidR="008F2E71">
        <w:t xml:space="preserve"> </w:t>
      </w:r>
      <w:r w:rsidRPr="00CE517E">
        <w:t>businesses,</w:t>
      </w:r>
      <w:r w:rsidRPr="00CE517E" w:rsidR="008F2E71">
        <w:t xml:space="preserve"> </w:t>
      </w:r>
      <w:r w:rsidRPr="00CE517E">
        <w:t>government</w:t>
      </w:r>
      <w:r w:rsidRPr="00CE517E" w:rsidR="008F2E71">
        <w:t xml:space="preserve"> </w:t>
      </w:r>
      <w:r w:rsidRPr="00CE517E">
        <w:t>laboratories</w:t>
      </w:r>
      <w:r w:rsidRPr="00CE517E" w:rsidR="008F2E71">
        <w:t xml:space="preserve"> </w:t>
      </w:r>
      <w:r w:rsidRPr="00CE517E">
        <w:t>or</w:t>
      </w:r>
      <w:r w:rsidRPr="00CE517E" w:rsidR="008F2E71">
        <w:t xml:space="preserve"> </w:t>
      </w:r>
      <w:r w:rsidRPr="00CE517E">
        <w:t>agencies,</w:t>
      </w:r>
      <w:r w:rsidRPr="00CE517E" w:rsidR="008F2E71">
        <w:t xml:space="preserve"> </w:t>
      </w:r>
      <w:r w:rsidRPr="00CE517E">
        <w:t>or</w:t>
      </w:r>
      <w:r w:rsidRPr="00CE517E" w:rsidR="008F2E71">
        <w:t xml:space="preserve"> </w:t>
      </w:r>
      <w:r w:rsidRPr="00CE517E">
        <w:t>nonprofit</w:t>
      </w:r>
      <w:r w:rsidRPr="00CE517E" w:rsidR="008F2E71">
        <w:t xml:space="preserve"> </w:t>
      </w:r>
      <w:r w:rsidRPr="00CE517E">
        <w:t>organizations?</w:t>
      </w:r>
    </w:p>
    <w:p w:rsidR="00BB01A6" w:rsidRPr="00CE517E" w:rsidP="00BB01A6" w14:paraId="2B28A5A1" w14:textId="7AE94382">
      <w:pPr>
        <w:rPr>
          <w:rStyle w:val="Emphasis"/>
        </w:rPr>
      </w:pPr>
      <w:r w:rsidRPr="00CE517E">
        <w:rPr>
          <w:i/>
          <w:iCs/>
          <w:color w:val="FF0000"/>
        </w:rPr>
        <w:t>{Skip Ref A</w:t>
      </w:r>
      <w:r w:rsidRPr="00CE517E" w:rsidR="006A499B">
        <w:rPr>
          <w:i/>
          <w:iCs/>
          <w:color w:val="FF0000"/>
        </w:rPr>
        <w:t xml:space="preserve"> - Begin</w:t>
      </w:r>
      <w:r w:rsidRPr="00CE517E">
        <w:rPr>
          <w:i/>
          <w:iCs/>
          <w:color w:val="FF0000"/>
        </w:rPr>
        <w:t>}</w:t>
      </w:r>
    </w:p>
    <w:p w:rsidR="00195E9D" w:rsidRPr="00CE517E" w:rsidP="000923C0" w14:paraId="1D9C51BF" w14:textId="2989EF1A">
      <w:pPr>
        <w:rPr>
          <w:rStyle w:val="Emphasis"/>
        </w:rPr>
      </w:pPr>
      <w:r w:rsidRPr="00CE517E">
        <w:rPr>
          <w:rStyle w:val="Emphasis"/>
        </w:rPr>
        <w:t>Select</w:t>
      </w:r>
      <w:r w:rsidRPr="00CE517E" w:rsidR="008F2E71">
        <w:rPr>
          <w:rStyle w:val="Emphasis"/>
        </w:rPr>
        <w:t xml:space="preserve"> </w:t>
      </w:r>
      <w:r w:rsidRPr="00CE517E">
        <w:rPr>
          <w:rStyle w:val="Emphasis"/>
        </w:rPr>
        <w:t>one</w:t>
      </w:r>
      <w:r w:rsidRPr="00CE517E" w:rsidR="00DF4791">
        <w:rPr>
          <w:rStyle w:val="Emphasis"/>
        </w:rPr>
        <w:t>.</w:t>
      </w:r>
    </w:p>
    <w:p w:rsidR="00195E9D" w:rsidRPr="00CE517E" w:rsidP="000923C0" w14:paraId="36E5868C" w14:textId="1E678BB1">
      <w:pPr>
        <w:rPr>
          <w:rStyle w:val="Emphasis"/>
        </w:rPr>
      </w:pPr>
      <w:r w:rsidRPr="00CE517E">
        <w:rPr>
          <w:rStyle w:val="Emphasis"/>
        </w:rPr>
        <w:t>Required</w:t>
      </w:r>
    </w:p>
    <w:p w:rsidR="00797499" w:rsidRPr="00CE517E" w:rsidP="000923C0" w14:paraId="15764174" w14:textId="06A08312">
      <w:pPr>
        <w:rPr>
          <w:rStyle w:val="Emphasis"/>
        </w:rPr>
      </w:pPr>
      <w:r w:rsidRPr="00CE517E">
        <w:rPr>
          <w:rStyle w:val="Emphasis"/>
        </w:rPr>
        <w:t>If</w:t>
      </w:r>
      <w:r w:rsidRPr="00CE517E" w:rsidR="008F2E71">
        <w:rPr>
          <w:rStyle w:val="Emphasis"/>
        </w:rPr>
        <w:t xml:space="preserve"> </w:t>
      </w:r>
      <w:r w:rsidRPr="00CE517E">
        <w:rPr>
          <w:rStyle w:val="Emphasis"/>
        </w:rPr>
        <w:t>yes,</w:t>
      </w:r>
      <w:r w:rsidRPr="00CE517E" w:rsidR="008F2E71">
        <w:rPr>
          <w:rStyle w:val="Emphasis"/>
        </w:rPr>
        <w:t xml:space="preserve"> </w:t>
      </w:r>
      <w:r w:rsidRPr="00CE517E" w:rsidR="00E46188">
        <w:rPr>
          <w:rStyle w:val="Emphasis"/>
        </w:rPr>
        <w:t>click, “A</w:t>
      </w:r>
      <w:r w:rsidRPr="00CE517E" w:rsidR="005B752F">
        <w:rPr>
          <w:rStyle w:val="Emphasis"/>
        </w:rPr>
        <w:t>dd</w:t>
      </w:r>
      <w:r w:rsidRPr="00CE517E" w:rsidR="008F2E71">
        <w:rPr>
          <w:rStyle w:val="Emphasis"/>
        </w:rPr>
        <w:t xml:space="preserve"> </w:t>
      </w:r>
      <w:r w:rsidRPr="00CE517E" w:rsidR="00E46188">
        <w:rPr>
          <w:rStyle w:val="Emphasis"/>
        </w:rPr>
        <w:t>Internship”</w:t>
      </w:r>
      <w:r w:rsidRPr="00CE517E" w:rsidR="008F2E71">
        <w:rPr>
          <w:rStyle w:val="Emphasis"/>
        </w:rPr>
        <w:t xml:space="preserve"> </w:t>
      </w:r>
      <w:r w:rsidRPr="00CE517E" w:rsidR="005B752F">
        <w:rPr>
          <w:rStyle w:val="Emphasis"/>
        </w:rPr>
        <w:t>below</w:t>
      </w:r>
      <w:r w:rsidRPr="00CE517E" w:rsidR="00DF4791">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535"/>
        <w:gridCol w:w="990"/>
        <w:gridCol w:w="540"/>
        <w:gridCol w:w="7285"/>
      </w:tblGrid>
      <w:tr w14:paraId="1E5CBA7F" w14:textId="77777777" w:rsidTr="00245BA7">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535" w:type="dxa"/>
            <w:vAlign w:val="center"/>
          </w:tcPr>
          <w:p w:rsidR="002B3ED0" w:rsidRPr="00CE517E" w:rsidP="000923C0" w14:paraId="39A346B6" w14:textId="77777777">
            <w:r w:rsidRPr="00CE517E">
              <w:rPr>
                <w:rFonts w:ascii="Wingdings" w:eastAsia="Wingdings" w:hAnsi="Wingdings" w:cs="Wingdings"/>
              </w:rPr>
              <w:sym w:font="Wingdings" w:char="F0A1"/>
            </w:r>
          </w:p>
        </w:tc>
        <w:tc>
          <w:tcPr>
            <w:tcW w:w="990" w:type="dxa"/>
            <w:vAlign w:val="center"/>
          </w:tcPr>
          <w:p w:rsidR="002B3ED0" w:rsidRPr="00CE517E" w:rsidP="000923C0" w14:paraId="47DC9440" w14:textId="77777777">
            <w:r w:rsidRPr="00CE517E">
              <w:t>Yes</w:t>
            </w:r>
          </w:p>
        </w:tc>
        <w:tc>
          <w:tcPr>
            <w:tcW w:w="540" w:type="dxa"/>
            <w:vAlign w:val="center"/>
          </w:tcPr>
          <w:p w:rsidR="002B3ED0" w:rsidRPr="00CE517E" w:rsidP="000923C0" w14:paraId="743036CF" w14:textId="77777777">
            <w:r w:rsidRPr="00CE517E">
              <w:rPr>
                <w:rFonts w:ascii="Wingdings" w:eastAsia="Wingdings" w:hAnsi="Wingdings" w:cs="Wingdings"/>
              </w:rPr>
              <w:sym w:font="Wingdings" w:char="F0A1"/>
            </w:r>
          </w:p>
        </w:tc>
        <w:tc>
          <w:tcPr>
            <w:tcW w:w="7285" w:type="dxa"/>
            <w:vAlign w:val="center"/>
          </w:tcPr>
          <w:p w:rsidR="002B3ED0" w:rsidRPr="00CE517E" w:rsidP="000923C0" w14:paraId="78B3A20D" w14:textId="77777777">
            <w:r w:rsidRPr="00CE517E">
              <w:t>No</w:t>
            </w:r>
          </w:p>
        </w:tc>
      </w:tr>
    </w:tbl>
    <w:p w:rsidR="005B752F" w:rsidRPr="00CE517E" w:rsidP="009118A5" w14:paraId="09371B1F" w14:textId="77FE9004">
      <w:pPr>
        <w:pStyle w:val="Heading6"/>
      </w:pPr>
      <w:r w:rsidRPr="00CE517E">
        <w:t>Please enter any internships lasting one or more months with industries or businesses, government laboratories or agencies, or nonprofit organizations</w:t>
      </w:r>
    </w:p>
    <w:p w:rsidR="005B752F" w:rsidRPr="00CE517E" w:rsidP="008B6C7F" w14:paraId="22182CE9" w14:textId="64E4693B">
      <w:pPr>
        <w:pStyle w:val="ListParagraph"/>
        <w:numPr>
          <w:ilvl w:val="0"/>
          <w:numId w:val="6"/>
        </w:numPr>
        <w:rPr>
          <w:rStyle w:val="Strong"/>
          <w:b w:val="0"/>
          <w:bCs w:val="0"/>
        </w:rPr>
      </w:pPr>
      <w:r w:rsidRPr="00CE517E">
        <w:t>Internship</w:t>
      </w:r>
      <w:r w:rsidRPr="00CE517E" w:rsidR="008F2E71">
        <w:rPr>
          <w:rStyle w:val="Strong"/>
          <w:b w:val="0"/>
          <w:bCs w:val="0"/>
        </w:rPr>
        <w:t xml:space="preserve"> </w:t>
      </w:r>
      <w:r w:rsidRPr="00CE517E">
        <w:rPr>
          <w:rStyle w:val="Strong"/>
          <w:b w:val="0"/>
          <w:bCs w:val="0"/>
        </w:rPr>
        <w:t>1</w:t>
      </w:r>
      <w:r w:rsidRPr="00CE517E" w:rsidR="008F2E71">
        <w:rPr>
          <w:rStyle w:val="Strong"/>
          <w:b w:val="0"/>
          <w:bCs w:val="0"/>
        </w:rPr>
        <w:t xml:space="preserve"> </w:t>
      </w:r>
      <w:r w:rsidRPr="00CE517E">
        <w:rPr>
          <w:rStyle w:val="Strong"/>
          <w:b w:val="0"/>
          <w:bCs w:val="0"/>
          <w:color w:val="00B050"/>
        </w:rPr>
        <w:t>[Edit],</w:t>
      </w:r>
      <w:r w:rsidRPr="00CE517E" w:rsidR="008F2E71">
        <w:rPr>
          <w:rStyle w:val="Strong"/>
          <w:b w:val="0"/>
          <w:bCs w:val="0"/>
          <w:color w:val="00B050"/>
        </w:rPr>
        <w:t xml:space="preserve"> </w:t>
      </w:r>
      <w:r w:rsidRPr="00CE517E">
        <w:rPr>
          <w:rStyle w:val="Strong"/>
          <w:b w:val="0"/>
          <w:bCs w:val="0"/>
          <w:color w:val="00B050"/>
        </w:rPr>
        <w:t>[Delete]</w:t>
      </w:r>
    </w:p>
    <w:p w:rsidR="005B752F" w:rsidRPr="00CE517E" w:rsidP="008B6C7F" w14:paraId="147FA669" w14:textId="7909296F">
      <w:pPr>
        <w:pStyle w:val="ListParagraph"/>
        <w:numPr>
          <w:ilvl w:val="0"/>
          <w:numId w:val="6"/>
        </w:numPr>
        <w:rPr>
          <w:rStyle w:val="Strong"/>
          <w:b w:val="0"/>
          <w:bCs w:val="0"/>
        </w:rPr>
      </w:pPr>
      <w:r w:rsidRPr="00CE517E">
        <w:t>Internship</w:t>
      </w:r>
      <w:r w:rsidRPr="00CE517E" w:rsidR="008F2E71">
        <w:t xml:space="preserve"> </w:t>
      </w:r>
      <w:r w:rsidRPr="00CE517E">
        <w:t>2</w:t>
      </w:r>
      <w:r w:rsidRPr="00CE517E" w:rsidR="008F2E71">
        <w:rPr>
          <w:rStyle w:val="Strong"/>
          <w:b w:val="0"/>
          <w:bCs w:val="0"/>
        </w:rPr>
        <w:t xml:space="preserve"> </w:t>
      </w:r>
      <w:r w:rsidRPr="00CE517E">
        <w:rPr>
          <w:rStyle w:val="Strong"/>
          <w:b w:val="0"/>
          <w:bCs w:val="0"/>
          <w:color w:val="00B050"/>
        </w:rPr>
        <w:t>[Edit],</w:t>
      </w:r>
      <w:r w:rsidRPr="00CE517E" w:rsidR="008F2E71">
        <w:rPr>
          <w:rStyle w:val="Strong"/>
          <w:b w:val="0"/>
          <w:bCs w:val="0"/>
          <w:color w:val="00B050"/>
        </w:rPr>
        <w:t xml:space="preserve"> </w:t>
      </w:r>
      <w:r w:rsidRPr="00CE517E">
        <w:rPr>
          <w:rStyle w:val="Strong"/>
          <w:b w:val="0"/>
          <w:bCs w:val="0"/>
          <w:color w:val="00B050"/>
        </w:rPr>
        <w:t>[Delete]</w:t>
      </w:r>
    </w:p>
    <w:p w:rsidR="005B752F" w:rsidRPr="00CE517E" w:rsidP="008B6C7F" w14:paraId="001FD3BA" w14:textId="640AEC8E">
      <w:pPr>
        <w:pStyle w:val="ListParagraph"/>
        <w:numPr>
          <w:ilvl w:val="0"/>
          <w:numId w:val="6"/>
        </w:numPr>
        <w:rPr>
          <w:rStyle w:val="Strong"/>
          <w:b w:val="0"/>
          <w:bCs w:val="0"/>
        </w:rPr>
      </w:pPr>
      <w:r w:rsidRPr="00CE517E">
        <w:t>Internship</w:t>
      </w:r>
      <w:r w:rsidRPr="00CE517E" w:rsidR="008F2E71">
        <w:t xml:space="preserve"> </w:t>
      </w:r>
      <w:r w:rsidRPr="00CE517E">
        <w:t>3</w:t>
      </w:r>
      <w:r w:rsidRPr="00CE517E" w:rsidR="008F2E71">
        <w:rPr>
          <w:rStyle w:val="Strong"/>
          <w:b w:val="0"/>
          <w:bCs w:val="0"/>
        </w:rPr>
        <w:t xml:space="preserve"> </w:t>
      </w:r>
      <w:r w:rsidRPr="00CE517E">
        <w:rPr>
          <w:rStyle w:val="Strong"/>
          <w:b w:val="0"/>
          <w:bCs w:val="0"/>
          <w:color w:val="00B050"/>
        </w:rPr>
        <w:t>[Edit],</w:t>
      </w:r>
      <w:r w:rsidRPr="00CE517E" w:rsidR="008F2E71">
        <w:rPr>
          <w:rStyle w:val="Strong"/>
          <w:b w:val="0"/>
          <w:bCs w:val="0"/>
          <w:color w:val="00B050"/>
        </w:rPr>
        <w:t xml:space="preserve"> </w:t>
      </w:r>
      <w:r w:rsidRPr="00CE517E">
        <w:rPr>
          <w:rStyle w:val="Strong"/>
          <w:b w:val="0"/>
          <w:bCs w:val="0"/>
          <w:color w:val="00B050"/>
        </w:rPr>
        <w:t>[Delete]</w:t>
      </w:r>
    </w:p>
    <w:p w:rsidR="005B752F" w:rsidRPr="00CE517E" w:rsidP="005B752F" w14:paraId="600A4848" w14:textId="77777777"/>
    <w:p w:rsidR="005B752F" w:rsidRPr="00CE517E" w:rsidP="005B752F" w14:paraId="0583D777" w14:textId="39E79CDF">
      <w:pPr>
        <w:rPr>
          <w:color w:val="00B050"/>
        </w:rPr>
      </w:pPr>
      <w:r w:rsidRPr="00CE517E">
        <w:rPr>
          <w:rStyle w:val="Strong"/>
          <w:b w:val="0"/>
          <w:bCs w:val="0"/>
          <w:color w:val="00B050"/>
        </w:rPr>
        <w:t>[</w:t>
      </w:r>
      <w:r w:rsidRPr="00CE517E">
        <w:rPr>
          <w:color w:val="00B050"/>
        </w:rPr>
        <w:t>Add</w:t>
      </w:r>
      <w:r w:rsidRPr="00CE517E" w:rsidR="008F2E71">
        <w:rPr>
          <w:color w:val="00B050"/>
        </w:rPr>
        <w:t xml:space="preserve"> </w:t>
      </w:r>
      <w:r w:rsidRPr="00CE517E">
        <w:rPr>
          <w:color w:val="00B050"/>
        </w:rPr>
        <w:t>Internship</w:t>
      </w:r>
      <w:r w:rsidRPr="00CE517E">
        <w:rPr>
          <w:rStyle w:val="Strong"/>
          <w:b w:val="0"/>
          <w:bCs w:val="0"/>
          <w:color w:val="00B050"/>
        </w:rPr>
        <w:t>]</w:t>
      </w:r>
    </w:p>
    <w:p w:rsidR="005B752F" w:rsidRPr="00CE517E" w:rsidP="000923C0" w14:paraId="0A9C0FFE" w14:textId="77777777"/>
    <w:p w:rsidR="006A499B" w:rsidRPr="00CE517E" w:rsidP="000923C0" w14:paraId="7A1F566E" w14:textId="1EE63B0E">
      <w:pPr>
        <w:rPr>
          <w:i/>
          <w:color w:val="FF0000"/>
        </w:rPr>
      </w:pPr>
      <w:r w:rsidRPr="00CE517E">
        <w:rPr>
          <w:i/>
          <w:color w:val="FF0000"/>
        </w:rPr>
        <w:t>{Skip A End}</w:t>
      </w:r>
    </w:p>
    <w:p w:rsidR="00195E9D" w:rsidRPr="00CE517E" w:rsidP="000923C0" w14:paraId="2BB0FC1E" w14:textId="77777777">
      <w:pPr>
        <w:rPr>
          <w:rFonts w:eastAsiaTheme="majorEastAsia" w:cstheme="majorBidi"/>
          <w:color w:val="000000" w:themeColor="text1"/>
          <w:sz w:val="28"/>
        </w:rPr>
      </w:pPr>
      <w:r w:rsidRPr="00CE517E">
        <w:br w:type="page"/>
      </w:r>
    </w:p>
    <w:p w:rsidR="00797499" w:rsidRPr="00CE517E" w:rsidP="000923C0" w14:paraId="6CE6AC3F" w14:textId="3161B525">
      <w:pPr>
        <w:pStyle w:val="Heading3"/>
      </w:pPr>
      <w:bookmarkStart w:id="84" w:name="_Toc74633430"/>
      <w:bookmarkStart w:id="85" w:name="_Toc76464237"/>
      <w:bookmarkStart w:id="86" w:name="_Toc163806562"/>
      <w:r w:rsidRPr="00CE517E">
        <w:t>Add</w:t>
      </w:r>
      <w:r w:rsidRPr="00CE517E" w:rsidR="008F2E71">
        <w:t xml:space="preserve"> </w:t>
      </w:r>
      <w:r w:rsidRPr="00CE517E">
        <w:t>Internship</w:t>
      </w:r>
      <w:bookmarkEnd w:id="84"/>
      <w:bookmarkEnd w:id="85"/>
      <w:bookmarkEnd w:id="86"/>
    </w:p>
    <w:p w:rsidR="00797499" w:rsidRPr="00CE517E" w:rsidP="009118A5" w14:paraId="1073D7E7" w14:textId="2A136E1E">
      <w:pPr>
        <w:pStyle w:val="Heading6"/>
        <w:rPr>
          <w:rStyle w:val="Emphasis"/>
          <w:bCs/>
          <w:i w:val="0"/>
          <w:iCs w:val="0"/>
        </w:rPr>
      </w:pPr>
      <w:r w:rsidRPr="00CE517E">
        <w:t>Company/Agency</w:t>
      </w:r>
      <w:r w:rsidRPr="00CE517E" w:rsidR="008F2E71">
        <w:t xml:space="preserve"> </w:t>
      </w:r>
      <w:r w:rsidRPr="00CE517E">
        <w:t>Name</w:t>
      </w:r>
    </w:p>
    <w:p w:rsidR="00797499" w:rsidRPr="00CE517E" w:rsidP="000923C0" w14:paraId="472E6773" w14:textId="7007C161">
      <w:pPr>
        <w:rPr>
          <w:rStyle w:val="Emphasis"/>
        </w:rPr>
      </w:pPr>
      <w:r w:rsidRPr="00CE517E">
        <w:rPr>
          <w:rStyle w:val="Emphasis"/>
        </w:rPr>
        <w:t>Limit</w:t>
      </w:r>
      <w:r w:rsidRPr="00CE517E" w:rsidR="008F2E71">
        <w:rPr>
          <w:rStyle w:val="Emphasis"/>
        </w:rPr>
        <w:t xml:space="preserve"> </w:t>
      </w:r>
      <w:r w:rsidRPr="00CE517E" w:rsidR="005C1951">
        <w:rPr>
          <w:rStyle w:val="Emphasis"/>
        </w:rPr>
        <w:t>1</w:t>
      </w:r>
      <w:r w:rsidRPr="00CE517E">
        <w:rPr>
          <w:rStyle w:val="Emphasis"/>
        </w:rPr>
        <w:t>00</w:t>
      </w:r>
      <w:r w:rsidRPr="00CE517E" w:rsidR="008F2E71">
        <w:rPr>
          <w:rStyle w:val="Emphasis"/>
        </w:rPr>
        <w:t xml:space="preserve"> </w:t>
      </w:r>
      <w:r w:rsidRPr="00CE517E">
        <w:rPr>
          <w:rStyle w:val="Emphasis"/>
        </w:rPr>
        <w:t>characters.</w:t>
      </w:r>
    </w:p>
    <w:tbl>
      <w:tblPr>
        <w:tblStyle w:val="TableGrid"/>
        <w:tblW w:w="0" w:type="auto"/>
        <w:tblCellMar>
          <w:left w:w="0" w:type="dxa"/>
        </w:tblCellMar>
        <w:tblLook w:val="04A0"/>
      </w:tblPr>
      <w:tblGrid>
        <w:gridCol w:w="9350"/>
      </w:tblGrid>
      <w:tr w14:paraId="6981EC63" w14:textId="77777777" w:rsidTr="00245BA7">
        <w:tblPrEx>
          <w:tblW w:w="0" w:type="auto"/>
          <w:tblCellMar>
            <w:left w:w="0" w:type="dxa"/>
          </w:tblCellMar>
          <w:tblLook w:val="04A0"/>
        </w:tblPrEx>
        <w:trPr>
          <w:trHeight w:val="432"/>
        </w:trPr>
        <w:tc>
          <w:tcPr>
            <w:tcW w:w="9350" w:type="dxa"/>
            <w:vAlign w:val="center"/>
          </w:tcPr>
          <w:p w:rsidR="00797499" w:rsidRPr="00CE517E" w:rsidP="000923C0" w14:paraId="5A4378E6" w14:textId="3E78E4EA">
            <w:r w:rsidRPr="00CE517E">
              <w:rPr>
                <w:b/>
                <w:bCs/>
              </w:rPr>
              <w:t>Single Add</w:t>
            </w:r>
          </w:p>
        </w:tc>
      </w:tr>
    </w:tbl>
    <w:p w:rsidR="003D2998" w:rsidRPr="00CE517E" w:rsidP="003D2998" w14:paraId="3674C5AD" w14:textId="225699B7">
      <w:pPr>
        <w:pStyle w:val="Heading6"/>
      </w:pPr>
      <w:r w:rsidRPr="00CE517E">
        <w:t>Source</w:t>
      </w:r>
      <w:r w:rsidRPr="00CE517E" w:rsidR="008F2E71">
        <w:t xml:space="preserve"> </w:t>
      </w:r>
      <w:r w:rsidRPr="00CE517E">
        <w:t>of</w:t>
      </w:r>
      <w:r w:rsidRPr="00CE517E" w:rsidR="008F2E71">
        <w:t xml:space="preserve"> </w:t>
      </w:r>
      <w:r w:rsidRPr="00CE517E" w:rsidR="00E04A50">
        <w:t>s</w:t>
      </w:r>
      <w:r w:rsidRPr="00CE517E">
        <w:t>upport</w:t>
      </w:r>
      <w:r w:rsidRPr="00CE517E" w:rsidR="008F2E71">
        <w:t xml:space="preserve"> </w:t>
      </w:r>
      <w:r w:rsidRPr="00CE517E" w:rsidR="002F001F">
        <w:t>during</w:t>
      </w:r>
      <w:r w:rsidRPr="00CE517E" w:rsidR="008F2E71">
        <w:t xml:space="preserve"> </w:t>
      </w:r>
      <w:r w:rsidRPr="00CE517E" w:rsidR="002F001F">
        <w:t>i</w:t>
      </w:r>
      <w:r w:rsidRPr="00CE517E">
        <w:t>nternship:</w:t>
      </w:r>
    </w:p>
    <w:p w:rsidR="00203584" w:rsidRPr="00CE517E" w:rsidP="003D2998" w14:paraId="62C66349" w14:textId="17A6D494">
      <w:pPr>
        <w:rPr>
          <w:rStyle w:val="Emphasis"/>
        </w:rPr>
      </w:pPr>
      <w:r w:rsidRPr="00CE517E">
        <w:rPr>
          <w:rStyle w:val="Emphasis"/>
        </w:rPr>
        <w:t>Required</w:t>
      </w: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
      <w:tblGrid>
        <w:gridCol w:w="9330"/>
      </w:tblGrid>
      <w:tr w14:paraId="333243C3" w14:textId="77777777" w:rsidTr="00C3550E">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Ex>
        <w:trPr>
          <w:trHeight w:val="432"/>
        </w:trPr>
        <w:tc>
          <w:tcPr>
            <w:tcW w:w="9330" w:type="dxa"/>
            <w:vAlign w:val="center"/>
          </w:tcPr>
          <w:p w:rsidR="003D2998" w:rsidRPr="00CE517E" w:rsidP="00DE7A6B" w14:paraId="16BEDD08" w14:textId="4A1AD028">
            <w:pPr>
              <w:spacing w:line="259" w:lineRule="auto"/>
              <w:rPr>
                <w:rStyle w:val="Emphasis"/>
                <w:i w:val="0"/>
                <w:iCs w:val="0"/>
              </w:rPr>
            </w:pPr>
            <w:r w:rsidRPr="00CE517E">
              <w:rPr>
                <w:rStyle w:val="Emphasis"/>
                <w:i w:val="0"/>
                <w:iCs w:val="0"/>
              </w:rPr>
              <w:t>NRT</w:t>
            </w:r>
            <w:r w:rsidRPr="00CE517E" w:rsidR="008F2E71">
              <w:rPr>
                <w:rStyle w:val="Emphasis"/>
                <w:i w:val="0"/>
                <w:iCs w:val="0"/>
              </w:rPr>
              <w:t xml:space="preserve"> </w:t>
            </w:r>
            <w:r w:rsidRPr="00CE517E">
              <w:rPr>
                <w:rStyle w:val="Emphasis"/>
                <w:i w:val="0"/>
                <w:iCs w:val="0"/>
              </w:rPr>
              <w:t>stipend</w:t>
            </w:r>
          </w:p>
        </w:tc>
      </w:tr>
      <w:tr w14:paraId="4AD50E5C" w14:textId="77777777" w:rsidTr="00C3550E">
        <w:tblPrEx>
          <w:tblW w:w="0" w:type="auto"/>
          <w:tblCellMar>
            <w:left w:w="0" w:type="dxa"/>
          </w:tblCellMar>
          <w:tblLook w:val="04A0"/>
        </w:tblPrEx>
        <w:trPr>
          <w:trHeight w:val="432"/>
        </w:trPr>
        <w:tc>
          <w:tcPr>
            <w:tcW w:w="9330" w:type="dxa"/>
            <w:vAlign w:val="center"/>
          </w:tcPr>
          <w:p w:rsidR="0023176C" w:rsidRPr="00CE517E" w:rsidP="1DA94797" w14:paraId="0A5DC82D" w14:textId="24A40664">
            <w:pPr>
              <w:spacing w:line="259" w:lineRule="auto"/>
              <w:rPr>
                <w:rStyle w:val="Emphasis"/>
                <w:i w:val="0"/>
                <w:iCs w:val="0"/>
              </w:rPr>
            </w:pPr>
            <w:r w:rsidRPr="00CE517E">
              <w:rPr>
                <w:rStyle w:val="Emphasis"/>
                <w:i w:val="0"/>
                <w:iCs w:val="0"/>
              </w:rPr>
              <w:t>Salary/stipend</w:t>
            </w:r>
            <w:r w:rsidRPr="00CE517E" w:rsidR="008F2E71">
              <w:rPr>
                <w:rStyle w:val="Emphasis"/>
                <w:i w:val="0"/>
                <w:iCs w:val="0"/>
              </w:rPr>
              <w:t xml:space="preserve"> </w:t>
            </w:r>
            <w:r w:rsidRPr="00CE517E">
              <w:rPr>
                <w:rStyle w:val="Emphasis"/>
                <w:i w:val="0"/>
                <w:iCs w:val="0"/>
              </w:rPr>
              <w:t>from</w:t>
            </w:r>
            <w:r w:rsidRPr="00CE517E" w:rsidR="008F2E71">
              <w:rPr>
                <w:rStyle w:val="Emphasis"/>
                <w:i w:val="0"/>
                <w:iCs w:val="0"/>
              </w:rPr>
              <w:t xml:space="preserve"> </w:t>
            </w:r>
            <w:r w:rsidRPr="00CE517E">
              <w:rPr>
                <w:rStyle w:val="Emphasis"/>
                <w:i w:val="0"/>
                <w:iCs w:val="0"/>
              </w:rPr>
              <w:t>host</w:t>
            </w:r>
            <w:r w:rsidRPr="00CE517E" w:rsidR="008F2E71">
              <w:rPr>
                <w:rStyle w:val="Emphasis"/>
                <w:i w:val="0"/>
                <w:iCs w:val="0"/>
              </w:rPr>
              <w:t xml:space="preserve"> </w:t>
            </w:r>
            <w:r w:rsidRPr="00CE517E">
              <w:rPr>
                <w:rStyle w:val="Emphasis"/>
                <w:i w:val="0"/>
                <w:iCs w:val="0"/>
              </w:rPr>
              <w:t>company/agency</w:t>
            </w:r>
          </w:p>
        </w:tc>
      </w:tr>
      <w:tr w14:paraId="7CD0A5B2" w14:textId="77777777" w:rsidTr="00C3550E">
        <w:tblPrEx>
          <w:tblW w:w="0" w:type="auto"/>
          <w:tblCellMar>
            <w:left w:w="0" w:type="dxa"/>
          </w:tblCellMar>
          <w:tblLook w:val="04A0"/>
        </w:tblPrEx>
        <w:trPr>
          <w:trHeight w:val="432"/>
        </w:trPr>
        <w:tc>
          <w:tcPr>
            <w:tcW w:w="9330" w:type="dxa"/>
            <w:vAlign w:val="center"/>
          </w:tcPr>
          <w:p w:rsidR="0023176C" w:rsidRPr="00CE517E" w:rsidP="1DA94797" w14:paraId="668E5145" w14:textId="35AA1706">
            <w:pPr>
              <w:spacing w:line="259" w:lineRule="auto"/>
              <w:rPr>
                <w:rStyle w:val="Emphasis"/>
                <w:i w:val="0"/>
                <w:iCs w:val="0"/>
              </w:rPr>
            </w:pPr>
            <w:r w:rsidRPr="00CE517E">
              <w:rPr>
                <w:rStyle w:val="Emphasis"/>
                <w:rFonts w:ascii="Cambria" w:eastAsia="Cambria" w:hAnsi="Cambria"/>
                <w:i w:val="0"/>
                <w:iCs w:val="0"/>
              </w:rPr>
              <w:t>None</w:t>
            </w:r>
          </w:p>
        </w:tc>
      </w:tr>
      <w:tr w14:paraId="1EDBE60A" w14:textId="77777777" w:rsidTr="00C3550E">
        <w:tblPrEx>
          <w:tblW w:w="0" w:type="auto"/>
          <w:tblCellMar>
            <w:left w:w="0" w:type="dxa"/>
          </w:tblCellMar>
          <w:tblLook w:val="04A0"/>
        </w:tblPrEx>
        <w:trPr>
          <w:trHeight w:val="432"/>
        </w:trPr>
        <w:tc>
          <w:tcPr>
            <w:tcW w:w="9330" w:type="dxa"/>
            <w:vAlign w:val="center"/>
          </w:tcPr>
          <w:p w:rsidR="0023176C" w:rsidRPr="00CE517E" w:rsidP="1DA94797" w14:paraId="7EE7D4CE" w14:textId="0C40D1DB">
            <w:pPr>
              <w:spacing w:line="259" w:lineRule="auto"/>
              <w:rPr>
                <w:rStyle w:val="Emphasis"/>
                <w:i w:val="0"/>
                <w:iCs w:val="0"/>
              </w:rPr>
            </w:pPr>
            <w:r w:rsidRPr="00CE517E">
              <w:rPr>
                <w:rStyle w:val="Emphasis"/>
                <w:i w:val="0"/>
                <w:iCs w:val="0"/>
              </w:rPr>
              <w:t>Other</w:t>
            </w:r>
            <w:r w:rsidRPr="00CE517E" w:rsidR="008F2E71">
              <w:rPr>
                <w:rStyle w:val="Emphasis"/>
                <w:i w:val="0"/>
                <w:iCs w:val="0"/>
              </w:rPr>
              <w:t xml:space="preserve"> </w:t>
            </w:r>
            <w:r w:rsidRPr="00CE517E">
              <w:rPr>
                <w:rStyle w:val="Emphasis"/>
                <w:i w:val="0"/>
                <w:iCs w:val="0"/>
              </w:rPr>
              <w:t>award</w:t>
            </w:r>
            <w:r w:rsidRPr="00CE517E" w:rsidR="008F2E71">
              <w:rPr>
                <w:rStyle w:val="Emphasis"/>
                <w:i w:val="0"/>
                <w:iCs w:val="0"/>
              </w:rPr>
              <w:t xml:space="preserve"> </w:t>
            </w:r>
            <w:r w:rsidRPr="00CE517E" w:rsidR="00203584">
              <w:rPr>
                <w:rStyle w:val="Emphasis"/>
                <w:color w:val="FF0000"/>
              </w:rPr>
              <w:t>{Skip Ref A}</w:t>
            </w:r>
          </w:p>
        </w:tc>
      </w:tr>
    </w:tbl>
    <w:p w:rsidR="00203584" w:rsidRPr="00CE517E" w:rsidP="00203584" w14:paraId="07719D3F" w14:textId="7921149F">
      <w:pPr>
        <w:pStyle w:val="Heading6"/>
      </w:pPr>
      <w:r w:rsidRPr="00CE517E">
        <w:t>If other, please specify:</w:t>
      </w:r>
    </w:p>
    <w:p w:rsidR="00203584" w:rsidRPr="00CE517E" w:rsidP="00203584" w14:paraId="2CAA3B60" w14:textId="524A685F">
      <w:pPr>
        <w:textAlignment w:val="baseline"/>
        <w:rPr>
          <w:rFonts w:ascii="Cambria" w:eastAsia="Times New Roman" w:hAnsi="Cambria" w:cs="Segoe UI"/>
          <w:i/>
          <w:iCs/>
        </w:rPr>
      </w:pPr>
      <w:r w:rsidRPr="00CE517E">
        <w:rPr>
          <w:i/>
          <w:iCs/>
          <w:color w:val="FF0000"/>
        </w:rPr>
        <w:t>{Skip if A unchecked}</w:t>
      </w:r>
    </w:p>
    <w:p w:rsidR="00203584" w:rsidRPr="00CE517E" w:rsidP="00203584" w14:paraId="19B4A247" w14:textId="77777777">
      <w:pPr>
        <w:rPr>
          <w:rFonts w:ascii="Cambria" w:eastAsia="Times New Roman" w:hAnsi="Cambria" w:cs="Segoe UI"/>
          <w:i/>
          <w:iCs/>
        </w:rPr>
      </w:pPr>
      <w:r w:rsidRPr="00CE517E">
        <w:rPr>
          <w:rFonts w:ascii="Cambria" w:eastAsia="Times New Roman" w:hAnsi="Cambria" w:cs="Segoe UI"/>
          <w:i/>
          <w:iCs/>
        </w:rPr>
        <w:t>Limit 5 item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360"/>
      </w:tblGrid>
      <w:tr w14:paraId="51565C55" w14:textId="77777777" w:rsidTr="00047587">
        <w:tblPrEx>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20"/>
        </w:trPr>
        <w:tc>
          <w:tcPr>
            <w:tcW w:w="9360" w:type="dxa"/>
            <w:tcBorders>
              <w:top w:val="single" w:sz="4" w:space="0" w:color="auto"/>
              <w:left w:val="single" w:sz="6" w:space="0" w:color="auto"/>
              <w:bottom w:val="single" w:sz="6" w:space="0" w:color="auto"/>
              <w:right w:val="single" w:sz="6" w:space="0" w:color="auto"/>
            </w:tcBorders>
            <w:shd w:val="clear" w:color="auto" w:fill="auto"/>
            <w:vAlign w:val="center"/>
            <w:hideMark/>
          </w:tcPr>
          <w:p w:rsidR="00203584" w:rsidRPr="00CE517E" w:rsidP="00047587" w14:paraId="41C22D73" w14:textId="77777777">
            <w:pPr>
              <w:textAlignment w:val="baseline"/>
              <w:rPr>
                <w:rFonts w:ascii="Times New Roman" w:eastAsia="Times New Roman" w:hAnsi="Times New Roman" w:cs="Times New Roman"/>
              </w:rPr>
            </w:pPr>
            <w:r w:rsidRPr="00CE517E">
              <w:rPr>
                <w:b/>
                <w:bCs/>
                <w:color w:val="000000" w:themeColor="text1"/>
              </w:rPr>
              <w:t>Multi Add</w:t>
            </w:r>
          </w:p>
        </w:tc>
      </w:tr>
    </w:tbl>
    <w:p w:rsidR="00797499" w:rsidRPr="00CE517E" w:rsidP="009118A5" w14:paraId="60D0772E" w14:textId="566E7941">
      <w:pPr>
        <w:pStyle w:val="Heading6"/>
      </w:pPr>
      <w:r w:rsidRPr="00CE517E">
        <w:t>Duration</w:t>
      </w:r>
      <w:r w:rsidRPr="00CE517E" w:rsidR="00B25175">
        <w:t xml:space="preserve"> in months</w:t>
      </w:r>
    </w:p>
    <w:p w:rsidR="00797499" w:rsidRPr="00CE517E" w:rsidP="000923C0" w14:paraId="3879022B" w14:textId="3F27B250">
      <w:pPr>
        <w:rPr>
          <w:rStyle w:val="Emphasis"/>
        </w:rPr>
      </w:pPr>
      <w:r w:rsidRPr="00CE517E">
        <w:rPr>
          <w:rStyle w:val="Emphasis"/>
        </w:rPr>
        <w:t>Select</w:t>
      </w:r>
      <w:r w:rsidRPr="00CE517E" w:rsidR="008F2E71">
        <w:rPr>
          <w:rStyle w:val="Emphasis"/>
        </w:rPr>
        <w:t xml:space="preserve"> </w:t>
      </w:r>
      <w:r w:rsidRPr="00CE517E">
        <w:rPr>
          <w:rStyle w:val="Emphasis"/>
        </w:rPr>
        <w:t>one.</w:t>
      </w:r>
    </w:p>
    <w:p w:rsidR="00797499" w:rsidRPr="00CE517E" w:rsidP="000923C0" w14:paraId="1554F906" w14:textId="3DF32533">
      <w:pPr>
        <w:rPr>
          <w:rStyle w:val="Emphasis"/>
          <w:i w:val="0"/>
          <w:iCs w:val="0"/>
          <w:color w:val="C0504D" w:themeColor="accent2"/>
        </w:rPr>
      </w:pPr>
      <w:r w:rsidRPr="00CE517E">
        <w:rPr>
          <w:rStyle w:val="Emphasis"/>
        </w:rPr>
        <w:t>Required</w:t>
      </w:r>
    </w:p>
    <w:tbl>
      <w:tblPr>
        <w:tblStyle w:val="TableGrid"/>
        <w:tblW w:w="9330"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
      <w:tblGrid>
        <w:gridCol w:w="9330"/>
      </w:tblGrid>
      <w:tr w14:paraId="39FF4AAC" w14:textId="77777777" w:rsidTr="00292E5B">
        <w:tblPrEx>
          <w:tblW w:w="9330"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Ex>
        <w:trPr>
          <w:trHeight w:val="432"/>
        </w:trPr>
        <w:tc>
          <w:tcPr>
            <w:tcW w:w="9330" w:type="dxa"/>
            <w:vAlign w:val="center"/>
          </w:tcPr>
          <w:p w:rsidR="00292E5B" w:rsidRPr="00CE517E" w:rsidP="000923C0" w14:paraId="096D2E86" w14:textId="28BC6972">
            <w:r w:rsidRPr="00CE517E">
              <w:t>Zero</w:t>
            </w:r>
            <w:r w:rsidRPr="00CE517E" w:rsidR="00471668">
              <w:t xml:space="preserve"> months</w:t>
            </w:r>
          </w:p>
        </w:tc>
      </w:tr>
      <w:tr w14:paraId="54C87610" w14:textId="77777777" w:rsidTr="00292E5B">
        <w:tblPrEx>
          <w:tblW w:w="9330" w:type="dxa"/>
          <w:tblCellMar>
            <w:left w:w="0" w:type="dxa"/>
          </w:tblCellMar>
          <w:tblLook w:val="04A0"/>
        </w:tblPrEx>
        <w:trPr>
          <w:trHeight w:val="432"/>
        </w:trPr>
        <w:tc>
          <w:tcPr>
            <w:tcW w:w="9330" w:type="dxa"/>
            <w:vAlign w:val="center"/>
          </w:tcPr>
          <w:p w:rsidR="00292E5B" w:rsidRPr="00CE517E" w:rsidP="000923C0" w14:paraId="72A0C472" w14:textId="77F67479">
            <w:r w:rsidRPr="00CE517E">
              <w:t>1</w:t>
            </w:r>
            <w:r w:rsidRPr="00CE517E" w:rsidR="008F2E71">
              <w:t xml:space="preserve"> </w:t>
            </w:r>
            <w:r w:rsidRPr="00CE517E">
              <w:t>–</w:t>
            </w:r>
            <w:r w:rsidRPr="00CE517E" w:rsidR="008F2E71">
              <w:t xml:space="preserve"> </w:t>
            </w:r>
            <w:r w:rsidRPr="00CE517E">
              <w:t>3</w:t>
            </w:r>
            <w:r w:rsidRPr="00CE517E" w:rsidR="00471668">
              <w:t xml:space="preserve"> months</w:t>
            </w:r>
          </w:p>
        </w:tc>
      </w:tr>
      <w:tr w14:paraId="2700FD35" w14:textId="77777777" w:rsidTr="00292E5B">
        <w:tblPrEx>
          <w:tblW w:w="9330" w:type="dxa"/>
          <w:tblCellMar>
            <w:left w:w="0" w:type="dxa"/>
          </w:tblCellMar>
          <w:tblLook w:val="04A0"/>
        </w:tblPrEx>
        <w:trPr>
          <w:trHeight w:val="432"/>
        </w:trPr>
        <w:tc>
          <w:tcPr>
            <w:tcW w:w="9330" w:type="dxa"/>
            <w:vAlign w:val="center"/>
          </w:tcPr>
          <w:p w:rsidR="00292E5B" w:rsidRPr="00CE517E" w:rsidP="000923C0" w14:paraId="60DD19C2" w14:textId="682F2CD7">
            <w:r w:rsidRPr="00CE517E">
              <w:t>4</w:t>
            </w:r>
            <w:r w:rsidRPr="00CE517E" w:rsidR="008F2E71">
              <w:t xml:space="preserve"> </w:t>
            </w:r>
            <w:r w:rsidRPr="00CE517E">
              <w:t>–</w:t>
            </w:r>
            <w:r w:rsidRPr="00CE517E" w:rsidR="008F2E71">
              <w:t xml:space="preserve"> </w:t>
            </w:r>
            <w:r w:rsidRPr="00CE517E">
              <w:t>6</w:t>
            </w:r>
            <w:r w:rsidRPr="00CE517E" w:rsidR="00471668">
              <w:t xml:space="preserve"> months</w:t>
            </w:r>
          </w:p>
        </w:tc>
      </w:tr>
      <w:tr w14:paraId="3E49DDCE" w14:textId="77777777" w:rsidTr="00292E5B">
        <w:tblPrEx>
          <w:tblW w:w="9330" w:type="dxa"/>
          <w:tblCellMar>
            <w:left w:w="0" w:type="dxa"/>
          </w:tblCellMar>
          <w:tblLook w:val="04A0"/>
        </w:tblPrEx>
        <w:trPr>
          <w:trHeight w:val="432"/>
        </w:trPr>
        <w:tc>
          <w:tcPr>
            <w:tcW w:w="9330" w:type="dxa"/>
            <w:vAlign w:val="center"/>
          </w:tcPr>
          <w:p w:rsidR="00292E5B" w:rsidRPr="00CE517E" w:rsidP="000923C0" w14:paraId="3F106D99" w14:textId="44766461">
            <w:r w:rsidRPr="00CE517E">
              <w:t>More</w:t>
            </w:r>
            <w:r w:rsidRPr="00CE517E" w:rsidR="008F2E71">
              <w:t xml:space="preserve"> </w:t>
            </w:r>
            <w:r w:rsidRPr="00CE517E">
              <w:t>than</w:t>
            </w:r>
            <w:r w:rsidRPr="00CE517E" w:rsidR="008F2E71">
              <w:t xml:space="preserve"> </w:t>
            </w:r>
            <w:r w:rsidRPr="00CE517E">
              <w:t>6</w:t>
            </w:r>
            <w:r w:rsidRPr="00CE517E" w:rsidR="00471668">
              <w:t xml:space="preserve"> months</w:t>
            </w:r>
          </w:p>
        </w:tc>
      </w:tr>
    </w:tbl>
    <w:p w:rsidR="00797499" w:rsidRPr="00CE517E" w:rsidP="009118A5" w14:paraId="3CA6EB84" w14:textId="7FBD3877">
      <w:pPr>
        <w:pStyle w:val="Heading6"/>
      </w:pPr>
      <w:r w:rsidRPr="00CE517E">
        <w:t>Setting:</w:t>
      </w:r>
    </w:p>
    <w:p w:rsidR="00797499" w:rsidRPr="00CE517E" w:rsidP="000923C0" w14:paraId="6AA5EAF3" w14:textId="2146568C">
      <w:pPr>
        <w:rPr>
          <w:rStyle w:val="Emphasis"/>
        </w:rPr>
      </w:pPr>
      <w:r w:rsidRPr="00CE517E">
        <w:rPr>
          <w:rStyle w:val="Emphasis"/>
        </w:rPr>
        <w:t>Select</w:t>
      </w:r>
      <w:r w:rsidRPr="00CE517E" w:rsidR="008F2E71">
        <w:rPr>
          <w:rStyle w:val="Emphasis"/>
        </w:rPr>
        <w:t xml:space="preserve"> </w:t>
      </w:r>
      <w:r w:rsidRPr="00CE517E">
        <w:rPr>
          <w:rStyle w:val="Emphasis"/>
        </w:rPr>
        <w:t>one.</w:t>
      </w:r>
    </w:p>
    <w:p w:rsidR="00797499" w:rsidRPr="00CE517E" w:rsidP="000923C0" w14:paraId="7A335313" w14:textId="171F40E3">
      <w:pPr>
        <w:rPr>
          <w:rStyle w:val="Emphasis"/>
          <w:i w:val="0"/>
          <w:iCs w:val="0"/>
          <w:color w:val="C0504D" w:themeColor="accent2"/>
        </w:rPr>
      </w:pPr>
      <w:r w:rsidRPr="00CE517E">
        <w:rPr>
          <w:rStyle w:val="Emphasis"/>
        </w:rPr>
        <w:t>Required</w:t>
      </w: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
      <w:tblGrid>
        <w:gridCol w:w="9330"/>
      </w:tblGrid>
      <w:tr w14:paraId="0ED24F97" w14:textId="77777777" w:rsidTr="00245BA7">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Ex>
        <w:trPr>
          <w:trHeight w:val="432"/>
        </w:trPr>
        <w:tc>
          <w:tcPr>
            <w:tcW w:w="9330" w:type="dxa"/>
            <w:vAlign w:val="center"/>
          </w:tcPr>
          <w:p w:rsidR="00797499" w:rsidRPr="00CE517E" w:rsidP="000923C0" w14:paraId="1E070833" w14:textId="759C1C99">
            <w:pPr>
              <w:rPr>
                <w:rStyle w:val="Emphasis"/>
              </w:rPr>
            </w:pPr>
            <w:r w:rsidRPr="00CE517E">
              <w:t>Industry/business</w:t>
            </w:r>
          </w:p>
        </w:tc>
      </w:tr>
      <w:tr w14:paraId="111E93EC" w14:textId="77777777" w:rsidTr="00245BA7">
        <w:tblPrEx>
          <w:tblW w:w="0" w:type="auto"/>
          <w:tblCellMar>
            <w:left w:w="0" w:type="dxa"/>
          </w:tblCellMar>
          <w:tblLook w:val="04A0"/>
        </w:tblPrEx>
        <w:trPr>
          <w:trHeight w:val="432"/>
        </w:trPr>
        <w:tc>
          <w:tcPr>
            <w:tcW w:w="9330" w:type="dxa"/>
            <w:vAlign w:val="center"/>
          </w:tcPr>
          <w:p w:rsidR="00797499" w:rsidRPr="00CE517E" w:rsidP="000923C0" w14:paraId="35441D23" w14:textId="305134DA">
            <w:pPr>
              <w:rPr>
                <w:rStyle w:val="Emphasis"/>
              </w:rPr>
            </w:pPr>
            <w:r w:rsidRPr="00CE517E">
              <w:t>Nonprofit</w:t>
            </w:r>
            <w:r w:rsidRPr="00CE517E" w:rsidR="008F2E71">
              <w:t xml:space="preserve"> </w:t>
            </w:r>
            <w:r w:rsidRPr="00CE517E">
              <w:t>organization</w:t>
            </w:r>
          </w:p>
        </w:tc>
      </w:tr>
      <w:tr w14:paraId="4D09F344" w14:textId="77777777" w:rsidTr="00245BA7">
        <w:tblPrEx>
          <w:tblW w:w="0" w:type="auto"/>
          <w:tblCellMar>
            <w:left w:w="0" w:type="dxa"/>
          </w:tblCellMar>
          <w:tblLook w:val="04A0"/>
        </w:tblPrEx>
        <w:trPr>
          <w:trHeight w:val="432"/>
        </w:trPr>
        <w:tc>
          <w:tcPr>
            <w:tcW w:w="9330" w:type="dxa"/>
            <w:vAlign w:val="center"/>
          </w:tcPr>
          <w:p w:rsidR="00797499" w:rsidRPr="00CE517E" w:rsidP="000923C0" w14:paraId="5D1D6DCB" w14:textId="69A10547">
            <w:pPr>
              <w:rPr>
                <w:rStyle w:val="Emphasis"/>
              </w:rPr>
            </w:pPr>
            <w:r w:rsidRPr="00CE517E">
              <w:t>Government</w:t>
            </w:r>
            <w:r w:rsidRPr="00CE517E" w:rsidR="008F2E71">
              <w:t xml:space="preserve"> </w:t>
            </w:r>
            <w:r w:rsidRPr="00CE517E">
              <w:t>laboratory</w:t>
            </w:r>
          </w:p>
        </w:tc>
      </w:tr>
      <w:tr w14:paraId="6B490C70" w14:textId="77777777" w:rsidTr="00245BA7">
        <w:tblPrEx>
          <w:tblW w:w="0" w:type="auto"/>
          <w:tblCellMar>
            <w:left w:w="0" w:type="dxa"/>
          </w:tblCellMar>
          <w:tblLook w:val="04A0"/>
        </w:tblPrEx>
        <w:trPr>
          <w:trHeight w:val="432"/>
        </w:trPr>
        <w:tc>
          <w:tcPr>
            <w:tcW w:w="9330" w:type="dxa"/>
            <w:vAlign w:val="center"/>
          </w:tcPr>
          <w:p w:rsidR="00797499" w:rsidRPr="00CE517E" w:rsidP="000923C0" w14:paraId="42239CF4" w14:textId="3595AEED">
            <w:r w:rsidRPr="00CE517E">
              <w:t>Public</w:t>
            </w:r>
            <w:r w:rsidRPr="00CE517E" w:rsidR="008F2E71">
              <w:t xml:space="preserve"> </w:t>
            </w:r>
            <w:r w:rsidRPr="00CE517E">
              <w:t>sector</w:t>
            </w:r>
            <w:r w:rsidRPr="00CE517E" w:rsidR="008F2E71">
              <w:t xml:space="preserve"> </w:t>
            </w:r>
            <w:r w:rsidRPr="00CE517E">
              <w:t>agency</w:t>
            </w:r>
          </w:p>
        </w:tc>
      </w:tr>
      <w:tr w14:paraId="1999C8E9" w14:textId="77777777" w:rsidTr="00245BA7">
        <w:tblPrEx>
          <w:tblW w:w="0" w:type="auto"/>
          <w:tblCellMar>
            <w:left w:w="0" w:type="dxa"/>
          </w:tblCellMar>
          <w:tblLook w:val="04A0"/>
        </w:tblPrEx>
        <w:trPr>
          <w:trHeight w:val="432"/>
        </w:trPr>
        <w:tc>
          <w:tcPr>
            <w:tcW w:w="9330" w:type="dxa"/>
            <w:vAlign w:val="center"/>
          </w:tcPr>
          <w:p w:rsidR="00797499" w:rsidRPr="00CE517E" w:rsidP="000923C0" w14:paraId="7BB99519" w14:textId="0C9DF19E">
            <w:r w:rsidRPr="00CE517E">
              <w:t>Other</w:t>
            </w:r>
            <w:r w:rsidRPr="00CE517E" w:rsidR="008F2E71">
              <w:t xml:space="preserve"> </w:t>
            </w:r>
          </w:p>
        </w:tc>
      </w:tr>
    </w:tbl>
    <w:p w:rsidR="00412496" w:rsidRPr="00CE517E" w:rsidP="00412496" w14:paraId="5DD06D99" w14:textId="45B1A9E9">
      <w:pPr>
        <w:pStyle w:val="Heading6"/>
      </w:pPr>
      <w:r w:rsidRPr="00CE517E">
        <w:t>Country:</w:t>
      </w:r>
    </w:p>
    <w:p w:rsidR="00412496" w:rsidRPr="00CE517E" w:rsidP="00412496" w14:paraId="2009752E" w14:textId="77777777">
      <w:pPr>
        <w:rPr>
          <w:rStyle w:val="Emphasis"/>
        </w:rPr>
      </w:pPr>
      <w:r w:rsidRPr="00CE517E">
        <w:rPr>
          <w:rStyle w:val="Emphasis"/>
        </w:rPr>
        <w:t>Select one.</w:t>
      </w:r>
    </w:p>
    <w:p w:rsidR="00412496" w:rsidRPr="00CE517E" w:rsidP="00412496" w14:paraId="31A6A948" w14:textId="492466A0">
      <w:pPr>
        <w:rPr>
          <w:rStyle w:val="Emphasis"/>
          <w:color w:val="FF0000"/>
        </w:rPr>
      </w:pPr>
      <w:r w:rsidRPr="00CE517E">
        <w:rPr>
          <w:rStyle w:val="Emphasis"/>
          <w:color w:val="FF0000"/>
        </w:rPr>
        <w:t>{Skip Ref B}</w:t>
      </w: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
      <w:tblGrid>
        <w:gridCol w:w="4449"/>
      </w:tblGrid>
      <w:tr w14:paraId="48259162" w14:textId="77777777" w:rsidTr="00047587">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Ex>
        <w:tc>
          <w:tcPr>
            <w:tcW w:w="4449" w:type="dxa"/>
          </w:tcPr>
          <w:p w:rsidR="00412496" w:rsidRPr="00CE517E" w:rsidP="00047587" w14:paraId="0AF6F5AE" w14:textId="77777777">
            <w:r w:rsidRPr="00CE517E">
              <w:t>Searchable list of all countries</w:t>
            </w:r>
          </w:p>
          <w:p w:rsidR="00412496" w:rsidRPr="00CE517E" w:rsidP="00047587" w14:paraId="25E11D16" w14:textId="530F4D28">
            <w:r w:rsidRPr="00CE517E">
              <w:t>U.S.</w:t>
            </w:r>
          </w:p>
        </w:tc>
      </w:tr>
    </w:tbl>
    <w:p w:rsidR="00ED1B81" w:rsidRPr="00CE517E" w:rsidP="009118A5" w14:paraId="27AA795E" w14:textId="0738FDBC">
      <w:pPr>
        <w:pStyle w:val="Heading6"/>
      </w:pPr>
      <w:r w:rsidRPr="00CE517E">
        <w:t xml:space="preserve">U.S. </w:t>
      </w:r>
      <w:r w:rsidRPr="00CE517E">
        <w:t>State</w:t>
      </w:r>
    </w:p>
    <w:p w:rsidR="00ED1B81" w:rsidRPr="00CE517E" w:rsidP="000923C0" w14:paraId="51FEDD58" w14:textId="6EBC30C9">
      <w:pPr>
        <w:rPr>
          <w:rStyle w:val="Emphasis"/>
        </w:rPr>
      </w:pPr>
      <w:r w:rsidRPr="00CE517E">
        <w:rPr>
          <w:rStyle w:val="Emphasis"/>
        </w:rPr>
        <w:t>Select</w:t>
      </w:r>
      <w:r w:rsidRPr="00CE517E" w:rsidR="008F2E71">
        <w:rPr>
          <w:rStyle w:val="Emphasis"/>
        </w:rPr>
        <w:t xml:space="preserve"> </w:t>
      </w:r>
      <w:r w:rsidRPr="00CE517E">
        <w:rPr>
          <w:rStyle w:val="Emphasis"/>
        </w:rPr>
        <w:t>one</w:t>
      </w:r>
      <w:r w:rsidRPr="00CE517E" w:rsidR="00DF4791">
        <w:rPr>
          <w:rStyle w:val="Emphasis"/>
        </w:rPr>
        <w:t>.</w:t>
      </w:r>
    </w:p>
    <w:p w:rsidR="00412496" w:rsidRPr="00CE517E" w:rsidP="000923C0" w14:paraId="0B0CCC76" w14:textId="78A7FA54">
      <w:pPr>
        <w:rPr>
          <w:rStyle w:val="Emphasis"/>
          <w:color w:val="FF0000"/>
        </w:rPr>
      </w:pPr>
      <w:r w:rsidRPr="00CE517E">
        <w:rPr>
          <w:rStyle w:val="Emphasis"/>
          <w:color w:val="FF0000"/>
        </w:rPr>
        <w:t>{Skip if B is not U.S.}</w:t>
      </w: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
      <w:tblGrid>
        <w:gridCol w:w="4449"/>
      </w:tblGrid>
      <w:tr w14:paraId="3FB9EFAC" w14:textId="77777777" w:rsidTr="00245BA7">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Ex>
        <w:tc>
          <w:tcPr>
            <w:tcW w:w="4449" w:type="dxa"/>
          </w:tcPr>
          <w:p w:rsidR="00ED1B81" w:rsidRPr="00CE517E" w:rsidP="000923C0" w14:paraId="397E5CC6" w14:textId="321935DA">
            <w:r w:rsidRPr="00CE517E">
              <w:t>Searchable</w:t>
            </w:r>
            <w:r w:rsidRPr="00CE517E" w:rsidR="008F2E71">
              <w:t xml:space="preserve"> </w:t>
            </w:r>
            <w:r w:rsidRPr="00CE517E">
              <w:t>list</w:t>
            </w:r>
            <w:r w:rsidRPr="00CE517E" w:rsidR="008F2E71">
              <w:t xml:space="preserve"> </w:t>
            </w:r>
            <w:r w:rsidRPr="00CE517E">
              <w:t>of</w:t>
            </w:r>
            <w:r w:rsidRPr="00CE517E" w:rsidR="008F2E71">
              <w:t xml:space="preserve"> </w:t>
            </w:r>
            <w:r w:rsidRPr="00CE517E">
              <w:t>all</w:t>
            </w:r>
            <w:r w:rsidRPr="00CE517E" w:rsidR="008F2E71">
              <w:t xml:space="preserve"> </w:t>
            </w:r>
            <w:r w:rsidRPr="00CE517E">
              <w:t>U.S.</w:t>
            </w:r>
            <w:r w:rsidRPr="00CE517E" w:rsidR="008F2E71">
              <w:t xml:space="preserve"> </w:t>
            </w:r>
            <w:r w:rsidRPr="00CE517E">
              <w:t>states</w:t>
            </w:r>
          </w:p>
        </w:tc>
      </w:tr>
    </w:tbl>
    <w:p w:rsidR="008A5A97" w:rsidRPr="00CE517E" w:rsidP="009118A5" w14:paraId="6B6B612A" w14:textId="0E184767">
      <w:pPr>
        <w:pStyle w:val="Heading6"/>
      </w:pPr>
      <w:r w:rsidRPr="00CE517E">
        <w:t>Please</w:t>
      </w:r>
      <w:r w:rsidRPr="00CE517E" w:rsidR="008F2E71">
        <w:t xml:space="preserve"> </w:t>
      </w:r>
      <w:r w:rsidRPr="00CE517E">
        <w:t>indicate</w:t>
      </w:r>
      <w:r w:rsidRPr="00CE517E" w:rsidR="008F2E71">
        <w:t xml:space="preserve"> </w:t>
      </w:r>
      <w:r w:rsidRPr="00CE517E">
        <w:t>the</w:t>
      </w:r>
      <w:r w:rsidRPr="00CE517E" w:rsidR="008F2E71">
        <w:t xml:space="preserve"> </w:t>
      </w:r>
      <w:r w:rsidRPr="00CE517E">
        <w:t>internship</w:t>
      </w:r>
      <w:r w:rsidRPr="00CE517E" w:rsidR="008F2E71">
        <w:t xml:space="preserve"> </w:t>
      </w:r>
      <w:r w:rsidRPr="00CE517E">
        <w:t>contributions</w:t>
      </w:r>
      <w:r w:rsidRPr="00CE517E" w:rsidR="008F2E71">
        <w:t xml:space="preserve"> </w:t>
      </w:r>
      <w:r w:rsidRPr="00CE517E">
        <w:t>that</w:t>
      </w:r>
      <w:r w:rsidRPr="00CE517E" w:rsidR="008F2E71">
        <w:t xml:space="preserve"> </w:t>
      </w:r>
      <w:r w:rsidRPr="00CE517E">
        <w:t>have</w:t>
      </w:r>
      <w:r w:rsidRPr="00CE517E" w:rsidR="008F2E71">
        <w:t xml:space="preserve"> </w:t>
      </w:r>
      <w:r w:rsidRPr="00CE517E">
        <w:t>prepared</w:t>
      </w:r>
      <w:r w:rsidRPr="00CE517E" w:rsidR="008F2E71">
        <w:t xml:space="preserve"> </w:t>
      </w:r>
      <w:r w:rsidRPr="00CE517E">
        <w:t>you</w:t>
      </w:r>
      <w:r w:rsidRPr="00CE517E" w:rsidR="008F2E71">
        <w:t xml:space="preserve"> </w:t>
      </w:r>
      <w:r w:rsidRPr="00CE517E">
        <w:t>for</w:t>
      </w:r>
      <w:r w:rsidRPr="00CE517E" w:rsidR="008F2E71">
        <w:t xml:space="preserve"> </w:t>
      </w:r>
      <w:r w:rsidRPr="00CE517E">
        <w:t>your</w:t>
      </w:r>
      <w:r w:rsidRPr="00CE517E" w:rsidR="008F2E71">
        <w:t xml:space="preserve"> </w:t>
      </w:r>
      <w:r w:rsidRPr="00CE517E">
        <w:t>career.</w:t>
      </w:r>
    </w:p>
    <w:p w:rsidR="008A5A97" w:rsidRPr="00CE517E" w:rsidP="000923C0" w14:paraId="117B7F52" w14:textId="6425A0C7">
      <w:pPr>
        <w:rPr>
          <w:rStyle w:val="Emphasis"/>
        </w:rPr>
      </w:pPr>
      <w:r w:rsidRPr="00CE517E">
        <w:rPr>
          <w:rStyle w:val="Emphasis"/>
        </w:rPr>
        <w:t>Mark</w:t>
      </w:r>
      <w:r w:rsidRPr="00CE517E" w:rsidR="008F2E71">
        <w:rPr>
          <w:rStyle w:val="Emphasis"/>
        </w:rPr>
        <w:t xml:space="preserve"> </w:t>
      </w:r>
      <w:r w:rsidRPr="00CE517E">
        <w:rPr>
          <w:rStyle w:val="Emphasis"/>
        </w:rPr>
        <w:t>all</w:t>
      </w:r>
      <w:r w:rsidRPr="00CE517E" w:rsidR="008F2E71">
        <w:rPr>
          <w:rStyle w:val="Emphasis"/>
        </w:rPr>
        <w:t xml:space="preserve"> </w:t>
      </w:r>
      <w:r w:rsidRPr="00CE517E">
        <w:rPr>
          <w:rStyle w:val="Emphasis"/>
        </w:rPr>
        <w:t>that</w:t>
      </w:r>
      <w:r w:rsidRPr="00CE517E" w:rsidR="008F2E71">
        <w:rPr>
          <w:rStyle w:val="Emphasis"/>
        </w:rPr>
        <w:t xml:space="preserve"> </w:t>
      </w:r>
      <w:r w:rsidRPr="00CE517E">
        <w:rPr>
          <w:rStyle w:val="Emphasis"/>
        </w:rPr>
        <w:t>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14A5D546" w14:textId="77777777" w:rsidTr="3465E62B">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720"/>
        </w:trPr>
        <w:tc>
          <w:tcPr>
            <w:tcW w:w="535" w:type="dxa"/>
            <w:vAlign w:val="center"/>
          </w:tcPr>
          <w:p w:rsidR="008A5A97" w:rsidRPr="00CE517E" w:rsidP="00AE76C1" w14:paraId="42B06A9E" w14:textId="77777777">
            <w:r w:rsidRPr="00CE517E">
              <w:rPr>
                <w:rFonts w:ascii="Wingdings" w:eastAsia="Wingdings" w:hAnsi="Wingdings" w:cs="Wingdings"/>
              </w:rPr>
              <w:sym w:font="Wingdings" w:char="F06F"/>
            </w:r>
          </w:p>
        </w:tc>
        <w:tc>
          <w:tcPr>
            <w:tcW w:w="8815" w:type="dxa"/>
            <w:vAlign w:val="center"/>
          </w:tcPr>
          <w:p w:rsidR="008A5A97" w:rsidRPr="00CE517E" w:rsidP="00AE76C1" w14:paraId="04F70C77" w14:textId="7ECE656B">
            <w:pPr>
              <w:rPr>
                <w:bCs/>
              </w:rPr>
            </w:pPr>
            <w:r w:rsidRPr="00CE517E">
              <w:t>Received</w:t>
            </w:r>
            <w:r w:rsidRPr="00CE517E" w:rsidR="008F2E71">
              <w:t xml:space="preserve"> </w:t>
            </w:r>
            <w:r w:rsidRPr="00CE517E">
              <w:t>training/instruction</w:t>
            </w:r>
            <w:r w:rsidRPr="00CE517E" w:rsidR="008F2E71">
              <w:t xml:space="preserve"> </w:t>
            </w:r>
            <w:r w:rsidRPr="00CE517E">
              <w:t>on</w:t>
            </w:r>
            <w:r w:rsidRPr="00CE517E" w:rsidR="008F2E71">
              <w:t xml:space="preserve"> </w:t>
            </w:r>
            <w:r w:rsidRPr="00CE517E">
              <w:t>the</w:t>
            </w:r>
            <w:r w:rsidRPr="00CE517E" w:rsidR="008F2E71">
              <w:t xml:space="preserve"> </w:t>
            </w:r>
            <w:r w:rsidRPr="00CE517E">
              <w:t>interaction</w:t>
            </w:r>
            <w:r w:rsidRPr="00CE517E" w:rsidR="008F2E71">
              <w:t xml:space="preserve"> </w:t>
            </w:r>
            <w:r w:rsidRPr="00CE517E">
              <w:t>between</w:t>
            </w:r>
            <w:r w:rsidRPr="00CE517E" w:rsidR="008F2E71">
              <w:t xml:space="preserve"> </w:t>
            </w:r>
            <w:r w:rsidRPr="00CE517E">
              <w:t>academic</w:t>
            </w:r>
            <w:r w:rsidRPr="00CE517E" w:rsidR="008F2E71">
              <w:t xml:space="preserve"> </w:t>
            </w:r>
            <w:r w:rsidRPr="00CE517E">
              <w:t>research</w:t>
            </w:r>
            <w:r w:rsidRPr="00CE517E" w:rsidR="008F2E71">
              <w:t xml:space="preserve"> </w:t>
            </w:r>
            <w:r w:rsidRPr="00CE517E">
              <w:t>and</w:t>
            </w:r>
            <w:r w:rsidRPr="00CE517E" w:rsidR="008F2E71">
              <w:t xml:space="preserve"> </w:t>
            </w:r>
            <w:r w:rsidRPr="00CE517E">
              <w:t>industrial</w:t>
            </w:r>
            <w:r w:rsidRPr="00CE517E" w:rsidR="008F2E71">
              <w:t xml:space="preserve"> </w:t>
            </w:r>
            <w:r w:rsidRPr="00CE517E">
              <w:t>technical</w:t>
            </w:r>
            <w:r w:rsidRPr="00CE517E" w:rsidR="008F2E71">
              <w:t xml:space="preserve"> </w:t>
            </w:r>
            <w:r w:rsidRPr="00CE517E">
              <w:t>requirements</w:t>
            </w:r>
          </w:p>
        </w:tc>
      </w:tr>
      <w:tr w14:paraId="2DDE915E" w14:textId="77777777" w:rsidTr="3465E62B">
        <w:tblPrEx>
          <w:tblW w:w="0" w:type="auto"/>
          <w:tblCellMar>
            <w:left w:w="0" w:type="dxa"/>
          </w:tblCellMar>
          <w:tblLook w:val="04A0"/>
        </w:tblPrEx>
        <w:trPr>
          <w:trHeight w:val="720"/>
        </w:trPr>
        <w:tc>
          <w:tcPr>
            <w:tcW w:w="535" w:type="dxa"/>
            <w:vAlign w:val="center"/>
          </w:tcPr>
          <w:p w:rsidR="008A5A97" w:rsidRPr="00CE517E" w:rsidP="00AE76C1" w14:paraId="38F3A011" w14:textId="77777777">
            <w:r w:rsidRPr="00CE517E">
              <w:rPr>
                <w:rFonts w:ascii="Wingdings" w:eastAsia="Wingdings" w:hAnsi="Wingdings" w:cs="Wingdings"/>
              </w:rPr>
              <w:sym w:font="Wingdings" w:char="F06F"/>
            </w:r>
          </w:p>
        </w:tc>
        <w:tc>
          <w:tcPr>
            <w:tcW w:w="8815" w:type="dxa"/>
            <w:vAlign w:val="center"/>
          </w:tcPr>
          <w:p w:rsidR="008A5A97" w:rsidRPr="00CE517E" w:rsidP="00AE76C1" w14:paraId="75508A82" w14:textId="3CB3E390">
            <w:pPr>
              <w:rPr>
                <w:bCs/>
              </w:rPr>
            </w:pPr>
            <w:r w:rsidRPr="00CE517E">
              <w:t>Received</w:t>
            </w:r>
            <w:r w:rsidRPr="00CE517E" w:rsidR="008F2E71">
              <w:t xml:space="preserve"> </w:t>
            </w:r>
            <w:r w:rsidRPr="00CE517E">
              <w:t>training/instruction</w:t>
            </w:r>
            <w:r w:rsidRPr="00CE517E" w:rsidR="008F2E71">
              <w:t xml:space="preserve"> </w:t>
            </w:r>
            <w:r w:rsidRPr="00CE517E">
              <w:t>for</w:t>
            </w:r>
            <w:r w:rsidRPr="00CE517E" w:rsidR="008F2E71">
              <w:t xml:space="preserve"> </w:t>
            </w:r>
            <w:r w:rsidRPr="00CE517E">
              <w:t>applying</w:t>
            </w:r>
            <w:r w:rsidRPr="00CE517E" w:rsidR="008F2E71">
              <w:t xml:space="preserve"> </w:t>
            </w:r>
            <w:r w:rsidRPr="00CE517E">
              <w:t>your</w:t>
            </w:r>
            <w:r w:rsidRPr="00CE517E" w:rsidR="008F2E71">
              <w:t xml:space="preserve"> </w:t>
            </w:r>
            <w:r w:rsidRPr="00CE517E">
              <w:t>research</w:t>
            </w:r>
            <w:r w:rsidRPr="00CE517E" w:rsidR="008F2E71">
              <w:t xml:space="preserve"> </w:t>
            </w:r>
            <w:r w:rsidRPr="00CE517E">
              <w:t>to</w:t>
            </w:r>
            <w:r w:rsidRPr="00CE517E" w:rsidR="008F2E71">
              <w:t xml:space="preserve"> </w:t>
            </w:r>
            <w:r w:rsidRPr="00CE517E">
              <w:t>address</w:t>
            </w:r>
            <w:r w:rsidRPr="00CE517E" w:rsidR="008F2E71">
              <w:t xml:space="preserve"> </w:t>
            </w:r>
            <w:r w:rsidRPr="00CE517E">
              <w:t>public</w:t>
            </w:r>
            <w:r w:rsidRPr="00CE517E" w:rsidR="008F2E71">
              <w:t xml:space="preserve"> </w:t>
            </w:r>
            <w:r w:rsidRPr="00CE517E">
              <w:t>policy</w:t>
            </w:r>
            <w:r w:rsidRPr="00CE517E" w:rsidR="008F2E71">
              <w:t xml:space="preserve"> </w:t>
            </w:r>
            <w:r w:rsidRPr="00CE517E">
              <w:t>concerns</w:t>
            </w:r>
            <w:r w:rsidRPr="00CE517E" w:rsidR="008F2E71">
              <w:t xml:space="preserve"> </w:t>
            </w:r>
            <w:r w:rsidRPr="00CE517E">
              <w:t>or</w:t>
            </w:r>
            <w:r w:rsidRPr="00CE517E" w:rsidR="008F2E71">
              <w:t xml:space="preserve"> </w:t>
            </w:r>
            <w:r w:rsidRPr="00CE517E">
              <w:t>issues</w:t>
            </w:r>
          </w:p>
        </w:tc>
      </w:tr>
      <w:tr w14:paraId="59BCA1E2" w14:textId="77777777" w:rsidTr="3465E62B">
        <w:tblPrEx>
          <w:tblW w:w="0" w:type="auto"/>
          <w:tblCellMar>
            <w:left w:w="0" w:type="dxa"/>
          </w:tblCellMar>
          <w:tblLook w:val="04A0"/>
        </w:tblPrEx>
        <w:trPr>
          <w:trHeight w:val="720"/>
        </w:trPr>
        <w:tc>
          <w:tcPr>
            <w:tcW w:w="535" w:type="dxa"/>
            <w:vAlign w:val="center"/>
          </w:tcPr>
          <w:p w:rsidR="008A5A97" w:rsidRPr="00CE517E" w:rsidP="00AE76C1" w14:paraId="4E7B8B9B" w14:textId="77777777">
            <w:r w:rsidRPr="00CE517E">
              <w:rPr>
                <w:rFonts w:ascii="Wingdings" w:eastAsia="Wingdings" w:hAnsi="Wingdings" w:cs="Wingdings"/>
              </w:rPr>
              <w:sym w:font="Wingdings" w:char="F06F"/>
            </w:r>
          </w:p>
        </w:tc>
        <w:tc>
          <w:tcPr>
            <w:tcW w:w="8815" w:type="dxa"/>
            <w:vAlign w:val="center"/>
          </w:tcPr>
          <w:p w:rsidR="008A5A97" w:rsidRPr="00CE517E" w:rsidP="00AE76C1" w14:paraId="74A78595" w14:textId="21D8166C">
            <w:pPr>
              <w:rPr>
                <w:bCs/>
              </w:rPr>
            </w:pPr>
            <w:r w:rsidRPr="00CE517E">
              <w:t>Engaged</w:t>
            </w:r>
            <w:r w:rsidRPr="00CE517E" w:rsidR="008F2E71">
              <w:t xml:space="preserve"> </w:t>
            </w:r>
            <w:r w:rsidRPr="00CE517E">
              <w:t>in</w:t>
            </w:r>
            <w:r w:rsidRPr="00CE517E" w:rsidR="008F2E71">
              <w:t xml:space="preserve"> </w:t>
            </w:r>
            <w:r w:rsidRPr="00CE517E">
              <w:t>professional</w:t>
            </w:r>
            <w:r w:rsidRPr="00CE517E" w:rsidR="008F2E71">
              <w:t xml:space="preserve"> </w:t>
            </w:r>
            <w:r w:rsidRPr="00CE517E">
              <w:t>interactions</w:t>
            </w:r>
            <w:r w:rsidRPr="00CE517E" w:rsidR="008F2E71">
              <w:t xml:space="preserve"> </w:t>
            </w:r>
            <w:r w:rsidRPr="00CE517E">
              <w:t>other</w:t>
            </w:r>
            <w:r w:rsidRPr="00CE517E" w:rsidR="008F2E71">
              <w:t xml:space="preserve"> </w:t>
            </w:r>
            <w:r w:rsidRPr="00CE517E">
              <w:t>than</w:t>
            </w:r>
            <w:r w:rsidRPr="00CE517E" w:rsidR="008F2E71">
              <w:t xml:space="preserve"> </w:t>
            </w:r>
            <w:r w:rsidRPr="00CE517E">
              <w:t>internships</w:t>
            </w:r>
            <w:r w:rsidRPr="00CE517E" w:rsidR="008F2E71">
              <w:t xml:space="preserve"> </w:t>
            </w:r>
            <w:r w:rsidRPr="00CE517E">
              <w:t>with</w:t>
            </w:r>
            <w:r w:rsidRPr="00CE517E" w:rsidR="008F2E71">
              <w:t xml:space="preserve"> </w:t>
            </w:r>
            <w:r w:rsidRPr="00CE517E">
              <w:t>nonacademic</w:t>
            </w:r>
            <w:r w:rsidRPr="00CE517E" w:rsidR="008F2E71">
              <w:t xml:space="preserve"> </w:t>
            </w:r>
            <w:r w:rsidRPr="00CE517E">
              <w:t>employers</w:t>
            </w:r>
            <w:r w:rsidRPr="00CE517E" w:rsidR="008F2E71">
              <w:t xml:space="preserve"> </w:t>
            </w:r>
            <w:r w:rsidRPr="00CE517E">
              <w:t>(e.g.</w:t>
            </w:r>
            <w:r w:rsidRPr="00CE517E" w:rsidR="008F2E71">
              <w:t xml:space="preserve"> </w:t>
            </w:r>
            <w:r w:rsidRPr="00CE517E">
              <w:t>industry,</w:t>
            </w:r>
            <w:r w:rsidRPr="00CE517E" w:rsidR="008F2E71">
              <w:t xml:space="preserve"> </w:t>
            </w:r>
            <w:r w:rsidRPr="00CE517E">
              <w:t>government)</w:t>
            </w:r>
            <w:r w:rsidRPr="00CE517E" w:rsidR="008F2E71">
              <w:t xml:space="preserve"> </w:t>
            </w:r>
            <w:r w:rsidRPr="00CE517E">
              <w:t>in</w:t>
            </w:r>
            <w:r w:rsidRPr="00CE517E" w:rsidR="008F2E71">
              <w:t xml:space="preserve"> </w:t>
            </w:r>
            <w:r w:rsidRPr="00CE517E">
              <w:t>order</w:t>
            </w:r>
            <w:r w:rsidRPr="00CE517E" w:rsidR="008F2E71">
              <w:t xml:space="preserve"> </w:t>
            </w:r>
            <w:r w:rsidRPr="00CE517E">
              <w:t>to</w:t>
            </w:r>
            <w:r w:rsidRPr="00CE517E" w:rsidR="008F2E71">
              <w:t xml:space="preserve"> </w:t>
            </w:r>
            <w:r w:rsidRPr="00CE517E">
              <w:t>learn</w:t>
            </w:r>
            <w:r w:rsidRPr="00CE517E" w:rsidR="008F2E71">
              <w:t xml:space="preserve"> </w:t>
            </w:r>
            <w:r w:rsidRPr="00CE517E">
              <w:t>about</w:t>
            </w:r>
            <w:r w:rsidRPr="00CE517E" w:rsidR="008F2E71">
              <w:t xml:space="preserve"> </w:t>
            </w:r>
            <w:r w:rsidRPr="00CE517E">
              <w:t>career</w:t>
            </w:r>
            <w:r w:rsidRPr="00CE517E" w:rsidR="008F2E71">
              <w:t xml:space="preserve"> </w:t>
            </w:r>
            <w:r w:rsidRPr="00CE517E">
              <w:t>opportunities</w:t>
            </w:r>
            <w:r w:rsidRPr="00CE517E" w:rsidR="008F2E71">
              <w:t xml:space="preserve"> </w:t>
            </w:r>
            <w:r w:rsidRPr="00CE517E">
              <w:t>and</w:t>
            </w:r>
            <w:r w:rsidRPr="00CE517E" w:rsidR="008F2E71">
              <w:t xml:space="preserve"> </w:t>
            </w:r>
            <w:r w:rsidRPr="00CE517E">
              <w:t>requirements</w:t>
            </w:r>
          </w:p>
        </w:tc>
      </w:tr>
      <w:tr w14:paraId="0FA5DED4" w14:textId="77777777" w:rsidTr="00A3199B">
        <w:tblPrEx>
          <w:tblW w:w="0" w:type="auto"/>
          <w:tblCellMar>
            <w:left w:w="0" w:type="dxa"/>
          </w:tblCellMar>
          <w:tblLook w:val="04A0"/>
        </w:tblPrEx>
        <w:trPr>
          <w:trHeight w:val="720"/>
        </w:trPr>
        <w:tc>
          <w:tcPr>
            <w:tcW w:w="535" w:type="dxa"/>
            <w:vAlign w:val="center"/>
          </w:tcPr>
          <w:p w:rsidR="008A5A97" w:rsidRPr="00CE517E" w:rsidP="3465E62B" w14:paraId="349B4593" w14:textId="77777777">
            <w:pPr>
              <w:rPr>
                <w:rFonts w:ascii="Wingdings" w:eastAsia="Wingdings" w:hAnsi="Wingdings" w:cs="Wingdings"/>
              </w:rPr>
            </w:pPr>
            <w:r w:rsidRPr="00CE517E">
              <w:rPr>
                <w:rFonts w:ascii="Wingdings" w:eastAsia="Wingdings" w:hAnsi="Wingdings" w:cs="Wingdings"/>
              </w:rPr>
              <w:sym w:font="Wingdings" w:char="F06F"/>
            </w:r>
          </w:p>
        </w:tc>
        <w:tc>
          <w:tcPr>
            <w:tcW w:w="8815" w:type="dxa"/>
            <w:vAlign w:val="center"/>
          </w:tcPr>
          <w:p w:rsidR="008A5A97" w:rsidRPr="00CE517E" w:rsidP="3465E62B" w14:paraId="43C8F683" w14:textId="067A9D98">
            <w:pPr>
              <w:rPr>
                <w:i/>
              </w:rPr>
            </w:pPr>
            <w:r w:rsidRPr="00CE517E">
              <w:t>Other</w:t>
            </w:r>
            <w:r w:rsidRPr="00CE517E" w:rsidR="008F2E71">
              <w:t xml:space="preserve"> </w:t>
            </w:r>
            <w:r w:rsidRPr="00CE517E">
              <w:t>preparation</w:t>
            </w:r>
            <w:r w:rsidRPr="00CE517E" w:rsidR="008F2E71">
              <w:t xml:space="preserve"> </w:t>
            </w:r>
            <w:r w:rsidRPr="00CE517E">
              <w:t>for</w:t>
            </w:r>
            <w:r w:rsidRPr="00CE517E" w:rsidR="008F2E71">
              <w:t xml:space="preserve"> </w:t>
            </w:r>
            <w:r w:rsidRPr="00CE517E">
              <w:t>nonacademic</w:t>
            </w:r>
            <w:r w:rsidRPr="00CE517E" w:rsidR="008F2E71">
              <w:t xml:space="preserve"> </w:t>
            </w:r>
            <w:r w:rsidRPr="00CE517E">
              <w:t>careers</w:t>
            </w:r>
            <w:r w:rsidRPr="00CE517E" w:rsidR="008F2E71">
              <w:t xml:space="preserve"> </w:t>
            </w:r>
            <w:r w:rsidRPr="00CE517E">
              <w:t>(e.g.,</w:t>
            </w:r>
            <w:r w:rsidRPr="00CE517E" w:rsidR="008F2E71">
              <w:t xml:space="preserve"> </w:t>
            </w:r>
            <w:r w:rsidRPr="00CE517E">
              <w:t>industry,</w:t>
            </w:r>
            <w:r w:rsidRPr="00CE517E" w:rsidR="008F2E71">
              <w:t xml:space="preserve"> </w:t>
            </w:r>
            <w:r w:rsidRPr="00CE517E">
              <w:t>government)</w:t>
            </w:r>
            <w:r w:rsidRPr="00CE517E" w:rsidR="00E04A50">
              <w:t xml:space="preserve"> </w:t>
            </w:r>
            <w:r w:rsidRPr="00CE517E" w:rsidR="00E04A50">
              <w:rPr>
                <w:i/>
                <w:iCs/>
                <w:color w:val="FF0000"/>
              </w:rPr>
              <w:t xml:space="preserve">{Skip Ref </w:t>
            </w:r>
            <w:r w:rsidRPr="00CE517E" w:rsidR="00412496">
              <w:rPr>
                <w:i/>
                <w:iCs/>
                <w:color w:val="FF0000"/>
              </w:rPr>
              <w:t>C</w:t>
            </w:r>
            <w:r w:rsidRPr="00CE517E" w:rsidR="00E04A50">
              <w:rPr>
                <w:i/>
                <w:iCs/>
                <w:color w:val="FF0000"/>
              </w:rPr>
              <w:t>}</w:t>
            </w:r>
          </w:p>
        </w:tc>
      </w:tr>
    </w:tbl>
    <w:p w:rsidR="00F701F4" w:rsidRPr="00CE517E" w:rsidP="00F701F4" w14:paraId="3D6000F1" w14:textId="77777777">
      <w:pPr>
        <w:pStyle w:val="Heading6"/>
      </w:pPr>
      <w:r w:rsidRPr="00CE517E">
        <w:t>If Other, please specify:</w:t>
      </w:r>
    </w:p>
    <w:p w:rsidR="00E04A50" w:rsidRPr="00CE517E" w:rsidP="00E04A50" w14:paraId="757A3B44" w14:textId="78A8C89A">
      <w:pPr>
        <w:textAlignment w:val="baseline"/>
        <w:rPr>
          <w:rFonts w:ascii="Cambria" w:eastAsia="Times New Roman" w:hAnsi="Cambria" w:cs="Segoe UI"/>
          <w:i/>
          <w:iCs/>
        </w:rPr>
      </w:pPr>
      <w:r w:rsidRPr="00CE517E">
        <w:rPr>
          <w:i/>
          <w:iCs/>
          <w:color w:val="FF0000"/>
        </w:rPr>
        <w:t xml:space="preserve">{Skip if </w:t>
      </w:r>
      <w:r w:rsidRPr="00CE517E" w:rsidR="00412496">
        <w:rPr>
          <w:i/>
          <w:iCs/>
          <w:color w:val="FF0000"/>
        </w:rPr>
        <w:t>C</w:t>
      </w:r>
      <w:r w:rsidRPr="00CE517E">
        <w:rPr>
          <w:i/>
          <w:iCs/>
          <w:color w:val="FF0000"/>
        </w:rPr>
        <w:t xml:space="preserve"> unchecked}</w:t>
      </w:r>
    </w:p>
    <w:p w:rsidR="00F701F4" w:rsidRPr="00CE517E" w:rsidP="00F701F4" w14:paraId="271101A8" w14:textId="77777777">
      <w:pPr>
        <w:rPr>
          <w:rFonts w:ascii="Cambria" w:eastAsia="Times New Roman" w:hAnsi="Cambria" w:cs="Segoe UI"/>
          <w:i/>
          <w:iCs/>
        </w:rPr>
      </w:pPr>
      <w:r w:rsidRPr="00CE517E">
        <w:rPr>
          <w:rFonts w:ascii="Cambria" w:eastAsia="Times New Roman" w:hAnsi="Cambria" w:cs="Segoe UI"/>
          <w:i/>
          <w:iCs/>
        </w:rPr>
        <w:t>Limit 5 item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360"/>
      </w:tblGrid>
      <w:tr w14:paraId="1416496A" w14:textId="77777777" w:rsidTr="0000059C">
        <w:tblPrEx>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20"/>
        </w:trPr>
        <w:tc>
          <w:tcPr>
            <w:tcW w:w="9360" w:type="dxa"/>
            <w:tcBorders>
              <w:top w:val="single" w:sz="4" w:space="0" w:color="auto"/>
              <w:left w:val="single" w:sz="6" w:space="0" w:color="auto"/>
              <w:bottom w:val="single" w:sz="6" w:space="0" w:color="auto"/>
              <w:right w:val="single" w:sz="6" w:space="0" w:color="auto"/>
            </w:tcBorders>
            <w:shd w:val="clear" w:color="auto" w:fill="auto"/>
            <w:vAlign w:val="center"/>
            <w:hideMark/>
          </w:tcPr>
          <w:p w:rsidR="00F701F4" w:rsidRPr="00CE517E" w:rsidP="0000059C" w14:paraId="52795748" w14:textId="77777777">
            <w:pPr>
              <w:textAlignment w:val="baseline"/>
              <w:rPr>
                <w:rFonts w:ascii="Times New Roman" w:eastAsia="Times New Roman" w:hAnsi="Times New Roman" w:cs="Times New Roman"/>
              </w:rPr>
            </w:pPr>
            <w:r w:rsidRPr="00CE517E">
              <w:rPr>
                <w:b/>
                <w:bCs/>
                <w:color w:val="000000" w:themeColor="text1"/>
              </w:rPr>
              <w:t>Multi Add</w:t>
            </w:r>
          </w:p>
        </w:tc>
      </w:tr>
    </w:tbl>
    <w:p w:rsidR="001E1537" w:rsidRPr="00CE517E" w:rsidP="001E1537" w14:paraId="1E61878F" w14:textId="2A87E3F1">
      <w:pPr>
        <w:pStyle w:val="Heading6"/>
      </w:pPr>
      <w:r w:rsidRPr="00CE517E">
        <w:t>Please</w:t>
      </w:r>
      <w:r w:rsidRPr="00CE517E" w:rsidR="008F2E71">
        <w:t xml:space="preserve"> </w:t>
      </w:r>
      <w:r w:rsidRPr="00CE517E">
        <w:t>indicate</w:t>
      </w:r>
      <w:r w:rsidRPr="00CE517E" w:rsidR="008F2E71">
        <w:t xml:space="preserve"> </w:t>
      </w:r>
      <w:r w:rsidRPr="00CE517E" w:rsidR="00771305">
        <w:t>if</w:t>
      </w:r>
      <w:r w:rsidRPr="00CE517E" w:rsidR="008F2E71">
        <w:t xml:space="preserve"> </w:t>
      </w:r>
      <w:r w:rsidRPr="00CE517E" w:rsidR="00771305">
        <w:t>your</w:t>
      </w:r>
      <w:r w:rsidRPr="00CE517E" w:rsidR="008F2E71">
        <w:t xml:space="preserve"> </w:t>
      </w:r>
      <w:r w:rsidRPr="00CE517E" w:rsidR="00771305">
        <w:t>internship</w:t>
      </w:r>
      <w:r w:rsidRPr="00CE517E" w:rsidR="008F2E71">
        <w:t xml:space="preserve"> </w:t>
      </w:r>
      <w:r w:rsidRPr="00CE517E" w:rsidR="00771305">
        <w:t>presence</w:t>
      </w:r>
      <w:r w:rsidRPr="00CE517E" w:rsidR="008F2E71">
        <w:t xml:space="preserve"> </w:t>
      </w:r>
      <w:r w:rsidRPr="00CE517E" w:rsidR="00771305">
        <w:t>was</w:t>
      </w:r>
      <w:r w:rsidRPr="00CE517E" w:rsidR="008F2E71">
        <w:t xml:space="preserve"> </w:t>
      </w:r>
      <w:r w:rsidRPr="00CE517E" w:rsidR="00771305">
        <w:t>virtual</w:t>
      </w:r>
      <w:r w:rsidRPr="00CE517E" w:rsidR="00E4422B">
        <w:t>,</w:t>
      </w:r>
      <w:r w:rsidRPr="00CE517E" w:rsidR="008F2E71">
        <w:t xml:space="preserve"> </w:t>
      </w:r>
      <w:r w:rsidRPr="00CE517E" w:rsidR="00771305">
        <w:t>in</w:t>
      </w:r>
      <w:r w:rsidRPr="00CE517E" w:rsidR="00E46188">
        <w:t>-</w:t>
      </w:r>
      <w:r w:rsidRPr="00CE517E" w:rsidR="00771305">
        <w:t>person</w:t>
      </w:r>
      <w:r w:rsidRPr="00CE517E" w:rsidR="001F406F">
        <w:t>,</w:t>
      </w:r>
      <w:r w:rsidRPr="00CE517E" w:rsidR="00E4422B">
        <w:t xml:space="preserve"> or a mix of both</w:t>
      </w:r>
      <w:r w:rsidRPr="00CE517E">
        <w:t>.</w:t>
      </w:r>
    </w:p>
    <w:p w:rsidR="001E1537" w:rsidRPr="00CE517E" w:rsidP="001E1537" w14:paraId="1E9A3E1C" w14:textId="099A5AFA">
      <w:pPr>
        <w:rPr>
          <w:rStyle w:val="Emphasis"/>
        </w:rPr>
      </w:pPr>
      <w:r w:rsidRPr="00CE517E">
        <w:rPr>
          <w:rStyle w:val="Emphasis"/>
        </w:rPr>
        <w:t>Select</w:t>
      </w:r>
      <w:r w:rsidRPr="00CE517E" w:rsidR="008F2E71">
        <w:rPr>
          <w:rStyle w:val="Emphasis"/>
        </w:rPr>
        <w:t xml:space="preserve"> </w:t>
      </w:r>
      <w:r w:rsidRPr="00CE517E">
        <w:rPr>
          <w:rStyle w:val="Emphasis"/>
        </w:rPr>
        <w:t>one</w:t>
      </w:r>
      <w:r w:rsidRPr="00CE517E">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26163195" w14:textId="77777777" w:rsidTr="00C3550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720"/>
        </w:trPr>
        <w:tc>
          <w:tcPr>
            <w:tcW w:w="535" w:type="dxa"/>
            <w:vAlign w:val="center"/>
          </w:tcPr>
          <w:p w:rsidR="001E1537" w:rsidRPr="00CE517E" w:rsidP="00C3550E" w14:paraId="1E4D84C0" w14:textId="5D4A930F">
            <w:r w:rsidRPr="00CE517E">
              <w:rPr>
                <w:rFonts w:ascii="Wingdings" w:eastAsia="Wingdings" w:hAnsi="Wingdings" w:cs="Wingdings"/>
              </w:rPr>
              <w:sym w:font="Wingdings" w:char="F0A1"/>
            </w:r>
          </w:p>
        </w:tc>
        <w:tc>
          <w:tcPr>
            <w:tcW w:w="8815" w:type="dxa"/>
            <w:vAlign w:val="center"/>
          </w:tcPr>
          <w:p w:rsidR="001E1537" w:rsidRPr="00CE517E" w:rsidP="00C3550E" w14:paraId="1EEA85A8" w14:textId="1543E95C">
            <w:pPr>
              <w:rPr>
                <w:bCs/>
              </w:rPr>
            </w:pPr>
            <w:r w:rsidRPr="00CE517E">
              <w:t>Virtual</w:t>
            </w:r>
            <w:r w:rsidRPr="00CE517E" w:rsidR="008F2E71">
              <w:t xml:space="preserve"> </w:t>
            </w:r>
            <w:r w:rsidRPr="00CE517E">
              <w:t>only</w:t>
            </w:r>
          </w:p>
        </w:tc>
      </w:tr>
      <w:tr w14:paraId="54BC1357" w14:textId="77777777" w:rsidTr="00C3550E">
        <w:tblPrEx>
          <w:tblW w:w="0" w:type="auto"/>
          <w:tblCellMar>
            <w:left w:w="0" w:type="dxa"/>
          </w:tblCellMar>
          <w:tblLook w:val="04A0"/>
        </w:tblPrEx>
        <w:trPr>
          <w:trHeight w:val="720"/>
        </w:trPr>
        <w:tc>
          <w:tcPr>
            <w:tcW w:w="535" w:type="dxa"/>
            <w:vAlign w:val="center"/>
          </w:tcPr>
          <w:p w:rsidR="001E1537" w:rsidRPr="00CE517E" w:rsidP="00C3550E" w14:paraId="3C78F9C5" w14:textId="12B13DAD">
            <w:r w:rsidRPr="00CE517E">
              <w:rPr>
                <w:rFonts w:ascii="Wingdings" w:eastAsia="Wingdings" w:hAnsi="Wingdings" w:cs="Wingdings"/>
              </w:rPr>
              <w:sym w:font="Wingdings" w:char="F0A1"/>
            </w:r>
          </w:p>
        </w:tc>
        <w:tc>
          <w:tcPr>
            <w:tcW w:w="8815" w:type="dxa"/>
            <w:vAlign w:val="center"/>
          </w:tcPr>
          <w:p w:rsidR="001E1537" w:rsidRPr="00CE517E" w:rsidP="00C3550E" w14:paraId="0812CFD7" w14:textId="1B5DA74E">
            <w:pPr>
              <w:rPr>
                <w:bCs/>
              </w:rPr>
            </w:pPr>
            <w:r w:rsidRPr="00CE517E">
              <w:t>In</w:t>
            </w:r>
            <w:r w:rsidRPr="00CE517E" w:rsidR="00E46188">
              <w:t>-</w:t>
            </w:r>
            <w:r w:rsidRPr="00CE517E">
              <w:t>person</w:t>
            </w:r>
            <w:r w:rsidRPr="00CE517E" w:rsidR="008F2E71">
              <w:t xml:space="preserve"> </w:t>
            </w:r>
            <w:r w:rsidRPr="00CE517E">
              <w:t>only</w:t>
            </w:r>
          </w:p>
        </w:tc>
      </w:tr>
      <w:tr w14:paraId="37D63E19" w14:textId="77777777" w:rsidTr="00E667B2">
        <w:tblPrEx>
          <w:tblW w:w="0" w:type="auto"/>
          <w:tblCellMar>
            <w:left w:w="0" w:type="dxa"/>
          </w:tblCellMar>
          <w:tblLook w:val="04A0"/>
        </w:tblPrEx>
        <w:trPr>
          <w:trHeight w:val="720"/>
        </w:trPr>
        <w:tc>
          <w:tcPr>
            <w:tcW w:w="535" w:type="dxa"/>
            <w:vAlign w:val="center"/>
          </w:tcPr>
          <w:p w:rsidR="001E1537" w:rsidRPr="00CE517E" w:rsidP="00C3550E" w14:paraId="4E3EDF33" w14:textId="77EEED2B">
            <w:r w:rsidRPr="00CE517E">
              <w:rPr>
                <w:rFonts w:ascii="Wingdings" w:eastAsia="Wingdings" w:hAnsi="Wingdings" w:cs="Wingdings"/>
              </w:rPr>
              <w:sym w:font="Wingdings" w:char="F0A1"/>
            </w:r>
          </w:p>
        </w:tc>
        <w:tc>
          <w:tcPr>
            <w:tcW w:w="8815" w:type="dxa"/>
            <w:vAlign w:val="center"/>
          </w:tcPr>
          <w:p w:rsidR="001E1537" w:rsidRPr="00CE517E" w:rsidP="1DA94797" w14:paraId="5D058543" w14:textId="0F25FF2D">
            <w:pPr>
              <w:spacing w:line="259" w:lineRule="auto"/>
              <w:rPr>
                <w:rFonts w:ascii="Cambria" w:eastAsia="Cambria" w:hAnsi="Cambria"/>
              </w:rPr>
            </w:pPr>
            <w:r w:rsidRPr="00CE517E">
              <w:t>Hybrid</w:t>
            </w:r>
            <w:r w:rsidRPr="00CE517E" w:rsidR="00E46188">
              <w:t>: M</w:t>
            </w:r>
            <w:r w:rsidRPr="00CE517E">
              <w:t>ix</w:t>
            </w:r>
            <w:r w:rsidRPr="00CE517E" w:rsidR="008F2E71">
              <w:t xml:space="preserve"> </w:t>
            </w:r>
            <w:r w:rsidRPr="00CE517E">
              <w:t>of</w:t>
            </w:r>
            <w:r w:rsidRPr="00CE517E" w:rsidR="008F2E71">
              <w:t xml:space="preserve"> </w:t>
            </w:r>
            <w:r w:rsidRPr="00CE517E" w:rsidR="00E46188">
              <w:t xml:space="preserve">virtual and </w:t>
            </w:r>
            <w:r w:rsidRPr="00CE517E">
              <w:t>in</w:t>
            </w:r>
            <w:r w:rsidRPr="00CE517E" w:rsidR="00E46188">
              <w:t>-</w:t>
            </w:r>
            <w:r w:rsidRPr="00CE517E">
              <w:t>person</w:t>
            </w:r>
          </w:p>
        </w:tc>
      </w:tr>
    </w:tbl>
    <w:p w:rsidR="008A5A97" w:rsidRPr="00CE517E" w:rsidP="009118A5" w14:paraId="757AA3F6" w14:textId="3E565449">
      <w:pPr>
        <w:pStyle w:val="Heading6"/>
        <w:rPr>
          <w:bCs/>
        </w:rPr>
      </w:pPr>
      <w:r w:rsidRPr="00CE517E">
        <w:rPr>
          <w:bCs/>
        </w:rPr>
        <w:t>Describe what you consider to be the most beneficial professional or career-related aspect resulting from this internship</w:t>
      </w:r>
    </w:p>
    <w:p w:rsidR="008A5A97" w:rsidRPr="00CE517E" w:rsidP="000923C0" w14:paraId="7CF10158" w14:textId="0D15C9F1">
      <w:pPr>
        <w:rPr>
          <w:rStyle w:val="Emphasis"/>
        </w:rPr>
      </w:pPr>
      <w:r w:rsidRPr="00CE517E">
        <w:rPr>
          <w:rStyle w:val="Emphasis"/>
        </w:rPr>
        <w:t>Limit</w:t>
      </w:r>
      <w:r w:rsidRPr="00CE517E" w:rsidR="008F2E71">
        <w:rPr>
          <w:rStyle w:val="Emphasis"/>
        </w:rPr>
        <w:t xml:space="preserve"> </w:t>
      </w:r>
      <w:r w:rsidRPr="00CE517E">
        <w:rPr>
          <w:rStyle w:val="Emphasis"/>
        </w:rPr>
        <w:t>1000</w:t>
      </w:r>
      <w:r w:rsidRPr="00CE517E" w:rsidR="008F2E71">
        <w:rPr>
          <w:rStyle w:val="Emphasis"/>
        </w:rPr>
        <w:t xml:space="preserve"> </w:t>
      </w:r>
      <w:r w:rsidRPr="00CE517E">
        <w:rPr>
          <w:rStyle w:val="Emphasis"/>
        </w:rPr>
        <w:t>characters</w:t>
      </w:r>
    </w:p>
    <w:tbl>
      <w:tblPr>
        <w:tblStyle w:val="TableGrid"/>
        <w:tblW w:w="0" w:type="auto"/>
        <w:tblCellMar>
          <w:left w:w="0" w:type="dxa"/>
        </w:tblCellMar>
        <w:tblLook w:val="04A0"/>
      </w:tblPr>
      <w:tblGrid>
        <w:gridCol w:w="9350"/>
      </w:tblGrid>
      <w:tr w14:paraId="1DAA975A" w14:textId="77777777" w:rsidTr="00245BA7">
        <w:tblPrEx>
          <w:tblW w:w="0" w:type="auto"/>
          <w:tblCellMar>
            <w:left w:w="0" w:type="dxa"/>
          </w:tblCellMar>
          <w:tblLook w:val="04A0"/>
        </w:tblPrEx>
        <w:trPr>
          <w:trHeight w:val="864"/>
        </w:trPr>
        <w:tc>
          <w:tcPr>
            <w:tcW w:w="9350" w:type="dxa"/>
            <w:vAlign w:val="center"/>
          </w:tcPr>
          <w:p w:rsidR="008A5A97" w:rsidRPr="00CE517E" w:rsidP="000923C0" w14:paraId="44CD93C4" w14:textId="77777777"/>
        </w:tc>
      </w:tr>
    </w:tbl>
    <w:p w:rsidR="0017387E" w:rsidRPr="00CE517E" w:rsidP="0017387E" w14:paraId="582CF788" w14:textId="1016836B">
      <w:pPr>
        <w:pStyle w:val="Heading6"/>
      </w:pPr>
      <w:r w:rsidRPr="00CE517E">
        <w:rPr>
          <w:rFonts w:ascii="Wingdings" w:eastAsia="Wingdings" w:hAnsi="Wingdings" w:cs="Wingdings"/>
        </w:rPr>
        <w:sym w:font="Wingdings" w:char="F06F"/>
      </w:r>
      <w:r w:rsidRPr="00CE517E">
        <w:t xml:space="preserve"> I approve </w:t>
      </w:r>
      <w:r w:rsidRPr="00CE517E" w:rsidR="00161B82">
        <w:t xml:space="preserve">use of all or part of this text </w:t>
      </w:r>
      <w:r w:rsidRPr="00CE517E" w:rsidR="005B7C82">
        <w:t>by NSF on</w:t>
      </w:r>
      <w:r w:rsidRPr="00CE517E">
        <w:t xml:space="preserve"> </w:t>
      </w:r>
      <w:hyperlink r:id="rId11">
        <w:r w:rsidRPr="00CE517E">
          <w:rPr>
            <w:rStyle w:val="Hyperlink"/>
          </w:rPr>
          <w:t>https://new.nsf.gov/funding/initiatives/nrt</w:t>
        </w:r>
      </w:hyperlink>
      <w:r w:rsidRPr="00CE517E">
        <w:t>, viewable by the general public,</w:t>
      </w:r>
      <w:r w:rsidRPr="00CE517E" w:rsidR="005B7C82">
        <w:t xml:space="preserve"> or in promotional and/or program presentations</w:t>
      </w:r>
      <w:r w:rsidRPr="00CE517E">
        <w:t xml:space="preserve"> as it is written</w:t>
      </w:r>
      <w:r w:rsidRPr="00CE517E" w:rsidR="00E110C0">
        <w:t xml:space="preserve"> with anonymous attribution as the default</w:t>
      </w:r>
      <w:r w:rsidRPr="00CE517E" w:rsidR="00E223E2">
        <w:t xml:space="preserve"> (e.g., your name and affiliation will not be disclosed)</w:t>
      </w:r>
      <w:r w:rsidRPr="00CE517E">
        <w:t xml:space="preserve">.  Prior to </w:t>
      </w:r>
      <w:r w:rsidRPr="00CE517E" w:rsidR="00E223E2">
        <w:t>any</w:t>
      </w:r>
      <w:r w:rsidRPr="00CE517E">
        <w:t xml:space="preserve"> </w:t>
      </w:r>
      <w:hyperlink r:id="rId11">
        <w:r w:rsidRPr="00CE517E" w:rsidR="00E223E2">
          <w:rPr>
            <w:rStyle w:val="Hyperlink"/>
            <w:color w:val="0070C0"/>
            <w:u w:val="none"/>
          </w:rPr>
          <w:t>use</w:t>
        </w:r>
      </w:hyperlink>
      <w:r w:rsidRPr="00CE517E">
        <w:t xml:space="preserve">, materials will undergo an internal review process. Staff may reach out to </w:t>
      </w:r>
      <w:r w:rsidRPr="00CE517E" w:rsidR="00E110C0">
        <w:t>you</w:t>
      </w:r>
      <w:r w:rsidRPr="00CE517E">
        <w:t xml:space="preserve"> if there are any concerns or changes</w:t>
      </w:r>
      <w:r w:rsidRPr="00CE517E" w:rsidR="00161A5A">
        <w:t xml:space="preserve"> (e.g., redaction of identifying phrases</w:t>
      </w:r>
      <w:r w:rsidRPr="00CE517E" w:rsidR="00692B62">
        <w:t>)</w:t>
      </w:r>
      <w:r w:rsidRPr="00CE517E">
        <w:t xml:space="preserve"> required</w:t>
      </w:r>
      <w:r w:rsidRPr="00CE517E" w:rsidR="00E110C0">
        <w:t xml:space="preserve"> or if they wish to request your </w:t>
      </w:r>
      <w:r w:rsidRPr="00CE517E" w:rsidR="00E223E2">
        <w:t>permission to attribute the quote to you and/or your project</w:t>
      </w:r>
      <w:r w:rsidRPr="00CE517E">
        <w:t>.</w:t>
      </w:r>
    </w:p>
    <w:p w:rsidR="005677CC" w:rsidRPr="00CE517E" w:rsidP="00173169" w14:paraId="3423BBBB" w14:textId="77777777"/>
    <w:p w:rsidR="007D50DF" w:rsidRPr="00CE517E" w:rsidP="000923C0" w14:paraId="41F5486A" w14:textId="34E0D1C5">
      <w:r w:rsidRPr="00CE517E">
        <w:br w:type="page"/>
      </w:r>
    </w:p>
    <w:p w:rsidR="00B120EB" w:rsidRPr="00CE517E" w:rsidP="000923C0" w14:paraId="6F3F3ED1" w14:textId="0BEB2C41">
      <w:pPr>
        <w:pStyle w:val="Heading2"/>
      </w:pPr>
      <w:bookmarkStart w:id="87" w:name="_International_Experiences"/>
      <w:bookmarkStart w:id="88" w:name="_Toc74633431"/>
      <w:bookmarkStart w:id="89" w:name="_Toc76464238"/>
      <w:bookmarkStart w:id="90" w:name="_Toc163806563"/>
      <w:bookmarkEnd w:id="87"/>
      <w:r w:rsidRPr="00CE517E">
        <w:t>International</w:t>
      </w:r>
      <w:r w:rsidRPr="00CE517E" w:rsidR="008F2E71">
        <w:t xml:space="preserve"> </w:t>
      </w:r>
      <w:r w:rsidRPr="00CE517E">
        <w:t>Experiences</w:t>
      </w:r>
      <w:bookmarkEnd w:id="88"/>
      <w:bookmarkEnd w:id="89"/>
      <w:bookmarkEnd w:id="90"/>
    </w:p>
    <w:p w:rsidR="00450C17" w:rsidRPr="00CE517E" w:rsidP="00EA42CE" w14:paraId="2E222D6A" w14:textId="4BD89F1E">
      <w:pPr>
        <w:rPr>
          <w:i/>
          <w:iCs/>
        </w:rPr>
      </w:pPr>
      <w:r w:rsidRPr="00CE517E">
        <w:rPr>
          <w:i/>
          <w:iCs/>
        </w:rPr>
        <w:t>If there are international experiences:</w:t>
      </w:r>
    </w:p>
    <w:p w:rsidR="00EA42CE" w:rsidRPr="00CE517E" w:rsidP="00EA42CE" w14:paraId="0C9A9990" w14:textId="78213CB0">
      <w:r w:rsidRPr="00CE517E">
        <w:t>Your</w:t>
      </w:r>
      <w:r w:rsidRPr="00CE517E" w:rsidR="008F2E71">
        <w:t xml:space="preserve"> </w:t>
      </w:r>
      <w:r w:rsidRPr="00CE517E">
        <w:t>PI</w:t>
      </w:r>
      <w:r w:rsidRPr="00CE517E" w:rsidR="0007055D">
        <w:t>,</w:t>
      </w:r>
      <w:r w:rsidRPr="00CE517E" w:rsidR="008F2E71">
        <w:t xml:space="preserve"> </w:t>
      </w:r>
      <w:r w:rsidRPr="00CE517E" w:rsidR="0007055D">
        <w:rPr>
          <w:color w:val="7030A0"/>
        </w:rPr>
        <w:t>&lt;PI</w:t>
      </w:r>
      <w:r w:rsidRPr="00CE517E" w:rsidR="008F2E71">
        <w:rPr>
          <w:color w:val="7030A0"/>
        </w:rPr>
        <w:t xml:space="preserve"> </w:t>
      </w:r>
      <w:r w:rsidRPr="00CE517E" w:rsidR="0007055D">
        <w:rPr>
          <w:color w:val="7030A0"/>
        </w:rPr>
        <w:t>Name&gt;</w:t>
      </w:r>
      <w:r w:rsidRPr="00CE517E" w:rsidR="008F2E71">
        <w:rPr>
          <w:color w:val="7030A0"/>
        </w:rPr>
        <w:t xml:space="preserve"> </w:t>
      </w:r>
      <w:r w:rsidRPr="00CE517E" w:rsidR="00565B12">
        <w:rPr>
          <w:color w:val="000000" w:themeColor="text1"/>
        </w:rPr>
        <w:t>has</w:t>
      </w:r>
      <w:r w:rsidRPr="00CE517E" w:rsidR="008F2E71">
        <w:rPr>
          <w:color w:val="000000" w:themeColor="text1"/>
        </w:rPr>
        <w:t xml:space="preserve"> </w:t>
      </w:r>
      <w:r w:rsidRPr="00CE517E" w:rsidR="00565B12">
        <w:rPr>
          <w:color w:val="000000" w:themeColor="text1"/>
        </w:rPr>
        <w:t>indicated</w:t>
      </w:r>
      <w:r w:rsidRPr="00CE517E" w:rsidR="008F2E71">
        <w:rPr>
          <w:color w:val="000000" w:themeColor="text1"/>
        </w:rPr>
        <w:t xml:space="preserve"> </w:t>
      </w:r>
      <w:r w:rsidRPr="00CE517E" w:rsidR="00565B12">
        <w:rPr>
          <w:color w:val="000000" w:themeColor="text1"/>
        </w:rPr>
        <w:t>that</w:t>
      </w:r>
      <w:r w:rsidRPr="00CE517E" w:rsidR="008F2E71">
        <w:rPr>
          <w:color w:val="000000" w:themeColor="text1"/>
        </w:rPr>
        <w:t xml:space="preserve"> </w:t>
      </w:r>
      <w:r w:rsidRPr="00CE517E" w:rsidR="00565B12">
        <w:rPr>
          <w:color w:val="000000" w:themeColor="text1"/>
        </w:rPr>
        <w:t>you</w:t>
      </w:r>
      <w:r w:rsidRPr="00CE517E" w:rsidR="008F2E71">
        <w:rPr>
          <w:color w:val="000000" w:themeColor="text1"/>
        </w:rPr>
        <w:t xml:space="preserve"> </w:t>
      </w:r>
      <w:r w:rsidRPr="00CE517E" w:rsidR="00ED7873">
        <w:rPr>
          <w:color w:val="000000" w:themeColor="text1"/>
        </w:rPr>
        <w:t>attended</w:t>
      </w:r>
      <w:r w:rsidRPr="00CE517E" w:rsidR="008F2E71">
        <w:rPr>
          <w:color w:val="000000" w:themeColor="text1"/>
        </w:rPr>
        <w:t xml:space="preserve"> </w:t>
      </w:r>
      <w:r w:rsidRPr="00CE517E" w:rsidR="00565B12">
        <w:rPr>
          <w:color w:val="000000" w:themeColor="text1"/>
        </w:rPr>
        <w:t>the</w:t>
      </w:r>
      <w:r w:rsidRPr="00CE517E" w:rsidR="008F2E71">
        <w:rPr>
          <w:color w:val="000000" w:themeColor="text1"/>
        </w:rPr>
        <w:t xml:space="preserve"> </w:t>
      </w:r>
      <w:r w:rsidRPr="00CE517E" w:rsidR="00565B12">
        <w:rPr>
          <w:color w:val="000000" w:themeColor="text1"/>
        </w:rPr>
        <w:t>following</w:t>
      </w:r>
      <w:r w:rsidRPr="00CE517E" w:rsidR="008F2E71">
        <w:rPr>
          <w:color w:val="000000" w:themeColor="text1"/>
        </w:rPr>
        <w:t xml:space="preserve"> </w:t>
      </w:r>
      <w:r w:rsidRPr="00CE517E" w:rsidR="00ED7873">
        <w:rPr>
          <w:color w:val="000000" w:themeColor="text1"/>
        </w:rPr>
        <w:t>i</w:t>
      </w:r>
      <w:r w:rsidRPr="00CE517E" w:rsidR="00565B12">
        <w:rPr>
          <w:color w:val="000000" w:themeColor="text1"/>
        </w:rPr>
        <w:t>nternational</w:t>
      </w:r>
      <w:r w:rsidRPr="00CE517E" w:rsidR="008F2E71">
        <w:rPr>
          <w:color w:val="000000" w:themeColor="text1"/>
        </w:rPr>
        <w:t xml:space="preserve"> </w:t>
      </w:r>
      <w:r w:rsidRPr="00CE517E" w:rsidR="00ED7873">
        <w:rPr>
          <w:color w:val="000000" w:themeColor="text1"/>
        </w:rPr>
        <w:t>e</w:t>
      </w:r>
      <w:r w:rsidRPr="00CE517E" w:rsidR="00565B12">
        <w:rPr>
          <w:color w:val="000000" w:themeColor="text1"/>
        </w:rPr>
        <w:t>xperiences</w:t>
      </w:r>
      <w:r w:rsidRPr="00CE517E" w:rsidR="0013624E">
        <w:rPr>
          <w:color w:val="000000" w:themeColor="text1"/>
        </w:rPr>
        <w:t>.</w:t>
      </w:r>
      <w:r w:rsidRPr="00CE517E" w:rsidR="008F2E71">
        <w:rPr>
          <w:color w:val="000000" w:themeColor="text1"/>
        </w:rPr>
        <w:t xml:space="preserve"> </w:t>
      </w:r>
      <w:r w:rsidRPr="00CE517E" w:rsidR="0013624E">
        <w:rPr>
          <w:color w:val="000000" w:themeColor="text1"/>
        </w:rPr>
        <w:t>Please</w:t>
      </w:r>
      <w:r w:rsidRPr="00CE517E" w:rsidR="008F2E71">
        <w:rPr>
          <w:color w:val="000000" w:themeColor="text1"/>
        </w:rPr>
        <w:t xml:space="preserve"> </w:t>
      </w:r>
      <w:r w:rsidRPr="00CE517E" w:rsidR="0013624E">
        <w:rPr>
          <w:color w:val="000000" w:themeColor="text1"/>
        </w:rPr>
        <w:t>complete</w:t>
      </w:r>
      <w:r w:rsidRPr="00CE517E" w:rsidR="008F2E71">
        <w:rPr>
          <w:color w:val="000000" w:themeColor="text1"/>
        </w:rPr>
        <w:t xml:space="preserve"> </w:t>
      </w:r>
      <w:r w:rsidRPr="00CE517E" w:rsidR="0013624E">
        <w:rPr>
          <w:color w:val="000000" w:themeColor="text1"/>
        </w:rPr>
        <w:t>information</w:t>
      </w:r>
      <w:r w:rsidRPr="00CE517E" w:rsidR="008F2E71">
        <w:rPr>
          <w:color w:val="000000" w:themeColor="text1"/>
        </w:rPr>
        <w:t xml:space="preserve"> </w:t>
      </w:r>
      <w:r w:rsidRPr="00CE517E" w:rsidR="0013624E">
        <w:rPr>
          <w:color w:val="000000" w:themeColor="text1"/>
        </w:rPr>
        <w:t>about</w:t>
      </w:r>
      <w:r w:rsidRPr="00CE517E" w:rsidR="008F2E71">
        <w:rPr>
          <w:color w:val="000000" w:themeColor="text1"/>
        </w:rPr>
        <w:t xml:space="preserve"> </w:t>
      </w:r>
      <w:r w:rsidRPr="00CE517E" w:rsidR="0013624E">
        <w:rPr>
          <w:color w:val="000000" w:themeColor="text1"/>
        </w:rPr>
        <w:t>each</w:t>
      </w:r>
      <w:r w:rsidRPr="00CE517E" w:rsidR="008F2E71">
        <w:rPr>
          <w:color w:val="000000" w:themeColor="text1"/>
        </w:rPr>
        <w:t xml:space="preserve"> </w:t>
      </w:r>
      <w:r w:rsidRPr="00CE517E" w:rsidR="0013624E">
        <w:rPr>
          <w:color w:val="000000" w:themeColor="text1"/>
        </w:rPr>
        <w:t>experience.</w:t>
      </w:r>
      <w:r w:rsidRPr="00CE517E" w:rsidR="008F2E71">
        <w:rPr>
          <w:color w:val="000000" w:themeColor="text1"/>
        </w:rPr>
        <w:t xml:space="preserve"> </w:t>
      </w:r>
      <w:r w:rsidRPr="00CE517E" w:rsidR="00C0229A">
        <w:rPr>
          <w:color w:val="000000" w:themeColor="text1"/>
        </w:rPr>
        <w:t xml:space="preserve"> </w:t>
      </w:r>
      <w:r w:rsidRPr="00CE517E" w:rsidR="0013624E">
        <w:rPr>
          <w:color w:val="000000" w:themeColor="text1"/>
        </w:rPr>
        <w:t>If</w:t>
      </w:r>
      <w:r w:rsidRPr="00CE517E" w:rsidR="008F2E71">
        <w:rPr>
          <w:color w:val="000000" w:themeColor="text1"/>
        </w:rPr>
        <w:t xml:space="preserve"> </w:t>
      </w:r>
      <w:r w:rsidRPr="00CE517E" w:rsidR="00C53E0C">
        <w:rPr>
          <w:color w:val="000000" w:themeColor="text1"/>
        </w:rPr>
        <w:t>this</w:t>
      </w:r>
      <w:r w:rsidRPr="00CE517E" w:rsidR="008F2E71">
        <w:rPr>
          <w:color w:val="000000" w:themeColor="text1"/>
        </w:rPr>
        <w:t xml:space="preserve"> </w:t>
      </w:r>
      <w:r w:rsidRPr="00CE517E" w:rsidR="00C53E0C">
        <w:rPr>
          <w:color w:val="000000" w:themeColor="text1"/>
        </w:rPr>
        <w:t>list</w:t>
      </w:r>
      <w:r w:rsidRPr="00CE517E" w:rsidR="008F2E71">
        <w:rPr>
          <w:color w:val="000000" w:themeColor="text1"/>
        </w:rPr>
        <w:t xml:space="preserve"> </w:t>
      </w:r>
      <w:r w:rsidRPr="00CE517E" w:rsidR="00C53E0C">
        <w:rPr>
          <w:color w:val="000000" w:themeColor="text1"/>
        </w:rPr>
        <w:t>is</w:t>
      </w:r>
      <w:r w:rsidRPr="00CE517E" w:rsidR="008F2E71">
        <w:rPr>
          <w:color w:val="000000" w:themeColor="text1"/>
        </w:rPr>
        <w:t xml:space="preserve"> </w:t>
      </w:r>
      <w:r w:rsidRPr="00CE517E" w:rsidR="002C2B82">
        <w:rPr>
          <w:color w:val="000000" w:themeColor="text1"/>
        </w:rPr>
        <w:t>incorrect</w:t>
      </w:r>
      <w:r w:rsidRPr="00CE517E" w:rsidR="00173CD5">
        <w:t>,</w:t>
      </w:r>
      <w:r w:rsidRPr="00CE517E" w:rsidR="008F2E71">
        <w:t xml:space="preserve"> </w:t>
      </w:r>
      <w:r w:rsidRPr="00CE517E" w:rsidR="0013624E">
        <w:t>please</w:t>
      </w:r>
      <w:r w:rsidRPr="00CE517E" w:rsidR="008F2E71">
        <w:t xml:space="preserve"> </w:t>
      </w:r>
      <w:r w:rsidRPr="00CE517E" w:rsidR="0013624E">
        <w:rPr>
          <w:color w:val="00B050"/>
        </w:rPr>
        <w:t>[Contact</w:t>
      </w:r>
      <w:r w:rsidRPr="00CE517E" w:rsidR="008F2E71">
        <w:rPr>
          <w:color w:val="00B050"/>
        </w:rPr>
        <w:t xml:space="preserve"> </w:t>
      </w:r>
      <w:r w:rsidRPr="00CE517E" w:rsidR="0013624E">
        <w:rPr>
          <w:color w:val="00B050"/>
        </w:rPr>
        <w:t>the</w:t>
      </w:r>
      <w:r w:rsidRPr="00CE517E" w:rsidR="008F2E71">
        <w:rPr>
          <w:color w:val="00B050"/>
        </w:rPr>
        <w:t xml:space="preserve"> </w:t>
      </w:r>
      <w:r w:rsidRPr="00CE517E" w:rsidR="0013624E">
        <w:rPr>
          <w:color w:val="00B050"/>
        </w:rPr>
        <w:t>PI</w:t>
      </w:r>
      <w:r w:rsidRPr="00CE517E" w:rsidR="00C53E0C">
        <w:rPr>
          <w:color w:val="00B050"/>
        </w:rPr>
        <w:t>]</w:t>
      </w:r>
      <w:r w:rsidRPr="00CE517E" w:rsidR="0013624E">
        <w:t>.</w:t>
      </w:r>
    </w:p>
    <w:p w:rsidR="00D03825" w:rsidRPr="00CE517E" w:rsidP="00EA42CE" w14:paraId="74FBB506" w14:textId="77777777"/>
    <w:p w:rsidR="00450C17" w:rsidRPr="00CE517E" w:rsidP="00EA42CE" w14:paraId="650A0EB2" w14:textId="2B34C38B">
      <w:pPr>
        <w:rPr>
          <w:i/>
          <w:iCs/>
        </w:rPr>
      </w:pPr>
      <w:r w:rsidRPr="00CE517E">
        <w:rPr>
          <w:i/>
          <w:iCs/>
        </w:rPr>
        <w:t>If there are no international experiences:</w:t>
      </w:r>
    </w:p>
    <w:p w:rsidR="00450C17" w:rsidRPr="00CE517E" w:rsidP="00EA42CE" w14:paraId="52C4CEF7" w14:textId="77961B4E">
      <w:r w:rsidRPr="00CE517E">
        <w:t xml:space="preserve">Your PI, </w:t>
      </w:r>
      <w:r w:rsidRPr="00CE517E">
        <w:rPr>
          <w:color w:val="7030A0"/>
        </w:rPr>
        <w:t xml:space="preserve">&lt;PI Name&gt; </w:t>
      </w:r>
      <w:r w:rsidRPr="00CE517E">
        <w:rPr>
          <w:color w:val="000000" w:themeColor="text1"/>
        </w:rPr>
        <w:t xml:space="preserve">has indicated that you did not attended any international experiences. If you did attend an international experience </w:t>
      </w:r>
      <w:r w:rsidRPr="00CE517E">
        <w:t xml:space="preserve">please </w:t>
      </w:r>
      <w:r w:rsidRPr="00CE517E">
        <w:rPr>
          <w:color w:val="00B050"/>
        </w:rPr>
        <w:t>[Contact the PI]</w:t>
      </w:r>
      <w:r w:rsidRPr="00CE517E">
        <w:t>.</w:t>
      </w:r>
    </w:p>
    <w:p w:rsidR="00450C17" w:rsidRPr="00CE517E" w:rsidP="00EA42CE" w14:paraId="767FBFD8" w14:textId="77777777">
      <w:pPr>
        <w:rPr>
          <w:b/>
          <w:bCs/>
        </w:rPr>
      </w:pPr>
    </w:p>
    <w:p w:rsidR="00450C17" w:rsidRPr="00CE517E" w:rsidP="00EA42CE" w14:paraId="133BC5EB" w14:textId="31FB69DD">
      <w:pPr>
        <w:rPr>
          <w:i/>
          <w:color w:val="FF0000"/>
        </w:rPr>
      </w:pPr>
      <w:r w:rsidRPr="00CE517E">
        <w:rPr>
          <w:i/>
          <w:color w:val="FF0000"/>
        </w:rPr>
        <w:t>{Skip if no international experiences</w:t>
      </w:r>
      <w:r w:rsidRPr="00CE517E" w:rsidR="00E064FC">
        <w:rPr>
          <w:i/>
          <w:color w:val="FF0000"/>
        </w:rPr>
        <w:t xml:space="preserve"> - Begin</w:t>
      </w:r>
      <w:r w:rsidRPr="00CE517E">
        <w:rPr>
          <w:i/>
          <w:color w:val="FF0000"/>
        </w:rPr>
        <w:t>}</w:t>
      </w:r>
    </w:p>
    <w:p w:rsidR="00EA42CE" w:rsidRPr="00CE517E" w:rsidP="00EA42CE" w14:paraId="2201D00D" w14:textId="2490175B">
      <w:pPr>
        <w:pStyle w:val="Heading6"/>
      </w:pPr>
      <w:r w:rsidRPr="00CE517E">
        <w:t>International</w:t>
      </w:r>
      <w:r w:rsidRPr="00CE517E" w:rsidR="008F2E71">
        <w:t xml:space="preserve"> </w:t>
      </w:r>
      <w:r w:rsidRPr="00CE517E">
        <w:t>Experiences</w:t>
      </w:r>
    </w:p>
    <w:p w:rsidR="00EA42CE" w:rsidRPr="00CE517E" w:rsidP="00EA42CE" w14:paraId="3A97590A" w14:textId="41C5006A">
      <w:pPr>
        <w:pStyle w:val="ListParagraph"/>
        <w:numPr>
          <w:ilvl w:val="0"/>
          <w:numId w:val="9"/>
        </w:numPr>
      </w:pPr>
      <w:r w:rsidRPr="00CE517E">
        <w:t>Experience</w:t>
      </w:r>
      <w:r w:rsidRPr="00CE517E" w:rsidR="008F2E71">
        <w:t xml:space="preserve"> </w:t>
      </w:r>
      <w:r w:rsidRPr="00CE517E">
        <w:t>in</w:t>
      </w:r>
      <w:r w:rsidRPr="00CE517E" w:rsidR="008F2E71">
        <w:t xml:space="preserve"> </w:t>
      </w:r>
      <w:r w:rsidRPr="00CE517E">
        <w:t>China</w:t>
      </w:r>
      <w:r w:rsidRPr="00CE517E" w:rsidR="008F2E71">
        <w:t xml:space="preserve"> </w:t>
      </w:r>
      <w:r w:rsidRPr="00CE517E" w:rsidR="00A10904">
        <w:t>from</w:t>
      </w:r>
      <w:r w:rsidRPr="00CE517E" w:rsidR="008F2E71">
        <w:t xml:space="preserve"> </w:t>
      </w:r>
      <w:r w:rsidRPr="00CE517E" w:rsidR="00A10904">
        <w:t>May/20</w:t>
      </w:r>
      <w:r w:rsidRPr="00CE517E" w:rsidR="00E80219">
        <w:t>20</w:t>
      </w:r>
      <w:r w:rsidRPr="00CE517E" w:rsidR="008F2E71">
        <w:t xml:space="preserve"> </w:t>
      </w:r>
      <w:r w:rsidRPr="00CE517E" w:rsidR="00E80219">
        <w:t>–</w:t>
      </w:r>
      <w:r w:rsidRPr="00CE517E" w:rsidR="008F2E71">
        <w:t xml:space="preserve"> </w:t>
      </w:r>
      <w:r w:rsidRPr="00CE517E" w:rsidR="00E80219">
        <w:t>July/2020</w:t>
      </w:r>
      <w:r w:rsidRPr="00CE517E" w:rsidR="008F2E71">
        <w:t xml:space="preserve"> </w:t>
      </w:r>
      <w:r w:rsidRPr="00CE517E" w:rsidR="00173CD5">
        <w:rPr>
          <w:rStyle w:val="Strong"/>
          <w:b w:val="0"/>
          <w:bCs w:val="0"/>
          <w:color w:val="00B050"/>
        </w:rPr>
        <w:t>[Edit]</w:t>
      </w:r>
    </w:p>
    <w:p w:rsidR="00D363A5" w:rsidRPr="00CE517E" w:rsidP="00D363A5" w14:paraId="7A5BD71A" w14:textId="02A932B7">
      <w:pPr>
        <w:pStyle w:val="ListParagraph"/>
        <w:numPr>
          <w:ilvl w:val="0"/>
          <w:numId w:val="9"/>
        </w:numPr>
      </w:pPr>
      <w:r w:rsidRPr="00CE517E">
        <w:t>Experience</w:t>
      </w:r>
      <w:r w:rsidRPr="00CE517E" w:rsidR="008F2E71">
        <w:t xml:space="preserve"> </w:t>
      </w:r>
      <w:r w:rsidRPr="00CE517E">
        <w:t>in</w:t>
      </w:r>
      <w:r w:rsidRPr="00CE517E" w:rsidR="008F2E71">
        <w:t xml:space="preserve"> </w:t>
      </w:r>
      <w:r w:rsidRPr="00CE517E">
        <w:t>Ecuador</w:t>
      </w:r>
      <w:r w:rsidRPr="00CE517E" w:rsidR="008F2E71">
        <w:t xml:space="preserve"> </w:t>
      </w:r>
      <w:r w:rsidRPr="00CE517E" w:rsidR="00E80219">
        <w:t>from</w:t>
      </w:r>
      <w:r w:rsidRPr="00CE517E" w:rsidR="008F2E71">
        <w:t xml:space="preserve"> </w:t>
      </w:r>
      <w:r w:rsidRPr="00CE517E" w:rsidR="00E80219">
        <w:t>Sep/2020</w:t>
      </w:r>
      <w:r w:rsidRPr="00CE517E" w:rsidR="008F2E71">
        <w:t xml:space="preserve"> </w:t>
      </w:r>
      <w:r w:rsidRPr="00CE517E" w:rsidR="00E80219">
        <w:t>–</w:t>
      </w:r>
      <w:r w:rsidRPr="00CE517E" w:rsidR="008F2E71">
        <w:t xml:space="preserve"> </w:t>
      </w:r>
      <w:r w:rsidRPr="00CE517E" w:rsidR="00E80219">
        <w:t>Dec/2020</w:t>
      </w:r>
      <w:r w:rsidRPr="00CE517E" w:rsidR="008F2E71">
        <w:t xml:space="preserve"> </w:t>
      </w:r>
      <w:r w:rsidRPr="00CE517E" w:rsidR="00173CD5">
        <w:rPr>
          <w:rStyle w:val="Strong"/>
          <w:b w:val="0"/>
          <w:bCs w:val="0"/>
          <w:color w:val="00B050"/>
        </w:rPr>
        <w:t>[Edit]</w:t>
      </w:r>
    </w:p>
    <w:p w:rsidR="00CE26F0" w:rsidRPr="00CE517E" w:rsidP="00CE26F0" w14:paraId="7AFD1D29" w14:textId="5C0468BF">
      <w:pPr>
        <w:pStyle w:val="Heading6"/>
        <w:rPr>
          <w:bCs/>
        </w:rPr>
      </w:pPr>
      <w:r w:rsidRPr="00CE517E">
        <w:t>If</w:t>
      </w:r>
      <w:r w:rsidRPr="00CE517E" w:rsidR="008F2E71">
        <w:t xml:space="preserve"> </w:t>
      </w:r>
      <w:r w:rsidRPr="00CE517E">
        <w:t>you</w:t>
      </w:r>
      <w:r w:rsidRPr="00CE517E" w:rsidR="008F2E71">
        <w:t xml:space="preserve"> </w:t>
      </w:r>
      <w:r w:rsidRPr="00CE517E">
        <w:t>took</w:t>
      </w:r>
      <w:r w:rsidRPr="00CE517E" w:rsidR="008F2E71">
        <w:t xml:space="preserve"> </w:t>
      </w:r>
      <w:r w:rsidRPr="00CE517E">
        <w:t>part</w:t>
      </w:r>
      <w:r w:rsidRPr="00CE517E" w:rsidR="008F2E71">
        <w:t xml:space="preserve"> </w:t>
      </w:r>
      <w:r w:rsidRPr="00CE517E">
        <w:t>in</w:t>
      </w:r>
      <w:r w:rsidRPr="00CE517E" w:rsidR="008F2E71">
        <w:t xml:space="preserve"> </w:t>
      </w:r>
      <w:r w:rsidRPr="00CE517E" w:rsidR="004F3BFC">
        <w:t xml:space="preserve">NRT related </w:t>
      </w:r>
      <w:r w:rsidRPr="00CE517E">
        <w:t>international</w:t>
      </w:r>
      <w:r w:rsidRPr="00CE517E" w:rsidR="008F2E71">
        <w:t xml:space="preserve"> </w:t>
      </w:r>
      <w:r w:rsidRPr="00CE517E">
        <w:t>activities,</w:t>
      </w:r>
      <w:r w:rsidRPr="00CE517E" w:rsidR="008F2E71">
        <w:t xml:space="preserve"> </w:t>
      </w:r>
      <w:r w:rsidRPr="00CE517E">
        <w:t>please</w:t>
      </w:r>
      <w:r w:rsidRPr="00CE517E" w:rsidR="008F2E71">
        <w:t xml:space="preserve"> </w:t>
      </w:r>
      <w:r w:rsidRPr="00CE517E">
        <w:t>describe</w:t>
      </w:r>
      <w:r w:rsidRPr="00CE517E" w:rsidR="008F2E71">
        <w:t xml:space="preserve"> </w:t>
      </w:r>
      <w:r w:rsidRPr="00CE517E">
        <w:t>what</w:t>
      </w:r>
      <w:r w:rsidRPr="00CE517E" w:rsidR="008F2E71">
        <w:t xml:space="preserve"> </w:t>
      </w:r>
      <w:r w:rsidRPr="00CE517E">
        <w:t>you</w:t>
      </w:r>
      <w:r w:rsidRPr="00CE517E" w:rsidR="008F2E71">
        <w:t xml:space="preserve"> </w:t>
      </w:r>
      <w:r w:rsidRPr="00CE517E">
        <w:t>consider</w:t>
      </w:r>
      <w:r w:rsidRPr="00CE517E" w:rsidR="008F2E71">
        <w:t xml:space="preserve"> </w:t>
      </w:r>
      <w:r w:rsidRPr="00CE517E">
        <w:t>to</w:t>
      </w:r>
      <w:r w:rsidRPr="00CE517E" w:rsidR="008F2E71">
        <w:t xml:space="preserve"> </w:t>
      </w:r>
      <w:r w:rsidRPr="00CE517E">
        <w:t>be</w:t>
      </w:r>
      <w:r w:rsidRPr="00CE517E" w:rsidR="008F2E71">
        <w:t xml:space="preserve"> </w:t>
      </w:r>
      <w:r w:rsidRPr="00CE517E">
        <w:t>the</w:t>
      </w:r>
      <w:r w:rsidRPr="00CE517E" w:rsidR="008F2E71">
        <w:t xml:space="preserve"> </w:t>
      </w:r>
      <w:r w:rsidRPr="00CE517E">
        <w:t>most</w:t>
      </w:r>
      <w:r w:rsidRPr="00CE517E" w:rsidR="008F2E71">
        <w:t xml:space="preserve"> </w:t>
      </w:r>
      <w:r w:rsidRPr="00CE517E">
        <w:t>beneficial</w:t>
      </w:r>
      <w:r w:rsidRPr="00CE517E" w:rsidR="008F2E71">
        <w:t xml:space="preserve"> </w:t>
      </w:r>
      <w:r w:rsidRPr="00CE517E">
        <w:t>professional</w:t>
      </w:r>
      <w:r w:rsidRPr="00CE517E" w:rsidR="008F2E71">
        <w:t xml:space="preserve"> </w:t>
      </w:r>
      <w:r w:rsidRPr="00CE517E">
        <w:t>or</w:t>
      </w:r>
      <w:r w:rsidRPr="00CE517E" w:rsidR="008F2E71">
        <w:t xml:space="preserve"> </w:t>
      </w:r>
      <w:r w:rsidRPr="00CE517E">
        <w:t>career-related</w:t>
      </w:r>
      <w:r w:rsidRPr="00CE517E" w:rsidR="008F2E71">
        <w:t xml:space="preserve"> </w:t>
      </w:r>
      <w:r w:rsidRPr="00CE517E">
        <w:t>aspect</w:t>
      </w:r>
      <w:r w:rsidRPr="00CE517E" w:rsidR="008F2E71">
        <w:t xml:space="preserve"> </w:t>
      </w:r>
      <w:r w:rsidRPr="00CE517E">
        <w:t>of</w:t>
      </w:r>
      <w:r w:rsidRPr="00CE517E" w:rsidR="008F2E71">
        <w:t xml:space="preserve"> </w:t>
      </w:r>
      <w:r w:rsidRPr="00CE517E" w:rsidR="00C0229A">
        <w:t>tho</w:t>
      </w:r>
      <w:r w:rsidRPr="00CE517E">
        <w:t>se</w:t>
      </w:r>
      <w:r w:rsidRPr="00CE517E" w:rsidR="008F2E71">
        <w:t xml:space="preserve"> </w:t>
      </w:r>
      <w:r w:rsidRPr="00CE517E">
        <w:t>activities.</w:t>
      </w:r>
    </w:p>
    <w:p w:rsidR="00CE26F0" w:rsidRPr="00CE517E" w:rsidP="00CE26F0" w14:paraId="5B06A27C" w14:textId="0ED70755">
      <w:pPr>
        <w:rPr>
          <w:i/>
          <w:iCs/>
        </w:rPr>
      </w:pPr>
      <w:r w:rsidRPr="00CE517E">
        <w:rPr>
          <w:i/>
          <w:iCs/>
        </w:rPr>
        <w:t>Limit</w:t>
      </w:r>
      <w:r w:rsidRPr="00CE517E" w:rsidR="008F2E71">
        <w:rPr>
          <w:i/>
          <w:iCs/>
        </w:rPr>
        <w:t xml:space="preserve"> </w:t>
      </w:r>
      <w:r w:rsidRPr="00CE517E">
        <w:rPr>
          <w:i/>
          <w:iCs/>
        </w:rPr>
        <w:t>1000</w:t>
      </w:r>
      <w:r w:rsidRPr="00CE517E" w:rsidR="008F2E71">
        <w:rPr>
          <w:i/>
          <w:iCs/>
        </w:rPr>
        <w:t xml:space="preserve"> </w:t>
      </w:r>
      <w:r w:rsidRPr="00CE517E">
        <w:rPr>
          <w:i/>
          <w:iCs/>
        </w:rPr>
        <w:t>characters</w:t>
      </w:r>
    </w:p>
    <w:p w:rsidR="00BE0166" w:rsidRPr="00CE517E" w:rsidP="00CE26F0" w14:paraId="28ACA49A" w14:textId="727CA20F">
      <w:pPr>
        <w:rPr>
          <w:i/>
          <w:iCs/>
        </w:rPr>
      </w:pPr>
      <w:r w:rsidRPr="00CE517E">
        <w:rPr>
          <w:i/>
          <w:iCs/>
        </w:rPr>
        <w:t xml:space="preserve">Required if </w:t>
      </w:r>
      <w:r w:rsidRPr="00CE517E" w:rsidR="00C0229A">
        <w:rPr>
          <w:i/>
          <w:iCs/>
        </w:rPr>
        <w:t>you</w:t>
      </w:r>
      <w:r w:rsidRPr="00CE517E">
        <w:rPr>
          <w:i/>
          <w:iCs/>
        </w:rPr>
        <w:t xml:space="preserve"> attended any trip</w:t>
      </w:r>
    </w:p>
    <w:tbl>
      <w:tblPr>
        <w:tblStyle w:val="TableGrid"/>
        <w:tblW w:w="0" w:type="auto"/>
        <w:tblCellMar>
          <w:left w:w="0" w:type="dxa"/>
        </w:tblCellMar>
        <w:tblLook w:val="04A0"/>
      </w:tblPr>
      <w:tblGrid>
        <w:gridCol w:w="9350"/>
      </w:tblGrid>
      <w:tr w14:paraId="5E4980C7" w14:textId="77777777" w:rsidTr="007572AB">
        <w:tblPrEx>
          <w:tblW w:w="0" w:type="auto"/>
          <w:tblCellMar>
            <w:left w:w="0" w:type="dxa"/>
          </w:tblCellMar>
          <w:tblLook w:val="04A0"/>
        </w:tblPrEx>
        <w:trPr>
          <w:trHeight w:val="864"/>
        </w:trPr>
        <w:tc>
          <w:tcPr>
            <w:tcW w:w="9350" w:type="dxa"/>
            <w:vAlign w:val="center"/>
          </w:tcPr>
          <w:p w:rsidR="00CE26F0" w:rsidRPr="00CE517E" w:rsidP="007572AB" w14:paraId="289459E5" w14:textId="77777777"/>
        </w:tc>
      </w:tr>
    </w:tbl>
    <w:p w:rsidR="000B6DED" w:rsidRPr="00CE517E" w:rsidP="000B6DED" w14:paraId="4E00818B" w14:textId="54B46F00">
      <w:pPr>
        <w:pStyle w:val="Heading6"/>
      </w:pPr>
      <w:r w:rsidRPr="00CE517E">
        <w:rPr>
          <w:rFonts w:ascii="Wingdings" w:eastAsia="Wingdings" w:hAnsi="Wingdings" w:cs="Wingdings"/>
        </w:rPr>
        <w:sym w:font="Wingdings" w:char="F06F"/>
      </w:r>
      <w:r w:rsidRPr="00CE517E">
        <w:t xml:space="preserve"> I approve use of all or part of this text by NSF on https://new.nsf.gov/funding/initiatives/nrt, viewable by the general public, or in promotional and/or program presentations as it is written with anonymous attribution as the default (e.g., your name and affiliation will not be disclosed).  Prior to any use, materials will undergo an internal review process. Staff may reach out to you if there are any concerns or changes (e.g., redaction of identifying phrases) required or if they wish to request your permission to attribute the quote to you and/or your project.</w:t>
      </w:r>
    </w:p>
    <w:p w:rsidR="00E064FC" w:rsidRPr="00CE517E" w:rsidP="00E064FC" w14:paraId="055B9CDD" w14:textId="4EDA7FC1">
      <w:pPr>
        <w:rPr>
          <w:i/>
          <w:color w:val="FF0000"/>
        </w:rPr>
      </w:pPr>
      <w:r w:rsidRPr="00CE517E">
        <w:rPr>
          <w:i/>
          <w:color w:val="FF0000"/>
        </w:rPr>
        <w:t>{Skip End}</w:t>
      </w:r>
    </w:p>
    <w:p w:rsidR="00ED1B81" w:rsidRPr="00CE517E" w:rsidP="000923C0" w14:paraId="6D57B342" w14:textId="6510E0FF">
      <w:pPr>
        <w:rPr>
          <w:rFonts w:eastAsiaTheme="majorEastAsia" w:cstheme="majorBidi"/>
          <w:color w:val="000000" w:themeColor="text1"/>
          <w:sz w:val="28"/>
        </w:rPr>
      </w:pPr>
      <w:r w:rsidRPr="00CE517E">
        <w:br w:type="page"/>
      </w:r>
    </w:p>
    <w:p w:rsidR="00674C0B" w:rsidRPr="00CE517E" w:rsidP="00674C0B" w14:paraId="1404EAC0" w14:textId="236F159C">
      <w:pPr>
        <w:pStyle w:val="Heading3"/>
      </w:pPr>
      <w:bookmarkStart w:id="91" w:name="_Toc74633432"/>
      <w:bookmarkStart w:id="92" w:name="_Toc76464239"/>
      <w:bookmarkStart w:id="93" w:name="_Toc163806564"/>
      <w:r w:rsidRPr="00CE517E">
        <w:t>Tell</w:t>
      </w:r>
      <w:r w:rsidRPr="00CE517E" w:rsidR="008F2E71">
        <w:t xml:space="preserve"> </w:t>
      </w:r>
      <w:r w:rsidRPr="00CE517E">
        <w:t>us</w:t>
      </w:r>
      <w:r w:rsidRPr="00CE517E" w:rsidR="008F2E71">
        <w:t xml:space="preserve"> </w:t>
      </w:r>
      <w:r w:rsidRPr="00CE517E">
        <w:t>about</w:t>
      </w:r>
      <w:r w:rsidRPr="00CE517E" w:rsidR="008F2E71">
        <w:t xml:space="preserve"> </w:t>
      </w:r>
      <w:r w:rsidRPr="00CE517E">
        <w:t>your</w:t>
      </w:r>
      <w:r w:rsidRPr="00CE517E" w:rsidR="008F2E71">
        <w:t xml:space="preserve"> </w:t>
      </w:r>
      <w:r w:rsidRPr="00CE517E">
        <w:t>International</w:t>
      </w:r>
      <w:r w:rsidRPr="00CE517E" w:rsidR="008F2E71">
        <w:t xml:space="preserve"> </w:t>
      </w:r>
      <w:r w:rsidRPr="00CE517E">
        <w:t>Experience</w:t>
      </w:r>
      <w:bookmarkEnd w:id="91"/>
      <w:bookmarkEnd w:id="92"/>
      <w:bookmarkEnd w:id="93"/>
    </w:p>
    <w:p w:rsidR="00E80219" w:rsidRPr="00CE517E" w:rsidP="00E80219" w14:paraId="7DA3A664" w14:textId="5C8AF64A">
      <w:pPr>
        <w:rPr>
          <w:color w:val="7030A0"/>
        </w:rPr>
      </w:pPr>
      <w:r w:rsidRPr="00CE517E">
        <w:rPr>
          <w:color w:val="7030A0"/>
        </w:rPr>
        <w:t>&lt;Country&gt;</w:t>
      </w:r>
      <w:r w:rsidRPr="00CE517E" w:rsidR="008F2E71">
        <w:rPr>
          <w:color w:val="7030A0"/>
        </w:rPr>
        <w:t xml:space="preserve"> </w:t>
      </w:r>
      <w:r w:rsidRPr="00CE517E">
        <w:rPr>
          <w:color w:val="7030A0"/>
        </w:rPr>
        <w:t>and</w:t>
      </w:r>
      <w:r w:rsidRPr="00CE517E" w:rsidR="008F2E71">
        <w:rPr>
          <w:color w:val="7030A0"/>
        </w:rPr>
        <w:t xml:space="preserve"> </w:t>
      </w:r>
      <w:r w:rsidRPr="00CE517E">
        <w:rPr>
          <w:color w:val="7030A0"/>
        </w:rPr>
        <w:t>&lt;Dates&gt;,</w:t>
      </w:r>
      <w:r w:rsidRPr="00CE517E" w:rsidR="008F2E71">
        <w:rPr>
          <w:color w:val="7030A0"/>
        </w:rPr>
        <w:t xml:space="preserve"> </w:t>
      </w:r>
      <w:r w:rsidRPr="00CE517E">
        <w:rPr>
          <w:color w:val="7030A0"/>
        </w:rPr>
        <w:t>e.g.,</w:t>
      </w:r>
      <w:r w:rsidRPr="00CE517E" w:rsidR="008F2E71">
        <w:rPr>
          <w:color w:val="7030A0"/>
        </w:rPr>
        <w:t xml:space="preserve"> </w:t>
      </w:r>
      <w:r w:rsidRPr="00CE517E">
        <w:rPr>
          <w:color w:val="7030A0"/>
        </w:rPr>
        <w:t>China</w:t>
      </w:r>
      <w:r w:rsidRPr="00CE517E" w:rsidR="008F2E71">
        <w:rPr>
          <w:color w:val="7030A0"/>
        </w:rPr>
        <w:t xml:space="preserve"> </w:t>
      </w:r>
      <w:r w:rsidRPr="00CE517E">
        <w:rPr>
          <w:color w:val="7030A0"/>
        </w:rPr>
        <w:t>May/2020</w:t>
      </w:r>
      <w:r w:rsidRPr="00CE517E" w:rsidR="008F2E71">
        <w:rPr>
          <w:color w:val="7030A0"/>
        </w:rPr>
        <w:t xml:space="preserve"> </w:t>
      </w:r>
      <w:r w:rsidRPr="00CE517E">
        <w:rPr>
          <w:color w:val="7030A0"/>
        </w:rPr>
        <w:t>–</w:t>
      </w:r>
      <w:r w:rsidRPr="00CE517E" w:rsidR="008F2E71">
        <w:rPr>
          <w:color w:val="7030A0"/>
        </w:rPr>
        <w:t xml:space="preserve"> </w:t>
      </w:r>
      <w:r w:rsidRPr="00CE517E">
        <w:rPr>
          <w:color w:val="7030A0"/>
        </w:rPr>
        <w:t>July/2020</w:t>
      </w:r>
    </w:p>
    <w:p w:rsidR="00B120EB" w:rsidRPr="00CE517E" w:rsidP="009118A5" w14:paraId="5B5BADC7" w14:textId="5C04B416">
      <w:pPr>
        <w:pStyle w:val="Heading6"/>
      </w:pPr>
      <w:r w:rsidRPr="00CE517E">
        <w:t>What</w:t>
      </w:r>
      <w:r w:rsidRPr="00CE517E" w:rsidR="008F2E71">
        <w:t xml:space="preserve"> </w:t>
      </w:r>
      <w:r w:rsidRPr="00CE517E">
        <w:t>activities</w:t>
      </w:r>
      <w:r w:rsidRPr="00CE517E" w:rsidR="008F2E71">
        <w:t xml:space="preserve"> </w:t>
      </w:r>
      <w:r w:rsidRPr="00CE517E" w:rsidR="00C0229A">
        <w:t>did</w:t>
      </w:r>
      <w:r w:rsidRPr="00CE517E" w:rsidR="008F2E71">
        <w:t xml:space="preserve"> </w:t>
      </w:r>
      <w:r w:rsidRPr="00CE517E">
        <w:t>you</w:t>
      </w:r>
      <w:r w:rsidRPr="00CE517E" w:rsidR="008F2E71">
        <w:t xml:space="preserve"> </w:t>
      </w:r>
      <w:r w:rsidRPr="00CE517E" w:rsidR="00C0229A">
        <w:t>engage</w:t>
      </w:r>
      <w:r w:rsidRPr="00CE517E" w:rsidR="008F2E71">
        <w:t xml:space="preserve"> </w:t>
      </w:r>
      <w:r w:rsidRPr="00CE517E">
        <w:t>in</w:t>
      </w:r>
      <w:r w:rsidRPr="00CE517E" w:rsidR="008F2E71">
        <w:t xml:space="preserve"> </w:t>
      </w:r>
      <w:r w:rsidRPr="00CE517E">
        <w:t>during</w:t>
      </w:r>
      <w:r w:rsidRPr="00CE517E" w:rsidR="008F2E71">
        <w:t xml:space="preserve"> </w:t>
      </w:r>
      <w:r w:rsidRPr="00CE517E">
        <w:t>your</w:t>
      </w:r>
      <w:r w:rsidRPr="00CE517E" w:rsidR="008F2E71">
        <w:t xml:space="preserve"> </w:t>
      </w:r>
      <w:r w:rsidRPr="00CE517E">
        <w:t>international</w:t>
      </w:r>
      <w:r w:rsidRPr="00CE517E" w:rsidR="008F2E71">
        <w:t xml:space="preserve"> </w:t>
      </w:r>
      <w:r w:rsidRPr="00CE517E">
        <w:t>experience?</w:t>
      </w:r>
    </w:p>
    <w:p w:rsidR="00B120EB" w:rsidRPr="00CE517E" w:rsidP="0050385E" w14:paraId="67269158" w14:textId="198CEDF2">
      <w:pPr>
        <w:rPr>
          <w:rStyle w:val="Emphasis"/>
        </w:rPr>
      </w:pPr>
      <w:r w:rsidRPr="00CE517E">
        <w:rPr>
          <w:rStyle w:val="Emphasis"/>
        </w:rPr>
        <w:t>Mark</w:t>
      </w:r>
      <w:r w:rsidRPr="00CE517E" w:rsidR="008F2E71">
        <w:rPr>
          <w:rStyle w:val="Emphasis"/>
        </w:rPr>
        <w:t xml:space="preserve"> </w:t>
      </w:r>
      <w:r w:rsidRPr="00CE517E">
        <w:rPr>
          <w:rStyle w:val="Emphasis"/>
        </w:rPr>
        <w:t>all</w:t>
      </w:r>
      <w:r w:rsidRPr="00CE517E" w:rsidR="008F2E71">
        <w:rPr>
          <w:rStyle w:val="Emphasis"/>
        </w:rPr>
        <w:t xml:space="preserve"> </w:t>
      </w:r>
      <w:r w:rsidRPr="00CE517E">
        <w:rPr>
          <w:rStyle w:val="Emphasis"/>
        </w:rPr>
        <w:t>that</w:t>
      </w:r>
      <w:r w:rsidRPr="00CE517E" w:rsidR="008F2E71">
        <w:rPr>
          <w:rStyle w:val="Emphasis"/>
        </w:rPr>
        <w:t xml:space="preserve"> </w:t>
      </w:r>
      <w:r w:rsidRPr="00CE517E">
        <w:rPr>
          <w:rStyle w:val="Emphasis"/>
        </w:rPr>
        <w:t>apply.</w:t>
      </w:r>
    </w:p>
    <w:p w:rsidR="00180B1A" w:rsidRPr="00CE517E" w:rsidP="000923C0" w14:paraId="125BB56C" w14:textId="634BA8CE">
      <w:pPr>
        <w:rPr>
          <w:rStyle w:val="Emphasis"/>
        </w:rPr>
      </w:pPr>
      <w:r w:rsidRPr="00CE517E">
        <w:rPr>
          <w:rStyle w:val="Emphasis"/>
        </w:rPr>
        <w:t>Requi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5E8D7650" w14:textId="77777777" w:rsidTr="3465E62B">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535" w:type="dxa"/>
            <w:vAlign w:val="center"/>
          </w:tcPr>
          <w:p w:rsidR="00180B1A" w:rsidRPr="00CE517E" w:rsidP="000923C0" w14:paraId="4DA2C5F1" w14:textId="77777777">
            <w:r w:rsidRPr="00CE517E">
              <w:rPr>
                <w:rFonts w:ascii="Wingdings" w:eastAsia="Wingdings" w:hAnsi="Wingdings" w:cs="Wingdings"/>
              </w:rPr>
              <w:sym w:font="Wingdings" w:char="F06F"/>
            </w:r>
          </w:p>
        </w:tc>
        <w:tc>
          <w:tcPr>
            <w:tcW w:w="8815" w:type="dxa"/>
            <w:vAlign w:val="center"/>
          </w:tcPr>
          <w:p w:rsidR="00180B1A" w:rsidRPr="00CE517E" w:rsidP="000923C0" w14:paraId="78909ABE" w14:textId="685B2ECD">
            <w:pPr>
              <w:rPr>
                <w:bCs/>
              </w:rPr>
            </w:pPr>
            <w:r w:rsidRPr="00CE517E">
              <w:t>Attended</w:t>
            </w:r>
            <w:r w:rsidRPr="00CE517E" w:rsidR="008F2E71">
              <w:t xml:space="preserve"> </w:t>
            </w:r>
            <w:r w:rsidRPr="00CE517E">
              <w:t>conferences/workshops</w:t>
            </w:r>
            <w:r w:rsidRPr="00CE517E" w:rsidR="008F2E71">
              <w:t xml:space="preserve"> </w:t>
            </w:r>
            <w:r w:rsidRPr="00CE517E">
              <w:t>outside</w:t>
            </w:r>
            <w:r w:rsidRPr="00CE517E" w:rsidR="008F2E71">
              <w:t xml:space="preserve"> </w:t>
            </w:r>
            <w:r w:rsidRPr="00CE517E">
              <w:t>the</w:t>
            </w:r>
            <w:r w:rsidRPr="00CE517E" w:rsidR="008F2E71">
              <w:t xml:space="preserve"> </w:t>
            </w:r>
            <w:r w:rsidRPr="00CE517E">
              <w:t>United</w:t>
            </w:r>
            <w:r w:rsidRPr="00CE517E" w:rsidR="008F2E71">
              <w:t xml:space="preserve"> </w:t>
            </w:r>
            <w:r w:rsidRPr="00CE517E">
              <w:t>States</w:t>
            </w:r>
          </w:p>
        </w:tc>
      </w:tr>
      <w:tr w14:paraId="19E86BC9" w14:textId="77777777" w:rsidTr="3465E62B">
        <w:tblPrEx>
          <w:tblW w:w="0" w:type="auto"/>
          <w:tblCellMar>
            <w:left w:w="0" w:type="dxa"/>
          </w:tblCellMar>
          <w:tblLook w:val="04A0"/>
        </w:tblPrEx>
        <w:trPr>
          <w:trHeight w:val="432"/>
        </w:trPr>
        <w:tc>
          <w:tcPr>
            <w:tcW w:w="535" w:type="dxa"/>
            <w:vAlign w:val="center"/>
          </w:tcPr>
          <w:p w:rsidR="00180B1A" w:rsidRPr="00CE517E" w:rsidP="000923C0" w14:paraId="7400CEAD" w14:textId="77777777">
            <w:r w:rsidRPr="00CE517E">
              <w:rPr>
                <w:rFonts w:ascii="Wingdings" w:eastAsia="Wingdings" w:hAnsi="Wingdings" w:cs="Wingdings"/>
              </w:rPr>
              <w:sym w:font="Wingdings" w:char="F06F"/>
            </w:r>
          </w:p>
        </w:tc>
        <w:tc>
          <w:tcPr>
            <w:tcW w:w="8815" w:type="dxa"/>
            <w:vAlign w:val="center"/>
          </w:tcPr>
          <w:p w:rsidR="00180B1A" w:rsidRPr="00CE517E" w:rsidP="000923C0" w14:paraId="5E05A71A" w14:textId="3633B4F8">
            <w:pPr>
              <w:rPr>
                <w:bCs/>
              </w:rPr>
            </w:pPr>
            <w:r w:rsidRPr="00CE517E">
              <w:t>Undertook</w:t>
            </w:r>
            <w:r w:rsidRPr="00CE517E" w:rsidR="008F2E71">
              <w:t xml:space="preserve"> </w:t>
            </w:r>
            <w:r w:rsidRPr="00CE517E">
              <w:t>coursework/training</w:t>
            </w:r>
            <w:r w:rsidRPr="00CE517E" w:rsidR="008F2E71">
              <w:t xml:space="preserve"> </w:t>
            </w:r>
            <w:r w:rsidRPr="00CE517E">
              <w:t>outside</w:t>
            </w:r>
            <w:r w:rsidRPr="00CE517E" w:rsidR="008F2E71">
              <w:t xml:space="preserve"> </w:t>
            </w:r>
            <w:r w:rsidRPr="00CE517E">
              <w:t>the</w:t>
            </w:r>
            <w:r w:rsidRPr="00CE517E" w:rsidR="008F2E71">
              <w:t xml:space="preserve"> </w:t>
            </w:r>
            <w:r w:rsidRPr="00CE517E">
              <w:t>United</w:t>
            </w:r>
            <w:r w:rsidRPr="00CE517E" w:rsidR="008F2E71">
              <w:t xml:space="preserve"> </w:t>
            </w:r>
            <w:r w:rsidRPr="00CE517E">
              <w:t>States</w:t>
            </w:r>
          </w:p>
        </w:tc>
      </w:tr>
      <w:tr w14:paraId="32E19B15" w14:textId="77777777" w:rsidTr="3465E62B">
        <w:tblPrEx>
          <w:tblW w:w="0" w:type="auto"/>
          <w:tblCellMar>
            <w:left w:w="0" w:type="dxa"/>
          </w:tblCellMar>
          <w:tblLook w:val="04A0"/>
        </w:tblPrEx>
        <w:trPr>
          <w:trHeight w:val="432"/>
        </w:trPr>
        <w:tc>
          <w:tcPr>
            <w:tcW w:w="535" w:type="dxa"/>
            <w:vAlign w:val="center"/>
          </w:tcPr>
          <w:p w:rsidR="00180B1A" w:rsidRPr="00CE517E" w:rsidP="000923C0" w14:paraId="047BC19C" w14:textId="77777777">
            <w:r w:rsidRPr="00CE517E">
              <w:rPr>
                <w:rFonts w:ascii="Wingdings" w:eastAsia="Wingdings" w:hAnsi="Wingdings" w:cs="Wingdings"/>
              </w:rPr>
              <w:sym w:font="Wingdings" w:char="F06F"/>
            </w:r>
          </w:p>
        </w:tc>
        <w:tc>
          <w:tcPr>
            <w:tcW w:w="8815" w:type="dxa"/>
            <w:vAlign w:val="center"/>
          </w:tcPr>
          <w:p w:rsidR="00180B1A" w:rsidRPr="00CE517E" w:rsidP="000923C0" w14:paraId="1ABF2B02" w14:textId="075EB698">
            <w:pPr>
              <w:rPr>
                <w:bCs/>
              </w:rPr>
            </w:pPr>
            <w:r w:rsidRPr="00CE517E">
              <w:t>Worked,</w:t>
            </w:r>
            <w:r w:rsidRPr="00CE517E" w:rsidR="008F2E71">
              <w:t xml:space="preserve"> </w:t>
            </w:r>
            <w:r w:rsidRPr="00CE517E">
              <w:t>conducted</w:t>
            </w:r>
            <w:r w:rsidRPr="00CE517E" w:rsidR="008F2E71">
              <w:t xml:space="preserve"> </w:t>
            </w:r>
            <w:r w:rsidRPr="00CE517E">
              <w:t>research/fieldwork,</w:t>
            </w:r>
            <w:r w:rsidRPr="00CE517E" w:rsidR="008F2E71">
              <w:t xml:space="preserve"> </w:t>
            </w:r>
            <w:r w:rsidRPr="00CE517E">
              <w:t>or</w:t>
            </w:r>
            <w:r w:rsidRPr="00CE517E" w:rsidR="008F2E71">
              <w:t xml:space="preserve"> </w:t>
            </w:r>
            <w:r w:rsidRPr="00CE517E">
              <w:t>interned</w:t>
            </w:r>
            <w:r w:rsidRPr="00CE517E" w:rsidR="008F2E71">
              <w:t xml:space="preserve"> </w:t>
            </w:r>
            <w:r w:rsidRPr="00CE517E">
              <w:t>outside</w:t>
            </w:r>
            <w:r w:rsidRPr="00CE517E" w:rsidR="008F2E71">
              <w:t xml:space="preserve"> </w:t>
            </w:r>
            <w:r w:rsidRPr="00CE517E">
              <w:t>the</w:t>
            </w:r>
            <w:r w:rsidRPr="00CE517E" w:rsidR="008F2E71">
              <w:t xml:space="preserve"> </w:t>
            </w:r>
            <w:r w:rsidRPr="00CE517E">
              <w:t>United</w:t>
            </w:r>
            <w:r w:rsidRPr="00CE517E" w:rsidR="008F2E71">
              <w:t xml:space="preserve"> </w:t>
            </w:r>
            <w:r w:rsidRPr="00CE517E">
              <w:t>States</w:t>
            </w:r>
          </w:p>
        </w:tc>
      </w:tr>
      <w:tr w14:paraId="0B6CBC78" w14:textId="77777777" w:rsidTr="001308B6">
        <w:tblPrEx>
          <w:tblW w:w="0" w:type="auto"/>
          <w:tblCellMar>
            <w:left w:w="0" w:type="dxa"/>
          </w:tblCellMar>
          <w:tblLook w:val="04A0"/>
        </w:tblPrEx>
        <w:trPr>
          <w:trHeight w:val="432"/>
        </w:trPr>
        <w:tc>
          <w:tcPr>
            <w:tcW w:w="535" w:type="dxa"/>
            <w:vAlign w:val="center"/>
          </w:tcPr>
          <w:p w:rsidR="00180B1A" w:rsidRPr="00CE517E" w:rsidP="3465E62B" w14:paraId="140746AE" w14:textId="77777777">
            <w:pPr>
              <w:rPr>
                <w:rFonts w:ascii="Wingdings" w:eastAsia="Wingdings" w:hAnsi="Wingdings" w:cs="Wingdings"/>
              </w:rPr>
            </w:pPr>
            <w:r w:rsidRPr="00CE517E">
              <w:rPr>
                <w:rFonts w:ascii="Wingdings" w:eastAsia="Wingdings" w:hAnsi="Wingdings" w:cs="Wingdings"/>
              </w:rPr>
              <w:sym w:font="Wingdings" w:char="F06F"/>
            </w:r>
          </w:p>
        </w:tc>
        <w:tc>
          <w:tcPr>
            <w:tcW w:w="8815" w:type="dxa"/>
            <w:vAlign w:val="center"/>
          </w:tcPr>
          <w:p w:rsidR="00180B1A" w:rsidRPr="00CE517E" w:rsidP="000923C0" w14:paraId="762F30B6" w14:textId="5AC300B1">
            <w:r w:rsidRPr="00CE517E">
              <w:t>Other</w:t>
            </w:r>
            <w:r w:rsidRPr="00CE517E" w:rsidR="008F2E71">
              <w:t xml:space="preserve"> </w:t>
            </w:r>
            <w:r w:rsidRPr="00CE517E" w:rsidR="00E04A50">
              <w:rPr>
                <w:i/>
                <w:iCs/>
                <w:color w:val="FF0000"/>
              </w:rPr>
              <w:t>{Skip Ref A}</w:t>
            </w:r>
          </w:p>
        </w:tc>
      </w:tr>
    </w:tbl>
    <w:p w:rsidR="00F701F4" w:rsidRPr="00CE517E" w:rsidP="00F701F4" w14:paraId="68DE3CD4" w14:textId="4F3A02EF">
      <w:pPr>
        <w:pStyle w:val="Heading6"/>
      </w:pPr>
      <w:r w:rsidRPr="00CE517E">
        <w:t xml:space="preserve">If </w:t>
      </w:r>
      <w:r w:rsidRPr="00CE517E" w:rsidR="00E04A50">
        <w:t>O</w:t>
      </w:r>
      <w:r w:rsidRPr="00CE517E">
        <w:t>ther, please specify:</w:t>
      </w:r>
    </w:p>
    <w:p w:rsidR="00E04A50" w:rsidRPr="00CE517E" w:rsidP="00F701F4" w14:paraId="0E978DF9" w14:textId="5851460B">
      <w:pPr>
        <w:rPr>
          <w:rFonts w:ascii="Cambria" w:eastAsia="Times New Roman" w:hAnsi="Cambria" w:cs="Segoe UI"/>
          <w:i/>
          <w:iCs/>
        </w:rPr>
      </w:pPr>
      <w:r w:rsidRPr="00CE517E">
        <w:rPr>
          <w:i/>
          <w:iCs/>
          <w:color w:val="FF0000"/>
        </w:rPr>
        <w:t>{Skip if A unchecked}</w:t>
      </w:r>
    </w:p>
    <w:p w:rsidR="00F701F4" w:rsidRPr="00CE517E" w:rsidP="00F701F4" w14:paraId="30D071F9" w14:textId="77777777">
      <w:pPr>
        <w:rPr>
          <w:rFonts w:ascii="Cambria" w:eastAsia="Times New Roman" w:hAnsi="Cambria" w:cs="Segoe UI"/>
          <w:i/>
          <w:iCs/>
        </w:rPr>
      </w:pPr>
      <w:r w:rsidRPr="00CE517E">
        <w:rPr>
          <w:rFonts w:ascii="Cambria" w:eastAsia="Times New Roman" w:hAnsi="Cambria" w:cs="Segoe UI"/>
          <w:i/>
          <w:iCs/>
        </w:rPr>
        <w:t>Limit 5 item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360"/>
      </w:tblGrid>
      <w:tr w14:paraId="74E26D6F" w14:textId="77777777" w:rsidTr="0000059C">
        <w:tblPrEx>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20"/>
        </w:trPr>
        <w:tc>
          <w:tcPr>
            <w:tcW w:w="9360" w:type="dxa"/>
            <w:tcBorders>
              <w:top w:val="single" w:sz="4" w:space="0" w:color="auto"/>
              <w:left w:val="single" w:sz="6" w:space="0" w:color="auto"/>
              <w:bottom w:val="single" w:sz="6" w:space="0" w:color="auto"/>
              <w:right w:val="single" w:sz="6" w:space="0" w:color="auto"/>
            </w:tcBorders>
            <w:shd w:val="clear" w:color="auto" w:fill="auto"/>
            <w:vAlign w:val="center"/>
            <w:hideMark/>
          </w:tcPr>
          <w:p w:rsidR="00F701F4" w:rsidRPr="00CE517E" w:rsidP="0000059C" w14:paraId="47B138F2" w14:textId="77777777">
            <w:pPr>
              <w:textAlignment w:val="baseline"/>
              <w:rPr>
                <w:rFonts w:ascii="Times New Roman" w:eastAsia="Times New Roman" w:hAnsi="Times New Roman" w:cs="Times New Roman"/>
              </w:rPr>
            </w:pPr>
            <w:r w:rsidRPr="00CE517E">
              <w:rPr>
                <w:b/>
                <w:bCs/>
                <w:color w:val="000000" w:themeColor="text1"/>
              </w:rPr>
              <w:t>Multi Add</w:t>
            </w:r>
          </w:p>
        </w:tc>
      </w:tr>
    </w:tbl>
    <w:p w:rsidR="00180B1A" w:rsidRPr="00CE517E" w:rsidP="009118A5" w14:paraId="337532B2" w14:textId="55C944C1">
      <w:pPr>
        <w:pStyle w:val="Heading6"/>
      </w:pPr>
      <w:r w:rsidRPr="00CE517E">
        <w:t>Were</w:t>
      </w:r>
      <w:r w:rsidRPr="00CE517E" w:rsidR="008F2E71">
        <w:t xml:space="preserve"> </w:t>
      </w:r>
      <w:r w:rsidRPr="00CE517E">
        <w:t>you</w:t>
      </w:r>
      <w:r w:rsidRPr="00CE517E" w:rsidR="008F2E71">
        <w:t xml:space="preserve"> </w:t>
      </w:r>
      <w:r w:rsidRPr="00CE517E">
        <w:t>formally</w:t>
      </w:r>
      <w:r w:rsidRPr="00CE517E" w:rsidR="008F2E71">
        <w:t xml:space="preserve"> </w:t>
      </w:r>
      <w:r w:rsidRPr="00CE517E">
        <w:t>prepared</w:t>
      </w:r>
      <w:r w:rsidRPr="00CE517E" w:rsidR="008F2E71">
        <w:t xml:space="preserve"> </w:t>
      </w:r>
      <w:r w:rsidRPr="00CE517E">
        <w:t>for</w:t>
      </w:r>
      <w:r w:rsidRPr="00CE517E" w:rsidR="008F2E71">
        <w:t xml:space="preserve"> </w:t>
      </w:r>
      <w:r w:rsidRPr="00CE517E">
        <w:t>your</w:t>
      </w:r>
      <w:r w:rsidRPr="00CE517E" w:rsidR="008F2E71">
        <w:t xml:space="preserve"> </w:t>
      </w:r>
      <w:r w:rsidRPr="00CE517E">
        <w:t>international</w:t>
      </w:r>
      <w:r w:rsidRPr="00CE517E" w:rsidR="008F2E71">
        <w:t xml:space="preserve"> </w:t>
      </w:r>
      <w:r w:rsidRPr="00CE517E">
        <w:t>experience?</w:t>
      </w:r>
      <w:r w:rsidRPr="00CE517E" w:rsidR="008F2E71">
        <w:t xml:space="preserve"> </w:t>
      </w:r>
    </w:p>
    <w:p w:rsidR="00E04A50" w:rsidRPr="00CE517E" w:rsidP="000923C0" w14:paraId="7FDA2738" w14:textId="31CE6B3F">
      <w:pPr>
        <w:rPr>
          <w:rStyle w:val="Emphasis"/>
        </w:rPr>
      </w:pPr>
      <w:r w:rsidRPr="00CE517E">
        <w:rPr>
          <w:i/>
          <w:iCs/>
          <w:color w:val="FF0000"/>
        </w:rPr>
        <w:t>{Skip Ref B}</w:t>
      </w:r>
    </w:p>
    <w:p w:rsidR="00180B1A" w:rsidRPr="00CE517E" w:rsidP="000923C0" w14:paraId="322693E2" w14:textId="59FEC103">
      <w:pPr>
        <w:rPr>
          <w:rStyle w:val="Emphasis"/>
        </w:rPr>
      </w:pPr>
      <w:r w:rsidRPr="00CE517E">
        <w:rPr>
          <w:rStyle w:val="Emphasis"/>
        </w:rPr>
        <w:t>Select</w:t>
      </w:r>
      <w:r w:rsidRPr="00CE517E" w:rsidR="008F2E71">
        <w:rPr>
          <w:rStyle w:val="Emphasis"/>
        </w:rPr>
        <w:t xml:space="preserve"> </w:t>
      </w:r>
      <w:r w:rsidRPr="00CE517E">
        <w:rPr>
          <w:rStyle w:val="Emphasis"/>
        </w:rPr>
        <w:t>one.</w:t>
      </w:r>
    </w:p>
    <w:p w:rsidR="00180B1A" w:rsidRPr="00CE517E" w:rsidP="000923C0" w14:paraId="0D0407F1" w14:textId="77777777">
      <w:pPr>
        <w:rPr>
          <w:rStyle w:val="Emphasis"/>
        </w:rPr>
      </w:pPr>
      <w:r w:rsidRPr="00CE517E">
        <w:rPr>
          <w:rStyle w:val="Emphasis"/>
        </w:rPr>
        <w:t>Requi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535"/>
        <w:gridCol w:w="990"/>
        <w:gridCol w:w="540"/>
        <w:gridCol w:w="7285"/>
      </w:tblGrid>
      <w:tr w14:paraId="339E2D9F" w14:textId="77777777" w:rsidTr="00245BA7">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535" w:type="dxa"/>
            <w:vAlign w:val="center"/>
          </w:tcPr>
          <w:p w:rsidR="00180B1A" w:rsidRPr="00CE517E" w:rsidP="000923C0" w14:paraId="6EB15CEC" w14:textId="77777777">
            <w:r w:rsidRPr="00CE517E">
              <w:rPr>
                <w:rFonts w:ascii="Wingdings" w:eastAsia="Wingdings" w:hAnsi="Wingdings" w:cs="Wingdings"/>
              </w:rPr>
              <w:sym w:font="Wingdings" w:char="F0A1"/>
            </w:r>
          </w:p>
        </w:tc>
        <w:tc>
          <w:tcPr>
            <w:tcW w:w="990" w:type="dxa"/>
            <w:vAlign w:val="center"/>
          </w:tcPr>
          <w:p w:rsidR="00180B1A" w:rsidRPr="00CE517E" w:rsidP="000923C0" w14:paraId="2546C8AA" w14:textId="77777777">
            <w:r w:rsidRPr="00CE517E">
              <w:t>Yes</w:t>
            </w:r>
          </w:p>
        </w:tc>
        <w:tc>
          <w:tcPr>
            <w:tcW w:w="540" w:type="dxa"/>
            <w:vAlign w:val="center"/>
          </w:tcPr>
          <w:p w:rsidR="00180B1A" w:rsidRPr="00CE517E" w:rsidP="000923C0" w14:paraId="278CF036" w14:textId="77777777">
            <w:r w:rsidRPr="00CE517E">
              <w:rPr>
                <w:rFonts w:ascii="Wingdings" w:eastAsia="Wingdings" w:hAnsi="Wingdings" w:cs="Wingdings"/>
              </w:rPr>
              <w:sym w:font="Wingdings" w:char="F0A1"/>
            </w:r>
          </w:p>
        </w:tc>
        <w:tc>
          <w:tcPr>
            <w:tcW w:w="7285" w:type="dxa"/>
            <w:vAlign w:val="center"/>
          </w:tcPr>
          <w:p w:rsidR="00180B1A" w:rsidRPr="00CE517E" w:rsidP="000923C0" w14:paraId="64E801E9" w14:textId="77777777">
            <w:r w:rsidRPr="00CE517E">
              <w:t>No</w:t>
            </w:r>
          </w:p>
        </w:tc>
      </w:tr>
    </w:tbl>
    <w:p w:rsidR="00180B1A" w:rsidRPr="00CE517E" w:rsidP="009118A5" w14:paraId="123C4D05" w14:textId="266353C5">
      <w:pPr>
        <w:pStyle w:val="Heading6"/>
      </w:pPr>
      <w:r w:rsidRPr="00CE517E">
        <w:t>If</w:t>
      </w:r>
      <w:r w:rsidRPr="00CE517E" w:rsidR="008F2E71">
        <w:t xml:space="preserve"> </w:t>
      </w:r>
      <w:r w:rsidRPr="00CE517E">
        <w:t>yes,</w:t>
      </w:r>
      <w:r w:rsidRPr="00CE517E" w:rsidR="008F2E71">
        <w:t xml:space="preserve"> </w:t>
      </w:r>
      <w:r w:rsidRPr="00CE517E">
        <w:t>what</w:t>
      </w:r>
      <w:r w:rsidRPr="00CE517E" w:rsidR="008F2E71">
        <w:t xml:space="preserve"> </w:t>
      </w:r>
      <w:r w:rsidRPr="00CE517E">
        <w:t>experiences</w:t>
      </w:r>
      <w:r w:rsidRPr="00CE517E" w:rsidR="008F2E71">
        <w:t xml:space="preserve"> </w:t>
      </w:r>
      <w:r w:rsidRPr="00CE517E">
        <w:t>were</w:t>
      </w:r>
      <w:r w:rsidRPr="00CE517E" w:rsidR="008F2E71">
        <w:t xml:space="preserve"> </w:t>
      </w:r>
      <w:r w:rsidRPr="00CE517E">
        <w:t>included</w:t>
      </w:r>
      <w:r w:rsidRPr="00CE517E" w:rsidR="008F2E71">
        <w:t xml:space="preserve"> </w:t>
      </w:r>
      <w:r w:rsidRPr="00CE517E">
        <w:t>in</w:t>
      </w:r>
      <w:r w:rsidRPr="00CE517E" w:rsidR="008F2E71">
        <w:t xml:space="preserve"> </w:t>
      </w:r>
      <w:r w:rsidRPr="00CE517E">
        <w:t>the</w:t>
      </w:r>
      <w:r w:rsidRPr="00CE517E" w:rsidR="008F2E71">
        <w:t xml:space="preserve"> </w:t>
      </w:r>
      <w:r w:rsidRPr="00CE517E">
        <w:t>preparation</w:t>
      </w:r>
      <w:r w:rsidRPr="00CE517E" w:rsidR="008F2E71">
        <w:t xml:space="preserve"> </w:t>
      </w:r>
      <w:r w:rsidRPr="00CE517E">
        <w:t>for</w:t>
      </w:r>
      <w:r w:rsidRPr="00CE517E" w:rsidR="008F2E71">
        <w:t xml:space="preserve"> </w:t>
      </w:r>
      <w:r w:rsidRPr="00CE517E">
        <w:t>your</w:t>
      </w:r>
      <w:r w:rsidRPr="00CE517E" w:rsidR="008F2E71">
        <w:t xml:space="preserve"> </w:t>
      </w:r>
      <w:r w:rsidRPr="00CE517E">
        <w:t>international</w:t>
      </w:r>
      <w:r w:rsidRPr="00CE517E" w:rsidR="008F2E71">
        <w:t xml:space="preserve"> </w:t>
      </w:r>
      <w:r w:rsidRPr="00CE517E">
        <w:t>experience?</w:t>
      </w:r>
    </w:p>
    <w:p w:rsidR="00E04A50" w:rsidRPr="00CE517E" w:rsidP="00E04A50" w14:paraId="52117182" w14:textId="2513E7A5">
      <w:pPr>
        <w:rPr>
          <w:rStyle w:val="Emphasis"/>
        </w:rPr>
      </w:pPr>
      <w:r w:rsidRPr="00CE517E">
        <w:rPr>
          <w:i/>
          <w:iCs/>
          <w:color w:val="FF0000"/>
        </w:rPr>
        <w:t xml:space="preserve">{Skip if B </w:t>
      </w:r>
      <w:r w:rsidRPr="00CE517E" w:rsidR="00407DEC">
        <w:rPr>
          <w:i/>
          <w:iCs/>
          <w:color w:val="FF0000"/>
        </w:rPr>
        <w:t>is “No”</w:t>
      </w:r>
      <w:r w:rsidRPr="00CE517E">
        <w:rPr>
          <w:i/>
          <w:iCs/>
          <w:color w:val="FF0000"/>
        </w:rPr>
        <w:t>}</w:t>
      </w:r>
    </w:p>
    <w:p w:rsidR="00180B1A" w:rsidRPr="00CE517E" w:rsidP="000923C0" w14:paraId="2E637D14" w14:textId="692FF83C">
      <w:pPr>
        <w:rPr>
          <w:rStyle w:val="Emphasis"/>
        </w:rPr>
      </w:pPr>
      <w:r w:rsidRPr="00CE517E">
        <w:rPr>
          <w:rStyle w:val="Emphasis"/>
        </w:rPr>
        <w:t>Mark</w:t>
      </w:r>
      <w:r w:rsidRPr="00CE517E" w:rsidR="008F2E71">
        <w:rPr>
          <w:rStyle w:val="Emphasis"/>
        </w:rPr>
        <w:t xml:space="preserve"> </w:t>
      </w:r>
      <w:r w:rsidRPr="00CE517E">
        <w:rPr>
          <w:rStyle w:val="Emphasis"/>
        </w:rPr>
        <w:t>all</w:t>
      </w:r>
      <w:r w:rsidRPr="00CE517E" w:rsidR="008F2E71">
        <w:rPr>
          <w:rStyle w:val="Emphasis"/>
        </w:rPr>
        <w:t xml:space="preserve"> </w:t>
      </w:r>
      <w:r w:rsidRPr="00CE517E">
        <w:rPr>
          <w:rStyle w:val="Emphasis"/>
        </w:rPr>
        <w:t>that</w:t>
      </w:r>
      <w:r w:rsidRPr="00CE517E" w:rsidR="008F2E71">
        <w:rPr>
          <w:rStyle w:val="Emphasis"/>
        </w:rPr>
        <w:t xml:space="preserve"> </w:t>
      </w:r>
      <w:r w:rsidRPr="00CE517E">
        <w:rPr>
          <w:rStyle w:val="Emphasis"/>
        </w:rPr>
        <w:t>apply.</w:t>
      </w:r>
      <w:r w:rsidRPr="00CE517E" w:rsidR="008F2E71">
        <w:rPr>
          <w:rStyle w:val="Emphasis"/>
        </w:rPr>
        <w:t xml:space="preserve"> </w:t>
      </w:r>
    </w:p>
    <w:p w:rsidR="00180B1A" w:rsidRPr="00CE517E" w:rsidP="000923C0" w14:paraId="39C22DF3" w14:textId="77777777">
      <w:pPr>
        <w:rPr>
          <w:rStyle w:val="Emphasis"/>
        </w:rPr>
      </w:pPr>
      <w:r w:rsidRPr="00CE517E">
        <w:rPr>
          <w:rStyle w:val="Emphasis"/>
        </w:rPr>
        <w:t>Requi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03AE5796" w14:textId="77777777" w:rsidTr="3465E62B">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535" w:type="dxa"/>
            <w:vAlign w:val="center"/>
          </w:tcPr>
          <w:p w:rsidR="00180B1A" w:rsidRPr="00CE517E" w:rsidP="000923C0" w14:paraId="69699A44" w14:textId="77777777">
            <w:r w:rsidRPr="00CE517E">
              <w:rPr>
                <w:rFonts w:ascii="Wingdings" w:eastAsia="Wingdings" w:hAnsi="Wingdings" w:cs="Wingdings"/>
              </w:rPr>
              <w:sym w:font="Wingdings" w:char="F06F"/>
            </w:r>
          </w:p>
        </w:tc>
        <w:tc>
          <w:tcPr>
            <w:tcW w:w="8815" w:type="dxa"/>
            <w:vAlign w:val="center"/>
          </w:tcPr>
          <w:p w:rsidR="00180B1A" w:rsidRPr="00CE517E" w:rsidP="000923C0" w14:paraId="13501E7D" w14:textId="50570913">
            <w:pPr>
              <w:rPr>
                <w:bCs/>
              </w:rPr>
            </w:pPr>
            <w:r w:rsidRPr="00CE517E">
              <w:t>How</w:t>
            </w:r>
            <w:r w:rsidRPr="00CE517E" w:rsidR="008F2E71">
              <w:t xml:space="preserve"> </w:t>
            </w:r>
            <w:r w:rsidRPr="00CE517E">
              <w:t>to</w:t>
            </w:r>
            <w:r w:rsidRPr="00CE517E" w:rsidR="008F2E71">
              <w:t xml:space="preserve"> </w:t>
            </w:r>
            <w:r w:rsidRPr="00CE517E">
              <w:t>work</w:t>
            </w:r>
            <w:r w:rsidRPr="00CE517E" w:rsidR="008F2E71">
              <w:t xml:space="preserve"> </w:t>
            </w:r>
            <w:r w:rsidRPr="00CE517E">
              <w:t>in</w:t>
            </w:r>
            <w:r w:rsidRPr="00CE517E" w:rsidR="008F2E71">
              <w:t xml:space="preserve"> </w:t>
            </w:r>
            <w:r w:rsidRPr="00CE517E">
              <w:t>a</w:t>
            </w:r>
            <w:r w:rsidRPr="00CE517E" w:rsidR="008F2E71">
              <w:t xml:space="preserve"> </w:t>
            </w:r>
            <w:r w:rsidRPr="00CE517E">
              <w:t>foreign</w:t>
            </w:r>
            <w:r w:rsidRPr="00CE517E" w:rsidR="008F2E71">
              <w:t xml:space="preserve"> </w:t>
            </w:r>
            <w:r w:rsidRPr="00CE517E">
              <w:t>laboratory/field</w:t>
            </w:r>
            <w:r w:rsidRPr="00CE517E" w:rsidR="008F2E71">
              <w:t xml:space="preserve"> </w:t>
            </w:r>
            <w:r w:rsidRPr="00CE517E">
              <w:t>work</w:t>
            </w:r>
          </w:p>
        </w:tc>
      </w:tr>
      <w:tr w14:paraId="2CBA8356" w14:textId="77777777" w:rsidTr="3465E62B">
        <w:tblPrEx>
          <w:tblW w:w="0" w:type="auto"/>
          <w:tblCellMar>
            <w:left w:w="0" w:type="dxa"/>
          </w:tblCellMar>
          <w:tblLook w:val="04A0"/>
        </w:tblPrEx>
        <w:trPr>
          <w:trHeight w:val="432"/>
        </w:trPr>
        <w:tc>
          <w:tcPr>
            <w:tcW w:w="535" w:type="dxa"/>
            <w:vAlign w:val="center"/>
          </w:tcPr>
          <w:p w:rsidR="00180B1A" w:rsidRPr="00CE517E" w:rsidP="000923C0" w14:paraId="5262D57B" w14:textId="77777777">
            <w:r w:rsidRPr="00CE517E">
              <w:rPr>
                <w:rFonts w:ascii="Wingdings" w:eastAsia="Wingdings" w:hAnsi="Wingdings" w:cs="Wingdings"/>
              </w:rPr>
              <w:sym w:font="Wingdings" w:char="F06F"/>
            </w:r>
          </w:p>
        </w:tc>
        <w:tc>
          <w:tcPr>
            <w:tcW w:w="8815" w:type="dxa"/>
            <w:vAlign w:val="center"/>
          </w:tcPr>
          <w:p w:rsidR="00180B1A" w:rsidRPr="00CE517E" w:rsidP="000923C0" w14:paraId="34A4AE2B" w14:textId="33406DF9">
            <w:pPr>
              <w:rPr>
                <w:bCs/>
              </w:rPr>
            </w:pPr>
            <w:r w:rsidRPr="00CE517E">
              <w:t>Graduate</w:t>
            </w:r>
            <w:r w:rsidRPr="00CE517E" w:rsidR="008F2E71">
              <w:t xml:space="preserve"> </w:t>
            </w:r>
            <w:r w:rsidRPr="00CE517E">
              <w:t>education/Education/laboratory</w:t>
            </w:r>
            <w:r w:rsidRPr="00CE517E" w:rsidR="008F2E71">
              <w:t xml:space="preserve"> </w:t>
            </w:r>
            <w:r w:rsidRPr="00CE517E">
              <w:t>differences</w:t>
            </w:r>
            <w:r w:rsidRPr="00CE517E" w:rsidR="008F2E71">
              <w:t xml:space="preserve"> </w:t>
            </w:r>
            <w:r w:rsidRPr="00CE517E">
              <w:t>in</w:t>
            </w:r>
            <w:r w:rsidRPr="00CE517E" w:rsidR="008F2E71">
              <w:t xml:space="preserve"> </w:t>
            </w:r>
            <w:r w:rsidRPr="00CE517E">
              <w:t>country</w:t>
            </w:r>
            <w:r w:rsidRPr="00CE517E" w:rsidR="008F2E71">
              <w:t xml:space="preserve"> </w:t>
            </w:r>
            <w:r w:rsidRPr="00CE517E">
              <w:t>to</w:t>
            </w:r>
            <w:r w:rsidRPr="00CE517E" w:rsidR="008F2E71">
              <w:t xml:space="preserve"> </w:t>
            </w:r>
            <w:r w:rsidRPr="00CE517E">
              <w:t>be</w:t>
            </w:r>
            <w:r w:rsidRPr="00CE517E" w:rsidR="008F2E71">
              <w:t xml:space="preserve"> </w:t>
            </w:r>
            <w:r w:rsidRPr="00CE517E">
              <w:t>visited</w:t>
            </w:r>
          </w:p>
        </w:tc>
      </w:tr>
      <w:tr w14:paraId="79ABC7F9" w14:textId="77777777" w:rsidTr="3465E62B">
        <w:tblPrEx>
          <w:tblW w:w="0" w:type="auto"/>
          <w:tblCellMar>
            <w:left w:w="0" w:type="dxa"/>
          </w:tblCellMar>
          <w:tblLook w:val="04A0"/>
        </w:tblPrEx>
        <w:trPr>
          <w:trHeight w:val="432"/>
        </w:trPr>
        <w:tc>
          <w:tcPr>
            <w:tcW w:w="535" w:type="dxa"/>
            <w:vAlign w:val="center"/>
          </w:tcPr>
          <w:p w:rsidR="00180B1A" w:rsidRPr="00CE517E" w:rsidP="000923C0" w14:paraId="0A4D3A4F" w14:textId="77777777">
            <w:r w:rsidRPr="00CE517E">
              <w:rPr>
                <w:rFonts w:ascii="Wingdings" w:eastAsia="Wingdings" w:hAnsi="Wingdings" w:cs="Wingdings"/>
              </w:rPr>
              <w:sym w:font="Wingdings" w:char="F06F"/>
            </w:r>
          </w:p>
        </w:tc>
        <w:tc>
          <w:tcPr>
            <w:tcW w:w="8815" w:type="dxa"/>
            <w:vAlign w:val="center"/>
          </w:tcPr>
          <w:p w:rsidR="00180B1A" w:rsidRPr="00CE517E" w:rsidP="000923C0" w14:paraId="4FC2A7CA" w14:textId="0C1B058F">
            <w:pPr>
              <w:rPr>
                <w:bCs/>
              </w:rPr>
            </w:pPr>
            <w:r w:rsidRPr="00CE517E">
              <w:t>Language</w:t>
            </w:r>
          </w:p>
        </w:tc>
      </w:tr>
      <w:tr w14:paraId="16321416" w14:textId="77777777" w:rsidTr="3465E62B">
        <w:tblPrEx>
          <w:tblW w:w="0" w:type="auto"/>
          <w:tblCellMar>
            <w:left w:w="0" w:type="dxa"/>
          </w:tblCellMar>
          <w:tblLook w:val="04A0"/>
        </w:tblPrEx>
        <w:trPr>
          <w:trHeight w:val="432"/>
        </w:trPr>
        <w:tc>
          <w:tcPr>
            <w:tcW w:w="535" w:type="dxa"/>
            <w:vAlign w:val="center"/>
          </w:tcPr>
          <w:p w:rsidR="00180B1A" w:rsidRPr="00CE517E" w:rsidP="000923C0" w14:paraId="2C1F219C" w14:textId="04F007BC">
            <w:r w:rsidRPr="00CE517E">
              <w:rPr>
                <w:rFonts w:ascii="Wingdings" w:eastAsia="Wingdings" w:hAnsi="Wingdings" w:cs="Wingdings"/>
              </w:rPr>
              <w:sym w:font="Wingdings" w:char="F06F"/>
            </w:r>
          </w:p>
        </w:tc>
        <w:tc>
          <w:tcPr>
            <w:tcW w:w="8815" w:type="dxa"/>
            <w:vAlign w:val="center"/>
          </w:tcPr>
          <w:p w:rsidR="00180B1A" w:rsidRPr="00CE517E" w:rsidP="000923C0" w14:paraId="41593424" w14:textId="0D320817">
            <w:r w:rsidRPr="00CE517E">
              <w:t>Cultural</w:t>
            </w:r>
            <w:r w:rsidRPr="00CE517E" w:rsidR="008F2E71">
              <w:t xml:space="preserve"> </w:t>
            </w:r>
            <w:r w:rsidRPr="00CE517E">
              <w:t>differences</w:t>
            </w:r>
          </w:p>
        </w:tc>
      </w:tr>
      <w:tr w14:paraId="4C8DFB24" w14:textId="77777777" w:rsidTr="3465E62B">
        <w:tblPrEx>
          <w:tblW w:w="0" w:type="auto"/>
          <w:tblCellMar>
            <w:left w:w="0" w:type="dxa"/>
          </w:tblCellMar>
          <w:tblLook w:val="04A0"/>
        </w:tblPrEx>
        <w:trPr>
          <w:trHeight w:val="432"/>
        </w:trPr>
        <w:tc>
          <w:tcPr>
            <w:tcW w:w="535" w:type="dxa"/>
            <w:vAlign w:val="center"/>
          </w:tcPr>
          <w:p w:rsidR="00180B1A" w:rsidRPr="00CE517E" w:rsidP="000923C0" w14:paraId="3407CF98" w14:textId="0765792A">
            <w:r w:rsidRPr="00CE517E">
              <w:rPr>
                <w:rFonts w:ascii="Wingdings" w:eastAsia="Wingdings" w:hAnsi="Wingdings" w:cs="Wingdings"/>
              </w:rPr>
              <w:sym w:font="Wingdings" w:char="F06F"/>
            </w:r>
          </w:p>
        </w:tc>
        <w:tc>
          <w:tcPr>
            <w:tcW w:w="8815" w:type="dxa"/>
            <w:vAlign w:val="center"/>
          </w:tcPr>
          <w:p w:rsidR="00180B1A" w:rsidRPr="00CE517E" w:rsidP="000923C0" w14:paraId="2AB3BE08" w14:textId="546D6C2C">
            <w:r w:rsidRPr="00CE517E">
              <w:t>Learning</w:t>
            </w:r>
            <w:r w:rsidRPr="00CE517E" w:rsidR="008F2E71">
              <w:t xml:space="preserve"> </w:t>
            </w:r>
            <w:r w:rsidRPr="00CE517E">
              <w:t>about</w:t>
            </w:r>
            <w:r w:rsidRPr="00CE517E" w:rsidR="008F2E71">
              <w:t xml:space="preserve"> </w:t>
            </w:r>
            <w:r w:rsidRPr="00CE517E">
              <w:t>the</w:t>
            </w:r>
            <w:r w:rsidRPr="00CE517E" w:rsidR="008F2E71">
              <w:t xml:space="preserve"> </w:t>
            </w:r>
            <w:r w:rsidRPr="00CE517E">
              <w:t>area</w:t>
            </w:r>
          </w:p>
        </w:tc>
      </w:tr>
      <w:tr w14:paraId="628E50A1" w14:textId="77777777" w:rsidTr="001308B6">
        <w:tblPrEx>
          <w:tblW w:w="0" w:type="auto"/>
          <w:tblCellMar>
            <w:left w:w="0" w:type="dxa"/>
          </w:tblCellMar>
          <w:tblLook w:val="04A0"/>
        </w:tblPrEx>
        <w:trPr>
          <w:trHeight w:val="432"/>
        </w:trPr>
        <w:tc>
          <w:tcPr>
            <w:tcW w:w="535" w:type="dxa"/>
            <w:vAlign w:val="center"/>
          </w:tcPr>
          <w:p w:rsidR="00180B1A" w:rsidRPr="00CE517E" w:rsidP="3465E62B" w14:paraId="4E238242" w14:textId="77777777">
            <w:pPr>
              <w:rPr>
                <w:rFonts w:ascii="Wingdings" w:eastAsia="Wingdings" w:hAnsi="Wingdings" w:cs="Wingdings"/>
              </w:rPr>
            </w:pPr>
            <w:r w:rsidRPr="00CE517E">
              <w:rPr>
                <w:rFonts w:ascii="Wingdings" w:eastAsia="Wingdings" w:hAnsi="Wingdings" w:cs="Wingdings"/>
              </w:rPr>
              <w:sym w:font="Wingdings" w:char="F06F"/>
            </w:r>
          </w:p>
        </w:tc>
        <w:tc>
          <w:tcPr>
            <w:tcW w:w="8815" w:type="dxa"/>
            <w:vAlign w:val="center"/>
          </w:tcPr>
          <w:p w:rsidR="00180B1A" w:rsidRPr="00CE517E" w:rsidP="000923C0" w14:paraId="4348FFE8" w14:textId="443E9027">
            <w:pPr>
              <w:rPr>
                <w:i/>
              </w:rPr>
            </w:pPr>
            <w:r w:rsidRPr="00CE517E">
              <w:t>Other</w:t>
            </w:r>
            <w:r w:rsidRPr="00CE517E" w:rsidR="008F2E71">
              <w:t xml:space="preserve"> </w:t>
            </w:r>
            <w:r w:rsidRPr="00CE517E" w:rsidR="00E04A50">
              <w:rPr>
                <w:i/>
                <w:iCs/>
                <w:color w:val="FF0000"/>
              </w:rPr>
              <w:t xml:space="preserve"> {Skip Ref C}</w:t>
            </w:r>
          </w:p>
        </w:tc>
      </w:tr>
    </w:tbl>
    <w:p w:rsidR="00F701F4" w:rsidRPr="00CE517E" w:rsidP="00F701F4" w14:paraId="4107CD85" w14:textId="77777777">
      <w:pPr>
        <w:pStyle w:val="Heading6"/>
      </w:pPr>
      <w:r w:rsidRPr="00CE517E">
        <w:t>If Other, please specify:</w:t>
      </w:r>
    </w:p>
    <w:p w:rsidR="00E04A50" w:rsidRPr="00CE517E" w:rsidP="00F701F4" w14:paraId="6B7F463C" w14:textId="10C33883">
      <w:pPr>
        <w:rPr>
          <w:rFonts w:ascii="Cambria" w:eastAsia="Times New Roman" w:hAnsi="Cambria" w:cs="Segoe UI"/>
          <w:i/>
          <w:iCs/>
        </w:rPr>
      </w:pPr>
      <w:r w:rsidRPr="00CE517E">
        <w:rPr>
          <w:i/>
          <w:iCs/>
          <w:color w:val="FF0000"/>
        </w:rPr>
        <w:t>{Skip if C unchecked}</w:t>
      </w:r>
    </w:p>
    <w:p w:rsidR="00F701F4" w:rsidRPr="00CE517E" w:rsidP="00F701F4" w14:paraId="63643936" w14:textId="77777777">
      <w:pPr>
        <w:rPr>
          <w:rFonts w:ascii="Cambria" w:eastAsia="Times New Roman" w:hAnsi="Cambria" w:cs="Segoe UI"/>
          <w:i/>
          <w:iCs/>
        </w:rPr>
      </w:pPr>
      <w:r w:rsidRPr="00CE517E">
        <w:rPr>
          <w:rFonts w:ascii="Cambria" w:eastAsia="Times New Roman" w:hAnsi="Cambria" w:cs="Segoe UI"/>
          <w:i/>
          <w:iCs/>
        </w:rPr>
        <w:t>Limit 5 item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360"/>
      </w:tblGrid>
      <w:tr w14:paraId="1F5664DF" w14:textId="77777777" w:rsidTr="0000059C">
        <w:tblPrEx>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20"/>
        </w:trPr>
        <w:tc>
          <w:tcPr>
            <w:tcW w:w="9360" w:type="dxa"/>
            <w:tcBorders>
              <w:top w:val="single" w:sz="4" w:space="0" w:color="auto"/>
              <w:left w:val="single" w:sz="6" w:space="0" w:color="auto"/>
              <w:bottom w:val="single" w:sz="6" w:space="0" w:color="auto"/>
              <w:right w:val="single" w:sz="6" w:space="0" w:color="auto"/>
            </w:tcBorders>
            <w:shd w:val="clear" w:color="auto" w:fill="auto"/>
            <w:vAlign w:val="center"/>
            <w:hideMark/>
          </w:tcPr>
          <w:p w:rsidR="00F701F4" w:rsidRPr="00CE517E" w:rsidP="0000059C" w14:paraId="16F3BAEA" w14:textId="77777777">
            <w:pPr>
              <w:textAlignment w:val="baseline"/>
              <w:rPr>
                <w:rFonts w:ascii="Times New Roman" w:eastAsia="Times New Roman" w:hAnsi="Times New Roman" w:cs="Times New Roman"/>
              </w:rPr>
            </w:pPr>
            <w:r w:rsidRPr="00CE517E">
              <w:rPr>
                <w:b/>
                <w:bCs/>
                <w:color w:val="000000" w:themeColor="text1"/>
              </w:rPr>
              <w:t>Multi Add</w:t>
            </w:r>
          </w:p>
        </w:tc>
      </w:tr>
    </w:tbl>
    <w:p w:rsidR="00180B1A" w:rsidRPr="00CE517E" w:rsidP="009118A5" w14:paraId="005C4622" w14:textId="38578D91">
      <w:pPr>
        <w:pStyle w:val="Heading6"/>
      </w:pPr>
      <w:r w:rsidRPr="00CE517E">
        <w:t>What</w:t>
      </w:r>
      <w:r w:rsidRPr="00CE517E" w:rsidR="008F2E71">
        <w:t xml:space="preserve"> </w:t>
      </w:r>
      <w:r w:rsidRPr="00CE517E">
        <w:t>did</w:t>
      </w:r>
      <w:r w:rsidRPr="00CE517E" w:rsidR="008F2E71">
        <w:t xml:space="preserve"> </w:t>
      </w:r>
      <w:r w:rsidRPr="00CE517E">
        <w:t>you</w:t>
      </w:r>
      <w:r w:rsidRPr="00CE517E" w:rsidR="008F2E71">
        <w:t xml:space="preserve"> </w:t>
      </w:r>
      <w:r w:rsidRPr="00CE517E">
        <w:t>accomplish</w:t>
      </w:r>
      <w:r w:rsidRPr="00CE517E" w:rsidR="008F2E71">
        <w:t xml:space="preserve"> </w:t>
      </w:r>
      <w:r w:rsidRPr="00CE517E">
        <w:t>during</w:t>
      </w:r>
      <w:r w:rsidRPr="00CE517E" w:rsidR="008F2E71">
        <w:t xml:space="preserve"> </w:t>
      </w:r>
      <w:r w:rsidRPr="00CE517E">
        <w:t>your</w:t>
      </w:r>
      <w:r w:rsidRPr="00CE517E" w:rsidR="008F2E71">
        <w:t xml:space="preserve"> </w:t>
      </w:r>
      <w:r w:rsidRPr="00CE517E">
        <w:t>international</w:t>
      </w:r>
      <w:r w:rsidRPr="00CE517E" w:rsidR="008F2E71">
        <w:t xml:space="preserve"> </w:t>
      </w:r>
      <w:r w:rsidRPr="00CE517E">
        <w:t>experience?</w:t>
      </w:r>
    </w:p>
    <w:p w:rsidR="00180B1A" w:rsidRPr="00CE517E" w:rsidP="000923C0" w14:paraId="6EFB25AB" w14:textId="19157E9D">
      <w:pPr>
        <w:rPr>
          <w:rStyle w:val="Emphasis"/>
        </w:rPr>
      </w:pPr>
      <w:r w:rsidRPr="00CE517E">
        <w:rPr>
          <w:rStyle w:val="Emphasis"/>
        </w:rPr>
        <w:t>Mark</w:t>
      </w:r>
      <w:r w:rsidRPr="00CE517E" w:rsidR="008F2E71">
        <w:rPr>
          <w:rStyle w:val="Emphasis"/>
        </w:rPr>
        <w:t xml:space="preserve"> </w:t>
      </w:r>
      <w:r w:rsidRPr="00CE517E">
        <w:rPr>
          <w:rStyle w:val="Emphasis"/>
        </w:rPr>
        <w:t>all</w:t>
      </w:r>
      <w:r w:rsidRPr="00CE517E" w:rsidR="008F2E71">
        <w:rPr>
          <w:rStyle w:val="Emphasis"/>
        </w:rPr>
        <w:t xml:space="preserve"> </w:t>
      </w:r>
      <w:r w:rsidRPr="00CE517E">
        <w:rPr>
          <w:rStyle w:val="Emphasis"/>
        </w:rPr>
        <w:t>that</w:t>
      </w:r>
      <w:r w:rsidRPr="00CE517E" w:rsidR="008F2E71">
        <w:rPr>
          <w:rStyle w:val="Emphasis"/>
        </w:rPr>
        <w:t xml:space="preserve"> </w:t>
      </w:r>
      <w:r w:rsidRPr="00CE517E">
        <w:rPr>
          <w:rStyle w:val="Emphasis"/>
        </w:rPr>
        <w:t>apply.</w:t>
      </w:r>
      <w:r w:rsidRPr="00CE517E" w:rsidR="008F2E71">
        <w:rPr>
          <w:rStyle w:val="Emphasis"/>
        </w:rPr>
        <w:t xml:space="preserve"> </w:t>
      </w:r>
    </w:p>
    <w:p w:rsidR="00180B1A" w:rsidRPr="00CE517E" w:rsidP="000923C0" w14:paraId="33E10E7B" w14:textId="77777777">
      <w:pPr>
        <w:rPr>
          <w:rStyle w:val="Emphasis"/>
        </w:rPr>
      </w:pPr>
      <w:r w:rsidRPr="00CE517E">
        <w:rPr>
          <w:rStyle w:val="Emphasis"/>
        </w:rPr>
        <w:t>Requi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0046576B" w14:textId="77777777" w:rsidTr="3465E62B">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535" w:type="dxa"/>
            <w:vAlign w:val="center"/>
          </w:tcPr>
          <w:p w:rsidR="00B64770" w:rsidRPr="00CE517E" w:rsidP="000923C0" w14:paraId="5BF54233" w14:textId="77777777">
            <w:r w:rsidRPr="00CE517E">
              <w:rPr>
                <w:rFonts w:ascii="Wingdings" w:eastAsia="Wingdings" w:hAnsi="Wingdings" w:cs="Wingdings"/>
              </w:rPr>
              <w:sym w:font="Wingdings" w:char="F06F"/>
            </w:r>
          </w:p>
        </w:tc>
        <w:tc>
          <w:tcPr>
            <w:tcW w:w="8815" w:type="dxa"/>
            <w:vAlign w:val="center"/>
          </w:tcPr>
          <w:p w:rsidR="00B64770" w:rsidRPr="00CE517E" w:rsidP="000923C0" w14:paraId="6AF97D3C" w14:textId="6B723704">
            <w:pPr>
              <w:rPr>
                <w:bCs/>
              </w:rPr>
            </w:pPr>
            <w:r w:rsidRPr="00CE517E">
              <w:t>Awards/honors/recognitions</w:t>
            </w:r>
          </w:p>
        </w:tc>
      </w:tr>
      <w:tr w14:paraId="7D4A8CB3" w14:textId="77777777" w:rsidTr="3465E62B">
        <w:tblPrEx>
          <w:tblW w:w="0" w:type="auto"/>
          <w:tblCellMar>
            <w:left w:w="0" w:type="dxa"/>
          </w:tblCellMar>
          <w:tblLook w:val="04A0"/>
        </w:tblPrEx>
        <w:trPr>
          <w:trHeight w:val="432"/>
        </w:trPr>
        <w:tc>
          <w:tcPr>
            <w:tcW w:w="535" w:type="dxa"/>
            <w:vAlign w:val="center"/>
          </w:tcPr>
          <w:p w:rsidR="00B64770" w:rsidRPr="00CE517E" w:rsidP="000923C0" w14:paraId="259457A6" w14:textId="77777777">
            <w:r w:rsidRPr="00CE517E">
              <w:rPr>
                <w:rFonts w:ascii="Wingdings" w:eastAsia="Wingdings" w:hAnsi="Wingdings" w:cs="Wingdings"/>
              </w:rPr>
              <w:sym w:font="Wingdings" w:char="F06F"/>
            </w:r>
          </w:p>
        </w:tc>
        <w:tc>
          <w:tcPr>
            <w:tcW w:w="8815" w:type="dxa"/>
            <w:vAlign w:val="center"/>
          </w:tcPr>
          <w:p w:rsidR="00B64770" w:rsidRPr="00CE517E" w:rsidP="000923C0" w14:paraId="46F3427D" w14:textId="6D4C4AE9">
            <w:pPr>
              <w:rPr>
                <w:bCs/>
              </w:rPr>
            </w:pPr>
            <w:r w:rsidRPr="00CE517E">
              <w:t>Broader</w:t>
            </w:r>
            <w:r w:rsidRPr="00CE517E" w:rsidR="008F2E71">
              <w:t xml:space="preserve"> </w:t>
            </w:r>
            <w:r w:rsidRPr="00CE517E">
              <w:t>impacts</w:t>
            </w:r>
          </w:p>
        </w:tc>
      </w:tr>
      <w:tr w14:paraId="2A2960F5" w14:textId="77777777" w:rsidTr="3465E62B">
        <w:tblPrEx>
          <w:tblW w:w="0" w:type="auto"/>
          <w:tblCellMar>
            <w:left w:w="0" w:type="dxa"/>
          </w:tblCellMar>
          <w:tblLook w:val="04A0"/>
        </w:tblPrEx>
        <w:trPr>
          <w:trHeight w:val="432"/>
        </w:trPr>
        <w:tc>
          <w:tcPr>
            <w:tcW w:w="535" w:type="dxa"/>
            <w:vAlign w:val="center"/>
          </w:tcPr>
          <w:p w:rsidR="00B64770" w:rsidRPr="00CE517E" w:rsidP="000923C0" w14:paraId="3004A052" w14:textId="77777777">
            <w:r w:rsidRPr="00CE517E">
              <w:rPr>
                <w:rFonts w:ascii="Wingdings" w:eastAsia="Wingdings" w:hAnsi="Wingdings" w:cs="Wingdings"/>
              </w:rPr>
              <w:sym w:font="Wingdings" w:char="F06F"/>
            </w:r>
          </w:p>
        </w:tc>
        <w:tc>
          <w:tcPr>
            <w:tcW w:w="8815" w:type="dxa"/>
            <w:vAlign w:val="center"/>
          </w:tcPr>
          <w:p w:rsidR="00B64770" w:rsidRPr="00CE517E" w:rsidP="000923C0" w14:paraId="3C8735D8" w14:textId="5F502DC2">
            <w:pPr>
              <w:rPr>
                <w:bCs/>
              </w:rPr>
            </w:pPr>
            <w:r w:rsidRPr="00CE517E">
              <w:t>Invention/patent</w:t>
            </w:r>
          </w:p>
        </w:tc>
      </w:tr>
      <w:tr w14:paraId="0FFD803F" w14:textId="77777777" w:rsidTr="3465E62B">
        <w:tblPrEx>
          <w:tblW w:w="0" w:type="auto"/>
          <w:tblCellMar>
            <w:left w:w="0" w:type="dxa"/>
          </w:tblCellMar>
          <w:tblLook w:val="04A0"/>
        </w:tblPrEx>
        <w:trPr>
          <w:trHeight w:val="432"/>
        </w:trPr>
        <w:tc>
          <w:tcPr>
            <w:tcW w:w="535" w:type="dxa"/>
            <w:vAlign w:val="center"/>
          </w:tcPr>
          <w:p w:rsidR="00B64770" w:rsidRPr="00CE517E" w:rsidP="000923C0" w14:paraId="10796768" w14:textId="77777777">
            <w:r w:rsidRPr="00CE517E">
              <w:rPr>
                <w:rFonts w:ascii="Wingdings" w:eastAsia="Wingdings" w:hAnsi="Wingdings" w:cs="Wingdings"/>
              </w:rPr>
              <w:sym w:font="Wingdings" w:char="F06F"/>
            </w:r>
          </w:p>
        </w:tc>
        <w:tc>
          <w:tcPr>
            <w:tcW w:w="8815" w:type="dxa"/>
            <w:vAlign w:val="center"/>
          </w:tcPr>
          <w:p w:rsidR="00B64770" w:rsidRPr="00CE517E" w:rsidP="000923C0" w14:paraId="1C80B070" w14:textId="4F0EC900">
            <w:r w:rsidRPr="00CE517E">
              <w:t>Presentations</w:t>
            </w:r>
          </w:p>
        </w:tc>
      </w:tr>
      <w:tr w14:paraId="35231EC3" w14:textId="77777777" w:rsidTr="3465E62B">
        <w:tblPrEx>
          <w:tblW w:w="0" w:type="auto"/>
          <w:tblCellMar>
            <w:left w:w="0" w:type="dxa"/>
          </w:tblCellMar>
          <w:tblLook w:val="04A0"/>
        </w:tblPrEx>
        <w:trPr>
          <w:trHeight w:val="432"/>
        </w:trPr>
        <w:tc>
          <w:tcPr>
            <w:tcW w:w="535" w:type="dxa"/>
            <w:vAlign w:val="center"/>
          </w:tcPr>
          <w:p w:rsidR="00B64770" w:rsidRPr="00CE517E" w:rsidP="000923C0" w14:paraId="0B2DB646" w14:textId="77777777">
            <w:r w:rsidRPr="00CE517E">
              <w:rPr>
                <w:rFonts w:ascii="Wingdings" w:eastAsia="Wingdings" w:hAnsi="Wingdings" w:cs="Wingdings"/>
              </w:rPr>
              <w:sym w:font="Wingdings" w:char="F06F"/>
            </w:r>
          </w:p>
        </w:tc>
        <w:tc>
          <w:tcPr>
            <w:tcW w:w="8815" w:type="dxa"/>
            <w:vAlign w:val="center"/>
          </w:tcPr>
          <w:p w:rsidR="00B64770" w:rsidRPr="00CE517E" w:rsidP="000923C0" w14:paraId="73B6568C" w14:textId="4A035BCE">
            <w:r w:rsidRPr="00CE517E">
              <w:t>Publications</w:t>
            </w:r>
          </w:p>
        </w:tc>
      </w:tr>
      <w:tr w14:paraId="26FFE1BE" w14:textId="77777777" w:rsidTr="00A3199B">
        <w:tblPrEx>
          <w:tblW w:w="0" w:type="auto"/>
          <w:tblCellMar>
            <w:left w:w="0" w:type="dxa"/>
          </w:tblCellMar>
          <w:tblLook w:val="04A0"/>
        </w:tblPrEx>
        <w:trPr>
          <w:trHeight w:val="432"/>
        </w:trPr>
        <w:tc>
          <w:tcPr>
            <w:tcW w:w="535" w:type="dxa"/>
            <w:vAlign w:val="center"/>
          </w:tcPr>
          <w:p w:rsidR="00B64770" w:rsidRPr="00CE517E" w:rsidP="3465E62B" w14:paraId="1F5FF9E1" w14:textId="77777777">
            <w:pPr>
              <w:rPr>
                <w:rFonts w:ascii="Wingdings" w:eastAsia="Wingdings" w:hAnsi="Wingdings" w:cs="Wingdings"/>
              </w:rPr>
            </w:pPr>
            <w:r w:rsidRPr="00CE517E">
              <w:rPr>
                <w:rFonts w:ascii="Wingdings" w:eastAsia="Wingdings" w:hAnsi="Wingdings" w:cs="Wingdings"/>
              </w:rPr>
              <w:sym w:font="Wingdings" w:char="F06F"/>
            </w:r>
          </w:p>
        </w:tc>
        <w:tc>
          <w:tcPr>
            <w:tcW w:w="8815" w:type="dxa"/>
            <w:vAlign w:val="center"/>
          </w:tcPr>
          <w:p w:rsidR="00B64770" w:rsidRPr="00CE517E" w:rsidP="3465E62B" w14:paraId="4001FAD0" w14:textId="67724A7D">
            <w:r w:rsidRPr="00CE517E">
              <w:t>Other</w:t>
            </w:r>
            <w:r w:rsidRPr="00CE517E" w:rsidR="00E04A50">
              <w:t xml:space="preserve"> </w:t>
            </w:r>
            <w:r w:rsidRPr="00CE517E" w:rsidR="00E04A50">
              <w:rPr>
                <w:i/>
                <w:iCs/>
                <w:color w:val="FF0000"/>
              </w:rPr>
              <w:t>{Skip Ref D}</w:t>
            </w:r>
          </w:p>
        </w:tc>
      </w:tr>
    </w:tbl>
    <w:p w:rsidR="007E38B3" w:rsidRPr="00CE517E" w:rsidP="007E38B3" w14:paraId="500059D8" w14:textId="77777777">
      <w:pPr>
        <w:pStyle w:val="Heading6"/>
      </w:pPr>
      <w:r w:rsidRPr="00CE517E">
        <w:t>If Other, please specify:</w:t>
      </w:r>
    </w:p>
    <w:p w:rsidR="00E04A50" w:rsidRPr="00CE517E" w:rsidP="007E38B3" w14:paraId="2EF2201E" w14:textId="1BE47B28">
      <w:pPr>
        <w:rPr>
          <w:rFonts w:ascii="Cambria" w:eastAsia="Times New Roman" w:hAnsi="Cambria" w:cs="Segoe UI"/>
          <w:i/>
          <w:iCs/>
        </w:rPr>
      </w:pPr>
      <w:r w:rsidRPr="00CE517E">
        <w:rPr>
          <w:i/>
          <w:iCs/>
          <w:color w:val="FF0000"/>
        </w:rPr>
        <w:t>{Skip if D unchecked}</w:t>
      </w:r>
    </w:p>
    <w:p w:rsidR="007E38B3" w:rsidRPr="00CE517E" w:rsidP="007E38B3" w14:paraId="38838FC8" w14:textId="16456784">
      <w:pPr>
        <w:rPr>
          <w:rFonts w:ascii="Cambria" w:eastAsia="Times New Roman" w:hAnsi="Cambria" w:cs="Segoe UI"/>
          <w:i/>
          <w:iCs/>
        </w:rPr>
      </w:pPr>
      <w:r w:rsidRPr="00CE517E">
        <w:rPr>
          <w:rFonts w:ascii="Cambria" w:eastAsia="Times New Roman" w:hAnsi="Cambria" w:cs="Segoe UI"/>
          <w:i/>
          <w:iCs/>
        </w:rPr>
        <w:t xml:space="preserve">Limit </w:t>
      </w:r>
      <w:r w:rsidRPr="00CE517E" w:rsidR="00E04A50">
        <w:rPr>
          <w:rFonts w:ascii="Cambria" w:eastAsia="Times New Roman" w:hAnsi="Cambria" w:cs="Segoe UI"/>
          <w:i/>
          <w:iCs/>
        </w:rPr>
        <w:t>5 item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360"/>
      </w:tblGrid>
      <w:tr w14:paraId="0476794C" w14:textId="77777777" w:rsidTr="00054320">
        <w:tblPrEx>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20"/>
        </w:trPr>
        <w:tc>
          <w:tcPr>
            <w:tcW w:w="9360" w:type="dxa"/>
            <w:tcBorders>
              <w:top w:val="single" w:sz="4" w:space="0" w:color="auto"/>
              <w:left w:val="single" w:sz="6" w:space="0" w:color="auto"/>
              <w:bottom w:val="single" w:sz="6" w:space="0" w:color="auto"/>
              <w:right w:val="single" w:sz="6" w:space="0" w:color="auto"/>
            </w:tcBorders>
            <w:shd w:val="clear" w:color="auto" w:fill="auto"/>
            <w:vAlign w:val="center"/>
            <w:hideMark/>
          </w:tcPr>
          <w:p w:rsidR="007E38B3" w:rsidRPr="00CE517E" w:rsidP="00054320" w14:paraId="2A2FBD1B" w14:textId="4BC14DA4">
            <w:pPr>
              <w:textAlignment w:val="baseline"/>
              <w:rPr>
                <w:rFonts w:ascii="Times New Roman" w:eastAsia="Times New Roman" w:hAnsi="Times New Roman" w:cs="Times New Roman"/>
              </w:rPr>
            </w:pPr>
            <w:r w:rsidRPr="00CE517E">
              <w:rPr>
                <w:b/>
                <w:bCs/>
                <w:color w:val="000000" w:themeColor="text1"/>
              </w:rPr>
              <w:t>Multi Add</w:t>
            </w:r>
          </w:p>
        </w:tc>
      </w:tr>
    </w:tbl>
    <w:p w:rsidR="007E38B3" w:rsidRPr="00CE517E" w:rsidP="000923C0" w14:paraId="37AF0284" w14:textId="77777777"/>
    <w:p w:rsidR="00ED1B81" w:rsidRPr="00CE517E" w:rsidP="000923C0" w14:paraId="056FE79B" w14:textId="21F4640D">
      <w:r w:rsidRPr="00CE517E">
        <w:br w:type="page"/>
      </w:r>
    </w:p>
    <w:p w:rsidR="007B7BF3" w:rsidRPr="00CE517E" w:rsidP="000923C0" w14:paraId="49681A01" w14:textId="3081B2FA">
      <w:pPr>
        <w:pStyle w:val="Heading2"/>
      </w:pPr>
      <w:bookmarkStart w:id="94" w:name="_Comments_on_the"/>
      <w:bookmarkStart w:id="95" w:name="_Toc74633433"/>
      <w:bookmarkStart w:id="96" w:name="_Toc76464240"/>
      <w:bookmarkStart w:id="97" w:name="_Toc163806565"/>
      <w:bookmarkEnd w:id="94"/>
      <w:r w:rsidRPr="00CE517E">
        <w:t>Comments</w:t>
      </w:r>
      <w:r w:rsidRPr="00CE517E" w:rsidR="008F2E71">
        <w:t xml:space="preserve"> </w:t>
      </w:r>
      <w:r w:rsidRPr="00CE517E">
        <w:t>on</w:t>
      </w:r>
      <w:r w:rsidRPr="00CE517E" w:rsidR="008F2E71">
        <w:t xml:space="preserve"> </w:t>
      </w:r>
      <w:r w:rsidRPr="00CE517E">
        <w:t>the</w:t>
      </w:r>
      <w:r w:rsidRPr="00CE517E" w:rsidR="008F2E71">
        <w:t xml:space="preserve"> </w:t>
      </w:r>
      <w:r w:rsidRPr="00CE517E">
        <w:t>NRT</w:t>
      </w:r>
      <w:r w:rsidRPr="00CE517E" w:rsidR="008F2E71">
        <w:t xml:space="preserve"> </w:t>
      </w:r>
      <w:r w:rsidRPr="00CE517E">
        <w:t>Program</w:t>
      </w:r>
      <w:bookmarkEnd w:id="95"/>
      <w:bookmarkEnd w:id="96"/>
      <w:bookmarkEnd w:id="97"/>
    </w:p>
    <w:p w:rsidR="007B7BF3" w:rsidRPr="00CE517E" w:rsidP="009118A5" w14:paraId="1ED8F805" w14:textId="0972D3E0">
      <w:pPr>
        <w:pStyle w:val="Heading6"/>
      </w:pPr>
      <w:r w:rsidRPr="00CE517E">
        <w:t>In</w:t>
      </w:r>
      <w:r w:rsidRPr="00CE517E" w:rsidR="008F2E71">
        <w:t xml:space="preserve"> </w:t>
      </w:r>
      <w:r w:rsidRPr="00CE517E">
        <w:t>the</w:t>
      </w:r>
      <w:r w:rsidRPr="00CE517E" w:rsidR="008F2E71">
        <w:t xml:space="preserve"> </w:t>
      </w:r>
      <w:r w:rsidRPr="00CE517E">
        <w:t>text</w:t>
      </w:r>
      <w:r w:rsidRPr="00CE517E" w:rsidR="008F2E71">
        <w:t xml:space="preserve"> </w:t>
      </w:r>
      <w:r w:rsidRPr="00CE517E">
        <w:t>box</w:t>
      </w:r>
      <w:r w:rsidRPr="00CE517E" w:rsidR="008F2E71">
        <w:t xml:space="preserve"> </w:t>
      </w:r>
      <w:r w:rsidRPr="00CE517E">
        <w:t>below,</w:t>
      </w:r>
      <w:r w:rsidRPr="00CE517E" w:rsidR="008F2E71">
        <w:t xml:space="preserve"> </w:t>
      </w:r>
      <w:r w:rsidRPr="00CE517E">
        <w:t>please</w:t>
      </w:r>
      <w:r w:rsidRPr="00CE517E" w:rsidR="008F2E71">
        <w:t xml:space="preserve"> </w:t>
      </w:r>
      <w:r w:rsidRPr="00CE517E">
        <w:t>describe</w:t>
      </w:r>
      <w:r w:rsidRPr="00CE517E" w:rsidR="008F2E71">
        <w:t xml:space="preserve"> </w:t>
      </w:r>
      <w:r w:rsidRPr="00CE517E">
        <w:t>what</w:t>
      </w:r>
      <w:r w:rsidRPr="00CE517E" w:rsidR="008F2E71">
        <w:t xml:space="preserve"> </w:t>
      </w:r>
      <w:r w:rsidRPr="00CE517E">
        <w:t>you</w:t>
      </w:r>
      <w:r w:rsidRPr="00CE517E" w:rsidR="008F2E71">
        <w:t xml:space="preserve"> </w:t>
      </w:r>
      <w:r w:rsidRPr="00CE517E">
        <w:t>consider</w:t>
      </w:r>
      <w:r w:rsidRPr="00CE517E" w:rsidR="008F2E71">
        <w:t xml:space="preserve"> </w:t>
      </w:r>
      <w:r w:rsidRPr="00CE517E">
        <w:t>to</w:t>
      </w:r>
      <w:r w:rsidRPr="00CE517E" w:rsidR="008F2E71">
        <w:t xml:space="preserve"> </w:t>
      </w:r>
      <w:r w:rsidRPr="00CE517E">
        <w:t>be</w:t>
      </w:r>
      <w:r w:rsidRPr="00CE517E" w:rsidR="008F2E71">
        <w:t xml:space="preserve"> </w:t>
      </w:r>
      <w:r w:rsidRPr="00CE517E">
        <w:t>the</w:t>
      </w:r>
      <w:r w:rsidRPr="00CE517E" w:rsidR="008F2E71">
        <w:t xml:space="preserve"> </w:t>
      </w:r>
      <w:r w:rsidRPr="00CE517E">
        <w:t>most</w:t>
      </w:r>
      <w:r w:rsidRPr="00CE517E" w:rsidR="008F2E71">
        <w:t xml:space="preserve"> </w:t>
      </w:r>
      <w:r w:rsidRPr="00CE517E">
        <w:t>beneficial</w:t>
      </w:r>
      <w:r w:rsidRPr="00CE517E" w:rsidR="008F2E71">
        <w:t xml:space="preserve"> </w:t>
      </w:r>
      <w:r w:rsidRPr="00CE517E">
        <w:t>aspect</w:t>
      </w:r>
      <w:r w:rsidRPr="00CE517E" w:rsidR="008F2E71">
        <w:t xml:space="preserve"> </w:t>
      </w:r>
      <w:r w:rsidRPr="00CE517E">
        <w:t>of</w:t>
      </w:r>
      <w:r w:rsidRPr="00CE517E" w:rsidR="008F2E71">
        <w:t xml:space="preserve"> </w:t>
      </w:r>
      <w:r w:rsidRPr="00CE517E">
        <w:t>being</w:t>
      </w:r>
      <w:r w:rsidRPr="00CE517E" w:rsidR="008F2E71">
        <w:t xml:space="preserve"> </w:t>
      </w:r>
      <w:r w:rsidRPr="00CE517E">
        <w:t>an</w:t>
      </w:r>
      <w:r w:rsidRPr="00CE517E" w:rsidR="008F2E71">
        <w:t xml:space="preserve"> </w:t>
      </w:r>
      <w:r w:rsidRPr="00CE517E">
        <w:t>NRT</w:t>
      </w:r>
      <w:r w:rsidRPr="00CE517E" w:rsidR="008F2E71">
        <w:t xml:space="preserve"> </w:t>
      </w:r>
      <w:r w:rsidRPr="00CE517E">
        <w:t>trainee.</w:t>
      </w:r>
      <w:r w:rsidRPr="00CE517E" w:rsidR="008F2E71">
        <w:t xml:space="preserve"> </w:t>
      </w:r>
      <w:r w:rsidRPr="00CE517E">
        <w:t>This</w:t>
      </w:r>
      <w:r w:rsidRPr="00CE517E" w:rsidR="008F2E71">
        <w:t xml:space="preserve"> </w:t>
      </w:r>
      <w:r w:rsidRPr="00CE517E">
        <w:t>might</w:t>
      </w:r>
      <w:r w:rsidRPr="00CE517E" w:rsidR="008F2E71">
        <w:t xml:space="preserve"> </w:t>
      </w:r>
      <w:r w:rsidRPr="00CE517E">
        <w:t>include</w:t>
      </w:r>
      <w:r w:rsidRPr="00CE517E" w:rsidR="008F2E71">
        <w:t xml:space="preserve"> </w:t>
      </w:r>
      <w:r w:rsidRPr="00CE517E">
        <w:t>1)</w:t>
      </w:r>
      <w:r w:rsidRPr="00CE517E" w:rsidR="008F2E71">
        <w:t xml:space="preserve"> </w:t>
      </w:r>
      <w:r w:rsidRPr="00CE517E">
        <w:t>an</w:t>
      </w:r>
      <w:r w:rsidRPr="00CE517E" w:rsidR="008F2E71">
        <w:t xml:space="preserve"> </w:t>
      </w:r>
      <w:r w:rsidRPr="00CE517E">
        <w:t>opportunity</w:t>
      </w:r>
      <w:r w:rsidRPr="00CE517E" w:rsidR="008F2E71">
        <w:t xml:space="preserve"> </w:t>
      </w:r>
      <w:r w:rsidRPr="00CE517E">
        <w:t>you</w:t>
      </w:r>
      <w:r w:rsidRPr="00CE517E" w:rsidR="008F2E71">
        <w:t xml:space="preserve"> </w:t>
      </w:r>
      <w:r w:rsidRPr="00CE517E">
        <w:t>had</w:t>
      </w:r>
      <w:r w:rsidRPr="00CE517E" w:rsidR="008F2E71">
        <w:t xml:space="preserve"> </w:t>
      </w:r>
      <w:r w:rsidRPr="00CE517E">
        <w:t>as</w:t>
      </w:r>
      <w:r w:rsidRPr="00CE517E" w:rsidR="008F2E71">
        <w:t xml:space="preserve"> </w:t>
      </w:r>
      <w:r w:rsidRPr="00CE517E">
        <w:t>a</w:t>
      </w:r>
      <w:r w:rsidRPr="00CE517E" w:rsidR="008F2E71">
        <w:t xml:space="preserve"> </w:t>
      </w:r>
      <w:r w:rsidRPr="00CE517E">
        <w:t>result</w:t>
      </w:r>
      <w:r w:rsidRPr="00CE517E" w:rsidR="008F2E71">
        <w:t xml:space="preserve"> </w:t>
      </w:r>
      <w:r w:rsidRPr="00CE517E">
        <w:t>of</w:t>
      </w:r>
      <w:r w:rsidRPr="00CE517E" w:rsidR="008F2E71">
        <w:t xml:space="preserve"> </w:t>
      </w:r>
      <w:r w:rsidRPr="00CE517E">
        <w:t>being</w:t>
      </w:r>
      <w:r w:rsidRPr="00CE517E" w:rsidR="008F2E71">
        <w:t xml:space="preserve"> </w:t>
      </w:r>
      <w:r w:rsidRPr="00CE517E">
        <w:t>an</w:t>
      </w:r>
      <w:r w:rsidRPr="00CE517E" w:rsidR="008F2E71">
        <w:t xml:space="preserve"> </w:t>
      </w:r>
      <w:r w:rsidRPr="00CE517E">
        <w:t>NRT</w:t>
      </w:r>
      <w:r w:rsidRPr="00CE517E" w:rsidR="008F2E71">
        <w:t xml:space="preserve"> </w:t>
      </w:r>
      <w:r w:rsidRPr="00CE517E">
        <w:t>trainee</w:t>
      </w:r>
      <w:r w:rsidRPr="00CE517E" w:rsidR="008F2E71">
        <w:t xml:space="preserve"> </w:t>
      </w:r>
      <w:r w:rsidRPr="00CE517E">
        <w:t>that</w:t>
      </w:r>
      <w:r w:rsidRPr="00CE517E" w:rsidR="008F2E71">
        <w:t xml:space="preserve"> </w:t>
      </w:r>
      <w:r w:rsidRPr="00CE517E">
        <w:t>has</w:t>
      </w:r>
      <w:r w:rsidRPr="00CE517E" w:rsidR="008F2E71">
        <w:t xml:space="preserve"> </w:t>
      </w:r>
      <w:r w:rsidRPr="00CE517E">
        <w:t>significantly</w:t>
      </w:r>
      <w:r w:rsidRPr="00CE517E" w:rsidR="008F2E71">
        <w:t xml:space="preserve"> </w:t>
      </w:r>
      <w:r w:rsidRPr="00CE517E">
        <w:t>affected</w:t>
      </w:r>
      <w:r w:rsidRPr="00CE517E" w:rsidR="008F2E71">
        <w:t xml:space="preserve"> </w:t>
      </w:r>
      <w:r w:rsidRPr="00CE517E">
        <w:t>your</w:t>
      </w:r>
      <w:r w:rsidRPr="00CE517E" w:rsidR="008F2E71">
        <w:t xml:space="preserve"> </w:t>
      </w:r>
      <w:r w:rsidRPr="00CE517E">
        <w:t>professional</w:t>
      </w:r>
      <w:r w:rsidRPr="00CE517E" w:rsidR="008F2E71">
        <w:t xml:space="preserve"> </w:t>
      </w:r>
      <w:r w:rsidRPr="00CE517E">
        <w:t>development,</w:t>
      </w:r>
      <w:r w:rsidRPr="00CE517E" w:rsidR="008F2E71">
        <w:t xml:space="preserve"> </w:t>
      </w:r>
      <w:r w:rsidRPr="00CE517E">
        <w:t>2)</w:t>
      </w:r>
      <w:r w:rsidRPr="00CE517E" w:rsidR="008F2E71">
        <w:t xml:space="preserve"> </w:t>
      </w:r>
      <w:r w:rsidRPr="00CE517E">
        <w:t>an</w:t>
      </w:r>
      <w:r w:rsidRPr="00CE517E" w:rsidR="008F2E71">
        <w:t xml:space="preserve"> </w:t>
      </w:r>
      <w:r w:rsidRPr="00CE517E">
        <w:t>aspect</w:t>
      </w:r>
      <w:r w:rsidRPr="00CE517E" w:rsidR="008F2E71">
        <w:t xml:space="preserve"> </w:t>
      </w:r>
      <w:r w:rsidRPr="00CE517E">
        <w:t>of</w:t>
      </w:r>
      <w:r w:rsidRPr="00CE517E" w:rsidR="008F2E71">
        <w:t xml:space="preserve"> </w:t>
      </w:r>
      <w:r w:rsidRPr="00CE517E">
        <w:t>the</w:t>
      </w:r>
      <w:r w:rsidRPr="00CE517E" w:rsidR="008F2E71">
        <w:t xml:space="preserve"> </w:t>
      </w:r>
      <w:r w:rsidRPr="00CE517E">
        <w:t>project</w:t>
      </w:r>
      <w:r w:rsidRPr="00CE517E" w:rsidR="008F2E71">
        <w:t xml:space="preserve"> </w:t>
      </w:r>
      <w:r w:rsidRPr="00CE517E">
        <w:t>that</w:t>
      </w:r>
      <w:r w:rsidRPr="00CE517E" w:rsidR="008F2E71">
        <w:t xml:space="preserve"> </w:t>
      </w:r>
      <w:r w:rsidRPr="00CE517E">
        <w:t>provided</w:t>
      </w:r>
      <w:r w:rsidRPr="00CE517E" w:rsidR="008F2E71">
        <w:t xml:space="preserve"> </w:t>
      </w:r>
      <w:r w:rsidRPr="00CE517E">
        <w:t>exceptional</w:t>
      </w:r>
      <w:r w:rsidRPr="00CE517E" w:rsidR="008F2E71">
        <w:t xml:space="preserve"> </w:t>
      </w:r>
      <w:r w:rsidRPr="00CE517E">
        <w:t>added</w:t>
      </w:r>
      <w:r w:rsidRPr="00CE517E" w:rsidR="008F2E71">
        <w:t xml:space="preserve"> </w:t>
      </w:r>
      <w:r w:rsidRPr="00CE517E">
        <w:t>value</w:t>
      </w:r>
      <w:r w:rsidRPr="00CE517E" w:rsidR="008F2E71">
        <w:t xml:space="preserve"> </w:t>
      </w:r>
      <w:r w:rsidRPr="00CE517E">
        <w:t>to</w:t>
      </w:r>
      <w:r w:rsidRPr="00CE517E" w:rsidR="008F2E71">
        <w:t xml:space="preserve"> </w:t>
      </w:r>
      <w:r w:rsidRPr="00CE517E">
        <w:t>your</w:t>
      </w:r>
      <w:r w:rsidRPr="00CE517E" w:rsidR="008F2E71">
        <w:t xml:space="preserve"> </w:t>
      </w:r>
      <w:r w:rsidRPr="00CE517E">
        <w:t>educational</w:t>
      </w:r>
      <w:r w:rsidRPr="00CE517E" w:rsidR="008F2E71">
        <w:t xml:space="preserve"> </w:t>
      </w:r>
      <w:r w:rsidRPr="00CE517E">
        <w:t>experience,</w:t>
      </w:r>
      <w:r w:rsidRPr="00CE517E" w:rsidR="008F2E71">
        <w:t xml:space="preserve"> </w:t>
      </w:r>
      <w:r w:rsidRPr="00CE517E">
        <w:t>or</w:t>
      </w:r>
      <w:r w:rsidRPr="00CE517E" w:rsidR="008F2E71">
        <w:t xml:space="preserve"> </w:t>
      </w:r>
      <w:r w:rsidRPr="00CE517E">
        <w:t>3)</w:t>
      </w:r>
      <w:r w:rsidRPr="00CE517E" w:rsidR="008F2E71">
        <w:t xml:space="preserve"> </w:t>
      </w:r>
      <w:r w:rsidRPr="00CE517E">
        <w:t>an</w:t>
      </w:r>
      <w:r w:rsidRPr="00CE517E" w:rsidR="008F2E71">
        <w:t xml:space="preserve"> </w:t>
      </w:r>
      <w:r w:rsidRPr="00CE517E">
        <w:t>aspect</w:t>
      </w:r>
      <w:r w:rsidRPr="00CE517E" w:rsidR="008F2E71">
        <w:t xml:space="preserve"> </w:t>
      </w:r>
      <w:r w:rsidRPr="00CE517E">
        <w:t>of</w:t>
      </w:r>
      <w:r w:rsidRPr="00CE517E" w:rsidR="008F2E71">
        <w:t xml:space="preserve"> </w:t>
      </w:r>
      <w:r w:rsidRPr="00CE517E">
        <w:t>the</w:t>
      </w:r>
      <w:r w:rsidRPr="00CE517E" w:rsidR="008F2E71">
        <w:t xml:space="preserve"> </w:t>
      </w:r>
      <w:r w:rsidRPr="00CE517E">
        <w:t>project</w:t>
      </w:r>
      <w:r w:rsidRPr="00CE517E" w:rsidR="008F2E71">
        <w:t xml:space="preserve"> </w:t>
      </w:r>
      <w:r w:rsidRPr="00CE517E">
        <w:t>that</w:t>
      </w:r>
      <w:r w:rsidRPr="00CE517E" w:rsidR="008F2E71">
        <w:t xml:space="preserve"> </w:t>
      </w:r>
      <w:r w:rsidRPr="00CE517E">
        <w:t>has</w:t>
      </w:r>
      <w:r w:rsidRPr="00CE517E" w:rsidR="008F2E71">
        <w:t xml:space="preserve"> </w:t>
      </w:r>
      <w:r w:rsidRPr="00CE517E">
        <w:t>been</w:t>
      </w:r>
      <w:r w:rsidRPr="00CE517E" w:rsidR="008F2E71">
        <w:t xml:space="preserve"> </w:t>
      </w:r>
      <w:r w:rsidRPr="00CE517E">
        <w:t>especially</w:t>
      </w:r>
      <w:r w:rsidRPr="00CE517E" w:rsidR="008F2E71">
        <w:t xml:space="preserve"> </w:t>
      </w:r>
      <w:r w:rsidRPr="00CE517E">
        <w:t>successful</w:t>
      </w:r>
      <w:r w:rsidRPr="00CE517E" w:rsidR="008F2E71">
        <w:t xml:space="preserve"> </w:t>
      </w:r>
      <w:r w:rsidRPr="00CE517E">
        <w:t>and/or</w:t>
      </w:r>
      <w:r w:rsidRPr="00CE517E" w:rsidR="008F2E71">
        <w:t xml:space="preserve"> </w:t>
      </w:r>
      <w:r w:rsidRPr="00CE517E">
        <w:t>represents</w:t>
      </w:r>
      <w:r w:rsidRPr="00CE517E" w:rsidR="008F2E71">
        <w:t xml:space="preserve"> </w:t>
      </w:r>
      <w:r w:rsidRPr="00CE517E">
        <w:t>a</w:t>
      </w:r>
      <w:r w:rsidRPr="00CE517E" w:rsidR="008F2E71">
        <w:t xml:space="preserve"> </w:t>
      </w:r>
      <w:r w:rsidRPr="00CE517E">
        <w:t>change</w:t>
      </w:r>
      <w:r w:rsidRPr="00CE517E" w:rsidR="008F2E71">
        <w:t xml:space="preserve"> </w:t>
      </w:r>
      <w:r w:rsidRPr="00CE517E">
        <w:t>from</w:t>
      </w:r>
      <w:r w:rsidRPr="00CE517E" w:rsidR="008F2E71">
        <w:t xml:space="preserve"> </w:t>
      </w:r>
      <w:r w:rsidRPr="00CE517E">
        <w:t>the</w:t>
      </w:r>
      <w:r w:rsidRPr="00CE517E" w:rsidR="008F2E71">
        <w:t xml:space="preserve"> </w:t>
      </w:r>
      <w:r w:rsidRPr="00CE517E">
        <w:t>way</w:t>
      </w:r>
      <w:r w:rsidRPr="00CE517E" w:rsidR="008F2E71">
        <w:t xml:space="preserve"> </w:t>
      </w:r>
      <w:r w:rsidRPr="00CE517E">
        <w:t>that</w:t>
      </w:r>
      <w:r w:rsidRPr="00CE517E" w:rsidR="008F2E71">
        <w:t xml:space="preserve"> </w:t>
      </w:r>
      <w:r w:rsidRPr="00CE517E">
        <w:t>graduate</w:t>
      </w:r>
      <w:r w:rsidRPr="00CE517E" w:rsidR="008F2E71">
        <w:t xml:space="preserve"> </w:t>
      </w:r>
      <w:r w:rsidRPr="00CE517E">
        <w:t>students</w:t>
      </w:r>
      <w:r w:rsidRPr="00CE517E" w:rsidR="008F2E71">
        <w:t xml:space="preserve"> </w:t>
      </w:r>
      <w:r w:rsidRPr="00CE517E">
        <w:t>are</w:t>
      </w:r>
      <w:r w:rsidRPr="00CE517E" w:rsidR="008F2E71">
        <w:t xml:space="preserve"> </w:t>
      </w:r>
      <w:r w:rsidRPr="00CE517E">
        <w:t>usually</w:t>
      </w:r>
      <w:r w:rsidRPr="00CE517E" w:rsidR="008F2E71">
        <w:t xml:space="preserve"> </w:t>
      </w:r>
      <w:r w:rsidRPr="00CE517E">
        <w:t>educated</w:t>
      </w:r>
      <w:r w:rsidRPr="00CE517E" w:rsidR="008F2E71">
        <w:t xml:space="preserve"> </w:t>
      </w:r>
      <w:r w:rsidRPr="00CE517E">
        <w:t>at</w:t>
      </w:r>
      <w:r w:rsidRPr="00CE517E" w:rsidR="008F2E71">
        <w:t xml:space="preserve"> </w:t>
      </w:r>
      <w:r w:rsidRPr="00CE517E">
        <w:t>your</w:t>
      </w:r>
      <w:r w:rsidRPr="00CE517E" w:rsidR="008F2E71">
        <w:t xml:space="preserve"> </w:t>
      </w:r>
      <w:r w:rsidRPr="00CE517E">
        <w:t>institution.</w:t>
      </w:r>
    </w:p>
    <w:p w:rsidR="007B7BF3" w:rsidRPr="00CE517E" w:rsidP="000923C0" w14:paraId="04AFA106" w14:textId="2823226B">
      <w:pPr>
        <w:rPr>
          <w:i/>
          <w:iCs/>
        </w:rPr>
      </w:pPr>
      <w:r w:rsidRPr="00CE517E">
        <w:rPr>
          <w:i/>
          <w:iCs/>
        </w:rPr>
        <w:t>Limit</w:t>
      </w:r>
      <w:r w:rsidRPr="00CE517E" w:rsidR="008F2E71">
        <w:rPr>
          <w:i/>
          <w:iCs/>
        </w:rPr>
        <w:t xml:space="preserve"> </w:t>
      </w:r>
      <w:r w:rsidRPr="00CE517E">
        <w:rPr>
          <w:i/>
          <w:iCs/>
        </w:rPr>
        <w:t>1000</w:t>
      </w:r>
      <w:r w:rsidRPr="00CE517E" w:rsidR="008F2E71">
        <w:rPr>
          <w:i/>
          <w:iCs/>
        </w:rPr>
        <w:t xml:space="preserve"> </w:t>
      </w:r>
      <w:r w:rsidRPr="00CE517E">
        <w:rPr>
          <w:i/>
          <w:iCs/>
        </w:rPr>
        <w:t>characters</w:t>
      </w:r>
    </w:p>
    <w:p w:rsidR="007B7BF3" w:rsidRPr="00CE517E" w:rsidP="000923C0" w14:paraId="60C12869" w14:textId="77777777">
      <w:pPr>
        <w:rPr>
          <w:i/>
          <w:iCs/>
        </w:rPr>
      </w:pPr>
      <w:r w:rsidRPr="00CE517E">
        <w:rPr>
          <w:i/>
          <w:iCs/>
        </w:rPr>
        <w:t>Required</w:t>
      </w:r>
    </w:p>
    <w:tbl>
      <w:tblPr>
        <w:tblStyle w:val="TableGrid"/>
        <w:tblW w:w="0" w:type="auto"/>
        <w:tblCellMar>
          <w:left w:w="0" w:type="dxa"/>
        </w:tblCellMar>
        <w:tblLook w:val="04A0"/>
      </w:tblPr>
      <w:tblGrid>
        <w:gridCol w:w="9350"/>
      </w:tblGrid>
      <w:tr w14:paraId="21B166DF" w14:textId="77777777" w:rsidTr="00245BA7">
        <w:tblPrEx>
          <w:tblW w:w="0" w:type="auto"/>
          <w:tblCellMar>
            <w:left w:w="0" w:type="dxa"/>
          </w:tblCellMar>
          <w:tblLook w:val="04A0"/>
        </w:tblPrEx>
        <w:trPr>
          <w:trHeight w:val="864"/>
        </w:trPr>
        <w:tc>
          <w:tcPr>
            <w:tcW w:w="9350" w:type="dxa"/>
            <w:vAlign w:val="center"/>
          </w:tcPr>
          <w:p w:rsidR="007B7BF3" w:rsidRPr="00CE517E" w:rsidP="000923C0" w14:paraId="6D383E0D" w14:textId="77777777"/>
        </w:tc>
      </w:tr>
    </w:tbl>
    <w:p w:rsidR="009944FA" w:rsidRPr="00CE517E" w:rsidP="009944FA" w14:paraId="0B43F477" w14:textId="77777777">
      <w:pPr>
        <w:pStyle w:val="Heading6"/>
      </w:pPr>
      <w:r w:rsidRPr="00CE517E">
        <w:rPr>
          <w:rFonts w:ascii="Wingdings" w:eastAsia="Wingdings" w:hAnsi="Wingdings" w:cs="Wingdings"/>
        </w:rPr>
        <w:sym w:font="Wingdings" w:char="F06F"/>
      </w:r>
      <w:r w:rsidRPr="00CE517E">
        <w:t xml:space="preserve"> I approve use of all or part of this text by NSF on https://new.nsf.gov/funding/initiatives/nrt, viewable by the general public, or in promotional and/or program presentations as it is written with anonymous attribution as the default (e.g., your name and affiliation will not be disclosed).  Prior to any use, materials will undergo an internal review process. Staff may reach out to you if there are any concerns or changes (e.g., redaction of identifying phrases) required or if they wish to request your permission to attribute the quote to you and/or your project.</w:t>
      </w:r>
    </w:p>
    <w:p w:rsidR="007B7BF3" w:rsidRPr="00CE517E" w:rsidP="009118A5" w14:paraId="4AD8F2E3" w14:textId="789810CC">
      <w:pPr>
        <w:pStyle w:val="Heading6"/>
        <w:rPr>
          <w:bCs/>
        </w:rPr>
      </w:pPr>
      <w:r w:rsidRPr="00CE517E">
        <w:t>Please</w:t>
      </w:r>
      <w:r w:rsidRPr="00CE517E" w:rsidR="008F2E71">
        <w:t xml:space="preserve"> </w:t>
      </w:r>
      <w:r w:rsidRPr="00CE517E">
        <w:t>describe</w:t>
      </w:r>
      <w:r w:rsidRPr="00CE517E" w:rsidR="008F2E71">
        <w:t xml:space="preserve"> </w:t>
      </w:r>
      <w:r w:rsidRPr="00CE517E">
        <w:t>what</w:t>
      </w:r>
      <w:r w:rsidRPr="00CE517E" w:rsidR="008F2E71">
        <w:t xml:space="preserve"> </w:t>
      </w:r>
      <w:r w:rsidRPr="00CE517E">
        <w:t>you</w:t>
      </w:r>
      <w:r w:rsidRPr="00CE517E" w:rsidR="008F2E71">
        <w:t xml:space="preserve"> </w:t>
      </w:r>
      <w:r w:rsidRPr="00CE517E">
        <w:t>consider</w:t>
      </w:r>
      <w:r w:rsidRPr="00CE517E" w:rsidR="008F2E71">
        <w:t xml:space="preserve"> </w:t>
      </w:r>
      <w:r w:rsidRPr="00CE517E">
        <w:t>to</w:t>
      </w:r>
      <w:r w:rsidRPr="00CE517E" w:rsidR="008F2E71">
        <w:t xml:space="preserve"> </w:t>
      </w:r>
      <w:r w:rsidRPr="00CE517E">
        <w:t>be</w:t>
      </w:r>
      <w:r w:rsidRPr="00CE517E" w:rsidR="008F2E71">
        <w:t xml:space="preserve"> </w:t>
      </w:r>
      <w:r w:rsidRPr="00CE517E">
        <w:t>the</w:t>
      </w:r>
      <w:r w:rsidRPr="00CE517E" w:rsidR="008F2E71">
        <w:t xml:space="preserve"> </w:t>
      </w:r>
      <w:r w:rsidRPr="00CE517E">
        <w:t>most</w:t>
      </w:r>
      <w:r w:rsidRPr="00CE517E" w:rsidR="008F2E71">
        <w:t xml:space="preserve"> </w:t>
      </w:r>
      <w:r w:rsidRPr="00CE517E">
        <w:t>important</w:t>
      </w:r>
      <w:r w:rsidRPr="00CE517E" w:rsidR="008F2E71">
        <w:t xml:space="preserve"> </w:t>
      </w:r>
      <w:r w:rsidRPr="00CE517E">
        <w:t>opportunity</w:t>
      </w:r>
      <w:r w:rsidRPr="00CE517E" w:rsidR="008F2E71">
        <w:t xml:space="preserve"> </w:t>
      </w:r>
      <w:r w:rsidRPr="00CE517E">
        <w:t>for</w:t>
      </w:r>
      <w:r w:rsidRPr="00CE517E" w:rsidR="008F2E71">
        <w:t xml:space="preserve"> </w:t>
      </w:r>
      <w:r w:rsidRPr="00CE517E">
        <w:t>improvement</w:t>
      </w:r>
      <w:r w:rsidRPr="00CE517E" w:rsidR="008F2E71">
        <w:t xml:space="preserve"> </w:t>
      </w:r>
      <w:r w:rsidRPr="00CE517E">
        <w:t>in</w:t>
      </w:r>
      <w:r w:rsidRPr="00CE517E" w:rsidR="008F2E71">
        <w:t xml:space="preserve"> </w:t>
      </w:r>
      <w:r w:rsidRPr="00CE517E">
        <w:t>the</w:t>
      </w:r>
      <w:r w:rsidRPr="00CE517E" w:rsidR="008F2E71">
        <w:t xml:space="preserve"> </w:t>
      </w:r>
      <w:r w:rsidRPr="00CE517E">
        <w:t>NRT</w:t>
      </w:r>
      <w:r w:rsidRPr="00CE517E" w:rsidR="008F2E71">
        <w:t xml:space="preserve"> </w:t>
      </w:r>
      <w:r w:rsidRPr="00CE517E">
        <w:t>program</w:t>
      </w:r>
      <w:r w:rsidRPr="00CE517E" w:rsidR="008F2E71">
        <w:t xml:space="preserve"> </w:t>
      </w:r>
      <w:r w:rsidRPr="00CE517E">
        <w:t>with</w:t>
      </w:r>
      <w:r w:rsidRPr="00CE517E" w:rsidR="008F2E71">
        <w:t xml:space="preserve"> </w:t>
      </w:r>
      <w:r w:rsidRPr="00CE517E">
        <w:t>which</w:t>
      </w:r>
      <w:r w:rsidRPr="00CE517E" w:rsidR="008F2E71">
        <w:t xml:space="preserve"> </w:t>
      </w:r>
      <w:r w:rsidRPr="00CE517E">
        <w:t>you</w:t>
      </w:r>
      <w:r w:rsidRPr="00CE517E" w:rsidR="008F2E71">
        <w:t xml:space="preserve"> </w:t>
      </w:r>
      <w:r w:rsidRPr="00CE517E">
        <w:t>are</w:t>
      </w:r>
      <w:r w:rsidRPr="00CE517E" w:rsidR="008F2E71">
        <w:t xml:space="preserve"> </w:t>
      </w:r>
      <w:r w:rsidRPr="00CE517E">
        <w:t>associated.</w:t>
      </w:r>
    </w:p>
    <w:p w:rsidR="007B7BF3" w:rsidRPr="00CE517E" w:rsidP="000923C0" w14:paraId="7FEACF45" w14:textId="3A5F9A98">
      <w:pPr>
        <w:rPr>
          <w:i/>
          <w:iCs/>
        </w:rPr>
      </w:pPr>
      <w:r w:rsidRPr="00CE517E">
        <w:rPr>
          <w:i/>
          <w:iCs/>
        </w:rPr>
        <w:t>Limit</w:t>
      </w:r>
      <w:r w:rsidRPr="00CE517E" w:rsidR="008F2E71">
        <w:rPr>
          <w:i/>
          <w:iCs/>
        </w:rPr>
        <w:t xml:space="preserve"> </w:t>
      </w:r>
      <w:r w:rsidRPr="00CE517E">
        <w:rPr>
          <w:i/>
          <w:iCs/>
        </w:rPr>
        <w:t>1000</w:t>
      </w:r>
      <w:r w:rsidRPr="00CE517E" w:rsidR="008F2E71">
        <w:rPr>
          <w:i/>
          <w:iCs/>
        </w:rPr>
        <w:t xml:space="preserve"> </w:t>
      </w:r>
      <w:r w:rsidRPr="00CE517E">
        <w:rPr>
          <w:i/>
          <w:iCs/>
        </w:rPr>
        <w:t>characters</w:t>
      </w:r>
    </w:p>
    <w:p w:rsidR="007B7BF3" w:rsidRPr="00CE517E" w:rsidP="000923C0" w14:paraId="6E1E7DFA" w14:textId="77777777">
      <w:pPr>
        <w:rPr>
          <w:i/>
          <w:iCs/>
        </w:rPr>
      </w:pPr>
      <w:r w:rsidRPr="00CE517E">
        <w:rPr>
          <w:i/>
          <w:iCs/>
        </w:rPr>
        <w:t>Required</w:t>
      </w:r>
    </w:p>
    <w:tbl>
      <w:tblPr>
        <w:tblStyle w:val="TableGrid"/>
        <w:tblW w:w="0" w:type="auto"/>
        <w:tblCellMar>
          <w:left w:w="0" w:type="dxa"/>
        </w:tblCellMar>
        <w:tblLook w:val="04A0"/>
      </w:tblPr>
      <w:tblGrid>
        <w:gridCol w:w="9350"/>
      </w:tblGrid>
      <w:tr w14:paraId="354617ED" w14:textId="77777777" w:rsidTr="00245BA7">
        <w:tblPrEx>
          <w:tblW w:w="0" w:type="auto"/>
          <w:tblCellMar>
            <w:left w:w="0" w:type="dxa"/>
          </w:tblCellMar>
          <w:tblLook w:val="04A0"/>
        </w:tblPrEx>
        <w:trPr>
          <w:trHeight w:val="864"/>
        </w:trPr>
        <w:tc>
          <w:tcPr>
            <w:tcW w:w="9350" w:type="dxa"/>
            <w:vAlign w:val="center"/>
          </w:tcPr>
          <w:p w:rsidR="007B7BF3" w:rsidRPr="00CE517E" w:rsidP="000923C0" w14:paraId="22D3E006" w14:textId="77777777"/>
        </w:tc>
      </w:tr>
    </w:tbl>
    <w:p w:rsidR="00CF6DE4" w:rsidRPr="00CE517E" w:rsidP="00CF6DE4" w14:paraId="53390AA4" w14:textId="14F23B22">
      <w:pPr>
        <w:pStyle w:val="Heading6"/>
        <w:rPr>
          <w:bCs/>
        </w:rPr>
      </w:pPr>
      <w:r w:rsidRPr="00CE517E">
        <w:t>Please describe what you consider to be the most challenging aspect of being an NRT trainee</w:t>
      </w:r>
      <w:r w:rsidRPr="00CE517E" w:rsidR="00B02754">
        <w:t>.</w:t>
      </w:r>
    </w:p>
    <w:p w:rsidR="00CF6DE4" w:rsidRPr="00CE517E" w:rsidP="00CF6DE4" w14:paraId="4E5A0A8C" w14:textId="77777777">
      <w:pPr>
        <w:rPr>
          <w:i/>
          <w:iCs/>
        </w:rPr>
      </w:pPr>
      <w:r w:rsidRPr="00CE517E">
        <w:rPr>
          <w:i/>
          <w:iCs/>
        </w:rPr>
        <w:t>Limit 1000 characters</w:t>
      </w:r>
    </w:p>
    <w:p w:rsidR="00CF6DE4" w:rsidRPr="00CE517E" w:rsidP="00CF6DE4" w14:paraId="6F5375F2" w14:textId="77777777">
      <w:pPr>
        <w:rPr>
          <w:i/>
          <w:iCs/>
        </w:rPr>
      </w:pPr>
      <w:r w:rsidRPr="00CE517E">
        <w:rPr>
          <w:i/>
          <w:iCs/>
        </w:rPr>
        <w:t>Required</w:t>
      </w:r>
    </w:p>
    <w:tbl>
      <w:tblPr>
        <w:tblStyle w:val="TableGrid"/>
        <w:tblW w:w="0" w:type="auto"/>
        <w:tblCellMar>
          <w:left w:w="0" w:type="dxa"/>
        </w:tblCellMar>
        <w:tblLook w:val="04A0"/>
      </w:tblPr>
      <w:tblGrid>
        <w:gridCol w:w="9350"/>
      </w:tblGrid>
      <w:tr w14:paraId="1CCBC383" w14:textId="77777777" w:rsidTr="007D6621">
        <w:tblPrEx>
          <w:tblW w:w="0" w:type="auto"/>
          <w:tblCellMar>
            <w:left w:w="0" w:type="dxa"/>
          </w:tblCellMar>
          <w:tblLook w:val="04A0"/>
        </w:tblPrEx>
        <w:trPr>
          <w:trHeight w:val="864"/>
        </w:trPr>
        <w:tc>
          <w:tcPr>
            <w:tcW w:w="9350" w:type="dxa"/>
            <w:vAlign w:val="center"/>
          </w:tcPr>
          <w:p w:rsidR="00CF6DE4" w:rsidRPr="00CE517E" w:rsidP="007D6621" w14:paraId="6FE0C3FD" w14:textId="77777777"/>
        </w:tc>
      </w:tr>
    </w:tbl>
    <w:p w:rsidR="00802F30" w:rsidRPr="00CE517E" w:rsidP="00802F30" w14:paraId="1ED2AED4" w14:textId="77777777">
      <w:pPr>
        <w:pStyle w:val="Heading6"/>
      </w:pPr>
      <w:r w:rsidRPr="00CE517E">
        <w:t>Please describe what you consider to be your major research or education accomplishments made possible as a result of participating in your NRT project.</w:t>
      </w:r>
    </w:p>
    <w:p w:rsidR="00802F30" w:rsidRPr="00CE517E" w:rsidP="00802F30" w14:paraId="1389C2E0" w14:textId="77777777">
      <w:pPr>
        <w:rPr>
          <w:i/>
          <w:iCs/>
        </w:rPr>
      </w:pPr>
      <w:r w:rsidRPr="00CE517E">
        <w:rPr>
          <w:i/>
          <w:iCs/>
        </w:rPr>
        <w:t>Limit 1000 characters</w:t>
      </w:r>
    </w:p>
    <w:tbl>
      <w:tblPr>
        <w:tblStyle w:val="TableGrid"/>
        <w:tblW w:w="0" w:type="auto"/>
        <w:tblCellMar>
          <w:left w:w="0" w:type="dxa"/>
        </w:tblCellMar>
        <w:tblLook w:val="04A0"/>
      </w:tblPr>
      <w:tblGrid>
        <w:gridCol w:w="9350"/>
      </w:tblGrid>
      <w:tr w14:paraId="23941611" w14:textId="77777777" w:rsidTr="00047587">
        <w:tblPrEx>
          <w:tblW w:w="0" w:type="auto"/>
          <w:tblCellMar>
            <w:left w:w="0" w:type="dxa"/>
          </w:tblCellMar>
          <w:tblLook w:val="04A0"/>
        </w:tblPrEx>
        <w:trPr>
          <w:trHeight w:val="864"/>
        </w:trPr>
        <w:tc>
          <w:tcPr>
            <w:tcW w:w="9350" w:type="dxa"/>
            <w:vAlign w:val="center"/>
          </w:tcPr>
          <w:p w:rsidR="00802F30" w:rsidRPr="00CE517E" w:rsidP="00047587" w14:paraId="2705C645" w14:textId="77777777"/>
        </w:tc>
      </w:tr>
    </w:tbl>
    <w:p w:rsidR="009944FA" w:rsidRPr="00CE517E" w:rsidP="009944FA" w14:paraId="331CDB35" w14:textId="77777777">
      <w:pPr>
        <w:pStyle w:val="Heading6"/>
      </w:pPr>
      <w:r w:rsidRPr="00CE517E">
        <w:br w:type="page"/>
      </w:r>
      <w:r w:rsidRPr="00CE517E">
        <w:rPr>
          <w:rFonts w:ascii="Wingdings" w:eastAsia="Wingdings" w:hAnsi="Wingdings" w:cs="Wingdings"/>
        </w:rPr>
        <w:sym w:font="Wingdings" w:char="F06F"/>
      </w:r>
      <w:r w:rsidRPr="00CE517E">
        <w:t xml:space="preserve"> I approve use of all or part of this text by NSF on https://new.nsf.gov/funding/initiatives/nrt, viewable by the general public, or in promotional and/or program presentations as it is written with anonymous attribution as the default (e.g., your name and affiliation will not be disclosed).  Prior to any use, materials will undergo an internal review process. Staff may reach out to you if there are any concerns or changes (e.g., redaction of identifying phrases) required or if they wish to request your permission to attribute the quote to you and/or your project.</w:t>
      </w:r>
    </w:p>
    <w:p w:rsidR="00ED1B81" w:rsidRPr="00CE517E" w:rsidP="000923C0" w14:paraId="689562B7" w14:textId="75123C6B"/>
    <w:p w:rsidR="00754EF7" w:rsidRPr="00CE517E" w:rsidP="000923C0" w14:paraId="48776D41" w14:textId="0F2A2953">
      <w:pPr>
        <w:pStyle w:val="Heading2"/>
      </w:pPr>
      <w:bookmarkStart w:id="98" w:name="_Toc74633434"/>
      <w:bookmarkStart w:id="99" w:name="_Toc76464241"/>
      <w:bookmarkStart w:id="100" w:name="_Toc163806566"/>
      <w:r w:rsidRPr="00CE517E">
        <w:t>Training</w:t>
      </w:r>
      <w:r w:rsidRPr="00CE517E" w:rsidR="008F2E71">
        <w:t xml:space="preserve"> </w:t>
      </w:r>
      <w:r w:rsidRPr="00CE517E">
        <w:t>Confirmation</w:t>
      </w:r>
      <w:bookmarkEnd w:id="98"/>
      <w:bookmarkEnd w:id="99"/>
      <w:bookmarkEnd w:id="100"/>
    </w:p>
    <w:p w:rsidR="00707C02" w:rsidRPr="00CE517E" w:rsidP="00707C02" w14:paraId="1E014ECE" w14:textId="697114A4">
      <w:pPr>
        <w:pStyle w:val="Heading6"/>
      </w:pPr>
      <w:r w:rsidRPr="00CE517E">
        <w:t xml:space="preserve">Did you participate in regular training? </w:t>
      </w:r>
    </w:p>
    <w:p w:rsidR="007D0D09" w:rsidRPr="00CE517E" w:rsidP="007D0D09" w14:paraId="0D81C20F" w14:textId="77777777">
      <w:pPr>
        <w:rPr>
          <w:rStyle w:val="Emphasis"/>
        </w:rPr>
      </w:pPr>
      <w:r w:rsidRPr="00CE517E">
        <w:rPr>
          <w:i/>
          <w:iCs/>
          <w:color w:val="FF0000"/>
        </w:rPr>
        <w:t>{Skip Ref A}</w:t>
      </w:r>
    </w:p>
    <w:p w:rsidR="00707C02" w:rsidRPr="00CE517E" w:rsidP="00707C02" w14:paraId="3338EC49" w14:textId="77777777">
      <w:pPr>
        <w:rPr>
          <w:rStyle w:val="Emphasis"/>
        </w:rPr>
      </w:pPr>
      <w:r w:rsidRPr="00CE517E">
        <w:rPr>
          <w:rStyle w:val="Emphasis"/>
        </w:rPr>
        <w:t>Select one.</w:t>
      </w:r>
    </w:p>
    <w:p w:rsidR="00707C02" w:rsidRPr="00CE517E" w:rsidP="00707C02" w14:paraId="29CD6FE2" w14:textId="77777777">
      <w:pPr>
        <w:rPr>
          <w:rStyle w:val="Emphasis"/>
        </w:rPr>
      </w:pPr>
      <w:r w:rsidRPr="00CE517E">
        <w:rPr>
          <w:rStyle w:val="Emphasis"/>
        </w:rPr>
        <w:t>Requi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535"/>
        <w:gridCol w:w="990"/>
        <w:gridCol w:w="540"/>
        <w:gridCol w:w="7285"/>
      </w:tblGrid>
      <w:tr w14:paraId="55FE803E" w14:textId="77777777" w:rsidTr="007D2A5C">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535" w:type="dxa"/>
            <w:vAlign w:val="center"/>
          </w:tcPr>
          <w:p w:rsidR="00707C02" w:rsidRPr="00CE517E" w:rsidP="007D2A5C" w14:paraId="4949EFE4" w14:textId="77777777">
            <w:r w:rsidRPr="00CE517E">
              <w:rPr>
                <w:rFonts w:ascii="Wingdings" w:eastAsia="Wingdings" w:hAnsi="Wingdings" w:cs="Wingdings"/>
              </w:rPr>
              <w:sym w:font="Wingdings" w:char="F0A1"/>
            </w:r>
          </w:p>
        </w:tc>
        <w:tc>
          <w:tcPr>
            <w:tcW w:w="990" w:type="dxa"/>
            <w:vAlign w:val="center"/>
          </w:tcPr>
          <w:p w:rsidR="00707C02" w:rsidRPr="00CE517E" w:rsidP="007D2A5C" w14:paraId="3484DFE9" w14:textId="77777777">
            <w:r w:rsidRPr="00CE517E">
              <w:t>Yes</w:t>
            </w:r>
          </w:p>
        </w:tc>
        <w:tc>
          <w:tcPr>
            <w:tcW w:w="540" w:type="dxa"/>
            <w:vAlign w:val="center"/>
          </w:tcPr>
          <w:p w:rsidR="00707C02" w:rsidRPr="00CE517E" w:rsidP="007D2A5C" w14:paraId="688EBE91" w14:textId="77777777">
            <w:r w:rsidRPr="00CE517E">
              <w:rPr>
                <w:rFonts w:ascii="Wingdings" w:eastAsia="Wingdings" w:hAnsi="Wingdings" w:cs="Wingdings"/>
              </w:rPr>
              <w:sym w:font="Wingdings" w:char="F0A1"/>
            </w:r>
          </w:p>
        </w:tc>
        <w:tc>
          <w:tcPr>
            <w:tcW w:w="7285" w:type="dxa"/>
            <w:vAlign w:val="center"/>
          </w:tcPr>
          <w:p w:rsidR="00707C02" w:rsidRPr="00CE517E" w:rsidP="007D2A5C" w14:paraId="4731A11C" w14:textId="77777777">
            <w:r w:rsidRPr="00CE517E">
              <w:t>No</w:t>
            </w:r>
          </w:p>
        </w:tc>
      </w:tr>
    </w:tbl>
    <w:p w:rsidR="00745861" w:rsidRPr="00CE517E" w:rsidP="00745861" w14:paraId="3579F887" w14:textId="77777777"/>
    <w:p w:rsidR="00745861" w:rsidRPr="00CE517E" w:rsidP="00745861" w14:paraId="6672E8F6" w14:textId="10917208">
      <w:pPr>
        <w:rPr>
          <w:i/>
          <w:iCs/>
        </w:rPr>
      </w:pPr>
      <w:r w:rsidRPr="00CE517E">
        <w:rPr>
          <w:i/>
          <w:iCs/>
          <w:color w:val="FF0000"/>
        </w:rPr>
        <w:t>{Skip if A is “No” - Begin}</w:t>
      </w:r>
    </w:p>
    <w:p w:rsidR="00754EF7" w:rsidRPr="00CE517E" w:rsidP="009118A5" w14:paraId="02AD3D47" w14:textId="764451E3">
      <w:pPr>
        <w:pStyle w:val="Heading6"/>
      </w:pPr>
      <w:r w:rsidRPr="00CE517E">
        <w:t>In</w:t>
      </w:r>
      <w:r w:rsidRPr="00CE517E" w:rsidR="008F2E71">
        <w:t xml:space="preserve"> </w:t>
      </w:r>
      <w:r w:rsidRPr="00CE517E">
        <w:t>a</w:t>
      </w:r>
      <w:r w:rsidRPr="00CE517E" w:rsidR="008F2E71">
        <w:t xml:space="preserve"> </w:t>
      </w:r>
      <w:r w:rsidRPr="00CE517E">
        <w:t>typi</w:t>
      </w:r>
      <w:r w:rsidRPr="00CE517E" w:rsidR="00E25C86">
        <w:t>cal</w:t>
      </w:r>
      <w:r w:rsidRPr="00CE517E" w:rsidR="008F2E71">
        <w:t xml:space="preserve"> </w:t>
      </w:r>
      <w:r w:rsidRPr="00CE517E" w:rsidR="00E25C86">
        <w:t>week,</w:t>
      </w:r>
      <w:r w:rsidRPr="00CE517E" w:rsidR="008F2E71">
        <w:t xml:space="preserve"> </w:t>
      </w:r>
      <w:r w:rsidRPr="00CE517E" w:rsidR="00E25C86">
        <w:t>h</w:t>
      </w:r>
      <w:r w:rsidRPr="00CE517E">
        <w:t>ow</w:t>
      </w:r>
      <w:r w:rsidRPr="00CE517E" w:rsidR="008F2E71">
        <w:t xml:space="preserve"> </w:t>
      </w:r>
      <w:r w:rsidRPr="00CE517E">
        <w:t>many</w:t>
      </w:r>
      <w:r w:rsidRPr="00CE517E" w:rsidR="008F2E71">
        <w:t xml:space="preserve"> </w:t>
      </w:r>
      <w:r w:rsidRPr="00CE517E">
        <w:t>hours</w:t>
      </w:r>
      <w:r w:rsidRPr="00CE517E" w:rsidR="008F2E71">
        <w:t xml:space="preserve"> </w:t>
      </w:r>
      <w:r w:rsidRPr="00CE517E">
        <w:t>did</w:t>
      </w:r>
      <w:r w:rsidRPr="00CE517E" w:rsidR="008F2E71">
        <w:t xml:space="preserve"> </w:t>
      </w:r>
      <w:r w:rsidRPr="00CE517E">
        <w:t>you</w:t>
      </w:r>
      <w:r w:rsidRPr="00CE517E" w:rsidR="008F2E71">
        <w:t xml:space="preserve"> </w:t>
      </w:r>
      <w:r w:rsidRPr="00CE517E">
        <w:t>spend</w:t>
      </w:r>
      <w:r w:rsidRPr="00CE517E" w:rsidR="008F2E71">
        <w:t xml:space="preserve"> </w:t>
      </w:r>
      <w:r w:rsidRPr="00CE517E">
        <w:t>on</w:t>
      </w:r>
      <w:r w:rsidRPr="00CE517E" w:rsidR="008F2E71">
        <w:t xml:space="preserve"> </w:t>
      </w:r>
      <w:r w:rsidRPr="00CE517E">
        <w:t>programmatic</w:t>
      </w:r>
      <w:r w:rsidRPr="00CE517E" w:rsidR="008F2E71">
        <w:t xml:space="preserve"> </w:t>
      </w:r>
      <w:r w:rsidRPr="00CE517E">
        <w:t>activities?</w:t>
      </w:r>
    </w:p>
    <w:p w:rsidR="00754EF7" w:rsidRPr="00CE517E" w:rsidP="000923C0" w14:paraId="4B147C99" w14:textId="77777777">
      <w:pPr>
        <w:rPr>
          <w:rStyle w:val="Emphasis"/>
        </w:rPr>
      </w:pPr>
      <w:r w:rsidRPr="00CE517E">
        <w:rPr>
          <w:rStyle w:val="Emphasis"/>
        </w:rPr>
        <w:t>Required</w:t>
      </w: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
      <w:tblGrid>
        <w:gridCol w:w="4449"/>
      </w:tblGrid>
      <w:tr w14:paraId="0938C79F" w14:textId="77777777" w:rsidTr="004C01C3">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Ex>
        <w:tc>
          <w:tcPr>
            <w:tcW w:w="4449" w:type="dxa"/>
          </w:tcPr>
          <w:p w:rsidR="003209BF" w:rsidRPr="00CE517E" w:rsidP="003209BF" w14:paraId="16850C62" w14:textId="72FAB13E">
            <w:r w:rsidRPr="00CE517E">
              <w:t>Selection</w:t>
            </w:r>
            <w:r w:rsidRPr="00CE517E" w:rsidR="008F2E71">
              <w:t xml:space="preserve"> </w:t>
            </w:r>
            <w:r w:rsidRPr="00CE517E">
              <w:t>of</w:t>
            </w:r>
            <w:r w:rsidRPr="00CE517E" w:rsidR="008F2E71">
              <w:t xml:space="preserve"> </w:t>
            </w:r>
            <w:r w:rsidRPr="00CE517E">
              <w:t>Hour</w:t>
            </w:r>
            <w:r w:rsidRPr="00CE517E" w:rsidR="008F2E71">
              <w:t xml:space="preserve"> </w:t>
            </w:r>
            <w:r w:rsidRPr="00CE517E">
              <w:t>Ranges</w:t>
            </w:r>
            <w:r w:rsidRPr="00CE517E" w:rsidR="008F2E71">
              <w:t xml:space="preserve"> </w:t>
            </w:r>
          </w:p>
        </w:tc>
      </w:tr>
      <w:tr w14:paraId="25C173E0" w14:textId="77777777" w:rsidTr="004C01C3">
        <w:tblPrEx>
          <w:tblW w:w="0" w:type="auto"/>
          <w:tblCellMar>
            <w:left w:w="0" w:type="dxa"/>
          </w:tblCellMar>
          <w:tblLook w:val="04A0"/>
        </w:tblPrEx>
        <w:tc>
          <w:tcPr>
            <w:tcW w:w="4449" w:type="dxa"/>
          </w:tcPr>
          <w:p w:rsidR="009B6AC9" w:rsidRPr="00CE517E" w:rsidP="003209BF" w14:paraId="71D57A4B" w14:textId="24283549">
            <w:r w:rsidRPr="00CE517E">
              <w:t>0-1</w:t>
            </w:r>
          </w:p>
        </w:tc>
      </w:tr>
      <w:tr w14:paraId="450F8735" w14:textId="77777777" w:rsidTr="004C01C3">
        <w:tblPrEx>
          <w:tblW w:w="0" w:type="auto"/>
          <w:tblCellMar>
            <w:left w:w="0" w:type="dxa"/>
          </w:tblCellMar>
          <w:tblLook w:val="04A0"/>
        </w:tblPrEx>
        <w:tc>
          <w:tcPr>
            <w:tcW w:w="4449" w:type="dxa"/>
          </w:tcPr>
          <w:p w:rsidR="009B6AC9" w:rsidRPr="00CE517E" w:rsidP="003209BF" w14:paraId="4F8F3C77" w14:textId="5DD93B74">
            <w:r w:rsidRPr="00CE517E">
              <w:t>1-3</w:t>
            </w:r>
          </w:p>
        </w:tc>
      </w:tr>
      <w:tr w14:paraId="0CB85DC9" w14:textId="77777777" w:rsidTr="004C01C3">
        <w:tblPrEx>
          <w:tblW w:w="0" w:type="auto"/>
          <w:tblCellMar>
            <w:left w:w="0" w:type="dxa"/>
          </w:tblCellMar>
          <w:tblLook w:val="04A0"/>
        </w:tblPrEx>
        <w:tc>
          <w:tcPr>
            <w:tcW w:w="4449" w:type="dxa"/>
          </w:tcPr>
          <w:p w:rsidR="009B6AC9" w:rsidRPr="00CE517E" w:rsidP="003209BF" w14:paraId="0BD1DA82" w14:textId="5350B4DC">
            <w:r w:rsidRPr="00CE517E">
              <w:t>4-10</w:t>
            </w:r>
          </w:p>
        </w:tc>
      </w:tr>
      <w:tr w14:paraId="1EC036AD" w14:textId="77777777" w:rsidTr="004C01C3">
        <w:tblPrEx>
          <w:tblW w:w="0" w:type="auto"/>
          <w:tblCellMar>
            <w:left w:w="0" w:type="dxa"/>
          </w:tblCellMar>
          <w:tblLook w:val="04A0"/>
        </w:tblPrEx>
        <w:tc>
          <w:tcPr>
            <w:tcW w:w="4449" w:type="dxa"/>
          </w:tcPr>
          <w:p w:rsidR="009B6AC9" w:rsidRPr="00CE517E" w:rsidP="003209BF" w14:paraId="26BC3EC1" w14:textId="14D450A5">
            <w:r w:rsidRPr="00CE517E">
              <w:t>11-19</w:t>
            </w:r>
          </w:p>
        </w:tc>
      </w:tr>
      <w:tr w14:paraId="7C84F855" w14:textId="77777777" w:rsidTr="004C01C3">
        <w:tblPrEx>
          <w:tblW w:w="0" w:type="auto"/>
          <w:tblCellMar>
            <w:left w:w="0" w:type="dxa"/>
          </w:tblCellMar>
          <w:tblLook w:val="04A0"/>
        </w:tblPrEx>
        <w:tc>
          <w:tcPr>
            <w:tcW w:w="4449" w:type="dxa"/>
          </w:tcPr>
          <w:p w:rsidR="001B3C59" w:rsidRPr="00CE517E" w:rsidP="003209BF" w14:paraId="65A16AA4" w14:textId="017EA8B2">
            <w:r w:rsidRPr="00CE517E">
              <w:t>20+</w:t>
            </w:r>
          </w:p>
        </w:tc>
      </w:tr>
    </w:tbl>
    <w:p w:rsidR="00754EF7" w:rsidRPr="00CE517E" w:rsidP="009118A5" w14:paraId="2EEE3BD2" w14:textId="1FE3211C">
      <w:pPr>
        <w:pStyle w:val="Heading6"/>
      </w:pPr>
      <w:r w:rsidRPr="00CE517E">
        <w:t>How</w:t>
      </w:r>
      <w:r w:rsidRPr="00CE517E" w:rsidR="008F2E71">
        <w:t xml:space="preserve"> </w:t>
      </w:r>
      <w:r w:rsidRPr="00CE517E">
        <w:t>frequently</w:t>
      </w:r>
      <w:r w:rsidRPr="00CE517E" w:rsidR="008F2E71">
        <w:t xml:space="preserve"> </w:t>
      </w:r>
      <w:r w:rsidRPr="00CE517E">
        <w:t>did</w:t>
      </w:r>
      <w:r w:rsidRPr="00CE517E" w:rsidR="008F2E71">
        <w:t xml:space="preserve"> </w:t>
      </w:r>
      <w:r w:rsidRPr="00CE517E">
        <w:t>you</w:t>
      </w:r>
      <w:r w:rsidRPr="00CE517E" w:rsidR="008F2E71">
        <w:t xml:space="preserve"> </w:t>
      </w:r>
      <w:r w:rsidRPr="00CE517E">
        <w:t>receive</w:t>
      </w:r>
      <w:r w:rsidRPr="00CE517E" w:rsidR="008F2E71">
        <w:t xml:space="preserve"> </w:t>
      </w:r>
      <w:r w:rsidRPr="00CE517E">
        <w:t>training?</w:t>
      </w:r>
    </w:p>
    <w:p w:rsidR="00754EF7" w:rsidRPr="00CE517E" w:rsidP="000923C0" w14:paraId="0479B6CB" w14:textId="4E5F9948">
      <w:pPr>
        <w:rPr>
          <w:rStyle w:val="Emphasis"/>
        </w:rPr>
      </w:pPr>
      <w:r w:rsidRPr="00CE517E">
        <w:rPr>
          <w:rStyle w:val="Emphasis"/>
        </w:rPr>
        <w:t>Select</w:t>
      </w:r>
      <w:r w:rsidRPr="00CE517E" w:rsidR="008F2E71">
        <w:rPr>
          <w:rStyle w:val="Emphasis"/>
        </w:rPr>
        <w:t xml:space="preserve"> </w:t>
      </w:r>
      <w:r w:rsidRPr="00CE517E">
        <w:rPr>
          <w:rStyle w:val="Emphasis"/>
        </w:rPr>
        <w:t>one.</w:t>
      </w:r>
    </w:p>
    <w:p w:rsidR="00754EF7" w:rsidRPr="00CE517E" w:rsidP="000923C0" w14:paraId="4C663282" w14:textId="00BB3055">
      <w:pPr>
        <w:rPr>
          <w:rStyle w:val="Emphasis"/>
        </w:rPr>
      </w:pPr>
      <w:r w:rsidRPr="00CE517E">
        <w:rPr>
          <w:rStyle w:val="Emphasis"/>
        </w:rPr>
        <w:t>Required</w:t>
      </w:r>
      <w:r w:rsidRPr="00CE517E" w:rsidR="008F2E71">
        <w:rPr>
          <w:rStyle w:val="Emphasis"/>
        </w:rPr>
        <w:t xml:space="preserve"> </w:t>
      </w:r>
      <w:r w:rsidRPr="00CE517E">
        <w:rPr>
          <w:rStyle w:val="Emphasis"/>
        </w:rPr>
        <w:t>if</w:t>
      </w:r>
      <w:r w:rsidRPr="00CE517E" w:rsidR="008F2E71">
        <w:rPr>
          <w:rStyle w:val="Emphasis"/>
        </w:rPr>
        <w:t xml:space="preserve"> </w:t>
      </w:r>
      <w:r w:rsidRPr="00CE517E" w:rsidR="00292E5B">
        <w:rPr>
          <w:rStyle w:val="Emphasis"/>
        </w:rPr>
        <w:t>answering</w:t>
      </w:r>
      <w:r w:rsidRPr="00CE517E" w:rsidR="008F2E71">
        <w:rPr>
          <w:rStyle w:val="Emphasis"/>
        </w:rPr>
        <w:t xml:space="preserve"> </w:t>
      </w:r>
      <w:r w:rsidRPr="00CE517E">
        <w:rPr>
          <w:rStyle w:val="Emphasis"/>
        </w:rPr>
        <w:t>“yes”</w:t>
      </w:r>
      <w:r w:rsidRPr="00CE517E" w:rsidR="008F2E71">
        <w:rPr>
          <w:rStyle w:val="Emphasis"/>
        </w:rPr>
        <w:t xml:space="preserve"> </w:t>
      </w:r>
      <w:r w:rsidRPr="00CE517E">
        <w:rPr>
          <w:rStyle w:val="Emphasis"/>
        </w:rPr>
        <w:t>to</w:t>
      </w:r>
      <w:r w:rsidRPr="00CE517E" w:rsidR="008F2E71">
        <w:rPr>
          <w:rStyle w:val="Emphasis"/>
        </w:rPr>
        <w:t xml:space="preserve"> </w:t>
      </w:r>
      <w:r w:rsidRPr="00CE517E" w:rsidR="00292E5B">
        <w:rPr>
          <w:rStyle w:val="Emphasis"/>
        </w:rPr>
        <w:t>the</w:t>
      </w:r>
      <w:r w:rsidRPr="00CE517E" w:rsidR="008F2E71">
        <w:rPr>
          <w:rStyle w:val="Emphasis"/>
        </w:rPr>
        <w:t xml:space="preserve"> </w:t>
      </w:r>
      <w:r w:rsidRPr="00CE517E" w:rsidR="006322CE">
        <w:rPr>
          <w:rStyle w:val="Emphasis"/>
        </w:rPr>
        <w:t>above</w:t>
      </w:r>
      <w:r w:rsidRPr="00CE517E" w:rsidR="008F2E71">
        <w:rPr>
          <w:rStyle w:val="Emphasis"/>
        </w:rPr>
        <w:t xml:space="preserve"> </w:t>
      </w:r>
      <w:r w:rsidRPr="00CE517E" w:rsidR="00292E5B">
        <w:rPr>
          <w:rStyle w:val="Emphasis"/>
        </w:rPr>
        <w:t>question.</w:t>
      </w: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
      <w:tblGrid>
        <w:gridCol w:w="9330"/>
      </w:tblGrid>
      <w:tr w14:paraId="7E7F8D42" w14:textId="77777777" w:rsidTr="00245BA7">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Ex>
        <w:trPr>
          <w:trHeight w:val="432"/>
        </w:trPr>
        <w:tc>
          <w:tcPr>
            <w:tcW w:w="9330" w:type="dxa"/>
            <w:vAlign w:val="center"/>
          </w:tcPr>
          <w:p w:rsidR="00754EF7" w:rsidRPr="00CE517E" w:rsidP="000923C0" w14:paraId="07AC77E0" w14:textId="6BA5374E">
            <w:pPr>
              <w:rPr>
                <w:rStyle w:val="Emphasis"/>
              </w:rPr>
            </w:pPr>
            <w:r w:rsidRPr="00CE517E">
              <w:t>Weekly</w:t>
            </w:r>
          </w:p>
        </w:tc>
      </w:tr>
      <w:tr w14:paraId="0A35EB8C" w14:textId="77777777" w:rsidTr="00245BA7">
        <w:tblPrEx>
          <w:tblW w:w="0" w:type="auto"/>
          <w:tblCellMar>
            <w:left w:w="0" w:type="dxa"/>
          </w:tblCellMar>
          <w:tblLook w:val="04A0"/>
        </w:tblPrEx>
        <w:trPr>
          <w:trHeight w:val="432"/>
        </w:trPr>
        <w:tc>
          <w:tcPr>
            <w:tcW w:w="9330" w:type="dxa"/>
            <w:vAlign w:val="center"/>
          </w:tcPr>
          <w:p w:rsidR="00754EF7" w:rsidRPr="00CE517E" w:rsidP="000923C0" w14:paraId="7E5B28B7" w14:textId="22423944">
            <w:pPr>
              <w:rPr>
                <w:rStyle w:val="Emphasis"/>
              </w:rPr>
            </w:pPr>
            <w:r w:rsidRPr="00CE517E">
              <w:t>Monthly</w:t>
            </w:r>
          </w:p>
        </w:tc>
      </w:tr>
      <w:tr w14:paraId="1BDC467D" w14:textId="77777777" w:rsidTr="00245BA7">
        <w:tblPrEx>
          <w:tblW w:w="0" w:type="auto"/>
          <w:tblCellMar>
            <w:left w:w="0" w:type="dxa"/>
          </w:tblCellMar>
          <w:tblLook w:val="04A0"/>
        </w:tblPrEx>
        <w:trPr>
          <w:trHeight w:val="432"/>
        </w:trPr>
        <w:tc>
          <w:tcPr>
            <w:tcW w:w="9330" w:type="dxa"/>
            <w:vAlign w:val="center"/>
          </w:tcPr>
          <w:p w:rsidR="00754EF7" w:rsidRPr="00CE517E" w:rsidP="000923C0" w14:paraId="5199FF19" w14:textId="29CBE5D3">
            <w:pPr>
              <w:rPr>
                <w:rStyle w:val="Emphasis"/>
              </w:rPr>
            </w:pPr>
            <w:r w:rsidRPr="00CE517E">
              <w:t>Bimonthly</w:t>
            </w:r>
          </w:p>
        </w:tc>
      </w:tr>
      <w:tr w14:paraId="14C20C1F" w14:textId="77777777" w:rsidTr="00245BA7">
        <w:tblPrEx>
          <w:tblW w:w="0" w:type="auto"/>
          <w:tblCellMar>
            <w:left w:w="0" w:type="dxa"/>
          </w:tblCellMar>
          <w:tblLook w:val="04A0"/>
        </w:tblPrEx>
        <w:trPr>
          <w:trHeight w:val="432"/>
        </w:trPr>
        <w:tc>
          <w:tcPr>
            <w:tcW w:w="9330" w:type="dxa"/>
            <w:vAlign w:val="center"/>
          </w:tcPr>
          <w:p w:rsidR="00754EF7" w:rsidRPr="00CE517E" w:rsidP="000923C0" w14:paraId="449EA238" w14:textId="7A778A82">
            <w:r w:rsidRPr="00CE517E">
              <w:t>Other</w:t>
            </w:r>
            <w:r w:rsidRPr="00CE517E" w:rsidR="00CA2174">
              <w:t xml:space="preserve"> </w:t>
            </w:r>
            <w:r w:rsidRPr="00CE517E" w:rsidR="00CA2174">
              <w:rPr>
                <w:i/>
                <w:iCs/>
                <w:color w:val="FF0000"/>
              </w:rPr>
              <w:t>{Skip Ref B}</w:t>
            </w:r>
          </w:p>
        </w:tc>
      </w:tr>
    </w:tbl>
    <w:p w:rsidR="00754EF7" w:rsidRPr="00CE517E" w:rsidP="009118A5" w14:paraId="343DEB67" w14:textId="29893604">
      <w:pPr>
        <w:pStyle w:val="Heading6"/>
        <w:rPr>
          <w:rStyle w:val="Emphasis"/>
          <w:i w:val="0"/>
          <w:iCs w:val="0"/>
        </w:rPr>
      </w:pPr>
      <w:r w:rsidRPr="00CE517E">
        <w:t>If</w:t>
      </w:r>
      <w:r w:rsidRPr="00CE517E" w:rsidR="008F2E71">
        <w:t xml:space="preserve"> </w:t>
      </w:r>
      <w:r w:rsidRPr="00CE517E">
        <w:t>other</w:t>
      </w:r>
      <w:r w:rsidRPr="00CE517E" w:rsidR="008F2E71">
        <w:t xml:space="preserve"> </w:t>
      </w:r>
      <w:r w:rsidRPr="00CE517E">
        <w:t>training</w:t>
      </w:r>
      <w:r w:rsidRPr="00CE517E" w:rsidR="008F2E71">
        <w:t xml:space="preserve"> </w:t>
      </w:r>
      <w:r w:rsidRPr="00CE517E">
        <w:t>frequency,</w:t>
      </w:r>
      <w:r w:rsidRPr="00CE517E" w:rsidR="008F2E71">
        <w:t xml:space="preserve"> </w:t>
      </w:r>
      <w:r w:rsidRPr="00CE517E">
        <w:t>please</w:t>
      </w:r>
      <w:r w:rsidRPr="00CE517E" w:rsidR="008F2E71">
        <w:t xml:space="preserve"> </w:t>
      </w:r>
      <w:r w:rsidRPr="00CE517E">
        <w:t>specify</w:t>
      </w:r>
      <w:r w:rsidRPr="00CE517E" w:rsidR="00336DCB">
        <w:t>.</w:t>
      </w:r>
    </w:p>
    <w:p w:rsidR="00CA2174" w:rsidRPr="00CE517E" w:rsidP="000923C0" w14:paraId="570BCCD0" w14:textId="15B6DA84">
      <w:pPr>
        <w:rPr>
          <w:rStyle w:val="Emphasis"/>
        </w:rPr>
      </w:pPr>
      <w:r w:rsidRPr="00CE517E">
        <w:rPr>
          <w:i/>
          <w:iCs/>
          <w:color w:val="FF0000"/>
        </w:rPr>
        <w:t>{Skip if B</w:t>
      </w:r>
      <w:r w:rsidRPr="00CE517E" w:rsidR="00407DEC">
        <w:rPr>
          <w:i/>
          <w:iCs/>
          <w:color w:val="FF0000"/>
        </w:rPr>
        <w:t xml:space="preserve"> is not</w:t>
      </w:r>
      <w:r w:rsidRPr="00CE517E">
        <w:rPr>
          <w:i/>
          <w:iCs/>
          <w:color w:val="FF0000"/>
        </w:rPr>
        <w:t xml:space="preserve"> selected}</w:t>
      </w:r>
    </w:p>
    <w:p w:rsidR="00754EF7" w:rsidRPr="00CE517E" w:rsidP="000923C0" w14:paraId="467CA6E9" w14:textId="738FD9C8">
      <w:pPr>
        <w:rPr>
          <w:rStyle w:val="Emphasis"/>
        </w:rPr>
      </w:pPr>
      <w:r w:rsidRPr="00CE517E">
        <w:rPr>
          <w:rStyle w:val="Emphasis"/>
        </w:rPr>
        <w:t>Limit</w:t>
      </w:r>
      <w:r w:rsidRPr="00CE517E" w:rsidR="008F2E71">
        <w:rPr>
          <w:rStyle w:val="Emphasis"/>
        </w:rPr>
        <w:t xml:space="preserve"> </w:t>
      </w:r>
      <w:r w:rsidRPr="00CE517E" w:rsidR="00CF4DFD">
        <w:rPr>
          <w:rStyle w:val="Emphasis"/>
        </w:rPr>
        <w:t>50</w:t>
      </w:r>
      <w:r w:rsidRPr="00CE517E" w:rsidR="008F2E71">
        <w:rPr>
          <w:rStyle w:val="Emphasis"/>
        </w:rPr>
        <w:t xml:space="preserve"> </w:t>
      </w:r>
      <w:r w:rsidRPr="00CE517E" w:rsidR="00A80141">
        <w:rPr>
          <w:rStyle w:val="Emphasis"/>
        </w:rPr>
        <w:t>characters</w:t>
      </w:r>
    </w:p>
    <w:tbl>
      <w:tblPr>
        <w:tblStyle w:val="TableGrid"/>
        <w:tblW w:w="9378" w:type="dxa"/>
        <w:tblCellMar>
          <w:left w:w="0" w:type="dxa"/>
        </w:tblCellMar>
        <w:tblLook w:val="04A0"/>
      </w:tblPr>
      <w:tblGrid>
        <w:gridCol w:w="9378"/>
      </w:tblGrid>
      <w:tr w14:paraId="4837F0A9" w14:textId="77777777" w:rsidTr="00245BA7">
        <w:tblPrEx>
          <w:tblW w:w="9378" w:type="dxa"/>
          <w:tblCellMar>
            <w:left w:w="0" w:type="dxa"/>
          </w:tblCellMar>
          <w:tblLook w:val="04A0"/>
        </w:tblPrEx>
        <w:trPr>
          <w:trHeight w:val="432"/>
        </w:trPr>
        <w:tc>
          <w:tcPr>
            <w:tcW w:w="9378" w:type="dxa"/>
            <w:vAlign w:val="center"/>
          </w:tcPr>
          <w:p w:rsidR="00754EF7" w:rsidRPr="00CE517E" w:rsidP="000923C0" w14:paraId="371BFFFA" w14:textId="77777777"/>
        </w:tc>
      </w:tr>
    </w:tbl>
    <w:p w:rsidR="00754EF7" w:rsidRPr="00CE517E" w:rsidP="000923C0" w14:paraId="6D0EB1CB" w14:textId="77777777"/>
    <w:p w:rsidR="00A93E08" w:rsidRPr="00CE517E" w:rsidP="000923C0" w14:paraId="4ED72B5C" w14:textId="40D86114">
      <w:r w:rsidRPr="00CE517E">
        <w:rPr>
          <w:i/>
          <w:iCs/>
          <w:color w:val="FF0000"/>
        </w:rPr>
        <w:t>{Skip A - End}</w:t>
      </w:r>
    </w:p>
    <w:p w:rsidR="00ED1B81" w:rsidRPr="00CE517E" w:rsidP="000923C0" w14:paraId="6DD4DBB7" w14:textId="77777777">
      <w:pPr>
        <w:rPr>
          <w:rFonts w:eastAsiaTheme="majorEastAsia" w:cstheme="majorBidi"/>
          <w:color w:val="000000" w:themeColor="text1"/>
          <w:sz w:val="28"/>
        </w:rPr>
      </w:pPr>
      <w:r w:rsidRPr="00CE517E">
        <w:br w:type="page"/>
      </w:r>
    </w:p>
    <w:p w:rsidR="00754EF7" w:rsidRPr="00CE517E" w:rsidP="0072273C" w14:paraId="67C7B32D" w14:textId="3C36CBD9">
      <w:pPr>
        <w:pStyle w:val="Heading2"/>
      </w:pPr>
      <w:bookmarkStart w:id="101" w:name="_Toc74633435"/>
      <w:bookmarkStart w:id="102" w:name="_Toc76464242"/>
      <w:bookmarkStart w:id="103" w:name="_Toc163806567"/>
      <w:r w:rsidRPr="00CE517E">
        <w:t>Funding</w:t>
      </w:r>
      <w:r w:rsidRPr="00CE517E" w:rsidR="008F2E71">
        <w:t xml:space="preserve"> </w:t>
      </w:r>
      <w:r w:rsidRPr="00CE517E">
        <w:t>Confirmation</w:t>
      </w:r>
      <w:bookmarkEnd w:id="101"/>
      <w:bookmarkEnd w:id="102"/>
      <w:bookmarkEnd w:id="103"/>
    </w:p>
    <w:p w:rsidR="00E9284A" w:rsidRPr="00CE517E" w:rsidP="001F406F" w14:paraId="46E5F143" w14:textId="5D4055B7">
      <w:pPr>
        <w:pStyle w:val="Heading6"/>
        <w:rPr>
          <w:rStyle w:val="Emphasis"/>
          <w:i w:val="0"/>
        </w:rPr>
      </w:pPr>
      <w:r w:rsidRPr="00CE517E">
        <w:t>What</w:t>
      </w:r>
      <w:r w:rsidRPr="00CE517E" w:rsidR="008F2E71">
        <w:t xml:space="preserve"> </w:t>
      </w:r>
      <w:r w:rsidRPr="00CE517E">
        <w:t>was</w:t>
      </w:r>
      <w:r w:rsidRPr="00CE517E" w:rsidR="008F2E71">
        <w:t xml:space="preserve"> </w:t>
      </w:r>
      <w:r w:rsidRPr="00CE517E">
        <w:t>your</w:t>
      </w:r>
      <w:r w:rsidRPr="00CE517E" w:rsidR="008F2E71">
        <w:t xml:space="preserve"> </w:t>
      </w:r>
      <w:r w:rsidRPr="00CE517E" w:rsidR="63B5D969">
        <w:t xml:space="preserve">annual </w:t>
      </w:r>
      <w:r w:rsidRPr="00CE517E">
        <w:t>stipend</w:t>
      </w:r>
      <w:r w:rsidRPr="00CE517E" w:rsidR="008F2E71">
        <w:t xml:space="preserve"> </w:t>
      </w:r>
      <w:r w:rsidRPr="00CE517E">
        <w:t>amount?</w:t>
      </w:r>
      <w:r w:rsidRPr="00CE517E" w:rsidR="00E27440">
        <w:t xml:space="preserve">  Please estimate to the nearest dollar.</w:t>
      </w:r>
    </w:p>
    <w:p w:rsidR="00E9284A" w:rsidRPr="00CE517E" w:rsidP="000923C0" w14:paraId="7E656137" w14:textId="77777777">
      <w:pPr>
        <w:rPr>
          <w:rStyle w:val="Emphasis"/>
        </w:rPr>
      </w:pPr>
      <w:r w:rsidRPr="00CE517E">
        <w:rPr>
          <w:rStyle w:val="Emphasis"/>
        </w:rPr>
        <w:t>Required</w:t>
      </w:r>
    </w:p>
    <w:tbl>
      <w:tblPr>
        <w:tblStyle w:val="TableGrid"/>
        <w:tblW w:w="1188" w:type="dxa"/>
        <w:tblCellMar>
          <w:left w:w="0" w:type="dxa"/>
        </w:tblCellMar>
        <w:tblLook w:val="04A0"/>
      </w:tblPr>
      <w:tblGrid>
        <w:gridCol w:w="1188"/>
      </w:tblGrid>
      <w:tr w14:paraId="44CAC153" w14:textId="77777777" w:rsidTr="004C01C3">
        <w:tblPrEx>
          <w:tblW w:w="1188" w:type="dxa"/>
          <w:tblCellMar>
            <w:left w:w="0" w:type="dxa"/>
          </w:tblCellMar>
          <w:tblLook w:val="04A0"/>
        </w:tblPrEx>
        <w:trPr>
          <w:trHeight w:val="432"/>
        </w:trPr>
        <w:tc>
          <w:tcPr>
            <w:tcW w:w="1188" w:type="dxa"/>
            <w:vAlign w:val="center"/>
          </w:tcPr>
          <w:p w:rsidR="00292809" w:rsidRPr="00CE517E" w:rsidP="004C01C3" w14:paraId="09EF84EA" w14:textId="77777777">
            <w:r w:rsidRPr="00CE517E">
              <w:t>$</w:t>
            </w:r>
          </w:p>
        </w:tc>
      </w:tr>
    </w:tbl>
    <w:p w:rsidR="00336DCB" w:rsidRPr="00CE517E" w:rsidP="009118A5" w14:paraId="6D223747" w14:textId="32E97549">
      <w:pPr>
        <w:pStyle w:val="Heading6"/>
      </w:pPr>
      <w:r w:rsidRPr="00CE517E">
        <w:t>How</w:t>
      </w:r>
      <w:r w:rsidRPr="00CE517E" w:rsidR="008F2E71">
        <w:t xml:space="preserve"> </w:t>
      </w:r>
      <w:r w:rsidRPr="00CE517E">
        <w:t>does</w:t>
      </w:r>
      <w:r w:rsidRPr="00CE517E" w:rsidR="008F2E71">
        <w:t xml:space="preserve"> </w:t>
      </w:r>
      <w:r w:rsidRPr="00CE517E">
        <w:t>your</w:t>
      </w:r>
      <w:r w:rsidRPr="00CE517E" w:rsidR="008F2E71">
        <w:t xml:space="preserve"> </w:t>
      </w:r>
      <w:r w:rsidRPr="00CE517E">
        <w:t>traineeship</w:t>
      </w:r>
      <w:r w:rsidRPr="00CE517E" w:rsidR="008F2E71">
        <w:t xml:space="preserve"> </w:t>
      </w:r>
      <w:r w:rsidRPr="00CE517E">
        <w:t>stipend</w:t>
      </w:r>
      <w:r w:rsidRPr="00CE517E" w:rsidR="008F2E71">
        <w:t xml:space="preserve"> </w:t>
      </w:r>
      <w:r w:rsidRPr="00CE517E">
        <w:t>compare</w:t>
      </w:r>
      <w:r w:rsidRPr="00CE517E" w:rsidR="008F2E71">
        <w:t xml:space="preserve"> </w:t>
      </w:r>
      <w:r w:rsidRPr="00CE517E">
        <w:t>to</w:t>
      </w:r>
      <w:r w:rsidRPr="00CE517E" w:rsidR="008F2E71">
        <w:t xml:space="preserve"> </w:t>
      </w:r>
      <w:r w:rsidRPr="00CE517E">
        <w:t>stipends</w:t>
      </w:r>
      <w:r w:rsidRPr="00CE517E" w:rsidR="008F2E71">
        <w:t xml:space="preserve"> </w:t>
      </w:r>
      <w:r w:rsidRPr="00CE517E" w:rsidR="00491EE1">
        <w:t>that are</w:t>
      </w:r>
      <w:r w:rsidRPr="00CE517E" w:rsidR="008F2E71">
        <w:t xml:space="preserve"> </w:t>
      </w:r>
      <w:r w:rsidRPr="00CE517E">
        <w:t>received</w:t>
      </w:r>
      <w:r w:rsidRPr="00CE517E" w:rsidR="008F2E71">
        <w:t xml:space="preserve"> </w:t>
      </w:r>
      <w:r w:rsidRPr="00CE517E">
        <w:t>by</w:t>
      </w:r>
      <w:r w:rsidRPr="00CE517E" w:rsidR="008F2E71">
        <w:t xml:space="preserve"> </w:t>
      </w:r>
      <w:r w:rsidRPr="00CE517E">
        <w:t>regular</w:t>
      </w:r>
      <w:r w:rsidRPr="00CE517E" w:rsidR="008F2E71">
        <w:t xml:space="preserve"> </w:t>
      </w:r>
      <w:r w:rsidRPr="00CE517E">
        <w:t>teaching</w:t>
      </w:r>
      <w:r w:rsidRPr="00CE517E" w:rsidR="008F2E71">
        <w:t xml:space="preserve"> </w:t>
      </w:r>
      <w:r w:rsidRPr="00CE517E">
        <w:t>or</w:t>
      </w:r>
      <w:r w:rsidRPr="00CE517E" w:rsidR="008F2E71">
        <w:t xml:space="preserve"> </w:t>
      </w:r>
      <w:r w:rsidRPr="00CE517E">
        <w:t>research</w:t>
      </w:r>
      <w:r w:rsidRPr="00CE517E" w:rsidR="008F2E71">
        <w:t xml:space="preserve"> </w:t>
      </w:r>
      <w:r w:rsidRPr="00CE517E">
        <w:t>assistants</w:t>
      </w:r>
      <w:r w:rsidRPr="00CE517E" w:rsidR="008F2E71">
        <w:t xml:space="preserve"> </w:t>
      </w:r>
      <w:r w:rsidRPr="00CE517E">
        <w:t>at</w:t>
      </w:r>
      <w:r w:rsidRPr="00CE517E" w:rsidR="008F2E71">
        <w:t xml:space="preserve"> </w:t>
      </w:r>
      <w:r w:rsidRPr="00CE517E">
        <w:t>your</w:t>
      </w:r>
      <w:r w:rsidRPr="00CE517E" w:rsidR="008F2E71">
        <w:t xml:space="preserve"> </w:t>
      </w:r>
      <w:r w:rsidRPr="00CE517E">
        <w:t>organization?</w:t>
      </w:r>
    </w:p>
    <w:p w:rsidR="00336DCB" w:rsidRPr="00CE517E" w:rsidP="000923C0" w14:paraId="54AF8059" w14:textId="3AA11E6D">
      <w:pPr>
        <w:rPr>
          <w:rStyle w:val="Emphasis"/>
        </w:rPr>
      </w:pPr>
      <w:r w:rsidRPr="00CE517E">
        <w:rPr>
          <w:rStyle w:val="Emphasis"/>
        </w:rPr>
        <w:t>Select</w:t>
      </w:r>
      <w:r w:rsidRPr="00CE517E" w:rsidR="008F2E71">
        <w:rPr>
          <w:rStyle w:val="Emphasis"/>
        </w:rPr>
        <w:t xml:space="preserve"> </w:t>
      </w:r>
      <w:r w:rsidRPr="00CE517E">
        <w:rPr>
          <w:rStyle w:val="Emphasis"/>
        </w:rPr>
        <w:t>one</w:t>
      </w:r>
      <w:r w:rsidRPr="00CE517E">
        <w:rPr>
          <w:rStyle w:val="Emphasis"/>
        </w:rPr>
        <w:t>.</w:t>
      </w:r>
    </w:p>
    <w:p w:rsidR="00336DCB" w:rsidRPr="00CE517E" w:rsidP="000923C0" w14:paraId="6BDBC35A" w14:textId="77777777">
      <w:r w:rsidRPr="00CE517E">
        <w:rPr>
          <w:rStyle w:val="Emphasis"/>
        </w:rPr>
        <w:t>Requi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23B4001C" w14:textId="77777777" w:rsidTr="00245BA7">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535" w:type="dxa"/>
            <w:vAlign w:val="center"/>
          </w:tcPr>
          <w:p w:rsidR="00336DCB" w:rsidRPr="00CE517E" w:rsidP="000923C0" w14:paraId="68E2388C" w14:textId="77777777">
            <w:r w:rsidRPr="00CE517E">
              <w:rPr>
                <w:rFonts w:ascii="Wingdings" w:eastAsia="Wingdings" w:hAnsi="Wingdings" w:cs="Wingdings"/>
              </w:rPr>
              <w:sym w:font="Wingdings" w:char="F0A1"/>
            </w:r>
          </w:p>
        </w:tc>
        <w:tc>
          <w:tcPr>
            <w:tcW w:w="8815" w:type="dxa"/>
            <w:vAlign w:val="center"/>
          </w:tcPr>
          <w:p w:rsidR="00336DCB" w:rsidRPr="00CE517E" w:rsidP="000923C0" w14:paraId="49A03F94" w14:textId="03571015">
            <w:r w:rsidRPr="00CE517E">
              <w:t>Greater</w:t>
            </w:r>
            <w:r w:rsidRPr="00CE517E" w:rsidR="008F2E71">
              <w:t xml:space="preserve"> </w:t>
            </w:r>
            <w:r w:rsidRPr="00CE517E">
              <w:t>than</w:t>
            </w:r>
            <w:r w:rsidRPr="00CE517E" w:rsidR="008F2E71">
              <w:t xml:space="preserve"> </w:t>
            </w:r>
            <w:r w:rsidRPr="00CE517E">
              <w:t>others</w:t>
            </w:r>
          </w:p>
        </w:tc>
      </w:tr>
      <w:tr w14:paraId="6C48D2D2" w14:textId="77777777" w:rsidTr="00245BA7">
        <w:tblPrEx>
          <w:tblW w:w="0" w:type="auto"/>
          <w:tblCellMar>
            <w:left w:w="0" w:type="dxa"/>
          </w:tblCellMar>
          <w:tblLook w:val="04A0"/>
        </w:tblPrEx>
        <w:trPr>
          <w:trHeight w:val="432"/>
        </w:trPr>
        <w:tc>
          <w:tcPr>
            <w:tcW w:w="535" w:type="dxa"/>
            <w:vAlign w:val="center"/>
          </w:tcPr>
          <w:p w:rsidR="00336DCB" w:rsidRPr="00CE517E" w:rsidP="000923C0" w14:paraId="4B7508DD" w14:textId="77777777">
            <w:r w:rsidRPr="00CE517E">
              <w:rPr>
                <w:rFonts w:ascii="Wingdings" w:eastAsia="Wingdings" w:hAnsi="Wingdings" w:cs="Wingdings"/>
              </w:rPr>
              <w:sym w:font="Wingdings" w:char="F0A1"/>
            </w:r>
          </w:p>
        </w:tc>
        <w:tc>
          <w:tcPr>
            <w:tcW w:w="8815" w:type="dxa"/>
            <w:vAlign w:val="center"/>
          </w:tcPr>
          <w:p w:rsidR="00336DCB" w:rsidRPr="00CE517E" w:rsidP="000923C0" w14:paraId="63E1E631" w14:textId="24C0D835">
            <w:r w:rsidRPr="00CE517E">
              <w:t>Equal</w:t>
            </w:r>
            <w:r w:rsidRPr="00CE517E" w:rsidR="008F2E71">
              <w:t xml:space="preserve"> </w:t>
            </w:r>
            <w:r w:rsidRPr="00CE517E">
              <w:t>to</w:t>
            </w:r>
            <w:r w:rsidRPr="00CE517E" w:rsidR="008F2E71">
              <w:t xml:space="preserve"> </w:t>
            </w:r>
            <w:r w:rsidRPr="00CE517E">
              <w:t>others</w:t>
            </w:r>
          </w:p>
        </w:tc>
      </w:tr>
      <w:tr w14:paraId="4E4EE80D" w14:textId="77777777" w:rsidTr="00245BA7">
        <w:tblPrEx>
          <w:tblW w:w="0" w:type="auto"/>
          <w:tblCellMar>
            <w:left w:w="0" w:type="dxa"/>
          </w:tblCellMar>
          <w:tblLook w:val="04A0"/>
        </w:tblPrEx>
        <w:trPr>
          <w:trHeight w:val="432"/>
        </w:trPr>
        <w:tc>
          <w:tcPr>
            <w:tcW w:w="535" w:type="dxa"/>
            <w:vAlign w:val="center"/>
          </w:tcPr>
          <w:p w:rsidR="00336DCB" w:rsidRPr="00CE517E" w:rsidP="000923C0" w14:paraId="7E9F4FDD" w14:textId="0174FB6C">
            <w:r w:rsidRPr="00CE517E">
              <w:rPr>
                <w:rFonts w:ascii="Wingdings" w:eastAsia="Wingdings" w:hAnsi="Wingdings" w:cs="Wingdings"/>
              </w:rPr>
              <w:sym w:font="Wingdings" w:char="F0A1"/>
            </w:r>
          </w:p>
        </w:tc>
        <w:tc>
          <w:tcPr>
            <w:tcW w:w="8815" w:type="dxa"/>
            <w:vAlign w:val="center"/>
          </w:tcPr>
          <w:p w:rsidR="00336DCB" w:rsidRPr="00CE517E" w:rsidP="000923C0" w14:paraId="40C7DBFA" w14:textId="0F4BA902">
            <w:r w:rsidRPr="00CE517E">
              <w:t>Less</w:t>
            </w:r>
            <w:r w:rsidRPr="00CE517E" w:rsidR="008F2E71">
              <w:t xml:space="preserve"> </w:t>
            </w:r>
            <w:r w:rsidRPr="00CE517E">
              <w:t>than</w:t>
            </w:r>
            <w:r w:rsidRPr="00CE517E" w:rsidR="008F2E71">
              <w:t xml:space="preserve"> </w:t>
            </w:r>
            <w:r w:rsidRPr="00CE517E">
              <w:t>others</w:t>
            </w:r>
          </w:p>
        </w:tc>
      </w:tr>
    </w:tbl>
    <w:p w:rsidR="00E3780E" w:rsidRPr="00CE517E" w:rsidP="000923C0" w14:paraId="119D2ADC" w14:textId="77777777"/>
    <w:p w:rsidR="00ED1B81" w:rsidRPr="00CE517E" w:rsidP="000923C0" w14:paraId="7B1B76BA" w14:textId="19FDEA4D">
      <w:r w:rsidRPr="00CE517E">
        <w:br w:type="page"/>
      </w:r>
    </w:p>
    <w:p w:rsidR="00E3780E" w:rsidRPr="00CE517E" w:rsidP="000923C0" w14:paraId="0443B5D0" w14:textId="7BC62786">
      <w:pPr>
        <w:pStyle w:val="Heading2"/>
        <w:rPr>
          <w:rStyle w:val="apple-style-span"/>
        </w:rPr>
      </w:pPr>
      <w:bookmarkStart w:id="104" w:name="_Toc74633436"/>
      <w:bookmarkStart w:id="105" w:name="_Toc76464243"/>
      <w:bookmarkStart w:id="106" w:name="_Toc163806568"/>
      <w:r w:rsidRPr="00CE517E">
        <w:t>Final</w:t>
      </w:r>
      <w:r w:rsidRPr="00CE517E" w:rsidR="008F2E71">
        <w:t xml:space="preserve"> </w:t>
      </w:r>
      <w:r w:rsidRPr="00CE517E">
        <w:t>Submission</w:t>
      </w:r>
      <w:r w:rsidRPr="00CE517E" w:rsidR="008F2E71">
        <w:t xml:space="preserve"> </w:t>
      </w:r>
      <w:r w:rsidRPr="00CE517E">
        <w:t>to</w:t>
      </w:r>
      <w:r w:rsidRPr="00CE517E" w:rsidR="008F2E71">
        <w:t xml:space="preserve"> </w:t>
      </w:r>
      <w:r w:rsidRPr="00CE517E">
        <w:t>NSF</w:t>
      </w:r>
      <w:bookmarkEnd w:id="104"/>
      <w:bookmarkEnd w:id="105"/>
      <w:bookmarkEnd w:id="106"/>
    </w:p>
    <w:p w:rsidR="008709CD" w:rsidRPr="00CE517E" w:rsidP="000923C0" w14:paraId="2EC99C08" w14:textId="77777777">
      <w:pPr>
        <w:rPr>
          <w:b/>
        </w:rPr>
      </w:pPr>
    </w:p>
    <w:p w:rsidR="00E3780E" w:rsidRPr="00CE517E" w:rsidP="000923C0" w14:paraId="6C76BD16" w14:textId="2B103ECE">
      <w:pPr>
        <w:rPr>
          <w:b/>
        </w:rPr>
      </w:pPr>
      <w:r w:rsidRPr="00CE517E">
        <w:rPr>
          <w:b/>
        </w:rPr>
        <w:t>Final</w:t>
      </w:r>
      <w:r w:rsidRPr="00CE517E" w:rsidR="008F2E71">
        <w:rPr>
          <w:b/>
        </w:rPr>
        <w:t xml:space="preserve"> </w:t>
      </w:r>
      <w:r w:rsidRPr="00CE517E" w:rsidR="006C73B4">
        <w:rPr>
          <w:b/>
        </w:rPr>
        <w:t>d</w:t>
      </w:r>
      <w:r w:rsidRPr="00CE517E">
        <w:rPr>
          <w:b/>
        </w:rPr>
        <w:t>ata</w:t>
      </w:r>
      <w:r w:rsidRPr="00CE517E" w:rsidR="008F2E71">
        <w:rPr>
          <w:b/>
        </w:rPr>
        <w:t xml:space="preserve"> </w:t>
      </w:r>
      <w:r w:rsidRPr="00CE517E" w:rsidR="006C73B4">
        <w:rPr>
          <w:b/>
        </w:rPr>
        <w:t xml:space="preserve">entries </w:t>
      </w:r>
      <w:r w:rsidRPr="00CE517E">
        <w:rPr>
          <w:b/>
        </w:rPr>
        <w:t>are</w:t>
      </w:r>
      <w:r w:rsidRPr="00CE517E" w:rsidR="008F2E71">
        <w:rPr>
          <w:b/>
        </w:rPr>
        <w:t xml:space="preserve"> </w:t>
      </w:r>
      <w:r w:rsidRPr="00CE517E" w:rsidR="006C73B4">
        <w:rPr>
          <w:b/>
        </w:rPr>
        <w:t>r</w:t>
      </w:r>
      <w:r w:rsidRPr="00CE517E">
        <w:rPr>
          <w:b/>
        </w:rPr>
        <w:t>eady</w:t>
      </w:r>
      <w:r w:rsidRPr="00CE517E" w:rsidR="008F2E71">
        <w:rPr>
          <w:b/>
        </w:rPr>
        <w:t xml:space="preserve"> </w:t>
      </w:r>
      <w:r w:rsidRPr="00CE517E">
        <w:rPr>
          <w:b/>
        </w:rPr>
        <w:t>to</w:t>
      </w:r>
      <w:r w:rsidRPr="00CE517E" w:rsidR="008F2E71">
        <w:rPr>
          <w:b/>
        </w:rPr>
        <w:t xml:space="preserve"> </w:t>
      </w:r>
      <w:r w:rsidRPr="00CE517E" w:rsidR="006C73B4">
        <w:rPr>
          <w:b/>
        </w:rPr>
        <w:t>s</w:t>
      </w:r>
      <w:r w:rsidRPr="00CE517E">
        <w:rPr>
          <w:b/>
        </w:rPr>
        <w:t>ubmit.</w:t>
      </w:r>
    </w:p>
    <w:p w:rsidR="00E3780E" w:rsidRPr="00CE517E" w:rsidP="000923C0" w14:paraId="2240F8CB" w14:textId="77777777"/>
    <w:p w:rsidR="00E3780E" w:rsidRPr="00CE517E" w:rsidP="000923C0" w14:paraId="31954AB4" w14:textId="479370A2">
      <w:r w:rsidRPr="00CE517E">
        <w:t>This</w:t>
      </w:r>
      <w:r w:rsidRPr="00CE517E" w:rsidR="008F2E71">
        <w:t xml:space="preserve"> </w:t>
      </w:r>
      <w:r w:rsidRPr="00CE517E">
        <w:t>section</w:t>
      </w:r>
      <w:r w:rsidRPr="00CE517E" w:rsidR="008F2E71">
        <w:t xml:space="preserve"> </w:t>
      </w:r>
      <w:r w:rsidRPr="00CE517E">
        <w:t>provides</w:t>
      </w:r>
      <w:r w:rsidRPr="00CE517E" w:rsidR="008F2E71">
        <w:t xml:space="preserve"> </w:t>
      </w:r>
      <w:r w:rsidRPr="00CE517E">
        <w:t>the</w:t>
      </w:r>
      <w:r w:rsidRPr="00CE517E" w:rsidR="008F2E71">
        <w:t xml:space="preserve"> </w:t>
      </w:r>
      <w:r w:rsidRPr="00CE517E">
        <w:t>link</w:t>
      </w:r>
      <w:r w:rsidRPr="00CE517E" w:rsidR="008F2E71">
        <w:t xml:space="preserve"> </w:t>
      </w:r>
      <w:r w:rsidRPr="00CE517E">
        <w:t>for</w:t>
      </w:r>
      <w:r w:rsidRPr="00CE517E" w:rsidR="00D179AC">
        <w:t xml:space="preserve"> </w:t>
      </w:r>
      <w:r w:rsidRPr="00CE517E" w:rsidR="006134F6">
        <w:t>t</w:t>
      </w:r>
      <w:r w:rsidRPr="00CE517E" w:rsidR="00D179AC">
        <w:t>rainees</w:t>
      </w:r>
      <w:r w:rsidRPr="00CE517E" w:rsidR="008F2E71">
        <w:t xml:space="preserve"> </w:t>
      </w:r>
      <w:r w:rsidRPr="00CE517E">
        <w:t>to</w:t>
      </w:r>
      <w:r w:rsidRPr="00CE517E" w:rsidR="008F2E71">
        <w:t xml:space="preserve"> </w:t>
      </w:r>
      <w:r w:rsidRPr="00CE517E">
        <w:t>submit</w:t>
      </w:r>
      <w:r w:rsidRPr="00CE517E" w:rsidR="008F2E71">
        <w:t xml:space="preserve"> </w:t>
      </w:r>
      <w:r w:rsidRPr="00CE517E">
        <w:t>their</w:t>
      </w:r>
      <w:r w:rsidRPr="00CE517E" w:rsidR="008F2E71">
        <w:t xml:space="preserve"> </w:t>
      </w:r>
      <w:r w:rsidRPr="00CE517E">
        <w:t>completed</w:t>
      </w:r>
      <w:r w:rsidRPr="00CE517E" w:rsidR="008F2E71">
        <w:t xml:space="preserve"> </w:t>
      </w:r>
      <w:r w:rsidRPr="00CE517E">
        <w:t>surveys.</w:t>
      </w:r>
      <w:r w:rsidRPr="00CE517E" w:rsidR="008F2E71">
        <w:t xml:space="preserve"> </w:t>
      </w:r>
      <w:r w:rsidRPr="00CE517E">
        <w:t>Final</w:t>
      </w:r>
      <w:r w:rsidRPr="00CE517E" w:rsidR="008F2E71">
        <w:t xml:space="preserve"> </w:t>
      </w:r>
      <w:r w:rsidRPr="00CE517E">
        <w:t>submission</w:t>
      </w:r>
      <w:r w:rsidRPr="00CE517E" w:rsidR="008F2E71">
        <w:t xml:space="preserve"> </w:t>
      </w:r>
      <w:r w:rsidRPr="00CE517E">
        <w:t>is</w:t>
      </w:r>
      <w:r w:rsidRPr="00CE517E" w:rsidR="008F2E71">
        <w:t xml:space="preserve"> </w:t>
      </w:r>
      <w:r w:rsidRPr="00CE517E">
        <w:t>possible</w:t>
      </w:r>
      <w:r w:rsidRPr="00CE517E" w:rsidR="008F2E71">
        <w:t xml:space="preserve"> </w:t>
      </w:r>
      <w:r w:rsidRPr="00CE517E">
        <w:t>once</w:t>
      </w:r>
      <w:r w:rsidRPr="00CE517E" w:rsidR="008F2E71">
        <w:t xml:space="preserve"> </w:t>
      </w:r>
      <w:r w:rsidRPr="00CE517E">
        <w:t>the</w:t>
      </w:r>
      <w:r w:rsidRPr="00CE517E" w:rsidR="008F2E71">
        <w:t xml:space="preserve"> </w:t>
      </w:r>
      <w:r w:rsidRPr="00CE517E">
        <w:t>required</w:t>
      </w:r>
      <w:r w:rsidRPr="00CE517E" w:rsidR="008F2E71">
        <w:t xml:space="preserve"> </w:t>
      </w:r>
      <w:r w:rsidRPr="00CE517E">
        <w:t>sections</w:t>
      </w:r>
      <w:r w:rsidRPr="00CE517E" w:rsidR="008F2E71">
        <w:t xml:space="preserve"> </w:t>
      </w:r>
      <w:r w:rsidRPr="00CE517E">
        <w:t>for</w:t>
      </w:r>
      <w:r w:rsidRPr="00CE517E" w:rsidR="008F2E71">
        <w:t xml:space="preserve"> </w:t>
      </w:r>
      <w:r w:rsidRPr="00CE517E">
        <w:t>your</w:t>
      </w:r>
      <w:r w:rsidRPr="00CE517E" w:rsidR="008F2E71">
        <w:t xml:space="preserve"> </w:t>
      </w:r>
      <w:r w:rsidRPr="00CE517E">
        <w:t>award</w:t>
      </w:r>
      <w:r w:rsidRPr="00CE517E" w:rsidR="008F2E71">
        <w:t xml:space="preserve"> </w:t>
      </w:r>
      <w:r w:rsidRPr="00CE517E">
        <w:t>are</w:t>
      </w:r>
      <w:r w:rsidRPr="00CE517E" w:rsidR="008F2E71">
        <w:t xml:space="preserve"> </w:t>
      </w:r>
      <w:r w:rsidRPr="00CE517E">
        <w:t>completed</w:t>
      </w:r>
      <w:r w:rsidRPr="00CE517E" w:rsidR="008F2E71">
        <w:t xml:space="preserve"> </w:t>
      </w:r>
      <w:r w:rsidRPr="00CE517E">
        <w:t>and</w:t>
      </w:r>
      <w:r w:rsidRPr="00CE517E" w:rsidR="008F2E71">
        <w:t xml:space="preserve"> </w:t>
      </w:r>
      <w:r w:rsidRPr="00CE517E" w:rsidR="00FE7F70">
        <w:t>t</w:t>
      </w:r>
      <w:r w:rsidRPr="00CE517E">
        <w:t>rainees</w:t>
      </w:r>
      <w:r w:rsidRPr="00CE517E" w:rsidR="008F2E71">
        <w:t xml:space="preserve"> </w:t>
      </w:r>
      <w:r w:rsidRPr="00CE517E">
        <w:t>have</w:t>
      </w:r>
      <w:r w:rsidRPr="00CE517E" w:rsidR="008F2E71">
        <w:t xml:space="preserve"> </w:t>
      </w:r>
      <w:r w:rsidRPr="00CE517E">
        <w:t>completed</w:t>
      </w:r>
      <w:r w:rsidRPr="00CE517E" w:rsidR="008F2E71">
        <w:t xml:space="preserve"> </w:t>
      </w:r>
      <w:r w:rsidRPr="00CE517E">
        <w:t>their</w:t>
      </w:r>
      <w:r w:rsidRPr="00CE517E" w:rsidR="008F2E71">
        <w:t xml:space="preserve"> </w:t>
      </w:r>
      <w:r w:rsidRPr="00CE517E">
        <w:t>portion</w:t>
      </w:r>
      <w:r w:rsidRPr="00CE517E" w:rsidR="008F2E71">
        <w:t xml:space="preserve"> </w:t>
      </w:r>
      <w:r w:rsidRPr="00CE517E">
        <w:t>of</w:t>
      </w:r>
      <w:r w:rsidRPr="00CE517E" w:rsidR="008F2E71">
        <w:t xml:space="preserve"> </w:t>
      </w:r>
      <w:r w:rsidRPr="00CE517E">
        <w:t>the</w:t>
      </w:r>
      <w:r w:rsidRPr="00CE517E" w:rsidR="008F2E71">
        <w:t xml:space="preserve"> </w:t>
      </w:r>
      <w:r w:rsidRPr="00CE517E">
        <w:t>NRT</w:t>
      </w:r>
      <w:r w:rsidRPr="00CE517E" w:rsidR="008F2E71">
        <w:t xml:space="preserve"> </w:t>
      </w:r>
      <w:r w:rsidRPr="00CE517E">
        <w:t>survey.</w:t>
      </w:r>
      <w:r w:rsidRPr="00CE517E" w:rsidR="008F2E71">
        <w:t xml:space="preserve"> </w:t>
      </w:r>
    </w:p>
    <w:p w:rsidR="00E3780E" w:rsidRPr="00CE517E" w:rsidP="000923C0" w14:paraId="475FB5C1" w14:textId="77777777"/>
    <w:p w:rsidR="00E3780E" w:rsidRPr="00CE517E" w:rsidP="000923C0" w14:paraId="3DCC8933" w14:textId="5F3DA336">
      <w:r w:rsidRPr="00CE517E">
        <w:t>You</w:t>
      </w:r>
      <w:r w:rsidRPr="00CE517E" w:rsidR="008F2E71">
        <w:t xml:space="preserve"> </w:t>
      </w:r>
      <w:r w:rsidRPr="00CE517E">
        <w:t>have</w:t>
      </w:r>
      <w:r w:rsidRPr="00CE517E" w:rsidR="008F2E71">
        <w:t xml:space="preserve"> </w:t>
      </w:r>
      <w:r w:rsidRPr="00CE517E">
        <w:t>chosen</w:t>
      </w:r>
      <w:r w:rsidRPr="00CE517E" w:rsidR="008F2E71">
        <w:t xml:space="preserve"> </w:t>
      </w:r>
      <w:r w:rsidRPr="00CE517E">
        <w:t>to</w:t>
      </w:r>
      <w:r w:rsidRPr="00CE517E" w:rsidR="008F2E71">
        <w:t xml:space="preserve"> </w:t>
      </w:r>
      <w:r w:rsidRPr="00CE517E">
        <w:t>notify</w:t>
      </w:r>
      <w:r w:rsidRPr="00CE517E" w:rsidR="008F2E71">
        <w:t xml:space="preserve"> </w:t>
      </w:r>
      <w:r w:rsidRPr="00CE517E">
        <w:t>NSF</w:t>
      </w:r>
      <w:r w:rsidRPr="00CE517E" w:rsidR="008F2E71">
        <w:t xml:space="preserve"> </w:t>
      </w:r>
      <w:r w:rsidRPr="00CE517E">
        <w:t>that</w:t>
      </w:r>
      <w:r w:rsidRPr="00CE517E" w:rsidR="008F2E71">
        <w:t xml:space="preserve"> </w:t>
      </w:r>
      <w:r w:rsidRPr="00CE517E">
        <w:t>your</w:t>
      </w:r>
      <w:r w:rsidRPr="00CE517E" w:rsidR="008F2E71">
        <w:t xml:space="preserve"> </w:t>
      </w:r>
      <w:r w:rsidRPr="00CE517E">
        <w:t>data</w:t>
      </w:r>
      <w:r w:rsidRPr="00CE517E" w:rsidR="008F2E71">
        <w:t xml:space="preserve"> </w:t>
      </w:r>
      <w:r w:rsidRPr="00CE517E">
        <w:t>are</w:t>
      </w:r>
      <w:r w:rsidRPr="00CE517E" w:rsidR="008F2E71">
        <w:t xml:space="preserve"> </w:t>
      </w:r>
      <w:r w:rsidRPr="00CE517E">
        <w:t>final.</w:t>
      </w:r>
      <w:r w:rsidRPr="00CE517E" w:rsidR="008F2E71">
        <w:t xml:space="preserve">  </w:t>
      </w:r>
      <w:r w:rsidRPr="00CE517E">
        <w:t>Are</w:t>
      </w:r>
      <w:r w:rsidRPr="00CE517E" w:rsidR="008F2E71">
        <w:t xml:space="preserve"> </w:t>
      </w:r>
      <w:r w:rsidRPr="00CE517E">
        <w:t>you</w:t>
      </w:r>
      <w:r w:rsidRPr="00CE517E" w:rsidR="008F2E71">
        <w:t xml:space="preserve"> </w:t>
      </w:r>
      <w:r w:rsidRPr="00CE517E">
        <w:t>sure</w:t>
      </w:r>
      <w:r w:rsidRPr="00CE517E" w:rsidR="008F2E71">
        <w:t xml:space="preserve"> </w:t>
      </w:r>
      <w:r w:rsidRPr="00CE517E">
        <w:t>you</w:t>
      </w:r>
      <w:r w:rsidRPr="00CE517E" w:rsidR="008F2E71">
        <w:t xml:space="preserve"> </w:t>
      </w:r>
      <w:r w:rsidRPr="00CE517E">
        <w:t>are</w:t>
      </w:r>
      <w:r w:rsidRPr="00CE517E" w:rsidR="008F2E71">
        <w:t xml:space="preserve"> </w:t>
      </w:r>
      <w:r w:rsidRPr="00CE517E">
        <w:t>ready</w:t>
      </w:r>
      <w:r w:rsidRPr="00CE517E" w:rsidR="008F2E71">
        <w:t xml:space="preserve"> </w:t>
      </w:r>
      <w:r w:rsidRPr="00CE517E">
        <w:t>to</w:t>
      </w:r>
      <w:r w:rsidRPr="00CE517E" w:rsidR="008F2E71">
        <w:t xml:space="preserve"> </w:t>
      </w:r>
      <w:r w:rsidRPr="00CE517E">
        <w:t>finalize</w:t>
      </w:r>
      <w:r w:rsidRPr="00CE517E" w:rsidR="008F2E71">
        <w:t xml:space="preserve"> </w:t>
      </w:r>
      <w:r w:rsidRPr="00CE517E">
        <w:t>the</w:t>
      </w:r>
      <w:r w:rsidRPr="00CE517E" w:rsidR="008F2E71">
        <w:t xml:space="preserve"> </w:t>
      </w:r>
      <w:r w:rsidRPr="00CE517E">
        <w:t>data</w:t>
      </w:r>
      <w:r w:rsidRPr="00CE517E" w:rsidR="008F2E71">
        <w:t xml:space="preserve"> </w:t>
      </w:r>
      <w:r w:rsidRPr="00CE517E">
        <w:t>for</w:t>
      </w:r>
      <w:r w:rsidRPr="00CE517E" w:rsidR="008F2E71">
        <w:t xml:space="preserve"> </w:t>
      </w:r>
      <w:r w:rsidRPr="00CE517E" w:rsidR="002A3CB0">
        <w:t xml:space="preserve">the </w:t>
      </w:r>
      <w:r w:rsidRPr="00CE517E" w:rsidR="002A3CB0">
        <w:rPr>
          <w:u w:val="single"/>
        </w:rPr>
        <w:t>current reporting period</w:t>
      </w:r>
      <w:r w:rsidRPr="00CE517E">
        <w:t>?</w:t>
      </w:r>
      <w:r w:rsidRPr="00CE517E" w:rsidR="008F2E71">
        <w:t xml:space="preserve">  </w:t>
      </w:r>
      <w:r w:rsidRPr="00CE517E">
        <w:t>After</w:t>
      </w:r>
      <w:r w:rsidRPr="00CE517E" w:rsidR="008F2E71">
        <w:t xml:space="preserve"> </w:t>
      </w:r>
      <w:r w:rsidRPr="00CE517E">
        <w:t>submission,</w:t>
      </w:r>
      <w:r w:rsidRPr="00CE517E" w:rsidR="008F2E71">
        <w:t xml:space="preserve"> </w:t>
      </w:r>
      <w:r w:rsidRPr="00CE517E">
        <w:t>the</w:t>
      </w:r>
      <w:r w:rsidRPr="00CE517E" w:rsidR="008F2E71">
        <w:t xml:space="preserve"> </w:t>
      </w:r>
      <w:r w:rsidRPr="00CE517E">
        <w:t>NRT</w:t>
      </w:r>
      <w:r w:rsidRPr="00CE517E" w:rsidR="008F2E71">
        <w:t xml:space="preserve"> </w:t>
      </w:r>
      <w:r w:rsidRPr="00CE517E">
        <w:t>Data</w:t>
      </w:r>
      <w:r w:rsidRPr="00CE517E" w:rsidR="008F2E71">
        <w:t xml:space="preserve"> </w:t>
      </w:r>
      <w:r w:rsidRPr="00CE517E">
        <w:t>Reporting</w:t>
      </w:r>
      <w:r w:rsidRPr="00CE517E" w:rsidR="008F2E71">
        <w:t xml:space="preserve"> </w:t>
      </w:r>
      <w:r w:rsidRPr="00CE517E">
        <w:t>System</w:t>
      </w:r>
      <w:r w:rsidRPr="00CE517E" w:rsidR="008F2E71">
        <w:t xml:space="preserve"> </w:t>
      </w:r>
      <w:r w:rsidRPr="00CE517E">
        <w:t>will</w:t>
      </w:r>
      <w:r w:rsidRPr="00CE517E" w:rsidR="008F2E71">
        <w:t xml:space="preserve"> </w:t>
      </w:r>
      <w:r w:rsidRPr="00CE517E">
        <w:t>revert</w:t>
      </w:r>
      <w:r w:rsidRPr="00CE517E" w:rsidR="008F2E71">
        <w:t xml:space="preserve"> </w:t>
      </w:r>
      <w:r w:rsidRPr="00CE517E">
        <w:t>to</w:t>
      </w:r>
      <w:r w:rsidRPr="00CE517E" w:rsidR="008F2E71">
        <w:t xml:space="preserve"> </w:t>
      </w:r>
      <w:r w:rsidRPr="00CE517E">
        <w:t>a</w:t>
      </w:r>
      <w:r w:rsidRPr="00CE517E" w:rsidR="008F2E71">
        <w:t xml:space="preserve"> </w:t>
      </w:r>
      <w:r w:rsidRPr="00CE517E">
        <w:rPr>
          <w:b/>
        </w:rPr>
        <w:t>read-only</w:t>
      </w:r>
      <w:r w:rsidRPr="00CE517E" w:rsidR="008F2E71">
        <w:t xml:space="preserve"> </w:t>
      </w:r>
      <w:r w:rsidRPr="00CE517E">
        <w:t>version</w:t>
      </w:r>
      <w:r w:rsidRPr="00CE517E" w:rsidR="008F2E71">
        <w:t xml:space="preserve"> </w:t>
      </w:r>
      <w:r w:rsidRPr="00CE517E">
        <w:t>of</w:t>
      </w:r>
      <w:r w:rsidRPr="00CE517E" w:rsidR="008F2E71">
        <w:t xml:space="preserve"> </w:t>
      </w:r>
      <w:r w:rsidRPr="00CE517E">
        <w:t>your</w:t>
      </w:r>
      <w:r w:rsidRPr="00CE517E" w:rsidR="008F2E71">
        <w:t xml:space="preserve"> </w:t>
      </w:r>
      <w:r w:rsidRPr="00CE517E">
        <w:t>data.</w:t>
      </w:r>
      <w:r w:rsidRPr="00CE517E" w:rsidR="008F2E71">
        <w:t xml:space="preserve">  </w:t>
      </w:r>
      <w:r w:rsidRPr="00CE517E">
        <w:t>You</w:t>
      </w:r>
      <w:r w:rsidRPr="00CE517E" w:rsidR="008F2E71">
        <w:t xml:space="preserve"> </w:t>
      </w:r>
      <w:r w:rsidRPr="00CE517E">
        <w:t>will</w:t>
      </w:r>
      <w:r w:rsidRPr="00CE517E" w:rsidR="008F2E71">
        <w:t xml:space="preserve"> </w:t>
      </w:r>
      <w:r w:rsidRPr="00CE517E">
        <w:t>be</w:t>
      </w:r>
      <w:r w:rsidRPr="00CE517E" w:rsidR="008F2E71">
        <w:t xml:space="preserve"> </w:t>
      </w:r>
      <w:r w:rsidRPr="00CE517E">
        <w:t>able</w:t>
      </w:r>
      <w:r w:rsidRPr="00CE517E" w:rsidR="008F2E71">
        <w:t xml:space="preserve"> </w:t>
      </w:r>
      <w:r w:rsidRPr="00CE517E">
        <w:t>to</w:t>
      </w:r>
      <w:r w:rsidRPr="00CE517E" w:rsidR="008F2E71">
        <w:t xml:space="preserve"> </w:t>
      </w:r>
      <w:r w:rsidRPr="00CE517E">
        <w:t>view</w:t>
      </w:r>
      <w:r w:rsidRPr="00CE517E" w:rsidR="008F2E71">
        <w:t xml:space="preserve"> </w:t>
      </w:r>
      <w:r w:rsidRPr="00CE517E">
        <w:t>your</w:t>
      </w:r>
      <w:r w:rsidRPr="00CE517E" w:rsidR="008F2E71">
        <w:t xml:space="preserve"> </w:t>
      </w:r>
      <w:r w:rsidRPr="00CE517E">
        <w:t>final</w:t>
      </w:r>
      <w:r w:rsidRPr="00CE517E" w:rsidR="008F2E71">
        <w:t xml:space="preserve"> </w:t>
      </w:r>
      <w:r w:rsidRPr="00CE517E">
        <w:t>results</w:t>
      </w:r>
      <w:r w:rsidRPr="00CE517E" w:rsidR="008F2E71">
        <w:t xml:space="preserve"> </w:t>
      </w:r>
      <w:r w:rsidRPr="00CE517E">
        <w:t>but</w:t>
      </w:r>
      <w:r w:rsidRPr="00CE517E" w:rsidR="008F2E71">
        <w:t xml:space="preserve"> </w:t>
      </w:r>
      <w:r w:rsidRPr="00CE517E">
        <w:rPr>
          <w:u w:val="single"/>
        </w:rPr>
        <w:t>not</w:t>
      </w:r>
      <w:r w:rsidRPr="00CE517E" w:rsidR="008F2E71">
        <w:t xml:space="preserve"> </w:t>
      </w:r>
      <w:r w:rsidRPr="00CE517E">
        <w:t>update</w:t>
      </w:r>
      <w:r w:rsidRPr="00CE517E" w:rsidR="008F2E71">
        <w:t xml:space="preserve"> </w:t>
      </w:r>
      <w:r w:rsidRPr="00CE517E">
        <w:t>them.</w:t>
      </w:r>
    </w:p>
    <w:p w:rsidR="00E3780E" w:rsidRPr="00CE517E" w:rsidP="009118A5" w14:paraId="3B590F2C" w14:textId="1245AA0F">
      <w:pPr>
        <w:pStyle w:val="Heading6"/>
      </w:pPr>
      <w:r w:rsidRPr="00CE517E">
        <w:t>To</w:t>
      </w:r>
      <w:r w:rsidRPr="00CE517E" w:rsidR="008F2E71">
        <w:t xml:space="preserve"> </w:t>
      </w:r>
      <w:r w:rsidRPr="00CE517E">
        <w:t>submit</w:t>
      </w:r>
      <w:r w:rsidRPr="00CE517E" w:rsidR="008F2E71">
        <w:t xml:space="preserve"> </w:t>
      </w:r>
      <w:r w:rsidRPr="00CE517E">
        <w:t>your</w:t>
      </w:r>
      <w:r w:rsidRPr="00CE517E" w:rsidR="008F2E71">
        <w:t xml:space="preserve"> </w:t>
      </w:r>
      <w:r w:rsidRPr="00CE517E">
        <w:t>final</w:t>
      </w:r>
      <w:r w:rsidRPr="00CE517E" w:rsidR="008F2E71">
        <w:t xml:space="preserve"> </w:t>
      </w:r>
      <w:r w:rsidRPr="00CE517E">
        <w:t>data,</w:t>
      </w:r>
      <w:r w:rsidRPr="00CE517E" w:rsidR="008F2E71">
        <w:t xml:space="preserve"> </w:t>
      </w:r>
      <w:r w:rsidRPr="00CE517E">
        <w:t>click</w:t>
      </w:r>
      <w:r w:rsidRPr="00CE517E" w:rsidR="008F2E71">
        <w:t xml:space="preserve"> </w:t>
      </w:r>
      <w:r w:rsidRPr="00CE517E">
        <w:t>on</w:t>
      </w:r>
      <w:r w:rsidRPr="00CE517E" w:rsidR="008F2E71">
        <w:t xml:space="preserve"> </w:t>
      </w:r>
      <w:r w:rsidRPr="00CE517E">
        <w:rPr>
          <w:b/>
        </w:rPr>
        <w:t>Send</w:t>
      </w:r>
      <w:r w:rsidRPr="00CE517E" w:rsidR="008F2E71">
        <w:rPr>
          <w:b/>
        </w:rPr>
        <w:t xml:space="preserve"> </w:t>
      </w:r>
      <w:r w:rsidRPr="00CE517E">
        <w:rPr>
          <w:b/>
        </w:rPr>
        <w:t>Final</w:t>
      </w:r>
      <w:r w:rsidRPr="00CE517E" w:rsidR="008F2E71">
        <w:rPr>
          <w:b/>
        </w:rPr>
        <w:t xml:space="preserve"> </w:t>
      </w:r>
      <w:r w:rsidRPr="00CE517E">
        <w:rPr>
          <w:b/>
        </w:rPr>
        <w:t>Submission</w:t>
      </w:r>
      <w:r w:rsidRPr="00CE517E" w:rsidR="008F2E71">
        <w:t xml:space="preserve"> </w:t>
      </w:r>
      <w:r w:rsidRPr="00CE517E">
        <w:t>below.</w:t>
      </w:r>
      <w:r w:rsidRPr="00CE517E" w:rsidR="008F2E71">
        <w:t xml:space="preserve">   </w:t>
      </w:r>
      <w:r w:rsidRPr="00CE517E">
        <w:t>Click</w:t>
      </w:r>
      <w:r w:rsidRPr="00CE517E" w:rsidR="008F2E71">
        <w:t xml:space="preserve"> </w:t>
      </w:r>
      <w:r w:rsidRPr="00CE517E">
        <w:t>on</w:t>
      </w:r>
      <w:r w:rsidRPr="00CE517E" w:rsidR="008F2E71">
        <w:t xml:space="preserve"> </w:t>
      </w:r>
      <w:r w:rsidRPr="00CE517E">
        <w:rPr>
          <w:b/>
        </w:rPr>
        <w:t>Cancel</w:t>
      </w:r>
      <w:r w:rsidRPr="00CE517E" w:rsidR="008F2E71">
        <w:t xml:space="preserve"> </w:t>
      </w:r>
      <w:r w:rsidRPr="00CE517E">
        <w:t>to</w:t>
      </w:r>
      <w:r w:rsidRPr="00CE517E" w:rsidR="008F2E71">
        <w:t xml:space="preserve"> </w:t>
      </w:r>
      <w:r w:rsidRPr="00CE517E">
        <w:t>return</w:t>
      </w:r>
      <w:r w:rsidRPr="00CE517E" w:rsidR="008F2E71">
        <w:t xml:space="preserve"> </w:t>
      </w:r>
      <w:r w:rsidRPr="00CE517E">
        <w:t>to</w:t>
      </w:r>
      <w:r w:rsidRPr="00CE517E" w:rsidR="008F2E71">
        <w:t xml:space="preserve"> </w:t>
      </w:r>
      <w:r w:rsidRPr="00CE517E">
        <w:t>the</w:t>
      </w:r>
      <w:r w:rsidRPr="00CE517E" w:rsidR="008F2E71">
        <w:t xml:space="preserve"> </w:t>
      </w:r>
      <w:r w:rsidRPr="00CE517E">
        <w:t>Main</w:t>
      </w:r>
      <w:r w:rsidRPr="00CE517E" w:rsidR="008F2E71">
        <w:t xml:space="preserve"> </w:t>
      </w:r>
      <w:r w:rsidRPr="00CE517E">
        <w:t>Menu</w:t>
      </w:r>
      <w:r w:rsidRPr="00CE517E" w:rsidR="008F2E71">
        <w:t xml:space="preserve"> </w:t>
      </w:r>
      <w:r w:rsidRPr="00CE517E">
        <w:t>without</w:t>
      </w:r>
      <w:r w:rsidRPr="00CE517E" w:rsidR="008F2E71">
        <w:t xml:space="preserve"> </w:t>
      </w:r>
      <w:r w:rsidRPr="00CE517E">
        <w:t>submitting</w:t>
      </w:r>
      <w:r w:rsidRPr="00CE517E" w:rsidR="008F2E71">
        <w:t xml:space="preserve"> </w:t>
      </w:r>
      <w:r w:rsidRPr="00CE517E">
        <w:t>your</w:t>
      </w:r>
      <w:r w:rsidRPr="00CE517E" w:rsidR="008F2E71">
        <w:t xml:space="preserve"> </w:t>
      </w:r>
      <w:r w:rsidRPr="00CE517E">
        <w:t>data.</w:t>
      </w:r>
      <w:r w:rsidRPr="00CE517E" w:rsidR="008F2E71">
        <w:t xml:space="preserve">  </w:t>
      </w:r>
      <w:r w:rsidRPr="00CE517E">
        <w:t>Note:</w:t>
      </w:r>
      <w:r w:rsidRPr="00CE517E" w:rsidR="008F2E71">
        <w:t xml:space="preserve"> </w:t>
      </w:r>
      <w:r w:rsidRPr="00CE517E">
        <w:t>If</w:t>
      </w:r>
      <w:r w:rsidRPr="00CE517E" w:rsidR="008F2E71">
        <w:t xml:space="preserve"> </w:t>
      </w:r>
      <w:r w:rsidRPr="00CE517E">
        <w:t>you</w:t>
      </w:r>
      <w:r w:rsidRPr="00CE517E" w:rsidR="008F2E71">
        <w:t xml:space="preserve"> </w:t>
      </w:r>
      <w:r w:rsidRPr="00CE517E">
        <w:t>click</w:t>
      </w:r>
      <w:r w:rsidRPr="00CE517E" w:rsidR="008F2E71">
        <w:t xml:space="preserve"> </w:t>
      </w:r>
      <w:r w:rsidRPr="00CE517E">
        <w:rPr>
          <w:b/>
        </w:rPr>
        <w:t>Cancel</w:t>
      </w:r>
      <w:r w:rsidRPr="00CE517E">
        <w:t>,</w:t>
      </w:r>
      <w:r w:rsidRPr="00CE517E" w:rsidR="008F2E71">
        <w:t xml:space="preserve"> </w:t>
      </w:r>
      <w:r w:rsidRPr="00CE517E">
        <w:t>your</w:t>
      </w:r>
      <w:r w:rsidRPr="00CE517E" w:rsidR="008F2E71">
        <w:t xml:space="preserve"> </w:t>
      </w:r>
      <w:r w:rsidRPr="00CE517E">
        <w:t>data</w:t>
      </w:r>
      <w:r w:rsidRPr="00CE517E" w:rsidR="008F2E71">
        <w:t xml:space="preserve"> </w:t>
      </w:r>
      <w:r w:rsidRPr="00CE517E">
        <w:t>will</w:t>
      </w:r>
      <w:r w:rsidRPr="00CE517E" w:rsidR="008F2E71">
        <w:t xml:space="preserve"> </w:t>
      </w:r>
      <w:r w:rsidRPr="00CE517E">
        <w:t>be</w:t>
      </w:r>
      <w:r w:rsidRPr="00CE517E" w:rsidR="008F2E71">
        <w:t xml:space="preserve"> </w:t>
      </w:r>
      <w:r w:rsidRPr="00CE517E">
        <w:t>saved,</w:t>
      </w:r>
      <w:r w:rsidRPr="00CE517E" w:rsidR="008F2E71">
        <w:t xml:space="preserve"> </w:t>
      </w:r>
      <w:r w:rsidRPr="00CE517E">
        <w:t>and</w:t>
      </w:r>
      <w:r w:rsidRPr="00CE517E" w:rsidR="008F2E71">
        <w:t xml:space="preserve"> </w:t>
      </w:r>
      <w:r w:rsidRPr="00CE517E">
        <w:t>you</w:t>
      </w:r>
      <w:r w:rsidRPr="00CE517E" w:rsidR="008F2E71">
        <w:t xml:space="preserve"> </w:t>
      </w:r>
      <w:r w:rsidRPr="00CE517E">
        <w:t>will</w:t>
      </w:r>
      <w:r w:rsidRPr="00CE517E" w:rsidR="008F2E71">
        <w:t xml:space="preserve"> </w:t>
      </w:r>
      <w:r w:rsidRPr="00CE517E">
        <w:t>still</w:t>
      </w:r>
      <w:r w:rsidRPr="00CE517E" w:rsidR="008F2E71">
        <w:t xml:space="preserve"> </w:t>
      </w:r>
      <w:r w:rsidRPr="00CE517E">
        <w:t>be</w:t>
      </w:r>
      <w:r w:rsidRPr="00CE517E" w:rsidR="008F2E71">
        <w:t xml:space="preserve"> </w:t>
      </w:r>
      <w:r w:rsidRPr="00CE517E">
        <w:t>able</w:t>
      </w:r>
      <w:r w:rsidRPr="00CE517E" w:rsidR="008F2E71">
        <w:t xml:space="preserve"> </w:t>
      </w:r>
      <w:r w:rsidRPr="00CE517E">
        <w:t>to</w:t>
      </w:r>
      <w:r w:rsidRPr="00CE517E" w:rsidR="008F2E71">
        <w:t xml:space="preserve"> </w:t>
      </w:r>
      <w:r w:rsidRPr="00CE517E">
        <w:t>report</w:t>
      </w:r>
      <w:r w:rsidRPr="00CE517E" w:rsidR="008F2E71">
        <w:t xml:space="preserve"> </w:t>
      </w:r>
      <w:r w:rsidRPr="00CE517E">
        <w:t>or</w:t>
      </w:r>
      <w:r w:rsidRPr="00CE517E" w:rsidR="008F2E71">
        <w:t xml:space="preserve"> </w:t>
      </w:r>
      <w:r w:rsidRPr="00CE517E">
        <w:t>revise</w:t>
      </w:r>
      <w:r w:rsidRPr="00CE517E" w:rsidR="008F2E71">
        <w:t xml:space="preserve"> </w:t>
      </w:r>
      <w:r w:rsidRPr="00CE517E">
        <w:t>your</w:t>
      </w:r>
      <w:r w:rsidRPr="00CE517E" w:rsidR="008F2E71">
        <w:t xml:space="preserve"> </w:t>
      </w:r>
      <w:r w:rsidRPr="00CE517E">
        <w:t>data.</w:t>
      </w:r>
      <w:r w:rsidRPr="00CE517E" w:rsidR="008F2E71">
        <w:t xml:space="preserve">  </w:t>
      </w:r>
      <w:r w:rsidRPr="00CE517E">
        <w:t>If</w:t>
      </w:r>
      <w:r w:rsidRPr="00CE517E" w:rsidR="008F2E71">
        <w:t xml:space="preserve"> </w:t>
      </w:r>
      <w:r w:rsidRPr="00CE517E">
        <w:t>you</w:t>
      </w:r>
      <w:r w:rsidRPr="00CE517E" w:rsidR="008F2E71">
        <w:t xml:space="preserve"> </w:t>
      </w:r>
      <w:r w:rsidRPr="00CE517E">
        <w:t>are</w:t>
      </w:r>
      <w:r w:rsidRPr="00CE517E" w:rsidR="008F2E71">
        <w:t xml:space="preserve"> </w:t>
      </w:r>
      <w:r w:rsidRPr="00CE517E">
        <w:t>confident</w:t>
      </w:r>
      <w:r w:rsidRPr="00CE517E" w:rsidR="008F2E71">
        <w:t xml:space="preserve"> </w:t>
      </w:r>
      <w:r w:rsidRPr="00CE517E">
        <w:t>that</w:t>
      </w:r>
      <w:r w:rsidRPr="00CE517E" w:rsidR="008F2E71">
        <w:t xml:space="preserve"> </w:t>
      </w:r>
      <w:r w:rsidRPr="00CE517E">
        <w:t>you</w:t>
      </w:r>
      <w:r w:rsidRPr="00CE517E" w:rsidR="008F2E71">
        <w:t xml:space="preserve"> </w:t>
      </w:r>
      <w:r w:rsidRPr="00CE517E">
        <w:t>have</w:t>
      </w:r>
      <w:r w:rsidRPr="00CE517E" w:rsidR="008F2E71">
        <w:t xml:space="preserve"> </w:t>
      </w:r>
      <w:r w:rsidRPr="00CE517E">
        <w:t>finished</w:t>
      </w:r>
      <w:r w:rsidRPr="00CE517E" w:rsidR="008F2E71">
        <w:t xml:space="preserve"> </w:t>
      </w:r>
      <w:r w:rsidRPr="00CE517E">
        <w:t>reporting</w:t>
      </w:r>
      <w:r w:rsidRPr="00CE517E" w:rsidR="008F2E71">
        <w:t xml:space="preserve"> </w:t>
      </w:r>
      <w:r w:rsidRPr="00CE517E">
        <w:t>your</w:t>
      </w:r>
      <w:r w:rsidRPr="00CE517E" w:rsidR="008F2E71">
        <w:t xml:space="preserve"> </w:t>
      </w:r>
      <w:r w:rsidRPr="00CE517E">
        <w:t>data,</w:t>
      </w:r>
      <w:r w:rsidRPr="00CE517E" w:rsidR="008F2E71">
        <w:t xml:space="preserve"> </w:t>
      </w:r>
      <w:r w:rsidRPr="00CE517E">
        <w:t>respond</w:t>
      </w:r>
      <w:r w:rsidRPr="00CE517E" w:rsidR="008F2E71">
        <w:t xml:space="preserve"> </w:t>
      </w:r>
      <w:r w:rsidRPr="00CE517E">
        <w:t>to</w:t>
      </w:r>
      <w:r w:rsidRPr="00CE517E" w:rsidR="008F2E71">
        <w:t xml:space="preserve"> </w:t>
      </w:r>
      <w:r w:rsidRPr="00CE517E">
        <w:t>the</w:t>
      </w:r>
      <w:r w:rsidRPr="00CE517E" w:rsidR="008F2E71">
        <w:t xml:space="preserve"> </w:t>
      </w:r>
      <w:r w:rsidRPr="00CE517E">
        <w:t>burden</w:t>
      </w:r>
      <w:r w:rsidRPr="00CE517E" w:rsidR="008F2E71">
        <w:t xml:space="preserve"> </w:t>
      </w:r>
      <w:r w:rsidRPr="00CE517E">
        <w:t>question</w:t>
      </w:r>
      <w:r w:rsidRPr="00CE517E" w:rsidR="008F2E71">
        <w:t xml:space="preserve"> </w:t>
      </w:r>
      <w:r w:rsidRPr="00CE517E">
        <w:t>below</w:t>
      </w:r>
      <w:r w:rsidRPr="00CE517E" w:rsidR="008F2E71">
        <w:t xml:space="preserve"> </w:t>
      </w:r>
      <w:r w:rsidRPr="00CE517E">
        <w:t>and</w:t>
      </w:r>
      <w:r w:rsidRPr="00CE517E" w:rsidR="008F2E71">
        <w:t xml:space="preserve"> </w:t>
      </w:r>
      <w:r w:rsidRPr="00CE517E">
        <w:t>click</w:t>
      </w:r>
      <w:r w:rsidRPr="00CE517E" w:rsidR="008F2E71">
        <w:t xml:space="preserve"> </w:t>
      </w:r>
      <w:r w:rsidRPr="00CE517E">
        <w:rPr>
          <w:b/>
        </w:rPr>
        <w:t>Send</w:t>
      </w:r>
      <w:r w:rsidRPr="00CE517E" w:rsidR="008F2E71">
        <w:rPr>
          <w:b/>
        </w:rPr>
        <w:t xml:space="preserve"> </w:t>
      </w:r>
      <w:r w:rsidRPr="00CE517E">
        <w:rPr>
          <w:b/>
        </w:rPr>
        <w:t>Final</w:t>
      </w:r>
      <w:r w:rsidRPr="00CE517E" w:rsidR="008F2E71">
        <w:rPr>
          <w:b/>
        </w:rPr>
        <w:t xml:space="preserve"> </w:t>
      </w:r>
      <w:r w:rsidRPr="00CE517E">
        <w:rPr>
          <w:b/>
        </w:rPr>
        <w:t>Submission</w:t>
      </w:r>
      <w:r w:rsidRPr="00CE517E">
        <w:t>.</w:t>
      </w:r>
    </w:p>
    <w:p w:rsidR="00E3780E" w:rsidRPr="00CE517E" w:rsidP="009118A5" w14:paraId="5DF3E4F8" w14:textId="5EA3B57B">
      <w:pPr>
        <w:pStyle w:val="Heading6"/>
        <w:rPr>
          <w:rStyle w:val="Emphasis"/>
          <w:i w:val="0"/>
          <w:iCs w:val="0"/>
        </w:rPr>
      </w:pPr>
      <w:r w:rsidRPr="00CE517E">
        <w:t>Approximately</w:t>
      </w:r>
      <w:r w:rsidRPr="00CE517E" w:rsidR="008F2E71">
        <w:t xml:space="preserve"> </w:t>
      </w:r>
      <w:r w:rsidRPr="00CE517E">
        <w:t>how</w:t>
      </w:r>
      <w:r w:rsidRPr="00CE517E" w:rsidR="008F2E71">
        <w:t xml:space="preserve"> </w:t>
      </w:r>
      <w:r w:rsidRPr="00CE517E">
        <w:t>many</w:t>
      </w:r>
      <w:r w:rsidRPr="00CE517E" w:rsidR="008F2E71">
        <w:t xml:space="preserve"> </w:t>
      </w:r>
      <w:r w:rsidRPr="00CE517E">
        <w:t>person</w:t>
      </w:r>
      <w:r w:rsidRPr="00CE517E" w:rsidR="008F2E71">
        <w:t xml:space="preserve"> </w:t>
      </w:r>
      <w:r w:rsidRPr="00CE517E">
        <w:t>hours</w:t>
      </w:r>
      <w:r w:rsidRPr="00CE517E" w:rsidR="008F2E71">
        <w:t xml:space="preserve"> </w:t>
      </w:r>
      <w:r w:rsidRPr="00CE517E">
        <w:t>were</w:t>
      </w:r>
      <w:r w:rsidRPr="00CE517E" w:rsidR="008F2E71">
        <w:t xml:space="preserve"> </w:t>
      </w:r>
      <w:r w:rsidRPr="00CE517E">
        <w:t>required</w:t>
      </w:r>
      <w:r w:rsidRPr="00CE517E" w:rsidR="008F2E71">
        <w:t xml:space="preserve"> </w:t>
      </w:r>
      <w:r w:rsidRPr="00CE517E">
        <w:t>to</w:t>
      </w:r>
      <w:r w:rsidRPr="00CE517E" w:rsidR="008F2E71">
        <w:t xml:space="preserve"> </w:t>
      </w:r>
      <w:r w:rsidRPr="00CE517E">
        <w:t>complete</w:t>
      </w:r>
      <w:r w:rsidRPr="00CE517E" w:rsidR="008F2E71">
        <w:t xml:space="preserve"> </w:t>
      </w:r>
      <w:r w:rsidRPr="00CE517E">
        <w:t>the</w:t>
      </w:r>
      <w:r w:rsidRPr="00CE517E" w:rsidR="008F2E71">
        <w:t xml:space="preserve"> </w:t>
      </w:r>
      <w:r w:rsidRPr="00CE517E">
        <w:t>NRT</w:t>
      </w:r>
      <w:r w:rsidRPr="00CE517E" w:rsidR="008F2E71">
        <w:t xml:space="preserve"> </w:t>
      </w:r>
      <w:r w:rsidRPr="00CE517E">
        <w:t>Trainee</w:t>
      </w:r>
      <w:r w:rsidRPr="00CE517E" w:rsidR="008F2E71">
        <w:t xml:space="preserve"> </w:t>
      </w:r>
      <w:r w:rsidRPr="00CE517E">
        <w:t>online</w:t>
      </w:r>
      <w:r w:rsidRPr="00CE517E" w:rsidR="008F2E71">
        <w:t xml:space="preserve"> </w:t>
      </w:r>
      <w:r w:rsidRPr="00CE517E">
        <w:t>survey?</w:t>
      </w:r>
    </w:p>
    <w:p w:rsidR="00E3780E" w:rsidRPr="00CE517E" w:rsidP="000923C0" w14:paraId="70A3EC16" w14:textId="77777777">
      <w:pPr>
        <w:rPr>
          <w:rStyle w:val="Emphasis"/>
        </w:rPr>
      </w:pPr>
      <w:r w:rsidRPr="00CE517E">
        <w:rPr>
          <w:rStyle w:val="Emphasis"/>
        </w:rPr>
        <w:t>Required</w:t>
      </w:r>
    </w:p>
    <w:tbl>
      <w:tblPr>
        <w:tblStyle w:val="TableGrid"/>
        <w:tblW w:w="0" w:type="auto"/>
        <w:tblCellMar>
          <w:left w:w="0" w:type="dxa"/>
        </w:tblCellMar>
        <w:tblLook w:val="04A0"/>
      </w:tblPr>
      <w:tblGrid>
        <w:gridCol w:w="1908"/>
      </w:tblGrid>
      <w:tr w14:paraId="6332CF30" w14:textId="77777777" w:rsidTr="00245BA7">
        <w:tblPrEx>
          <w:tblW w:w="0" w:type="auto"/>
          <w:tblCellMar>
            <w:left w:w="0" w:type="dxa"/>
          </w:tblCellMar>
          <w:tblLook w:val="04A0"/>
        </w:tblPrEx>
        <w:trPr>
          <w:trHeight w:val="432"/>
        </w:trPr>
        <w:tc>
          <w:tcPr>
            <w:tcW w:w="1908" w:type="dxa"/>
            <w:vAlign w:val="center"/>
          </w:tcPr>
          <w:p w:rsidR="00E3780E" w:rsidRPr="00CE517E" w:rsidP="000923C0" w14:paraId="5BA4FAB5" w14:textId="77777777"/>
        </w:tc>
      </w:tr>
    </w:tbl>
    <w:p w:rsidR="00E3780E" w:rsidRPr="00CE517E" w:rsidP="000923C0" w14:paraId="67A6C796" w14:textId="77777777"/>
    <w:p w:rsidR="00E3780E" w:rsidRPr="00CE517E" w:rsidP="000923C0" w14:paraId="1A7D0AC2" w14:textId="24C07E78">
      <w:pPr>
        <w:rPr>
          <w:b/>
        </w:rPr>
      </w:pPr>
      <w:r w:rsidRPr="00CE517E">
        <w:rPr>
          <w:rFonts w:ascii="Wingdings" w:eastAsia="Wingdings" w:hAnsi="Wingdings" w:cs="Wingdings"/>
        </w:rPr>
        <w:sym w:font="Wingdings" w:char="F06F"/>
      </w:r>
      <w:r w:rsidRPr="00CE517E">
        <w:rPr>
          <w:rFonts w:ascii="Wingdings" w:eastAsia="Wingdings" w:hAnsi="Wingdings" w:cs="Wingdings"/>
        </w:rPr>
        <w:sym w:font="Wingdings" w:char="F020"/>
      </w:r>
      <w:r w:rsidRPr="00CE517E">
        <w:rPr>
          <w:b/>
        </w:rPr>
        <w:t>I</w:t>
      </w:r>
      <w:r w:rsidRPr="00CE517E" w:rsidR="008F2E71">
        <w:rPr>
          <w:b/>
        </w:rPr>
        <w:t xml:space="preserve"> </w:t>
      </w:r>
      <w:r w:rsidRPr="00CE517E">
        <w:rPr>
          <w:b/>
        </w:rPr>
        <w:t>certify</w:t>
      </w:r>
      <w:r w:rsidRPr="00CE517E" w:rsidR="008F2E71">
        <w:rPr>
          <w:b/>
        </w:rPr>
        <w:t xml:space="preserve"> </w:t>
      </w:r>
      <w:r w:rsidRPr="00CE517E">
        <w:rPr>
          <w:b/>
        </w:rPr>
        <w:t>that</w:t>
      </w:r>
      <w:r w:rsidRPr="00CE517E" w:rsidR="008F2E71">
        <w:rPr>
          <w:b/>
        </w:rPr>
        <w:t xml:space="preserve"> </w:t>
      </w:r>
      <w:r w:rsidRPr="00CE517E">
        <w:rPr>
          <w:b/>
        </w:rPr>
        <w:t>all</w:t>
      </w:r>
      <w:r w:rsidRPr="00CE517E" w:rsidR="008F2E71">
        <w:rPr>
          <w:b/>
        </w:rPr>
        <w:t xml:space="preserve"> </w:t>
      </w:r>
      <w:r w:rsidRPr="00CE517E">
        <w:rPr>
          <w:b/>
        </w:rPr>
        <w:t>of</w:t>
      </w:r>
      <w:r w:rsidRPr="00CE517E" w:rsidR="008F2E71">
        <w:rPr>
          <w:b/>
        </w:rPr>
        <w:t xml:space="preserve"> </w:t>
      </w:r>
      <w:r w:rsidRPr="00CE517E">
        <w:rPr>
          <w:b/>
        </w:rPr>
        <w:t>the</w:t>
      </w:r>
      <w:r w:rsidRPr="00CE517E" w:rsidR="008F2E71">
        <w:rPr>
          <w:b/>
        </w:rPr>
        <w:t xml:space="preserve"> </w:t>
      </w:r>
      <w:r w:rsidRPr="00CE517E">
        <w:rPr>
          <w:b/>
        </w:rPr>
        <w:t>information</w:t>
      </w:r>
      <w:r w:rsidRPr="00CE517E" w:rsidR="008F2E71">
        <w:rPr>
          <w:b/>
        </w:rPr>
        <w:t xml:space="preserve"> </w:t>
      </w:r>
      <w:r w:rsidRPr="00CE517E">
        <w:rPr>
          <w:b/>
        </w:rPr>
        <w:t>that</w:t>
      </w:r>
      <w:r w:rsidRPr="00CE517E" w:rsidR="008F2E71">
        <w:rPr>
          <w:b/>
        </w:rPr>
        <w:t xml:space="preserve"> </w:t>
      </w:r>
      <w:r w:rsidRPr="00CE517E">
        <w:rPr>
          <w:b/>
        </w:rPr>
        <w:t>I</w:t>
      </w:r>
      <w:r w:rsidRPr="00CE517E" w:rsidR="008F2E71">
        <w:rPr>
          <w:b/>
        </w:rPr>
        <w:t xml:space="preserve"> </w:t>
      </w:r>
      <w:r w:rsidRPr="00CE517E">
        <w:rPr>
          <w:b/>
        </w:rPr>
        <w:t>entered</w:t>
      </w:r>
      <w:r w:rsidRPr="00CE517E" w:rsidR="008F2E71">
        <w:rPr>
          <w:b/>
        </w:rPr>
        <w:t xml:space="preserve"> </w:t>
      </w:r>
      <w:r w:rsidRPr="00CE517E">
        <w:rPr>
          <w:b/>
        </w:rPr>
        <w:t>in</w:t>
      </w:r>
      <w:r w:rsidRPr="00CE517E" w:rsidR="008F2E71">
        <w:rPr>
          <w:b/>
        </w:rPr>
        <w:t xml:space="preserve"> </w:t>
      </w:r>
      <w:r w:rsidRPr="00CE517E">
        <w:rPr>
          <w:b/>
        </w:rPr>
        <w:t>the</w:t>
      </w:r>
      <w:r w:rsidRPr="00CE517E" w:rsidR="008F2E71">
        <w:rPr>
          <w:b/>
        </w:rPr>
        <w:t xml:space="preserve"> </w:t>
      </w:r>
      <w:r w:rsidRPr="00CE517E">
        <w:rPr>
          <w:b/>
        </w:rPr>
        <w:t>annual</w:t>
      </w:r>
      <w:r w:rsidRPr="00CE517E" w:rsidR="008F2E71">
        <w:rPr>
          <w:b/>
        </w:rPr>
        <w:t xml:space="preserve"> </w:t>
      </w:r>
      <w:r w:rsidRPr="00CE517E">
        <w:rPr>
          <w:b/>
        </w:rPr>
        <w:t>report</w:t>
      </w:r>
      <w:r w:rsidRPr="00CE517E" w:rsidR="008F2E71">
        <w:rPr>
          <w:b/>
        </w:rPr>
        <w:t xml:space="preserve"> </w:t>
      </w:r>
      <w:r w:rsidRPr="00CE517E">
        <w:rPr>
          <w:b/>
        </w:rPr>
        <w:t>is</w:t>
      </w:r>
      <w:r w:rsidRPr="00CE517E" w:rsidR="008F2E71">
        <w:rPr>
          <w:b/>
        </w:rPr>
        <w:t xml:space="preserve"> </w:t>
      </w:r>
      <w:r w:rsidRPr="00CE517E">
        <w:rPr>
          <w:b/>
        </w:rPr>
        <w:t>correct</w:t>
      </w:r>
      <w:r w:rsidRPr="00CE517E" w:rsidR="008F2E71">
        <w:rPr>
          <w:b/>
        </w:rPr>
        <w:t xml:space="preserve"> </w:t>
      </w:r>
      <w:r w:rsidRPr="00CE517E">
        <w:rPr>
          <w:b/>
        </w:rPr>
        <w:t>to</w:t>
      </w:r>
      <w:r w:rsidRPr="00CE517E" w:rsidR="008F2E71">
        <w:rPr>
          <w:b/>
        </w:rPr>
        <w:t xml:space="preserve"> </w:t>
      </w:r>
      <w:r w:rsidRPr="00CE517E">
        <w:rPr>
          <w:b/>
        </w:rPr>
        <w:t>the</w:t>
      </w:r>
      <w:r w:rsidRPr="00CE517E" w:rsidR="008F2E71">
        <w:rPr>
          <w:b/>
        </w:rPr>
        <w:t xml:space="preserve"> </w:t>
      </w:r>
      <w:r w:rsidRPr="00CE517E">
        <w:rPr>
          <w:b/>
        </w:rPr>
        <w:t>best</w:t>
      </w:r>
      <w:r w:rsidRPr="00CE517E" w:rsidR="008F2E71">
        <w:rPr>
          <w:b/>
        </w:rPr>
        <w:t xml:space="preserve"> </w:t>
      </w:r>
      <w:r w:rsidRPr="00CE517E">
        <w:rPr>
          <w:b/>
        </w:rPr>
        <w:t>of</w:t>
      </w:r>
      <w:r w:rsidRPr="00CE517E" w:rsidR="008F2E71">
        <w:rPr>
          <w:b/>
        </w:rPr>
        <w:t xml:space="preserve"> </w:t>
      </w:r>
      <w:r w:rsidRPr="00CE517E">
        <w:rPr>
          <w:b/>
        </w:rPr>
        <w:t>my</w:t>
      </w:r>
      <w:r w:rsidRPr="00CE517E" w:rsidR="008F2E71">
        <w:rPr>
          <w:b/>
        </w:rPr>
        <w:t xml:space="preserve"> </w:t>
      </w:r>
      <w:r w:rsidRPr="00CE517E">
        <w:rPr>
          <w:b/>
        </w:rPr>
        <w:t>knowledge.</w:t>
      </w:r>
    </w:p>
    <w:p w:rsidR="006412C0" w:rsidRPr="00CE517E" w:rsidP="000923C0" w14:paraId="61D2C44E" w14:textId="5962CD66">
      <w:pPr>
        <w:rPr>
          <w:i/>
        </w:rPr>
      </w:pPr>
    </w:p>
    <w:p w:rsidR="00ED1B81" w:rsidRPr="00CE517E" w:rsidP="000923C0" w14:paraId="3C22B9F1" w14:textId="7FB8C0C9">
      <w:pPr>
        <w:rPr>
          <w:color w:val="00B050"/>
        </w:rPr>
      </w:pPr>
      <w:r w:rsidRPr="00CE517E">
        <w:rPr>
          <w:color w:val="00B050"/>
        </w:rPr>
        <w:t>[Send</w:t>
      </w:r>
      <w:r w:rsidRPr="00CE517E" w:rsidR="008F2E71">
        <w:rPr>
          <w:color w:val="00B050"/>
        </w:rPr>
        <w:t xml:space="preserve"> </w:t>
      </w:r>
      <w:r w:rsidRPr="00CE517E">
        <w:rPr>
          <w:color w:val="00B050"/>
        </w:rPr>
        <w:t>Final</w:t>
      </w:r>
      <w:r w:rsidRPr="00CE517E" w:rsidR="008F2E71">
        <w:rPr>
          <w:color w:val="00B050"/>
        </w:rPr>
        <w:t xml:space="preserve"> </w:t>
      </w:r>
      <w:r w:rsidRPr="00CE517E">
        <w:rPr>
          <w:color w:val="00B050"/>
        </w:rPr>
        <w:t>Submission</w:t>
      </w:r>
      <w:r w:rsidRPr="00CE517E" w:rsidR="009D64B5">
        <w:rPr>
          <w:color w:val="00B050"/>
        </w:rPr>
        <w:t>]</w:t>
      </w:r>
    </w:p>
    <w:p w:rsidR="00FB03EE" w:rsidRPr="00CE517E" w:rsidP="000923C0" w14:paraId="72AD1A66" w14:textId="14CA469C">
      <w:pPr>
        <w:rPr>
          <w:color w:val="00B050"/>
        </w:rPr>
      </w:pPr>
      <w:r w:rsidRPr="00CE517E">
        <w:rPr>
          <w:color w:val="00B050"/>
        </w:rPr>
        <w:t>[Cancel]</w:t>
      </w:r>
    </w:p>
    <w:p w:rsidR="0061331B" w:rsidRPr="00CE517E" w14:paraId="4209636B" w14:textId="7D37E027">
      <w:pPr>
        <w:rPr>
          <w:i/>
          <w:color w:val="00B050"/>
        </w:rPr>
      </w:pPr>
      <w:r w:rsidRPr="00CE517E">
        <w:rPr>
          <w:i/>
          <w:color w:val="00B050"/>
        </w:rPr>
        <w:br w:type="page"/>
      </w:r>
    </w:p>
    <w:p w:rsidR="0001009B" w:rsidRPr="00CE517E" w:rsidP="00594A4D" w14:paraId="037194D6" w14:textId="49EC99CC">
      <w:pPr>
        <w:pStyle w:val="Heading1"/>
      </w:pPr>
      <w:bookmarkStart w:id="107" w:name="_Toc74633437"/>
      <w:bookmarkStart w:id="108" w:name="_Toc76464244"/>
      <w:bookmarkStart w:id="109" w:name="_Toc163806569"/>
      <w:r w:rsidRPr="00CE517E">
        <w:t>List</w:t>
      </w:r>
      <w:r w:rsidRPr="00CE517E" w:rsidR="008F2E71">
        <w:t xml:space="preserve"> </w:t>
      </w:r>
      <w:r w:rsidRPr="00CE517E">
        <w:t>of</w:t>
      </w:r>
      <w:r w:rsidRPr="00CE517E" w:rsidR="008F2E71">
        <w:t xml:space="preserve"> </w:t>
      </w:r>
      <w:r w:rsidRPr="00CE517E">
        <w:t>Majors</w:t>
      </w:r>
      <w:bookmarkEnd w:id="107"/>
      <w:bookmarkEnd w:id="108"/>
      <w:bookmarkEnd w:id="109"/>
    </w:p>
    <w:p w:rsidR="00594A4D" w:rsidRPr="00CE517E" w:rsidP="00594A4D" w14:paraId="70D7EF2A" w14:textId="3C13A3C1">
      <w:r w:rsidRPr="00CE517E">
        <w:t>Taken</w:t>
      </w:r>
      <w:r w:rsidRPr="00CE517E" w:rsidR="008F2E71">
        <w:t xml:space="preserve"> </w:t>
      </w:r>
      <w:r w:rsidRPr="00CE517E">
        <w:t>from</w:t>
      </w:r>
      <w:r w:rsidRPr="00CE517E" w:rsidR="008F2E71">
        <w:t xml:space="preserve"> </w:t>
      </w:r>
      <w:r w:rsidRPr="00CE517E">
        <w:t>the</w:t>
      </w:r>
      <w:r w:rsidRPr="00CE517E" w:rsidR="008F2E71">
        <w:t xml:space="preserve"> </w:t>
      </w:r>
      <w:r w:rsidRPr="00CE517E">
        <w:t>Trainee</w:t>
      </w:r>
      <w:r w:rsidRPr="00CE517E" w:rsidR="008F2E71">
        <w:t xml:space="preserve"> </w:t>
      </w:r>
      <w:r w:rsidRPr="00CE517E" w:rsidR="00B75489">
        <w:t>Table.docx</w:t>
      </w:r>
      <w:r w:rsidRPr="00CE517E" w:rsidR="008F2E71">
        <w:t xml:space="preserve"> </w:t>
      </w:r>
      <w:r w:rsidRPr="00CE517E" w:rsidR="00B75489">
        <w:t>document</w:t>
      </w:r>
    </w:p>
    <w:p w:rsidR="00B75489" w:rsidRPr="00CE517E" w:rsidP="00594A4D" w14:paraId="03902ACF" w14:textId="77777777"/>
    <w:p w:rsidR="0061331B" w:rsidRPr="00CE517E" w:rsidP="0061331B" w14:paraId="6E4DE5BD" w14:textId="66059BD9">
      <w:r w:rsidRPr="00CE517E">
        <w:t>Chemistry</w:t>
      </w:r>
      <w:r w:rsidRPr="00CE517E" w:rsidR="008F2E71">
        <w:t xml:space="preserve"> </w:t>
      </w:r>
      <w:r w:rsidRPr="00CE517E">
        <w:t>–</w:t>
      </w:r>
      <w:r w:rsidRPr="00CE517E" w:rsidR="008F2E71">
        <w:t xml:space="preserve"> </w:t>
      </w:r>
      <w:r w:rsidRPr="00CE517E">
        <w:t>Bio-inorganic</w:t>
      </w:r>
    </w:p>
    <w:p w:rsidR="0061331B" w:rsidRPr="00CE517E" w:rsidP="0061331B" w14:paraId="3D7379E6" w14:textId="5A9D7555">
      <w:r w:rsidRPr="00CE517E">
        <w:t>Chemistry</w:t>
      </w:r>
      <w:r w:rsidRPr="00CE517E" w:rsidR="008F2E71">
        <w:t xml:space="preserve"> </w:t>
      </w:r>
      <w:r w:rsidRPr="00CE517E">
        <w:t>–</w:t>
      </w:r>
      <w:r w:rsidRPr="00CE517E" w:rsidR="008F2E71">
        <w:t xml:space="preserve"> </w:t>
      </w:r>
      <w:r w:rsidRPr="00CE517E">
        <w:t>Bio-organic</w:t>
      </w:r>
    </w:p>
    <w:p w:rsidR="0061331B" w:rsidRPr="00CE517E" w:rsidP="0061331B" w14:paraId="1218384F" w14:textId="0014CF87">
      <w:r w:rsidRPr="00CE517E">
        <w:t>Chemistry</w:t>
      </w:r>
      <w:r w:rsidRPr="00CE517E" w:rsidR="008F2E71">
        <w:t xml:space="preserve"> </w:t>
      </w:r>
      <w:r w:rsidRPr="00CE517E">
        <w:t>–</w:t>
      </w:r>
      <w:r w:rsidRPr="00CE517E" w:rsidR="008F2E71">
        <w:t xml:space="preserve"> </w:t>
      </w:r>
      <w:r w:rsidRPr="00CE517E">
        <w:t>Biophysical</w:t>
      </w:r>
    </w:p>
    <w:p w:rsidR="0061331B" w:rsidRPr="00CE517E" w:rsidP="0061331B" w14:paraId="4634FAAD" w14:textId="6F92A6B3">
      <w:r w:rsidRPr="00CE517E">
        <w:t>Chemistry</w:t>
      </w:r>
      <w:r w:rsidRPr="00CE517E" w:rsidR="008F2E71">
        <w:t xml:space="preserve"> </w:t>
      </w:r>
      <w:r w:rsidRPr="00CE517E">
        <w:t>–</w:t>
      </w:r>
      <w:r w:rsidRPr="00CE517E" w:rsidR="008F2E71">
        <w:t xml:space="preserve"> </w:t>
      </w:r>
      <w:r w:rsidRPr="00CE517E">
        <w:t>Environmental</w:t>
      </w:r>
    </w:p>
    <w:p w:rsidR="0061331B" w:rsidRPr="00CE517E" w:rsidP="0061331B" w14:paraId="79819FBA" w14:textId="3E1BAB23">
      <w:r w:rsidRPr="00CE517E">
        <w:t>Chemistry</w:t>
      </w:r>
      <w:r w:rsidRPr="00CE517E" w:rsidR="008F2E71">
        <w:t xml:space="preserve"> </w:t>
      </w:r>
      <w:r w:rsidRPr="00CE517E">
        <w:t>–</w:t>
      </w:r>
      <w:r w:rsidRPr="00CE517E" w:rsidR="008F2E71">
        <w:t xml:space="preserve"> </w:t>
      </w:r>
      <w:r w:rsidRPr="00CE517E">
        <w:t>Inorganic</w:t>
      </w:r>
    </w:p>
    <w:p w:rsidR="0061331B" w:rsidRPr="00CE517E" w:rsidP="0061331B" w14:paraId="7CD99D73" w14:textId="45EF1CDB">
      <w:r w:rsidRPr="00CE517E">
        <w:t>Chemistry</w:t>
      </w:r>
      <w:r w:rsidRPr="00CE517E" w:rsidR="008F2E71">
        <w:t xml:space="preserve"> </w:t>
      </w:r>
      <w:r w:rsidRPr="00CE517E">
        <w:t>–</w:t>
      </w:r>
      <w:r w:rsidRPr="00CE517E" w:rsidR="008F2E71">
        <w:t xml:space="preserve"> </w:t>
      </w:r>
      <w:r w:rsidRPr="00CE517E">
        <w:t>Materials</w:t>
      </w:r>
    </w:p>
    <w:p w:rsidR="0061331B" w:rsidRPr="00CE517E" w:rsidP="0061331B" w14:paraId="437A40C9" w14:textId="16D2A67A">
      <w:r w:rsidRPr="00CE517E">
        <w:t>Chemistry</w:t>
      </w:r>
      <w:r w:rsidRPr="00CE517E" w:rsidR="008F2E71">
        <w:t xml:space="preserve"> </w:t>
      </w:r>
      <w:r w:rsidRPr="00CE517E">
        <w:t>–</w:t>
      </w:r>
      <w:r w:rsidRPr="00CE517E" w:rsidR="008F2E71">
        <w:t xml:space="preserve"> </w:t>
      </w:r>
      <w:r w:rsidRPr="00CE517E">
        <w:t>Physical</w:t>
      </w:r>
    </w:p>
    <w:p w:rsidR="0061331B" w:rsidRPr="00CE517E" w:rsidP="0061331B" w14:paraId="44142A2C" w14:textId="6DD1A2CD">
      <w:r w:rsidRPr="00CE517E">
        <w:t>Chemistry</w:t>
      </w:r>
      <w:r w:rsidRPr="00CE517E" w:rsidR="008F2E71">
        <w:t xml:space="preserve"> </w:t>
      </w:r>
      <w:r w:rsidRPr="00CE517E">
        <w:t>–</w:t>
      </w:r>
      <w:r w:rsidRPr="00CE517E" w:rsidR="008F2E71">
        <w:t xml:space="preserve"> </w:t>
      </w:r>
      <w:r w:rsidRPr="00CE517E">
        <w:t>Polymer</w:t>
      </w:r>
    </w:p>
    <w:p w:rsidR="0061331B" w:rsidRPr="00CE517E" w:rsidP="0061331B" w14:paraId="54A2BAF1" w14:textId="0B6C32FC">
      <w:r w:rsidRPr="00CE517E">
        <w:t>Chemistry</w:t>
      </w:r>
      <w:r w:rsidRPr="00CE517E" w:rsidR="008F2E71">
        <w:t xml:space="preserve"> </w:t>
      </w:r>
      <w:r w:rsidRPr="00CE517E">
        <w:t>–</w:t>
      </w:r>
      <w:r w:rsidRPr="00CE517E" w:rsidR="008F2E71">
        <w:t xml:space="preserve"> </w:t>
      </w:r>
      <w:r w:rsidRPr="00CE517E">
        <w:t>Theoretical</w:t>
      </w:r>
    </w:p>
    <w:p w:rsidR="0061331B" w:rsidRPr="00CE517E" w:rsidP="0061331B" w14:paraId="01EA8B0B" w14:textId="1D25897A">
      <w:r w:rsidRPr="00CE517E">
        <w:t>Chemistry</w:t>
      </w:r>
      <w:r w:rsidRPr="00CE517E" w:rsidR="008F2E71">
        <w:t xml:space="preserve"> </w:t>
      </w:r>
      <w:r w:rsidRPr="00CE517E">
        <w:t>–</w:t>
      </w:r>
      <w:r w:rsidRPr="00CE517E" w:rsidR="008F2E71">
        <w:t xml:space="preserve"> </w:t>
      </w:r>
      <w:r w:rsidRPr="00CE517E">
        <w:t>Other</w:t>
      </w:r>
      <w:r w:rsidRPr="00CE517E" w:rsidR="008F2E71">
        <w:t xml:space="preserve"> </w:t>
      </w:r>
      <w:r w:rsidRPr="00CE517E">
        <w:t>(please</w:t>
      </w:r>
      <w:r w:rsidRPr="00CE517E" w:rsidR="008F2E71">
        <w:t xml:space="preserve"> </w:t>
      </w:r>
      <w:r w:rsidRPr="00CE517E">
        <w:t>specify):</w:t>
      </w:r>
      <w:r w:rsidRPr="00CE517E" w:rsidR="008F2E71">
        <w:t xml:space="preserve"> </w:t>
      </w:r>
    </w:p>
    <w:p w:rsidR="0061331B" w:rsidRPr="00CE517E" w:rsidP="0061331B" w14:paraId="1DE4D028" w14:textId="4EF1BFAE">
      <w:r w:rsidRPr="00CE517E">
        <w:t>Comp/IS/Eng</w:t>
      </w:r>
      <w:r w:rsidRPr="00CE517E" w:rsidR="008F2E71">
        <w:t xml:space="preserve"> </w:t>
      </w:r>
      <w:r w:rsidRPr="00CE517E">
        <w:t>–</w:t>
      </w:r>
      <w:r w:rsidRPr="00CE517E" w:rsidR="008F2E71">
        <w:t xml:space="preserve"> </w:t>
      </w:r>
      <w:r w:rsidRPr="00CE517E">
        <w:t>Artificial</w:t>
      </w:r>
      <w:r w:rsidRPr="00CE517E" w:rsidR="008F2E71">
        <w:t xml:space="preserve"> </w:t>
      </w:r>
      <w:r w:rsidRPr="00CE517E">
        <w:t>Intelligence</w:t>
      </w:r>
      <w:r w:rsidRPr="00CE517E" w:rsidR="008F2E71">
        <w:t xml:space="preserve"> </w:t>
      </w:r>
      <w:r w:rsidRPr="00CE517E">
        <w:t>(including</w:t>
      </w:r>
      <w:r w:rsidRPr="00CE517E" w:rsidR="008F2E71">
        <w:t xml:space="preserve"> </w:t>
      </w:r>
      <w:r w:rsidRPr="00CE517E">
        <w:t>Robotics,</w:t>
      </w:r>
      <w:r w:rsidRPr="00CE517E" w:rsidR="008F2E71">
        <w:t xml:space="preserve"> </w:t>
      </w:r>
      <w:r w:rsidRPr="00CE517E">
        <w:t>Computer</w:t>
      </w:r>
      <w:r w:rsidRPr="00CE517E" w:rsidR="008F2E71">
        <w:t xml:space="preserve"> </w:t>
      </w:r>
      <w:r w:rsidRPr="00CE517E">
        <w:t>Vision,</w:t>
      </w:r>
      <w:r w:rsidRPr="00CE517E" w:rsidR="008F2E71">
        <w:t xml:space="preserve"> </w:t>
      </w:r>
      <w:r w:rsidRPr="00CE517E">
        <w:t>and</w:t>
      </w:r>
      <w:r w:rsidRPr="00CE517E" w:rsidR="008F2E71">
        <w:t xml:space="preserve"> </w:t>
      </w:r>
      <w:r w:rsidRPr="00CE517E">
        <w:t>Human</w:t>
      </w:r>
      <w:r w:rsidRPr="00CE517E" w:rsidR="008F2E71">
        <w:t xml:space="preserve"> </w:t>
      </w:r>
      <w:r w:rsidRPr="00CE517E">
        <w:t>Language</w:t>
      </w:r>
      <w:r w:rsidRPr="00CE517E" w:rsidR="008F2E71">
        <w:t xml:space="preserve"> </w:t>
      </w:r>
      <w:r w:rsidRPr="00CE517E">
        <w:t>Processing)</w:t>
      </w:r>
    </w:p>
    <w:p w:rsidR="0061331B" w:rsidRPr="00CE517E" w:rsidP="0061331B" w14:paraId="6E1259FC" w14:textId="6BAB9F81">
      <w:r w:rsidRPr="00CE517E">
        <w:t>Comp/IS/Eng</w:t>
      </w:r>
      <w:r w:rsidRPr="00CE517E" w:rsidR="008F2E71">
        <w:t xml:space="preserve"> </w:t>
      </w:r>
      <w:r w:rsidRPr="00CE517E">
        <w:t>–</w:t>
      </w:r>
      <w:r w:rsidRPr="00CE517E" w:rsidR="008F2E71">
        <w:t xml:space="preserve"> </w:t>
      </w:r>
      <w:r w:rsidRPr="00CE517E">
        <w:t>Computer</w:t>
      </w:r>
      <w:r w:rsidRPr="00CE517E" w:rsidR="008F2E71">
        <w:t xml:space="preserve"> </w:t>
      </w:r>
      <w:r w:rsidRPr="00CE517E">
        <w:t>Architecture</w:t>
      </w:r>
      <w:r w:rsidRPr="00CE517E" w:rsidR="008F2E71">
        <w:t xml:space="preserve"> </w:t>
      </w:r>
      <w:r w:rsidRPr="00CE517E">
        <w:t>and</w:t>
      </w:r>
      <w:r w:rsidRPr="00CE517E" w:rsidR="008F2E71">
        <w:t xml:space="preserve"> </w:t>
      </w:r>
      <w:r w:rsidRPr="00CE517E">
        <w:t>Grids</w:t>
      </w:r>
    </w:p>
    <w:p w:rsidR="0061331B" w:rsidRPr="00CE517E" w:rsidP="0061331B" w14:paraId="51130604" w14:textId="48130949">
      <w:r w:rsidRPr="00CE517E">
        <w:t>Comp/IS/Eng</w:t>
      </w:r>
      <w:r w:rsidRPr="00CE517E" w:rsidR="008F2E71">
        <w:t xml:space="preserve"> </w:t>
      </w:r>
      <w:r w:rsidRPr="00CE517E">
        <w:t>–</w:t>
      </w:r>
      <w:r w:rsidRPr="00CE517E" w:rsidR="008F2E71">
        <w:t xml:space="preserve"> </w:t>
      </w:r>
      <w:r w:rsidRPr="00CE517E">
        <w:t>Computer</w:t>
      </w:r>
      <w:r w:rsidRPr="00CE517E" w:rsidR="008F2E71">
        <w:t xml:space="preserve"> </w:t>
      </w:r>
      <w:r w:rsidRPr="00CE517E">
        <w:t>Science</w:t>
      </w:r>
      <w:r w:rsidRPr="00CE517E" w:rsidR="008F2E71">
        <w:t xml:space="preserve"> </w:t>
      </w:r>
      <w:r w:rsidRPr="00CE517E">
        <w:t>–</w:t>
      </w:r>
      <w:r w:rsidRPr="00CE517E" w:rsidR="008F2E71">
        <w:t xml:space="preserve"> </w:t>
      </w:r>
      <w:r w:rsidRPr="00CE517E">
        <w:t>Languages</w:t>
      </w:r>
      <w:r w:rsidRPr="00CE517E" w:rsidR="008F2E71">
        <w:t xml:space="preserve"> </w:t>
      </w:r>
      <w:r w:rsidRPr="00CE517E">
        <w:t>and</w:t>
      </w:r>
      <w:r w:rsidRPr="00CE517E" w:rsidR="008F2E71">
        <w:t xml:space="preserve"> </w:t>
      </w:r>
      <w:r w:rsidRPr="00CE517E">
        <w:t>Systems</w:t>
      </w:r>
    </w:p>
    <w:p w:rsidR="0061331B" w:rsidRPr="00CE517E" w:rsidP="0061331B" w14:paraId="61DAAFD4" w14:textId="278426A2">
      <w:r w:rsidRPr="00CE517E">
        <w:t>Comp/IS/Eng</w:t>
      </w:r>
      <w:r w:rsidRPr="00CE517E" w:rsidR="008F2E71">
        <w:t xml:space="preserve"> </w:t>
      </w:r>
      <w:r w:rsidRPr="00CE517E">
        <w:t>–</w:t>
      </w:r>
      <w:r w:rsidRPr="00CE517E" w:rsidR="008F2E71">
        <w:t xml:space="preserve"> </w:t>
      </w:r>
      <w:r w:rsidRPr="00CE517E">
        <w:t>Computer</w:t>
      </w:r>
      <w:r w:rsidRPr="00CE517E" w:rsidR="008F2E71">
        <w:t xml:space="preserve"> </w:t>
      </w:r>
      <w:r w:rsidRPr="00CE517E">
        <w:t>Science</w:t>
      </w:r>
      <w:r w:rsidRPr="00CE517E" w:rsidR="008F2E71">
        <w:t xml:space="preserve"> </w:t>
      </w:r>
      <w:r w:rsidRPr="00CE517E">
        <w:t>–</w:t>
      </w:r>
      <w:r w:rsidRPr="00CE517E" w:rsidR="008F2E71">
        <w:t xml:space="preserve"> </w:t>
      </w:r>
      <w:r w:rsidRPr="00CE517E">
        <w:t>Theoretical</w:t>
      </w:r>
      <w:r w:rsidRPr="00CE517E" w:rsidR="008F2E71">
        <w:t xml:space="preserve"> </w:t>
      </w:r>
      <w:r w:rsidRPr="00CE517E">
        <w:t>Foundations</w:t>
      </w:r>
    </w:p>
    <w:p w:rsidR="0061331B" w:rsidRPr="00CE517E" w:rsidP="0061331B" w14:paraId="1D9832D5" w14:textId="6CBE9740">
      <w:r w:rsidRPr="00CE517E">
        <w:t>Comp/IS/Eng</w:t>
      </w:r>
      <w:r w:rsidRPr="00CE517E" w:rsidR="008F2E71">
        <w:t xml:space="preserve"> </w:t>
      </w:r>
      <w:r w:rsidRPr="00CE517E">
        <w:t>–</w:t>
      </w:r>
      <w:r w:rsidRPr="00CE517E" w:rsidR="008F2E71">
        <w:t xml:space="preserve"> </w:t>
      </w:r>
      <w:r w:rsidRPr="00CE517E">
        <w:t>Database</w:t>
      </w:r>
      <w:r w:rsidRPr="00CE517E" w:rsidR="008F2E71">
        <w:t xml:space="preserve"> </w:t>
      </w:r>
      <w:r w:rsidRPr="00CE517E">
        <w:t>Information</w:t>
      </w:r>
      <w:r w:rsidRPr="00CE517E" w:rsidR="008F2E71">
        <w:t xml:space="preserve"> </w:t>
      </w:r>
      <w:r w:rsidRPr="00CE517E">
        <w:t>Retrieval</w:t>
      </w:r>
      <w:r w:rsidRPr="00CE517E" w:rsidR="008F2E71">
        <w:t xml:space="preserve"> </w:t>
      </w:r>
      <w:r w:rsidRPr="00CE517E">
        <w:t>and</w:t>
      </w:r>
      <w:r w:rsidRPr="00CE517E" w:rsidR="008F2E71">
        <w:t xml:space="preserve"> </w:t>
      </w:r>
      <w:r w:rsidRPr="00CE517E">
        <w:t>Web</w:t>
      </w:r>
      <w:r w:rsidRPr="00CE517E" w:rsidR="008F2E71">
        <w:t xml:space="preserve"> </w:t>
      </w:r>
      <w:r w:rsidRPr="00CE517E">
        <w:t>Search</w:t>
      </w:r>
    </w:p>
    <w:p w:rsidR="0061331B" w:rsidRPr="00CE517E" w:rsidP="0061331B" w14:paraId="72E2CE8C" w14:textId="1D299BD7">
      <w:r w:rsidRPr="00CE517E">
        <w:t>Comp/IS/Eng</w:t>
      </w:r>
      <w:r w:rsidRPr="00CE517E" w:rsidR="008F2E71">
        <w:t xml:space="preserve"> </w:t>
      </w:r>
      <w:r w:rsidRPr="00CE517E">
        <w:t>–</w:t>
      </w:r>
      <w:r w:rsidRPr="00CE517E" w:rsidR="008F2E71">
        <w:t xml:space="preserve"> </w:t>
      </w:r>
      <w:r w:rsidRPr="00CE517E">
        <w:t>Graphics</w:t>
      </w:r>
      <w:r w:rsidRPr="00CE517E" w:rsidR="008F2E71">
        <w:t xml:space="preserve"> </w:t>
      </w:r>
      <w:r w:rsidRPr="00CE517E">
        <w:t>and</w:t>
      </w:r>
      <w:r w:rsidRPr="00CE517E" w:rsidR="008F2E71">
        <w:t xml:space="preserve"> </w:t>
      </w:r>
      <w:r w:rsidRPr="00CE517E">
        <w:t>Visualization</w:t>
      </w:r>
    </w:p>
    <w:p w:rsidR="0061331B" w:rsidRPr="00CE517E" w:rsidP="0061331B" w14:paraId="021AC168" w14:textId="67671B8D">
      <w:r w:rsidRPr="00CE517E">
        <w:t>Comp/IS/Eng</w:t>
      </w:r>
      <w:r w:rsidRPr="00CE517E" w:rsidR="008F2E71">
        <w:t xml:space="preserve"> </w:t>
      </w:r>
      <w:r w:rsidRPr="00CE517E">
        <w:t>–</w:t>
      </w:r>
      <w:r w:rsidRPr="00CE517E" w:rsidR="008F2E71">
        <w:t xml:space="preserve"> </w:t>
      </w:r>
      <w:r w:rsidRPr="00CE517E">
        <w:t>Human</w:t>
      </w:r>
      <w:r w:rsidRPr="00CE517E" w:rsidR="008F2E71">
        <w:t xml:space="preserve"> </w:t>
      </w:r>
      <w:r w:rsidRPr="00CE517E">
        <w:t>Computer</w:t>
      </w:r>
      <w:r w:rsidRPr="00CE517E" w:rsidR="008F2E71">
        <w:t xml:space="preserve"> </w:t>
      </w:r>
      <w:r w:rsidRPr="00CE517E">
        <w:t>Interaction</w:t>
      </w:r>
    </w:p>
    <w:p w:rsidR="0061331B" w:rsidRPr="00CE517E" w:rsidP="0061331B" w14:paraId="577A5FAA" w14:textId="76321029">
      <w:r w:rsidRPr="00CE517E">
        <w:t>Comp/IS/Eng</w:t>
      </w:r>
      <w:r w:rsidRPr="00CE517E" w:rsidR="008F2E71">
        <w:t xml:space="preserve"> </w:t>
      </w:r>
      <w:r w:rsidRPr="00CE517E">
        <w:t>–</w:t>
      </w:r>
      <w:r w:rsidRPr="00CE517E" w:rsidR="008F2E71">
        <w:t xml:space="preserve"> </w:t>
      </w:r>
      <w:r w:rsidRPr="00CE517E">
        <w:t>Information</w:t>
      </w:r>
      <w:r w:rsidRPr="00CE517E" w:rsidR="008F2E71">
        <w:t xml:space="preserve"> </w:t>
      </w:r>
      <w:r w:rsidRPr="00CE517E">
        <w:t>Security</w:t>
      </w:r>
      <w:r w:rsidRPr="00CE517E" w:rsidR="008F2E71">
        <w:t xml:space="preserve"> </w:t>
      </w:r>
      <w:r w:rsidRPr="00CE517E">
        <w:t>and</w:t>
      </w:r>
      <w:r w:rsidRPr="00CE517E" w:rsidR="008F2E71">
        <w:t xml:space="preserve"> </w:t>
      </w:r>
      <w:r w:rsidRPr="00CE517E">
        <w:t>Assurance</w:t>
      </w:r>
    </w:p>
    <w:p w:rsidR="0061331B" w:rsidRPr="00CE517E" w:rsidP="0061331B" w14:paraId="0CB4CF09" w14:textId="4C61BA30">
      <w:r w:rsidRPr="00CE517E">
        <w:t>Comp/IS/Eng</w:t>
      </w:r>
      <w:r w:rsidRPr="00CE517E" w:rsidR="008F2E71">
        <w:t xml:space="preserve"> </w:t>
      </w:r>
      <w:r w:rsidRPr="00CE517E">
        <w:t>–</w:t>
      </w:r>
      <w:r w:rsidRPr="00CE517E" w:rsidR="008F2E71">
        <w:t xml:space="preserve"> </w:t>
      </w:r>
      <w:r w:rsidRPr="00CE517E">
        <w:t>Information</w:t>
      </w:r>
      <w:r w:rsidRPr="00CE517E" w:rsidR="008F2E71">
        <w:t xml:space="preserve"> </w:t>
      </w:r>
      <w:r w:rsidRPr="00CE517E">
        <w:t>Technology</w:t>
      </w:r>
      <w:r w:rsidRPr="00CE517E" w:rsidR="008F2E71">
        <w:t xml:space="preserve"> </w:t>
      </w:r>
      <w:r w:rsidRPr="00CE517E">
        <w:t>and</w:t>
      </w:r>
      <w:r w:rsidRPr="00CE517E" w:rsidR="008F2E71">
        <w:t xml:space="preserve"> </w:t>
      </w:r>
      <w:r w:rsidRPr="00CE517E">
        <w:t>Organizations</w:t>
      </w:r>
    </w:p>
    <w:p w:rsidR="0061331B" w:rsidRPr="00CE517E" w:rsidP="0061331B" w14:paraId="0F774152" w14:textId="7D698076">
      <w:r w:rsidRPr="00CE517E">
        <w:t>Comp/IS/Eng</w:t>
      </w:r>
      <w:r w:rsidRPr="00CE517E" w:rsidR="008F2E71">
        <w:t xml:space="preserve"> </w:t>
      </w:r>
      <w:r w:rsidRPr="00CE517E">
        <w:t>–</w:t>
      </w:r>
      <w:r w:rsidRPr="00CE517E" w:rsidR="008F2E71">
        <w:t xml:space="preserve"> </w:t>
      </w:r>
      <w:r w:rsidRPr="00CE517E">
        <w:t>Networks</w:t>
      </w:r>
      <w:r w:rsidRPr="00CE517E" w:rsidR="008F2E71">
        <w:t xml:space="preserve"> </w:t>
      </w:r>
      <w:r w:rsidRPr="00CE517E">
        <w:t>and</w:t>
      </w:r>
      <w:r w:rsidRPr="00CE517E" w:rsidR="008F2E71">
        <w:t xml:space="preserve"> </w:t>
      </w:r>
      <w:r w:rsidRPr="00CE517E">
        <w:t>Communications</w:t>
      </w:r>
    </w:p>
    <w:p w:rsidR="0061331B" w:rsidRPr="00CE517E" w:rsidP="0061331B" w14:paraId="6D11B157" w14:textId="0C0E9B9F">
      <w:r w:rsidRPr="00CE517E">
        <w:t>Comp/IS/Eng</w:t>
      </w:r>
      <w:r w:rsidRPr="00CE517E" w:rsidR="008F2E71">
        <w:t xml:space="preserve"> </w:t>
      </w:r>
      <w:r w:rsidRPr="00CE517E">
        <w:t>–</w:t>
      </w:r>
      <w:r w:rsidRPr="00CE517E" w:rsidR="008F2E71">
        <w:t xml:space="preserve"> </w:t>
      </w:r>
      <w:r w:rsidRPr="00CE517E">
        <w:t>Operating</w:t>
      </w:r>
      <w:r w:rsidRPr="00CE517E" w:rsidR="008F2E71">
        <w:t xml:space="preserve"> </w:t>
      </w:r>
      <w:r w:rsidRPr="00CE517E">
        <w:t>Systems</w:t>
      </w:r>
      <w:r w:rsidRPr="00CE517E" w:rsidR="008F2E71">
        <w:t xml:space="preserve"> </w:t>
      </w:r>
      <w:r w:rsidRPr="00CE517E">
        <w:t>and</w:t>
      </w:r>
      <w:r w:rsidRPr="00CE517E" w:rsidR="008F2E71">
        <w:t xml:space="preserve"> </w:t>
      </w:r>
      <w:r w:rsidRPr="00CE517E">
        <w:t>Middleware</w:t>
      </w:r>
    </w:p>
    <w:p w:rsidR="0061331B" w:rsidRPr="00CE517E" w:rsidP="0061331B" w14:paraId="5ACD4C8B" w14:textId="3713C975">
      <w:r w:rsidRPr="00CE517E">
        <w:t>Comp/IS/Eng</w:t>
      </w:r>
      <w:r w:rsidRPr="00CE517E" w:rsidR="008F2E71">
        <w:t xml:space="preserve"> </w:t>
      </w:r>
      <w:r w:rsidRPr="00CE517E">
        <w:t>–</w:t>
      </w:r>
      <w:r w:rsidRPr="00CE517E" w:rsidR="008F2E71">
        <w:t xml:space="preserve"> </w:t>
      </w:r>
      <w:r w:rsidRPr="00CE517E">
        <w:t>Scientific</w:t>
      </w:r>
      <w:r w:rsidRPr="00CE517E" w:rsidR="008F2E71">
        <w:t xml:space="preserve"> </w:t>
      </w:r>
      <w:r w:rsidRPr="00CE517E">
        <w:t>Computing</w:t>
      </w:r>
      <w:r w:rsidRPr="00CE517E" w:rsidR="008F2E71">
        <w:t xml:space="preserve"> </w:t>
      </w:r>
      <w:r w:rsidRPr="00CE517E">
        <w:t>and</w:t>
      </w:r>
      <w:r w:rsidRPr="00CE517E" w:rsidR="008F2E71">
        <w:t xml:space="preserve"> </w:t>
      </w:r>
      <w:r w:rsidRPr="00CE517E">
        <w:t>Informatics</w:t>
      </w:r>
    </w:p>
    <w:p w:rsidR="0061331B" w:rsidRPr="00CE517E" w:rsidP="0061331B" w14:paraId="10FE46BE" w14:textId="35FD4DD5">
      <w:r w:rsidRPr="00CE517E">
        <w:t>Comp/IS/Eng</w:t>
      </w:r>
      <w:r w:rsidRPr="00CE517E" w:rsidR="008F2E71">
        <w:t xml:space="preserve"> </w:t>
      </w:r>
      <w:r w:rsidRPr="00CE517E">
        <w:t>–</w:t>
      </w:r>
      <w:r w:rsidRPr="00CE517E" w:rsidR="008F2E71">
        <w:t xml:space="preserve"> </w:t>
      </w:r>
      <w:r w:rsidRPr="00CE517E">
        <w:t>Software</w:t>
      </w:r>
      <w:r w:rsidRPr="00CE517E" w:rsidR="008F2E71">
        <w:t xml:space="preserve"> </w:t>
      </w:r>
      <w:r w:rsidRPr="00CE517E">
        <w:t>Engineering</w:t>
      </w:r>
    </w:p>
    <w:p w:rsidR="0061331B" w:rsidRPr="00CE517E" w:rsidP="0061331B" w14:paraId="05EC9D20" w14:textId="25DBF4FF">
      <w:r w:rsidRPr="00CE517E">
        <w:t>Comp/IS/Eng</w:t>
      </w:r>
      <w:r w:rsidRPr="00CE517E" w:rsidR="008F2E71">
        <w:t xml:space="preserve"> </w:t>
      </w:r>
      <w:r w:rsidRPr="00CE517E">
        <w:t>–</w:t>
      </w:r>
      <w:r w:rsidRPr="00CE517E" w:rsidR="008F2E71">
        <w:t xml:space="preserve"> </w:t>
      </w:r>
      <w:r w:rsidRPr="00CE517E">
        <w:t>Other</w:t>
      </w:r>
      <w:r w:rsidRPr="00CE517E" w:rsidR="008F2E71">
        <w:t xml:space="preserve"> </w:t>
      </w:r>
      <w:r w:rsidRPr="00CE517E">
        <w:t>(please</w:t>
      </w:r>
      <w:r w:rsidRPr="00CE517E" w:rsidR="008F2E71">
        <w:t xml:space="preserve"> </w:t>
      </w:r>
      <w:r w:rsidRPr="00CE517E">
        <w:t>specify):</w:t>
      </w:r>
    </w:p>
    <w:p w:rsidR="0061331B" w:rsidRPr="00CE517E" w:rsidP="0061331B" w14:paraId="61548DA5" w14:textId="4E56FE76">
      <w:r w:rsidRPr="00CE517E">
        <w:t>Engineering</w:t>
      </w:r>
      <w:r w:rsidRPr="00CE517E" w:rsidR="008F2E71">
        <w:t xml:space="preserve"> </w:t>
      </w:r>
      <w:r w:rsidRPr="00CE517E">
        <w:t>–</w:t>
      </w:r>
      <w:r w:rsidRPr="00CE517E" w:rsidR="008F2E71">
        <w:t xml:space="preserve"> </w:t>
      </w:r>
      <w:r w:rsidRPr="00CE517E">
        <w:t>Aeronautical</w:t>
      </w:r>
      <w:r w:rsidRPr="00CE517E" w:rsidR="008F2E71">
        <w:t xml:space="preserve"> </w:t>
      </w:r>
      <w:r w:rsidRPr="00CE517E">
        <w:t>and</w:t>
      </w:r>
      <w:r w:rsidRPr="00CE517E" w:rsidR="008F2E71">
        <w:t xml:space="preserve"> </w:t>
      </w:r>
      <w:r w:rsidRPr="00CE517E">
        <w:t>Aerospace</w:t>
      </w:r>
    </w:p>
    <w:p w:rsidR="0061331B" w:rsidRPr="00CE517E" w:rsidP="0061331B" w14:paraId="03CAD58D" w14:textId="2EE10EDE">
      <w:r w:rsidRPr="00CE517E">
        <w:t>Engineering</w:t>
      </w:r>
      <w:r w:rsidRPr="00CE517E" w:rsidR="008F2E71">
        <w:t xml:space="preserve"> </w:t>
      </w:r>
      <w:r w:rsidRPr="00CE517E">
        <w:t>–</w:t>
      </w:r>
      <w:r w:rsidRPr="00CE517E" w:rsidR="008F2E71">
        <w:t xml:space="preserve"> </w:t>
      </w:r>
      <w:r w:rsidRPr="00CE517E">
        <w:t>Agricultural</w:t>
      </w:r>
    </w:p>
    <w:p w:rsidR="0061331B" w:rsidRPr="00CE517E" w:rsidP="0061331B" w14:paraId="176F3733" w14:textId="7BE38A72">
      <w:r w:rsidRPr="00CE517E">
        <w:t>Engineering</w:t>
      </w:r>
      <w:r w:rsidRPr="00CE517E" w:rsidR="008F2E71">
        <w:t xml:space="preserve"> </w:t>
      </w:r>
      <w:r w:rsidRPr="00CE517E">
        <w:t>–</w:t>
      </w:r>
      <w:r w:rsidRPr="00CE517E" w:rsidR="008F2E71">
        <w:t xml:space="preserve"> </w:t>
      </w:r>
      <w:r w:rsidRPr="00CE517E">
        <w:t>Bioengineering</w:t>
      </w:r>
    </w:p>
    <w:p w:rsidR="0061331B" w:rsidRPr="00CE517E" w:rsidP="0061331B" w14:paraId="20A5631D" w14:textId="5560D265">
      <w:r w:rsidRPr="00CE517E">
        <w:t>Engineering</w:t>
      </w:r>
      <w:r w:rsidRPr="00CE517E" w:rsidR="008F2E71">
        <w:t xml:space="preserve"> </w:t>
      </w:r>
      <w:r w:rsidRPr="00CE517E">
        <w:t>–</w:t>
      </w:r>
      <w:r w:rsidRPr="00CE517E" w:rsidR="008F2E71">
        <w:t xml:space="preserve"> </w:t>
      </w:r>
      <w:r w:rsidRPr="00CE517E">
        <w:t>Biomedical</w:t>
      </w:r>
    </w:p>
    <w:p w:rsidR="0061331B" w:rsidRPr="00CE517E" w:rsidP="0061331B" w14:paraId="03D8233C" w14:textId="0D88CC39">
      <w:r w:rsidRPr="00CE517E">
        <w:t>Engineering</w:t>
      </w:r>
      <w:r w:rsidRPr="00CE517E" w:rsidR="008F2E71">
        <w:t xml:space="preserve"> </w:t>
      </w:r>
      <w:r w:rsidRPr="00CE517E">
        <w:t>–</w:t>
      </w:r>
      <w:r w:rsidRPr="00CE517E" w:rsidR="008F2E71">
        <w:t xml:space="preserve"> </w:t>
      </w:r>
      <w:r w:rsidRPr="00CE517E">
        <w:t>Chemical</w:t>
      </w:r>
    </w:p>
    <w:p w:rsidR="0061331B" w:rsidRPr="00CE517E" w:rsidP="0061331B" w14:paraId="15CC6428" w14:textId="43A1FAA6">
      <w:r w:rsidRPr="00CE517E">
        <w:t>Engineering</w:t>
      </w:r>
      <w:r w:rsidRPr="00CE517E" w:rsidR="008F2E71">
        <w:t xml:space="preserve"> </w:t>
      </w:r>
      <w:r w:rsidRPr="00CE517E">
        <w:t>–</w:t>
      </w:r>
      <w:r w:rsidRPr="00CE517E" w:rsidR="008F2E71">
        <w:t xml:space="preserve"> </w:t>
      </w:r>
      <w:r w:rsidRPr="00CE517E">
        <w:t>Civil</w:t>
      </w:r>
    </w:p>
    <w:p w:rsidR="0061331B" w:rsidRPr="00CE517E" w:rsidP="0061331B" w14:paraId="5D2AFE37" w14:textId="62154232">
      <w:r w:rsidRPr="00CE517E">
        <w:t>Engineering</w:t>
      </w:r>
      <w:r w:rsidRPr="00CE517E" w:rsidR="008F2E71">
        <w:t xml:space="preserve"> </w:t>
      </w:r>
      <w:r w:rsidRPr="00CE517E">
        <w:t>–</w:t>
      </w:r>
      <w:r w:rsidRPr="00CE517E" w:rsidR="008F2E71">
        <w:t xml:space="preserve"> </w:t>
      </w:r>
      <w:r w:rsidRPr="00CE517E">
        <w:t>Computer</w:t>
      </w:r>
      <w:r w:rsidRPr="00CE517E" w:rsidR="008F2E71">
        <w:t xml:space="preserve"> </w:t>
      </w:r>
      <w:r w:rsidRPr="00CE517E">
        <w:t>Engineering</w:t>
      </w:r>
    </w:p>
    <w:p w:rsidR="0061331B" w:rsidRPr="00CE517E" w:rsidP="0061331B" w14:paraId="556759D9" w14:textId="17657F7C">
      <w:r w:rsidRPr="00CE517E">
        <w:t>Engineering</w:t>
      </w:r>
      <w:r w:rsidRPr="00CE517E" w:rsidR="008F2E71">
        <w:t xml:space="preserve"> </w:t>
      </w:r>
      <w:r w:rsidRPr="00CE517E">
        <w:t>–</w:t>
      </w:r>
      <w:r w:rsidRPr="00CE517E" w:rsidR="008F2E71">
        <w:t xml:space="preserve"> </w:t>
      </w:r>
      <w:r w:rsidRPr="00CE517E">
        <w:t>Electrical</w:t>
      </w:r>
      <w:r w:rsidRPr="00CE517E" w:rsidR="008F2E71">
        <w:t xml:space="preserve"> </w:t>
      </w:r>
      <w:r w:rsidRPr="00CE517E">
        <w:t>and</w:t>
      </w:r>
      <w:r w:rsidRPr="00CE517E" w:rsidR="008F2E71">
        <w:t xml:space="preserve"> </w:t>
      </w:r>
      <w:r w:rsidRPr="00CE517E">
        <w:t>Electronic</w:t>
      </w:r>
    </w:p>
    <w:p w:rsidR="0061331B" w:rsidRPr="00CE517E" w:rsidP="0061331B" w14:paraId="78EEB9D0" w14:textId="1AC59310">
      <w:r w:rsidRPr="00CE517E">
        <w:t>Engineering</w:t>
      </w:r>
      <w:r w:rsidRPr="00CE517E" w:rsidR="008F2E71">
        <w:t xml:space="preserve"> </w:t>
      </w:r>
      <w:r w:rsidRPr="00CE517E">
        <w:t>–</w:t>
      </w:r>
      <w:r w:rsidRPr="00CE517E" w:rsidR="008F2E71">
        <w:t xml:space="preserve"> </w:t>
      </w:r>
      <w:r w:rsidRPr="00CE517E">
        <w:t>Energy</w:t>
      </w:r>
    </w:p>
    <w:p w:rsidR="0061331B" w:rsidRPr="00CE517E" w:rsidP="0061331B" w14:paraId="795B548C" w14:textId="68C3021B">
      <w:r w:rsidRPr="00CE517E">
        <w:t>Engineering</w:t>
      </w:r>
      <w:r w:rsidRPr="00CE517E" w:rsidR="008F2E71">
        <w:t xml:space="preserve"> </w:t>
      </w:r>
      <w:r w:rsidRPr="00CE517E">
        <w:t>–</w:t>
      </w:r>
      <w:r w:rsidRPr="00CE517E" w:rsidR="008F2E71">
        <w:t xml:space="preserve"> </w:t>
      </w:r>
      <w:r w:rsidRPr="00CE517E">
        <w:t>Engineering</w:t>
      </w:r>
      <w:r w:rsidRPr="00CE517E" w:rsidR="008F2E71">
        <w:t xml:space="preserve"> </w:t>
      </w:r>
      <w:r w:rsidRPr="00CE517E">
        <w:t>Mechanics</w:t>
      </w:r>
    </w:p>
    <w:p w:rsidR="0061331B" w:rsidRPr="00CE517E" w:rsidP="0061331B" w14:paraId="3FC785F5" w14:textId="6AEEB828">
      <w:r w:rsidRPr="00CE517E">
        <w:t>Engineering</w:t>
      </w:r>
      <w:r w:rsidRPr="00CE517E" w:rsidR="008F2E71">
        <w:t xml:space="preserve"> </w:t>
      </w:r>
      <w:r w:rsidRPr="00CE517E">
        <w:t>–</w:t>
      </w:r>
      <w:r w:rsidRPr="00CE517E" w:rsidR="008F2E71">
        <w:t xml:space="preserve"> </w:t>
      </w:r>
      <w:r w:rsidRPr="00CE517E">
        <w:t>Engineering</w:t>
      </w:r>
      <w:r w:rsidRPr="00CE517E" w:rsidR="008F2E71">
        <w:t xml:space="preserve"> </w:t>
      </w:r>
      <w:r w:rsidRPr="00CE517E">
        <w:t>Science</w:t>
      </w:r>
    </w:p>
    <w:p w:rsidR="0061331B" w:rsidRPr="00CE517E" w:rsidP="0061331B" w14:paraId="646ACEA9" w14:textId="096B6992">
      <w:r w:rsidRPr="00CE517E">
        <w:t>Engineering</w:t>
      </w:r>
      <w:r w:rsidRPr="00CE517E" w:rsidR="008F2E71">
        <w:t xml:space="preserve"> </w:t>
      </w:r>
      <w:r w:rsidRPr="00CE517E">
        <w:t>–</w:t>
      </w:r>
      <w:r w:rsidRPr="00CE517E" w:rsidR="008F2E71">
        <w:t xml:space="preserve"> </w:t>
      </w:r>
      <w:r w:rsidRPr="00CE517E">
        <w:t>Environmental</w:t>
      </w:r>
    </w:p>
    <w:p w:rsidR="0061331B" w:rsidRPr="00CE517E" w:rsidP="0061331B" w14:paraId="70870E3F" w14:textId="47E26F4F">
      <w:r w:rsidRPr="00CE517E">
        <w:t>Engineering</w:t>
      </w:r>
      <w:r w:rsidRPr="00CE517E" w:rsidR="008F2E71">
        <w:t xml:space="preserve"> </w:t>
      </w:r>
      <w:r w:rsidRPr="00CE517E">
        <w:t>–</w:t>
      </w:r>
      <w:r w:rsidRPr="00CE517E" w:rsidR="008F2E71">
        <w:t xml:space="preserve"> </w:t>
      </w:r>
      <w:r w:rsidRPr="00CE517E">
        <w:t>Industrial</w:t>
      </w:r>
    </w:p>
    <w:p w:rsidR="0061331B" w:rsidRPr="00CE517E" w:rsidP="0061331B" w14:paraId="083A7376" w14:textId="246F9387">
      <w:r w:rsidRPr="00CE517E">
        <w:t>Engineering</w:t>
      </w:r>
      <w:r w:rsidRPr="00CE517E" w:rsidR="008F2E71">
        <w:t xml:space="preserve"> </w:t>
      </w:r>
      <w:r w:rsidRPr="00CE517E">
        <w:t>–</w:t>
      </w:r>
      <w:r w:rsidRPr="00CE517E" w:rsidR="008F2E71">
        <w:t xml:space="preserve"> </w:t>
      </w:r>
      <w:r w:rsidRPr="00CE517E">
        <w:t>Materials</w:t>
      </w:r>
    </w:p>
    <w:p w:rsidR="0061331B" w:rsidRPr="00CE517E" w:rsidP="0061331B" w14:paraId="456C30FC" w14:textId="03E3E792">
      <w:r w:rsidRPr="00CE517E">
        <w:t>Engineering</w:t>
      </w:r>
      <w:r w:rsidRPr="00CE517E" w:rsidR="008F2E71">
        <w:t xml:space="preserve"> </w:t>
      </w:r>
      <w:r w:rsidRPr="00CE517E">
        <w:t>–</w:t>
      </w:r>
      <w:r w:rsidRPr="00CE517E" w:rsidR="008F2E71">
        <w:t xml:space="preserve"> </w:t>
      </w:r>
      <w:r w:rsidRPr="00CE517E">
        <w:t>Mechanical</w:t>
      </w:r>
    </w:p>
    <w:p w:rsidR="0061331B" w:rsidRPr="00CE517E" w:rsidP="0061331B" w14:paraId="62A01973" w14:textId="78F804F0">
      <w:r w:rsidRPr="00CE517E">
        <w:t>Engineering</w:t>
      </w:r>
      <w:r w:rsidRPr="00CE517E" w:rsidR="008F2E71">
        <w:t xml:space="preserve"> </w:t>
      </w:r>
      <w:r w:rsidRPr="00CE517E">
        <w:t>–</w:t>
      </w:r>
      <w:r w:rsidRPr="00CE517E" w:rsidR="008F2E71">
        <w:t xml:space="preserve"> </w:t>
      </w:r>
      <w:r w:rsidRPr="00CE517E">
        <w:t>Metallurgical</w:t>
      </w:r>
    </w:p>
    <w:p w:rsidR="0061331B" w:rsidRPr="00CE517E" w:rsidP="0061331B" w14:paraId="32FD2BD1" w14:textId="21AAF6AB">
      <w:r w:rsidRPr="00CE517E">
        <w:t>Engineering</w:t>
      </w:r>
      <w:r w:rsidRPr="00CE517E" w:rsidR="008F2E71">
        <w:t xml:space="preserve"> </w:t>
      </w:r>
      <w:r w:rsidRPr="00CE517E">
        <w:t>–</w:t>
      </w:r>
      <w:r w:rsidRPr="00CE517E" w:rsidR="008F2E71">
        <w:t xml:space="preserve"> </w:t>
      </w:r>
      <w:r w:rsidRPr="00CE517E">
        <w:t>Nuclear</w:t>
      </w:r>
    </w:p>
    <w:p w:rsidR="0061331B" w:rsidRPr="00CE517E" w:rsidP="0061331B" w14:paraId="3586BF01" w14:textId="520E79FC">
      <w:r w:rsidRPr="00CE517E">
        <w:t>Engineering</w:t>
      </w:r>
      <w:r w:rsidRPr="00CE517E" w:rsidR="008F2E71">
        <w:t xml:space="preserve"> </w:t>
      </w:r>
      <w:r w:rsidRPr="00CE517E">
        <w:t>–</w:t>
      </w:r>
      <w:r w:rsidRPr="00CE517E" w:rsidR="008F2E71">
        <w:t xml:space="preserve"> </w:t>
      </w:r>
      <w:r w:rsidRPr="00CE517E">
        <w:t>Ocean</w:t>
      </w:r>
    </w:p>
    <w:p w:rsidR="0061331B" w:rsidRPr="00CE517E" w:rsidP="0061331B" w14:paraId="0D5A472F" w14:textId="78CEEB7E">
      <w:r w:rsidRPr="00CE517E">
        <w:t>Engineering</w:t>
      </w:r>
      <w:r w:rsidRPr="00CE517E" w:rsidR="008F2E71">
        <w:t xml:space="preserve"> </w:t>
      </w:r>
      <w:r w:rsidRPr="00CE517E">
        <w:t>–</w:t>
      </w:r>
      <w:r w:rsidRPr="00CE517E" w:rsidR="008F2E71">
        <w:t xml:space="preserve"> </w:t>
      </w:r>
      <w:r w:rsidRPr="00CE517E">
        <w:t>Petroleum</w:t>
      </w:r>
    </w:p>
    <w:p w:rsidR="0061331B" w:rsidRPr="00CE517E" w:rsidP="0061331B" w14:paraId="5B6983EE" w14:textId="608A5115">
      <w:r w:rsidRPr="00CE517E">
        <w:t>Engineering</w:t>
      </w:r>
      <w:r w:rsidRPr="00CE517E" w:rsidR="008F2E71">
        <w:t xml:space="preserve"> </w:t>
      </w:r>
      <w:r w:rsidRPr="00CE517E">
        <w:t>–</w:t>
      </w:r>
      <w:r w:rsidRPr="00CE517E" w:rsidR="008F2E71">
        <w:t xml:space="preserve"> </w:t>
      </w:r>
      <w:r w:rsidRPr="00CE517E">
        <w:t>Polymer</w:t>
      </w:r>
    </w:p>
    <w:p w:rsidR="0061331B" w:rsidRPr="00CE517E" w:rsidP="0061331B" w14:paraId="79F72197" w14:textId="7C8FD9C9">
      <w:r w:rsidRPr="00CE517E">
        <w:t>Engineering</w:t>
      </w:r>
      <w:r w:rsidRPr="00CE517E" w:rsidR="008F2E71">
        <w:t xml:space="preserve"> </w:t>
      </w:r>
      <w:r w:rsidRPr="00CE517E">
        <w:t>–</w:t>
      </w:r>
      <w:r w:rsidRPr="00CE517E" w:rsidR="008F2E71">
        <w:t xml:space="preserve"> </w:t>
      </w:r>
      <w:r w:rsidRPr="00CE517E">
        <w:t>Systems</w:t>
      </w:r>
      <w:r w:rsidRPr="00CE517E" w:rsidR="008F2E71">
        <w:t xml:space="preserve"> </w:t>
      </w:r>
      <w:r w:rsidRPr="00CE517E">
        <w:t>Engineering</w:t>
      </w:r>
    </w:p>
    <w:p w:rsidR="0061331B" w:rsidRPr="00CE517E" w:rsidP="0061331B" w14:paraId="18D09FC9" w14:textId="36EBE0E0">
      <w:r w:rsidRPr="00CE517E">
        <w:t>Engineering</w:t>
      </w:r>
      <w:r w:rsidRPr="00CE517E" w:rsidR="008F2E71">
        <w:t xml:space="preserve"> </w:t>
      </w:r>
      <w:r w:rsidRPr="00CE517E">
        <w:t>–</w:t>
      </w:r>
      <w:r w:rsidRPr="00CE517E" w:rsidR="008F2E71">
        <w:t xml:space="preserve"> </w:t>
      </w:r>
      <w:r w:rsidRPr="00CE517E">
        <w:t>Other</w:t>
      </w:r>
      <w:r w:rsidRPr="00CE517E" w:rsidR="008F2E71">
        <w:t xml:space="preserve"> </w:t>
      </w:r>
      <w:r w:rsidRPr="00CE517E">
        <w:t>(please</w:t>
      </w:r>
      <w:r w:rsidRPr="00CE517E" w:rsidR="008F2E71">
        <w:t xml:space="preserve"> </w:t>
      </w:r>
      <w:r w:rsidRPr="00CE517E">
        <w:t>specify):</w:t>
      </w:r>
      <w:r w:rsidRPr="00CE517E" w:rsidR="008F2E71">
        <w:t xml:space="preserve"> </w:t>
      </w:r>
    </w:p>
    <w:p w:rsidR="0061331B" w:rsidRPr="00CE517E" w:rsidP="0061331B" w14:paraId="168E944D" w14:textId="359C0254">
      <w:r w:rsidRPr="00CE517E">
        <w:t>Geosciences</w:t>
      </w:r>
      <w:r w:rsidRPr="00CE517E" w:rsidR="008F2E71">
        <w:t xml:space="preserve"> </w:t>
      </w:r>
      <w:r w:rsidRPr="00CE517E">
        <w:t>–</w:t>
      </w:r>
      <w:r w:rsidRPr="00CE517E" w:rsidR="008F2E71">
        <w:t xml:space="preserve"> </w:t>
      </w:r>
      <w:r w:rsidRPr="00CE517E">
        <w:t>Aeronomy</w:t>
      </w:r>
    </w:p>
    <w:p w:rsidR="0061331B" w:rsidRPr="00CE517E" w:rsidP="0061331B" w14:paraId="76DBFCE0" w14:textId="311A5F1B">
      <w:r w:rsidRPr="00CE517E">
        <w:t>Geosciences</w:t>
      </w:r>
      <w:r w:rsidRPr="00CE517E" w:rsidR="008F2E71">
        <w:t xml:space="preserve"> </w:t>
      </w:r>
      <w:r w:rsidRPr="00CE517E">
        <w:t>–</w:t>
      </w:r>
      <w:r w:rsidRPr="00CE517E" w:rsidR="008F2E71">
        <w:t xml:space="preserve"> </w:t>
      </w:r>
      <w:r w:rsidRPr="00CE517E">
        <w:t>Atmospheric</w:t>
      </w:r>
      <w:r w:rsidRPr="00CE517E" w:rsidR="008F2E71">
        <w:t xml:space="preserve"> </w:t>
      </w:r>
      <w:r w:rsidRPr="00CE517E">
        <w:t>Chemistry</w:t>
      </w:r>
    </w:p>
    <w:p w:rsidR="0061331B" w:rsidRPr="00CE517E" w:rsidP="0061331B" w14:paraId="70811256" w14:textId="327A3BF4">
      <w:r w:rsidRPr="00CE517E">
        <w:t>Geosciences</w:t>
      </w:r>
      <w:r w:rsidRPr="00CE517E" w:rsidR="008F2E71">
        <w:t xml:space="preserve"> </w:t>
      </w:r>
      <w:r w:rsidRPr="00CE517E">
        <w:t>–</w:t>
      </w:r>
      <w:r w:rsidRPr="00CE517E" w:rsidR="008F2E71">
        <w:t xml:space="preserve"> </w:t>
      </w:r>
      <w:r w:rsidRPr="00CE517E">
        <w:t>Chemical</w:t>
      </w:r>
      <w:r w:rsidRPr="00CE517E" w:rsidR="008F2E71">
        <w:t xml:space="preserve"> </w:t>
      </w:r>
      <w:r w:rsidRPr="00CE517E">
        <w:t>Oceanography</w:t>
      </w:r>
    </w:p>
    <w:p w:rsidR="0061331B" w:rsidRPr="00CE517E" w:rsidP="0061331B" w14:paraId="22A95BEA" w14:textId="19CDDD17">
      <w:r w:rsidRPr="00CE517E">
        <w:t>Geosciences</w:t>
      </w:r>
      <w:r w:rsidRPr="00CE517E" w:rsidR="008F2E71">
        <w:t xml:space="preserve"> </w:t>
      </w:r>
      <w:r w:rsidRPr="00CE517E">
        <w:t>–</w:t>
      </w:r>
      <w:r w:rsidRPr="00CE517E" w:rsidR="008F2E71">
        <w:t xml:space="preserve"> </w:t>
      </w:r>
      <w:r w:rsidRPr="00CE517E">
        <w:t>Climate</w:t>
      </w:r>
      <w:r w:rsidRPr="00CE517E" w:rsidR="008F2E71">
        <w:t xml:space="preserve"> </w:t>
      </w:r>
      <w:r w:rsidRPr="00CE517E">
        <w:t>Dynamics</w:t>
      </w:r>
    </w:p>
    <w:p w:rsidR="0061331B" w:rsidRPr="00CE517E" w:rsidP="0061331B" w14:paraId="5637DE6C" w14:textId="13819C7E">
      <w:r w:rsidRPr="00CE517E">
        <w:t>Geosciences</w:t>
      </w:r>
      <w:r w:rsidRPr="00CE517E" w:rsidR="008F2E71">
        <w:t xml:space="preserve"> </w:t>
      </w:r>
      <w:r w:rsidRPr="00CE517E">
        <w:t>–</w:t>
      </w:r>
      <w:r w:rsidRPr="00CE517E" w:rsidR="008F2E71">
        <w:t xml:space="preserve"> </w:t>
      </w:r>
      <w:r w:rsidRPr="00CE517E">
        <w:t>Geochemistry</w:t>
      </w:r>
    </w:p>
    <w:p w:rsidR="0061331B" w:rsidRPr="00CE517E" w:rsidP="0061331B" w14:paraId="385CBAD7" w14:textId="5736D406">
      <w:r w:rsidRPr="00CE517E">
        <w:t>Geosciences</w:t>
      </w:r>
      <w:r w:rsidRPr="00CE517E" w:rsidR="008F2E71">
        <w:t xml:space="preserve"> </w:t>
      </w:r>
      <w:r w:rsidRPr="00CE517E">
        <w:t>–</w:t>
      </w:r>
      <w:r w:rsidRPr="00CE517E" w:rsidR="008F2E71">
        <w:t xml:space="preserve"> </w:t>
      </w:r>
      <w:r w:rsidRPr="00CE517E">
        <w:t>Geology</w:t>
      </w:r>
    </w:p>
    <w:p w:rsidR="0061331B" w:rsidRPr="00CE517E" w:rsidP="0061331B" w14:paraId="58788945" w14:textId="382B2C29">
      <w:r w:rsidRPr="00CE517E">
        <w:t>Geosciences</w:t>
      </w:r>
      <w:r w:rsidRPr="00CE517E" w:rsidR="008F2E71">
        <w:t xml:space="preserve"> </w:t>
      </w:r>
      <w:r w:rsidRPr="00CE517E">
        <w:t>–</w:t>
      </w:r>
      <w:r w:rsidRPr="00CE517E" w:rsidR="008F2E71">
        <w:t xml:space="preserve"> </w:t>
      </w:r>
      <w:r w:rsidRPr="00CE517E">
        <w:t>Geophysics</w:t>
      </w:r>
    </w:p>
    <w:p w:rsidR="0061331B" w:rsidRPr="00CE517E" w:rsidP="0061331B" w14:paraId="2336FAA1" w14:textId="20E30893">
      <w:r w:rsidRPr="00CE517E">
        <w:t>Geosciences</w:t>
      </w:r>
      <w:r w:rsidRPr="00CE517E" w:rsidR="008F2E71">
        <w:t xml:space="preserve"> </w:t>
      </w:r>
      <w:r w:rsidRPr="00CE517E">
        <w:t>–</w:t>
      </w:r>
      <w:r w:rsidRPr="00CE517E" w:rsidR="008F2E71">
        <w:t xml:space="preserve"> </w:t>
      </w:r>
      <w:r w:rsidRPr="00CE517E">
        <w:t>Hydrologic</w:t>
      </w:r>
      <w:r w:rsidRPr="00CE517E" w:rsidR="008F2E71">
        <w:t xml:space="preserve"> </w:t>
      </w:r>
      <w:r w:rsidRPr="00CE517E">
        <w:t>Sciences</w:t>
      </w:r>
    </w:p>
    <w:p w:rsidR="0061331B" w:rsidRPr="00CE517E" w:rsidP="0061331B" w14:paraId="0F39AECF" w14:textId="3E302080">
      <w:r w:rsidRPr="00CE517E">
        <w:t>Geosciences</w:t>
      </w:r>
      <w:r w:rsidRPr="00CE517E" w:rsidR="008F2E71">
        <w:t xml:space="preserve"> </w:t>
      </w:r>
      <w:r w:rsidRPr="00CE517E">
        <w:t>–</w:t>
      </w:r>
      <w:r w:rsidRPr="00CE517E" w:rsidR="008F2E71">
        <w:t xml:space="preserve"> </w:t>
      </w:r>
      <w:r w:rsidRPr="00CE517E">
        <w:t>Large</w:t>
      </w:r>
      <w:r w:rsidRPr="00CE517E" w:rsidR="008F2E71">
        <w:t xml:space="preserve"> </w:t>
      </w:r>
      <w:r w:rsidRPr="00CE517E">
        <w:t>Scale</w:t>
      </w:r>
      <w:r w:rsidRPr="00CE517E" w:rsidR="008F2E71">
        <w:t xml:space="preserve"> </w:t>
      </w:r>
      <w:r w:rsidRPr="00CE517E">
        <w:t>Dynamics</w:t>
      </w:r>
      <w:r w:rsidRPr="00CE517E" w:rsidR="008F2E71">
        <w:t xml:space="preserve"> </w:t>
      </w:r>
      <w:r w:rsidRPr="00CE517E">
        <w:t>Meteorology</w:t>
      </w:r>
    </w:p>
    <w:p w:rsidR="0061331B" w:rsidRPr="00CE517E" w:rsidP="0061331B" w14:paraId="32F3F725" w14:textId="60955917">
      <w:r w:rsidRPr="00CE517E">
        <w:t>Geosciences</w:t>
      </w:r>
      <w:r w:rsidRPr="00CE517E" w:rsidR="008F2E71">
        <w:t xml:space="preserve"> </w:t>
      </w:r>
      <w:r w:rsidRPr="00CE517E">
        <w:t>–</w:t>
      </w:r>
      <w:r w:rsidRPr="00CE517E" w:rsidR="008F2E71">
        <w:t xml:space="preserve"> </w:t>
      </w:r>
      <w:r w:rsidRPr="00CE517E">
        <w:t>Magnetospheric</w:t>
      </w:r>
      <w:r w:rsidRPr="00CE517E" w:rsidR="008F2E71">
        <w:t xml:space="preserve"> </w:t>
      </w:r>
      <w:r w:rsidRPr="00CE517E">
        <w:t>Physics</w:t>
      </w:r>
    </w:p>
    <w:p w:rsidR="0061331B" w:rsidRPr="00CE517E" w:rsidP="0061331B" w14:paraId="545D05E8" w14:textId="73F83DA2">
      <w:r w:rsidRPr="00CE517E">
        <w:t>Geosciences</w:t>
      </w:r>
      <w:r w:rsidRPr="00CE517E" w:rsidR="008F2E71">
        <w:t xml:space="preserve"> </w:t>
      </w:r>
      <w:r w:rsidRPr="00CE517E">
        <w:t>–</w:t>
      </w:r>
      <w:r w:rsidRPr="00CE517E" w:rsidR="008F2E71">
        <w:t xml:space="preserve"> </w:t>
      </w:r>
      <w:r w:rsidRPr="00CE517E">
        <w:t>Marine</w:t>
      </w:r>
      <w:r w:rsidRPr="00CE517E" w:rsidR="008F2E71">
        <w:t xml:space="preserve"> </w:t>
      </w:r>
      <w:r w:rsidRPr="00CE517E">
        <w:t>Geology</w:t>
      </w:r>
      <w:r w:rsidRPr="00CE517E" w:rsidR="008F2E71">
        <w:t xml:space="preserve"> </w:t>
      </w:r>
      <w:r w:rsidRPr="00CE517E">
        <w:t>and</w:t>
      </w:r>
      <w:r w:rsidRPr="00CE517E" w:rsidR="008F2E71">
        <w:t xml:space="preserve"> </w:t>
      </w:r>
      <w:r w:rsidRPr="00CE517E">
        <w:t>Geophysics</w:t>
      </w:r>
    </w:p>
    <w:p w:rsidR="0061331B" w:rsidRPr="00CE517E" w:rsidP="0061331B" w14:paraId="0FB8695B" w14:textId="6B336815">
      <w:r w:rsidRPr="00CE517E">
        <w:t>Geosciences</w:t>
      </w:r>
      <w:r w:rsidRPr="00CE517E" w:rsidR="008F2E71">
        <w:t xml:space="preserve"> </w:t>
      </w:r>
      <w:r w:rsidRPr="00CE517E">
        <w:t>–</w:t>
      </w:r>
      <w:r w:rsidRPr="00CE517E" w:rsidR="008F2E71">
        <w:t xml:space="preserve"> </w:t>
      </w:r>
      <w:r w:rsidRPr="00CE517E">
        <w:t>Mesoscale</w:t>
      </w:r>
      <w:r w:rsidRPr="00CE517E" w:rsidR="008F2E71">
        <w:t xml:space="preserve"> </w:t>
      </w:r>
      <w:r w:rsidRPr="00CE517E">
        <w:t>Dynamic</w:t>
      </w:r>
      <w:r w:rsidRPr="00CE517E" w:rsidR="008F2E71">
        <w:t xml:space="preserve"> </w:t>
      </w:r>
      <w:r w:rsidRPr="00CE517E">
        <w:t>Meteorology</w:t>
      </w:r>
    </w:p>
    <w:p w:rsidR="0061331B" w:rsidRPr="00CE517E" w:rsidP="0061331B" w14:paraId="30AE73E5" w14:textId="3EC36B47">
      <w:r w:rsidRPr="00CE517E">
        <w:t>Geosciences</w:t>
      </w:r>
      <w:r w:rsidRPr="00CE517E" w:rsidR="008F2E71">
        <w:t xml:space="preserve"> </w:t>
      </w:r>
      <w:r w:rsidRPr="00CE517E">
        <w:t>–</w:t>
      </w:r>
      <w:r w:rsidRPr="00CE517E" w:rsidR="008F2E71">
        <w:t xml:space="preserve"> </w:t>
      </w:r>
      <w:r w:rsidRPr="00CE517E">
        <w:t>Paleoclimate</w:t>
      </w:r>
    </w:p>
    <w:p w:rsidR="0061331B" w:rsidRPr="00CE517E" w:rsidP="0061331B" w14:paraId="2FA0D5A2" w14:textId="4E0B661A">
      <w:r w:rsidRPr="00CE517E">
        <w:t>Geosciences</w:t>
      </w:r>
      <w:r w:rsidRPr="00CE517E" w:rsidR="008F2E71">
        <w:t xml:space="preserve"> </w:t>
      </w:r>
      <w:r w:rsidRPr="00CE517E">
        <w:t>–</w:t>
      </w:r>
      <w:r w:rsidRPr="00CE517E" w:rsidR="008F2E71">
        <w:t xml:space="preserve"> </w:t>
      </w:r>
      <w:r w:rsidRPr="00CE517E">
        <w:t>Paleontology</w:t>
      </w:r>
    </w:p>
    <w:p w:rsidR="0061331B" w:rsidRPr="00CE517E" w:rsidP="0061331B" w14:paraId="48307F98" w14:textId="189D60D8">
      <w:r w:rsidRPr="00CE517E">
        <w:t>Geosciences</w:t>
      </w:r>
      <w:r w:rsidRPr="00CE517E" w:rsidR="008F2E71">
        <w:t xml:space="preserve"> </w:t>
      </w:r>
      <w:r w:rsidRPr="00CE517E">
        <w:t>–</w:t>
      </w:r>
      <w:r w:rsidRPr="00CE517E" w:rsidR="008F2E71">
        <w:t xml:space="preserve"> </w:t>
      </w:r>
      <w:r w:rsidRPr="00CE517E">
        <w:t>Physical</w:t>
      </w:r>
      <w:r w:rsidRPr="00CE517E" w:rsidR="008F2E71">
        <w:t xml:space="preserve"> </w:t>
      </w:r>
      <w:r w:rsidRPr="00CE517E">
        <w:t>Meteorology</w:t>
      </w:r>
    </w:p>
    <w:p w:rsidR="0061331B" w:rsidRPr="00CE517E" w:rsidP="0061331B" w14:paraId="079BB899" w14:textId="6218FD56">
      <w:r w:rsidRPr="00CE517E">
        <w:t>Geosciences</w:t>
      </w:r>
      <w:r w:rsidRPr="00CE517E" w:rsidR="008F2E71">
        <w:t xml:space="preserve"> </w:t>
      </w:r>
      <w:r w:rsidRPr="00CE517E">
        <w:t>–</w:t>
      </w:r>
      <w:r w:rsidRPr="00CE517E" w:rsidR="008F2E71">
        <w:t xml:space="preserve"> </w:t>
      </w:r>
      <w:r w:rsidRPr="00CE517E">
        <w:t>Physical</w:t>
      </w:r>
      <w:r w:rsidRPr="00CE517E" w:rsidR="008F2E71">
        <w:t xml:space="preserve"> </w:t>
      </w:r>
      <w:r w:rsidRPr="00CE517E">
        <w:t>Oceanography</w:t>
      </w:r>
    </w:p>
    <w:p w:rsidR="0061331B" w:rsidRPr="00CE517E" w:rsidP="0061331B" w14:paraId="7C0578E8" w14:textId="405FEB4D">
      <w:r w:rsidRPr="00CE517E">
        <w:t>Geosciences</w:t>
      </w:r>
      <w:r w:rsidRPr="00CE517E" w:rsidR="008F2E71">
        <w:t xml:space="preserve"> </w:t>
      </w:r>
      <w:r w:rsidRPr="00CE517E">
        <w:t>–</w:t>
      </w:r>
      <w:r w:rsidRPr="00CE517E" w:rsidR="008F2E71">
        <w:t xml:space="preserve"> </w:t>
      </w:r>
      <w:r w:rsidRPr="00CE517E">
        <w:t>Solar-Terrestrial</w:t>
      </w:r>
    </w:p>
    <w:p w:rsidR="0061331B" w:rsidRPr="00CE517E" w:rsidP="0061331B" w14:paraId="78FC4660" w14:textId="5D68CCFA">
      <w:r w:rsidRPr="00CE517E">
        <w:t>Geosciences</w:t>
      </w:r>
      <w:r w:rsidRPr="00CE517E" w:rsidR="008F2E71">
        <w:t xml:space="preserve"> </w:t>
      </w:r>
      <w:r w:rsidRPr="00CE517E">
        <w:t>–</w:t>
      </w:r>
      <w:r w:rsidRPr="00CE517E" w:rsidR="008F2E71">
        <w:t xml:space="preserve"> </w:t>
      </w:r>
      <w:r w:rsidRPr="00CE517E">
        <w:t>Other</w:t>
      </w:r>
      <w:r w:rsidRPr="00CE517E" w:rsidR="008F2E71">
        <w:t xml:space="preserve"> </w:t>
      </w:r>
      <w:r w:rsidRPr="00CE517E">
        <w:t>(please</w:t>
      </w:r>
      <w:r w:rsidRPr="00CE517E" w:rsidR="008F2E71">
        <w:t xml:space="preserve"> </w:t>
      </w:r>
      <w:r w:rsidRPr="00CE517E">
        <w:t>specify):</w:t>
      </w:r>
      <w:r w:rsidRPr="00CE517E" w:rsidR="008F2E71">
        <w:t xml:space="preserve"> </w:t>
      </w:r>
    </w:p>
    <w:p w:rsidR="0061331B" w:rsidRPr="00CE517E" w:rsidP="0061331B" w14:paraId="0124D8E0" w14:textId="3274089E">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Agriculture</w:t>
      </w:r>
    </w:p>
    <w:p w:rsidR="0061331B" w:rsidRPr="00CE517E" w:rsidP="0061331B" w14:paraId="7DA0B08F" w14:textId="4CA976DB">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Agronomy</w:t>
      </w:r>
    </w:p>
    <w:p w:rsidR="0061331B" w:rsidRPr="00CE517E" w:rsidP="0061331B" w14:paraId="18A25E15" w14:textId="1EA47912">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Anatomy</w:t>
      </w:r>
    </w:p>
    <w:p w:rsidR="0061331B" w:rsidRPr="00CE517E" w:rsidP="0061331B" w14:paraId="27FFFB83" w14:textId="6620CE41">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Animal</w:t>
      </w:r>
      <w:r w:rsidRPr="00CE517E" w:rsidR="008F2E71">
        <w:t xml:space="preserve"> </w:t>
      </w:r>
      <w:r w:rsidRPr="00CE517E">
        <w:t>Behavior</w:t>
      </w:r>
    </w:p>
    <w:p w:rsidR="0061331B" w:rsidRPr="00CE517E" w:rsidP="0061331B" w14:paraId="226086B1" w14:textId="2C430C96">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Animal</w:t>
      </w:r>
      <w:r w:rsidRPr="00CE517E" w:rsidR="008F2E71">
        <w:t xml:space="preserve"> </w:t>
      </w:r>
      <w:r w:rsidRPr="00CE517E">
        <w:t>Science</w:t>
      </w:r>
    </w:p>
    <w:p w:rsidR="0061331B" w:rsidRPr="00CE517E" w:rsidP="0061331B" w14:paraId="6C1BED52" w14:textId="1A29659A">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Biochemistry</w:t>
      </w:r>
    </w:p>
    <w:p w:rsidR="0061331B" w:rsidRPr="00CE517E" w:rsidP="0061331B" w14:paraId="066C4566" w14:textId="6E716829">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Biological</w:t>
      </w:r>
      <w:r w:rsidRPr="00CE517E" w:rsidR="008F2E71">
        <w:t xml:space="preserve"> </w:t>
      </w:r>
      <w:r w:rsidRPr="00CE517E">
        <w:t>Oceanography</w:t>
      </w:r>
      <w:r w:rsidRPr="00CE517E" w:rsidR="008F2E71">
        <w:t xml:space="preserve"> </w:t>
      </w:r>
    </w:p>
    <w:p w:rsidR="0061331B" w:rsidRPr="00CE517E" w:rsidP="0061331B" w14:paraId="02AF0F08" w14:textId="25A2C62B">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Biophysics</w:t>
      </w:r>
    </w:p>
    <w:p w:rsidR="0061331B" w:rsidRPr="00CE517E" w:rsidP="0061331B" w14:paraId="10E0697F" w14:textId="5C08C635">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Botany</w:t>
      </w:r>
      <w:r w:rsidRPr="00CE517E" w:rsidR="008F2E71">
        <w:t xml:space="preserve"> </w:t>
      </w:r>
      <w:r w:rsidRPr="00CE517E">
        <w:t>(including</w:t>
      </w:r>
      <w:r w:rsidRPr="00CE517E" w:rsidR="008F2E71">
        <w:t xml:space="preserve"> </w:t>
      </w:r>
      <w:r w:rsidRPr="00CE517E">
        <w:t>Plant</w:t>
      </w:r>
      <w:r w:rsidRPr="00CE517E" w:rsidR="008F2E71">
        <w:t xml:space="preserve"> </w:t>
      </w:r>
      <w:r w:rsidRPr="00CE517E">
        <w:t>Physiology)</w:t>
      </w:r>
    </w:p>
    <w:p w:rsidR="0061331B" w:rsidRPr="00CE517E" w:rsidP="0061331B" w14:paraId="0C3BDA79" w14:textId="2A59933B">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Cell</w:t>
      </w:r>
      <w:r w:rsidRPr="00CE517E" w:rsidR="008F2E71">
        <w:t xml:space="preserve"> </w:t>
      </w:r>
      <w:r w:rsidRPr="00CE517E">
        <w:t>Biology</w:t>
      </w:r>
    </w:p>
    <w:p w:rsidR="0061331B" w:rsidRPr="00CE517E" w:rsidP="0061331B" w14:paraId="6F391A50" w14:textId="5327B974">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Computational</w:t>
      </w:r>
      <w:r w:rsidRPr="00CE517E" w:rsidR="008F2E71">
        <w:t xml:space="preserve"> </w:t>
      </w:r>
      <w:r w:rsidRPr="00CE517E">
        <w:t>Biology</w:t>
      </w:r>
    </w:p>
    <w:p w:rsidR="0061331B" w:rsidRPr="00CE517E" w:rsidP="0061331B" w14:paraId="7CB35E67" w14:textId="24139177">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Developmental</w:t>
      </w:r>
      <w:r w:rsidRPr="00CE517E" w:rsidR="008F2E71">
        <w:t xml:space="preserve"> </w:t>
      </w:r>
      <w:r w:rsidRPr="00CE517E">
        <w:t>Biology</w:t>
      </w:r>
    </w:p>
    <w:p w:rsidR="0061331B" w:rsidRPr="00CE517E" w:rsidP="0061331B" w14:paraId="083992A0" w14:textId="10D6694F">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Ecology</w:t>
      </w:r>
    </w:p>
    <w:p w:rsidR="0061331B" w:rsidRPr="00CE517E" w:rsidP="0061331B" w14:paraId="23BACBAF" w14:textId="3D8BA304">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Ecosystem</w:t>
      </w:r>
      <w:r w:rsidRPr="00CE517E" w:rsidR="008F2E71">
        <w:t xml:space="preserve"> </w:t>
      </w:r>
      <w:r w:rsidRPr="00CE517E">
        <w:t>Ecology</w:t>
      </w:r>
    </w:p>
    <w:p w:rsidR="0061331B" w:rsidRPr="00CE517E" w:rsidP="0061331B" w14:paraId="5024BDF5" w14:textId="11088332">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Entomology</w:t>
      </w:r>
    </w:p>
    <w:p w:rsidR="0061331B" w:rsidRPr="00CE517E" w:rsidP="0061331B" w14:paraId="2C98417D" w14:textId="756A911C">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Environmental</w:t>
      </w:r>
      <w:r w:rsidRPr="00CE517E" w:rsidR="008F2E71">
        <w:t xml:space="preserve"> </w:t>
      </w:r>
      <w:r w:rsidRPr="00CE517E">
        <w:t>Sciences</w:t>
      </w:r>
    </w:p>
    <w:p w:rsidR="0061331B" w:rsidRPr="00CE517E" w:rsidP="0061331B" w14:paraId="681517F2" w14:textId="4A0801A9">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Evolutionary</w:t>
      </w:r>
      <w:r w:rsidRPr="00CE517E" w:rsidR="008F2E71">
        <w:t xml:space="preserve"> </w:t>
      </w:r>
      <w:r w:rsidRPr="00CE517E">
        <w:t>Biology</w:t>
      </w:r>
    </w:p>
    <w:p w:rsidR="0061331B" w:rsidRPr="00CE517E" w:rsidP="0061331B" w14:paraId="0C44A052" w14:textId="5C970BB4">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Fish</w:t>
      </w:r>
      <w:r w:rsidRPr="00CE517E" w:rsidR="008F2E71">
        <w:t xml:space="preserve"> </w:t>
      </w:r>
      <w:r w:rsidRPr="00CE517E">
        <w:t>and</w:t>
      </w:r>
      <w:r w:rsidRPr="00CE517E" w:rsidR="008F2E71">
        <w:t xml:space="preserve"> </w:t>
      </w:r>
      <w:r w:rsidRPr="00CE517E">
        <w:t>Wildlife</w:t>
      </w:r>
    </w:p>
    <w:p w:rsidR="0061331B" w:rsidRPr="00CE517E" w:rsidP="0061331B" w14:paraId="3FC71180" w14:textId="07999A8C">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Forestry</w:t>
      </w:r>
    </w:p>
    <w:p w:rsidR="0061331B" w:rsidRPr="00CE517E" w:rsidP="0061331B" w14:paraId="52F73FAE" w14:textId="18B44C4F">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Genetics</w:t>
      </w:r>
    </w:p>
    <w:p w:rsidR="0061331B" w:rsidRPr="00CE517E" w:rsidP="0061331B" w14:paraId="7252CA6D" w14:textId="46AAE42D">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Horticulture</w:t>
      </w:r>
    </w:p>
    <w:p w:rsidR="0061331B" w:rsidRPr="00CE517E" w:rsidP="0061331B" w14:paraId="6D2CBE17" w14:textId="36281E16">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Immunology</w:t>
      </w:r>
    </w:p>
    <w:p w:rsidR="0061331B" w:rsidRPr="00CE517E" w:rsidP="0061331B" w14:paraId="68857A5B" w14:textId="6C29C588">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Marine</w:t>
      </w:r>
      <w:r w:rsidRPr="00CE517E" w:rsidR="008F2E71">
        <w:t xml:space="preserve"> </w:t>
      </w:r>
      <w:r w:rsidRPr="00CE517E">
        <w:t>Biology</w:t>
      </w:r>
    </w:p>
    <w:p w:rsidR="0061331B" w:rsidRPr="00CE517E" w:rsidP="0061331B" w14:paraId="63B3D497" w14:textId="586742B7">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Microbiology</w:t>
      </w:r>
    </w:p>
    <w:p w:rsidR="0061331B" w:rsidRPr="00CE517E" w:rsidP="0061331B" w14:paraId="04EF9567" w14:textId="05C6135E">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Molecular</w:t>
      </w:r>
      <w:r w:rsidRPr="00CE517E" w:rsidR="008F2E71">
        <w:t xml:space="preserve"> </w:t>
      </w:r>
      <w:r w:rsidRPr="00CE517E">
        <w:t>Biology</w:t>
      </w:r>
    </w:p>
    <w:p w:rsidR="0061331B" w:rsidRPr="00CE517E" w:rsidP="0061331B" w14:paraId="76433D26" w14:textId="35E63307">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Neurosciences</w:t>
      </w:r>
    </w:p>
    <w:p w:rsidR="0061331B" w:rsidRPr="00CE517E" w:rsidP="0061331B" w14:paraId="0C8DC582" w14:textId="43E488BE">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Nutrition</w:t>
      </w:r>
    </w:p>
    <w:p w:rsidR="0061331B" w:rsidRPr="00CE517E" w:rsidP="0061331B" w14:paraId="35DEB284" w14:textId="329AFA51">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Pharmacology</w:t>
      </w:r>
    </w:p>
    <w:p w:rsidR="0061331B" w:rsidRPr="00CE517E" w:rsidP="0061331B" w14:paraId="3B7344D3" w14:textId="2CECE4D7">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Physiology</w:t>
      </w:r>
    </w:p>
    <w:p w:rsidR="0061331B" w:rsidRPr="00CE517E" w:rsidP="0061331B" w14:paraId="50242872" w14:textId="07F1F94B">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Plant</w:t>
      </w:r>
      <w:r w:rsidRPr="00CE517E" w:rsidR="008F2E71">
        <w:t xml:space="preserve"> </w:t>
      </w:r>
      <w:r w:rsidRPr="00CE517E">
        <w:t>Pathology</w:t>
      </w:r>
    </w:p>
    <w:p w:rsidR="0061331B" w:rsidRPr="00CE517E" w:rsidP="0061331B" w14:paraId="1630766F" w14:textId="528E35E6">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Population</w:t>
      </w:r>
      <w:r w:rsidRPr="00CE517E" w:rsidR="008F2E71">
        <w:t xml:space="preserve"> </w:t>
      </w:r>
      <w:r w:rsidRPr="00CE517E">
        <w:t>and</w:t>
      </w:r>
      <w:r w:rsidRPr="00CE517E" w:rsidR="008F2E71">
        <w:t xml:space="preserve"> </w:t>
      </w:r>
      <w:r w:rsidRPr="00CE517E">
        <w:t>Community</w:t>
      </w:r>
      <w:r w:rsidRPr="00CE517E" w:rsidR="008F2E71">
        <w:t xml:space="preserve"> </w:t>
      </w:r>
      <w:r w:rsidRPr="00CE517E">
        <w:t>Ecology</w:t>
      </w:r>
    </w:p>
    <w:p w:rsidR="0061331B" w:rsidRPr="00CE517E" w:rsidP="0061331B" w14:paraId="5C3C2BB5" w14:textId="114EA978">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Soil</w:t>
      </w:r>
      <w:r w:rsidRPr="00CE517E" w:rsidR="008F2E71">
        <w:t xml:space="preserve"> </w:t>
      </w:r>
      <w:r w:rsidRPr="00CE517E">
        <w:t>Science</w:t>
      </w:r>
    </w:p>
    <w:p w:rsidR="0061331B" w:rsidRPr="00CE517E" w:rsidP="0061331B" w14:paraId="0B659F1D" w14:textId="3AD4DC0A">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Structural</w:t>
      </w:r>
      <w:r w:rsidRPr="00CE517E" w:rsidR="008F2E71">
        <w:t xml:space="preserve"> </w:t>
      </w:r>
      <w:r w:rsidRPr="00CE517E">
        <w:t>Biology</w:t>
      </w:r>
    </w:p>
    <w:p w:rsidR="0061331B" w:rsidRPr="00CE517E" w:rsidP="0061331B" w14:paraId="5495E5A3" w14:textId="0DC1CDCD">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Virology</w:t>
      </w:r>
    </w:p>
    <w:p w:rsidR="0061331B" w:rsidRPr="00CE517E" w:rsidP="0061331B" w14:paraId="159790B5" w14:textId="35679203">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Zoology</w:t>
      </w:r>
    </w:p>
    <w:p w:rsidR="0061331B" w:rsidRPr="00CE517E" w:rsidP="0061331B" w14:paraId="72973835" w14:textId="354ACC2D">
      <w:r w:rsidRPr="00CE517E">
        <w:t>Life</w:t>
      </w:r>
      <w:r w:rsidRPr="00CE517E" w:rsidR="008F2E71">
        <w:t xml:space="preserve"> </w:t>
      </w:r>
      <w:r w:rsidRPr="00CE517E">
        <w:t>Sciences</w:t>
      </w:r>
      <w:r w:rsidRPr="00CE517E" w:rsidR="008F2E71">
        <w:t xml:space="preserve"> </w:t>
      </w:r>
      <w:r w:rsidRPr="00CE517E">
        <w:t>–</w:t>
      </w:r>
      <w:r w:rsidRPr="00CE517E" w:rsidR="008F2E71">
        <w:t xml:space="preserve"> </w:t>
      </w:r>
      <w:r w:rsidRPr="00CE517E">
        <w:t>Other</w:t>
      </w:r>
      <w:r w:rsidRPr="00CE517E" w:rsidR="008F2E71">
        <w:t xml:space="preserve"> </w:t>
      </w:r>
      <w:r w:rsidRPr="00CE517E">
        <w:t>(please</w:t>
      </w:r>
      <w:r w:rsidRPr="00CE517E" w:rsidR="008F2E71">
        <w:t xml:space="preserve"> </w:t>
      </w:r>
      <w:r w:rsidRPr="00CE517E">
        <w:t>specify):</w:t>
      </w:r>
      <w:r w:rsidRPr="00CE517E" w:rsidR="008F2E71">
        <w:t xml:space="preserve"> </w:t>
      </w:r>
    </w:p>
    <w:p w:rsidR="0061331B" w:rsidRPr="00CE517E" w:rsidP="0061331B" w14:paraId="2E543BE5" w14:textId="2DA1D1C2">
      <w:r w:rsidRPr="00CE517E">
        <w:t>Mathematical</w:t>
      </w:r>
      <w:r w:rsidRPr="00CE517E" w:rsidR="008F2E71">
        <w:t xml:space="preserve"> </w:t>
      </w:r>
      <w:r w:rsidRPr="00CE517E">
        <w:t>Sciences</w:t>
      </w:r>
      <w:r w:rsidRPr="00CE517E" w:rsidR="008F2E71">
        <w:t xml:space="preserve"> </w:t>
      </w:r>
      <w:r w:rsidRPr="00CE517E">
        <w:t>–</w:t>
      </w:r>
      <w:r w:rsidRPr="00CE517E" w:rsidR="008F2E71">
        <w:t xml:space="preserve"> </w:t>
      </w:r>
      <w:r w:rsidRPr="00CE517E">
        <w:t>Algebra</w:t>
      </w:r>
      <w:r w:rsidRPr="00CE517E" w:rsidR="008F2E71">
        <w:t xml:space="preserve"> </w:t>
      </w:r>
      <w:r w:rsidRPr="00CE517E">
        <w:t>or</w:t>
      </w:r>
      <w:r w:rsidRPr="00CE517E" w:rsidR="008F2E71">
        <w:t xml:space="preserve"> </w:t>
      </w:r>
      <w:r w:rsidRPr="00CE517E">
        <w:t>Number</w:t>
      </w:r>
      <w:r w:rsidRPr="00CE517E" w:rsidR="008F2E71">
        <w:t xml:space="preserve"> </w:t>
      </w:r>
      <w:r w:rsidRPr="00CE517E">
        <w:t>Theory</w:t>
      </w:r>
    </w:p>
    <w:p w:rsidR="0061331B" w:rsidRPr="00CE517E" w:rsidP="0061331B" w14:paraId="708A96BB" w14:textId="237181E4">
      <w:r w:rsidRPr="00CE517E">
        <w:t>Mathematical</w:t>
      </w:r>
      <w:r w:rsidRPr="00CE517E" w:rsidR="008F2E71">
        <w:t xml:space="preserve"> </w:t>
      </w:r>
      <w:r w:rsidRPr="00CE517E">
        <w:t>Sciences</w:t>
      </w:r>
      <w:r w:rsidRPr="00CE517E" w:rsidR="008F2E71">
        <w:t xml:space="preserve"> </w:t>
      </w:r>
      <w:r w:rsidRPr="00CE517E">
        <w:t>–</w:t>
      </w:r>
      <w:r w:rsidRPr="00CE517E" w:rsidR="008F2E71">
        <w:t xml:space="preserve"> </w:t>
      </w:r>
      <w:r w:rsidRPr="00CE517E">
        <w:t>Analysis</w:t>
      </w:r>
    </w:p>
    <w:p w:rsidR="0061331B" w:rsidRPr="00CE517E" w:rsidP="0061331B" w14:paraId="0FC57C46" w14:textId="264208E8">
      <w:r w:rsidRPr="00CE517E">
        <w:t>Mathematical</w:t>
      </w:r>
      <w:r w:rsidRPr="00CE517E" w:rsidR="008F2E71">
        <w:t xml:space="preserve"> </w:t>
      </w:r>
      <w:r w:rsidRPr="00CE517E">
        <w:t>Sciences</w:t>
      </w:r>
      <w:r w:rsidRPr="00CE517E" w:rsidR="008F2E71">
        <w:t xml:space="preserve"> </w:t>
      </w:r>
      <w:r w:rsidRPr="00CE517E">
        <w:t>–</w:t>
      </w:r>
      <w:r w:rsidRPr="00CE517E" w:rsidR="008F2E71">
        <w:t xml:space="preserve"> </w:t>
      </w:r>
      <w:r w:rsidRPr="00CE517E">
        <w:t>Applications</w:t>
      </w:r>
      <w:r w:rsidRPr="00CE517E" w:rsidR="008F2E71">
        <w:t xml:space="preserve"> </w:t>
      </w:r>
      <w:r w:rsidRPr="00CE517E">
        <w:t>of</w:t>
      </w:r>
      <w:r w:rsidRPr="00CE517E" w:rsidR="008F2E71">
        <w:t xml:space="preserve"> </w:t>
      </w:r>
      <w:r w:rsidRPr="00CE517E">
        <w:t>Mathematics</w:t>
      </w:r>
      <w:r w:rsidRPr="00CE517E" w:rsidR="008F2E71">
        <w:t xml:space="preserve"> </w:t>
      </w:r>
      <w:r w:rsidRPr="00CE517E">
        <w:t>(including</w:t>
      </w:r>
      <w:r w:rsidRPr="00CE517E" w:rsidR="008F2E71">
        <w:t xml:space="preserve"> </w:t>
      </w:r>
      <w:r w:rsidRPr="00CE517E">
        <w:t>Biometrics</w:t>
      </w:r>
      <w:r w:rsidRPr="00CE517E" w:rsidR="008F2E71">
        <w:t xml:space="preserve"> </w:t>
      </w:r>
      <w:r w:rsidRPr="00CE517E">
        <w:t>and</w:t>
      </w:r>
      <w:r w:rsidRPr="00CE517E" w:rsidR="008F2E71">
        <w:t xml:space="preserve"> </w:t>
      </w:r>
      <w:r w:rsidRPr="00CE517E">
        <w:t>Biostatistics)</w:t>
      </w:r>
    </w:p>
    <w:p w:rsidR="0061331B" w:rsidRPr="00CE517E" w:rsidP="0061331B" w14:paraId="263D321E" w14:textId="1626D316">
      <w:r w:rsidRPr="00CE517E">
        <w:t>Mathematical</w:t>
      </w:r>
      <w:r w:rsidRPr="00CE517E" w:rsidR="008F2E71">
        <w:t xml:space="preserve"> </w:t>
      </w:r>
      <w:r w:rsidRPr="00CE517E">
        <w:t>Sciences</w:t>
      </w:r>
      <w:r w:rsidRPr="00CE517E" w:rsidR="008F2E71">
        <w:t xml:space="preserve"> </w:t>
      </w:r>
      <w:r w:rsidRPr="00CE517E">
        <w:t>–</w:t>
      </w:r>
      <w:r w:rsidRPr="00CE517E" w:rsidR="008F2E71">
        <w:t xml:space="preserve"> </w:t>
      </w:r>
      <w:r w:rsidRPr="00CE517E">
        <w:t>Geometry</w:t>
      </w:r>
    </w:p>
    <w:p w:rsidR="0061331B" w:rsidRPr="00CE517E" w:rsidP="0061331B" w14:paraId="14B87494" w14:textId="79062AC3">
      <w:r w:rsidRPr="00CE517E">
        <w:t>Mathematical</w:t>
      </w:r>
      <w:r w:rsidRPr="00CE517E" w:rsidR="008F2E71">
        <w:t xml:space="preserve"> </w:t>
      </w:r>
      <w:r w:rsidRPr="00CE517E">
        <w:t>Sciences</w:t>
      </w:r>
      <w:r w:rsidRPr="00CE517E" w:rsidR="008F2E71">
        <w:t xml:space="preserve"> </w:t>
      </w:r>
      <w:r w:rsidRPr="00CE517E">
        <w:t>–</w:t>
      </w:r>
      <w:r w:rsidRPr="00CE517E" w:rsidR="008F2E71">
        <w:t xml:space="preserve"> </w:t>
      </w:r>
      <w:r w:rsidRPr="00CE517E">
        <w:t>Logic</w:t>
      </w:r>
      <w:r w:rsidRPr="00CE517E" w:rsidR="008F2E71">
        <w:t xml:space="preserve"> </w:t>
      </w:r>
      <w:r w:rsidRPr="00CE517E">
        <w:t>or</w:t>
      </w:r>
      <w:r w:rsidRPr="00CE517E" w:rsidR="008F2E71">
        <w:t xml:space="preserve"> </w:t>
      </w:r>
      <w:r w:rsidRPr="00CE517E">
        <w:t>Foundations</w:t>
      </w:r>
      <w:r w:rsidRPr="00CE517E" w:rsidR="008F2E71">
        <w:t xml:space="preserve"> </w:t>
      </w:r>
      <w:r w:rsidRPr="00CE517E">
        <w:t>of</w:t>
      </w:r>
      <w:r w:rsidRPr="00CE517E" w:rsidR="008F2E71">
        <w:t xml:space="preserve"> </w:t>
      </w:r>
      <w:r w:rsidRPr="00CE517E">
        <w:t>Mathematics</w:t>
      </w:r>
    </w:p>
    <w:p w:rsidR="0061331B" w:rsidRPr="00CE517E" w:rsidP="0061331B" w14:paraId="035D16C7" w14:textId="4FEE9FD4">
      <w:r w:rsidRPr="00CE517E">
        <w:t>Mathematical</w:t>
      </w:r>
      <w:r w:rsidRPr="00CE517E" w:rsidR="008F2E71">
        <w:t xml:space="preserve"> </w:t>
      </w:r>
      <w:r w:rsidRPr="00CE517E">
        <w:t>Sciences</w:t>
      </w:r>
      <w:r w:rsidRPr="00CE517E" w:rsidR="008F2E71">
        <w:t xml:space="preserve"> </w:t>
      </w:r>
      <w:r w:rsidRPr="00CE517E">
        <w:t>–</w:t>
      </w:r>
      <w:r w:rsidRPr="00CE517E" w:rsidR="008F2E71">
        <w:t xml:space="preserve"> </w:t>
      </w:r>
      <w:r w:rsidRPr="00CE517E">
        <w:t>Operations</w:t>
      </w:r>
      <w:r w:rsidRPr="00CE517E" w:rsidR="008F2E71">
        <w:t xml:space="preserve"> </w:t>
      </w:r>
      <w:r w:rsidRPr="00CE517E">
        <w:t>Research</w:t>
      </w:r>
    </w:p>
    <w:p w:rsidR="0061331B" w:rsidRPr="00CE517E" w:rsidP="0061331B" w14:paraId="253F8EEF" w14:textId="7955AC5F">
      <w:r w:rsidRPr="00CE517E">
        <w:t>Mathematical</w:t>
      </w:r>
      <w:r w:rsidRPr="00CE517E" w:rsidR="008F2E71">
        <w:t xml:space="preserve"> </w:t>
      </w:r>
      <w:r w:rsidRPr="00CE517E">
        <w:t>Sciences</w:t>
      </w:r>
      <w:r w:rsidRPr="00CE517E" w:rsidR="008F2E71">
        <w:t xml:space="preserve"> </w:t>
      </w:r>
      <w:r w:rsidRPr="00CE517E">
        <w:t>–</w:t>
      </w:r>
      <w:r w:rsidRPr="00CE517E" w:rsidR="008F2E71">
        <w:t xml:space="preserve"> </w:t>
      </w:r>
      <w:r w:rsidRPr="00CE517E">
        <w:t>Probability</w:t>
      </w:r>
      <w:r w:rsidRPr="00CE517E" w:rsidR="008F2E71">
        <w:t xml:space="preserve"> </w:t>
      </w:r>
      <w:r w:rsidRPr="00CE517E">
        <w:t>and</w:t>
      </w:r>
      <w:r w:rsidRPr="00CE517E" w:rsidR="008F2E71">
        <w:t xml:space="preserve"> </w:t>
      </w:r>
      <w:r w:rsidRPr="00CE517E">
        <w:t>Statistics</w:t>
      </w:r>
    </w:p>
    <w:p w:rsidR="0061331B" w:rsidRPr="00CE517E" w:rsidP="0061331B" w14:paraId="125B3AF9" w14:textId="0C927804">
      <w:r w:rsidRPr="00CE517E">
        <w:t>Mathematical</w:t>
      </w:r>
      <w:r w:rsidRPr="00CE517E" w:rsidR="008F2E71">
        <w:t xml:space="preserve"> </w:t>
      </w:r>
      <w:r w:rsidRPr="00CE517E">
        <w:t>Sciences</w:t>
      </w:r>
      <w:r w:rsidRPr="00CE517E" w:rsidR="008F2E71">
        <w:t xml:space="preserve"> </w:t>
      </w:r>
      <w:r w:rsidRPr="00CE517E">
        <w:t>–</w:t>
      </w:r>
      <w:r w:rsidRPr="00CE517E" w:rsidR="008F2E71">
        <w:t xml:space="preserve"> </w:t>
      </w:r>
      <w:r w:rsidRPr="00CE517E">
        <w:t>Topology</w:t>
      </w:r>
    </w:p>
    <w:p w:rsidR="0061331B" w:rsidRPr="00CE517E" w:rsidP="0061331B" w14:paraId="50F21542" w14:textId="49570A27">
      <w:r w:rsidRPr="00CE517E">
        <w:t>Mathematical</w:t>
      </w:r>
      <w:r w:rsidRPr="00CE517E" w:rsidR="008F2E71">
        <w:t xml:space="preserve"> </w:t>
      </w:r>
      <w:r w:rsidRPr="00CE517E">
        <w:t>Sciences</w:t>
      </w:r>
      <w:r w:rsidRPr="00CE517E" w:rsidR="008F2E71">
        <w:t xml:space="preserve"> </w:t>
      </w:r>
      <w:r w:rsidRPr="00CE517E">
        <w:t>–</w:t>
      </w:r>
      <w:r w:rsidRPr="00CE517E" w:rsidR="008F2E71">
        <w:t xml:space="preserve"> </w:t>
      </w:r>
      <w:r w:rsidRPr="00CE517E">
        <w:t>Other</w:t>
      </w:r>
      <w:r w:rsidRPr="00CE517E" w:rsidR="008F2E71">
        <w:t xml:space="preserve"> </w:t>
      </w:r>
      <w:r w:rsidRPr="00CE517E">
        <w:t>(please</w:t>
      </w:r>
      <w:r w:rsidRPr="00CE517E" w:rsidR="008F2E71">
        <w:t xml:space="preserve"> </w:t>
      </w:r>
      <w:r w:rsidRPr="00CE517E">
        <w:t>specify):</w:t>
      </w:r>
      <w:r w:rsidRPr="00CE517E" w:rsidR="008F2E71">
        <w:t xml:space="preserve"> </w:t>
      </w:r>
    </w:p>
    <w:p w:rsidR="0061331B" w:rsidRPr="00CE517E" w:rsidP="0061331B" w14:paraId="722664A8" w14:textId="6A4B996A">
      <w:r w:rsidRPr="00CE517E">
        <w:t>Physics</w:t>
      </w:r>
      <w:r w:rsidRPr="00CE517E" w:rsidR="008F2E71">
        <w:t xml:space="preserve"> </w:t>
      </w:r>
      <w:r w:rsidRPr="00CE517E">
        <w:t>and</w:t>
      </w:r>
      <w:r w:rsidRPr="00CE517E" w:rsidR="008F2E71">
        <w:t xml:space="preserve"> </w:t>
      </w:r>
      <w:r w:rsidRPr="00CE517E">
        <w:t>Astronomy</w:t>
      </w:r>
      <w:r w:rsidRPr="00CE517E" w:rsidR="008F2E71">
        <w:t xml:space="preserve"> </w:t>
      </w:r>
      <w:r w:rsidRPr="00CE517E">
        <w:t>–</w:t>
      </w:r>
      <w:r w:rsidRPr="00CE517E" w:rsidR="008F2E71">
        <w:t xml:space="preserve"> </w:t>
      </w:r>
      <w:r w:rsidRPr="00CE517E">
        <w:t>Astronomy</w:t>
      </w:r>
    </w:p>
    <w:p w:rsidR="0061331B" w:rsidRPr="00CE517E" w:rsidP="0061331B" w14:paraId="45F07F83" w14:textId="25274F25">
      <w:r w:rsidRPr="00CE517E">
        <w:t>Physics</w:t>
      </w:r>
      <w:r w:rsidRPr="00CE517E" w:rsidR="008F2E71">
        <w:t xml:space="preserve"> </w:t>
      </w:r>
      <w:r w:rsidRPr="00CE517E">
        <w:t>and</w:t>
      </w:r>
      <w:r w:rsidRPr="00CE517E" w:rsidR="008F2E71">
        <w:t xml:space="preserve"> </w:t>
      </w:r>
      <w:r w:rsidRPr="00CE517E">
        <w:t>Astronomy</w:t>
      </w:r>
      <w:r w:rsidRPr="00CE517E" w:rsidR="008F2E71">
        <w:t xml:space="preserve"> </w:t>
      </w:r>
      <w:r w:rsidRPr="00CE517E">
        <w:t>–</w:t>
      </w:r>
      <w:r w:rsidRPr="00CE517E" w:rsidR="008F2E71">
        <w:t xml:space="preserve"> </w:t>
      </w:r>
      <w:r w:rsidRPr="00CE517E">
        <w:t>Astrophysics</w:t>
      </w:r>
    </w:p>
    <w:p w:rsidR="0061331B" w:rsidRPr="00CE517E" w:rsidP="0061331B" w14:paraId="36588F72" w14:textId="19944ADD">
      <w:r w:rsidRPr="00CE517E">
        <w:t>Physics</w:t>
      </w:r>
      <w:r w:rsidRPr="00CE517E" w:rsidR="008F2E71">
        <w:t xml:space="preserve"> </w:t>
      </w:r>
      <w:r w:rsidRPr="00CE517E">
        <w:t>and</w:t>
      </w:r>
      <w:r w:rsidRPr="00CE517E" w:rsidR="008F2E71">
        <w:t xml:space="preserve"> </w:t>
      </w:r>
      <w:r w:rsidRPr="00CE517E">
        <w:t>Astronomy</w:t>
      </w:r>
      <w:r w:rsidRPr="00CE517E" w:rsidR="008F2E71">
        <w:t xml:space="preserve"> </w:t>
      </w:r>
      <w:r w:rsidRPr="00CE517E">
        <w:t>–</w:t>
      </w:r>
      <w:r w:rsidRPr="00CE517E" w:rsidR="008F2E71">
        <w:t xml:space="preserve"> </w:t>
      </w:r>
      <w:r w:rsidRPr="00CE517E">
        <w:t>Atomic</w:t>
      </w:r>
      <w:r w:rsidRPr="00CE517E" w:rsidR="008F2E71">
        <w:t xml:space="preserve"> </w:t>
      </w:r>
      <w:r w:rsidRPr="00CE517E">
        <w:t>and</w:t>
      </w:r>
      <w:r w:rsidRPr="00CE517E" w:rsidR="008F2E71">
        <w:t xml:space="preserve"> </w:t>
      </w:r>
      <w:r w:rsidRPr="00CE517E">
        <w:t>Molecular</w:t>
      </w:r>
    </w:p>
    <w:p w:rsidR="0061331B" w:rsidRPr="00CE517E" w:rsidP="0061331B" w14:paraId="7E83CD7F" w14:textId="573243E7">
      <w:r w:rsidRPr="00CE517E">
        <w:t>Physics</w:t>
      </w:r>
      <w:r w:rsidRPr="00CE517E" w:rsidR="008F2E71">
        <w:t xml:space="preserve"> </w:t>
      </w:r>
      <w:r w:rsidRPr="00CE517E">
        <w:t>and</w:t>
      </w:r>
      <w:r w:rsidRPr="00CE517E" w:rsidR="008F2E71">
        <w:t xml:space="preserve"> </w:t>
      </w:r>
      <w:r w:rsidRPr="00CE517E">
        <w:t>Astronomy</w:t>
      </w:r>
      <w:r w:rsidRPr="00CE517E" w:rsidR="008F2E71">
        <w:t xml:space="preserve"> </w:t>
      </w:r>
      <w:r w:rsidRPr="00CE517E">
        <w:t>–</w:t>
      </w:r>
      <w:r w:rsidRPr="00CE517E" w:rsidR="008F2E71">
        <w:t xml:space="preserve"> </w:t>
      </w:r>
      <w:r w:rsidRPr="00CE517E">
        <w:t>Condensed</w:t>
      </w:r>
      <w:r w:rsidRPr="00CE517E" w:rsidR="008F2E71">
        <w:t xml:space="preserve"> </w:t>
      </w:r>
      <w:r w:rsidRPr="00CE517E">
        <w:t>Matter</w:t>
      </w:r>
      <w:r w:rsidRPr="00CE517E" w:rsidR="008F2E71">
        <w:t xml:space="preserve"> </w:t>
      </w:r>
      <w:r w:rsidRPr="00CE517E">
        <w:t>Physics</w:t>
      </w:r>
    </w:p>
    <w:p w:rsidR="0061331B" w:rsidRPr="00CE517E" w:rsidP="0061331B" w14:paraId="216F6D1C" w14:textId="5B66832B">
      <w:r w:rsidRPr="00CE517E">
        <w:t>Physics</w:t>
      </w:r>
      <w:r w:rsidRPr="00CE517E" w:rsidR="008F2E71">
        <w:t xml:space="preserve"> </w:t>
      </w:r>
      <w:r w:rsidRPr="00CE517E">
        <w:t>and</w:t>
      </w:r>
      <w:r w:rsidRPr="00CE517E" w:rsidR="008F2E71">
        <w:t xml:space="preserve"> </w:t>
      </w:r>
      <w:r w:rsidRPr="00CE517E">
        <w:t>Astronomy</w:t>
      </w:r>
      <w:r w:rsidRPr="00CE517E" w:rsidR="008F2E71">
        <w:t xml:space="preserve"> </w:t>
      </w:r>
      <w:r w:rsidRPr="00CE517E">
        <w:t>–</w:t>
      </w:r>
      <w:r w:rsidRPr="00CE517E" w:rsidR="008F2E71">
        <w:t xml:space="preserve"> </w:t>
      </w:r>
      <w:r w:rsidRPr="00CE517E">
        <w:t>Nuclear</w:t>
      </w:r>
    </w:p>
    <w:p w:rsidR="0061331B" w:rsidRPr="00CE517E" w:rsidP="0061331B" w14:paraId="4AB99B45" w14:textId="0B32D6C9">
      <w:r w:rsidRPr="00CE517E">
        <w:t>Physics</w:t>
      </w:r>
      <w:r w:rsidRPr="00CE517E" w:rsidR="008F2E71">
        <w:t xml:space="preserve"> </w:t>
      </w:r>
      <w:r w:rsidRPr="00CE517E">
        <w:t>and</w:t>
      </w:r>
      <w:r w:rsidRPr="00CE517E" w:rsidR="008F2E71">
        <w:t xml:space="preserve"> </w:t>
      </w:r>
      <w:r w:rsidRPr="00CE517E">
        <w:t>Astronomy</w:t>
      </w:r>
      <w:r w:rsidRPr="00CE517E" w:rsidR="008F2E71">
        <w:t xml:space="preserve"> </w:t>
      </w:r>
      <w:r w:rsidRPr="00CE517E">
        <w:t>–</w:t>
      </w:r>
      <w:r w:rsidRPr="00CE517E" w:rsidR="008F2E71">
        <w:t xml:space="preserve"> </w:t>
      </w:r>
      <w:r w:rsidRPr="00CE517E">
        <w:t>Optics</w:t>
      </w:r>
    </w:p>
    <w:p w:rsidR="0061331B" w:rsidRPr="00CE517E" w:rsidP="0061331B" w14:paraId="4D868693" w14:textId="6F60BF85">
      <w:r w:rsidRPr="00CE517E">
        <w:t>Physics</w:t>
      </w:r>
      <w:r w:rsidRPr="00CE517E" w:rsidR="008F2E71">
        <w:t xml:space="preserve"> </w:t>
      </w:r>
      <w:r w:rsidRPr="00CE517E">
        <w:t>and</w:t>
      </w:r>
      <w:r w:rsidRPr="00CE517E" w:rsidR="008F2E71">
        <w:t xml:space="preserve"> </w:t>
      </w:r>
      <w:r w:rsidRPr="00CE517E">
        <w:t>Astronomy</w:t>
      </w:r>
      <w:r w:rsidRPr="00CE517E" w:rsidR="008F2E71">
        <w:t xml:space="preserve"> </w:t>
      </w:r>
      <w:r w:rsidRPr="00CE517E">
        <w:t>–</w:t>
      </w:r>
      <w:r w:rsidRPr="00CE517E" w:rsidR="008F2E71">
        <w:t xml:space="preserve"> </w:t>
      </w:r>
      <w:r w:rsidRPr="00CE517E">
        <w:t>Particle</w:t>
      </w:r>
      <w:r w:rsidRPr="00CE517E" w:rsidR="008F2E71">
        <w:t xml:space="preserve"> </w:t>
      </w:r>
      <w:r w:rsidRPr="00CE517E">
        <w:t>Physics</w:t>
      </w:r>
    </w:p>
    <w:p w:rsidR="0061331B" w:rsidRPr="00CE517E" w:rsidP="0061331B" w14:paraId="3CE58D72" w14:textId="686D3D0E">
      <w:r w:rsidRPr="00CE517E">
        <w:t>Physics</w:t>
      </w:r>
      <w:r w:rsidRPr="00CE517E" w:rsidR="008F2E71">
        <w:t xml:space="preserve"> </w:t>
      </w:r>
      <w:r w:rsidRPr="00CE517E">
        <w:t>and</w:t>
      </w:r>
      <w:r w:rsidRPr="00CE517E" w:rsidR="008F2E71">
        <w:t xml:space="preserve"> </w:t>
      </w:r>
      <w:r w:rsidRPr="00CE517E">
        <w:t>Astronomy</w:t>
      </w:r>
      <w:r w:rsidRPr="00CE517E" w:rsidR="008F2E71">
        <w:t xml:space="preserve"> </w:t>
      </w:r>
      <w:r w:rsidRPr="00CE517E">
        <w:t>–</w:t>
      </w:r>
      <w:r w:rsidRPr="00CE517E" w:rsidR="008F2E71">
        <w:t xml:space="preserve"> </w:t>
      </w:r>
      <w:r w:rsidRPr="00CE517E">
        <w:t>Physics</w:t>
      </w:r>
      <w:r w:rsidRPr="00CE517E" w:rsidR="008F2E71">
        <w:t xml:space="preserve"> </w:t>
      </w:r>
      <w:r w:rsidRPr="00CE517E">
        <w:t>of</w:t>
      </w:r>
      <w:r w:rsidRPr="00CE517E" w:rsidR="008F2E71">
        <w:t xml:space="preserve"> </w:t>
      </w:r>
      <w:r w:rsidRPr="00CE517E">
        <w:t>Fluids</w:t>
      </w:r>
    </w:p>
    <w:p w:rsidR="0061331B" w:rsidRPr="00CE517E" w:rsidP="0061331B" w14:paraId="4D70124C" w14:textId="58ED9C7D">
      <w:r w:rsidRPr="00CE517E">
        <w:t>Physics</w:t>
      </w:r>
      <w:r w:rsidRPr="00CE517E" w:rsidR="008F2E71">
        <w:t xml:space="preserve"> </w:t>
      </w:r>
      <w:r w:rsidRPr="00CE517E">
        <w:t>and</w:t>
      </w:r>
      <w:r w:rsidRPr="00CE517E" w:rsidR="008F2E71">
        <w:t xml:space="preserve"> </w:t>
      </w:r>
      <w:r w:rsidRPr="00CE517E">
        <w:t>Astronomy</w:t>
      </w:r>
      <w:r w:rsidRPr="00CE517E" w:rsidR="008F2E71">
        <w:t xml:space="preserve"> </w:t>
      </w:r>
      <w:r w:rsidRPr="00CE517E">
        <w:t>–</w:t>
      </w:r>
      <w:r w:rsidRPr="00CE517E" w:rsidR="008F2E71">
        <w:t xml:space="preserve"> </w:t>
      </w:r>
      <w:r w:rsidRPr="00CE517E">
        <w:t>Plasma</w:t>
      </w:r>
    </w:p>
    <w:p w:rsidR="0061331B" w:rsidRPr="00CE517E" w:rsidP="0061331B" w14:paraId="5F7ADD2D" w14:textId="1F526542">
      <w:r w:rsidRPr="00CE517E">
        <w:t>Physics</w:t>
      </w:r>
      <w:r w:rsidRPr="00CE517E" w:rsidR="008F2E71">
        <w:t xml:space="preserve"> </w:t>
      </w:r>
      <w:r w:rsidRPr="00CE517E">
        <w:t>and</w:t>
      </w:r>
      <w:r w:rsidRPr="00CE517E" w:rsidR="008F2E71">
        <w:t xml:space="preserve"> </w:t>
      </w:r>
      <w:r w:rsidRPr="00CE517E">
        <w:t>Astronomy</w:t>
      </w:r>
      <w:r w:rsidRPr="00CE517E" w:rsidR="008F2E71">
        <w:t xml:space="preserve"> </w:t>
      </w:r>
      <w:r w:rsidRPr="00CE517E">
        <w:t>–</w:t>
      </w:r>
      <w:r w:rsidRPr="00CE517E" w:rsidR="008F2E71">
        <w:t xml:space="preserve"> </w:t>
      </w:r>
      <w:r w:rsidRPr="00CE517E">
        <w:t>Solid</w:t>
      </w:r>
      <w:r w:rsidRPr="00CE517E" w:rsidR="008F2E71">
        <w:t xml:space="preserve"> </w:t>
      </w:r>
      <w:r w:rsidRPr="00CE517E">
        <w:t>State</w:t>
      </w:r>
    </w:p>
    <w:p w:rsidR="0061331B" w:rsidRPr="00CE517E" w:rsidP="0061331B" w14:paraId="0783F2F3" w14:textId="6E92CA89">
      <w:r w:rsidRPr="00CE517E">
        <w:t>Physics</w:t>
      </w:r>
      <w:r w:rsidRPr="00CE517E" w:rsidR="008F2E71">
        <w:t xml:space="preserve"> </w:t>
      </w:r>
      <w:r w:rsidRPr="00CE517E">
        <w:t>and</w:t>
      </w:r>
      <w:r w:rsidRPr="00CE517E" w:rsidR="008F2E71">
        <w:t xml:space="preserve"> </w:t>
      </w:r>
      <w:r w:rsidRPr="00CE517E">
        <w:t>Astronomy</w:t>
      </w:r>
      <w:r w:rsidRPr="00CE517E" w:rsidR="008F2E71">
        <w:t xml:space="preserve"> </w:t>
      </w:r>
      <w:r w:rsidRPr="00CE517E">
        <w:t>–</w:t>
      </w:r>
      <w:r w:rsidRPr="00CE517E" w:rsidR="008F2E71">
        <w:t xml:space="preserve"> </w:t>
      </w:r>
      <w:r w:rsidRPr="00CE517E">
        <w:t>Theoretical</w:t>
      </w:r>
      <w:r w:rsidRPr="00CE517E" w:rsidR="008F2E71">
        <w:t xml:space="preserve"> </w:t>
      </w:r>
      <w:r w:rsidRPr="00CE517E">
        <w:t>Physics</w:t>
      </w:r>
    </w:p>
    <w:p w:rsidR="0061331B" w:rsidRPr="00CE517E" w:rsidP="0061331B" w14:paraId="6C0C0175" w14:textId="7A821829">
      <w:r w:rsidRPr="00CE517E">
        <w:t>Physics</w:t>
      </w:r>
      <w:r w:rsidRPr="00CE517E" w:rsidR="008F2E71">
        <w:t xml:space="preserve"> </w:t>
      </w:r>
      <w:r w:rsidRPr="00CE517E">
        <w:t>and</w:t>
      </w:r>
      <w:r w:rsidRPr="00CE517E" w:rsidR="008F2E71">
        <w:t xml:space="preserve"> </w:t>
      </w:r>
      <w:r w:rsidRPr="00CE517E">
        <w:t>Astronomy</w:t>
      </w:r>
      <w:r w:rsidRPr="00CE517E" w:rsidR="008F2E71">
        <w:t xml:space="preserve"> </w:t>
      </w:r>
      <w:r w:rsidRPr="00CE517E">
        <w:t>–</w:t>
      </w:r>
      <w:r w:rsidRPr="00CE517E" w:rsidR="008F2E71">
        <w:t xml:space="preserve"> </w:t>
      </w:r>
      <w:r w:rsidRPr="00CE517E">
        <w:t>Other</w:t>
      </w:r>
      <w:r w:rsidRPr="00CE517E" w:rsidR="008F2E71">
        <w:t xml:space="preserve"> </w:t>
      </w:r>
      <w:r w:rsidRPr="00CE517E">
        <w:t>(please</w:t>
      </w:r>
      <w:r w:rsidRPr="00CE517E" w:rsidR="008F2E71">
        <w:t xml:space="preserve"> </w:t>
      </w:r>
      <w:r w:rsidRPr="00CE517E">
        <w:t>specify):</w:t>
      </w:r>
    </w:p>
    <w:p w:rsidR="0061331B" w:rsidRPr="00CE517E" w:rsidP="0061331B" w14:paraId="23A0D3A7" w14:textId="65BA5036">
      <w:r w:rsidRPr="00CE517E">
        <w:t>Psychology</w:t>
      </w:r>
      <w:r w:rsidRPr="00CE517E" w:rsidR="008F2E71">
        <w:t xml:space="preserve"> </w:t>
      </w:r>
      <w:r w:rsidRPr="00CE517E">
        <w:t>–</w:t>
      </w:r>
      <w:r w:rsidRPr="00CE517E" w:rsidR="008F2E71">
        <w:t xml:space="preserve"> </w:t>
      </w:r>
      <w:r w:rsidRPr="00CE517E">
        <w:t>Cognitive</w:t>
      </w:r>
    </w:p>
    <w:p w:rsidR="0061331B" w:rsidRPr="00CE517E" w:rsidP="0061331B" w14:paraId="6BE461BE" w14:textId="6867FF42">
      <w:r w:rsidRPr="00CE517E">
        <w:t>Psychology</w:t>
      </w:r>
      <w:r w:rsidRPr="00CE517E" w:rsidR="008F2E71">
        <w:t xml:space="preserve"> </w:t>
      </w:r>
      <w:r w:rsidRPr="00CE517E">
        <w:t>–</w:t>
      </w:r>
      <w:r w:rsidRPr="00CE517E" w:rsidR="008F2E71">
        <w:t xml:space="preserve"> </w:t>
      </w:r>
      <w:r w:rsidRPr="00CE517E">
        <w:t>Cognitive</w:t>
      </w:r>
      <w:r w:rsidRPr="00CE517E" w:rsidR="008F2E71">
        <w:t xml:space="preserve"> </w:t>
      </w:r>
      <w:r w:rsidRPr="00CE517E">
        <w:t>Neuroscience</w:t>
      </w:r>
    </w:p>
    <w:p w:rsidR="0061331B" w:rsidRPr="00CE517E" w:rsidP="0061331B" w14:paraId="33869914" w14:textId="06E5DDAC">
      <w:r w:rsidRPr="00CE517E">
        <w:t>Psychology</w:t>
      </w:r>
      <w:r w:rsidRPr="00CE517E" w:rsidR="008F2E71">
        <w:t xml:space="preserve"> </w:t>
      </w:r>
      <w:r w:rsidRPr="00CE517E">
        <w:t>–</w:t>
      </w:r>
      <w:r w:rsidRPr="00CE517E" w:rsidR="008F2E71">
        <w:t xml:space="preserve"> </w:t>
      </w:r>
      <w:r w:rsidRPr="00CE517E">
        <w:t>Computational</w:t>
      </w:r>
      <w:r w:rsidRPr="00CE517E" w:rsidR="008F2E71">
        <w:t xml:space="preserve"> </w:t>
      </w:r>
      <w:r w:rsidRPr="00CE517E">
        <w:t>Psychology</w:t>
      </w:r>
    </w:p>
    <w:p w:rsidR="0061331B" w:rsidRPr="00CE517E" w:rsidP="0061331B" w14:paraId="4DAB7333" w14:textId="3A6CE221">
      <w:r w:rsidRPr="00CE517E">
        <w:t>Psychology</w:t>
      </w:r>
      <w:r w:rsidRPr="00CE517E" w:rsidR="008F2E71">
        <w:t xml:space="preserve"> </w:t>
      </w:r>
      <w:r w:rsidRPr="00CE517E">
        <w:t>–</w:t>
      </w:r>
      <w:r w:rsidRPr="00CE517E" w:rsidR="008F2E71">
        <w:t xml:space="preserve"> </w:t>
      </w:r>
      <w:r w:rsidRPr="00CE517E">
        <w:t>Developmental</w:t>
      </w:r>
    </w:p>
    <w:p w:rsidR="0061331B" w:rsidRPr="00CE517E" w:rsidP="0061331B" w14:paraId="456F4AB0" w14:textId="4C1F674D">
      <w:r w:rsidRPr="00CE517E">
        <w:t>Psychology</w:t>
      </w:r>
      <w:r w:rsidRPr="00CE517E" w:rsidR="008F2E71">
        <w:t xml:space="preserve"> </w:t>
      </w:r>
      <w:r w:rsidRPr="00CE517E">
        <w:t>–</w:t>
      </w:r>
      <w:r w:rsidRPr="00CE517E" w:rsidR="008F2E71">
        <w:t xml:space="preserve"> </w:t>
      </w:r>
      <w:r w:rsidRPr="00CE517E">
        <w:t>Experimental</w:t>
      </w:r>
      <w:r w:rsidRPr="00CE517E" w:rsidR="008F2E71">
        <w:t xml:space="preserve"> </w:t>
      </w:r>
      <w:r w:rsidRPr="00CE517E">
        <w:t>or</w:t>
      </w:r>
      <w:r w:rsidRPr="00CE517E" w:rsidR="008F2E71">
        <w:t xml:space="preserve"> </w:t>
      </w:r>
      <w:r w:rsidRPr="00CE517E">
        <w:t>Comparative</w:t>
      </w:r>
    </w:p>
    <w:p w:rsidR="0061331B" w:rsidRPr="00CE517E" w:rsidP="0061331B" w14:paraId="59910FA3" w14:textId="4D8DE0AF">
      <w:r w:rsidRPr="00CE517E">
        <w:t>Psychology</w:t>
      </w:r>
      <w:r w:rsidRPr="00CE517E" w:rsidR="008F2E71">
        <w:t xml:space="preserve"> </w:t>
      </w:r>
      <w:r w:rsidRPr="00CE517E">
        <w:t>–</w:t>
      </w:r>
      <w:r w:rsidRPr="00CE517E" w:rsidR="008F2E71">
        <w:t xml:space="preserve"> </w:t>
      </w:r>
      <w:r w:rsidRPr="00CE517E">
        <w:t>Industrial/Organizational</w:t>
      </w:r>
    </w:p>
    <w:p w:rsidR="0061331B" w:rsidRPr="00CE517E" w:rsidP="0061331B" w14:paraId="2D11C7EB" w14:textId="6829BE25">
      <w:r w:rsidRPr="00CE517E">
        <w:t>Psychology</w:t>
      </w:r>
      <w:r w:rsidRPr="00CE517E" w:rsidR="008F2E71">
        <w:t xml:space="preserve"> </w:t>
      </w:r>
      <w:r w:rsidRPr="00CE517E">
        <w:t>–</w:t>
      </w:r>
      <w:r w:rsidRPr="00CE517E" w:rsidR="008F2E71">
        <w:t xml:space="preserve"> </w:t>
      </w:r>
      <w:r w:rsidRPr="00CE517E">
        <w:t>Neuropsychology</w:t>
      </w:r>
    </w:p>
    <w:p w:rsidR="0061331B" w:rsidRPr="00CE517E" w:rsidP="0061331B" w14:paraId="1E2F44D6" w14:textId="639D4115">
      <w:r w:rsidRPr="00CE517E">
        <w:t>Psychology</w:t>
      </w:r>
      <w:r w:rsidRPr="00CE517E" w:rsidR="008F2E71">
        <w:t xml:space="preserve"> </w:t>
      </w:r>
      <w:r w:rsidRPr="00CE517E">
        <w:t>–</w:t>
      </w:r>
      <w:r w:rsidRPr="00CE517E" w:rsidR="008F2E71">
        <w:t xml:space="preserve"> </w:t>
      </w:r>
      <w:r w:rsidRPr="00CE517E">
        <w:t>Perception</w:t>
      </w:r>
      <w:r w:rsidRPr="00CE517E" w:rsidR="008F2E71">
        <w:t xml:space="preserve"> </w:t>
      </w:r>
      <w:r w:rsidRPr="00CE517E">
        <w:t>and</w:t>
      </w:r>
      <w:r w:rsidRPr="00CE517E" w:rsidR="008F2E71">
        <w:t xml:space="preserve"> </w:t>
      </w:r>
      <w:r w:rsidRPr="00CE517E">
        <w:t>Psychophysics</w:t>
      </w:r>
    </w:p>
    <w:p w:rsidR="0061331B" w:rsidRPr="00CE517E" w:rsidP="0061331B" w14:paraId="16707DA4" w14:textId="3BB79367">
      <w:r w:rsidRPr="00CE517E">
        <w:t>Psychology</w:t>
      </w:r>
      <w:r w:rsidRPr="00CE517E" w:rsidR="008F2E71">
        <w:t xml:space="preserve"> </w:t>
      </w:r>
      <w:r w:rsidRPr="00CE517E">
        <w:t>–</w:t>
      </w:r>
      <w:r w:rsidRPr="00CE517E" w:rsidR="008F2E71">
        <w:t xml:space="preserve"> </w:t>
      </w:r>
      <w:r w:rsidRPr="00CE517E">
        <w:t>Personality</w:t>
      </w:r>
      <w:r w:rsidRPr="00CE517E" w:rsidR="008F2E71">
        <w:t xml:space="preserve"> </w:t>
      </w:r>
      <w:r w:rsidRPr="00CE517E">
        <w:t>and</w:t>
      </w:r>
      <w:r w:rsidRPr="00CE517E" w:rsidR="008F2E71">
        <w:t xml:space="preserve"> </w:t>
      </w:r>
      <w:r w:rsidRPr="00CE517E">
        <w:t>Individual</w:t>
      </w:r>
      <w:r w:rsidRPr="00CE517E" w:rsidR="008F2E71">
        <w:t xml:space="preserve"> </w:t>
      </w:r>
      <w:r w:rsidRPr="00CE517E">
        <w:t>Differences</w:t>
      </w:r>
    </w:p>
    <w:p w:rsidR="0061331B" w:rsidRPr="00CE517E" w:rsidP="0061331B" w14:paraId="7490C362" w14:textId="7ABCB65C">
      <w:r w:rsidRPr="00CE517E">
        <w:t>Psychology</w:t>
      </w:r>
      <w:r w:rsidRPr="00CE517E" w:rsidR="008F2E71">
        <w:t xml:space="preserve"> </w:t>
      </w:r>
      <w:r w:rsidRPr="00CE517E">
        <w:t>–</w:t>
      </w:r>
      <w:r w:rsidRPr="00CE517E" w:rsidR="008F2E71">
        <w:t xml:space="preserve"> </w:t>
      </w:r>
      <w:r w:rsidRPr="00CE517E">
        <w:t>Physiological</w:t>
      </w:r>
    </w:p>
    <w:p w:rsidR="0061331B" w:rsidRPr="00CE517E" w:rsidP="0061331B" w14:paraId="70A47964" w14:textId="46FD1352">
      <w:r w:rsidRPr="00CE517E">
        <w:t>Psychology</w:t>
      </w:r>
      <w:r w:rsidRPr="00CE517E" w:rsidR="008F2E71">
        <w:t xml:space="preserve"> </w:t>
      </w:r>
      <w:r w:rsidRPr="00CE517E">
        <w:t>–</w:t>
      </w:r>
      <w:r w:rsidRPr="00CE517E" w:rsidR="008F2E71">
        <w:t xml:space="preserve"> </w:t>
      </w:r>
      <w:r w:rsidRPr="00CE517E">
        <w:t>Psycholinguistics</w:t>
      </w:r>
    </w:p>
    <w:p w:rsidR="0061331B" w:rsidRPr="00CE517E" w:rsidP="0061331B" w14:paraId="70D1D5A8" w14:textId="1704D8B6">
      <w:r w:rsidRPr="00CE517E">
        <w:t>Psychology</w:t>
      </w:r>
      <w:r w:rsidRPr="00CE517E" w:rsidR="008F2E71">
        <w:t xml:space="preserve"> </w:t>
      </w:r>
      <w:r w:rsidRPr="00CE517E">
        <w:t>–</w:t>
      </w:r>
      <w:r w:rsidRPr="00CE517E" w:rsidR="008F2E71">
        <w:t xml:space="preserve"> </w:t>
      </w:r>
      <w:r w:rsidRPr="00CE517E">
        <w:t>Quantitative</w:t>
      </w:r>
    </w:p>
    <w:p w:rsidR="0061331B" w:rsidRPr="00CE517E" w:rsidP="0061331B" w14:paraId="3CFE7043" w14:textId="2F8D32D1">
      <w:r w:rsidRPr="00CE517E">
        <w:t>Psychology</w:t>
      </w:r>
      <w:r w:rsidRPr="00CE517E" w:rsidR="008F2E71">
        <w:t xml:space="preserve"> </w:t>
      </w:r>
      <w:r w:rsidRPr="00CE517E">
        <w:t>–</w:t>
      </w:r>
      <w:r w:rsidRPr="00CE517E" w:rsidR="008F2E71">
        <w:t xml:space="preserve"> </w:t>
      </w:r>
      <w:r w:rsidRPr="00CE517E">
        <w:t>Social</w:t>
      </w:r>
    </w:p>
    <w:p w:rsidR="0061331B" w:rsidRPr="00CE517E" w:rsidP="0061331B" w14:paraId="08259947" w14:textId="3BD9CBAF">
      <w:r w:rsidRPr="00CE517E">
        <w:t>Psychology</w:t>
      </w:r>
      <w:r w:rsidRPr="00CE517E" w:rsidR="008F2E71">
        <w:t xml:space="preserve"> </w:t>
      </w:r>
      <w:r w:rsidRPr="00CE517E">
        <w:t>–</w:t>
      </w:r>
      <w:r w:rsidRPr="00CE517E" w:rsidR="008F2E71">
        <w:t xml:space="preserve"> </w:t>
      </w:r>
      <w:r w:rsidRPr="00CE517E">
        <w:t>Other</w:t>
      </w:r>
      <w:r w:rsidRPr="00CE517E" w:rsidR="008F2E71">
        <w:t xml:space="preserve"> </w:t>
      </w:r>
      <w:r w:rsidRPr="00CE517E">
        <w:t>(please</w:t>
      </w:r>
      <w:r w:rsidRPr="00CE517E" w:rsidR="008F2E71">
        <w:t xml:space="preserve"> </w:t>
      </w:r>
      <w:r w:rsidRPr="00CE517E">
        <w:t>specify):</w:t>
      </w:r>
      <w:r w:rsidRPr="00CE517E" w:rsidR="008F2E71">
        <w:t xml:space="preserve"> </w:t>
      </w:r>
    </w:p>
    <w:p w:rsidR="0061331B" w:rsidRPr="00CE517E" w:rsidP="0061331B" w14:paraId="2575F197" w14:textId="1A823A3E">
      <w:r w:rsidRPr="00CE517E">
        <w:t>Social</w:t>
      </w:r>
      <w:r w:rsidRPr="00CE517E" w:rsidR="008F2E71">
        <w:t xml:space="preserve"> </w:t>
      </w:r>
      <w:r w:rsidRPr="00CE517E">
        <w:t>Sciences</w:t>
      </w:r>
      <w:r w:rsidRPr="00CE517E" w:rsidR="008F2E71">
        <w:t xml:space="preserve"> </w:t>
      </w:r>
      <w:r w:rsidRPr="00CE517E">
        <w:t>–</w:t>
      </w:r>
      <w:r w:rsidRPr="00CE517E" w:rsidR="008F2E71">
        <w:t xml:space="preserve"> </w:t>
      </w:r>
      <w:r w:rsidRPr="00CE517E">
        <w:t>Archaeology</w:t>
      </w:r>
    </w:p>
    <w:p w:rsidR="0061331B" w:rsidRPr="00CE517E" w:rsidP="0061331B" w14:paraId="38C1FB8F" w14:textId="332B7F43">
      <w:r w:rsidRPr="00CE517E">
        <w:t>Social</w:t>
      </w:r>
      <w:r w:rsidRPr="00CE517E" w:rsidR="008F2E71">
        <w:t xml:space="preserve"> </w:t>
      </w:r>
      <w:r w:rsidRPr="00CE517E">
        <w:t>Sciences</w:t>
      </w:r>
      <w:r w:rsidRPr="00CE517E" w:rsidR="008F2E71">
        <w:t xml:space="preserve"> </w:t>
      </w:r>
      <w:r w:rsidRPr="00CE517E">
        <w:t>–</w:t>
      </w:r>
      <w:r w:rsidRPr="00CE517E" w:rsidR="008F2E71">
        <w:t xml:space="preserve"> </w:t>
      </w:r>
      <w:r w:rsidRPr="00CE517E">
        <w:t>Cliometric</w:t>
      </w:r>
      <w:r w:rsidRPr="00CE517E" w:rsidR="008F2E71">
        <w:t xml:space="preserve"> </w:t>
      </w:r>
      <w:r w:rsidRPr="00CE517E">
        <w:t>History</w:t>
      </w:r>
    </w:p>
    <w:p w:rsidR="0061331B" w:rsidRPr="00CE517E" w:rsidP="0061331B" w14:paraId="04DC5E4A" w14:textId="3DCD8851">
      <w:r w:rsidRPr="00CE517E">
        <w:t>Social</w:t>
      </w:r>
      <w:r w:rsidRPr="00CE517E" w:rsidR="008F2E71">
        <w:t xml:space="preserve"> </w:t>
      </w:r>
      <w:r w:rsidRPr="00CE517E">
        <w:t>Sciences</w:t>
      </w:r>
      <w:r w:rsidRPr="00CE517E" w:rsidR="008F2E71">
        <w:t xml:space="preserve"> </w:t>
      </w:r>
      <w:r w:rsidRPr="00CE517E">
        <w:t>–</w:t>
      </w:r>
      <w:r w:rsidRPr="00CE517E" w:rsidR="008F2E71">
        <w:t xml:space="preserve"> </w:t>
      </w:r>
      <w:r w:rsidRPr="00CE517E">
        <w:t>Communications</w:t>
      </w:r>
    </w:p>
    <w:p w:rsidR="0061331B" w:rsidRPr="00CE517E" w:rsidP="0061331B" w14:paraId="1519FF59" w14:textId="11719E8C">
      <w:r w:rsidRPr="00CE517E">
        <w:t>Social</w:t>
      </w:r>
      <w:r w:rsidRPr="00CE517E" w:rsidR="008F2E71">
        <w:t xml:space="preserve"> </w:t>
      </w:r>
      <w:r w:rsidRPr="00CE517E">
        <w:t>Sciences</w:t>
      </w:r>
      <w:r w:rsidRPr="00CE517E" w:rsidR="008F2E71">
        <w:t xml:space="preserve"> </w:t>
      </w:r>
      <w:r w:rsidRPr="00CE517E">
        <w:t>–</w:t>
      </w:r>
      <w:r w:rsidRPr="00CE517E" w:rsidR="008F2E71">
        <w:t xml:space="preserve"> </w:t>
      </w:r>
      <w:r w:rsidRPr="00CE517E">
        <w:t>Cultural</w:t>
      </w:r>
      <w:r w:rsidRPr="00CE517E" w:rsidR="008F2E71">
        <w:t xml:space="preserve"> </w:t>
      </w:r>
      <w:r w:rsidRPr="00CE517E">
        <w:t>Anthropology</w:t>
      </w:r>
    </w:p>
    <w:p w:rsidR="0061331B" w:rsidRPr="00CE517E" w:rsidP="0061331B" w14:paraId="2165B13B" w14:textId="20B1D13A">
      <w:r w:rsidRPr="00CE517E">
        <w:t>Social</w:t>
      </w:r>
      <w:r w:rsidRPr="00CE517E" w:rsidR="008F2E71">
        <w:t xml:space="preserve"> </w:t>
      </w:r>
      <w:r w:rsidRPr="00CE517E">
        <w:t>Sciences</w:t>
      </w:r>
      <w:r w:rsidRPr="00CE517E" w:rsidR="008F2E71">
        <w:t xml:space="preserve"> </w:t>
      </w:r>
      <w:r w:rsidRPr="00CE517E">
        <w:t>–</w:t>
      </w:r>
      <w:r w:rsidRPr="00CE517E" w:rsidR="008F2E71">
        <w:t xml:space="preserve"> </w:t>
      </w:r>
      <w:r w:rsidRPr="00CE517E">
        <w:t>Decision</w:t>
      </w:r>
      <w:r w:rsidRPr="00CE517E" w:rsidR="008F2E71">
        <w:t xml:space="preserve"> </w:t>
      </w:r>
      <w:r w:rsidRPr="00CE517E">
        <w:t>Making</w:t>
      </w:r>
    </w:p>
    <w:p w:rsidR="0061331B" w:rsidRPr="00CE517E" w:rsidP="0061331B" w14:paraId="554CEB3D" w14:textId="5AB24E13">
      <w:r w:rsidRPr="00CE517E">
        <w:t>Social</w:t>
      </w:r>
      <w:r w:rsidRPr="00CE517E" w:rsidR="008F2E71">
        <w:t xml:space="preserve"> </w:t>
      </w:r>
      <w:r w:rsidRPr="00CE517E">
        <w:t>Sciences</w:t>
      </w:r>
      <w:r w:rsidRPr="00CE517E" w:rsidR="008F2E71">
        <w:t xml:space="preserve"> </w:t>
      </w:r>
      <w:r w:rsidRPr="00CE517E">
        <w:t>–</w:t>
      </w:r>
      <w:r w:rsidRPr="00CE517E" w:rsidR="008F2E71">
        <w:t xml:space="preserve"> </w:t>
      </w:r>
      <w:r w:rsidRPr="00CE517E">
        <w:t>Demography</w:t>
      </w:r>
    </w:p>
    <w:p w:rsidR="0061331B" w:rsidRPr="00CE517E" w:rsidP="0061331B" w14:paraId="02E975F4" w14:textId="22250945">
      <w:r w:rsidRPr="00CE517E">
        <w:t>Social</w:t>
      </w:r>
      <w:r w:rsidRPr="00CE517E" w:rsidR="008F2E71">
        <w:t xml:space="preserve"> </w:t>
      </w:r>
      <w:r w:rsidRPr="00CE517E">
        <w:t>Sciences</w:t>
      </w:r>
      <w:r w:rsidRPr="00CE517E" w:rsidR="008F2E71">
        <w:t xml:space="preserve"> </w:t>
      </w:r>
      <w:r w:rsidRPr="00CE517E">
        <w:t>–</w:t>
      </w:r>
      <w:r w:rsidRPr="00CE517E" w:rsidR="008F2E71">
        <w:t xml:space="preserve"> </w:t>
      </w:r>
      <w:r w:rsidRPr="00CE517E">
        <w:t>Econometrics</w:t>
      </w:r>
    </w:p>
    <w:p w:rsidR="0061331B" w:rsidRPr="00CE517E" w:rsidP="0061331B" w14:paraId="515ECF9B" w14:textId="47DDCF3D">
      <w:r w:rsidRPr="00CE517E">
        <w:t>Social</w:t>
      </w:r>
      <w:r w:rsidRPr="00CE517E" w:rsidR="008F2E71">
        <w:t xml:space="preserve"> </w:t>
      </w:r>
      <w:r w:rsidRPr="00CE517E">
        <w:t>Sciences</w:t>
      </w:r>
      <w:r w:rsidRPr="00CE517E" w:rsidR="008F2E71">
        <w:t xml:space="preserve"> </w:t>
      </w:r>
      <w:r w:rsidRPr="00CE517E">
        <w:t>–</w:t>
      </w:r>
      <w:r w:rsidRPr="00CE517E" w:rsidR="008F2E71">
        <w:t xml:space="preserve"> </w:t>
      </w:r>
      <w:r w:rsidRPr="00CE517E">
        <w:t>Economics</w:t>
      </w:r>
      <w:r w:rsidRPr="00CE517E" w:rsidR="008F2E71">
        <w:t xml:space="preserve"> </w:t>
      </w:r>
      <w:r w:rsidRPr="00CE517E">
        <w:t>(except</w:t>
      </w:r>
      <w:r w:rsidRPr="00CE517E" w:rsidR="008F2E71">
        <w:t xml:space="preserve"> </w:t>
      </w:r>
      <w:r w:rsidRPr="00CE517E">
        <w:t>Business</w:t>
      </w:r>
      <w:r w:rsidRPr="00CE517E" w:rsidR="008F2E71">
        <w:t xml:space="preserve"> </w:t>
      </w:r>
      <w:r w:rsidRPr="00CE517E">
        <w:t>Administration)</w:t>
      </w:r>
    </w:p>
    <w:p w:rsidR="0061331B" w:rsidRPr="00CE517E" w:rsidP="0061331B" w14:paraId="3D4F4F78" w14:textId="20F8D718">
      <w:r w:rsidRPr="00CE517E">
        <w:t>Social</w:t>
      </w:r>
      <w:r w:rsidRPr="00CE517E" w:rsidR="008F2E71">
        <w:t xml:space="preserve"> </w:t>
      </w:r>
      <w:r w:rsidRPr="00CE517E">
        <w:t>Sciences</w:t>
      </w:r>
      <w:r w:rsidRPr="00CE517E" w:rsidR="008F2E71">
        <w:t xml:space="preserve"> </w:t>
      </w:r>
      <w:r w:rsidRPr="00CE517E">
        <w:t>–</w:t>
      </w:r>
      <w:r w:rsidRPr="00CE517E" w:rsidR="008F2E71">
        <w:t xml:space="preserve"> </w:t>
      </w:r>
      <w:r w:rsidRPr="00CE517E">
        <w:t>Geography</w:t>
      </w:r>
    </w:p>
    <w:p w:rsidR="0061331B" w:rsidRPr="00CE517E" w:rsidP="0061331B" w14:paraId="26A87720" w14:textId="5AC7642A">
      <w:r w:rsidRPr="00CE517E">
        <w:t>Social</w:t>
      </w:r>
      <w:r w:rsidRPr="00CE517E" w:rsidR="008F2E71">
        <w:t xml:space="preserve"> </w:t>
      </w:r>
      <w:r w:rsidRPr="00CE517E">
        <w:t>Sciences</w:t>
      </w:r>
      <w:r w:rsidRPr="00CE517E" w:rsidR="008F2E71">
        <w:t xml:space="preserve"> </w:t>
      </w:r>
      <w:r w:rsidRPr="00CE517E">
        <w:t>–</w:t>
      </w:r>
      <w:r w:rsidRPr="00CE517E" w:rsidR="008F2E71">
        <w:t xml:space="preserve"> </w:t>
      </w:r>
      <w:r w:rsidRPr="00CE517E">
        <w:t>History</w:t>
      </w:r>
      <w:r w:rsidRPr="00CE517E" w:rsidR="008F2E71">
        <w:t xml:space="preserve"> </w:t>
      </w:r>
      <w:r w:rsidRPr="00CE517E">
        <w:t>of</w:t>
      </w:r>
      <w:r w:rsidRPr="00CE517E" w:rsidR="008F2E71">
        <w:t xml:space="preserve"> </w:t>
      </w:r>
      <w:r w:rsidRPr="00CE517E">
        <w:t>Science</w:t>
      </w:r>
    </w:p>
    <w:p w:rsidR="0061331B" w:rsidRPr="00CE517E" w:rsidP="0061331B" w14:paraId="27EED9DF" w14:textId="111A7C53">
      <w:r w:rsidRPr="00CE517E">
        <w:t>Social</w:t>
      </w:r>
      <w:r w:rsidRPr="00CE517E" w:rsidR="008F2E71">
        <w:t xml:space="preserve"> </w:t>
      </w:r>
      <w:r w:rsidRPr="00CE517E">
        <w:t>Sciences</w:t>
      </w:r>
      <w:r w:rsidRPr="00CE517E" w:rsidR="008F2E71">
        <w:t xml:space="preserve"> </w:t>
      </w:r>
      <w:r w:rsidRPr="00CE517E">
        <w:t>–</w:t>
      </w:r>
      <w:r w:rsidRPr="00CE517E" w:rsidR="008F2E71">
        <w:t xml:space="preserve"> </w:t>
      </w:r>
      <w:r w:rsidRPr="00CE517E">
        <w:t>International</w:t>
      </w:r>
      <w:r w:rsidRPr="00CE517E" w:rsidR="008F2E71">
        <w:t xml:space="preserve"> </w:t>
      </w:r>
      <w:r w:rsidRPr="00CE517E">
        <w:t>Relations</w:t>
      </w:r>
    </w:p>
    <w:p w:rsidR="0061331B" w:rsidRPr="00CE517E" w:rsidP="0061331B" w14:paraId="11291249" w14:textId="02045736">
      <w:r w:rsidRPr="00CE517E">
        <w:t>Social</w:t>
      </w:r>
      <w:r w:rsidRPr="00CE517E" w:rsidR="008F2E71">
        <w:t xml:space="preserve"> </w:t>
      </w:r>
      <w:r w:rsidRPr="00CE517E">
        <w:t>Sciences</w:t>
      </w:r>
      <w:r w:rsidRPr="00CE517E" w:rsidR="008F2E71">
        <w:t xml:space="preserve"> </w:t>
      </w:r>
      <w:r w:rsidRPr="00CE517E">
        <w:t>–</w:t>
      </w:r>
      <w:r w:rsidRPr="00CE517E" w:rsidR="008F2E71">
        <w:t xml:space="preserve"> </w:t>
      </w:r>
      <w:r w:rsidRPr="00CE517E">
        <w:t>Law</w:t>
      </w:r>
      <w:r w:rsidRPr="00CE517E" w:rsidR="008F2E71">
        <w:t xml:space="preserve"> </w:t>
      </w:r>
      <w:r w:rsidRPr="00CE517E">
        <w:t>and</w:t>
      </w:r>
      <w:r w:rsidRPr="00CE517E" w:rsidR="008F2E71">
        <w:t xml:space="preserve"> </w:t>
      </w:r>
      <w:r w:rsidRPr="00CE517E">
        <w:t>Social</w:t>
      </w:r>
      <w:r w:rsidRPr="00CE517E" w:rsidR="008F2E71">
        <w:t xml:space="preserve"> </w:t>
      </w:r>
      <w:r w:rsidRPr="00CE517E">
        <w:t>Science</w:t>
      </w:r>
    </w:p>
    <w:p w:rsidR="0061331B" w:rsidRPr="00CE517E" w:rsidP="0061331B" w14:paraId="6FAF3EED" w14:textId="62624BF1">
      <w:r w:rsidRPr="00CE517E">
        <w:t>Social</w:t>
      </w:r>
      <w:r w:rsidRPr="00CE517E" w:rsidR="008F2E71">
        <w:t xml:space="preserve"> </w:t>
      </w:r>
      <w:r w:rsidRPr="00CE517E">
        <w:t>Sciences</w:t>
      </w:r>
      <w:r w:rsidRPr="00CE517E" w:rsidR="008F2E71">
        <w:t xml:space="preserve"> </w:t>
      </w:r>
      <w:r w:rsidRPr="00CE517E">
        <w:t>–</w:t>
      </w:r>
      <w:r w:rsidRPr="00CE517E" w:rsidR="008F2E71">
        <w:t xml:space="preserve"> </w:t>
      </w:r>
      <w:r w:rsidRPr="00CE517E">
        <w:t>Linguistics</w:t>
      </w:r>
      <w:r w:rsidRPr="00CE517E" w:rsidR="008F2E71">
        <w:t xml:space="preserve"> </w:t>
      </w:r>
      <w:r w:rsidRPr="00CE517E">
        <w:t>Anthropology</w:t>
      </w:r>
    </w:p>
    <w:p w:rsidR="0061331B" w:rsidRPr="00CE517E" w:rsidP="0061331B" w14:paraId="310E0415" w14:textId="7FFFD0AB">
      <w:r w:rsidRPr="00CE517E">
        <w:t>Social</w:t>
      </w:r>
      <w:r w:rsidRPr="00CE517E" w:rsidR="008F2E71">
        <w:t xml:space="preserve"> </w:t>
      </w:r>
      <w:r w:rsidRPr="00CE517E">
        <w:t>Sciences</w:t>
      </w:r>
      <w:r w:rsidRPr="00CE517E" w:rsidR="008F2E71">
        <w:t xml:space="preserve"> </w:t>
      </w:r>
      <w:r w:rsidRPr="00CE517E">
        <w:t>–</w:t>
      </w:r>
      <w:r w:rsidRPr="00CE517E" w:rsidR="008F2E71">
        <w:t xml:space="preserve"> </w:t>
      </w:r>
      <w:r w:rsidRPr="00CE517E">
        <w:t>Linguistics</w:t>
      </w:r>
    </w:p>
    <w:p w:rsidR="0061331B" w:rsidRPr="00CE517E" w:rsidP="0061331B" w14:paraId="01BF6862" w14:textId="5F64CCA5">
      <w:r w:rsidRPr="00CE517E">
        <w:t>Social</w:t>
      </w:r>
      <w:r w:rsidRPr="00CE517E" w:rsidR="008F2E71">
        <w:t xml:space="preserve"> </w:t>
      </w:r>
      <w:r w:rsidRPr="00CE517E">
        <w:t>Sciences</w:t>
      </w:r>
      <w:r w:rsidRPr="00CE517E" w:rsidR="008F2E71">
        <w:t xml:space="preserve"> </w:t>
      </w:r>
      <w:r w:rsidRPr="00CE517E">
        <w:t>–</w:t>
      </w:r>
      <w:r w:rsidRPr="00CE517E" w:rsidR="008F2E71">
        <w:t xml:space="preserve"> </w:t>
      </w:r>
      <w:r w:rsidRPr="00CE517E">
        <w:t>Medical</w:t>
      </w:r>
      <w:r w:rsidRPr="00CE517E" w:rsidR="008F2E71">
        <w:t xml:space="preserve"> </w:t>
      </w:r>
      <w:r w:rsidRPr="00CE517E">
        <w:t>Anthropology</w:t>
      </w:r>
    </w:p>
    <w:p w:rsidR="0061331B" w:rsidRPr="00CE517E" w:rsidP="0061331B" w14:paraId="27142768" w14:textId="05A92A7D">
      <w:r w:rsidRPr="00CE517E">
        <w:t>Social</w:t>
      </w:r>
      <w:r w:rsidRPr="00CE517E" w:rsidR="008F2E71">
        <w:t xml:space="preserve"> </w:t>
      </w:r>
      <w:r w:rsidRPr="00CE517E">
        <w:t>Sciences</w:t>
      </w:r>
      <w:r w:rsidRPr="00CE517E" w:rsidR="008F2E71">
        <w:t xml:space="preserve"> </w:t>
      </w:r>
      <w:r w:rsidRPr="00CE517E">
        <w:t>–</w:t>
      </w:r>
      <w:r w:rsidRPr="00CE517E" w:rsidR="008F2E71">
        <w:t xml:space="preserve"> </w:t>
      </w:r>
      <w:r w:rsidRPr="00CE517E">
        <w:t>Philosophy</w:t>
      </w:r>
      <w:r w:rsidRPr="00CE517E" w:rsidR="008F2E71">
        <w:t xml:space="preserve"> </w:t>
      </w:r>
      <w:r w:rsidRPr="00CE517E">
        <w:t>of</w:t>
      </w:r>
      <w:r w:rsidRPr="00CE517E" w:rsidR="008F2E71">
        <w:t xml:space="preserve"> </w:t>
      </w:r>
      <w:r w:rsidRPr="00CE517E">
        <w:t>Science</w:t>
      </w:r>
    </w:p>
    <w:p w:rsidR="0061331B" w:rsidRPr="00CE517E" w:rsidP="0061331B" w14:paraId="4B389647" w14:textId="5ED6081A">
      <w:r w:rsidRPr="00CE517E">
        <w:t>Social</w:t>
      </w:r>
      <w:r w:rsidRPr="00CE517E" w:rsidR="008F2E71">
        <w:t xml:space="preserve"> </w:t>
      </w:r>
      <w:r w:rsidRPr="00CE517E">
        <w:t>Sciences</w:t>
      </w:r>
      <w:r w:rsidRPr="00CE517E" w:rsidR="008F2E71">
        <w:t xml:space="preserve"> </w:t>
      </w:r>
      <w:r w:rsidRPr="00CE517E">
        <w:t>–</w:t>
      </w:r>
      <w:r w:rsidRPr="00CE517E" w:rsidR="008F2E71">
        <w:t xml:space="preserve"> </w:t>
      </w:r>
      <w:r w:rsidRPr="00CE517E">
        <w:t>Physical</w:t>
      </w:r>
      <w:r w:rsidRPr="00CE517E" w:rsidR="008F2E71">
        <w:t xml:space="preserve"> </w:t>
      </w:r>
      <w:r w:rsidRPr="00CE517E">
        <w:t>Anthropology</w:t>
      </w:r>
    </w:p>
    <w:p w:rsidR="0061331B" w:rsidRPr="00CE517E" w:rsidP="0061331B" w14:paraId="54E9F5F0" w14:textId="59427F3F">
      <w:r w:rsidRPr="00CE517E">
        <w:t>Social</w:t>
      </w:r>
      <w:r w:rsidRPr="00CE517E" w:rsidR="008F2E71">
        <w:t xml:space="preserve"> </w:t>
      </w:r>
      <w:r w:rsidRPr="00CE517E">
        <w:t>Sciences</w:t>
      </w:r>
      <w:r w:rsidRPr="00CE517E" w:rsidR="008F2E71">
        <w:t xml:space="preserve"> </w:t>
      </w:r>
      <w:r w:rsidRPr="00CE517E">
        <w:t>–</w:t>
      </w:r>
      <w:r w:rsidRPr="00CE517E" w:rsidR="008F2E71">
        <w:t xml:space="preserve"> </w:t>
      </w:r>
      <w:r w:rsidRPr="00CE517E">
        <w:t>Political</w:t>
      </w:r>
      <w:r w:rsidRPr="00CE517E" w:rsidR="008F2E71">
        <w:t xml:space="preserve"> </w:t>
      </w:r>
      <w:r w:rsidRPr="00CE517E">
        <w:t>Science</w:t>
      </w:r>
    </w:p>
    <w:p w:rsidR="0061331B" w:rsidRPr="00CE517E" w:rsidP="0061331B" w14:paraId="2E8CD15B" w14:textId="29BB62EB">
      <w:r w:rsidRPr="00CE517E">
        <w:t>Social</w:t>
      </w:r>
      <w:r w:rsidRPr="00CE517E" w:rsidR="008F2E71">
        <w:t xml:space="preserve"> </w:t>
      </w:r>
      <w:r w:rsidRPr="00CE517E">
        <w:t>Sciences</w:t>
      </w:r>
      <w:r w:rsidRPr="00CE517E" w:rsidR="008F2E71">
        <w:t xml:space="preserve"> </w:t>
      </w:r>
      <w:r w:rsidRPr="00CE517E">
        <w:t>–</w:t>
      </w:r>
      <w:r w:rsidRPr="00CE517E" w:rsidR="008F2E71">
        <w:t xml:space="preserve"> </w:t>
      </w:r>
      <w:r w:rsidRPr="00CE517E">
        <w:t>Public</w:t>
      </w:r>
      <w:r w:rsidRPr="00CE517E" w:rsidR="008F2E71">
        <w:t xml:space="preserve"> </w:t>
      </w:r>
      <w:r w:rsidRPr="00CE517E">
        <w:t>Policy</w:t>
      </w:r>
    </w:p>
    <w:p w:rsidR="0061331B" w:rsidRPr="00CE517E" w:rsidP="0061331B" w14:paraId="6B484960" w14:textId="16CE754C">
      <w:r w:rsidRPr="00CE517E">
        <w:t>Social</w:t>
      </w:r>
      <w:r w:rsidRPr="00CE517E" w:rsidR="008F2E71">
        <w:t xml:space="preserve"> </w:t>
      </w:r>
      <w:r w:rsidRPr="00CE517E">
        <w:t>Sciences</w:t>
      </w:r>
      <w:r w:rsidRPr="00CE517E" w:rsidR="008F2E71">
        <w:t xml:space="preserve"> </w:t>
      </w:r>
      <w:r w:rsidRPr="00CE517E">
        <w:t>–</w:t>
      </w:r>
      <w:r w:rsidRPr="00CE517E" w:rsidR="008F2E71">
        <w:t xml:space="preserve"> </w:t>
      </w:r>
      <w:r w:rsidRPr="00CE517E">
        <w:t>Risk</w:t>
      </w:r>
      <w:r w:rsidRPr="00CE517E" w:rsidR="008F2E71">
        <w:t xml:space="preserve"> </w:t>
      </w:r>
      <w:r w:rsidRPr="00CE517E">
        <w:t>Analysis</w:t>
      </w:r>
    </w:p>
    <w:p w:rsidR="0061331B" w:rsidRPr="00CE517E" w:rsidP="0061331B" w14:paraId="4F33E65A" w14:textId="2B01F837">
      <w:r w:rsidRPr="00CE517E">
        <w:t>Social</w:t>
      </w:r>
      <w:r w:rsidRPr="00CE517E" w:rsidR="008F2E71">
        <w:t xml:space="preserve"> </w:t>
      </w:r>
      <w:r w:rsidRPr="00CE517E">
        <w:t>Sciences</w:t>
      </w:r>
      <w:r w:rsidRPr="00CE517E" w:rsidR="008F2E71">
        <w:t xml:space="preserve"> </w:t>
      </w:r>
      <w:r w:rsidRPr="00CE517E">
        <w:t>–</w:t>
      </w:r>
      <w:r w:rsidRPr="00CE517E" w:rsidR="008F2E71">
        <w:t xml:space="preserve"> </w:t>
      </w:r>
      <w:r w:rsidRPr="00CE517E">
        <w:t>Science</w:t>
      </w:r>
      <w:r w:rsidRPr="00CE517E" w:rsidR="008F2E71">
        <w:t xml:space="preserve"> </w:t>
      </w:r>
      <w:r w:rsidRPr="00CE517E">
        <w:t>Policy</w:t>
      </w:r>
    </w:p>
    <w:p w:rsidR="0061331B" w:rsidRPr="00CE517E" w:rsidP="0061331B" w14:paraId="1518FBEA" w14:textId="18069475">
      <w:r w:rsidRPr="00CE517E">
        <w:t>Social</w:t>
      </w:r>
      <w:r w:rsidRPr="00CE517E" w:rsidR="008F2E71">
        <w:t xml:space="preserve"> </w:t>
      </w:r>
      <w:r w:rsidRPr="00CE517E">
        <w:t>Sciences</w:t>
      </w:r>
      <w:r w:rsidRPr="00CE517E" w:rsidR="008F2E71">
        <w:t xml:space="preserve"> </w:t>
      </w:r>
      <w:r w:rsidRPr="00CE517E">
        <w:t>–</w:t>
      </w:r>
      <w:r w:rsidRPr="00CE517E" w:rsidR="008F2E71">
        <w:t xml:space="preserve"> </w:t>
      </w:r>
      <w:r w:rsidRPr="00CE517E">
        <w:t>Sociology</w:t>
      </w:r>
      <w:r w:rsidRPr="00CE517E" w:rsidR="008F2E71">
        <w:t xml:space="preserve"> </w:t>
      </w:r>
      <w:r w:rsidRPr="00CE517E">
        <w:t>(except</w:t>
      </w:r>
      <w:r w:rsidRPr="00CE517E" w:rsidR="008F2E71">
        <w:t xml:space="preserve"> </w:t>
      </w:r>
      <w:r w:rsidRPr="00CE517E">
        <w:t>Social</w:t>
      </w:r>
      <w:r w:rsidRPr="00CE517E" w:rsidR="008F2E71">
        <w:t xml:space="preserve"> </w:t>
      </w:r>
      <w:r w:rsidRPr="00CE517E">
        <w:t>Work)</w:t>
      </w:r>
    </w:p>
    <w:p w:rsidR="0061331B" w:rsidRPr="00CE517E" w:rsidP="0061331B" w14:paraId="7A850517" w14:textId="70D67798">
      <w:r w:rsidRPr="00CE517E">
        <w:t>Social</w:t>
      </w:r>
      <w:r w:rsidRPr="00CE517E" w:rsidR="008F2E71">
        <w:t xml:space="preserve"> </w:t>
      </w:r>
      <w:r w:rsidRPr="00CE517E">
        <w:t>Sciences</w:t>
      </w:r>
      <w:r w:rsidRPr="00CE517E" w:rsidR="008F2E71">
        <w:t xml:space="preserve"> </w:t>
      </w:r>
      <w:r w:rsidRPr="00CE517E">
        <w:t>–</w:t>
      </w:r>
      <w:r w:rsidRPr="00CE517E" w:rsidR="008F2E71">
        <w:t xml:space="preserve"> </w:t>
      </w:r>
      <w:r w:rsidRPr="00CE517E">
        <w:t>Urban</w:t>
      </w:r>
      <w:r w:rsidRPr="00CE517E" w:rsidR="008F2E71">
        <w:t xml:space="preserve"> </w:t>
      </w:r>
      <w:r w:rsidRPr="00CE517E">
        <w:t>and</w:t>
      </w:r>
      <w:r w:rsidRPr="00CE517E" w:rsidR="008F2E71">
        <w:t xml:space="preserve"> </w:t>
      </w:r>
      <w:r w:rsidRPr="00CE517E">
        <w:t>Regional</w:t>
      </w:r>
      <w:r w:rsidRPr="00CE517E" w:rsidR="008F2E71">
        <w:t xml:space="preserve"> </w:t>
      </w:r>
      <w:r w:rsidRPr="00CE517E">
        <w:t>Planning</w:t>
      </w:r>
    </w:p>
    <w:p w:rsidR="0061331B" w:rsidRPr="00CE517E" w:rsidP="0061331B" w14:paraId="5C212F53" w14:textId="2F5D65DC">
      <w:r w:rsidRPr="00CE517E">
        <w:t>Social</w:t>
      </w:r>
      <w:r w:rsidRPr="00CE517E" w:rsidR="008F2E71">
        <w:t xml:space="preserve"> </w:t>
      </w:r>
      <w:r w:rsidRPr="00CE517E">
        <w:t>Sciences</w:t>
      </w:r>
      <w:r w:rsidRPr="00CE517E" w:rsidR="008F2E71">
        <w:t xml:space="preserve"> </w:t>
      </w:r>
      <w:r w:rsidRPr="00CE517E">
        <w:t>–</w:t>
      </w:r>
      <w:r w:rsidRPr="00CE517E" w:rsidR="008F2E71">
        <w:t xml:space="preserve"> </w:t>
      </w:r>
      <w:r w:rsidRPr="00CE517E">
        <w:t>Other</w:t>
      </w:r>
      <w:r w:rsidRPr="00CE517E" w:rsidR="008F2E71">
        <w:t xml:space="preserve"> </w:t>
      </w:r>
      <w:r w:rsidRPr="00CE517E">
        <w:t>(please</w:t>
      </w:r>
      <w:r w:rsidRPr="00CE517E" w:rsidR="008F2E71">
        <w:t xml:space="preserve"> </w:t>
      </w:r>
      <w:r w:rsidRPr="00CE517E">
        <w:t>specify):</w:t>
      </w:r>
    </w:p>
    <w:p w:rsidR="0061331B" w:rsidRPr="00CE517E" w:rsidP="0061331B" w14:paraId="0021799E" w14:textId="662B8DAF">
      <w:r w:rsidRPr="00CE517E">
        <w:t>STEM</w:t>
      </w:r>
      <w:r w:rsidRPr="00CE517E" w:rsidR="008F2E71">
        <w:t xml:space="preserve"> </w:t>
      </w:r>
      <w:r w:rsidRPr="00CE517E">
        <w:t>Education</w:t>
      </w:r>
      <w:r w:rsidRPr="00CE517E" w:rsidR="008F2E71">
        <w:t xml:space="preserve"> </w:t>
      </w:r>
      <w:r w:rsidRPr="00CE517E">
        <w:t>and</w:t>
      </w:r>
      <w:r w:rsidRPr="00CE517E" w:rsidR="008F2E71">
        <w:t xml:space="preserve"> </w:t>
      </w:r>
      <w:r w:rsidRPr="00CE517E">
        <w:t>Learning</w:t>
      </w:r>
      <w:r w:rsidRPr="00CE517E" w:rsidR="008F2E71">
        <w:t xml:space="preserve"> </w:t>
      </w:r>
      <w:r w:rsidRPr="00CE517E">
        <w:t>Research</w:t>
      </w:r>
      <w:r w:rsidRPr="00CE517E" w:rsidR="008F2E71">
        <w:t xml:space="preserve"> </w:t>
      </w:r>
      <w:r w:rsidRPr="00CE517E">
        <w:t>–</w:t>
      </w:r>
      <w:r w:rsidRPr="00CE517E" w:rsidR="008F2E71">
        <w:t xml:space="preserve"> </w:t>
      </w:r>
      <w:r w:rsidRPr="00CE517E">
        <w:t>Engineering</w:t>
      </w:r>
      <w:r w:rsidRPr="00CE517E" w:rsidR="008F2E71">
        <w:t xml:space="preserve"> </w:t>
      </w:r>
      <w:r w:rsidRPr="00CE517E">
        <w:t>Education</w:t>
      </w:r>
    </w:p>
    <w:p w:rsidR="0061331B" w:rsidRPr="00CE517E" w:rsidP="0061331B" w14:paraId="1F435C8C" w14:textId="5D62F54F">
      <w:r w:rsidRPr="00CE517E">
        <w:t>STEM</w:t>
      </w:r>
      <w:r w:rsidRPr="00CE517E" w:rsidR="008F2E71">
        <w:t xml:space="preserve"> </w:t>
      </w:r>
      <w:r w:rsidRPr="00CE517E">
        <w:t>Education</w:t>
      </w:r>
      <w:r w:rsidRPr="00CE517E" w:rsidR="008F2E71">
        <w:t xml:space="preserve"> </w:t>
      </w:r>
      <w:r w:rsidRPr="00CE517E">
        <w:t>and</w:t>
      </w:r>
      <w:r w:rsidRPr="00CE517E" w:rsidR="008F2E71">
        <w:t xml:space="preserve"> </w:t>
      </w:r>
      <w:r w:rsidRPr="00CE517E">
        <w:t>Learning</w:t>
      </w:r>
      <w:r w:rsidRPr="00CE517E" w:rsidR="008F2E71">
        <w:t xml:space="preserve"> </w:t>
      </w:r>
      <w:r w:rsidRPr="00CE517E">
        <w:t>Research</w:t>
      </w:r>
      <w:r w:rsidRPr="00CE517E" w:rsidR="008F2E71">
        <w:t xml:space="preserve"> </w:t>
      </w:r>
      <w:r w:rsidRPr="00CE517E">
        <w:t>–</w:t>
      </w:r>
      <w:r w:rsidRPr="00CE517E" w:rsidR="008F2E71">
        <w:t xml:space="preserve"> </w:t>
      </w:r>
      <w:r w:rsidRPr="00CE517E">
        <w:t>Mathematics</w:t>
      </w:r>
      <w:r w:rsidRPr="00CE517E" w:rsidR="008F2E71">
        <w:t xml:space="preserve"> </w:t>
      </w:r>
      <w:r w:rsidRPr="00CE517E">
        <w:t>Education</w:t>
      </w:r>
    </w:p>
    <w:p w:rsidR="0061331B" w:rsidRPr="00CE517E" w:rsidP="0061331B" w14:paraId="76421889" w14:textId="7ABCCBE4">
      <w:r w:rsidRPr="00CE517E">
        <w:t>STEM</w:t>
      </w:r>
      <w:r w:rsidRPr="00CE517E" w:rsidR="008F2E71">
        <w:t xml:space="preserve"> </w:t>
      </w:r>
      <w:r w:rsidRPr="00CE517E">
        <w:t>Education</w:t>
      </w:r>
      <w:r w:rsidRPr="00CE517E" w:rsidR="008F2E71">
        <w:t xml:space="preserve"> </w:t>
      </w:r>
      <w:r w:rsidRPr="00CE517E">
        <w:t>and</w:t>
      </w:r>
      <w:r w:rsidRPr="00CE517E" w:rsidR="008F2E71">
        <w:t xml:space="preserve"> </w:t>
      </w:r>
      <w:r w:rsidRPr="00CE517E">
        <w:t>Learning</w:t>
      </w:r>
      <w:r w:rsidRPr="00CE517E" w:rsidR="008F2E71">
        <w:t xml:space="preserve"> </w:t>
      </w:r>
      <w:r w:rsidRPr="00CE517E">
        <w:t>Research</w:t>
      </w:r>
      <w:r w:rsidRPr="00CE517E" w:rsidR="008F2E71">
        <w:t xml:space="preserve"> </w:t>
      </w:r>
      <w:r w:rsidRPr="00CE517E">
        <w:t>–</w:t>
      </w:r>
      <w:r w:rsidRPr="00CE517E" w:rsidR="008F2E71">
        <w:t xml:space="preserve"> </w:t>
      </w:r>
      <w:r w:rsidRPr="00CE517E">
        <w:t>Science</w:t>
      </w:r>
      <w:r w:rsidRPr="00CE517E" w:rsidR="008F2E71">
        <w:t xml:space="preserve"> </w:t>
      </w:r>
      <w:r w:rsidRPr="00CE517E">
        <w:t>Education</w:t>
      </w:r>
    </w:p>
    <w:p w:rsidR="0061331B" w:rsidRPr="00CE517E" w:rsidP="0061331B" w14:paraId="60B43867" w14:textId="49DEF026">
      <w:r w:rsidRPr="00CE517E">
        <w:t>STEM</w:t>
      </w:r>
      <w:r w:rsidRPr="00CE517E" w:rsidR="008F2E71">
        <w:t xml:space="preserve"> </w:t>
      </w:r>
      <w:r w:rsidRPr="00CE517E">
        <w:t>Education</w:t>
      </w:r>
      <w:r w:rsidRPr="00CE517E" w:rsidR="008F2E71">
        <w:t xml:space="preserve"> </w:t>
      </w:r>
      <w:r w:rsidRPr="00CE517E">
        <w:t>and</w:t>
      </w:r>
      <w:r w:rsidRPr="00CE517E" w:rsidR="008F2E71">
        <w:t xml:space="preserve"> </w:t>
      </w:r>
      <w:r w:rsidRPr="00CE517E">
        <w:t>Learning</w:t>
      </w:r>
      <w:r w:rsidRPr="00CE517E" w:rsidR="008F2E71">
        <w:t xml:space="preserve"> </w:t>
      </w:r>
      <w:r w:rsidRPr="00CE517E">
        <w:t>Research</w:t>
      </w:r>
      <w:r w:rsidRPr="00CE517E" w:rsidR="008F2E71">
        <w:t xml:space="preserve"> </w:t>
      </w:r>
      <w:r w:rsidRPr="00CE517E">
        <w:t>–</w:t>
      </w:r>
      <w:r w:rsidRPr="00CE517E" w:rsidR="008F2E71">
        <w:t xml:space="preserve"> </w:t>
      </w:r>
      <w:r w:rsidRPr="00CE517E">
        <w:t>Technology</w:t>
      </w:r>
      <w:r w:rsidRPr="00CE517E" w:rsidR="008F2E71">
        <w:t xml:space="preserve"> </w:t>
      </w:r>
      <w:r w:rsidRPr="00CE517E">
        <w:t>Education</w:t>
      </w:r>
    </w:p>
    <w:p w:rsidR="0061331B" w:rsidP="0061331B" w14:paraId="7CE4B256" w14:textId="6EBDCDEC">
      <w:r w:rsidRPr="00CE517E">
        <w:t>STEM</w:t>
      </w:r>
      <w:r w:rsidRPr="00CE517E" w:rsidR="008F2E71">
        <w:t xml:space="preserve"> </w:t>
      </w:r>
      <w:r w:rsidRPr="00CE517E">
        <w:t>Education</w:t>
      </w:r>
      <w:r w:rsidRPr="00CE517E" w:rsidR="008F2E71">
        <w:t xml:space="preserve"> </w:t>
      </w:r>
      <w:r w:rsidRPr="00CE517E">
        <w:t>and</w:t>
      </w:r>
      <w:r w:rsidRPr="00CE517E" w:rsidR="008F2E71">
        <w:t xml:space="preserve"> </w:t>
      </w:r>
      <w:r w:rsidRPr="00CE517E">
        <w:t>Learning</w:t>
      </w:r>
      <w:r w:rsidRPr="00CE517E" w:rsidR="008F2E71">
        <w:t xml:space="preserve"> </w:t>
      </w:r>
      <w:r w:rsidRPr="00CE517E">
        <w:t>Research</w:t>
      </w:r>
      <w:r w:rsidRPr="00CE517E" w:rsidR="008F2E71">
        <w:t xml:space="preserve"> </w:t>
      </w:r>
      <w:r w:rsidRPr="00CE517E">
        <w:t>–</w:t>
      </w:r>
      <w:r w:rsidRPr="00CE517E" w:rsidR="008F2E71">
        <w:t xml:space="preserve"> </w:t>
      </w:r>
      <w:r w:rsidRPr="00CE517E">
        <w:t>Other</w:t>
      </w:r>
      <w:r w:rsidRPr="00CE517E" w:rsidR="008F2E71">
        <w:t xml:space="preserve"> </w:t>
      </w:r>
      <w:r w:rsidRPr="00CE517E">
        <w:t>(please</w:t>
      </w:r>
      <w:r w:rsidRPr="00CE517E" w:rsidR="008F2E71">
        <w:t xml:space="preserve"> </w:t>
      </w:r>
      <w:r w:rsidRPr="00CE517E">
        <w:t>specify):</w:t>
      </w:r>
      <w:r w:rsidR="008F2E71">
        <w:t xml:space="preserve"> </w:t>
      </w:r>
    </w:p>
    <w:p w:rsidR="0061331B" w:rsidRPr="0005393E" w:rsidP="000923C0" w14:paraId="639F38AB" w14:textId="77777777">
      <w:pPr>
        <w:rPr>
          <w:i/>
          <w:color w:val="00B050"/>
        </w:rPr>
      </w:pPr>
    </w:p>
    <w:sectPr w:rsidSect="0008275C">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102DE" w14:paraId="059E225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6204451A" w14:textId="77777777" w:rsidTr="006215B7">
      <w:tblPrEx>
        <w:tblW w:w="0" w:type="auto"/>
        <w:tblLayout w:type="fixed"/>
        <w:tblLook w:val="06A0"/>
      </w:tblPrEx>
      <w:tc>
        <w:tcPr>
          <w:tcW w:w="3120" w:type="dxa"/>
        </w:tcPr>
        <w:p w:rsidR="000B6BBC" w:rsidP="0063229B" w14:paraId="099DF6AB" w14:textId="7AB2AB16">
          <w:pPr>
            <w:pStyle w:val="Header"/>
            <w:ind w:left="-115"/>
          </w:pPr>
          <w:bookmarkStart w:id="110" w:name="TITUS1FooterPrimary"/>
          <w:r w:rsidRPr="00834763">
            <w:rPr>
              <w:color w:val="000000"/>
              <w:sz w:val="17"/>
            </w:rPr>
            <w:t>  </w:t>
          </w:r>
          <w:bookmarkEnd w:id="110"/>
        </w:p>
      </w:tc>
      <w:tc>
        <w:tcPr>
          <w:tcW w:w="3120" w:type="dxa"/>
        </w:tcPr>
        <w:p w:rsidR="000B6BBC" w:rsidP="006215B7" w14:paraId="245E9C61" w14:textId="26965452">
          <w:pPr>
            <w:pStyle w:val="Header"/>
            <w:jc w:val="center"/>
          </w:pPr>
        </w:p>
      </w:tc>
      <w:tc>
        <w:tcPr>
          <w:tcW w:w="3120" w:type="dxa"/>
        </w:tcPr>
        <w:p w:rsidR="000B6BBC" w:rsidP="006215B7" w14:paraId="74DC719A" w14:textId="51A9B174">
          <w:pPr>
            <w:pStyle w:val="Header"/>
            <w:ind w:right="-115"/>
            <w:jc w:val="right"/>
          </w:pPr>
        </w:p>
      </w:tc>
    </w:tr>
  </w:tbl>
  <w:p w:rsidR="000B6BBC" w14:paraId="45209528" w14:textId="70D6AD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102DE" w14:paraId="5A5B6505"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102DE" w14:paraId="636C809C"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586DFB80" w14:textId="77777777" w:rsidTr="006215B7">
      <w:tblPrEx>
        <w:tblW w:w="0" w:type="auto"/>
        <w:tblLayout w:type="fixed"/>
        <w:tblLook w:val="06A0"/>
      </w:tblPrEx>
      <w:tc>
        <w:tcPr>
          <w:tcW w:w="3120" w:type="dxa"/>
        </w:tcPr>
        <w:p w:rsidR="000B6BBC" w:rsidP="007102DE" w14:paraId="1FB82B12" w14:textId="451348F3">
          <w:pPr>
            <w:pStyle w:val="Header"/>
            <w:ind w:left="-115"/>
          </w:pPr>
        </w:p>
      </w:tc>
      <w:tc>
        <w:tcPr>
          <w:tcW w:w="3120" w:type="dxa"/>
        </w:tcPr>
        <w:p w:rsidR="000B6BBC" w:rsidP="006215B7" w14:paraId="5A54F1CC" w14:textId="6A20218D">
          <w:pPr>
            <w:pStyle w:val="Header"/>
            <w:jc w:val="center"/>
          </w:pPr>
        </w:p>
      </w:tc>
      <w:tc>
        <w:tcPr>
          <w:tcW w:w="3120" w:type="dxa"/>
        </w:tcPr>
        <w:p w:rsidR="000B6BBC" w:rsidP="006215B7" w14:paraId="722FE59D" w14:textId="3191A32C">
          <w:pPr>
            <w:pStyle w:val="Header"/>
            <w:ind w:right="-115"/>
            <w:jc w:val="right"/>
          </w:pPr>
        </w:p>
      </w:tc>
    </w:tr>
  </w:tbl>
  <w:p w:rsidR="000B6BBC" w14:paraId="2C74C719" w14:textId="51CCBD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102DE" w14:paraId="5722CEE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1D"/>
    <w:multiLevelType w:val="multilevel"/>
    <w:tmpl w:val="803AC0AA"/>
    <w:lvl w:ilvl="0">
      <w:start w:val="1"/>
      <w:numFmt w:val="bullet"/>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hybridMultilevel"/>
    <w:tmpl w:val="8280F08A"/>
    <w:lvl w:ilvl="0">
      <w:start w:val="1"/>
      <w:numFmt w:val="decimal"/>
      <w:lvlText w:val="%1."/>
      <w:lvlJc w:val="left"/>
      <w:pPr>
        <w:tabs>
          <w:tab w:val="num" w:pos="1800"/>
        </w:tabs>
        <w:ind w:left="180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
    <w:nsid w:val="FFFFFF7D"/>
    <w:multiLevelType w:val="hybridMultilevel"/>
    <w:tmpl w:val="70A4D372"/>
    <w:lvl w:ilvl="0">
      <w:start w:val="1"/>
      <w:numFmt w:val="decimal"/>
      <w:lvlText w:val="%1."/>
      <w:lvlJc w:val="left"/>
      <w:pPr>
        <w:tabs>
          <w:tab w:val="num" w:pos="1440"/>
        </w:tabs>
        <w:ind w:left="144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3">
    <w:nsid w:val="FFFFFF7E"/>
    <w:multiLevelType w:val="hybridMultilevel"/>
    <w:tmpl w:val="6736F634"/>
    <w:lvl w:ilvl="0">
      <w:start w:val="1"/>
      <w:numFmt w:val="decimal"/>
      <w:lvlText w:val="%1."/>
      <w:lvlJc w:val="left"/>
      <w:pPr>
        <w:tabs>
          <w:tab w:val="num" w:pos="1080"/>
        </w:tabs>
        <w:ind w:left="108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4">
    <w:nsid w:val="FFFFFF7F"/>
    <w:multiLevelType w:val="hybridMultilevel"/>
    <w:tmpl w:val="B82E547E"/>
    <w:lvl w:ilvl="0">
      <w:start w:val="1"/>
      <w:numFmt w:val="decimal"/>
      <w:lvlText w:val="%1."/>
      <w:lvlJc w:val="left"/>
      <w:pPr>
        <w:tabs>
          <w:tab w:val="num" w:pos="720"/>
        </w:tabs>
        <w:ind w:left="72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5">
    <w:nsid w:val="FFFFFF80"/>
    <w:multiLevelType w:val="hybridMultilevel"/>
    <w:tmpl w:val="8DC43396"/>
    <w:lvl w:ilvl="0">
      <w:start w:val="1"/>
      <w:numFmt w:val="bullet"/>
      <w:lvlText w:val=""/>
      <w:lvlJc w:val="left"/>
      <w:pPr>
        <w:tabs>
          <w:tab w:val="num" w:pos="1800"/>
        </w:tabs>
        <w:ind w:left="1800" w:hanging="360"/>
      </w:pPr>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6">
    <w:nsid w:val="FFFFFF81"/>
    <w:multiLevelType w:val="hybridMultilevel"/>
    <w:tmpl w:val="5A4A3F8E"/>
    <w:lvl w:ilvl="0">
      <w:start w:val="1"/>
      <w:numFmt w:val="bullet"/>
      <w:lvlText w:val=""/>
      <w:lvlJc w:val="left"/>
      <w:pPr>
        <w:tabs>
          <w:tab w:val="num" w:pos="1440"/>
        </w:tabs>
        <w:ind w:left="1440" w:hanging="360"/>
      </w:pPr>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7">
    <w:nsid w:val="FFFFFF82"/>
    <w:multiLevelType w:val="hybridMultilevel"/>
    <w:tmpl w:val="91CA6E10"/>
    <w:lvl w:ilvl="0">
      <w:start w:val="1"/>
      <w:numFmt w:val="bullet"/>
      <w:lvlText w:val=""/>
      <w:lvlJc w:val="left"/>
      <w:pPr>
        <w:tabs>
          <w:tab w:val="num" w:pos="1080"/>
        </w:tabs>
        <w:ind w:left="1080" w:hanging="360"/>
      </w:pPr>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8">
    <w:nsid w:val="FFFFFF83"/>
    <w:multiLevelType w:val="hybridMultilevel"/>
    <w:tmpl w:val="BB7E7720"/>
    <w:lvl w:ilvl="0">
      <w:start w:val="1"/>
      <w:numFmt w:val="bullet"/>
      <w:lvlText w:val=""/>
      <w:lvlJc w:val="left"/>
      <w:pPr>
        <w:tabs>
          <w:tab w:val="num" w:pos="720"/>
        </w:tabs>
        <w:ind w:left="720" w:hanging="360"/>
      </w:pPr>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9">
    <w:nsid w:val="FFFFFF88"/>
    <w:multiLevelType w:val="hybridMultilevel"/>
    <w:tmpl w:val="01C06852"/>
    <w:lvl w:ilvl="0">
      <w:start w:val="1"/>
      <w:numFmt w:val="decimal"/>
      <w:lvlText w:val="%1."/>
      <w:lvlJc w:val="left"/>
      <w:pPr>
        <w:tabs>
          <w:tab w:val="num" w:pos="360"/>
        </w:tabs>
        <w:ind w:left="36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0">
    <w:nsid w:val="FFFFFF89"/>
    <w:multiLevelType w:val="hybridMultilevel"/>
    <w:tmpl w:val="6072750E"/>
    <w:lvl w:ilvl="0">
      <w:start w:val="1"/>
      <w:numFmt w:val="bullet"/>
      <w:lvlText w:val=""/>
      <w:lvlJc w:val="left"/>
      <w:pPr>
        <w:tabs>
          <w:tab w:val="num" w:pos="360"/>
        </w:tabs>
        <w:ind w:left="360" w:hanging="360"/>
      </w:pPr>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1">
    <w:nsid w:val="01D336C2"/>
    <w:multiLevelType w:val="hybridMultilevel"/>
    <w:tmpl w:val="EFA40E0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1D9112A"/>
    <w:multiLevelType w:val="hybridMultilevel"/>
    <w:tmpl w:val="503CA85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3">
    <w:nsid w:val="02383B4E"/>
    <w:multiLevelType w:val="hybridMultilevel"/>
    <w:tmpl w:val="B70A72BE"/>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4">
    <w:nsid w:val="027D2C59"/>
    <w:multiLevelType w:val="hybridMultilevel"/>
    <w:tmpl w:val="2A0EA06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5">
    <w:nsid w:val="02F104AA"/>
    <w:multiLevelType w:val="hybridMultilevel"/>
    <w:tmpl w:val="499C66A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81373BF"/>
    <w:multiLevelType w:val="hybridMultilevel"/>
    <w:tmpl w:val="8E5E3D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098D12AA"/>
    <w:multiLevelType w:val="hybridMultilevel"/>
    <w:tmpl w:val="6C86B1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0B5159E5"/>
    <w:multiLevelType w:val="hybridMultilevel"/>
    <w:tmpl w:val="EB4200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BDB0C85"/>
    <w:multiLevelType w:val="hybridMultilevel"/>
    <w:tmpl w:val="F46C62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0D8D03E3"/>
    <w:multiLevelType w:val="hybridMultilevel"/>
    <w:tmpl w:val="533A6D52"/>
    <w:lvl w:ilvl="0">
      <w:start w:val="0"/>
      <w:numFmt w:val="bullet"/>
      <w:lvlText w:val=""/>
      <w:lvlJc w:val="left"/>
      <w:pPr>
        <w:ind w:left="720" w:hanging="360"/>
      </w:pPr>
      <w:rPr>
        <w:rFonts w:ascii="Wingdings" w:hAnsi="Wingdings"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1DC53E4"/>
    <w:multiLevelType w:val="multilevel"/>
    <w:tmpl w:val="7846A504"/>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6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148A154E"/>
    <w:multiLevelType w:val="hybridMultilevel"/>
    <w:tmpl w:val="14CEA8F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3">
    <w:nsid w:val="15B86798"/>
    <w:multiLevelType w:val="hybridMultilevel"/>
    <w:tmpl w:val="E37CA24E"/>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4">
    <w:nsid w:val="15D36A0B"/>
    <w:multiLevelType w:val="hybridMultilevel"/>
    <w:tmpl w:val="F300F456"/>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5">
    <w:nsid w:val="165A29E2"/>
    <w:multiLevelType w:val="hybridMultilevel"/>
    <w:tmpl w:val="F4C6CFC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16D3578D"/>
    <w:multiLevelType w:val="hybridMultilevel"/>
    <w:tmpl w:val="05B8DC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1C3C5226"/>
    <w:multiLevelType w:val="hybridMultilevel"/>
    <w:tmpl w:val="7F4C273A"/>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8">
    <w:nsid w:val="1ED16BC5"/>
    <w:multiLevelType w:val="hybridMultilevel"/>
    <w:tmpl w:val="7966BE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1EF978F8"/>
    <w:multiLevelType w:val="hybridMultilevel"/>
    <w:tmpl w:val="2F149D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213C3E93"/>
    <w:multiLevelType w:val="hybridMultilevel"/>
    <w:tmpl w:val="86B2C4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21876100"/>
    <w:multiLevelType w:val="hybridMultilevel"/>
    <w:tmpl w:val="21449F2A"/>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2">
    <w:nsid w:val="22013891"/>
    <w:multiLevelType w:val="hybridMultilevel"/>
    <w:tmpl w:val="80A493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225841CB"/>
    <w:multiLevelType w:val="multilevel"/>
    <w:tmpl w:val="2D8A75AE"/>
    <w:styleLink w:val="InstrumentSections"/>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6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266D6BF4"/>
    <w:multiLevelType w:val="hybridMultilevel"/>
    <w:tmpl w:val="57B652D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266E0399"/>
    <w:multiLevelType w:val="hybridMultilevel"/>
    <w:tmpl w:val="53AC5C0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6">
    <w:nsid w:val="2793762A"/>
    <w:multiLevelType w:val="hybridMultilevel"/>
    <w:tmpl w:val="D3C4AD6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7">
    <w:nsid w:val="286D0B54"/>
    <w:multiLevelType w:val="hybridMultilevel"/>
    <w:tmpl w:val="6646F02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2919676D"/>
    <w:multiLevelType w:val="hybridMultilevel"/>
    <w:tmpl w:val="0532C5FE"/>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9">
    <w:nsid w:val="29DC1188"/>
    <w:multiLevelType w:val="hybridMultilevel"/>
    <w:tmpl w:val="7BB418A2"/>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40">
    <w:nsid w:val="2B383D2E"/>
    <w:multiLevelType w:val="hybridMultilevel"/>
    <w:tmpl w:val="918656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2D037D8F"/>
    <w:multiLevelType w:val="hybridMultilevel"/>
    <w:tmpl w:val="4C0AB45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42">
    <w:nsid w:val="334349FA"/>
    <w:multiLevelType w:val="hybridMultilevel"/>
    <w:tmpl w:val="545EFB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36382F4B"/>
    <w:multiLevelType w:val="hybridMultilevel"/>
    <w:tmpl w:val="FCF018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36E82588"/>
    <w:multiLevelType w:val="hybridMultilevel"/>
    <w:tmpl w:val="38B879E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45">
    <w:nsid w:val="378A7726"/>
    <w:multiLevelType w:val="multilevel"/>
    <w:tmpl w:val="F6301E0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6"/>
      <w:lvlText w:val="%1.%2.%3.%4"/>
      <w:lvlJc w:val="left"/>
      <w:pPr>
        <w:ind w:left="5814" w:hanging="864"/>
      </w:pPr>
      <w:rPr>
        <w:rFonts w:hint="default"/>
      </w:rPr>
    </w:lvl>
    <w:lvl w:ilvl="4">
      <w:start w:val="1"/>
      <w:numFmt w:val="decimal"/>
      <w:pStyle w:val="Heading5"/>
      <w:lvlText w:val="%1.%2.%3.%4.%5"/>
      <w:lvlJc w:val="left"/>
      <w:pPr>
        <w:ind w:left="1008" w:hanging="1008"/>
      </w:pPr>
      <w:rPr>
        <w:rFonts w:hint="default"/>
      </w:rPr>
    </w:lvl>
    <w:lvl w:ilvl="5">
      <w:start w:val="1"/>
      <w:numFmt w:val="decimal"/>
      <w:lvlText w:val="%2.%1.%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6">
    <w:nsid w:val="409F60F0"/>
    <w:multiLevelType w:val="hybridMultilevel"/>
    <w:tmpl w:val="4DCCDFA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431545E1"/>
    <w:multiLevelType w:val="hybridMultilevel"/>
    <w:tmpl w:val="226CDA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436531EF"/>
    <w:multiLevelType w:val="hybridMultilevel"/>
    <w:tmpl w:val="954630A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49">
    <w:nsid w:val="43BE2451"/>
    <w:multiLevelType w:val="hybridMultilevel"/>
    <w:tmpl w:val="BCF4795A"/>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50">
    <w:nsid w:val="49713C28"/>
    <w:multiLevelType w:val="hybridMultilevel"/>
    <w:tmpl w:val="309AF9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4B094C1E"/>
    <w:multiLevelType w:val="hybridMultilevel"/>
    <w:tmpl w:val="AD74E5D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52">
    <w:nsid w:val="4CB92C12"/>
    <w:multiLevelType w:val="hybridMultilevel"/>
    <w:tmpl w:val="E0BE564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515A339A"/>
    <w:multiLevelType w:val="hybridMultilevel"/>
    <w:tmpl w:val="C5D2AB0A"/>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54">
    <w:nsid w:val="53CB5C8C"/>
    <w:multiLevelType w:val="hybridMultilevel"/>
    <w:tmpl w:val="6A1E9E88"/>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55">
    <w:nsid w:val="5542011D"/>
    <w:multiLevelType w:val="multilevel"/>
    <w:tmpl w:val="A5BC94F8"/>
    <w:styleLink w:val="CurrentList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2.%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6">
    <w:nsid w:val="55E15D71"/>
    <w:multiLevelType w:val="hybridMultilevel"/>
    <w:tmpl w:val="03264A62"/>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57">
    <w:nsid w:val="55F31249"/>
    <w:multiLevelType w:val="hybridMultilevel"/>
    <w:tmpl w:val="60C281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5BB87E94"/>
    <w:multiLevelType w:val="hybridMultilevel"/>
    <w:tmpl w:val="B5B21D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5E0B055F"/>
    <w:multiLevelType w:val="hybridMultilevel"/>
    <w:tmpl w:val="84E83E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60515493"/>
    <w:multiLevelType w:val="hybridMultilevel"/>
    <w:tmpl w:val="A1584ECA"/>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61">
    <w:nsid w:val="6161064D"/>
    <w:multiLevelType w:val="hybridMultilevel"/>
    <w:tmpl w:val="4956D6CA"/>
    <w:lvl w:ilvl="0">
      <w:start w:val="1"/>
      <w:numFmt w:val="decimal"/>
      <w:lvlText w:val="(%1)"/>
      <w:lvlJc w:val="left"/>
      <w:pPr>
        <w:ind w:left="730" w:hanging="37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2">
    <w:nsid w:val="633954F8"/>
    <w:multiLevelType w:val="hybridMultilevel"/>
    <w:tmpl w:val="0068F712"/>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63">
    <w:nsid w:val="649E5CA9"/>
    <w:multiLevelType w:val="hybridMultilevel"/>
    <w:tmpl w:val="3530CA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65704960"/>
    <w:multiLevelType w:val="hybridMultilevel"/>
    <w:tmpl w:val="3A948A2E"/>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65">
    <w:nsid w:val="6951053D"/>
    <w:multiLevelType w:val="hybridMultilevel"/>
    <w:tmpl w:val="2F6A64FE"/>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66">
    <w:nsid w:val="6A812E92"/>
    <w:multiLevelType w:val="hybridMultilevel"/>
    <w:tmpl w:val="A38832CE"/>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67">
    <w:nsid w:val="6D5E72B5"/>
    <w:multiLevelType w:val="hybridMultilevel"/>
    <w:tmpl w:val="CDF6FA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70565D63"/>
    <w:multiLevelType w:val="hybridMultilevel"/>
    <w:tmpl w:val="C082CAE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69">
    <w:nsid w:val="71784FF9"/>
    <w:multiLevelType w:val="hybridMultilevel"/>
    <w:tmpl w:val="71D434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72DC24B4"/>
    <w:multiLevelType w:val="hybridMultilevel"/>
    <w:tmpl w:val="95E0325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71">
    <w:nsid w:val="73FE2B1C"/>
    <w:multiLevelType w:val="hybridMultilevel"/>
    <w:tmpl w:val="307C4B86"/>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72">
    <w:nsid w:val="75DD00AF"/>
    <w:multiLevelType w:val="hybridMultilevel"/>
    <w:tmpl w:val="D9E821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7E2516FA"/>
    <w:multiLevelType w:val="hybridMultilevel"/>
    <w:tmpl w:val="759EA82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num w:numId="1" w16cid:durableId="1581213264">
    <w:abstractNumId w:val="33"/>
  </w:num>
  <w:num w:numId="2" w16cid:durableId="508176949">
    <w:abstractNumId w:val="21"/>
  </w:num>
  <w:num w:numId="3" w16cid:durableId="1778714946">
    <w:abstractNumId w:val="28"/>
  </w:num>
  <w:num w:numId="4" w16cid:durableId="1260262137">
    <w:abstractNumId w:val="15"/>
  </w:num>
  <w:num w:numId="5" w16cid:durableId="392897862">
    <w:abstractNumId w:val="32"/>
  </w:num>
  <w:num w:numId="6" w16cid:durableId="1409959996">
    <w:abstractNumId w:val="16"/>
  </w:num>
  <w:num w:numId="7" w16cid:durableId="1284843810">
    <w:abstractNumId w:val="37"/>
  </w:num>
  <w:num w:numId="8" w16cid:durableId="844980542">
    <w:abstractNumId w:val="19"/>
  </w:num>
  <w:num w:numId="9" w16cid:durableId="108789932">
    <w:abstractNumId w:val="11"/>
  </w:num>
  <w:num w:numId="10" w16cid:durableId="1940411341">
    <w:abstractNumId w:val="59"/>
  </w:num>
  <w:num w:numId="11" w16cid:durableId="1854568163">
    <w:abstractNumId w:val="58"/>
  </w:num>
  <w:num w:numId="12" w16cid:durableId="1714573083">
    <w:abstractNumId w:val="29"/>
  </w:num>
  <w:num w:numId="13" w16cid:durableId="999115748">
    <w:abstractNumId w:val="47"/>
  </w:num>
  <w:num w:numId="14" w16cid:durableId="918906996">
    <w:abstractNumId w:val="67"/>
  </w:num>
  <w:num w:numId="15" w16cid:durableId="395517999">
    <w:abstractNumId w:val="17"/>
  </w:num>
  <w:num w:numId="16" w16cid:durableId="904801549">
    <w:abstractNumId w:val="69"/>
  </w:num>
  <w:num w:numId="17" w16cid:durableId="1345588880">
    <w:abstractNumId w:val="43"/>
  </w:num>
  <w:num w:numId="18" w16cid:durableId="1812862165">
    <w:abstractNumId w:val="25"/>
  </w:num>
  <w:num w:numId="19" w16cid:durableId="1217860750">
    <w:abstractNumId w:val="52"/>
  </w:num>
  <w:num w:numId="20" w16cid:durableId="1270822033">
    <w:abstractNumId w:val="50"/>
  </w:num>
  <w:num w:numId="21" w16cid:durableId="1945574158">
    <w:abstractNumId w:val="63"/>
  </w:num>
  <w:num w:numId="22" w16cid:durableId="235407243">
    <w:abstractNumId w:val="57"/>
  </w:num>
  <w:num w:numId="23" w16cid:durableId="26294957">
    <w:abstractNumId w:val="42"/>
  </w:num>
  <w:num w:numId="24" w16cid:durableId="1720011481">
    <w:abstractNumId w:val="34"/>
  </w:num>
  <w:num w:numId="25" w16cid:durableId="1282416979">
    <w:abstractNumId w:val="40"/>
  </w:num>
  <w:num w:numId="26" w16cid:durableId="1494418491">
    <w:abstractNumId w:val="20"/>
  </w:num>
  <w:num w:numId="27" w16cid:durableId="1468402012">
    <w:abstractNumId w:val="61"/>
  </w:num>
  <w:num w:numId="28" w16cid:durableId="1137986801">
    <w:abstractNumId w:val="1"/>
  </w:num>
  <w:num w:numId="29" w16cid:durableId="1860897255">
    <w:abstractNumId w:val="2"/>
  </w:num>
  <w:num w:numId="30" w16cid:durableId="2045251014">
    <w:abstractNumId w:val="3"/>
  </w:num>
  <w:num w:numId="31" w16cid:durableId="1249193184">
    <w:abstractNumId w:val="4"/>
  </w:num>
  <w:num w:numId="32" w16cid:durableId="483161899">
    <w:abstractNumId w:val="9"/>
  </w:num>
  <w:num w:numId="33" w16cid:durableId="813185166">
    <w:abstractNumId w:val="5"/>
  </w:num>
  <w:num w:numId="34" w16cid:durableId="1123690529">
    <w:abstractNumId w:val="6"/>
  </w:num>
  <w:num w:numId="35" w16cid:durableId="1753811706">
    <w:abstractNumId w:val="7"/>
  </w:num>
  <w:num w:numId="36" w16cid:durableId="890069209">
    <w:abstractNumId w:val="8"/>
  </w:num>
  <w:num w:numId="37" w16cid:durableId="828522232">
    <w:abstractNumId w:val="10"/>
  </w:num>
  <w:num w:numId="38" w16cid:durableId="1738626823">
    <w:abstractNumId w:val="72"/>
  </w:num>
  <w:num w:numId="39" w16cid:durableId="1988319420">
    <w:abstractNumId w:val="30"/>
  </w:num>
  <w:num w:numId="40" w16cid:durableId="2060980462">
    <w:abstractNumId w:val="18"/>
  </w:num>
  <w:num w:numId="41" w16cid:durableId="561791885">
    <w:abstractNumId w:val="26"/>
  </w:num>
  <w:num w:numId="42" w16cid:durableId="13465826">
    <w:abstractNumId w:val="0"/>
  </w:num>
  <w:num w:numId="43" w16cid:durableId="351490313">
    <w:abstractNumId w:val="46"/>
  </w:num>
  <w:num w:numId="44" w16cid:durableId="370762165">
    <w:abstractNumId w:val="45"/>
  </w:num>
  <w:num w:numId="45" w16cid:durableId="1648704568">
    <w:abstractNumId w:val="55"/>
  </w:num>
  <w:num w:numId="46" w16cid:durableId="1873612196">
    <w:abstractNumId w:val="49"/>
  </w:num>
  <w:num w:numId="47" w16cid:durableId="1418479067">
    <w:abstractNumId w:val="65"/>
  </w:num>
  <w:num w:numId="48" w16cid:durableId="1365207021">
    <w:abstractNumId w:val="36"/>
  </w:num>
  <w:num w:numId="49" w16cid:durableId="2023506910">
    <w:abstractNumId w:val="23"/>
  </w:num>
  <w:num w:numId="50" w16cid:durableId="1089278852">
    <w:abstractNumId w:val="51"/>
  </w:num>
  <w:num w:numId="51" w16cid:durableId="199173936">
    <w:abstractNumId w:val="70"/>
  </w:num>
  <w:num w:numId="52" w16cid:durableId="881289880">
    <w:abstractNumId w:val="71"/>
  </w:num>
  <w:num w:numId="53" w16cid:durableId="98572651">
    <w:abstractNumId w:val="14"/>
  </w:num>
  <w:num w:numId="54" w16cid:durableId="904267837">
    <w:abstractNumId w:val="31"/>
  </w:num>
  <w:num w:numId="55" w16cid:durableId="1692103553">
    <w:abstractNumId w:val="53"/>
  </w:num>
  <w:num w:numId="56" w16cid:durableId="1651208507">
    <w:abstractNumId w:val="54"/>
  </w:num>
  <w:num w:numId="57" w16cid:durableId="255484419">
    <w:abstractNumId w:val="12"/>
  </w:num>
  <w:num w:numId="58" w16cid:durableId="957494768">
    <w:abstractNumId w:val="35"/>
  </w:num>
  <w:num w:numId="59" w16cid:durableId="81221689">
    <w:abstractNumId w:val="68"/>
  </w:num>
  <w:num w:numId="60" w16cid:durableId="1155336439">
    <w:abstractNumId w:val="24"/>
  </w:num>
  <w:num w:numId="61" w16cid:durableId="1127236915">
    <w:abstractNumId w:val="56"/>
  </w:num>
  <w:num w:numId="62" w16cid:durableId="253904747">
    <w:abstractNumId w:val="48"/>
  </w:num>
  <w:num w:numId="63" w16cid:durableId="92022813">
    <w:abstractNumId w:val="22"/>
  </w:num>
  <w:num w:numId="64" w16cid:durableId="312029983">
    <w:abstractNumId w:val="44"/>
  </w:num>
  <w:num w:numId="65" w16cid:durableId="1612279789">
    <w:abstractNumId w:val="64"/>
  </w:num>
  <w:num w:numId="66" w16cid:durableId="698168828">
    <w:abstractNumId w:val="60"/>
  </w:num>
  <w:num w:numId="67" w16cid:durableId="1042174970">
    <w:abstractNumId w:val="73"/>
  </w:num>
  <w:num w:numId="68" w16cid:durableId="1543907031">
    <w:abstractNumId w:val="38"/>
  </w:num>
  <w:num w:numId="69" w16cid:durableId="1075276324">
    <w:abstractNumId w:val="62"/>
  </w:num>
  <w:num w:numId="70" w16cid:durableId="128397965">
    <w:abstractNumId w:val="13"/>
  </w:num>
  <w:num w:numId="71" w16cid:durableId="833226165">
    <w:abstractNumId w:val="39"/>
  </w:num>
  <w:num w:numId="72" w16cid:durableId="1073159208">
    <w:abstractNumId w:val="41"/>
  </w:num>
  <w:num w:numId="73" w16cid:durableId="59063717">
    <w:abstractNumId w:val="66"/>
  </w:num>
  <w:num w:numId="74" w16cid:durableId="38673600">
    <w:abstractNumId w:val="27"/>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4"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isibleStyle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37A99"/>
    <w:rsid w:val="0000059C"/>
    <w:rsid w:val="00000CDB"/>
    <w:rsid w:val="00000EB4"/>
    <w:rsid w:val="00001217"/>
    <w:rsid w:val="00001D05"/>
    <w:rsid w:val="00001F32"/>
    <w:rsid w:val="000023EB"/>
    <w:rsid w:val="000025ED"/>
    <w:rsid w:val="00002ABD"/>
    <w:rsid w:val="000030F7"/>
    <w:rsid w:val="00003298"/>
    <w:rsid w:val="00003C90"/>
    <w:rsid w:val="00003F29"/>
    <w:rsid w:val="00005693"/>
    <w:rsid w:val="0000770E"/>
    <w:rsid w:val="00007A55"/>
    <w:rsid w:val="0001009B"/>
    <w:rsid w:val="000100D5"/>
    <w:rsid w:val="000112E5"/>
    <w:rsid w:val="00011568"/>
    <w:rsid w:val="00012008"/>
    <w:rsid w:val="000130FE"/>
    <w:rsid w:val="00013367"/>
    <w:rsid w:val="000134BD"/>
    <w:rsid w:val="000137F6"/>
    <w:rsid w:val="00013BE9"/>
    <w:rsid w:val="00013E86"/>
    <w:rsid w:val="00014190"/>
    <w:rsid w:val="0001438E"/>
    <w:rsid w:val="0001564A"/>
    <w:rsid w:val="00015C16"/>
    <w:rsid w:val="00016341"/>
    <w:rsid w:val="00017B7A"/>
    <w:rsid w:val="00017C66"/>
    <w:rsid w:val="00020037"/>
    <w:rsid w:val="0002007D"/>
    <w:rsid w:val="00020344"/>
    <w:rsid w:val="000203F6"/>
    <w:rsid w:val="00020CED"/>
    <w:rsid w:val="00020D5B"/>
    <w:rsid w:val="0002103E"/>
    <w:rsid w:val="00021294"/>
    <w:rsid w:val="0002457E"/>
    <w:rsid w:val="00024A5B"/>
    <w:rsid w:val="00024CFD"/>
    <w:rsid w:val="000253EE"/>
    <w:rsid w:val="0002576E"/>
    <w:rsid w:val="00025A3E"/>
    <w:rsid w:val="00026E32"/>
    <w:rsid w:val="000305FC"/>
    <w:rsid w:val="0003069A"/>
    <w:rsid w:val="000326C8"/>
    <w:rsid w:val="000336C5"/>
    <w:rsid w:val="0003395B"/>
    <w:rsid w:val="000339A3"/>
    <w:rsid w:val="00041B6B"/>
    <w:rsid w:val="00041D8B"/>
    <w:rsid w:val="00041FBD"/>
    <w:rsid w:val="00042268"/>
    <w:rsid w:val="00042790"/>
    <w:rsid w:val="000430D1"/>
    <w:rsid w:val="000438BE"/>
    <w:rsid w:val="00043E1A"/>
    <w:rsid w:val="00043FE4"/>
    <w:rsid w:val="00044D31"/>
    <w:rsid w:val="00044F20"/>
    <w:rsid w:val="0004546E"/>
    <w:rsid w:val="0004575E"/>
    <w:rsid w:val="000458EA"/>
    <w:rsid w:val="0004665F"/>
    <w:rsid w:val="0004694C"/>
    <w:rsid w:val="00046B39"/>
    <w:rsid w:val="00047587"/>
    <w:rsid w:val="000504B2"/>
    <w:rsid w:val="00050D52"/>
    <w:rsid w:val="00050DDA"/>
    <w:rsid w:val="0005329A"/>
    <w:rsid w:val="00053641"/>
    <w:rsid w:val="0005386B"/>
    <w:rsid w:val="0005393E"/>
    <w:rsid w:val="00054320"/>
    <w:rsid w:val="00054A71"/>
    <w:rsid w:val="00054EC8"/>
    <w:rsid w:val="000556FF"/>
    <w:rsid w:val="00055A2B"/>
    <w:rsid w:val="00055F57"/>
    <w:rsid w:val="000566FB"/>
    <w:rsid w:val="00056A29"/>
    <w:rsid w:val="00056A80"/>
    <w:rsid w:val="00056BB5"/>
    <w:rsid w:val="000576C6"/>
    <w:rsid w:val="000605A0"/>
    <w:rsid w:val="00060BC8"/>
    <w:rsid w:val="0006159A"/>
    <w:rsid w:val="000622DB"/>
    <w:rsid w:val="00062D19"/>
    <w:rsid w:val="000635AC"/>
    <w:rsid w:val="00063FB2"/>
    <w:rsid w:val="00064085"/>
    <w:rsid w:val="000641CE"/>
    <w:rsid w:val="0006444A"/>
    <w:rsid w:val="00064707"/>
    <w:rsid w:val="00064C89"/>
    <w:rsid w:val="00064D70"/>
    <w:rsid w:val="00065C9B"/>
    <w:rsid w:val="00065CBB"/>
    <w:rsid w:val="00066B2F"/>
    <w:rsid w:val="00066B3C"/>
    <w:rsid w:val="00067CA0"/>
    <w:rsid w:val="00070102"/>
    <w:rsid w:val="0007055D"/>
    <w:rsid w:val="00070F62"/>
    <w:rsid w:val="00071112"/>
    <w:rsid w:val="000715F7"/>
    <w:rsid w:val="00071601"/>
    <w:rsid w:val="000719EF"/>
    <w:rsid w:val="00071F56"/>
    <w:rsid w:val="000720A3"/>
    <w:rsid w:val="000722BC"/>
    <w:rsid w:val="00072565"/>
    <w:rsid w:val="000733DB"/>
    <w:rsid w:val="00073652"/>
    <w:rsid w:val="000737B4"/>
    <w:rsid w:val="000738FB"/>
    <w:rsid w:val="0007435B"/>
    <w:rsid w:val="00075A17"/>
    <w:rsid w:val="00075A52"/>
    <w:rsid w:val="00075D23"/>
    <w:rsid w:val="00076623"/>
    <w:rsid w:val="00076652"/>
    <w:rsid w:val="00077DAF"/>
    <w:rsid w:val="00080846"/>
    <w:rsid w:val="00080D3A"/>
    <w:rsid w:val="00081285"/>
    <w:rsid w:val="0008153E"/>
    <w:rsid w:val="00081AA2"/>
    <w:rsid w:val="000821AD"/>
    <w:rsid w:val="00082230"/>
    <w:rsid w:val="0008275C"/>
    <w:rsid w:val="00082927"/>
    <w:rsid w:val="00082955"/>
    <w:rsid w:val="00083B7E"/>
    <w:rsid w:val="000846BF"/>
    <w:rsid w:val="00084A0A"/>
    <w:rsid w:val="00084CA0"/>
    <w:rsid w:val="00084CA2"/>
    <w:rsid w:val="00084EC1"/>
    <w:rsid w:val="00084F3D"/>
    <w:rsid w:val="00085222"/>
    <w:rsid w:val="000867A1"/>
    <w:rsid w:val="00086C76"/>
    <w:rsid w:val="00086D7B"/>
    <w:rsid w:val="0008710E"/>
    <w:rsid w:val="0008768D"/>
    <w:rsid w:val="00087CC9"/>
    <w:rsid w:val="00090365"/>
    <w:rsid w:val="00090646"/>
    <w:rsid w:val="00090795"/>
    <w:rsid w:val="0009101C"/>
    <w:rsid w:val="000915E7"/>
    <w:rsid w:val="000923C0"/>
    <w:rsid w:val="00092B32"/>
    <w:rsid w:val="00092F86"/>
    <w:rsid w:val="000930CF"/>
    <w:rsid w:val="0009340C"/>
    <w:rsid w:val="000938FE"/>
    <w:rsid w:val="00093F46"/>
    <w:rsid w:val="0009447A"/>
    <w:rsid w:val="00095076"/>
    <w:rsid w:val="00095A53"/>
    <w:rsid w:val="000971E1"/>
    <w:rsid w:val="00097221"/>
    <w:rsid w:val="00097511"/>
    <w:rsid w:val="00097CAB"/>
    <w:rsid w:val="00097ED5"/>
    <w:rsid w:val="000A00FA"/>
    <w:rsid w:val="000A0566"/>
    <w:rsid w:val="000A2254"/>
    <w:rsid w:val="000A2AAA"/>
    <w:rsid w:val="000A3634"/>
    <w:rsid w:val="000A3C99"/>
    <w:rsid w:val="000A3E4B"/>
    <w:rsid w:val="000A40F7"/>
    <w:rsid w:val="000A4416"/>
    <w:rsid w:val="000A5143"/>
    <w:rsid w:val="000A6368"/>
    <w:rsid w:val="000A6DC0"/>
    <w:rsid w:val="000A708B"/>
    <w:rsid w:val="000A7260"/>
    <w:rsid w:val="000A7614"/>
    <w:rsid w:val="000B0046"/>
    <w:rsid w:val="000B10CC"/>
    <w:rsid w:val="000B1135"/>
    <w:rsid w:val="000B1783"/>
    <w:rsid w:val="000B1F13"/>
    <w:rsid w:val="000B2AF0"/>
    <w:rsid w:val="000B2FBE"/>
    <w:rsid w:val="000B3126"/>
    <w:rsid w:val="000B3546"/>
    <w:rsid w:val="000B3FCA"/>
    <w:rsid w:val="000B4BFC"/>
    <w:rsid w:val="000B4C9A"/>
    <w:rsid w:val="000B549E"/>
    <w:rsid w:val="000B5C75"/>
    <w:rsid w:val="000B60D6"/>
    <w:rsid w:val="000B6BBC"/>
    <w:rsid w:val="000B6DED"/>
    <w:rsid w:val="000B70B3"/>
    <w:rsid w:val="000B71B1"/>
    <w:rsid w:val="000B7963"/>
    <w:rsid w:val="000B79EC"/>
    <w:rsid w:val="000C0DFC"/>
    <w:rsid w:val="000C126F"/>
    <w:rsid w:val="000C1F2E"/>
    <w:rsid w:val="000C1FC3"/>
    <w:rsid w:val="000C2185"/>
    <w:rsid w:val="000C21F4"/>
    <w:rsid w:val="000C2E8B"/>
    <w:rsid w:val="000C33B3"/>
    <w:rsid w:val="000C3626"/>
    <w:rsid w:val="000C43F3"/>
    <w:rsid w:val="000C4803"/>
    <w:rsid w:val="000C4904"/>
    <w:rsid w:val="000C537B"/>
    <w:rsid w:val="000C5F61"/>
    <w:rsid w:val="000C6469"/>
    <w:rsid w:val="000C66C0"/>
    <w:rsid w:val="000C7176"/>
    <w:rsid w:val="000C7723"/>
    <w:rsid w:val="000C7A88"/>
    <w:rsid w:val="000D0E9F"/>
    <w:rsid w:val="000D355A"/>
    <w:rsid w:val="000D3A97"/>
    <w:rsid w:val="000D40F3"/>
    <w:rsid w:val="000D418E"/>
    <w:rsid w:val="000D47D5"/>
    <w:rsid w:val="000D6088"/>
    <w:rsid w:val="000D64E4"/>
    <w:rsid w:val="000D6B40"/>
    <w:rsid w:val="000E0D83"/>
    <w:rsid w:val="000E104D"/>
    <w:rsid w:val="000E11E6"/>
    <w:rsid w:val="000E1311"/>
    <w:rsid w:val="000E1CA2"/>
    <w:rsid w:val="000E2292"/>
    <w:rsid w:val="000E2EFE"/>
    <w:rsid w:val="000E3B1B"/>
    <w:rsid w:val="000E4255"/>
    <w:rsid w:val="000E43C6"/>
    <w:rsid w:val="000E5535"/>
    <w:rsid w:val="000E5DC0"/>
    <w:rsid w:val="000E6560"/>
    <w:rsid w:val="000E7BB5"/>
    <w:rsid w:val="000E7F52"/>
    <w:rsid w:val="000F04CA"/>
    <w:rsid w:val="000F0AB6"/>
    <w:rsid w:val="000F14DF"/>
    <w:rsid w:val="000F1F9F"/>
    <w:rsid w:val="000F246F"/>
    <w:rsid w:val="000F28FC"/>
    <w:rsid w:val="000F2D13"/>
    <w:rsid w:val="000F326E"/>
    <w:rsid w:val="000F39FA"/>
    <w:rsid w:val="000F3F78"/>
    <w:rsid w:val="000F44CC"/>
    <w:rsid w:val="000F4C52"/>
    <w:rsid w:val="000F4DBA"/>
    <w:rsid w:val="000F5372"/>
    <w:rsid w:val="000F5BBF"/>
    <w:rsid w:val="000F60CD"/>
    <w:rsid w:val="001007AA"/>
    <w:rsid w:val="00100D05"/>
    <w:rsid w:val="00101563"/>
    <w:rsid w:val="00101DE1"/>
    <w:rsid w:val="00102911"/>
    <w:rsid w:val="00102960"/>
    <w:rsid w:val="00102FEA"/>
    <w:rsid w:val="00103BC5"/>
    <w:rsid w:val="00106BC1"/>
    <w:rsid w:val="0010759C"/>
    <w:rsid w:val="00107D3A"/>
    <w:rsid w:val="001109FD"/>
    <w:rsid w:val="00110C64"/>
    <w:rsid w:val="001118D8"/>
    <w:rsid w:val="001119D8"/>
    <w:rsid w:val="001127FA"/>
    <w:rsid w:val="001130A1"/>
    <w:rsid w:val="00113836"/>
    <w:rsid w:val="00114050"/>
    <w:rsid w:val="001152A7"/>
    <w:rsid w:val="00115396"/>
    <w:rsid w:val="0011638C"/>
    <w:rsid w:val="00116E70"/>
    <w:rsid w:val="001171DF"/>
    <w:rsid w:val="00117362"/>
    <w:rsid w:val="001179F6"/>
    <w:rsid w:val="00120260"/>
    <w:rsid w:val="0012027A"/>
    <w:rsid w:val="00120562"/>
    <w:rsid w:val="00120AC1"/>
    <w:rsid w:val="00120CAA"/>
    <w:rsid w:val="00120E67"/>
    <w:rsid w:val="00122C23"/>
    <w:rsid w:val="0012373C"/>
    <w:rsid w:val="00124240"/>
    <w:rsid w:val="001251D4"/>
    <w:rsid w:val="00125BDA"/>
    <w:rsid w:val="00126776"/>
    <w:rsid w:val="00126C6E"/>
    <w:rsid w:val="0012786F"/>
    <w:rsid w:val="0012798D"/>
    <w:rsid w:val="001279D7"/>
    <w:rsid w:val="00127E96"/>
    <w:rsid w:val="00130176"/>
    <w:rsid w:val="00130312"/>
    <w:rsid w:val="001308B6"/>
    <w:rsid w:val="00131B35"/>
    <w:rsid w:val="0013242F"/>
    <w:rsid w:val="001330D9"/>
    <w:rsid w:val="0013321D"/>
    <w:rsid w:val="001337F6"/>
    <w:rsid w:val="0013392F"/>
    <w:rsid w:val="00133BE4"/>
    <w:rsid w:val="001341D7"/>
    <w:rsid w:val="00135816"/>
    <w:rsid w:val="00135933"/>
    <w:rsid w:val="0013624E"/>
    <w:rsid w:val="001369B2"/>
    <w:rsid w:val="00137883"/>
    <w:rsid w:val="0014118A"/>
    <w:rsid w:val="00141253"/>
    <w:rsid w:val="00141F42"/>
    <w:rsid w:val="00142071"/>
    <w:rsid w:val="00142AC1"/>
    <w:rsid w:val="00142D2E"/>
    <w:rsid w:val="0014306F"/>
    <w:rsid w:val="0014322F"/>
    <w:rsid w:val="0014390A"/>
    <w:rsid w:val="001442C8"/>
    <w:rsid w:val="00144825"/>
    <w:rsid w:val="001449F9"/>
    <w:rsid w:val="00144E41"/>
    <w:rsid w:val="00145029"/>
    <w:rsid w:val="001464D7"/>
    <w:rsid w:val="001465F9"/>
    <w:rsid w:val="00146AC3"/>
    <w:rsid w:val="001470AB"/>
    <w:rsid w:val="0014736D"/>
    <w:rsid w:val="001475F6"/>
    <w:rsid w:val="001502B6"/>
    <w:rsid w:val="0015040F"/>
    <w:rsid w:val="00151411"/>
    <w:rsid w:val="00151503"/>
    <w:rsid w:val="00151BD0"/>
    <w:rsid w:val="00152169"/>
    <w:rsid w:val="00152DF7"/>
    <w:rsid w:val="001533CB"/>
    <w:rsid w:val="00153FCA"/>
    <w:rsid w:val="00154F33"/>
    <w:rsid w:val="00155ACF"/>
    <w:rsid w:val="00156196"/>
    <w:rsid w:val="001562BF"/>
    <w:rsid w:val="00156A26"/>
    <w:rsid w:val="00156D56"/>
    <w:rsid w:val="00157038"/>
    <w:rsid w:val="0015739A"/>
    <w:rsid w:val="001576BB"/>
    <w:rsid w:val="00157706"/>
    <w:rsid w:val="00157B21"/>
    <w:rsid w:val="00160CF6"/>
    <w:rsid w:val="00160DC1"/>
    <w:rsid w:val="00160E6E"/>
    <w:rsid w:val="0016125F"/>
    <w:rsid w:val="00161911"/>
    <w:rsid w:val="00161A5A"/>
    <w:rsid w:val="00161B82"/>
    <w:rsid w:val="0016222F"/>
    <w:rsid w:val="00162474"/>
    <w:rsid w:val="00162A68"/>
    <w:rsid w:val="00162EAF"/>
    <w:rsid w:val="0016393F"/>
    <w:rsid w:val="00164559"/>
    <w:rsid w:val="001647A8"/>
    <w:rsid w:val="001661C7"/>
    <w:rsid w:val="00166222"/>
    <w:rsid w:val="00166DE2"/>
    <w:rsid w:val="00167D69"/>
    <w:rsid w:val="001703A5"/>
    <w:rsid w:val="001705F9"/>
    <w:rsid w:val="00170ACB"/>
    <w:rsid w:val="001726B8"/>
    <w:rsid w:val="00173028"/>
    <w:rsid w:val="00173169"/>
    <w:rsid w:val="00173784"/>
    <w:rsid w:val="0017387E"/>
    <w:rsid w:val="00173CD5"/>
    <w:rsid w:val="00173EB9"/>
    <w:rsid w:val="00175D41"/>
    <w:rsid w:val="00176353"/>
    <w:rsid w:val="00176B49"/>
    <w:rsid w:val="00176C09"/>
    <w:rsid w:val="00177973"/>
    <w:rsid w:val="00177D93"/>
    <w:rsid w:val="001800B4"/>
    <w:rsid w:val="00180B1A"/>
    <w:rsid w:val="001812F1"/>
    <w:rsid w:val="00181CCD"/>
    <w:rsid w:val="00181F91"/>
    <w:rsid w:val="00181FA4"/>
    <w:rsid w:val="00182570"/>
    <w:rsid w:val="00182B8A"/>
    <w:rsid w:val="00182EDD"/>
    <w:rsid w:val="001845BF"/>
    <w:rsid w:val="00185005"/>
    <w:rsid w:val="00185496"/>
    <w:rsid w:val="0018599F"/>
    <w:rsid w:val="00185CCF"/>
    <w:rsid w:val="00185D97"/>
    <w:rsid w:val="001869B2"/>
    <w:rsid w:val="0018704A"/>
    <w:rsid w:val="00187071"/>
    <w:rsid w:val="001873D4"/>
    <w:rsid w:val="00187D7D"/>
    <w:rsid w:val="001901D1"/>
    <w:rsid w:val="00190705"/>
    <w:rsid w:val="0019075B"/>
    <w:rsid w:val="00191255"/>
    <w:rsid w:val="0019173B"/>
    <w:rsid w:val="00192247"/>
    <w:rsid w:val="00192649"/>
    <w:rsid w:val="00192FDC"/>
    <w:rsid w:val="00193136"/>
    <w:rsid w:val="0019319E"/>
    <w:rsid w:val="001936D0"/>
    <w:rsid w:val="00193A05"/>
    <w:rsid w:val="00193EF5"/>
    <w:rsid w:val="001940C3"/>
    <w:rsid w:val="00194ABE"/>
    <w:rsid w:val="00194D16"/>
    <w:rsid w:val="00194DCC"/>
    <w:rsid w:val="0019565C"/>
    <w:rsid w:val="00195E9D"/>
    <w:rsid w:val="00196751"/>
    <w:rsid w:val="00196A11"/>
    <w:rsid w:val="00196A58"/>
    <w:rsid w:val="00196BC4"/>
    <w:rsid w:val="001A1BC4"/>
    <w:rsid w:val="001A2264"/>
    <w:rsid w:val="001A2457"/>
    <w:rsid w:val="001A3F73"/>
    <w:rsid w:val="001A42C3"/>
    <w:rsid w:val="001A4573"/>
    <w:rsid w:val="001A4EB2"/>
    <w:rsid w:val="001A5B31"/>
    <w:rsid w:val="001A652B"/>
    <w:rsid w:val="001A70EC"/>
    <w:rsid w:val="001A78B8"/>
    <w:rsid w:val="001B0101"/>
    <w:rsid w:val="001B083D"/>
    <w:rsid w:val="001B0D17"/>
    <w:rsid w:val="001B0F8D"/>
    <w:rsid w:val="001B1AD4"/>
    <w:rsid w:val="001B1E87"/>
    <w:rsid w:val="001B23EE"/>
    <w:rsid w:val="001B2992"/>
    <w:rsid w:val="001B29DD"/>
    <w:rsid w:val="001B2A58"/>
    <w:rsid w:val="001B331F"/>
    <w:rsid w:val="001B3693"/>
    <w:rsid w:val="001B3B1B"/>
    <w:rsid w:val="001B3C59"/>
    <w:rsid w:val="001B4917"/>
    <w:rsid w:val="001B510D"/>
    <w:rsid w:val="001B5801"/>
    <w:rsid w:val="001B5BF3"/>
    <w:rsid w:val="001B7645"/>
    <w:rsid w:val="001C021E"/>
    <w:rsid w:val="001C0A0D"/>
    <w:rsid w:val="001C0EAF"/>
    <w:rsid w:val="001C28F7"/>
    <w:rsid w:val="001C2E97"/>
    <w:rsid w:val="001C2FA6"/>
    <w:rsid w:val="001C3F82"/>
    <w:rsid w:val="001C42CC"/>
    <w:rsid w:val="001C4AEB"/>
    <w:rsid w:val="001C4FB1"/>
    <w:rsid w:val="001C52E7"/>
    <w:rsid w:val="001C582A"/>
    <w:rsid w:val="001C5FEC"/>
    <w:rsid w:val="001C62A4"/>
    <w:rsid w:val="001C633A"/>
    <w:rsid w:val="001C67B9"/>
    <w:rsid w:val="001C68AC"/>
    <w:rsid w:val="001C797D"/>
    <w:rsid w:val="001C7FA5"/>
    <w:rsid w:val="001D040F"/>
    <w:rsid w:val="001D0425"/>
    <w:rsid w:val="001D0954"/>
    <w:rsid w:val="001D151D"/>
    <w:rsid w:val="001D163E"/>
    <w:rsid w:val="001D2581"/>
    <w:rsid w:val="001D25CF"/>
    <w:rsid w:val="001D3AF5"/>
    <w:rsid w:val="001D4E3E"/>
    <w:rsid w:val="001D5966"/>
    <w:rsid w:val="001D5B98"/>
    <w:rsid w:val="001D5D88"/>
    <w:rsid w:val="001D614F"/>
    <w:rsid w:val="001D6BE8"/>
    <w:rsid w:val="001D6E6B"/>
    <w:rsid w:val="001D749A"/>
    <w:rsid w:val="001D74F6"/>
    <w:rsid w:val="001D7F3A"/>
    <w:rsid w:val="001E12E4"/>
    <w:rsid w:val="001E1537"/>
    <w:rsid w:val="001E1E8B"/>
    <w:rsid w:val="001E1FC7"/>
    <w:rsid w:val="001E3E7A"/>
    <w:rsid w:val="001E40FA"/>
    <w:rsid w:val="001E4185"/>
    <w:rsid w:val="001E43B5"/>
    <w:rsid w:val="001E44F2"/>
    <w:rsid w:val="001E4B1C"/>
    <w:rsid w:val="001E4B71"/>
    <w:rsid w:val="001E60B8"/>
    <w:rsid w:val="001E63DC"/>
    <w:rsid w:val="001E64CA"/>
    <w:rsid w:val="001E6A39"/>
    <w:rsid w:val="001E74CF"/>
    <w:rsid w:val="001E7A78"/>
    <w:rsid w:val="001E7BE6"/>
    <w:rsid w:val="001F027D"/>
    <w:rsid w:val="001F0842"/>
    <w:rsid w:val="001F14B3"/>
    <w:rsid w:val="001F179E"/>
    <w:rsid w:val="001F2195"/>
    <w:rsid w:val="001F3693"/>
    <w:rsid w:val="001F3990"/>
    <w:rsid w:val="001F3992"/>
    <w:rsid w:val="001F406F"/>
    <w:rsid w:val="001F4109"/>
    <w:rsid w:val="001F4E06"/>
    <w:rsid w:val="001F5771"/>
    <w:rsid w:val="001F5811"/>
    <w:rsid w:val="001F6481"/>
    <w:rsid w:val="001F7310"/>
    <w:rsid w:val="001F75E8"/>
    <w:rsid w:val="001F7A30"/>
    <w:rsid w:val="002011B9"/>
    <w:rsid w:val="0020182E"/>
    <w:rsid w:val="002026E9"/>
    <w:rsid w:val="00203584"/>
    <w:rsid w:val="00203EA1"/>
    <w:rsid w:val="00205D4C"/>
    <w:rsid w:val="00205FAB"/>
    <w:rsid w:val="00206761"/>
    <w:rsid w:val="00206DCB"/>
    <w:rsid w:val="00207107"/>
    <w:rsid w:val="00207276"/>
    <w:rsid w:val="002075F5"/>
    <w:rsid w:val="0021048C"/>
    <w:rsid w:val="00210563"/>
    <w:rsid w:val="0021160A"/>
    <w:rsid w:val="002118EE"/>
    <w:rsid w:val="0021213F"/>
    <w:rsid w:val="002129EA"/>
    <w:rsid w:val="00212BB5"/>
    <w:rsid w:val="00212F77"/>
    <w:rsid w:val="0021302B"/>
    <w:rsid w:val="00214DE9"/>
    <w:rsid w:val="00214E0F"/>
    <w:rsid w:val="00215863"/>
    <w:rsid w:val="00215A82"/>
    <w:rsid w:val="00215BD9"/>
    <w:rsid w:val="00216668"/>
    <w:rsid w:val="00217099"/>
    <w:rsid w:val="00217131"/>
    <w:rsid w:val="002202EA"/>
    <w:rsid w:val="00220D38"/>
    <w:rsid w:val="00221065"/>
    <w:rsid w:val="002214C5"/>
    <w:rsid w:val="002216FF"/>
    <w:rsid w:val="00222088"/>
    <w:rsid w:val="002228FC"/>
    <w:rsid w:val="00223B9C"/>
    <w:rsid w:val="00223D20"/>
    <w:rsid w:val="00223D93"/>
    <w:rsid w:val="00224476"/>
    <w:rsid w:val="002248DD"/>
    <w:rsid w:val="00225075"/>
    <w:rsid w:val="00226B66"/>
    <w:rsid w:val="00226D3A"/>
    <w:rsid w:val="0022751C"/>
    <w:rsid w:val="002277AD"/>
    <w:rsid w:val="00227A7F"/>
    <w:rsid w:val="00231384"/>
    <w:rsid w:val="0023176C"/>
    <w:rsid w:val="002318FC"/>
    <w:rsid w:val="00231AE6"/>
    <w:rsid w:val="00231FD5"/>
    <w:rsid w:val="00233131"/>
    <w:rsid w:val="002331A8"/>
    <w:rsid w:val="002334EA"/>
    <w:rsid w:val="00233D90"/>
    <w:rsid w:val="002345CF"/>
    <w:rsid w:val="002346B5"/>
    <w:rsid w:val="002348DF"/>
    <w:rsid w:val="00234AE1"/>
    <w:rsid w:val="00234ED4"/>
    <w:rsid w:val="0023663E"/>
    <w:rsid w:val="002369BA"/>
    <w:rsid w:val="00237789"/>
    <w:rsid w:val="00240F80"/>
    <w:rsid w:val="002418B3"/>
    <w:rsid w:val="00241ADA"/>
    <w:rsid w:val="00242A3E"/>
    <w:rsid w:val="00242F03"/>
    <w:rsid w:val="002443BD"/>
    <w:rsid w:val="002445A4"/>
    <w:rsid w:val="00244DCE"/>
    <w:rsid w:val="002459FC"/>
    <w:rsid w:val="00245B0D"/>
    <w:rsid w:val="00245BA7"/>
    <w:rsid w:val="00245E88"/>
    <w:rsid w:val="002463E9"/>
    <w:rsid w:val="00247A68"/>
    <w:rsid w:val="002503BA"/>
    <w:rsid w:val="00250FF2"/>
    <w:rsid w:val="00251C91"/>
    <w:rsid w:val="00253A3F"/>
    <w:rsid w:val="002540A8"/>
    <w:rsid w:val="002540F0"/>
    <w:rsid w:val="002548D4"/>
    <w:rsid w:val="00256632"/>
    <w:rsid w:val="00257B4E"/>
    <w:rsid w:val="002601CD"/>
    <w:rsid w:val="0026109A"/>
    <w:rsid w:val="00261553"/>
    <w:rsid w:val="002615A1"/>
    <w:rsid w:val="00261BBB"/>
    <w:rsid w:val="00261EED"/>
    <w:rsid w:val="002638C5"/>
    <w:rsid w:val="00263E64"/>
    <w:rsid w:val="002642DA"/>
    <w:rsid w:val="00265077"/>
    <w:rsid w:val="00265888"/>
    <w:rsid w:val="00265FAD"/>
    <w:rsid w:val="00266841"/>
    <w:rsid w:val="00267EB6"/>
    <w:rsid w:val="0027243C"/>
    <w:rsid w:val="002725DC"/>
    <w:rsid w:val="00272E04"/>
    <w:rsid w:val="00273734"/>
    <w:rsid w:val="00273C0F"/>
    <w:rsid w:val="00274A41"/>
    <w:rsid w:val="00275216"/>
    <w:rsid w:val="002754BC"/>
    <w:rsid w:val="002759E4"/>
    <w:rsid w:val="00275FD0"/>
    <w:rsid w:val="00276275"/>
    <w:rsid w:val="00276AD1"/>
    <w:rsid w:val="00280365"/>
    <w:rsid w:val="002811EA"/>
    <w:rsid w:val="002812B0"/>
    <w:rsid w:val="0028166A"/>
    <w:rsid w:val="00281740"/>
    <w:rsid w:val="00283067"/>
    <w:rsid w:val="00283A9A"/>
    <w:rsid w:val="00283AE7"/>
    <w:rsid w:val="00284A3F"/>
    <w:rsid w:val="002854BA"/>
    <w:rsid w:val="00285C85"/>
    <w:rsid w:val="00285CD8"/>
    <w:rsid w:val="00285E15"/>
    <w:rsid w:val="00285FF8"/>
    <w:rsid w:val="00287D78"/>
    <w:rsid w:val="00287FF9"/>
    <w:rsid w:val="00290808"/>
    <w:rsid w:val="00291350"/>
    <w:rsid w:val="002918C3"/>
    <w:rsid w:val="002919CB"/>
    <w:rsid w:val="00291AD0"/>
    <w:rsid w:val="00291AED"/>
    <w:rsid w:val="00291B0E"/>
    <w:rsid w:val="00292809"/>
    <w:rsid w:val="00292830"/>
    <w:rsid w:val="00292E5B"/>
    <w:rsid w:val="0029325A"/>
    <w:rsid w:val="00293F6E"/>
    <w:rsid w:val="002948C1"/>
    <w:rsid w:val="00294AEC"/>
    <w:rsid w:val="00294D4D"/>
    <w:rsid w:val="002958B3"/>
    <w:rsid w:val="00295930"/>
    <w:rsid w:val="002A0239"/>
    <w:rsid w:val="002A060E"/>
    <w:rsid w:val="002A0A8A"/>
    <w:rsid w:val="002A0B92"/>
    <w:rsid w:val="002A0FAE"/>
    <w:rsid w:val="002A1747"/>
    <w:rsid w:val="002A1947"/>
    <w:rsid w:val="002A2C15"/>
    <w:rsid w:val="002A3649"/>
    <w:rsid w:val="002A3BA4"/>
    <w:rsid w:val="002A3CB0"/>
    <w:rsid w:val="002A4D27"/>
    <w:rsid w:val="002A51E7"/>
    <w:rsid w:val="002A5CC1"/>
    <w:rsid w:val="002A68B3"/>
    <w:rsid w:val="002A6A44"/>
    <w:rsid w:val="002A7200"/>
    <w:rsid w:val="002B002E"/>
    <w:rsid w:val="002B07B5"/>
    <w:rsid w:val="002B1687"/>
    <w:rsid w:val="002B1906"/>
    <w:rsid w:val="002B1BF8"/>
    <w:rsid w:val="002B2275"/>
    <w:rsid w:val="002B22A3"/>
    <w:rsid w:val="002B284D"/>
    <w:rsid w:val="002B3ABD"/>
    <w:rsid w:val="002B3ED0"/>
    <w:rsid w:val="002B4079"/>
    <w:rsid w:val="002B44F2"/>
    <w:rsid w:val="002B51B5"/>
    <w:rsid w:val="002B6C96"/>
    <w:rsid w:val="002B6E7B"/>
    <w:rsid w:val="002B723B"/>
    <w:rsid w:val="002B77E3"/>
    <w:rsid w:val="002B7889"/>
    <w:rsid w:val="002B7CBC"/>
    <w:rsid w:val="002B7D49"/>
    <w:rsid w:val="002C146B"/>
    <w:rsid w:val="002C1CFD"/>
    <w:rsid w:val="002C2461"/>
    <w:rsid w:val="002C2B82"/>
    <w:rsid w:val="002C2BCF"/>
    <w:rsid w:val="002C3246"/>
    <w:rsid w:val="002C36A3"/>
    <w:rsid w:val="002C3818"/>
    <w:rsid w:val="002C41B5"/>
    <w:rsid w:val="002C46D5"/>
    <w:rsid w:val="002C58F5"/>
    <w:rsid w:val="002C5CB1"/>
    <w:rsid w:val="002C5DAB"/>
    <w:rsid w:val="002C5EC5"/>
    <w:rsid w:val="002C6826"/>
    <w:rsid w:val="002C7B2D"/>
    <w:rsid w:val="002C7C0E"/>
    <w:rsid w:val="002C7DC3"/>
    <w:rsid w:val="002D0777"/>
    <w:rsid w:val="002D1D1D"/>
    <w:rsid w:val="002D249A"/>
    <w:rsid w:val="002D29E0"/>
    <w:rsid w:val="002D3C45"/>
    <w:rsid w:val="002D41E6"/>
    <w:rsid w:val="002D4207"/>
    <w:rsid w:val="002D4382"/>
    <w:rsid w:val="002D576B"/>
    <w:rsid w:val="002D5D44"/>
    <w:rsid w:val="002D604E"/>
    <w:rsid w:val="002D6559"/>
    <w:rsid w:val="002D6DE5"/>
    <w:rsid w:val="002D7D29"/>
    <w:rsid w:val="002D7D8D"/>
    <w:rsid w:val="002D7EE9"/>
    <w:rsid w:val="002E1184"/>
    <w:rsid w:val="002E1531"/>
    <w:rsid w:val="002E1743"/>
    <w:rsid w:val="002E1804"/>
    <w:rsid w:val="002E209E"/>
    <w:rsid w:val="002E31E5"/>
    <w:rsid w:val="002E3353"/>
    <w:rsid w:val="002E360F"/>
    <w:rsid w:val="002E4AB9"/>
    <w:rsid w:val="002E4C4B"/>
    <w:rsid w:val="002E4EE0"/>
    <w:rsid w:val="002E5149"/>
    <w:rsid w:val="002E576B"/>
    <w:rsid w:val="002E5A64"/>
    <w:rsid w:val="002E6100"/>
    <w:rsid w:val="002E7827"/>
    <w:rsid w:val="002F001F"/>
    <w:rsid w:val="002F0194"/>
    <w:rsid w:val="002F0862"/>
    <w:rsid w:val="002F08CA"/>
    <w:rsid w:val="002F1050"/>
    <w:rsid w:val="002F11A1"/>
    <w:rsid w:val="002F1614"/>
    <w:rsid w:val="002F1F7D"/>
    <w:rsid w:val="002F34EB"/>
    <w:rsid w:val="002F371B"/>
    <w:rsid w:val="002F3828"/>
    <w:rsid w:val="002F3CB9"/>
    <w:rsid w:val="002F43E6"/>
    <w:rsid w:val="002F57F2"/>
    <w:rsid w:val="002F58C2"/>
    <w:rsid w:val="002F5BB1"/>
    <w:rsid w:val="002F602F"/>
    <w:rsid w:val="002F610E"/>
    <w:rsid w:val="002F6C74"/>
    <w:rsid w:val="0030134E"/>
    <w:rsid w:val="003017D2"/>
    <w:rsid w:val="00301BFC"/>
    <w:rsid w:val="00301F75"/>
    <w:rsid w:val="00302ADC"/>
    <w:rsid w:val="003036B2"/>
    <w:rsid w:val="003039D2"/>
    <w:rsid w:val="00303B7A"/>
    <w:rsid w:val="00303B83"/>
    <w:rsid w:val="00303BA8"/>
    <w:rsid w:val="003041AF"/>
    <w:rsid w:val="003057E5"/>
    <w:rsid w:val="00305838"/>
    <w:rsid w:val="00305FD1"/>
    <w:rsid w:val="00307341"/>
    <w:rsid w:val="003077DE"/>
    <w:rsid w:val="00307942"/>
    <w:rsid w:val="00310B0A"/>
    <w:rsid w:val="00311206"/>
    <w:rsid w:val="00312911"/>
    <w:rsid w:val="0031304F"/>
    <w:rsid w:val="003132F4"/>
    <w:rsid w:val="003155F6"/>
    <w:rsid w:val="00315E88"/>
    <w:rsid w:val="00315E8C"/>
    <w:rsid w:val="003160E8"/>
    <w:rsid w:val="003162A4"/>
    <w:rsid w:val="003164F3"/>
    <w:rsid w:val="00316728"/>
    <w:rsid w:val="00316F26"/>
    <w:rsid w:val="0032056D"/>
    <w:rsid w:val="003209BF"/>
    <w:rsid w:val="003215E0"/>
    <w:rsid w:val="00321AB2"/>
    <w:rsid w:val="00321D2B"/>
    <w:rsid w:val="00321F73"/>
    <w:rsid w:val="0032216C"/>
    <w:rsid w:val="00322439"/>
    <w:rsid w:val="00322C16"/>
    <w:rsid w:val="00323DA4"/>
    <w:rsid w:val="00323F93"/>
    <w:rsid w:val="00324278"/>
    <w:rsid w:val="00325CE0"/>
    <w:rsid w:val="0032607A"/>
    <w:rsid w:val="003272C4"/>
    <w:rsid w:val="00327501"/>
    <w:rsid w:val="003276BD"/>
    <w:rsid w:val="00327F5B"/>
    <w:rsid w:val="00330199"/>
    <w:rsid w:val="003316E2"/>
    <w:rsid w:val="0033180B"/>
    <w:rsid w:val="00331EFB"/>
    <w:rsid w:val="003321B8"/>
    <w:rsid w:val="003337C3"/>
    <w:rsid w:val="003342E7"/>
    <w:rsid w:val="003348A8"/>
    <w:rsid w:val="003349DC"/>
    <w:rsid w:val="00335272"/>
    <w:rsid w:val="00336B2E"/>
    <w:rsid w:val="00336DCB"/>
    <w:rsid w:val="003373F8"/>
    <w:rsid w:val="003379BB"/>
    <w:rsid w:val="00337A99"/>
    <w:rsid w:val="00340295"/>
    <w:rsid w:val="00340717"/>
    <w:rsid w:val="00340A09"/>
    <w:rsid w:val="0034157D"/>
    <w:rsid w:val="003416F2"/>
    <w:rsid w:val="00341E51"/>
    <w:rsid w:val="00342950"/>
    <w:rsid w:val="0034405D"/>
    <w:rsid w:val="00345732"/>
    <w:rsid w:val="00345857"/>
    <w:rsid w:val="00345AF8"/>
    <w:rsid w:val="003460DA"/>
    <w:rsid w:val="0034630D"/>
    <w:rsid w:val="0035033B"/>
    <w:rsid w:val="00350AEA"/>
    <w:rsid w:val="00351580"/>
    <w:rsid w:val="00351BD6"/>
    <w:rsid w:val="00352BEF"/>
    <w:rsid w:val="00353748"/>
    <w:rsid w:val="00353E1E"/>
    <w:rsid w:val="0035452C"/>
    <w:rsid w:val="0035470A"/>
    <w:rsid w:val="00356182"/>
    <w:rsid w:val="003608D9"/>
    <w:rsid w:val="00360EB4"/>
    <w:rsid w:val="00361DEB"/>
    <w:rsid w:val="003622CB"/>
    <w:rsid w:val="00362FA4"/>
    <w:rsid w:val="00363DF5"/>
    <w:rsid w:val="00364ECD"/>
    <w:rsid w:val="0036734A"/>
    <w:rsid w:val="00367538"/>
    <w:rsid w:val="00367B0C"/>
    <w:rsid w:val="0037074C"/>
    <w:rsid w:val="00370D91"/>
    <w:rsid w:val="00370FDE"/>
    <w:rsid w:val="003717C4"/>
    <w:rsid w:val="00371C15"/>
    <w:rsid w:val="0037200F"/>
    <w:rsid w:val="00374E81"/>
    <w:rsid w:val="003750F8"/>
    <w:rsid w:val="003751F5"/>
    <w:rsid w:val="003752C6"/>
    <w:rsid w:val="00375A29"/>
    <w:rsid w:val="00375B9E"/>
    <w:rsid w:val="00375D6F"/>
    <w:rsid w:val="003762CF"/>
    <w:rsid w:val="00377D5A"/>
    <w:rsid w:val="00380926"/>
    <w:rsid w:val="00381355"/>
    <w:rsid w:val="003815CB"/>
    <w:rsid w:val="00381601"/>
    <w:rsid w:val="0038175F"/>
    <w:rsid w:val="00382051"/>
    <w:rsid w:val="003826A7"/>
    <w:rsid w:val="00383371"/>
    <w:rsid w:val="00384B37"/>
    <w:rsid w:val="003851CF"/>
    <w:rsid w:val="00385E59"/>
    <w:rsid w:val="00386EFD"/>
    <w:rsid w:val="003874D1"/>
    <w:rsid w:val="00387B78"/>
    <w:rsid w:val="00391065"/>
    <w:rsid w:val="00391C8E"/>
    <w:rsid w:val="00391E25"/>
    <w:rsid w:val="00391FF5"/>
    <w:rsid w:val="00392E73"/>
    <w:rsid w:val="003944B8"/>
    <w:rsid w:val="00394698"/>
    <w:rsid w:val="00395252"/>
    <w:rsid w:val="003952A4"/>
    <w:rsid w:val="00395A14"/>
    <w:rsid w:val="00395EA2"/>
    <w:rsid w:val="00396115"/>
    <w:rsid w:val="003962F7"/>
    <w:rsid w:val="003963F7"/>
    <w:rsid w:val="00396476"/>
    <w:rsid w:val="0039662A"/>
    <w:rsid w:val="00396DB4"/>
    <w:rsid w:val="00396EE4"/>
    <w:rsid w:val="00396F83"/>
    <w:rsid w:val="00396FDA"/>
    <w:rsid w:val="0039707E"/>
    <w:rsid w:val="00397BBD"/>
    <w:rsid w:val="00397CA1"/>
    <w:rsid w:val="003A0242"/>
    <w:rsid w:val="003A17CE"/>
    <w:rsid w:val="003A253A"/>
    <w:rsid w:val="003A2BE1"/>
    <w:rsid w:val="003A2FFF"/>
    <w:rsid w:val="003A36B6"/>
    <w:rsid w:val="003A44E4"/>
    <w:rsid w:val="003A5228"/>
    <w:rsid w:val="003A5572"/>
    <w:rsid w:val="003A5C3E"/>
    <w:rsid w:val="003A62F7"/>
    <w:rsid w:val="003A643C"/>
    <w:rsid w:val="003A6653"/>
    <w:rsid w:val="003A7C28"/>
    <w:rsid w:val="003B0B33"/>
    <w:rsid w:val="003B1172"/>
    <w:rsid w:val="003B1B6F"/>
    <w:rsid w:val="003B3893"/>
    <w:rsid w:val="003B3D3D"/>
    <w:rsid w:val="003B487C"/>
    <w:rsid w:val="003B4DA2"/>
    <w:rsid w:val="003B4DF5"/>
    <w:rsid w:val="003B4FC5"/>
    <w:rsid w:val="003B53E2"/>
    <w:rsid w:val="003B5797"/>
    <w:rsid w:val="003B5942"/>
    <w:rsid w:val="003B5EF8"/>
    <w:rsid w:val="003B64DD"/>
    <w:rsid w:val="003B7FA0"/>
    <w:rsid w:val="003C0FF0"/>
    <w:rsid w:val="003C1499"/>
    <w:rsid w:val="003C1941"/>
    <w:rsid w:val="003C2D0A"/>
    <w:rsid w:val="003C3DAC"/>
    <w:rsid w:val="003C45AC"/>
    <w:rsid w:val="003C5026"/>
    <w:rsid w:val="003C54A7"/>
    <w:rsid w:val="003C591D"/>
    <w:rsid w:val="003C6072"/>
    <w:rsid w:val="003C6C26"/>
    <w:rsid w:val="003D0137"/>
    <w:rsid w:val="003D045A"/>
    <w:rsid w:val="003D053F"/>
    <w:rsid w:val="003D0F2B"/>
    <w:rsid w:val="003D0FDA"/>
    <w:rsid w:val="003D138F"/>
    <w:rsid w:val="003D1999"/>
    <w:rsid w:val="003D1CD1"/>
    <w:rsid w:val="003D2809"/>
    <w:rsid w:val="003D2998"/>
    <w:rsid w:val="003D2A91"/>
    <w:rsid w:val="003D3ED2"/>
    <w:rsid w:val="003D4E24"/>
    <w:rsid w:val="003D6438"/>
    <w:rsid w:val="003D6439"/>
    <w:rsid w:val="003D6A18"/>
    <w:rsid w:val="003D6E41"/>
    <w:rsid w:val="003D78AB"/>
    <w:rsid w:val="003D7AFE"/>
    <w:rsid w:val="003E0084"/>
    <w:rsid w:val="003E1612"/>
    <w:rsid w:val="003E1721"/>
    <w:rsid w:val="003E1BB0"/>
    <w:rsid w:val="003E1C41"/>
    <w:rsid w:val="003E2001"/>
    <w:rsid w:val="003E30E1"/>
    <w:rsid w:val="003E31E8"/>
    <w:rsid w:val="003E3203"/>
    <w:rsid w:val="003E3602"/>
    <w:rsid w:val="003E575C"/>
    <w:rsid w:val="003E67AE"/>
    <w:rsid w:val="003E6949"/>
    <w:rsid w:val="003E7007"/>
    <w:rsid w:val="003E7453"/>
    <w:rsid w:val="003F124C"/>
    <w:rsid w:val="003F174A"/>
    <w:rsid w:val="003F19FF"/>
    <w:rsid w:val="003F2309"/>
    <w:rsid w:val="003F2365"/>
    <w:rsid w:val="003F2615"/>
    <w:rsid w:val="003F28D4"/>
    <w:rsid w:val="003F47E9"/>
    <w:rsid w:val="003F51CC"/>
    <w:rsid w:val="003F59A0"/>
    <w:rsid w:val="003F6454"/>
    <w:rsid w:val="003F6D7B"/>
    <w:rsid w:val="003F6F3B"/>
    <w:rsid w:val="003F6F73"/>
    <w:rsid w:val="003F70C2"/>
    <w:rsid w:val="003F7CD8"/>
    <w:rsid w:val="00400281"/>
    <w:rsid w:val="00401295"/>
    <w:rsid w:val="0040135C"/>
    <w:rsid w:val="004016ED"/>
    <w:rsid w:val="00401E5F"/>
    <w:rsid w:val="00402B47"/>
    <w:rsid w:val="004037E9"/>
    <w:rsid w:val="00404859"/>
    <w:rsid w:val="004053AA"/>
    <w:rsid w:val="00407B77"/>
    <w:rsid w:val="00407DE7"/>
    <w:rsid w:val="00407DEC"/>
    <w:rsid w:val="00410186"/>
    <w:rsid w:val="00410E92"/>
    <w:rsid w:val="00410F32"/>
    <w:rsid w:val="00411551"/>
    <w:rsid w:val="00412496"/>
    <w:rsid w:val="004127BD"/>
    <w:rsid w:val="00412F68"/>
    <w:rsid w:val="004132D1"/>
    <w:rsid w:val="00413C15"/>
    <w:rsid w:val="00413F93"/>
    <w:rsid w:val="0041442D"/>
    <w:rsid w:val="004145F8"/>
    <w:rsid w:val="00414784"/>
    <w:rsid w:val="00414D97"/>
    <w:rsid w:val="00414DAE"/>
    <w:rsid w:val="00415DE0"/>
    <w:rsid w:val="00416182"/>
    <w:rsid w:val="0041762A"/>
    <w:rsid w:val="00417999"/>
    <w:rsid w:val="004179AD"/>
    <w:rsid w:val="00417F46"/>
    <w:rsid w:val="00420860"/>
    <w:rsid w:val="004211FA"/>
    <w:rsid w:val="004216C1"/>
    <w:rsid w:val="004216EC"/>
    <w:rsid w:val="00421A71"/>
    <w:rsid w:val="00422128"/>
    <w:rsid w:val="004221BC"/>
    <w:rsid w:val="00422226"/>
    <w:rsid w:val="00422DCD"/>
    <w:rsid w:val="00423D99"/>
    <w:rsid w:val="00423FF9"/>
    <w:rsid w:val="00424C6F"/>
    <w:rsid w:val="00425C07"/>
    <w:rsid w:val="0042610D"/>
    <w:rsid w:val="0042650D"/>
    <w:rsid w:val="00426559"/>
    <w:rsid w:val="0042672C"/>
    <w:rsid w:val="00426F83"/>
    <w:rsid w:val="00426F8B"/>
    <w:rsid w:val="00427E42"/>
    <w:rsid w:val="00430F8A"/>
    <w:rsid w:val="004313FD"/>
    <w:rsid w:val="0043152B"/>
    <w:rsid w:val="00431704"/>
    <w:rsid w:val="00431FF5"/>
    <w:rsid w:val="00432154"/>
    <w:rsid w:val="0043284D"/>
    <w:rsid w:val="00433292"/>
    <w:rsid w:val="00433C58"/>
    <w:rsid w:val="004344FA"/>
    <w:rsid w:val="00435375"/>
    <w:rsid w:val="00436045"/>
    <w:rsid w:val="00437984"/>
    <w:rsid w:val="0044038D"/>
    <w:rsid w:val="00440B9B"/>
    <w:rsid w:val="004413B2"/>
    <w:rsid w:val="00441C33"/>
    <w:rsid w:val="00441CFD"/>
    <w:rsid w:val="004426DD"/>
    <w:rsid w:val="00442BF2"/>
    <w:rsid w:val="00442C6A"/>
    <w:rsid w:val="004434C8"/>
    <w:rsid w:val="00443B03"/>
    <w:rsid w:val="00444A79"/>
    <w:rsid w:val="00445B79"/>
    <w:rsid w:val="00446261"/>
    <w:rsid w:val="004465E9"/>
    <w:rsid w:val="00446BD1"/>
    <w:rsid w:val="00446C7C"/>
    <w:rsid w:val="00446DD8"/>
    <w:rsid w:val="004477F3"/>
    <w:rsid w:val="00450C17"/>
    <w:rsid w:val="00450FF7"/>
    <w:rsid w:val="0045162A"/>
    <w:rsid w:val="00452051"/>
    <w:rsid w:val="0045242D"/>
    <w:rsid w:val="00452A1F"/>
    <w:rsid w:val="0045323F"/>
    <w:rsid w:val="00453A5B"/>
    <w:rsid w:val="00453C69"/>
    <w:rsid w:val="00453DD0"/>
    <w:rsid w:val="00454475"/>
    <w:rsid w:val="004549DC"/>
    <w:rsid w:val="00454AED"/>
    <w:rsid w:val="00455BDE"/>
    <w:rsid w:val="004562E0"/>
    <w:rsid w:val="004566BC"/>
    <w:rsid w:val="0045713E"/>
    <w:rsid w:val="0045734E"/>
    <w:rsid w:val="00457BCA"/>
    <w:rsid w:val="00457EFC"/>
    <w:rsid w:val="004604D9"/>
    <w:rsid w:val="0046052D"/>
    <w:rsid w:val="00460A47"/>
    <w:rsid w:val="00461244"/>
    <w:rsid w:val="00462200"/>
    <w:rsid w:val="004624D5"/>
    <w:rsid w:val="0046257E"/>
    <w:rsid w:val="004633B8"/>
    <w:rsid w:val="00463426"/>
    <w:rsid w:val="004648EF"/>
    <w:rsid w:val="004651AF"/>
    <w:rsid w:val="00465549"/>
    <w:rsid w:val="00465FC9"/>
    <w:rsid w:val="00466932"/>
    <w:rsid w:val="00466CB7"/>
    <w:rsid w:val="0046757C"/>
    <w:rsid w:val="00470C43"/>
    <w:rsid w:val="00470E96"/>
    <w:rsid w:val="00470EB3"/>
    <w:rsid w:val="0047161E"/>
    <w:rsid w:val="0047163F"/>
    <w:rsid w:val="00471668"/>
    <w:rsid w:val="00471BE7"/>
    <w:rsid w:val="00471D4D"/>
    <w:rsid w:val="00472635"/>
    <w:rsid w:val="00473C98"/>
    <w:rsid w:val="00473D78"/>
    <w:rsid w:val="004756D7"/>
    <w:rsid w:val="0047571F"/>
    <w:rsid w:val="00475A87"/>
    <w:rsid w:val="00475DCE"/>
    <w:rsid w:val="00476191"/>
    <w:rsid w:val="004765C6"/>
    <w:rsid w:val="004766D9"/>
    <w:rsid w:val="00476C88"/>
    <w:rsid w:val="00476FD8"/>
    <w:rsid w:val="0048066A"/>
    <w:rsid w:val="00480767"/>
    <w:rsid w:val="00481266"/>
    <w:rsid w:val="00481451"/>
    <w:rsid w:val="004819B6"/>
    <w:rsid w:val="00481D96"/>
    <w:rsid w:val="00481F9F"/>
    <w:rsid w:val="004826B3"/>
    <w:rsid w:val="00482950"/>
    <w:rsid w:val="004841A4"/>
    <w:rsid w:val="004846DE"/>
    <w:rsid w:val="00484B63"/>
    <w:rsid w:val="0048530D"/>
    <w:rsid w:val="0048536B"/>
    <w:rsid w:val="004858BB"/>
    <w:rsid w:val="00485DA3"/>
    <w:rsid w:val="00485EB2"/>
    <w:rsid w:val="00486855"/>
    <w:rsid w:val="0048720E"/>
    <w:rsid w:val="00487440"/>
    <w:rsid w:val="00487672"/>
    <w:rsid w:val="00487BCA"/>
    <w:rsid w:val="004901EE"/>
    <w:rsid w:val="0049027D"/>
    <w:rsid w:val="00490710"/>
    <w:rsid w:val="00490FD0"/>
    <w:rsid w:val="00491418"/>
    <w:rsid w:val="00491886"/>
    <w:rsid w:val="00491EE1"/>
    <w:rsid w:val="004923CC"/>
    <w:rsid w:val="004926E0"/>
    <w:rsid w:val="0049302B"/>
    <w:rsid w:val="004931BF"/>
    <w:rsid w:val="004932B6"/>
    <w:rsid w:val="004937A6"/>
    <w:rsid w:val="0049546F"/>
    <w:rsid w:val="004958A8"/>
    <w:rsid w:val="004959EB"/>
    <w:rsid w:val="00495AD7"/>
    <w:rsid w:val="00495D08"/>
    <w:rsid w:val="00495E66"/>
    <w:rsid w:val="00496009"/>
    <w:rsid w:val="004960FF"/>
    <w:rsid w:val="00496A09"/>
    <w:rsid w:val="004A009E"/>
    <w:rsid w:val="004A1AE1"/>
    <w:rsid w:val="004A2CCC"/>
    <w:rsid w:val="004A3561"/>
    <w:rsid w:val="004A3DA8"/>
    <w:rsid w:val="004A40FA"/>
    <w:rsid w:val="004A4395"/>
    <w:rsid w:val="004A46C1"/>
    <w:rsid w:val="004A4A42"/>
    <w:rsid w:val="004A584D"/>
    <w:rsid w:val="004A616D"/>
    <w:rsid w:val="004A62AA"/>
    <w:rsid w:val="004A646C"/>
    <w:rsid w:val="004A6BCA"/>
    <w:rsid w:val="004A7A3D"/>
    <w:rsid w:val="004B32F4"/>
    <w:rsid w:val="004B39D6"/>
    <w:rsid w:val="004B3C59"/>
    <w:rsid w:val="004B42F4"/>
    <w:rsid w:val="004B476E"/>
    <w:rsid w:val="004B4845"/>
    <w:rsid w:val="004B536E"/>
    <w:rsid w:val="004B5D67"/>
    <w:rsid w:val="004B714C"/>
    <w:rsid w:val="004B73CB"/>
    <w:rsid w:val="004B7A73"/>
    <w:rsid w:val="004C01C3"/>
    <w:rsid w:val="004C0CC5"/>
    <w:rsid w:val="004C204C"/>
    <w:rsid w:val="004C2201"/>
    <w:rsid w:val="004C2FC4"/>
    <w:rsid w:val="004C302A"/>
    <w:rsid w:val="004C41EA"/>
    <w:rsid w:val="004C4842"/>
    <w:rsid w:val="004C539A"/>
    <w:rsid w:val="004C563F"/>
    <w:rsid w:val="004C5727"/>
    <w:rsid w:val="004C5798"/>
    <w:rsid w:val="004C6352"/>
    <w:rsid w:val="004C7F18"/>
    <w:rsid w:val="004D03B9"/>
    <w:rsid w:val="004D083B"/>
    <w:rsid w:val="004D114E"/>
    <w:rsid w:val="004D15B7"/>
    <w:rsid w:val="004D1792"/>
    <w:rsid w:val="004D1BE8"/>
    <w:rsid w:val="004D23D3"/>
    <w:rsid w:val="004D2823"/>
    <w:rsid w:val="004D2F3F"/>
    <w:rsid w:val="004D2F64"/>
    <w:rsid w:val="004D30B2"/>
    <w:rsid w:val="004D4945"/>
    <w:rsid w:val="004D4F41"/>
    <w:rsid w:val="004D57D7"/>
    <w:rsid w:val="004D59AE"/>
    <w:rsid w:val="004D5C33"/>
    <w:rsid w:val="004D63E1"/>
    <w:rsid w:val="004D6FBF"/>
    <w:rsid w:val="004D70C4"/>
    <w:rsid w:val="004D7486"/>
    <w:rsid w:val="004D7A3B"/>
    <w:rsid w:val="004D7C3C"/>
    <w:rsid w:val="004D7DFA"/>
    <w:rsid w:val="004E002F"/>
    <w:rsid w:val="004E1A13"/>
    <w:rsid w:val="004E3863"/>
    <w:rsid w:val="004E49AE"/>
    <w:rsid w:val="004E5173"/>
    <w:rsid w:val="004E65FA"/>
    <w:rsid w:val="004E6ED4"/>
    <w:rsid w:val="004E6FFF"/>
    <w:rsid w:val="004E7750"/>
    <w:rsid w:val="004E7816"/>
    <w:rsid w:val="004E7B99"/>
    <w:rsid w:val="004F0F4C"/>
    <w:rsid w:val="004F170D"/>
    <w:rsid w:val="004F177B"/>
    <w:rsid w:val="004F190D"/>
    <w:rsid w:val="004F222F"/>
    <w:rsid w:val="004F24FD"/>
    <w:rsid w:val="004F26D4"/>
    <w:rsid w:val="004F2988"/>
    <w:rsid w:val="004F2E03"/>
    <w:rsid w:val="004F3277"/>
    <w:rsid w:val="004F336D"/>
    <w:rsid w:val="004F3BFC"/>
    <w:rsid w:val="004F4110"/>
    <w:rsid w:val="004F421B"/>
    <w:rsid w:val="004F4B36"/>
    <w:rsid w:val="004F4EB2"/>
    <w:rsid w:val="004F5600"/>
    <w:rsid w:val="004F5AF9"/>
    <w:rsid w:val="004F5B03"/>
    <w:rsid w:val="004F5BEB"/>
    <w:rsid w:val="004F660B"/>
    <w:rsid w:val="004F6790"/>
    <w:rsid w:val="004F687A"/>
    <w:rsid w:val="004F691A"/>
    <w:rsid w:val="004F6B5A"/>
    <w:rsid w:val="004F7856"/>
    <w:rsid w:val="004F7B1E"/>
    <w:rsid w:val="004F7CF0"/>
    <w:rsid w:val="0050035C"/>
    <w:rsid w:val="005009D6"/>
    <w:rsid w:val="00500CF4"/>
    <w:rsid w:val="00500EEA"/>
    <w:rsid w:val="005017BD"/>
    <w:rsid w:val="00501EFB"/>
    <w:rsid w:val="00501FD0"/>
    <w:rsid w:val="0050216C"/>
    <w:rsid w:val="00502EE1"/>
    <w:rsid w:val="00503083"/>
    <w:rsid w:val="0050333D"/>
    <w:rsid w:val="0050385E"/>
    <w:rsid w:val="0050388D"/>
    <w:rsid w:val="00504A8C"/>
    <w:rsid w:val="00504D43"/>
    <w:rsid w:val="00504F18"/>
    <w:rsid w:val="00506A0D"/>
    <w:rsid w:val="00507180"/>
    <w:rsid w:val="00510625"/>
    <w:rsid w:val="00512AF3"/>
    <w:rsid w:val="0051404C"/>
    <w:rsid w:val="00514116"/>
    <w:rsid w:val="005146E7"/>
    <w:rsid w:val="005163AE"/>
    <w:rsid w:val="0052086F"/>
    <w:rsid w:val="00520DF2"/>
    <w:rsid w:val="00522BE5"/>
    <w:rsid w:val="00522D0A"/>
    <w:rsid w:val="005233D6"/>
    <w:rsid w:val="00523FB5"/>
    <w:rsid w:val="0052435A"/>
    <w:rsid w:val="005246DB"/>
    <w:rsid w:val="0052494C"/>
    <w:rsid w:val="005249C3"/>
    <w:rsid w:val="0052524A"/>
    <w:rsid w:val="00526430"/>
    <w:rsid w:val="00526DA3"/>
    <w:rsid w:val="00530273"/>
    <w:rsid w:val="00530EB4"/>
    <w:rsid w:val="00531218"/>
    <w:rsid w:val="00531300"/>
    <w:rsid w:val="00531D18"/>
    <w:rsid w:val="00532760"/>
    <w:rsid w:val="005329CF"/>
    <w:rsid w:val="00532B69"/>
    <w:rsid w:val="00533D10"/>
    <w:rsid w:val="0053520E"/>
    <w:rsid w:val="0053522A"/>
    <w:rsid w:val="005352B8"/>
    <w:rsid w:val="005353AF"/>
    <w:rsid w:val="005356B7"/>
    <w:rsid w:val="00535712"/>
    <w:rsid w:val="0053575F"/>
    <w:rsid w:val="00536225"/>
    <w:rsid w:val="00537170"/>
    <w:rsid w:val="00540F7D"/>
    <w:rsid w:val="005423E5"/>
    <w:rsid w:val="00542504"/>
    <w:rsid w:val="00542A01"/>
    <w:rsid w:val="00542C8C"/>
    <w:rsid w:val="005430EF"/>
    <w:rsid w:val="00543D2A"/>
    <w:rsid w:val="00544578"/>
    <w:rsid w:val="0054461D"/>
    <w:rsid w:val="0054468A"/>
    <w:rsid w:val="00544DED"/>
    <w:rsid w:val="00545A1A"/>
    <w:rsid w:val="0054641B"/>
    <w:rsid w:val="0054669D"/>
    <w:rsid w:val="00547A1E"/>
    <w:rsid w:val="00547CC9"/>
    <w:rsid w:val="005500FF"/>
    <w:rsid w:val="0055048E"/>
    <w:rsid w:val="00550A93"/>
    <w:rsid w:val="005512ED"/>
    <w:rsid w:val="00551923"/>
    <w:rsid w:val="00552AE4"/>
    <w:rsid w:val="00552BAD"/>
    <w:rsid w:val="00552D8F"/>
    <w:rsid w:val="005533CB"/>
    <w:rsid w:val="005534DD"/>
    <w:rsid w:val="00553995"/>
    <w:rsid w:val="00553D60"/>
    <w:rsid w:val="00554661"/>
    <w:rsid w:val="0055537E"/>
    <w:rsid w:val="005558FA"/>
    <w:rsid w:val="00556895"/>
    <w:rsid w:val="00556DA2"/>
    <w:rsid w:val="00556F1A"/>
    <w:rsid w:val="00556FDE"/>
    <w:rsid w:val="00557F7A"/>
    <w:rsid w:val="00557F8D"/>
    <w:rsid w:val="0056073D"/>
    <w:rsid w:val="005612F4"/>
    <w:rsid w:val="00562058"/>
    <w:rsid w:val="0056208B"/>
    <w:rsid w:val="00562934"/>
    <w:rsid w:val="005643E3"/>
    <w:rsid w:val="00564C02"/>
    <w:rsid w:val="00564EB2"/>
    <w:rsid w:val="005654FF"/>
    <w:rsid w:val="00565742"/>
    <w:rsid w:val="00565B12"/>
    <w:rsid w:val="005660B1"/>
    <w:rsid w:val="005666E9"/>
    <w:rsid w:val="00566A3B"/>
    <w:rsid w:val="0056714F"/>
    <w:rsid w:val="00567459"/>
    <w:rsid w:val="005677CC"/>
    <w:rsid w:val="005702E0"/>
    <w:rsid w:val="0057097D"/>
    <w:rsid w:val="00570A2C"/>
    <w:rsid w:val="00570DFD"/>
    <w:rsid w:val="0057194E"/>
    <w:rsid w:val="00571E88"/>
    <w:rsid w:val="00571F54"/>
    <w:rsid w:val="00572512"/>
    <w:rsid w:val="005727D2"/>
    <w:rsid w:val="00573223"/>
    <w:rsid w:val="00573D8B"/>
    <w:rsid w:val="00573F1A"/>
    <w:rsid w:val="005742B2"/>
    <w:rsid w:val="005744E7"/>
    <w:rsid w:val="00574E64"/>
    <w:rsid w:val="00576201"/>
    <w:rsid w:val="00576C73"/>
    <w:rsid w:val="00576D25"/>
    <w:rsid w:val="0057759E"/>
    <w:rsid w:val="005775A7"/>
    <w:rsid w:val="00580291"/>
    <w:rsid w:val="005805F0"/>
    <w:rsid w:val="005809D7"/>
    <w:rsid w:val="00580D87"/>
    <w:rsid w:val="00581605"/>
    <w:rsid w:val="00581845"/>
    <w:rsid w:val="00581C0A"/>
    <w:rsid w:val="00583BAE"/>
    <w:rsid w:val="005840A2"/>
    <w:rsid w:val="00584849"/>
    <w:rsid w:val="0058508F"/>
    <w:rsid w:val="00586C4D"/>
    <w:rsid w:val="00587136"/>
    <w:rsid w:val="005901CC"/>
    <w:rsid w:val="00590BBE"/>
    <w:rsid w:val="0059154B"/>
    <w:rsid w:val="00592C6D"/>
    <w:rsid w:val="00592EFC"/>
    <w:rsid w:val="00592FEB"/>
    <w:rsid w:val="00593012"/>
    <w:rsid w:val="00593716"/>
    <w:rsid w:val="00593D82"/>
    <w:rsid w:val="00594A4D"/>
    <w:rsid w:val="00595406"/>
    <w:rsid w:val="00595443"/>
    <w:rsid w:val="005958C4"/>
    <w:rsid w:val="00595F7A"/>
    <w:rsid w:val="00596949"/>
    <w:rsid w:val="00597C67"/>
    <w:rsid w:val="005A0DE2"/>
    <w:rsid w:val="005A0FC9"/>
    <w:rsid w:val="005A2EF8"/>
    <w:rsid w:val="005A2F99"/>
    <w:rsid w:val="005A3E91"/>
    <w:rsid w:val="005A4371"/>
    <w:rsid w:val="005A47DD"/>
    <w:rsid w:val="005A57E5"/>
    <w:rsid w:val="005A5B81"/>
    <w:rsid w:val="005A6192"/>
    <w:rsid w:val="005A64A9"/>
    <w:rsid w:val="005A67D7"/>
    <w:rsid w:val="005B0089"/>
    <w:rsid w:val="005B0B6F"/>
    <w:rsid w:val="005B0C45"/>
    <w:rsid w:val="005B199D"/>
    <w:rsid w:val="005B1BF1"/>
    <w:rsid w:val="005B2521"/>
    <w:rsid w:val="005B2B34"/>
    <w:rsid w:val="005B2C09"/>
    <w:rsid w:val="005B2DA7"/>
    <w:rsid w:val="005B2F08"/>
    <w:rsid w:val="005B308C"/>
    <w:rsid w:val="005B3748"/>
    <w:rsid w:val="005B4BE6"/>
    <w:rsid w:val="005B4C2A"/>
    <w:rsid w:val="005B4D55"/>
    <w:rsid w:val="005B4DB2"/>
    <w:rsid w:val="005B52DF"/>
    <w:rsid w:val="005B5D3C"/>
    <w:rsid w:val="005B608A"/>
    <w:rsid w:val="005B67F8"/>
    <w:rsid w:val="005B6A5C"/>
    <w:rsid w:val="005B6DFE"/>
    <w:rsid w:val="005B7214"/>
    <w:rsid w:val="005B752F"/>
    <w:rsid w:val="005B7873"/>
    <w:rsid w:val="005B7C82"/>
    <w:rsid w:val="005C0AEC"/>
    <w:rsid w:val="005C1951"/>
    <w:rsid w:val="005C2A89"/>
    <w:rsid w:val="005C31F2"/>
    <w:rsid w:val="005C38FB"/>
    <w:rsid w:val="005C3E2A"/>
    <w:rsid w:val="005C57B6"/>
    <w:rsid w:val="005C5F8B"/>
    <w:rsid w:val="005C6577"/>
    <w:rsid w:val="005C65EB"/>
    <w:rsid w:val="005C6EDD"/>
    <w:rsid w:val="005C6FD1"/>
    <w:rsid w:val="005C7125"/>
    <w:rsid w:val="005C78EF"/>
    <w:rsid w:val="005C7B2A"/>
    <w:rsid w:val="005C7FC4"/>
    <w:rsid w:val="005D016A"/>
    <w:rsid w:val="005D127A"/>
    <w:rsid w:val="005D14CE"/>
    <w:rsid w:val="005D1ADB"/>
    <w:rsid w:val="005D20FD"/>
    <w:rsid w:val="005D3DED"/>
    <w:rsid w:val="005D475D"/>
    <w:rsid w:val="005D4992"/>
    <w:rsid w:val="005D4A4C"/>
    <w:rsid w:val="005D4CE4"/>
    <w:rsid w:val="005D5904"/>
    <w:rsid w:val="005D6BA2"/>
    <w:rsid w:val="005D6C7A"/>
    <w:rsid w:val="005D7248"/>
    <w:rsid w:val="005D72FA"/>
    <w:rsid w:val="005D73B8"/>
    <w:rsid w:val="005D7BDF"/>
    <w:rsid w:val="005E0406"/>
    <w:rsid w:val="005E083C"/>
    <w:rsid w:val="005E0BDB"/>
    <w:rsid w:val="005E2476"/>
    <w:rsid w:val="005E3383"/>
    <w:rsid w:val="005E44FB"/>
    <w:rsid w:val="005E475C"/>
    <w:rsid w:val="005E515F"/>
    <w:rsid w:val="005E5EA2"/>
    <w:rsid w:val="005E66D1"/>
    <w:rsid w:val="005E719B"/>
    <w:rsid w:val="005E71AE"/>
    <w:rsid w:val="005E7805"/>
    <w:rsid w:val="005E793B"/>
    <w:rsid w:val="005E7ACD"/>
    <w:rsid w:val="005E7BF9"/>
    <w:rsid w:val="005E7C19"/>
    <w:rsid w:val="005F0AC6"/>
    <w:rsid w:val="005F0B91"/>
    <w:rsid w:val="005F0CF1"/>
    <w:rsid w:val="005F11C7"/>
    <w:rsid w:val="005F25A2"/>
    <w:rsid w:val="005F260C"/>
    <w:rsid w:val="005F26BB"/>
    <w:rsid w:val="005F31BD"/>
    <w:rsid w:val="005F3536"/>
    <w:rsid w:val="005F3EC5"/>
    <w:rsid w:val="005F4B4F"/>
    <w:rsid w:val="005F5879"/>
    <w:rsid w:val="005F58B4"/>
    <w:rsid w:val="005F5BCC"/>
    <w:rsid w:val="005F5D58"/>
    <w:rsid w:val="005F5F67"/>
    <w:rsid w:val="005F6141"/>
    <w:rsid w:val="005F62E4"/>
    <w:rsid w:val="005F652C"/>
    <w:rsid w:val="005F7BEE"/>
    <w:rsid w:val="00600542"/>
    <w:rsid w:val="00600961"/>
    <w:rsid w:val="006012CD"/>
    <w:rsid w:val="00601671"/>
    <w:rsid w:val="00601959"/>
    <w:rsid w:val="00601D39"/>
    <w:rsid w:val="00601F1E"/>
    <w:rsid w:val="00602096"/>
    <w:rsid w:val="006031CC"/>
    <w:rsid w:val="00604718"/>
    <w:rsid w:val="0060538C"/>
    <w:rsid w:val="0060592A"/>
    <w:rsid w:val="00605D4F"/>
    <w:rsid w:val="00606713"/>
    <w:rsid w:val="006069FC"/>
    <w:rsid w:val="006073B9"/>
    <w:rsid w:val="00607897"/>
    <w:rsid w:val="00610319"/>
    <w:rsid w:val="006105C4"/>
    <w:rsid w:val="00610601"/>
    <w:rsid w:val="0061090B"/>
    <w:rsid w:val="00610C00"/>
    <w:rsid w:val="006114C1"/>
    <w:rsid w:val="0061183D"/>
    <w:rsid w:val="00611B8C"/>
    <w:rsid w:val="0061246B"/>
    <w:rsid w:val="006125EE"/>
    <w:rsid w:val="00612980"/>
    <w:rsid w:val="0061331B"/>
    <w:rsid w:val="006134E7"/>
    <w:rsid w:val="006134F6"/>
    <w:rsid w:val="00613B5A"/>
    <w:rsid w:val="00613C11"/>
    <w:rsid w:val="00616DC1"/>
    <w:rsid w:val="006215B7"/>
    <w:rsid w:val="0062194C"/>
    <w:rsid w:val="00621C86"/>
    <w:rsid w:val="00621FCA"/>
    <w:rsid w:val="006220CD"/>
    <w:rsid w:val="0062271E"/>
    <w:rsid w:val="006236B4"/>
    <w:rsid w:val="00623EEC"/>
    <w:rsid w:val="00624E96"/>
    <w:rsid w:val="00624FF5"/>
    <w:rsid w:val="006257C3"/>
    <w:rsid w:val="00625A68"/>
    <w:rsid w:val="006264EB"/>
    <w:rsid w:val="0062690C"/>
    <w:rsid w:val="00626ACD"/>
    <w:rsid w:val="00627643"/>
    <w:rsid w:val="00630004"/>
    <w:rsid w:val="00630209"/>
    <w:rsid w:val="0063050E"/>
    <w:rsid w:val="0063093F"/>
    <w:rsid w:val="0063136E"/>
    <w:rsid w:val="00632116"/>
    <w:rsid w:val="0063229B"/>
    <w:rsid w:val="006322CE"/>
    <w:rsid w:val="00632398"/>
    <w:rsid w:val="00632D7D"/>
    <w:rsid w:val="00633546"/>
    <w:rsid w:val="00633BF7"/>
    <w:rsid w:val="00633F05"/>
    <w:rsid w:val="006358E1"/>
    <w:rsid w:val="006359A5"/>
    <w:rsid w:val="00635A7A"/>
    <w:rsid w:val="00635C09"/>
    <w:rsid w:val="00635D6E"/>
    <w:rsid w:val="00637AB8"/>
    <w:rsid w:val="00637C35"/>
    <w:rsid w:val="00637E2E"/>
    <w:rsid w:val="00637ECE"/>
    <w:rsid w:val="006412C0"/>
    <w:rsid w:val="006421EA"/>
    <w:rsid w:val="0064233E"/>
    <w:rsid w:val="0064263A"/>
    <w:rsid w:val="00642A3E"/>
    <w:rsid w:val="00642E3D"/>
    <w:rsid w:val="006433DD"/>
    <w:rsid w:val="00645AFF"/>
    <w:rsid w:val="0064621D"/>
    <w:rsid w:val="00646DA9"/>
    <w:rsid w:val="00647066"/>
    <w:rsid w:val="006504A2"/>
    <w:rsid w:val="0065097E"/>
    <w:rsid w:val="0065220B"/>
    <w:rsid w:val="00652288"/>
    <w:rsid w:val="00653189"/>
    <w:rsid w:val="00654D6A"/>
    <w:rsid w:val="00654FC9"/>
    <w:rsid w:val="006557EF"/>
    <w:rsid w:val="0065660E"/>
    <w:rsid w:val="00656B73"/>
    <w:rsid w:val="006576AB"/>
    <w:rsid w:val="00657DB7"/>
    <w:rsid w:val="00660336"/>
    <w:rsid w:val="006609C5"/>
    <w:rsid w:val="00660BC5"/>
    <w:rsid w:val="00661518"/>
    <w:rsid w:val="00661BD7"/>
    <w:rsid w:val="00661CA7"/>
    <w:rsid w:val="006622DD"/>
    <w:rsid w:val="006623D5"/>
    <w:rsid w:val="006626B6"/>
    <w:rsid w:val="00662AEC"/>
    <w:rsid w:val="00662ED2"/>
    <w:rsid w:val="00663436"/>
    <w:rsid w:val="00663865"/>
    <w:rsid w:val="00664CDC"/>
    <w:rsid w:val="00664E77"/>
    <w:rsid w:val="00664FAD"/>
    <w:rsid w:val="0066621E"/>
    <w:rsid w:val="0066649E"/>
    <w:rsid w:val="00666A81"/>
    <w:rsid w:val="00666ED2"/>
    <w:rsid w:val="00667006"/>
    <w:rsid w:val="006670A5"/>
    <w:rsid w:val="00667715"/>
    <w:rsid w:val="006679D8"/>
    <w:rsid w:val="00667CC2"/>
    <w:rsid w:val="00670310"/>
    <w:rsid w:val="0067038F"/>
    <w:rsid w:val="006704D6"/>
    <w:rsid w:val="00670A88"/>
    <w:rsid w:val="00670EC5"/>
    <w:rsid w:val="00671592"/>
    <w:rsid w:val="00671C06"/>
    <w:rsid w:val="0067211E"/>
    <w:rsid w:val="00672261"/>
    <w:rsid w:val="0067229E"/>
    <w:rsid w:val="006739F2"/>
    <w:rsid w:val="006742BE"/>
    <w:rsid w:val="00674C0B"/>
    <w:rsid w:val="006751FF"/>
    <w:rsid w:val="0067751A"/>
    <w:rsid w:val="00677AFD"/>
    <w:rsid w:val="00677D29"/>
    <w:rsid w:val="00677D68"/>
    <w:rsid w:val="00681AAE"/>
    <w:rsid w:val="00681BBF"/>
    <w:rsid w:val="00681CD1"/>
    <w:rsid w:val="00682DBD"/>
    <w:rsid w:val="00683049"/>
    <w:rsid w:val="0068333D"/>
    <w:rsid w:val="006835D9"/>
    <w:rsid w:val="00683D07"/>
    <w:rsid w:val="00684037"/>
    <w:rsid w:val="00684822"/>
    <w:rsid w:val="00684D95"/>
    <w:rsid w:val="00684E33"/>
    <w:rsid w:val="006860A9"/>
    <w:rsid w:val="006868EB"/>
    <w:rsid w:val="0068693E"/>
    <w:rsid w:val="0068727B"/>
    <w:rsid w:val="00687EEC"/>
    <w:rsid w:val="00690508"/>
    <w:rsid w:val="006907B5"/>
    <w:rsid w:val="006909A1"/>
    <w:rsid w:val="00690E48"/>
    <w:rsid w:val="00691771"/>
    <w:rsid w:val="00692228"/>
    <w:rsid w:val="00692B62"/>
    <w:rsid w:val="00692BDD"/>
    <w:rsid w:val="00693577"/>
    <w:rsid w:val="0069384E"/>
    <w:rsid w:val="0069408B"/>
    <w:rsid w:val="00694580"/>
    <w:rsid w:val="00694712"/>
    <w:rsid w:val="00694C9D"/>
    <w:rsid w:val="006956C6"/>
    <w:rsid w:val="0069591C"/>
    <w:rsid w:val="006968DF"/>
    <w:rsid w:val="00696AD5"/>
    <w:rsid w:val="00696B89"/>
    <w:rsid w:val="006974D8"/>
    <w:rsid w:val="00697B87"/>
    <w:rsid w:val="006A0A65"/>
    <w:rsid w:val="006A2232"/>
    <w:rsid w:val="006A237A"/>
    <w:rsid w:val="006A3055"/>
    <w:rsid w:val="006A400C"/>
    <w:rsid w:val="006A46AC"/>
    <w:rsid w:val="006A499B"/>
    <w:rsid w:val="006A5055"/>
    <w:rsid w:val="006A54AE"/>
    <w:rsid w:val="006A5AC8"/>
    <w:rsid w:val="006A67E4"/>
    <w:rsid w:val="006B1098"/>
    <w:rsid w:val="006B28C7"/>
    <w:rsid w:val="006B2F16"/>
    <w:rsid w:val="006B38F7"/>
    <w:rsid w:val="006B59BB"/>
    <w:rsid w:val="006B668C"/>
    <w:rsid w:val="006B6E18"/>
    <w:rsid w:val="006B6E1C"/>
    <w:rsid w:val="006B6F44"/>
    <w:rsid w:val="006B7613"/>
    <w:rsid w:val="006C0295"/>
    <w:rsid w:val="006C04E0"/>
    <w:rsid w:val="006C21FE"/>
    <w:rsid w:val="006C246D"/>
    <w:rsid w:val="006C280C"/>
    <w:rsid w:val="006C46FF"/>
    <w:rsid w:val="006C5243"/>
    <w:rsid w:val="006C53EB"/>
    <w:rsid w:val="006C5867"/>
    <w:rsid w:val="006C5983"/>
    <w:rsid w:val="006C5CBF"/>
    <w:rsid w:val="006C63E1"/>
    <w:rsid w:val="006C73AE"/>
    <w:rsid w:val="006C73B4"/>
    <w:rsid w:val="006C7491"/>
    <w:rsid w:val="006D036C"/>
    <w:rsid w:val="006D03B2"/>
    <w:rsid w:val="006D0B2A"/>
    <w:rsid w:val="006D0C51"/>
    <w:rsid w:val="006D0E6C"/>
    <w:rsid w:val="006D1196"/>
    <w:rsid w:val="006D2827"/>
    <w:rsid w:val="006D5871"/>
    <w:rsid w:val="006D5A48"/>
    <w:rsid w:val="006D5E09"/>
    <w:rsid w:val="006D646F"/>
    <w:rsid w:val="006D7888"/>
    <w:rsid w:val="006E0699"/>
    <w:rsid w:val="006E0FB4"/>
    <w:rsid w:val="006E1F7C"/>
    <w:rsid w:val="006E38A5"/>
    <w:rsid w:val="006E3C69"/>
    <w:rsid w:val="006E4350"/>
    <w:rsid w:val="006E628E"/>
    <w:rsid w:val="006E6CEE"/>
    <w:rsid w:val="006E6EC6"/>
    <w:rsid w:val="006E6F20"/>
    <w:rsid w:val="006E79A2"/>
    <w:rsid w:val="006E7DFD"/>
    <w:rsid w:val="006F0495"/>
    <w:rsid w:val="006F0DBB"/>
    <w:rsid w:val="006F0FF7"/>
    <w:rsid w:val="006F256D"/>
    <w:rsid w:val="006F2886"/>
    <w:rsid w:val="006F29B7"/>
    <w:rsid w:val="006F2A9C"/>
    <w:rsid w:val="006F4694"/>
    <w:rsid w:val="006F6BC8"/>
    <w:rsid w:val="00700C30"/>
    <w:rsid w:val="007012F0"/>
    <w:rsid w:val="00701BFC"/>
    <w:rsid w:val="007024CA"/>
    <w:rsid w:val="00702BF1"/>
    <w:rsid w:val="00702C7C"/>
    <w:rsid w:val="007045F4"/>
    <w:rsid w:val="007047E4"/>
    <w:rsid w:val="007047F3"/>
    <w:rsid w:val="00705D94"/>
    <w:rsid w:val="00706799"/>
    <w:rsid w:val="00707C02"/>
    <w:rsid w:val="007102DE"/>
    <w:rsid w:val="007106CD"/>
    <w:rsid w:val="00710D87"/>
    <w:rsid w:val="00711832"/>
    <w:rsid w:val="0071234A"/>
    <w:rsid w:val="007139A0"/>
    <w:rsid w:val="00714878"/>
    <w:rsid w:val="00714A89"/>
    <w:rsid w:val="00714C5A"/>
    <w:rsid w:val="0071619D"/>
    <w:rsid w:val="00720F79"/>
    <w:rsid w:val="0072114C"/>
    <w:rsid w:val="0072136B"/>
    <w:rsid w:val="0072137B"/>
    <w:rsid w:val="00721CE5"/>
    <w:rsid w:val="00721EB9"/>
    <w:rsid w:val="0072273C"/>
    <w:rsid w:val="00722C31"/>
    <w:rsid w:val="00722C51"/>
    <w:rsid w:val="00723152"/>
    <w:rsid w:val="0072331B"/>
    <w:rsid w:val="00724995"/>
    <w:rsid w:val="007251F0"/>
    <w:rsid w:val="00725686"/>
    <w:rsid w:val="0072591C"/>
    <w:rsid w:val="00725E5F"/>
    <w:rsid w:val="0072618E"/>
    <w:rsid w:val="00726657"/>
    <w:rsid w:val="00726C6B"/>
    <w:rsid w:val="00727590"/>
    <w:rsid w:val="0073056F"/>
    <w:rsid w:val="00730F97"/>
    <w:rsid w:val="00731A4A"/>
    <w:rsid w:val="00731A6E"/>
    <w:rsid w:val="00731E88"/>
    <w:rsid w:val="007326AF"/>
    <w:rsid w:val="00732CFE"/>
    <w:rsid w:val="007334E7"/>
    <w:rsid w:val="0073410C"/>
    <w:rsid w:val="00734391"/>
    <w:rsid w:val="00734C72"/>
    <w:rsid w:val="0073523D"/>
    <w:rsid w:val="0073556C"/>
    <w:rsid w:val="007359E1"/>
    <w:rsid w:val="00735FDF"/>
    <w:rsid w:val="00736E0A"/>
    <w:rsid w:val="007406E2"/>
    <w:rsid w:val="007408B1"/>
    <w:rsid w:val="00740E83"/>
    <w:rsid w:val="00741362"/>
    <w:rsid w:val="00742867"/>
    <w:rsid w:val="00742BD4"/>
    <w:rsid w:val="00742D29"/>
    <w:rsid w:val="0074328D"/>
    <w:rsid w:val="007447D7"/>
    <w:rsid w:val="007450D9"/>
    <w:rsid w:val="00745342"/>
    <w:rsid w:val="00745861"/>
    <w:rsid w:val="0074652A"/>
    <w:rsid w:val="007465FB"/>
    <w:rsid w:val="00746A00"/>
    <w:rsid w:val="00746F15"/>
    <w:rsid w:val="007479AC"/>
    <w:rsid w:val="00747A39"/>
    <w:rsid w:val="00747EC6"/>
    <w:rsid w:val="00750436"/>
    <w:rsid w:val="00750956"/>
    <w:rsid w:val="00750B21"/>
    <w:rsid w:val="007514E4"/>
    <w:rsid w:val="00751519"/>
    <w:rsid w:val="0075180E"/>
    <w:rsid w:val="00751B98"/>
    <w:rsid w:val="00751CA2"/>
    <w:rsid w:val="00751CAB"/>
    <w:rsid w:val="0075287F"/>
    <w:rsid w:val="007528E4"/>
    <w:rsid w:val="00752A1F"/>
    <w:rsid w:val="00752A25"/>
    <w:rsid w:val="00752ABC"/>
    <w:rsid w:val="00753353"/>
    <w:rsid w:val="0075339A"/>
    <w:rsid w:val="00753736"/>
    <w:rsid w:val="00754208"/>
    <w:rsid w:val="0075474F"/>
    <w:rsid w:val="00754BE7"/>
    <w:rsid w:val="00754EF7"/>
    <w:rsid w:val="00754FDE"/>
    <w:rsid w:val="0075576E"/>
    <w:rsid w:val="0075637F"/>
    <w:rsid w:val="00756830"/>
    <w:rsid w:val="007572AB"/>
    <w:rsid w:val="0075734B"/>
    <w:rsid w:val="00757A29"/>
    <w:rsid w:val="007609E2"/>
    <w:rsid w:val="007613B4"/>
    <w:rsid w:val="007617CD"/>
    <w:rsid w:val="00761850"/>
    <w:rsid w:val="00762109"/>
    <w:rsid w:val="007624C9"/>
    <w:rsid w:val="007627A3"/>
    <w:rsid w:val="00763029"/>
    <w:rsid w:val="00763181"/>
    <w:rsid w:val="0076349A"/>
    <w:rsid w:val="007636C6"/>
    <w:rsid w:val="00763D2D"/>
    <w:rsid w:val="00763D5D"/>
    <w:rsid w:val="00763EC2"/>
    <w:rsid w:val="00763F7A"/>
    <w:rsid w:val="007648D1"/>
    <w:rsid w:val="00765823"/>
    <w:rsid w:val="0076597C"/>
    <w:rsid w:val="00766168"/>
    <w:rsid w:val="0076778C"/>
    <w:rsid w:val="00767AA0"/>
    <w:rsid w:val="00767CED"/>
    <w:rsid w:val="0077069E"/>
    <w:rsid w:val="00770FC7"/>
    <w:rsid w:val="00771305"/>
    <w:rsid w:val="00771446"/>
    <w:rsid w:val="00771EC9"/>
    <w:rsid w:val="00771F7F"/>
    <w:rsid w:val="007721E8"/>
    <w:rsid w:val="007725E9"/>
    <w:rsid w:val="00772734"/>
    <w:rsid w:val="007727F5"/>
    <w:rsid w:val="007739C1"/>
    <w:rsid w:val="00774860"/>
    <w:rsid w:val="00774910"/>
    <w:rsid w:val="00776615"/>
    <w:rsid w:val="00776F0C"/>
    <w:rsid w:val="00780147"/>
    <w:rsid w:val="007806BC"/>
    <w:rsid w:val="00780A5E"/>
    <w:rsid w:val="00781F8A"/>
    <w:rsid w:val="007821A9"/>
    <w:rsid w:val="007824FE"/>
    <w:rsid w:val="00782DDA"/>
    <w:rsid w:val="007836E1"/>
    <w:rsid w:val="007838EA"/>
    <w:rsid w:val="00783965"/>
    <w:rsid w:val="007850A4"/>
    <w:rsid w:val="0078620C"/>
    <w:rsid w:val="007864C5"/>
    <w:rsid w:val="00786981"/>
    <w:rsid w:val="0078698E"/>
    <w:rsid w:val="00787084"/>
    <w:rsid w:val="007870A7"/>
    <w:rsid w:val="007873C2"/>
    <w:rsid w:val="0079072A"/>
    <w:rsid w:val="00790B67"/>
    <w:rsid w:val="00790F3D"/>
    <w:rsid w:val="007918FD"/>
    <w:rsid w:val="007924AF"/>
    <w:rsid w:val="00792763"/>
    <w:rsid w:val="00794B7C"/>
    <w:rsid w:val="00794C29"/>
    <w:rsid w:val="00794DB8"/>
    <w:rsid w:val="0079560D"/>
    <w:rsid w:val="007971E0"/>
    <w:rsid w:val="00797499"/>
    <w:rsid w:val="007A0500"/>
    <w:rsid w:val="007A05C9"/>
    <w:rsid w:val="007A11D7"/>
    <w:rsid w:val="007A1FD6"/>
    <w:rsid w:val="007A1FED"/>
    <w:rsid w:val="007A2013"/>
    <w:rsid w:val="007A29C1"/>
    <w:rsid w:val="007A2C74"/>
    <w:rsid w:val="007A3288"/>
    <w:rsid w:val="007A39C7"/>
    <w:rsid w:val="007A3AD8"/>
    <w:rsid w:val="007A411F"/>
    <w:rsid w:val="007A41D3"/>
    <w:rsid w:val="007A47B3"/>
    <w:rsid w:val="007A4849"/>
    <w:rsid w:val="007A5F54"/>
    <w:rsid w:val="007A6B0C"/>
    <w:rsid w:val="007A771C"/>
    <w:rsid w:val="007A787F"/>
    <w:rsid w:val="007A7943"/>
    <w:rsid w:val="007B0DF9"/>
    <w:rsid w:val="007B118E"/>
    <w:rsid w:val="007B14CC"/>
    <w:rsid w:val="007B17BC"/>
    <w:rsid w:val="007B188E"/>
    <w:rsid w:val="007B1E19"/>
    <w:rsid w:val="007B26BC"/>
    <w:rsid w:val="007B34AC"/>
    <w:rsid w:val="007B376E"/>
    <w:rsid w:val="007B3F50"/>
    <w:rsid w:val="007B43EB"/>
    <w:rsid w:val="007B5C1D"/>
    <w:rsid w:val="007B6971"/>
    <w:rsid w:val="007B6C96"/>
    <w:rsid w:val="007B71E6"/>
    <w:rsid w:val="007B7746"/>
    <w:rsid w:val="007B7BF3"/>
    <w:rsid w:val="007C04BB"/>
    <w:rsid w:val="007C147C"/>
    <w:rsid w:val="007C181E"/>
    <w:rsid w:val="007C1FF5"/>
    <w:rsid w:val="007C2398"/>
    <w:rsid w:val="007C23D1"/>
    <w:rsid w:val="007C2525"/>
    <w:rsid w:val="007C2538"/>
    <w:rsid w:val="007C2782"/>
    <w:rsid w:val="007C311C"/>
    <w:rsid w:val="007C39F1"/>
    <w:rsid w:val="007C49CE"/>
    <w:rsid w:val="007C53DF"/>
    <w:rsid w:val="007C6673"/>
    <w:rsid w:val="007C6B1F"/>
    <w:rsid w:val="007C6ECD"/>
    <w:rsid w:val="007C70F7"/>
    <w:rsid w:val="007D08BA"/>
    <w:rsid w:val="007D0D09"/>
    <w:rsid w:val="007D19D9"/>
    <w:rsid w:val="007D2074"/>
    <w:rsid w:val="007D240E"/>
    <w:rsid w:val="007D24AC"/>
    <w:rsid w:val="007D297D"/>
    <w:rsid w:val="007D2A5C"/>
    <w:rsid w:val="007D30D5"/>
    <w:rsid w:val="007D4063"/>
    <w:rsid w:val="007D4C87"/>
    <w:rsid w:val="007D5031"/>
    <w:rsid w:val="007D50DF"/>
    <w:rsid w:val="007D53C6"/>
    <w:rsid w:val="007D54A1"/>
    <w:rsid w:val="007D6621"/>
    <w:rsid w:val="007D6DA6"/>
    <w:rsid w:val="007D79FA"/>
    <w:rsid w:val="007E04BD"/>
    <w:rsid w:val="007E05F1"/>
    <w:rsid w:val="007E183C"/>
    <w:rsid w:val="007E1ED2"/>
    <w:rsid w:val="007E220C"/>
    <w:rsid w:val="007E2A3D"/>
    <w:rsid w:val="007E330B"/>
    <w:rsid w:val="007E34F4"/>
    <w:rsid w:val="007E38B3"/>
    <w:rsid w:val="007E3CFE"/>
    <w:rsid w:val="007E40AA"/>
    <w:rsid w:val="007E47B9"/>
    <w:rsid w:val="007E4C93"/>
    <w:rsid w:val="007E5370"/>
    <w:rsid w:val="007E5B53"/>
    <w:rsid w:val="007E5C48"/>
    <w:rsid w:val="007E670D"/>
    <w:rsid w:val="007E6911"/>
    <w:rsid w:val="007E6B23"/>
    <w:rsid w:val="007E7BBB"/>
    <w:rsid w:val="007F1A8E"/>
    <w:rsid w:val="007F1B11"/>
    <w:rsid w:val="007F1DCC"/>
    <w:rsid w:val="007F290D"/>
    <w:rsid w:val="007F55D1"/>
    <w:rsid w:val="007F5B68"/>
    <w:rsid w:val="007F65F5"/>
    <w:rsid w:val="007F6849"/>
    <w:rsid w:val="007F6A4D"/>
    <w:rsid w:val="008001FE"/>
    <w:rsid w:val="00800E7F"/>
    <w:rsid w:val="00802AF9"/>
    <w:rsid w:val="00802F30"/>
    <w:rsid w:val="008036D0"/>
    <w:rsid w:val="0080386C"/>
    <w:rsid w:val="00803AAE"/>
    <w:rsid w:val="00803D84"/>
    <w:rsid w:val="00803EED"/>
    <w:rsid w:val="0080430B"/>
    <w:rsid w:val="00804571"/>
    <w:rsid w:val="008045B1"/>
    <w:rsid w:val="0080491A"/>
    <w:rsid w:val="008054E2"/>
    <w:rsid w:val="00806B89"/>
    <w:rsid w:val="008071C5"/>
    <w:rsid w:val="008072D2"/>
    <w:rsid w:val="00807778"/>
    <w:rsid w:val="008078F2"/>
    <w:rsid w:val="00807C5E"/>
    <w:rsid w:val="00807CAB"/>
    <w:rsid w:val="00807CDB"/>
    <w:rsid w:val="00810532"/>
    <w:rsid w:val="0081288C"/>
    <w:rsid w:val="00812C64"/>
    <w:rsid w:val="00813208"/>
    <w:rsid w:val="0081354D"/>
    <w:rsid w:val="00813F85"/>
    <w:rsid w:val="008140EE"/>
    <w:rsid w:val="008142B1"/>
    <w:rsid w:val="008150B3"/>
    <w:rsid w:val="00815263"/>
    <w:rsid w:val="008153F5"/>
    <w:rsid w:val="008159D1"/>
    <w:rsid w:val="008162ED"/>
    <w:rsid w:val="008167A6"/>
    <w:rsid w:val="008167FC"/>
    <w:rsid w:val="00817321"/>
    <w:rsid w:val="00817792"/>
    <w:rsid w:val="00817DB9"/>
    <w:rsid w:val="00820DDE"/>
    <w:rsid w:val="00821837"/>
    <w:rsid w:val="00822031"/>
    <w:rsid w:val="00822346"/>
    <w:rsid w:val="00822E94"/>
    <w:rsid w:val="008231D9"/>
    <w:rsid w:val="008234C4"/>
    <w:rsid w:val="00823ECE"/>
    <w:rsid w:val="008241F3"/>
    <w:rsid w:val="00824773"/>
    <w:rsid w:val="00824DEF"/>
    <w:rsid w:val="008267D1"/>
    <w:rsid w:val="008269ED"/>
    <w:rsid w:val="008301F4"/>
    <w:rsid w:val="008327D1"/>
    <w:rsid w:val="00833777"/>
    <w:rsid w:val="008342B3"/>
    <w:rsid w:val="00834702"/>
    <w:rsid w:val="00834763"/>
    <w:rsid w:val="00834F8E"/>
    <w:rsid w:val="0083504D"/>
    <w:rsid w:val="0083573F"/>
    <w:rsid w:val="00835958"/>
    <w:rsid w:val="00835D50"/>
    <w:rsid w:val="00836BB7"/>
    <w:rsid w:val="008378EE"/>
    <w:rsid w:val="00840DBE"/>
    <w:rsid w:val="00841031"/>
    <w:rsid w:val="00841667"/>
    <w:rsid w:val="008419B1"/>
    <w:rsid w:val="008428DA"/>
    <w:rsid w:val="00844230"/>
    <w:rsid w:val="0084466B"/>
    <w:rsid w:val="00844706"/>
    <w:rsid w:val="0084585C"/>
    <w:rsid w:val="00845888"/>
    <w:rsid w:val="00845892"/>
    <w:rsid w:val="00845CE0"/>
    <w:rsid w:val="0084623E"/>
    <w:rsid w:val="008463A6"/>
    <w:rsid w:val="008465E5"/>
    <w:rsid w:val="00846B35"/>
    <w:rsid w:val="0084756E"/>
    <w:rsid w:val="008477E7"/>
    <w:rsid w:val="008501AC"/>
    <w:rsid w:val="00850559"/>
    <w:rsid w:val="0085087B"/>
    <w:rsid w:val="00850979"/>
    <w:rsid w:val="00851094"/>
    <w:rsid w:val="00851A16"/>
    <w:rsid w:val="00851D1A"/>
    <w:rsid w:val="00853F97"/>
    <w:rsid w:val="008544A5"/>
    <w:rsid w:val="008544C9"/>
    <w:rsid w:val="00854765"/>
    <w:rsid w:val="00854E80"/>
    <w:rsid w:val="00854EA5"/>
    <w:rsid w:val="00854EE0"/>
    <w:rsid w:val="008554B0"/>
    <w:rsid w:val="00855ADB"/>
    <w:rsid w:val="00855E39"/>
    <w:rsid w:val="008564EB"/>
    <w:rsid w:val="0085719C"/>
    <w:rsid w:val="0085726D"/>
    <w:rsid w:val="008618A5"/>
    <w:rsid w:val="00861931"/>
    <w:rsid w:val="00861F19"/>
    <w:rsid w:val="0086261C"/>
    <w:rsid w:val="0086312F"/>
    <w:rsid w:val="00863C97"/>
    <w:rsid w:val="008640F4"/>
    <w:rsid w:val="00864743"/>
    <w:rsid w:val="00865960"/>
    <w:rsid w:val="00866A5B"/>
    <w:rsid w:val="00866AA3"/>
    <w:rsid w:val="008672AF"/>
    <w:rsid w:val="008674A0"/>
    <w:rsid w:val="008675A6"/>
    <w:rsid w:val="00867C3B"/>
    <w:rsid w:val="008700F6"/>
    <w:rsid w:val="008709CD"/>
    <w:rsid w:val="00870AD4"/>
    <w:rsid w:val="0087125C"/>
    <w:rsid w:val="008715E5"/>
    <w:rsid w:val="008719D3"/>
    <w:rsid w:val="00872D06"/>
    <w:rsid w:val="00873F5D"/>
    <w:rsid w:val="00875067"/>
    <w:rsid w:val="00875273"/>
    <w:rsid w:val="00875278"/>
    <w:rsid w:val="0087536B"/>
    <w:rsid w:val="008769C4"/>
    <w:rsid w:val="00876BDB"/>
    <w:rsid w:val="00876DA9"/>
    <w:rsid w:val="00877129"/>
    <w:rsid w:val="00877139"/>
    <w:rsid w:val="00880954"/>
    <w:rsid w:val="00880E96"/>
    <w:rsid w:val="008819E1"/>
    <w:rsid w:val="00881B02"/>
    <w:rsid w:val="00882956"/>
    <w:rsid w:val="00882FB9"/>
    <w:rsid w:val="008831CD"/>
    <w:rsid w:val="00883F59"/>
    <w:rsid w:val="00884B5E"/>
    <w:rsid w:val="00884D15"/>
    <w:rsid w:val="00884DE1"/>
    <w:rsid w:val="00885D08"/>
    <w:rsid w:val="0088639B"/>
    <w:rsid w:val="008868DB"/>
    <w:rsid w:val="00886DFE"/>
    <w:rsid w:val="00887039"/>
    <w:rsid w:val="00887E37"/>
    <w:rsid w:val="00890526"/>
    <w:rsid w:val="00890580"/>
    <w:rsid w:val="00891968"/>
    <w:rsid w:val="00892120"/>
    <w:rsid w:val="00892AD0"/>
    <w:rsid w:val="00892ED9"/>
    <w:rsid w:val="0089352E"/>
    <w:rsid w:val="008935ED"/>
    <w:rsid w:val="00893822"/>
    <w:rsid w:val="00894634"/>
    <w:rsid w:val="00894653"/>
    <w:rsid w:val="00894A48"/>
    <w:rsid w:val="00895276"/>
    <w:rsid w:val="0089549E"/>
    <w:rsid w:val="00895AAB"/>
    <w:rsid w:val="00896D61"/>
    <w:rsid w:val="00897166"/>
    <w:rsid w:val="008A0B86"/>
    <w:rsid w:val="008A0C1B"/>
    <w:rsid w:val="008A1AB3"/>
    <w:rsid w:val="008A1E87"/>
    <w:rsid w:val="008A1ED8"/>
    <w:rsid w:val="008A2439"/>
    <w:rsid w:val="008A263A"/>
    <w:rsid w:val="008A2A97"/>
    <w:rsid w:val="008A39CD"/>
    <w:rsid w:val="008A416C"/>
    <w:rsid w:val="008A48FA"/>
    <w:rsid w:val="008A4A24"/>
    <w:rsid w:val="008A4C45"/>
    <w:rsid w:val="008A544D"/>
    <w:rsid w:val="008A547D"/>
    <w:rsid w:val="008A589B"/>
    <w:rsid w:val="008A59DF"/>
    <w:rsid w:val="008A5A97"/>
    <w:rsid w:val="008A6BA4"/>
    <w:rsid w:val="008A6C2F"/>
    <w:rsid w:val="008A70BD"/>
    <w:rsid w:val="008B0569"/>
    <w:rsid w:val="008B08FB"/>
    <w:rsid w:val="008B091C"/>
    <w:rsid w:val="008B117D"/>
    <w:rsid w:val="008B1472"/>
    <w:rsid w:val="008B1B0B"/>
    <w:rsid w:val="008B1E9A"/>
    <w:rsid w:val="008B214E"/>
    <w:rsid w:val="008B355B"/>
    <w:rsid w:val="008B367E"/>
    <w:rsid w:val="008B3FEB"/>
    <w:rsid w:val="008B418E"/>
    <w:rsid w:val="008B48A3"/>
    <w:rsid w:val="008B5C88"/>
    <w:rsid w:val="008B6069"/>
    <w:rsid w:val="008B61FC"/>
    <w:rsid w:val="008B66E7"/>
    <w:rsid w:val="008B6B48"/>
    <w:rsid w:val="008B6C7F"/>
    <w:rsid w:val="008B78F9"/>
    <w:rsid w:val="008B7B23"/>
    <w:rsid w:val="008C0400"/>
    <w:rsid w:val="008C0CD8"/>
    <w:rsid w:val="008C0D2E"/>
    <w:rsid w:val="008C22A3"/>
    <w:rsid w:val="008C234F"/>
    <w:rsid w:val="008C2EB1"/>
    <w:rsid w:val="008C3696"/>
    <w:rsid w:val="008C43AE"/>
    <w:rsid w:val="008C45C3"/>
    <w:rsid w:val="008C48C3"/>
    <w:rsid w:val="008C4C2A"/>
    <w:rsid w:val="008C5BB8"/>
    <w:rsid w:val="008C6261"/>
    <w:rsid w:val="008C78C6"/>
    <w:rsid w:val="008D1051"/>
    <w:rsid w:val="008D106D"/>
    <w:rsid w:val="008D116A"/>
    <w:rsid w:val="008D1322"/>
    <w:rsid w:val="008D157F"/>
    <w:rsid w:val="008D1FB2"/>
    <w:rsid w:val="008D2D45"/>
    <w:rsid w:val="008D4FCC"/>
    <w:rsid w:val="008D5070"/>
    <w:rsid w:val="008D5421"/>
    <w:rsid w:val="008D5874"/>
    <w:rsid w:val="008D60FE"/>
    <w:rsid w:val="008D6777"/>
    <w:rsid w:val="008D685E"/>
    <w:rsid w:val="008D69FD"/>
    <w:rsid w:val="008D740E"/>
    <w:rsid w:val="008D799F"/>
    <w:rsid w:val="008D7E9D"/>
    <w:rsid w:val="008D7F53"/>
    <w:rsid w:val="008E0076"/>
    <w:rsid w:val="008E0D7C"/>
    <w:rsid w:val="008E14BA"/>
    <w:rsid w:val="008E1788"/>
    <w:rsid w:val="008E2A80"/>
    <w:rsid w:val="008E2A8D"/>
    <w:rsid w:val="008E2BB3"/>
    <w:rsid w:val="008E2CFF"/>
    <w:rsid w:val="008E3C8D"/>
    <w:rsid w:val="008E4584"/>
    <w:rsid w:val="008E473A"/>
    <w:rsid w:val="008E47C9"/>
    <w:rsid w:val="008E4CD4"/>
    <w:rsid w:val="008E569A"/>
    <w:rsid w:val="008E586A"/>
    <w:rsid w:val="008E7086"/>
    <w:rsid w:val="008E7BFC"/>
    <w:rsid w:val="008E7DDB"/>
    <w:rsid w:val="008F13E8"/>
    <w:rsid w:val="008F21CB"/>
    <w:rsid w:val="008F2479"/>
    <w:rsid w:val="008F28EE"/>
    <w:rsid w:val="008F2E71"/>
    <w:rsid w:val="008F49F0"/>
    <w:rsid w:val="008F4BDF"/>
    <w:rsid w:val="008F4C3A"/>
    <w:rsid w:val="008F5DFB"/>
    <w:rsid w:val="008F65A8"/>
    <w:rsid w:val="008F6D44"/>
    <w:rsid w:val="008F7140"/>
    <w:rsid w:val="008F7459"/>
    <w:rsid w:val="008F75C5"/>
    <w:rsid w:val="00900115"/>
    <w:rsid w:val="00900CF7"/>
    <w:rsid w:val="0090150C"/>
    <w:rsid w:val="0090167D"/>
    <w:rsid w:val="00902485"/>
    <w:rsid w:val="0090262B"/>
    <w:rsid w:val="009026FF"/>
    <w:rsid w:val="00903220"/>
    <w:rsid w:val="00903225"/>
    <w:rsid w:val="009045D5"/>
    <w:rsid w:val="00904C07"/>
    <w:rsid w:val="00904FD6"/>
    <w:rsid w:val="009064E7"/>
    <w:rsid w:val="00907D47"/>
    <w:rsid w:val="009105AE"/>
    <w:rsid w:val="009118A5"/>
    <w:rsid w:val="009122CA"/>
    <w:rsid w:val="00912534"/>
    <w:rsid w:val="00912C3E"/>
    <w:rsid w:val="00912D41"/>
    <w:rsid w:val="00912ECA"/>
    <w:rsid w:val="00913B42"/>
    <w:rsid w:val="00914673"/>
    <w:rsid w:val="00916138"/>
    <w:rsid w:val="00916C39"/>
    <w:rsid w:val="0092095F"/>
    <w:rsid w:val="00921131"/>
    <w:rsid w:val="00921994"/>
    <w:rsid w:val="00922036"/>
    <w:rsid w:val="0092285B"/>
    <w:rsid w:val="009232BA"/>
    <w:rsid w:val="00924269"/>
    <w:rsid w:val="009242E4"/>
    <w:rsid w:val="009248BB"/>
    <w:rsid w:val="00924A42"/>
    <w:rsid w:val="00924DBF"/>
    <w:rsid w:val="00925414"/>
    <w:rsid w:val="0092569C"/>
    <w:rsid w:val="00925976"/>
    <w:rsid w:val="00925A74"/>
    <w:rsid w:val="00926042"/>
    <w:rsid w:val="0092615E"/>
    <w:rsid w:val="009262E8"/>
    <w:rsid w:val="00926D8B"/>
    <w:rsid w:val="00927349"/>
    <w:rsid w:val="00927E4F"/>
    <w:rsid w:val="00927E64"/>
    <w:rsid w:val="00930262"/>
    <w:rsid w:val="0093037A"/>
    <w:rsid w:val="009308BE"/>
    <w:rsid w:val="00930D56"/>
    <w:rsid w:val="00931735"/>
    <w:rsid w:val="00932A36"/>
    <w:rsid w:val="00933851"/>
    <w:rsid w:val="00934086"/>
    <w:rsid w:val="0093490A"/>
    <w:rsid w:val="00934D8C"/>
    <w:rsid w:val="00934E39"/>
    <w:rsid w:val="009350A9"/>
    <w:rsid w:val="00935333"/>
    <w:rsid w:val="00935885"/>
    <w:rsid w:val="009365F4"/>
    <w:rsid w:val="00936690"/>
    <w:rsid w:val="00936868"/>
    <w:rsid w:val="00936905"/>
    <w:rsid w:val="00936E7A"/>
    <w:rsid w:val="00936ECA"/>
    <w:rsid w:val="009371F3"/>
    <w:rsid w:val="00937661"/>
    <w:rsid w:val="00937BE0"/>
    <w:rsid w:val="00937E38"/>
    <w:rsid w:val="00937E3A"/>
    <w:rsid w:val="00937F5E"/>
    <w:rsid w:val="009406DC"/>
    <w:rsid w:val="00940F46"/>
    <w:rsid w:val="009420A7"/>
    <w:rsid w:val="00942BAB"/>
    <w:rsid w:val="0094327E"/>
    <w:rsid w:val="00943ED7"/>
    <w:rsid w:val="0094511B"/>
    <w:rsid w:val="0094665D"/>
    <w:rsid w:val="009471FF"/>
    <w:rsid w:val="00947283"/>
    <w:rsid w:val="0094799D"/>
    <w:rsid w:val="009500A3"/>
    <w:rsid w:val="00950614"/>
    <w:rsid w:val="00950FC9"/>
    <w:rsid w:val="00952A38"/>
    <w:rsid w:val="0095411E"/>
    <w:rsid w:val="0095420C"/>
    <w:rsid w:val="0095425C"/>
    <w:rsid w:val="00954453"/>
    <w:rsid w:val="0095446B"/>
    <w:rsid w:val="009549D6"/>
    <w:rsid w:val="00954D01"/>
    <w:rsid w:val="00954D24"/>
    <w:rsid w:val="00954E89"/>
    <w:rsid w:val="00955D75"/>
    <w:rsid w:val="00956673"/>
    <w:rsid w:val="00956B5E"/>
    <w:rsid w:val="00956C96"/>
    <w:rsid w:val="0095788A"/>
    <w:rsid w:val="00957F4D"/>
    <w:rsid w:val="009605C4"/>
    <w:rsid w:val="00960AEA"/>
    <w:rsid w:val="00960B5C"/>
    <w:rsid w:val="0096107D"/>
    <w:rsid w:val="0096266D"/>
    <w:rsid w:val="00963586"/>
    <w:rsid w:val="00963A3A"/>
    <w:rsid w:val="00963F6C"/>
    <w:rsid w:val="00963F7B"/>
    <w:rsid w:val="00964164"/>
    <w:rsid w:val="00964FE6"/>
    <w:rsid w:val="00965532"/>
    <w:rsid w:val="0096591C"/>
    <w:rsid w:val="00965B5D"/>
    <w:rsid w:val="00966121"/>
    <w:rsid w:val="00966261"/>
    <w:rsid w:val="0096649C"/>
    <w:rsid w:val="0096730F"/>
    <w:rsid w:val="00967525"/>
    <w:rsid w:val="00967755"/>
    <w:rsid w:val="00971063"/>
    <w:rsid w:val="009727C5"/>
    <w:rsid w:val="00972C34"/>
    <w:rsid w:val="00973612"/>
    <w:rsid w:val="0097374E"/>
    <w:rsid w:val="00973A8D"/>
    <w:rsid w:val="00973CDB"/>
    <w:rsid w:val="009743E0"/>
    <w:rsid w:val="00974FF4"/>
    <w:rsid w:val="009752BF"/>
    <w:rsid w:val="0097598C"/>
    <w:rsid w:val="0097599E"/>
    <w:rsid w:val="00975B31"/>
    <w:rsid w:val="00975FA4"/>
    <w:rsid w:val="0097606D"/>
    <w:rsid w:val="0097689F"/>
    <w:rsid w:val="00976D60"/>
    <w:rsid w:val="00977054"/>
    <w:rsid w:val="00977492"/>
    <w:rsid w:val="009806A2"/>
    <w:rsid w:val="009806E4"/>
    <w:rsid w:val="0098078C"/>
    <w:rsid w:val="00980CA0"/>
    <w:rsid w:val="00982319"/>
    <w:rsid w:val="00982DD3"/>
    <w:rsid w:val="00982F0E"/>
    <w:rsid w:val="009831F0"/>
    <w:rsid w:val="0098399A"/>
    <w:rsid w:val="00983A54"/>
    <w:rsid w:val="00983CC2"/>
    <w:rsid w:val="00984F5E"/>
    <w:rsid w:val="009856D7"/>
    <w:rsid w:val="00985EF7"/>
    <w:rsid w:val="0098676C"/>
    <w:rsid w:val="00986AA9"/>
    <w:rsid w:val="00986CCB"/>
    <w:rsid w:val="00986D43"/>
    <w:rsid w:val="00987912"/>
    <w:rsid w:val="00987DD0"/>
    <w:rsid w:val="00987FDF"/>
    <w:rsid w:val="00990386"/>
    <w:rsid w:val="00990D92"/>
    <w:rsid w:val="00991265"/>
    <w:rsid w:val="00991FDB"/>
    <w:rsid w:val="00992643"/>
    <w:rsid w:val="00992762"/>
    <w:rsid w:val="00992913"/>
    <w:rsid w:val="00992DFA"/>
    <w:rsid w:val="00993086"/>
    <w:rsid w:val="009933CE"/>
    <w:rsid w:val="00993735"/>
    <w:rsid w:val="0099405B"/>
    <w:rsid w:val="009944C5"/>
    <w:rsid w:val="009944FA"/>
    <w:rsid w:val="00994819"/>
    <w:rsid w:val="0099531A"/>
    <w:rsid w:val="009956E7"/>
    <w:rsid w:val="00995DC5"/>
    <w:rsid w:val="00995FD8"/>
    <w:rsid w:val="009A0331"/>
    <w:rsid w:val="009A039F"/>
    <w:rsid w:val="009A1282"/>
    <w:rsid w:val="009A18EE"/>
    <w:rsid w:val="009A1FD0"/>
    <w:rsid w:val="009A2CA4"/>
    <w:rsid w:val="009A387B"/>
    <w:rsid w:val="009A38B6"/>
    <w:rsid w:val="009A3BD0"/>
    <w:rsid w:val="009A48DF"/>
    <w:rsid w:val="009A6749"/>
    <w:rsid w:val="009A6D2E"/>
    <w:rsid w:val="009A73B4"/>
    <w:rsid w:val="009A7C60"/>
    <w:rsid w:val="009A7DF5"/>
    <w:rsid w:val="009B18A5"/>
    <w:rsid w:val="009B1D51"/>
    <w:rsid w:val="009B2919"/>
    <w:rsid w:val="009B4554"/>
    <w:rsid w:val="009B4BCE"/>
    <w:rsid w:val="009B6325"/>
    <w:rsid w:val="009B657A"/>
    <w:rsid w:val="009B6AC9"/>
    <w:rsid w:val="009B6B0B"/>
    <w:rsid w:val="009B6BDD"/>
    <w:rsid w:val="009B6C70"/>
    <w:rsid w:val="009B7CE3"/>
    <w:rsid w:val="009C01D6"/>
    <w:rsid w:val="009C0677"/>
    <w:rsid w:val="009C18FC"/>
    <w:rsid w:val="009C1916"/>
    <w:rsid w:val="009C2278"/>
    <w:rsid w:val="009C2ABC"/>
    <w:rsid w:val="009C2B52"/>
    <w:rsid w:val="009C4374"/>
    <w:rsid w:val="009C4855"/>
    <w:rsid w:val="009C4EBB"/>
    <w:rsid w:val="009C5AC9"/>
    <w:rsid w:val="009C5DCE"/>
    <w:rsid w:val="009C5F86"/>
    <w:rsid w:val="009C6C14"/>
    <w:rsid w:val="009C7177"/>
    <w:rsid w:val="009C7CA7"/>
    <w:rsid w:val="009D15B2"/>
    <w:rsid w:val="009D346F"/>
    <w:rsid w:val="009D3513"/>
    <w:rsid w:val="009D3A5C"/>
    <w:rsid w:val="009D424B"/>
    <w:rsid w:val="009D4C79"/>
    <w:rsid w:val="009D5D95"/>
    <w:rsid w:val="009D64B5"/>
    <w:rsid w:val="009D6D98"/>
    <w:rsid w:val="009D721F"/>
    <w:rsid w:val="009D7841"/>
    <w:rsid w:val="009D7A65"/>
    <w:rsid w:val="009E055A"/>
    <w:rsid w:val="009E20ED"/>
    <w:rsid w:val="009E250F"/>
    <w:rsid w:val="009E2526"/>
    <w:rsid w:val="009E4175"/>
    <w:rsid w:val="009E44BF"/>
    <w:rsid w:val="009E4CDA"/>
    <w:rsid w:val="009E5290"/>
    <w:rsid w:val="009E65D5"/>
    <w:rsid w:val="009E6BDA"/>
    <w:rsid w:val="009E6CDB"/>
    <w:rsid w:val="009E7D1A"/>
    <w:rsid w:val="009F02BA"/>
    <w:rsid w:val="009F0818"/>
    <w:rsid w:val="009F1159"/>
    <w:rsid w:val="009F1E42"/>
    <w:rsid w:val="009F2A4C"/>
    <w:rsid w:val="009F3312"/>
    <w:rsid w:val="009F3992"/>
    <w:rsid w:val="009F4E7A"/>
    <w:rsid w:val="009F4F41"/>
    <w:rsid w:val="009F51C9"/>
    <w:rsid w:val="009F525A"/>
    <w:rsid w:val="009F5570"/>
    <w:rsid w:val="009F63B8"/>
    <w:rsid w:val="009F73EC"/>
    <w:rsid w:val="009F7846"/>
    <w:rsid w:val="009F7BAE"/>
    <w:rsid w:val="00A0057F"/>
    <w:rsid w:val="00A0071B"/>
    <w:rsid w:val="00A0251E"/>
    <w:rsid w:val="00A026AB"/>
    <w:rsid w:val="00A0317F"/>
    <w:rsid w:val="00A04157"/>
    <w:rsid w:val="00A0425C"/>
    <w:rsid w:val="00A04D1D"/>
    <w:rsid w:val="00A06111"/>
    <w:rsid w:val="00A06C50"/>
    <w:rsid w:val="00A06D79"/>
    <w:rsid w:val="00A06F55"/>
    <w:rsid w:val="00A10087"/>
    <w:rsid w:val="00A10904"/>
    <w:rsid w:val="00A11DCB"/>
    <w:rsid w:val="00A1236A"/>
    <w:rsid w:val="00A12446"/>
    <w:rsid w:val="00A132F9"/>
    <w:rsid w:val="00A136EE"/>
    <w:rsid w:val="00A13F59"/>
    <w:rsid w:val="00A143BE"/>
    <w:rsid w:val="00A14711"/>
    <w:rsid w:val="00A155EF"/>
    <w:rsid w:val="00A15DA2"/>
    <w:rsid w:val="00A162B5"/>
    <w:rsid w:val="00A16A72"/>
    <w:rsid w:val="00A17924"/>
    <w:rsid w:val="00A20CFF"/>
    <w:rsid w:val="00A21388"/>
    <w:rsid w:val="00A21779"/>
    <w:rsid w:val="00A219A2"/>
    <w:rsid w:val="00A229FF"/>
    <w:rsid w:val="00A232ED"/>
    <w:rsid w:val="00A23683"/>
    <w:rsid w:val="00A23A39"/>
    <w:rsid w:val="00A24CE8"/>
    <w:rsid w:val="00A254D4"/>
    <w:rsid w:val="00A259C6"/>
    <w:rsid w:val="00A266E7"/>
    <w:rsid w:val="00A267EE"/>
    <w:rsid w:val="00A268E9"/>
    <w:rsid w:val="00A26AC5"/>
    <w:rsid w:val="00A26DCC"/>
    <w:rsid w:val="00A272C9"/>
    <w:rsid w:val="00A27382"/>
    <w:rsid w:val="00A27C55"/>
    <w:rsid w:val="00A30BF5"/>
    <w:rsid w:val="00A30D57"/>
    <w:rsid w:val="00A3199B"/>
    <w:rsid w:val="00A3247E"/>
    <w:rsid w:val="00A32522"/>
    <w:rsid w:val="00A32FBC"/>
    <w:rsid w:val="00A33210"/>
    <w:rsid w:val="00A332E7"/>
    <w:rsid w:val="00A33401"/>
    <w:rsid w:val="00A335B4"/>
    <w:rsid w:val="00A34813"/>
    <w:rsid w:val="00A34C85"/>
    <w:rsid w:val="00A34E28"/>
    <w:rsid w:val="00A3506A"/>
    <w:rsid w:val="00A3519C"/>
    <w:rsid w:val="00A3686F"/>
    <w:rsid w:val="00A36EFF"/>
    <w:rsid w:val="00A36F87"/>
    <w:rsid w:val="00A37180"/>
    <w:rsid w:val="00A37B45"/>
    <w:rsid w:val="00A40104"/>
    <w:rsid w:val="00A402B2"/>
    <w:rsid w:val="00A40ABC"/>
    <w:rsid w:val="00A40D52"/>
    <w:rsid w:val="00A410D0"/>
    <w:rsid w:val="00A41514"/>
    <w:rsid w:val="00A41CE2"/>
    <w:rsid w:val="00A41FB0"/>
    <w:rsid w:val="00A43018"/>
    <w:rsid w:val="00A43D9D"/>
    <w:rsid w:val="00A44682"/>
    <w:rsid w:val="00A45246"/>
    <w:rsid w:val="00A4591F"/>
    <w:rsid w:val="00A46050"/>
    <w:rsid w:val="00A46743"/>
    <w:rsid w:val="00A46A4C"/>
    <w:rsid w:val="00A4773D"/>
    <w:rsid w:val="00A4778B"/>
    <w:rsid w:val="00A477EC"/>
    <w:rsid w:val="00A50D32"/>
    <w:rsid w:val="00A510D0"/>
    <w:rsid w:val="00A5116A"/>
    <w:rsid w:val="00A51861"/>
    <w:rsid w:val="00A52976"/>
    <w:rsid w:val="00A52BFF"/>
    <w:rsid w:val="00A52C08"/>
    <w:rsid w:val="00A53810"/>
    <w:rsid w:val="00A5497A"/>
    <w:rsid w:val="00A54A90"/>
    <w:rsid w:val="00A54C35"/>
    <w:rsid w:val="00A554A1"/>
    <w:rsid w:val="00A55E5E"/>
    <w:rsid w:val="00A573DF"/>
    <w:rsid w:val="00A5757F"/>
    <w:rsid w:val="00A57826"/>
    <w:rsid w:val="00A57E9A"/>
    <w:rsid w:val="00A603FA"/>
    <w:rsid w:val="00A6096B"/>
    <w:rsid w:val="00A6136A"/>
    <w:rsid w:val="00A635E5"/>
    <w:rsid w:val="00A63E49"/>
    <w:rsid w:val="00A64178"/>
    <w:rsid w:val="00A64B02"/>
    <w:rsid w:val="00A65ADC"/>
    <w:rsid w:val="00A662BB"/>
    <w:rsid w:val="00A66BB3"/>
    <w:rsid w:val="00A67037"/>
    <w:rsid w:val="00A67844"/>
    <w:rsid w:val="00A67B51"/>
    <w:rsid w:val="00A70268"/>
    <w:rsid w:val="00A7046E"/>
    <w:rsid w:val="00A7111A"/>
    <w:rsid w:val="00A72283"/>
    <w:rsid w:val="00A72FDB"/>
    <w:rsid w:val="00A7501D"/>
    <w:rsid w:val="00A7526F"/>
    <w:rsid w:val="00A75EBF"/>
    <w:rsid w:val="00A75EE5"/>
    <w:rsid w:val="00A7663E"/>
    <w:rsid w:val="00A7682B"/>
    <w:rsid w:val="00A76C2C"/>
    <w:rsid w:val="00A76DC0"/>
    <w:rsid w:val="00A77986"/>
    <w:rsid w:val="00A779FB"/>
    <w:rsid w:val="00A77E0E"/>
    <w:rsid w:val="00A77E27"/>
    <w:rsid w:val="00A80141"/>
    <w:rsid w:val="00A80503"/>
    <w:rsid w:val="00A82070"/>
    <w:rsid w:val="00A82771"/>
    <w:rsid w:val="00A84943"/>
    <w:rsid w:val="00A84ACB"/>
    <w:rsid w:val="00A8510F"/>
    <w:rsid w:val="00A85B73"/>
    <w:rsid w:val="00A860A3"/>
    <w:rsid w:val="00A86403"/>
    <w:rsid w:val="00A8698C"/>
    <w:rsid w:val="00A86F9D"/>
    <w:rsid w:val="00A90163"/>
    <w:rsid w:val="00A90472"/>
    <w:rsid w:val="00A9070E"/>
    <w:rsid w:val="00A9073D"/>
    <w:rsid w:val="00A90C03"/>
    <w:rsid w:val="00A91DD8"/>
    <w:rsid w:val="00A93D07"/>
    <w:rsid w:val="00A93E08"/>
    <w:rsid w:val="00A93F79"/>
    <w:rsid w:val="00A94B7D"/>
    <w:rsid w:val="00A94D39"/>
    <w:rsid w:val="00A96138"/>
    <w:rsid w:val="00A97AC7"/>
    <w:rsid w:val="00A97E16"/>
    <w:rsid w:val="00A97EBC"/>
    <w:rsid w:val="00AA030A"/>
    <w:rsid w:val="00AA150C"/>
    <w:rsid w:val="00AA1C56"/>
    <w:rsid w:val="00AA2624"/>
    <w:rsid w:val="00AA278B"/>
    <w:rsid w:val="00AA2882"/>
    <w:rsid w:val="00AA3CF5"/>
    <w:rsid w:val="00AA49EE"/>
    <w:rsid w:val="00AA51AB"/>
    <w:rsid w:val="00AA56E5"/>
    <w:rsid w:val="00AA5985"/>
    <w:rsid w:val="00AA5F03"/>
    <w:rsid w:val="00AA6C47"/>
    <w:rsid w:val="00AA6CE5"/>
    <w:rsid w:val="00AA6D67"/>
    <w:rsid w:val="00AA77EE"/>
    <w:rsid w:val="00AA7D03"/>
    <w:rsid w:val="00AB1478"/>
    <w:rsid w:val="00AB2462"/>
    <w:rsid w:val="00AB2574"/>
    <w:rsid w:val="00AB281F"/>
    <w:rsid w:val="00AB3110"/>
    <w:rsid w:val="00AB4C3C"/>
    <w:rsid w:val="00AB52F1"/>
    <w:rsid w:val="00AB5912"/>
    <w:rsid w:val="00AB5EEB"/>
    <w:rsid w:val="00AB604A"/>
    <w:rsid w:val="00AB632B"/>
    <w:rsid w:val="00AB7835"/>
    <w:rsid w:val="00AB7DF3"/>
    <w:rsid w:val="00AC05DE"/>
    <w:rsid w:val="00AC181B"/>
    <w:rsid w:val="00AC189A"/>
    <w:rsid w:val="00AC2020"/>
    <w:rsid w:val="00AC2DE9"/>
    <w:rsid w:val="00AC358A"/>
    <w:rsid w:val="00AC4020"/>
    <w:rsid w:val="00AC46A4"/>
    <w:rsid w:val="00AC4764"/>
    <w:rsid w:val="00AC4E11"/>
    <w:rsid w:val="00AC6658"/>
    <w:rsid w:val="00AC6C56"/>
    <w:rsid w:val="00AC74C0"/>
    <w:rsid w:val="00AC7781"/>
    <w:rsid w:val="00AC77FE"/>
    <w:rsid w:val="00AC785F"/>
    <w:rsid w:val="00AC7B27"/>
    <w:rsid w:val="00AD00B2"/>
    <w:rsid w:val="00AD0247"/>
    <w:rsid w:val="00AD03C1"/>
    <w:rsid w:val="00AD04D7"/>
    <w:rsid w:val="00AD081B"/>
    <w:rsid w:val="00AD08CF"/>
    <w:rsid w:val="00AD0C29"/>
    <w:rsid w:val="00AD1114"/>
    <w:rsid w:val="00AD1153"/>
    <w:rsid w:val="00AD15AE"/>
    <w:rsid w:val="00AD1F94"/>
    <w:rsid w:val="00AD2140"/>
    <w:rsid w:val="00AD2367"/>
    <w:rsid w:val="00AD28F5"/>
    <w:rsid w:val="00AD2984"/>
    <w:rsid w:val="00AD2D38"/>
    <w:rsid w:val="00AD3233"/>
    <w:rsid w:val="00AD3B9B"/>
    <w:rsid w:val="00AD4C9B"/>
    <w:rsid w:val="00AD4FB1"/>
    <w:rsid w:val="00AD534F"/>
    <w:rsid w:val="00AD53A4"/>
    <w:rsid w:val="00AD5C86"/>
    <w:rsid w:val="00AD756F"/>
    <w:rsid w:val="00AD77A6"/>
    <w:rsid w:val="00AD7819"/>
    <w:rsid w:val="00AD7A08"/>
    <w:rsid w:val="00AD7A4C"/>
    <w:rsid w:val="00AE0871"/>
    <w:rsid w:val="00AE0D10"/>
    <w:rsid w:val="00AE0EDE"/>
    <w:rsid w:val="00AE15D5"/>
    <w:rsid w:val="00AE16F2"/>
    <w:rsid w:val="00AE3C97"/>
    <w:rsid w:val="00AE4145"/>
    <w:rsid w:val="00AE4E7F"/>
    <w:rsid w:val="00AE5ABB"/>
    <w:rsid w:val="00AE63FC"/>
    <w:rsid w:val="00AE65A7"/>
    <w:rsid w:val="00AE6C89"/>
    <w:rsid w:val="00AE76C1"/>
    <w:rsid w:val="00AE79B0"/>
    <w:rsid w:val="00AE7FC5"/>
    <w:rsid w:val="00AF1239"/>
    <w:rsid w:val="00AF2606"/>
    <w:rsid w:val="00AF3983"/>
    <w:rsid w:val="00AF39B3"/>
    <w:rsid w:val="00AF49AA"/>
    <w:rsid w:val="00AF51CA"/>
    <w:rsid w:val="00AF5F07"/>
    <w:rsid w:val="00AF5F8E"/>
    <w:rsid w:val="00AF78F1"/>
    <w:rsid w:val="00B002F3"/>
    <w:rsid w:val="00B0032C"/>
    <w:rsid w:val="00B017A9"/>
    <w:rsid w:val="00B01BD1"/>
    <w:rsid w:val="00B02702"/>
    <w:rsid w:val="00B02754"/>
    <w:rsid w:val="00B029F6"/>
    <w:rsid w:val="00B03218"/>
    <w:rsid w:val="00B03C74"/>
    <w:rsid w:val="00B03E4E"/>
    <w:rsid w:val="00B049B5"/>
    <w:rsid w:val="00B04D4D"/>
    <w:rsid w:val="00B051A1"/>
    <w:rsid w:val="00B05782"/>
    <w:rsid w:val="00B05B7A"/>
    <w:rsid w:val="00B0653E"/>
    <w:rsid w:val="00B066E9"/>
    <w:rsid w:val="00B102A1"/>
    <w:rsid w:val="00B103D1"/>
    <w:rsid w:val="00B10F41"/>
    <w:rsid w:val="00B11C34"/>
    <w:rsid w:val="00B120EB"/>
    <w:rsid w:val="00B13EEA"/>
    <w:rsid w:val="00B15F63"/>
    <w:rsid w:val="00B17A4C"/>
    <w:rsid w:val="00B20409"/>
    <w:rsid w:val="00B20B39"/>
    <w:rsid w:val="00B2117B"/>
    <w:rsid w:val="00B21552"/>
    <w:rsid w:val="00B21571"/>
    <w:rsid w:val="00B216AD"/>
    <w:rsid w:val="00B21AEB"/>
    <w:rsid w:val="00B21E72"/>
    <w:rsid w:val="00B22141"/>
    <w:rsid w:val="00B22C13"/>
    <w:rsid w:val="00B22CAF"/>
    <w:rsid w:val="00B23373"/>
    <w:rsid w:val="00B233BE"/>
    <w:rsid w:val="00B238B0"/>
    <w:rsid w:val="00B23B38"/>
    <w:rsid w:val="00B23D93"/>
    <w:rsid w:val="00B243CE"/>
    <w:rsid w:val="00B25135"/>
    <w:rsid w:val="00B25175"/>
    <w:rsid w:val="00B2541C"/>
    <w:rsid w:val="00B25563"/>
    <w:rsid w:val="00B25BF4"/>
    <w:rsid w:val="00B265D3"/>
    <w:rsid w:val="00B269B0"/>
    <w:rsid w:val="00B271BB"/>
    <w:rsid w:val="00B271FA"/>
    <w:rsid w:val="00B301D9"/>
    <w:rsid w:val="00B307D0"/>
    <w:rsid w:val="00B31C80"/>
    <w:rsid w:val="00B341F3"/>
    <w:rsid w:val="00B35D07"/>
    <w:rsid w:val="00B36087"/>
    <w:rsid w:val="00B36CF5"/>
    <w:rsid w:val="00B36DDF"/>
    <w:rsid w:val="00B37935"/>
    <w:rsid w:val="00B414B9"/>
    <w:rsid w:val="00B420FE"/>
    <w:rsid w:val="00B42DA3"/>
    <w:rsid w:val="00B42F6A"/>
    <w:rsid w:val="00B432E2"/>
    <w:rsid w:val="00B43F28"/>
    <w:rsid w:val="00B444D2"/>
    <w:rsid w:val="00B44E76"/>
    <w:rsid w:val="00B45A13"/>
    <w:rsid w:val="00B469C1"/>
    <w:rsid w:val="00B503C0"/>
    <w:rsid w:val="00B50E51"/>
    <w:rsid w:val="00B512E6"/>
    <w:rsid w:val="00B51397"/>
    <w:rsid w:val="00B51796"/>
    <w:rsid w:val="00B51EAB"/>
    <w:rsid w:val="00B52182"/>
    <w:rsid w:val="00B5253B"/>
    <w:rsid w:val="00B52F8B"/>
    <w:rsid w:val="00B53E9F"/>
    <w:rsid w:val="00B54111"/>
    <w:rsid w:val="00B542A1"/>
    <w:rsid w:val="00B54C37"/>
    <w:rsid w:val="00B55105"/>
    <w:rsid w:val="00B568A5"/>
    <w:rsid w:val="00B56E8B"/>
    <w:rsid w:val="00B5765D"/>
    <w:rsid w:val="00B6062F"/>
    <w:rsid w:val="00B606C7"/>
    <w:rsid w:val="00B6071C"/>
    <w:rsid w:val="00B60759"/>
    <w:rsid w:val="00B60F07"/>
    <w:rsid w:val="00B61597"/>
    <w:rsid w:val="00B617D0"/>
    <w:rsid w:val="00B6184B"/>
    <w:rsid w:val="00B6288C"/>
    <w:rsid w:val="00B629EB"/>
    <w:rsid w:val="00B62ACB"/>
    <w:rsid w:val="00B640BD"/>
    <w:rsid w:val="00B64770"/>
    <w:rsid w:val="00B64BE8"/>
    <w:rsid w:val="00B65619"/>
    <w:rsid w:val="00B65F40"/>
    <w:rsid w:val="00B66690"/>
    <w:rsid w:val="00B66ADE"/>
    <w:rsid w:val="00B670BB"/>
    <w:rsid w:val="00B67474"/>
    <w:rsid w:val="00B679CE"/>
    <w:rsid w:val="00B67BB4"/>
    <w:rsid w:val="00B70992"/>
    <w:rsid w:val="00B70A92"/>
    <w:rsid w:val="00B720A0"/>
    <w:rsid w:val="00B724B7"/>
    <w:rsid w:val="00B726C2"/>
    <w:rsid w:val="00B72B38"/>
    <w:rsid w:val="00B72CB1"/>
    <w:rsid w:val="00B72E1B"/>
    <w:rsid w:val="00B7355A"/>
    <w:rsid w:val="00B7380E"/>
    <w:rsid w:val="00B74479"/>
    <w:rsid w:val="00B74763"/>
    <w:rsid w:val="00B75489"/>
    <w:rsid w:val="00B754B1"/>
    <w:rsid w:val="00B75765"/>
    <w:rsid w:val="00B763EF"/>
    <w:rsid w:val="00B76C92"/>
    <w:rsid w:val="00B77ABB"/>
    <w:rsid w:val="00B77ABF"/>
    <w:rsid w:val="00B77B1A"/>
    <w:rsid w:val="00B77C13"/>
    <w:rsid w:val="00B8047C"/>
    <w:rsid w:val="00B80BC6"/>
    <w:rsid w:val="00B81544"/>
    <w:rsid w:val="00B81563"/>
    <w:rsid w:val="00B81618"/>
    <w:rsid w:val="00B8280F"/>
    <w:rsid w:val="00B829E7"/>
    <w:rsid w:val="00B83622"/>
    <w:rsid w:val="00B842DE"/>
    <w:rsid w:val="00B84BDA"/>
    <w:rsid w:val="00B84E25"/>
    <w:rsid w:val="00B8582A"/>
    <w:rsid w:val="00B85881"/>
    <w:rsid w:val="00B85B31"/>
    <w:rsid w:val="00B86B59"/>
    <w:rsid w:val="00B86C83"/>
    <w:rsid w:val="00B86FB7"/>
    <w:rsid w:val="00B878AD"/>
    <w:rsid w:val="00B9076F"/>
    <w:rsid w:val="00B90835"/>
    <w:rsid w:val="00B90B3B"/>
    <w:rsid w:val="00B91280"/>
    <w:rsid w:val="00B91CA8"/>
    <w:rsid w:val="00B923A0"/>
    <w:rsid w:val="00B92A1B"/>
    <w:rsid w:val="00B93218"/>
    <w:rsid w:val="00B932C7"/>
    <w:rsid w:val="00B934E6"/>
    <w:rsid w:val="00B93716"/>
    <w:rsid w:val="00B93C5B"/>
    <w:rsid w:val="00B93E95"/>
    <w:rsid w:val="00B94687"/>
    <w:rsid w:val="00B949CE"/>
    <w:rsid w:val="00B94B92"/>
    <w:rsid w:val="00B951E4"/>
    <w:rsid w:val="00B95730"/>
    <w:rsid w:val="00B961C1"/>
    <w:rsid w:val="00B9646C"/>
    <w:rsid w:val="00B96795"/>
    <w:rsid w:val="00B96CB7"/>
    <w:rsid w:val="00B96DDA"/>
    <w:rsid w:val="00B97281"/>
    <w:rsid w:val="00B97829"/>
    <w:rsid w:val="00B97DE9"/>
    <w:rsid w:val="00B97F1B"/>
    <w:rsid w:val="00BA00D9"/>
    <w:rsid w:val="00BA0FFD"/>
    <w:rsid w:val="00BA128F"/>
    <w:rsid w:val="00BA1573"/>
    <w:rsid w:val="00BA213A"/>
    <w:rsid w:val="00BA237A"/>
    <w:rsid w:val="00BA24D6"/>
    <w:rsid w:val="00BA2C14"/>
    <w:rsid w:val="00BA2E93"/>
    <w:rsid w:val="00BA36AA"/>
    <w:rsid w:val="00BA4495"/>
    <w:rsid w:val="00BA4EF3"/>
    <w:rsid w:val="00BA5DD9"/>
    <w:rsid w:val="00BA5FD3"/>
    <w:rsid w:val="00BA636D"/>
    <w:rsid w:val="00BA642D"/>
    <w:rsid w:val="00BA6490"/>
    <w:rsid w:val="00BA6C2E"/>
    <w:rsid w:val="00BB01A6"/>
    <w:rsid w:val="00BB0806"/>
    <w:rsid w:val="00BB0CA2"/>
    <w:rsid w:val="00BB1EF7"/>
    <w:rsid w:val="00BB2C25"/>
    <w:rsid w:val="00BB36CE"/>
    <w:rsid w:val="00BB3758"/>
    <w:rsid w:val="00BB3F8D"/>
    <w:rsid w:val="00BB401A"/>
    <w:rsid w:val="00BB4AC9"/>
    <w:rsid w:val="00BB503E"/>
    <w:rsid w:val="00BB53E9"/>
    <w:rsid w:val="00BB5592"/>
    <w:rsid w:val="00BB6880"/>
    <w:rsid w:val="00BB6B58"/>
    <w:rsid w:val="00BB6BA7"/>
    <w:rsid w:val="00BB6F00"/>
    <w:rsid w:val="00BB78BC"/>
    <w:rsid w:val="00BC037B"/>
    <w:rsid w:val="00BC14F6"/>
    <w:rsid w:val="00BC19C8"/>
    <w:rsid w:val="00BC1D4D"/>
    <w:rsid w:val="00BC21E8"/>
    <w:rsid w:val="00BC2918"/>
    <w:rsid w:val="00BC3435"/>
    <w:rsid w:val="00BC3656"/>
    <w:rsid w:val="00BC3856"/>
    <w:rsid w:val="00BC4F98"/>
    <w:rsid w:val="00BC58E5"/>
    <w:rsid w:val="00BC5A63"/>
    <w:rsid w:val="00BC5A99"/>
    <w:rsid w:val="00BC5C33"/>
    <w:rsid w:val="00BC5CC7"/>
    <w:rsid w:val="00BC62E8"/>
    <w:rsid w:val="00BC68F1"/>
    <w:rsid w:val="00BC7078"/>
    <w:rsid w:val="00BD0C9C"/>
    <w:rsid w:val="00BD0E25"/>
    <w:rsid w:val="00BD13C3"/>
    <w:rsid w:val="00BD1D4F"/>
    <w:rsid w:val="00BD1E84"/>
    <w:rsid w:val="00BD24B6"/>
    <w:rsid w:val="00BD36CA"/>
    <w:rsid w:val="00BD4405"/>
    <w:rsid w:val="00BD4BD2"/>
    <w:rsid w:val="00BD4C2B"/>
    <w:rsid w:val="00BD4D91"/>
    <w:rsid w:val="00BD6C19"/>
    <w:rsid w:val="00BD73AE"/>
    <w:rsid w:val="00BE0166"/>
    <w:rsid w:val="00BE0216"/>
    <w:rsid w:val="00BE028C"/>
    <w:rsid w:val="00BE07EF"/>
    <w:rsid w:val="00BE1DDE"/>
    <w:rsid w:val="00BE20DB"/>
    <w:rsid w:val="00BE3C80"/>
    <w:rsid w:val="00BE43ED"/>
    <w:rsid w:val="00BE4D39"/>
    <w:rsid w:val="00BE58D4"/>
    <w:rsid w:val="00BE5B6A"/>
    <w:rsid w:val="00BE7161"/>
    <w:rsid w:val="00BE7C90"/>
    <w:rsid w:val="00BE7E48"/>
    <w:rsid w:val="00BF0913"/>
    <w:rsid w:val="00BF0BD4"/>
    <w:rsid w:val="00BF0E11"/>
    <w:rsid w:val="00BF0F1B"/>
    <w:rsid w:val="00BF145E"/>
    <w:rsid w:val="00BF1F35"/>
    <w:rsid w:val="00BF2861"/>
    <w:rsid w:val="00BF31A7"/>
    <w:rsid w:val="00BF3299"/>
    <w:rsid w:val="00BF34C2"/>
    <w:rsid w:val="00BF35EB"/>
    <w:rsid w:val="00BF3A2B"/>
    <w:rsid w:val="00BF4B16"/>
    <w:rsid w:val="00BF4DFE"/>
    <w:rsid w:val="00BF507A"/>
    <w:rsid w:val="00BF58B7"/>
    <w:rsid w:val="00BF5AAA"/>
    <w:rsid w:val="00BF5F3C"/>
    <w:rsid w:val="00BF6EB6"/>
    <w:rsid w:val="00BF797A"/>
    <w:rsid w:val="00BF7E56"/>
    <w:rsid w:val="00C004A1"/>
    <w:rsid w:val="00C00532"/>
    <w:rsid w:val="00C009A3"/>
    <w:rsid w:val="00C009C6"/>
    <w:rsid w:val="00C0229A"/>
    <w:rsid w:val="00C024CE"/>
    <w:rsid w:val="00C02721"/>
    <w:rsid w:val="00C028C1"/>
    <w:rsid w:val="00C02976"/>
    <w:rsid w:val="00C02DC6"/>
    <w:rsid w:val="00C03906"/>
    <w:rsid w:val="00C03BBE"/>
    <w:rsid w:val="00C03BF7"/>
    <w:rsid w:val="00C04FE2"/>
    <w:rsid w:val="00C0583F"/>
    <w:rsid w:val="00C071EE"/>
    <w:rsid w:val="00C07E2E"/>
    <w:rsid w:val="00C10B83"/>
    <w:rsid w:val="00C10E1C"/>
    <w:rsid w:val="00C11108"/>
    <w:rsid w:val="00C11217"/>
    <w:rsid w:val="00C114D3"/>
    <w:rsid w:val="00C114F9"/>
    <w:rsid w:val="00C118E5"/>
    <w:rsid w:val="00C124C5"/>
    <w:rsid w:val="00C13138"/>
    <w:rsid w:val="00C13846"/>
    <w:rsid w:val="00C13B9E"/>
    <w:rsid w:val="00C14D1B"/>
    <w:rsid w:val="00C152DE"/>
    <w:rsid w:val="00C1620C"/>
    <w:rsid w:val="00C166D4"/>
    <w:rsid w:val="00C16CDE"/>
    <w:rsid w:val="00C16E94"/>
    <w:rsid w:val="00C17998"/>
    <w:rsid w:val="00C17B86"/>
    <w:rsid w:val="00C17F2E"/>
    <w:rsid w:val="00C206AC"/>
    <w:rsid w:val="00C213F7"/>
    <w:rsid w:val="00C2145D"/>
    <w:rsid w:val="00C2225B"/>
    <w:rsid w:val="00C23392"/>
    <w:rsid w:val="00C23F27"/>
    <w:rsid w:val="00C240B4"/>
    <w:rsid w:val="00C243D6"/>
    <w:rsid w:val="00C245CF"/>
    <w:rsid w:val="00C247AB"/>
    <w:rsid w:val="00C24E23"/>
    <w:rsid w:val="00C2541E"/>
    <w:rsid w:val="00C26C9E"/>
    <w:rsid w:val="00C2771C"/>
    <w:rsid w:val="00C27DDE"/>
    <w:rsid w:val="00C32236"/>
    <w:rsid w:val="00C3381F"/>
    <w:rsid w:val="00C338C2"/>
    <w:rsid w:val="00C33D3C"/>
    <w:rsid w:val="00C34201"/>
    <w:rsid w:val="00C3432B"/>
    <w:rsid w:val="00C34657"/>
    <w:rsid w:val="00C34948"/>
    <w:rsid w:val="00C34AB3"/>
    <w:rsid w:val="00C35323"/>
    <w:rsid w:val="00C35427"/>
    <w:rsid w:val="00C3546C"/>
    <w:rsid w:val="00C3550E"/>
    <w:rsid w:val="00C358B1"/>
    <w:rsid w:val="00C359FE"/>
    <w:rsid w:val="00C36903"/>
    <w:rsid w:val="00C37AC4"/>
    <w:rsid w:val="00C403AE"/>
    <w:rsid w:val="00C406CB"/>
    <w:rsid w:val="00C40A5C"/>
    <w:rsid w:val="00C417E7"/>
    <w:rsid w:val="00C4194E"/>
    <w:rsid w:val="00C421C4"/>
    <w:rsid w:val="00C4233D"/>
    <w:rsid w:val="00C4290C"/>
    <w:rsid w:val="00C42F0A"/>
    <w:rsid w:val="00C43173"/>
    <w:rsid w:val="00C43BE3"/>
    <w:rsid w:val="00C4423D"/>
    <w:rsid w:val="00C4431D"/>
    <w:rsid w:val="00C44AEF"/>
    <w:rsid w:val="00C459D3"/>
    <w:rsid w:val="00C45AFB"/>
    <w:rsid w:val="00C46967"/>
    <w:rsid w:val="00C47779"/>
    <w:rsid w:val="00C47BEA"/>
    <w:rsid w:val="00C50912"/>
    <w:rsid w:val="00C5109E"/>
    <w:rsid w:val="00C510A1"/>
    <w:rsid w:val="00C518E5"/>
    <w:rsid w:val="00C518F4"/>
    <w:rsid w:val="00C51BA8"/>
    <w:rsid w:val="00C52619"/>
    <w:rsid w:val="00C52E3F"/>
    <w:rsid w:val="00C53E0C"/>
    <w:rsid w:val="00C544A7"/>
    <w:rsid w:val="00C56AF1"/>
    <w:rsid w:val="00C572E1"/>
    <w:rsid w:val="00C575C5"/>
    <w:rsid w:val="00C60984"/>
    <w:rsid w:val="00C60D13"/>
    <w:rsid w:val="00C6118E"/>
    <w:rsid w:val="00C61310"/>
    <w:rsid w:val="00C61A65"/>
    <w:rsid w:val="00C657B5"/>
    <w:rsid w:val="00C659B5"/>
    <w:rsid w:val="00C65DC9"/>
    <w:rsid w:val="00C665F7"/>
    <w:rsid w:val="00C705ED"/>
    <w:rsid w:val="00C70CFE"/>
    <w:rsid w:val="00C726CC"/>
    <w:rsid w:val="00C732CF"/>
    <w:rsid w:val="00C75360"/>
    <w:rsid w:val="00C75630"/>
    <w:rsid w:val="00C76714"/>
    <w:rsid w:val="00C76C8C"/>
    <w:rsid w:val="00C7763C"/>
    <w:rsid w:val="00C80939"/>
    <w:rsid w:val="00C80E80"/>
    <w:rsid w:val="00C8134E"/>
    <w:rsid w:val="00C81E16"/>
    <w:rsid w:val="00C8293B"/>
    <w:rsid w:val="00C830B9"/>
    <w:rsid w:val="00C831F6"/>
    <w:rsid w:val="00C835B6"/>
    <w:rsid w:val="00C8368F"/>
    <w:rsid w:val="00C83E2A"/>
    <w:rsid w:val="00C842FA"/>
    <w:rsid w:val="00C84573"/>
    <w:rsid w:val="00C85240"/>
    <w:rsid w:val="00C85EB7"/>
    <w:rsid w:val="00C87C86"/>
    <w:rsid w:val="00C90563"/>
    <w:rsid w:val="00C905BB"/>
    <w:rsid w:val="00C90A0B"/>
    <w:rsid w:val="00C90E9B"/>
    <w:rsid w:val="00C90F2D"/>
    <w:rsid w:val="00C93CDF"/>
    <w:rsid w:val="00C95177"/>
    <w:rsid w:val="00C95652"/>
    <w:rsid w:val="00C95F7F"/>
    <w:rsid w:val="00C96448"/>
    <w:rsid w:val="00C96843"/>
    <w:rsid w:val="00C97098"/>
    <w:rsid w:val="00C9718A"/>
    <w:rsid w:val="00C97337"/>
    <w:rsid w:val="00C97915"/>
    <w:rsid w:val="00CA0405"/>
    <w:rsid w:val="00CA042C"/>
    <w:rsid w:val="00CA04D7"/>
    <w:rsid w:val="00CA0D1D"/>
    <w:rsid w:val="00CA172F"/>
    <w:rsid w:val="00CA1E30"/>
    <w:rsid w:val="00CA2174"/>
    <w:rsid w:val="00CA230F"/>
    <w:rsid w:val="00CA25E4"/>
    <w:rsid w:val="00CA4044"/>
    <w:rsid w:val="00CA4230"/>
    <w:rsid w:val="00CA435B"/>
    <w:rsid w:val="00CA48EB"/>
    <w:rsid w:val="00CA4C0B"/>
    <w:rsid w:val="00CA5423"/>
    <w:rsid w:val="00CA630B"/>
    <w:rsid w:val="00CA6D8F"/>
    <w:rsid w:val="00CA7062"/>
    <w:rsid w:val="00CB0347"/>
    <w:rsid w:val="00CB0539"/>
    <w:rsid w:val="00CB0550"/>
    <w:rsid w:val="00CB098B"/>
    <w:rsid w:val="00CB0B87"/>
    <w:rsid w:val="00CB1667"/>
    <w:rsid w:val="00CB1EE6"/>
    <w:rsid w:val="00CB2EF9"/>
    <w:rsid w:val="00CB37B3"/>
    <w:rsid w:val="00CB38EB"/>
    <w:rsid w:val="00CB3ABA"/>
    <w:rsid w:val="00CB3FD2"/>
    <w:rsid w:val="00CB4552"/>
    <w:rsid w:val="00CB482B"/>
    <w:rsid w:val="00CB4D61"/>
    <w:rsid w:val="00CB5A37"/>
    <w:rsid w:val="00CB5B8E"/>
    <w:rsid w:val="00CB74EF"/>
    <w:rsid w:val="00CB7546"/>
    <w:rsid w:val="00CB774F"/>
    <w:rsid w:val="00CB789C"/>
    <w:rsid w:val="00CB79A6"/>
    <w:rsid w:val="00CB7FB6"/>
    <w:rsid w:val="00CC0624"/>
    <w:rsid w:val="00CC0CD3"/>
    <w:rsid w:val="00CC0F17"/>
    <w:rsid w:val="00CC1828"/>
    <w:rsid w:val="00CC2242"/>
    <w:rsid w:val="00CC2337"/>
    <w:rsid w:val="00CC2B46"/>
    <w:rsid w:val="00CC3895"/>
    <w:rsid w:val="00CC4E8C"/>
    <w:rsid w:val="00CC51BC"/>
    <w:rsid w:val="00CC5438"/>
    <w:rsid w:val="00CC5DAA"/>
    <w:rsid w:val="00CC5E49"/>
    <w:rsid w:val="00CC75DE"/>
    <w:rsid w:val="00CC7DDE"/>
    <w:rsid w:val="00CD082F"/>
    <w:rsid w:val="00CD0C78"/>
    <w:rsid w:val="00CD1076"/>
    <w:rsid w:val="00CD1133"/>
    <w:rsid w:val="00CD174C"/>
    <w:rsid w:val="00CD1C9E"/>
    <w:rsid w:val="00CD1E7D"/>
    <w:rsid w:val="00CD23CC"/>
    <w:rsid w:val="00CD281B"/>
    <w:rsid w:val="00CD2AE0"/>
    <w:rsid w:val="00CD5271"/>
    <w:rsid w:val="00CD5D6B"/>
    <w:rsid w:val="00CD63D9"/>
    <w:rsid w:val="00CD654D"/>
    <w:rsid w:val="00CD6BEE"/>
    <w:rsid w:val="00CD6F13"/>
    <w:rsid w:val="00CD71D3"/>
    <w:rsid w:val="00CD747A"/>
    <w:rsid w:val="00CD78D3"/>
    <w:rsid w:val="00CD78FD"/>
    <w:rsid w:val="00CD7BE0"/>
    <w:rsid w:val="00CE0235"/>
    <w:rsid w:val="00CE1197"/>
    <w:rsid w:val="00CE1DD6"/>
    <w:rsid w:val="00CE20D7"/>
    <w:rsid w:val="00CE2213"/>
    <w:rsid w:val="00CE26F0"/>
    <w:rsid w:val="00CE3160"/>
    <w:rsid w:val="00CE4725"/>
    <w:rsid w:val="00CE4958"/>
    <w:rsid w:val="00CE4E2B"/>
    <w:rsid w:val="00CE4ED6"/>
    <w:rsid w:val="00CE50F1"/>
    <w:rsid w:val="00CE517E"/>
    <w:rsid w:val="00CE6199"/>
    <w:rsid w:val="00CE619D"/>
    <w:rsid w:val="00CE6E8C"/>
    <w:rsid w:val="00CE749C"/>
    <w:rsid w:val="00CE7775"/>
    <w:rsid w:val="00CF0E1C"/>
    <w:rsid w:val="00CF10F1"/>
    <w:rsid w:val="00CF112A"/>
    <w:rsid w:val="00CF19C8"/>
    <w:rsid w:val="00CF1E92"/>
    <w:rsid w:val="00CF28DE"/>
    <w:rsid w:val="00CF35A4"/>
    <w:rsid w:val="00CF387F"/>
    <w:rsid w:val="00CF44B5"/>
    <w:rsid w:val="00CF4DFD"/>
    <w:rsid w:val="00CF547D"/>
    <w:rsid w:val="00CF5552"/>
    <w:rsid w:val="00CF5580"/>
    <w:rsid w:val="00CF5704"/>
    <w:rsid w:val="00CF57EF"/>
    <w:rsid w:val="00CF5E99"/>
    <w:rsid w:val="00CF6351"/>
    <w:rsid w:val="00CF6DE4"/>
    <w:rsid w:val="00CF7A58"/>
    <w:rsid w:val="00D013FF"/>
    <w:rsid w:val="00D01D51"/>
    <w:rsid w:val="00D03305"/>
    <w:rsid w:val="00D0371A"/>
    <w:rsid w:val="00D0373B"/>
    <w:rsid w:val="00D03825"/>
    <w:rsid w:val="00D03F35"/>
    <w:rsid w:val="00D03FAD"/>
    <w:rsid w:val="00D03FEE"/>
    <w:rsid w:val="00D04752"/>
    <w:rsid w:val="00D04800"/>
    <w:rsid w:val="00D05283"/>
    <w:rsid w:val="00D059DC"/>
    <w:rsid w:val="00D05C42"/>
    <w:rsid w:val="00D06042"/>
    <w:rsid w:val="00D065BC"/>
    <w:rsid w:val="00D069ED"/>
    <w:rsid w:val="00D07374"/>
    <w:rsid w:val="00D07C72"/>
    <w:rsid w:val="00D10048"/>
    <w:rsid w:val="00D107F5"/>
    <w:rsid w:val="00D1114E"/>
    <w:rsid w:val="00D1130C"/>
    <w:rsid w:val="00D1208C"/>
    <w:rsid w:val="00D12B65"/>
    <w:rsid w:val="00D12D0F"/>
    <w:rsid w:val="00D12D9A"/>
    <w:rsid w:val="00D13807"/>
    <w:rsid w:val="00D1415B"/>
    <w:rsid w:val="00D15579"/>
    <w:rsid w:val="00D16074"/>
    <w:rsid w:val="00D179AC"/>
    <w:rsid w:val="00D2014A"/>
    <w:rsid w:val="00D201CB"/>
    <w:rsid w:val="00D203E3"/>
    <w:rsid w:val="00D20583"/>
    <w:rsid w:val="00D208B5"/>
    <w:rsid w:val="00D213B1"/>
    <w:rsid w:val="00D219C4"/>
    <w:rsid w:val="00D21E22"/>
    <w:rsid w:val="00D223DC"/>
    <w:rsid w:val="00D22F0E"/>
    <w:rsid w:val="00D2346D"/>
    <w:rsid w:val="00D24424"/>
    <w:rsid w:val="00D25D7D"/>
    <w:rsid w:val="00D27AD0"/>
    <w:rsid w:val="00D27ED0"/>
    <w:rsid w:val="00D27FAA"/>
    <w:rsid w:val="00D30023"/>
    <w:rsid w:val="00D3017B"/>
    <w:rsid w:val="00D3113D"/>
    <w:rsid w:val="00D315C8"/>
    <w:rsid w:val="00D316E5"/>
    <w:rsid w:val="00D31880"/>
    <w:rsid w:val="00D318EB"/>
    <w:rsid w:val="00D32504"/>
    <w:rsid w:val="00D32AA6"/>
    <w:rsid w:val="00D332F5"/>
    <w:rsid w:val="00D34BA9"/>
    <w:rsid w:val="00D359E2"/>
    <w:rsid w:val="00D361E6"/>
    <w:rsid w:val="00D363A5"/>
    <w:rsid w:val="00D36850"/>
    <w:rsid w:val="00D3776E"/>
    <w:rsid w:val="00D402F0"/>
    <w:rsid w:val="00D4121B"/>
    <w:rsid w:val="00D41906"/>
    <w:rsid w:val="00D420A3"/>
    <w:rsid w:val="00D425D2"/>
    <w:rsid w:val="00D42B79"/>
    <w:rsid w:val="00D43E43"/>
    <w:rsid w:val="00D44217"/>
    <w:rsid w:val="00D44CA6"/>
    <w:rsid w:val="00D44FFF"/>
    <w:rsid w:val="00D45579"/>
    <w:rsid w:val="00D45C4A"/>
    <w:rsid w:val="00D45CFA"/>
    <w:rsid w:val="00D45DE5"/>
    <w:rsid w:val="00D45E2D"/>
    <w:rsid w:val="00D46D5E"/>
    <w:rsid w:val="00D500C4"/>
    <w:rsid w:val="00D50208"/>
    <w:rsid w:val="00D50852"/>
    <w:rsid w:val="00D511A8"/>
    <w:rsid w:val="00D51412"/>
    <w:rsid w:val="00D51460"/>
    <w:rsid w:val="00D5341E"/>
    <w:rsid w:val="00D534DC"/>
    <w:rsid w:val="00D53ECC"/>
    <w:rsid w:val="00D54BB1"/>
    <w:rsid w:val="00D54DCC"/>
    <w:rsid w:val="00D54E93"/>
    <w:rsid w:val="00D55114"/>
    <w:rsid w:val="00D553C7"/>
    <w:rsid w:val="00D56286"/>
    <w:rsid w:val="00D5671B"/>
    <w:rsid w:val="00D57715"/>
    <w:rsid w:val="00D57829"/>
    <w:rsid w:val="00D57899"/>
    <w:rsid w:val="00D57CD0"/>
    <w:rsid w:val="00D60A79"/>
    <w:rsid w:val="00D60BD7"/>
    <w:rsid w:val="00D60E96"/>
    <w:rsid w:val="00D61B94"/>
    <w:rsid w:val="00D620BB"/>
    <w:rsid w:val="00D62F8B"/>
    <w:rsid w:val="00D62FF1"/>
    <w:rsid w:val="00D642CF"/>
    <w:rsid w:val="00D6450E"/>
    <w:rsid w:val="00D64A8E"/>
    <w:rsid w:val="00D65441"/>
    <w:rsid w:val="00D65C70"/>
    <w:rsid w:val="00D667F1"/>
    <w:rsid w:val="00D67461"/>
    <w:rsid w:val="00D67A67"/>
    <w:rsid w:val="00D67EAD"/>
    <w:rsid w:val="00D701FE"/>
    <w:rsid w:val="00D703DE"/>
    <w:rsid w:val="00D70BE4"/>
    <w:rsid w:val="00D70E26"/>
    <w:rsid w:val="00D71761"/>
    <w:rsid w:val="00D71C0A"/>
    <w:rsid w:val="00D723A7"/>
    <w:rsid w:val="00D725C5"/>
    <w:rsid w:val="00D72AC5"/>
    <w:rsid w:val="00D736A1"/>
    <w:rsid w:val="00D739B0"/>
    <w:rsid w:val="00D73EA8"/>
    <w:rsid w:val="00D74196"/>
    <w:rsid w:val="00D75877"/>
    <w:rsid w:val="00D75B24"/>
    <w:rsid w:val="00D76CD1"/>
    <w:rsid w:val="00D7764C"/>
    <w:rsid w:val="00D7768B"/>
    <w:rsid w:val="00D802CB"/>
    <w:rsid w:val="00D816EE"/>
    <w:rsid w:val="00D817FB"/>
    <w:rsid w:val="00D81B11"/>
    <w:rsid w:val="00D82E8D"/>
    <w:rsid w:val="00D83394"/>
    <w:rsid w:val="00D8350F"/>
    <w:rsid w:val="00D8368E"/>
    <w:rsid w:val="00D83B5F"/>
    <w:rsid w:val="00D84555"/>
    <w:rsid w:val="00D851C4"/>
    <w:rsid w:val="00D87885"/>
    <w:rsid w:val="00D87A8D"/>
    <w:rsid w:val="00D87FE5"/>
    <w:rsid w:val="00D903C5"/>
    <w:rsid w:val="00D9059C"/>
    <w:rsid w:val="00D90ADD"/>
    <w:rsid w:val="00D90B5B"/>
    <w:rsid w:val="00D91145"/>
    <w:rsid w:val="00D9142E"/>
    <w:rsid w:val="00D917A3"/>
    <w:rsid w:val="00D9357A"/>
    <w:rsid w:val="00D94FB0"/>
    <w:rsid w:val="00D95027"/>
    <w:rsid w:val="00D95796"/>
    <w:rsid w:val="00D95F3E"/>
    <w:rsid w:val="00D964D6"/>
    <w:rsid w:val="00D97C1E"/>
    <w:rsid w:val="00DA0025"/>
    <w:rsid w:val="00DA062E"/>
    <w:rsid w:val="00DA0664"/>
    <w:rsid w:val="00DA097E"/>
    <w:rsid w:val="00DA09C5"/>
    <w:rsid w:val="00DA14DB"/>
    <w:rsid w:val="00DA16E7"/>
    <w:rsid w:val="00DA2046"/>
    <w:rsid w:val="00DA205C"/>
    <w:rsid w:val="00DA3489"/>
    <w:rsid w:val="00DA34E4"/>
    <w:rsid w:val="00DA36CA"/>
    <w:rsid w:val="00DA3E23"/>
    <w:rsid w:val="00DA466B"/>
    <w:rsid w:val="00DA4979"/>
    <w:rsid w:val="00DA5042"/>
    <w:rsid w:val="00DA644E"/>
    <w:rsid w:val="00DA69AE"/>
    <w:rsid w:val="00DB08B4"/>
    <w:rsid w:val="00DB191E"/>
    <w:rsid w:val="00DB230C"/>
    <w:rsid w:val="00DB2324"/>
    <w:rsid w:val="00DB2944"/>
    <w:rsid w:val="00DB2CE1"/>
    <w:rsid w:val="00DB2D59"/>
    <w:rsid w:val="00DB3910"/>
    <w:rsid w:val="00DB3AA5"/>
    <w:rsid w:val="00DB3C8A"/>
    <w:rsid w:val="00DB5546"/>
    <w:rsid w:val="00DB5872"/>
    <w:rsid w:val="00DB5AB2"/>
    <w:rsid w:val="00DB6633"/>
    <w:rsid w:val="00DB68FA"/>
    <w:rsid w:val="00DB7303"/>
    <w:rsid w:val="00DB7ACD"/>
    <w:rsid w:val="00DB7F7F"/>
    <w:rsid w:val="00DC0D94"/>
    <w:rsid w:val="00DC0E35"/>
    <w:rsid w:val="00DC113E"/>
    <w:rsid w:val="00DC2489"/>
    <w:rsid w:val="00DC38B3"/>
    <w:rsid w:val="00DC41B3"/>
    <w:rsid w:val="00DC49AE"/>
    <w:rsid w:val="00DC4F74"/>
    <w:rsid w:val="00DC61CC"/>
    <w:rsid w:val="00DC6CC4"/>
    <w:rsid w:val="00DD0840"/>
    <w:rsid w:val="00DD0D2E"/>
    <w:rsid w:val="00DD0EB5"/>
    <w:rsid w:val="00DD192A"/>
    <w:rsid w:val="00DD1DDA"/>
    <w:rsid w:val="00DD24DC"/>
    <w:rsid w:val="00DD3171"/>
    <w:rsid w:val="00DD36B4"/>
    <w:rsid w:val="00DD3DB6"/>
    <w:rsid w:val="00DD4297"/>
    <w:rsid w:val="00DD4692"/>
    <w:rsid w:val="00DD4B11"/>
    <w:rsid w:val="00DD4F1D"/>
    <w:rsid w:val="00DD5D52"/>
    <w:rsid w:val="00DD5DC1"/>
    <w:rsid w:val="00DD7512"/>
    <w:rsid w:val="00DD7A10"/>
    <w:rsid w:val="00DD7D3D"/>
    <w:rsid w:val="00DE1FE2"/>
    <w:rsid w:val="00DE286E"/>
    <w:rsid w:val="00DE3243"/>
    <w:rsid w:val="00DE3637"/>
    <w:rsid w:val="00DE38D6"/>
    <w:rsid w:val="00DE5698"/>
    <w:rsid w:val="00DE5949"/>
    <w:rsid w:val="00DE7A3A"/>
    <w:rsid w:val="00DE7A6B"/>
    <w:rsid w:val="00DF012B"/>
    <w:rsid w:val="00DF0A59"/>
    <w:rsid w:val="00DF0CFD"/>
    <w:rsid w:val="00DF154E"/>
    <w:rsid w:val="00DF1786"/>
    <w:rsid w:val="00DF1F17"/>
    <w:rsid w:val="00DF32B6"/>
    <w:rsid w:val="00DF3691"/>
    <w:rsid w:val="00DF4791"/>
    <w:rsid w:val="00DF4C3D"/>
    <w:rsid w:val="00DF53A8"/>
    <w:rsid w:val="00DF5D1E"/>
    <w:rsid w:val="00DF5D90"/>
    <w:rsid w:val="00DF649A"/>
    <w:rsid w:val="00DF6BC5"/>
    <w:rsid w:val="00DF7082"/>
    <w:rsid w:val="00DF72B0"/>
    <w:rsid w:val="00DF7BC2"/>
    <w:rsid w:val="00DF7D64"/>
    <w:rsid w:val="00E009DB"/>
    <w:rsid w:val="00E02365"/>
    <w:rsid w:val="00E02F9F"/>
    <w:rsid w:val="00E037FE"/>
    <w:rsid w:val="00E04A50"/>
    <w:rsid w:val="00E051D4"/>
    <w:rsid w:val="00E05599"/>
    <w:rsid w:val="00E05F28"/>
    <w:rsid w:val="00E064FC"/>
    <w:rsid w:val="00E073F4"/>
    <w:rsid w:val="00E07A63"/>
    <w:rsid w:val="00E07F9A"/>
    <w:rsid w:val="00E105BA"/>
    <w:rsid w:val="00E1065B"/>
    <w:rsid w:val="00E10B59"/>
    <w:rsid w:val="00E10E75"/>
    <w:rsid w:val="00E11051"/>
    <w:rsid w:val="00E110C0"/>
    <w:rsid w:val="00E1186F"/>
    <w:rsid w:val="00E1187D"/>
    <w:rsid w:val="00E12AC4"/>
    <w:rsid w:val="00E12C35"/>
    <w:rsid w:val="00E1424C"/>
    <w:rsid w:val="00E148DA"/>
    <w:rsid w:val="00E15551"/>
    <w:rsid w:val="00E15927"/>
    <w:rsid w:val="00E15FB3"/>
    <w:rsid w:val="00E16068"/>
    <w:rsid w:val="00E161F3"/>
    <w:rsid w:val="00E17131"/>
    <w:rsid w:val="00E17B12"/>
    <w:rsid w:val="00E17B93"/>
    <w:rsid w:val="00E20603"/>
    <w:rsid w:val="00E223E2"/>
    <w:rsid w:val="00E23BD9"/>
    <w:rsid w:val="00E24005"/>
    <w:rsid w:val="00E240CC"/>
    <w:rsid w:val="00E24323"/>
    <w:rsid w:val="00E24DBF"/>
    <w:rsid w:val="00E250FF"/>
    <w:rsid w:val="00E25370"/>
    <w:rsid w:val="00E257F4"/>
    <w:rsid w:val="00E25C86"/>
    <w:rsid w:val="00E25CB9"/>
    <w:rsid w:val="00E2663D"/>
    <w:rsid w:val="00E267C9"/>
    <w:rsid w:val="00E267F3"/>
    <w:rsid w:val="00E2693C"/>
    <w:rsid w:val="00E2694A"/>
    <w:rsid w:val="00E27195"/>
    <w:rsid w:val="00E27440"/>
    <w:rsid w:val="00E27FDE"/>
    <w:rsid w:val="00E3124E"/>
    <w:rsid w:val="00E32205"/>
    <w:rsid w:val="00E32482"/>
    <w:rsid w:val="00E324D5"/>
    <w:rsid w:val="00E327A1"/>
    <w:rsid w:val="00E330E7"/>
    <w:rsid w:val="00E34412"/>
    <w:rsid w:val="00E34578"/>
    <w:rsid w:val="00E346F9"/>
    <w:rsid w:val="00E34ED6"/>
    <w:rsid w:val="00E34FC1"/>
    <w:rsid w:val="00E3542A"/>
    <w:rsid w:val="00E3586F"/>
    <w:rsid w:val="00E35BBC"/>
    <w:rsid w:val="00E35E64"/>
    <w:rsid w:val="00E36926"/>
    <w:rsid w:val="00E372E2"/>
    <w:rsid w:val="00E3780E"/>
    <w:rsid w:val="00E37901"/>
    <w:rsid w:val="00E37B0F"/>
    <w:rsid w:val="00E41A35"/>
    <w:rsid w:val="00E4213B"/>
    <w:rsid w:val="00E427B0"/>
    <w:rsid w:val="00E42A2C"/>
    <w:rsid w:val="00E433A9"/>
    <w:rsid w:val="00E4403B"/>
    <w:rsid w:val="00E4422B"/>
    <w:rsid w:val="00E44911"/>
    <w:rsid w:val="00E45169"/>
    <w:rsid w:val="00E46188"/>
    <w:rsid w:val="00E461C4"/>
    <w:rsid w:val="00E46324"/>
    <w:rsid w:val="00E465CB"/>
    <w:rsid w:val="00E46EB6"/>
    <w:rsid w:val="00E47540"/>
    <w:rsid w:val="00E50A06"/>
    <w:rsid w:val="00E51169"/>
    <w:rsid w:val="00E518E0"/>
    <w:rsid w:val="00E519D3"/>
    <w:rsid w:val="00E51D8D"/>
    <w:rsid w:val="00E51ED4"/>
    <w:rsid w:val="00E522AB"/>
    <w:rsid w:val="00E52554"/>
    <w:rsid w:val="00E52B6F"/>
    <w:rsid w:val="00E53659"/>
    <w:rsid w:val="00E53BD6"/>
    <w:rsid w:val="00E54AF4"/>
    <w:rsid w:val="00E54D9B"/>
    <w:rsid w:val="00E54E3E"/>
    <w:rsid w:val="00E551D4"/>
    <w:rsid w:val="00E5525B"/>
    <w:rsid w:val="00E55290"/>
    <w:rsid w:val="00E55514"/>
    <w:rsid w:val="00E55523"/>
    <w:rsid w:val="00E55CBE"/>
    <w:rsid w:val="00E572C1"/>
    <w:rsid w:val="00E6030A"/>
    <w:rsid w:val="00E61704"/>
    <w:rsid w:val="00E61E3E"/>
    <w:rsid w:val="00E621B7"/>
    <w:rsid w:val="00E62B8E"/>
    <w:rsid w:val="00E62CD4"/>
    <w:rsid w:val="00E63CF2"/>
    <w:rsid w:val="00E63DC4"/>
    <w:rsid w:val="00E63F7E"/>
    <w:rsid w:val="00E64268"/>
    <w:rsid w:val="00E64778"/>
    <w:rsid w:val="00E66087"/>
    <w:rsid w:val="00E667B2"/>
    <w:rsid w:val="00E668C9"/>
    <w:rsid w:val="00E67536"/>
    <w:rsid w:val="00E677D0"/>
    <w:rsid w:val="00E708DF"/>
    <w:rsid w:val="00E7161C"/>
    <w:rsid w:val="00E71966"/>
    <w:rsid w:val="00E723A6"/>
    <w:rsid w:val="00E72C61"/>
    <w:rsid w:val="00E731EE"/>
    <w:rsid w:val="00E740BB"/>
    <w:rsid w:val="00E7418D"/>
    <w:rsid w:val="00E7539E"/>
    <w:rsid w:val="00E755E1"/>
    <w:rsid w:val="00E75AC4"/>
    <w:rsid w:val="00E75B8D"/>
    <w:rsid w:val="00E76DC8"/>
    <w:rsid w:val="00E76EE4"/>
    <w:rsid w:val="00E76FA0"/>
    <w:rsid w:val="00E80219"/>
    <w:rsid w:val="00E80394"/>
    <w:rsid w:val="00E81264"/>
    <w:rsid w:val="00E82069"/>
    <w:rsid w:val="00E82C4D"/>
    <w:rsid w:val="00E83487"/>
    <w:rsid w:val="00E83736"/>
    <w:rsid w:val="00E840CE"/>
    <w:rsid w:val="00E844C0"/>
    <w:rsid w:val="00E84590"/>
    <w:rsid w:val="00E8463E"/>
    <w:rsid w:val="00E84EED"/>
    <w:rsid w:val="00E84F27"/>
    <w:rsid w:val="00E85137"/>
    <w:rsid w:val="00E852FB"/>
    <w:rsid w:val="00E8534E"/>
    <w:rsid w:val="00E85804"/>
    <w:rsid w:val="00E85FB1"/>
    <w:rsid w:val="00E86136"/>
    <w:rsid w:val="00E867BA"/>
    <w:rsid w:val="00E87147"/>
    <w:rsid w:val="00E8758A"/>
    <w:rsid w:val="00E878D7"/>
    <w:rsid w:val="00E9011D"/>
    <w:rsid w:val="00E90DE2"/>
    <w:rsid w:val="00E91474"/>
    <w:rsid w:val="00E9215A"/>
    <w:rsid w:val="00E9284A"/>
    <w:rsid w:val="00E92C43"/>
    <w:rsid w:val="00E93046"/>
    <w:rsid w:val="00E93381"/>
    <w:rsid w:val="00E93577"/>
    <w:rsid w:val="00E948A2"/>
    <w:rsid w:val="00E94E1C"/>
    <w:rsid w:val="00E976A6"/>
    <w:rsid w:val="00E97FFB"/>
    <w:rsid w:val="00EA01C6"/>
    <w:rsid w:val="00EA02D3"/>
    <w:rsid w:val="00EA042D"/>
    <w:rsid w:val="00EA0858"/>
    <w:rsid w:val="00EA0BC1"/>
    <w:rsid w:val="00EA0DFA"/>
    <w:rsid w:val="00EA0F4A"/>
    <w:rsid w:val="00EA1EC4"/>
    <w:rsid w:val="00EA20DC"/>
    <w:rsid w:val="00EA265A"/>
    <w:rsid w:val="00EA26F6"/>
    <w:rsid w:val="00EA2B40"/>
    <w:rsid w:val="00EA3284"/>
    <w:rsid w:val="00EA333E"/>
    <w:rsid w:val="00EA3607"/>
    <w:rsid w:val="00EA39C9"/>
    <w:rsid w:val="00EA416E"/>
    <w:rsid w:val="00EA42CE"/>
    <w:rsid w:val="00EA4464"/>
    <w:rsid w:val="00EA650A"/>
    <w:rsid w:val="00EA6591"/>
    <w:rsid w:val="00EA692D"/>
    <w:rsid w:val="00EA6B21"/>
    <w:rsid w:val="00EA70BC"/>
    <w:rsid w:val="00EA78CB"/>
    <w:rsid w:val="00EB08BE"/>
    <w:rsid w:val="00EB1129"/>
    <w:rsid w:val="00EB14A6"/>
    <w:rsid w:val="00EB18C7"/>
    <w:rsid w:val="00EB1C44"/>
    <w:rsid w:val="00EB2B48"/>
    <w:rsid w:val="00EB52A4"/>
    <w:rsid w:val="00EB53CA"/>
    <w:rsid w:val="00EB6624"/>
    <w:rsid w:val="00EB6FCA"/>
    <w:rsid w:val="00EB77CA"/>
    <w:rsid w:val="00EB7A44"/>
    <w:rsid w:val="00EB7C10"/>
    <w:rsid w:val="00EC11A4"/>
    <w:rsid w:val="00EC1916"/>
    <w:rsid w:val="00EC3615"/>
    <w:rsid w:val="00EC3C08"/>
    <w:rsid w:val="00EC49FD"/>
    <w:rsid w:val="00EC5282"/>
    <w:rsid w:val="00EC581E"/>
    <w:rsid w:val="00EC6D9F"/>
    <w:rsid w:val="00ED057F"/>
    <w:rsid w:val="00ED094B"/>
    <w:rsid w:val="00ED1B81"/>
    <w:rsid w:val="00ED1FD4"/>
    <w:rsid w:val="00ED2283"/>
    <w:rsid w:val="00ED2529"/>
    <w:rsid w:val="00ED26FA"/>
    <w:rsid w:val="00ED2F28"/>
    <w:rsid w:val="00ED3550"/>
    <w:rsid w:val="00ED372B"/>
    <w:rsid w:val="00ED39A8"/>
    <w:rsid w:val="00ED4597"/>
    <w:rsid w:val="00ED52AC"/>
    <w:rsid w:val="00ED5C4D"/>
    <w:rsid w:val="00ED5E44"/>
    <w:rsid w:val="00ED69AA"/>
    <w:rsid w:val="00ED6D10"/>
    <w:rsid w:val="00ED6D2D"/>
    <w:rsid w:val="00ED6E25"/>
    <w:rsid w:val="00ED6E39"/>
    <w:rsid w:val="00ED7873"/>
    <w:rsid w:val="00EE0253"/>
    <w:rsid w:val="00EE0842"/>
    <w:rsid w:val="00EE0F88"/>
    <w:rsid w:val="00EE1D5D"/>
    <w:rsid w:val="00EE1FA6"/>
    <w:rsid w:val="00EE26B1"/>
    <w:rsid w:val="00EE2F68"/>
    <w:rsid w:val="00EE34F5"/>
    <w:rsid w:val="00EE3F3C"/>
    <w:rsid w:val="00EE4911"/>
    <w:rsid w:val="00EE49F0"/>
    <w:rsid w:val="00EE4A00"/>
    <w:rsid w:val="00EE4F2E"/>
    <w:rsid w:val="00EE5AE7"/>
    <w:rsid w:val="00EE5C4D"/>
    <w:rsid w:val="00EE5F43"/>
    <w:rsid w:val="00EE6675"/>
    <w:rsid w:val="00EE7D56"/>
    <w:rsid w:val="00EF0E03"/>
    <w:rsid w:val="00EF1291"/>
    <w:rsid w:val="00EF163A"/>
    <w:rsid w:val="00EF2FD3"/>
    <w:rsid w:val="00EF3657"/>
    <w:rsid w:val="00EF4054"/>
    <w:rsid w:val="00EF4B00"/>
    <w:rsid w:val="00EF51C8"/>
    <w:rsid w:val="00EF55CD"/>
    <w:rsid w:val="00EF6175"/>
    <w:rsid w:val="00EF6824"/>
    <w:rsid w:val="00EF68F9"/>
    <w:rsid w:val="00EF7049"/>
    <w:rsid w:val="00EF7469"/>
    <w:rsid w:val="00EF7A11"/>
    <w:rsid w:val="00EFF3F9"/>
    <w:rsid w:val="00F00467"/>
    <w:rsid w:val="00F01C53"/>
    <w:rsid w:val="00F01E70"/>
    <w:rsid w:val="00F01FFE"/>
    <w:rsid w:val="00F021EE"/>
    <w:rsid w:val="00F02785"/>
    <w:rsid w:val="00F02E47"/>
    <w:rsid w:val="00F03047"/>
    <w:rsid w:val="00F0431E"/>
    <w:rsid w:val="00F04A6F"/>
    <w:rsid w:val="00F06314"/>
    <w:rsid w:val="00F06603"/>
    <w:rsid w:val="00F06E57"/>
    <w:rsid w:val="00F06E9F"/>
    <w:rsid w:val="00F079B6"/>
    <w:rsid w:val="00F07A39"/>
    <w:rsid w:val="00F10366"/>
    <w:rsid w:val="00F104DC"/>
    <w:rsid w:val="00F107D8"/>
    <w:rsid w:val="00F10A07"/>
    <w:rsid w:val="00F10A7A"/>
    <w:rsid w:val="00F10F4C"/>
    <w:rsid w:val="00F1170D"/>
    <w:rsid w:val="00F120F1"/>
    <w:rsid w:val="00F12134"/>
    <w:rsid w:val="00F12AA4"/>
    <w:rsid w:val="00F13457"/>
    <w:rsid w:val="00F140FB"/>
    <w:rsid w:val="00F1423A"/>
    <w:rsid w:val="00F14A27"/>
    <w:rsid w:val="00F1555F"/>
    <w:rsid w:val="00F159B0"/>
    <w:rsid w:val="00F165AC"/>
    <w:rsid w:val="00F16F0F"/>
    <w:rsid w:val="00F171AC"/>
    <w:rsid w:val="00F1738C"/>
    <w:rsid w:val="00F17758"/>
    <w:rsid w:val="00F177C1"/>
    <w:rsid w:val="00F2018E"/>
    <w:rsid w:val="00F20AE7"/>
    <w:rsid w:val="00F20D37"/>
    <w:rsid w:val="00F21230"/>
    <w:rsid w:val="00F21676"/>
    <w:rsid w:val="00F21DA4"/>
    <w:rsid w:val="00F2215F"/>
    <w:rsid w:val="00F234BC"/>
    <w:rsid w:val="00F239E9"/>
    <w:rsid w:val="00F2414D"/>
    <w:rsid w:val="00F24DA2"/>
    <w:rsid w:val="00F2502B"/>
    <w:rsid w:val="00F251F3"/>
    <w:rsid w:val="00F26B2A"/>
    <w:rsid w:val="00F278A9"/>
    <w:rsid w:val="00F27EC6"/>
    <w:rsid w:val="00F30171"/>
    <w:rsid w:val="00F314A3"/>
    <w:rsid w:val="00F318E0"/>
    <w:rsid w:val="00F31B4B"/>
    <w:rsid w:val="00F322B2"/>
    <w:rsid w:val="00F32531"/>
    <w:rsid w:val="00F32E39"/>
    <w:rsid w:val="00F347B9"/>
    <w:rsid w:val="00F349E5"/>
    <w:rsid w:val="00F3573A"/>
    <w:rsid w:val="00F36504"/>
    <w:rsid w:val="00F40168"/>
    <w:rsid w:val="00F401E7"/>
    <w:rsid w:val="00F40470"/>
    <w:rsid w:val="00F40CE6"/>
    <w:rsid w:val="00F42219"/>
    <w:rsid w:val="00F426B8"/>
    <w:rsid w:val="00F42849"/>
    <w:rsid w:val="00F43161"/>
    <w:rsid w:val="00F43C26"/>
    <w:rsid w:val="00F43DFF"/>
    <w:rsid w:val="00F44CFD"/>
    <w:rsid w:val="00F45A8A"/>
    <w:rsid w:val="00F45C37"/>
    <w:rsid w:val="00F46960"/>
    <w:rsid w:val="00F47C81"/>
    <w:rsid w:val="00F47CA7"/>
    <w:rsid w:val="00F47DB3"/>
    <w:rsid w:val="00F50E23"/>
    <w:rsid w:val="00F512D9"/>
    <w:rsid w:val="00F51C79"/>
    <w:rsid w:val="00F51CDE"/>
    <w:rsid w:val="00F52036"/>
    <w:rsid w:val="00F52815"/>
    <w:rsid w:val="00F53A36"/>
    <w:rsid w:val="00F53C34"/>
    <w:rsid w:val="00F53F96"/>
    <w:rsid w:val="00F54810"/>
    <w:rsid w:val="00F5518A"/>
    <w:rsid w:val="00F55384"/>
    <w:rsid w:val="00F55915"/>
    <w:rsid w:val="00F57AA6"/>
    <w:rsid w:val="00F57B26"/>
    <w:rsid w:val="00F57B79"/>
    <w:rsid w:val="00F57DAC"/>
    <w:rsid w:val="00F60349"/>
    <w:rsid w:val="00F61A6E"/>
    <w:rsid w:val="00F61AB4"/>
    <w:rsid w:val="00F63085"/>
    <w:rsid w:val="00F63495"/>
    <w:rsid w:val="00F637FF"/>
    <w:rsid w:val="00F63A87"/>
    <w:rsid w:val="00F6467A"/>
    <w:rsid w:val="00F64AA3"/>
    <w:rsid w:val="00F65600"/>
    <w:rsid w:val="00F65CDB"/>
    <w:rsid w:val="00F67131"/>
    <w:rsid w:val="00F673F7"/>
    <w:rsid w:val="00F701F4"/>
    <w:rsid w:val="00F703B8"/>
    <w:rsid w:val="00F7081D"/>
    <w:rsid w:val="00F70E27"/>
    <w:rsid w:val="00F71F73"/>
    <w:rsid w:val="00F7283F"/>
    <w:rsid w:val="00F72962"/>
    <w:rsid w:val="00F73071"/>
    <w:rsid w:val="00F7354D"/>
    <w:rsid w:val="00F74095"/>
    <w:rsid w:val="00F75243"/>
    <w:rsid w:val="00F75716"/>
    <w:rsid w:val="00F758BE"/>
    <w:rsid w:val="00F76191"/>
    <w:rsid w:val="00F7676A"/>
    <w:rsid w:val="00F7694E"/>
    <w:rsid w:val="00F77025"/>
    <w:rsid w:val="00F77184"/>
    <w:rsid w:val="00F77F7E"/>
    <w:rsid w:val="00F814A0"/>
    <w:rsid w:val="00F814D5"/>
    <w:rsid w:val="00F819DF"/>
    <w:rsid w:val="00F81FE2"/>
    <w:rsid w:val="00F826DC"/>
    <w:rsid w:val="00F82828"/>
    <w:rsid w:val="00F83106"/>
    <w:rsid w:val="00F83A9A"/>
    <w:rsid w:val="00F84012"/>
    <w:rsid w:val="00F8455A"/>
    <w:rsid w:val="00F84A10"/>
    <w:rsid w:val="00F84B13"/>
    <w:rsid w:val="00F84EC5"/>
    <w:rsid w:val="00F8564A"/>
    <w:rsid w:val="00F8570E"/>
    <w:rsid w:val="00F85B5A"/>
    <w:rsid w:val="00F86092"/>
    <w:rsid w:val="00F86442"/>
    <w:rsid w:val="00F87CAF"/>
    <w:rsid w:val="00F87CCE"/>
    <w:rsid w:val="00F9048C"/>
    <w:rsid w:val="00F913C8"/>
    <w:rsid w:val="00F91632"/>
    <w:rsid w:val="00F91C9E"/>
    <w:rsid w:val="00F91E12"/>
    <w:rsid w:val="00F91F6E"/>
    <w:rsid w:val="00F9214E"/>
    <w:rsid w:val="00F92E8B"/>
    <w:rsid w:val="00F9326B"/>
    <w:rsid w:val="00F937DD"/>
    <w:rsid w:val="00F93806"/>
    <w:rsid w:val="00F93904"/>
    <w:rsid w:val="00F93C61"/>
    <w:rsid w:val="00F94511"/>
    <w:rsid w:val="00F94625"/>
    <w:rsid w:val="00F95043"/>
    <w:rsid w:val="00F950F0"/>
    <w:rsid w:val="00F95699"/>
    <w:rsid w:val="00F96936"/>
    <w:rsid w:val="00F971AA"/>
    <w:rsid w:val="00F97356"/>
    <w:rsid w:val="00FA075E"/>
    <w:rsid w:val="00FA096F"/>
    <w:rsid w:val="00FA0E8A"/>
    <w:rsid w:val="00FA10EA"/>
    <w:rsid w:val="00FA177B"/>
    <w:rsid w:val="00FA19EE"/>
    <w:rsid w:val="00FA2675"/>
    <w:rsid w:val="00FA291E"/>
    <w:rsid w:val="00FA2C42"/>
    <w:rsid w:val="00FA2FF5"/>
    <w:rsid w:val="00FA3223"/>
    <w:rsid w:val="00FA3A43"/>
    <w:rsid w:val="00FA3E5C"/>
    <w:rsid w:val="00FA3EDD"/>
    <w:rsid w:val="00FA4689"/>
    <w:rsid w:val="00FA491F"/>
    <w:rsid w:val="00FA4BB5"/>
    <w:rsid w:val="00FA53F7"/>
    <w:rsid w:val="00FA6375"/>
    <w:rsid w:val="00FA63DF"/>
    <w:rsid w:val="00FA6C76"/>
    <w:rsid w:val="00FA7139"/>
    <w:rsid w:val="00FA7532"/>
    <w:rsid w:val="00FA78BD"/>
    <w:rsid w:val="00FB0131"/>
    <w:rsid w:val="00FB03EE"/>
    <w:rsid w:val="00FB05BF"/>
    <w:rsid w:val="00FB087C"/>
    <w:rsid w:val="00FB109F"/>
    <w:rsid w:val="00FB1247"/>
    <w:rsid w:val="00FB156B"/>
    <w:rsid w:val="00FB1A05"/>
    <w:rsid w:val="00FB2E5F"/>
    <w:rsid w:val="00FB3A7C"/>
    <w:rsid w:val="00FB4F04"/>
    <w:rsid w:val="00FB62AB"/>
    <w:rsid w:val="00FB64C2"/>
    <w:rsid w:val="00FB6B63"/>
    <w:rsid w:val="00FB7595"/>
    <w:rsid w:val="00FB7D85"/>
    <w:rsid w:val="00FC0FEE"/>
    <w:rsid w:val="00FC21D4"/>
    <w:rsid w:val="00FC245D"/>
    <w:rsid w:val="00FC3BB1"/>
    <w:rsid w:val="00FC3BD6"/>
    <w:rsid w:val="00FC3F50"/>
    <w:rsid w:val="00FC4718"/>
    <w:rsid w:val="00FC4853"/>
    <w:rsid w:val="00FC4C12"/>
    <w:rsid w:val="00FC4CEF"/>
    <w:rsid w:val="00FC4E56"/>
    <w:rsid w:val="00FC543F"/>
    <w:rsid w:val="00FC5B60"/>
    <w:rsid w:val="00FC6693"/>
    <w:rsid w:val="00FC67DD"/>
    <w:rsid w:val="00FC6FF0"/>
    <w:rsid w:val="00FC71DE"/>
    <w:rsid w:val="00FC7765"/>
    <w:rsid w:val="00FD06E6"/>
    <w:rsid w:val="00FD0921"/>
    <w:rsid w:val="00FD12BC"/>
    <w:rsid w:val="00FD2C01"/>
    <w:rsid w:val="00FD2D09"/>
    <w:rsid w:val="00FD44F2"/>
    <w:rsid w:val="00FD456E"/>
    <w:rsid w:val="00FD4657"/>
    <w:rsid w:val="00FD47A4"/>
    <w:rsid w:val="00FD4C73"/>
    <w:rsid w:val="00FD51D8"/>
    <w:rsid w:val="00FD557B"/>
    <w:rsid w:val="00FD55C0"/>
    <w:rsid w:val="00FD65FD"/>
    <w:rsid w:val="00FD6770"/>
    <w:rsid w:val="00FD6D01"/>
    <w:rsid w:val="00FD71FD"/>
    <w:rsid w:val="00FD7ACC"/>
    <w:rsid w:val="00FD7D18"/>
    <w:rsid w:val="00FE0E5B"/>
    <w:rsid w:val="00FE0E89"/>
    <w:rsid w:val="00FE23C5"/>
    <w:rsid w:val="00FE2568"/>
    <w:rsid w:val="00FE284B"/>
    <w:rsid w:val="00FE29C7"/>
    <w:rsid w:val="00FE3058"/>
    <w:rsid w:val="00FE3320"/>
    <w:rsid w:val="00FE3943"/>
    <w:rsid w:val="00FE3FEA"/>
    <w:rsid w:val="00FE46DD"/>
    <w:rsid w:val="00FE47A8"/>
    <w:rsid w:val="00FE4CCD"/>
    <w:rsid w:val="00FE50BA"/>
    <w:rsid w:val="00FE5350"/>
    <w:rsid w:val="00FE53E7"/>
    <w:rsid w:val="00FE5AFE"/>
    <w:rsid w:val="00FE635B"/>
    <w:rsid w:val="00FE6432"/>
    <w:rsid w:val="00FE6C6B"/>
    <w:rsid w:val="00FE704A"/>
    <w:rsid w:val="00FE78D4"/>
    <w:rsid w:val="00FE79AD"/>
    <w:rsid w:val="00FE7F70"/>
    <w:rsid w:val="00FF0F7B"/>
    <w:rsid w:val="00FF1167"/>
    <w:rsid w:val="00FF13C1"/>
    <w:rsid w:val="00FF1BC2"/>
    <w:rsid w:val="00FF27BE"/>
    <w:rsid w:val="00FF2899"/>
    <w:rsid w:val="00FF28D3"/>
    <w:rsid w:val="00FF2EBB"/>
    <w:rsid w:val="00FF2F42"/>
    <w:rsid w:val="00FF3F48"/>
    <w:rsid w:val="00FF5A91"/>
    <w:rsid w:val="00FF5E8E"/>
    <w:rsid w:val="00FF6FBE"/>
    <w:rsid w:val="00FF71E2"/>
    <w:rsid w:val="00FF75D4"/>
    <w:rsid w:val="00FF780B"/>
    <w:rsid w:val="00FF7908"/>
    <w:rsid w:val="011C6930"/>
    <w:rsid w:val="024B7C1D"/>
    <w:rsid w:val="025F9121"/>
    <w:rsid w:val="028176DE"/>
    <w:rsid w:val="030E3981"/>
    <w:rsid w:val="035F0FEB"/>
    <w:rsid w:val="0364DA86"/>
    <w:rsid w:val="03842906"/>
    <w:rsid w:val="03AF6864"/>
    <w:rsid w:val="03C71E7D"/>
    <w:rsid w:val="04101DBF"/>
    <w:rsid w:val="04551222"/>
    <w:rsid w:val="046F35A8"/>
    <w:rsid w:val="04E3B5B2"/>
    <w:rsid w:val="05274686"/>
    <w:rsid w:val="055C76EB"/>
    <w:rsid w:val="057A4114"/>
    <w:rsid w:val="057E3D23"/>
    <w:rsid w:val="0582758F"/>
    <w:rsid w:val="05828A26"/>
    <w:rsid w:val="06291F50"/>
    <w:rsid w:val="064F893C"/>
    <w:rsid w:val="0697224A"/>
    <w:rsid w:val="06BAFE32"/>
    <w:rsid w:val="06CC0B64"/>
    <w:rsid w:val="06EDF0A6"/>
    <w:rsid w:val="074576A3"/>
    <w:rsid w:val="0749E0B8"/>
    <w:rsid w:val="0764934D"/>
    <w:rsid w:val="07790F9A"/>
    <w:rsid w:val="077F58D9"/>
    <w:rsid w:val="0780CB82"/>
    <w:rsid w:val="078827B8"/>
    <w:rsid w:val="079AB258"/>
    <w:rsid w:val="07DEA71A"/>
    <w:rsid w:val="0808C8A7"/>
    <w:rsid w:val="081B54EA"/>
    <w:rsid w:val="083D71A5"/>
    <w:rsid w:val="083F6B4C"/>
    <w:rsid w:val="084BBAC1"/>
    <w:rsid w:val="0866482E"/>
    <w:rsid w:val="08A93E49"/>
    <w:rsid w:val="08AD5D77"/>
    <w:rsid w:val="08B0BB22"/>
    <w:rsid w:val="08C6B349"/>
    <w:rsid w:val="08DFE44D"/>
    <w:rsid w:val="090EEA3A"/>
    <w:rsid w:val="0932E0A3"/>
    <w:rsid w:val="093AB3EF"/>
    <w:rsid w:val="09A4157D"/>
    <w:rsid w:val="09EEFD64"/>
    <w:rsid w:val="0A0D8691"/>
    <w:rsid w:val="0A3EF022"/>
    <w:rsid w:val="0A5A6EE6"/>
    <w:rsid w:val="0A5E605D"/>
    <w:rsid w:val="0A80F9F5"/>
    <w:rsid w:val="0ABDE040"/>
    <w:rsid w:val="0B1BCF3E"/>
    <w:rsid w:val="0B39A0FC"/>
    <w:rsid w:val="0B47838F"/>
    <w:rsid w:val="0B6A2E0B"/>
    <w:rsid w:val="0B78E3B6"/>
    <w:rsid w:val="0B867F44"/>
    <w:rsid w:val="0BB64C39"/>
    <w:rsid w:val="0C001A87"/>
    <w:rsid w:val="0C038662"/>
    <w:rsid w:val="0C33C549"/>
    <w:rsid w:val="0C69EC65"/>
    <w:rsid w:val="0C7DE63C"/>
    <w:rsid w:val="0C9C1D6D"/>
    <w:rsid w:val="0CA751AE"/>
    <w:rsid w:val="0CACBB39"/>
    <w:rsid w:val="0D0B83DC"/>
    <w:rsid w:val="0D15027E"/>
    <w:rsid w:val="0D2346AB"/>
    <w:rsid w:val="0D8BF407"/>
    <w:rsid w:val="0D8F4D21"/>
    <w:rsid w:val="0DC583D3"/>
    <w:rsid w:val="0E2AB573"/>
    <w:rsid w:val="0E4A63E1"/>
    <w:rsid w:val="0E79D325"/>
    <w:rsid w:val="0E8B4B66"/>
    <w:rsid w:val="0F0CC8C6"/>
    <w:rsid w:val="0F8FFA19"/>
    <w:rsid w:val="0FFE312F"/>
    <w:rsid w:val="101E7649"/>
    <w:rsid w:val="10494E6D"/>
    <w:rsid w:val="106CE913"/>
    <w:rsid w:val="1084949F"/>
    <w:rsid w:val="108D0110"/>
    <w:rsid w:val="109DB866"/>
    <w:rsid w:val="109F5F71"/>
    <w:rsid w:val="10CAEF0A"/>
    <w:rsid w:val="10DB7CD5"/>
    <w:rsid w:val="10F05F90"/>
    <w:rsid w:val="11739556"/>
    <w:rsid w:val="118C2574"/>
    <w:rsid w:val="1190A4A0"/>
    <w:rsid w:val="119986D2"/>
    <w:rsid w:val="11D9842D"/>
    <w:rsid w:val="11DE5574"/>
    <w:rsid w:val="1231236F"/>
    <w:rsid w:val="1254E938"/>
    <w:rsid w:val="12687820"/>
    <w:rsid w:val="128B81F7"/>
    <w:rsid w:val="12E157EF"/>
    <w:rsid w:val="1302AFA1"/>
    <w:rsid w:val="1315FE5A"/>
    <w:rsid w:val="131921DC"/>
    <w:rsid w:val="13DB6C20"/>
    <w:rsid w:val="13EB19F4"/>
    <w:rsid w:val="13FCC5B8"/>
    <w:rsid w:val="140D6C5F"/>
    <w:rsid w:val="146FB443"/>
    <w:rsid w:val="148265DE"/>
    <w:rsid w:val="14F21FC2"/>
    <w:rsid w:val="14FC13B8"/>
    <w:rsid w:val="151447D4"/>
    <w:rsid w:val="151A7240"/>
    <w:rsid w:val="154DA272"/>
    <w:rsid w:val="1569224E"/>
    <w:rsid w:val="1575AD51"/>
    <w:rsid w:val="1579AFC0"/>
    <w:rsid w:val="15DC5F73"/>
    <w:rsid w:val="15E078FB"/>
    <w:rsid w:val="15FC1D2B"/>
    <w:rsid w:val="1614CCE2"/>
    <w:rsid w:val="1663AA61"/>
    <w:rsid w:val="16720B63"/>
    <w:rsid w:val="16843D30"/>
    <w:rsid w:val="16925B73"/>
    <w:rsid w:val="169861CC"/>
    <w:rsid w:val="16A0E47D"/>
    <w:rsid w:val="16A87F68"/>
    <w:rsid w:val="172BC150"/>
    <w:rsid w:val="176E5E43"/>
    <w:rsid w:val="177C9A52"/>
    <w:rsid w:val="17A0996F"/>
    <w:rsid w:val="17A39166"/>
    <w:rsid w:val="17BF0474"/>
    <w:rsid w:val="17C43AED"/>
    <w:rsid w:val="17E914EC"/>
    <w:rsid w:val="180BB0B3"/>
    <w:rsid w:val="180F28BD"/>
    <w:rsid w:val="18167DA9"/>
    <w:rsid w:val="1829C084"/>
    <w:rsid w:val="1840F626"/>
    <w:rsid w:val="185AD68C"/>
    <w:rsid w:val="185ECEBE"/>
    <w:rsid w:val="189C8DF3"/>
    <w:rsid w:val="18B55339"/>
    <w:rsid w:val="18CCE479"/>
    <w:rsid w:val="18FE6AEA"/>
    <w:rsid w:val="191504F7"/>
    <w:rsid w:val="192483A4"/>
    <w:rsid w:val="19C0907B"/>
    <w:rsid w:val="19DD8CF1"/>
    <w:rsid w:val="19E819C5"/>
    <w:rsid w:val="19F17ACB"/>
    <w:rsid w:val="19F86D55"/>
    <w:rsid w:val="1A2BA42D"/>
    <w:rsid w:val="1A3B0664"/>
    <w:rsid w:val="1A4DA9B7"/>
    <w:rsid w:val="1A5AB5A9"/>
    <w:rsid w:val="1A9A3B4B"/>
    <w:rsid w:val="1AD16120"/>
    <w:rsid w:val="1B63C8C3"/>
    <w:rsid w:val="1BC9D8B7"/>
    <w:rsid w:val="1BE55E43"/>
    <w:rsid w:val="1C2B49D9"/>
    <w:rsid w:val="1C2F2FED"/>
    <w:rsid w:val="1C6602CD"/>
    <w:rsid w:val="1C7133B5"/>
    <w:rsid w:val="1CB7D291"/>
    <w:rsid w:val="1CE2A9CF"/>
    <w:rsid w:val="1D1B0A98"/>
    <w:rsid w:val="1D65A918"/>
    <w:rsid w:val="1D73554F"/>
    <w:rsid w:val="1D9BF747"/>
    <w:rsid w:val="1DA94797"/>
    <w:rsid w:val="1DB2DAA1"/>
    <w:rsid w:val="1DE40C8B"/>
    <w:rsid w:val="1E184061"/>
    <w:rsid w:val="1E4456F4"/>
    <w:rsid w:val="1E6A92DD"/>
    <w:rsid w:val="1E79D833"/>
    <w:rsid w:val="1E997587"/>
    <w:rsid w:val="1E9BAC10"/>
    <w:rsid w:val="1EB8ACF0"/>
    <w:rsid w:val="1EEE84D9"/>
    <w:rsid w:val="1F3E75A4"/>
    <w:rsid w:val="1F59B01C"/>
    <w:rsid w:val="1F63C6AA"/>
    <w:rsid w:val="1F6E98DD"/>
    <w:rsid w:val="1F7303ED"/>
    <w:rsid w:val="201E00A3"/>
    <w:rsid w:val="20818978"/>
    <w:rsid w:val="209BEC68"/>
    <w:rsid w:val="20DD1642"/>
    <w:rsid w:val="20F10D31"/>
    <w:rsid w:val="20FF970B"/>
    <w:rsid w:val="2106DD69"/>
    <w:rsid w:val="21187DE2"/>
    <w:rsid w:val="2152A1A3"/>
    <w:rsid w:val="2166AA94"/>
    <w:rsid w:val="21F42447"/>
    <w:rsid w:val="21F579B9"/>
    <w:rsid w:val="2216A82A"/>
    <w:rsid w:val="22728044"/>
    <w:rsid w:val="227599B0"/>
    <w:rsid w:val="22763DBF"/>
    <w:rsid w:val="230E97C8"/>
    <w:rsid w:val="234B6260"/>
    <w:rsid w:val="23774961"/>
    <w:rsid w:val="23C4F8AD"/>
    <w:rsid w:val="23C51AB5"/>
    <w:rsid w:val="248C6AA9"/>
    <w:rsid w:val="249E87EA"/>
    <w:rsid w:val="24A088F7"/>
    <w:rsid w:val="24CE61DB"/>
    <w:rsid w:val="24F73A8B"/>
    <w:rsid w:val="2528E83A"/>
    <w:rsid w:val="25481E8B"/>
    <w:rsid w:val="2569890B"/>
    <w:rsid w:val="257143C0"/>
    <w:rsid w:val="257C593B"/>
    <w:rsid w:val="257F7788"/>
    <w:rsid w:val="258780F2"/>
    <w:rsid w:val="259ADCAB"/>
    <w:rsid w:val="266CC1A9"/>
    <w:rsid w:val="26B2596C"/>
    <w:rsid w:val="275564E0"/>
    <w:rsid w:val="276A0382"/>
    <w:rsid w:val="2774702A"/>
    <w:rsid w:val="27913F88"/>
    <w:rsid w:val="27C4EAC0"/>
    <w:rsid w:val="27D97007"/>
    <w:rsid w:val="2805BA26"/>
    <w:rsid w:val="280B2C17"/>
    <w:rsid w:val="282C51CB"/>
    <w:rsid w:val="28417B7F"/>
    <w:rsid w:val="2858B068"/>
    <w:rsid w:val="28F2A1D6"/>
    <w:rsid w:val="29307B24"/>
    <w:rsid w:val="29715A5D"/>
    <w:rsid w:val="297161E7"/>
    <w:rsid w:val="297B7D6E"/>
    <w:rsid w:val="29911FA7"/>
    <w:rsid w:val="29A1B1AC"/>
    <w:rsid w:val="29A7A153"/>
    <w:rsid w:val="29FB1131"/>
    <w:rsid w:val="2A002D33"/>
    <w:rsid w:val="2A3F3CAA"/>
    <w:rsid w:val="2A68D0D3"/>
    <w:rsid w:val="2A699309"/>
    <w:rsid w:val="2AAAFA17"/>
    <w:rsid w:val="2ABC6AD0"/>
    <w:rsid w:val="2AC1D755"/>
    <w:rsid w:val="2B601788"/>
    <w:rsid w:val="2B6C2C91"/>
    <w:rsid w:val="2B700916"/>
    <w:rsid w:val="2BCBAE65"/>
    <w:rsid w:val="2C5182A9"/>
    <w:rsid w:val="2C5F52ED"/>
    <w:rsid w:val="2C726E5A"/>
    <w:rsid w:val="2CAF6916"/>
    <w:rsid w:val="2CB40DB3"/>
    <w:rsid w:val="2CB60E54"/>
    <w:rsid w:val="2CF4F77D"/>
    <w:rsid w:val="2D463065"/>
    <w:rsid w:val="2D89417B"/>
    <w:rsid w:val="2DC1B94E"/>
    <w:rsid w:val="2DE5B015"/>
    <w:rsid w:val="2E143045"/>
    <w:rsid w:val="2E23173D"/>
    <w:rsid w:val="2E2E288C"/>
    <w:rsid w:val="2E6332E4"/>
    <w:rsid w:val="2F18F116"/>
    <w:rsid w:val="2F41E67F"/>
    <w:rsid w:val="2FB2F0A0"/>
    <w:rsid w:val="2FECC1CB"/>
    <w:rsid w:val="30B9D22B"/>
    <w:rsid w:val="30F65DB8"/>
    <w:rsid w:val="31F56622"/>
    <w:rsid w:val="31F5FD9A"/>
    <w:rsid w:val="31F7B3CF"/>
    <w:rsid w:val="31FEE73F"/>
    <w:rsid w:val="3242C256"/>
    <w:rsid w:val="324D2C4B"/>
    <w:rsid w:val="32A4D125"/>
    <w:rsid w:val="332B6967"/>
    <w:rsid w:val="3343D6E5"/>
    <w:rsid w:val="3359038D"/>
    <w:rsid w:val="338B7CFC"/>
    <w:rsid w:val="33982420"/>
    <w:rsid w:val="33B2ED7B"/>
    <w:rsid w:val="33E8DCB5"/>
    <w:rsid w:val="3427E85A"/>
    <w:rsid w:val="344D1A11"/>
    <w:rsid w:val="34557A70"/>
    <w:rsid w:val="345D318B"/>
    <w:rsid w:val="3465E62B"/>
    <w:rsid w:val="349D3F01"/>
    <w:rsid w:val="34EE37DF"/>
    <w:rsid w:val="350B7201"/>
    <w:rsid w:val="3533B0A1"/>
    <w:rsid w:val="3543B02E"/>
    <w:rsid w:val="35A14C50"/>
    <w:rsid w:val="35A94120"/>
    <w:rsid w:val="35D2CA71"/>
    <w:rsid w:val="361B1B73"/>
    <w:rsid w:val="362C9019"/>
    <w:rsid w:val="365D705B"/>
    <w:rsid w:val="367811A3"/>
    <w:rsid w:val="368EC25B"/>
    <w:rsid w:val="36A1C226"/>
    <w:rsid w:val="36C04200"/>
    <w:rsid w:val="36C7E5BE"/>
    <w:rsid w:val="36CA6730"/>
    <w:rsid w:val="3738EECC"/>
    <w:rsid w:val="375F54CE"/>
    <w:rsid w:val="3769D668"/>
    <w:rsid w:val="37866455"/>
    <w:rsid w:val="37B1A2D9"/>
    <w:rsid w:val="38149CFE"/>
    <w:rsid w:val="3816756F"/>
    <w:rsid w:val="381914AB"/>
    <w:rsid w:val="38231EC9"/>
    <w:rsid w:val="383E0B9C"/>
    <w:rsid w:val="38502AD6"/>
    <w:rsid w:val="38E4120D"/>
    <w:rsid w:val="38F66569"/>
    <w:rsid w:val="390B217D"/>
    <w:rsid w:val="395B2FD3"/>
    <w:rsid w:val="395D9569"/>
    <w:rsid w:val="39A9E266"/>
    <w:rsid w:val="39B86BFB"/>
    <w:rsid w:val="39D66BAA"/>
    <w:rsid w:val="39DC1B3C"/>
    <w:rsid w:val="3A5F8CDE"/>
    <w:rsid w:val="3A928703"/>
    <w:rsid w:val="3AAF3814"/>
    <w:rsid w:val="3AB00D47"/>
    <w:rsid w:val="3AD9C2ED"/>
    <w:rsid w:val="3AE7684A"/>
    <w:rsid w:val="3B0242B9"/>
    <w:rsid w:val="3B2E2343"/>
    <w:rsid w:val="3B4C333C"/>
    <w:rsid w:val="3B7BD106"/>
    <w:rsid w:val="3BA51A1E"/>
    <w:rsid w:val="3C472D4F"/>
    <w:rsid w:val="3C590F09"/>
    <w:rsid w:val="3D3BBE63"/>
    <w:rsid w:val="3D6820BE"/>
    <w:rsid w:val="3D81B743"/>
    <w:rsid w:val="3D933E1D"/>
    <w:rsid w:val="3DC19BE9"/>
    <w:rsid w:val="3DD7A234"/>
    <w:rsid w:val="3DDBBB16"/>
    <w:rsid w:val="3E0E8269"/>
    <w:rsid w:val="3E308C16"/>
    <w:rsid w:val="3E3EB58E"/>
    <w:rsid w:val="3E41C6ED"/>
    <w:rsid w:val="3E4DBABE"/>
    <w:rsid w:val="3EC9C417"/>
    <w:rsid w:val="3ECFF4A2"/>
    <w:rsid w:val="3ED6C5F9"/>
    <w:rsid w:val="3F09D051"/>
    <w:rsid w:val="3F2106FC"/>
    <w:rsid w:val="3F2E3FED"/>
    <w:rsid w:val="3F35E196"/>
    <w:rsid w:val="3F68F654"/>
    <w:rsid w:val="3F6A316D"/>
    <w:rsid w:val="3F797E46"/>
    <w:rsid w:val="3F7CF3B2"/>
    <w:rsid w:val="3FBBA5F9"/>
    <w:rsid w:val="3FC6C762"/>
    <w:rsid w:val="3FEDD487"/>
    <w:rsid w:val="400A8F61"/>
    <w:rsid w:val="400EA2AA"/>
    <w:rsid w:val="40641F70"/>
    <w:rsid w:val="410B27BC"/>
    <w:rsid w:val="4139EBA6"/>
    <w:rsid w:val="4228E02E"/>
    <w:rsid w:val="42D53EFE"/>
    <w:rsid w:val="42EB4F81"/>
    <w:rsid w:val="436E1FC5"/>
    <w:rsid w:val="43791631"/>
    <w:rsid w:val="43D624C6"/>
    <w:rsid w:val="43FD3204"/>
    <w:rsid w:val="4406C437"/>
    <w:rsid w:val="4438D0DB"/>
    <w:rsid w:val="44A549CC"/>
    <w:rsid w:val="45035BAD"/>
    <w:rsid w:val="452118B1"/>
    <w:rsid w:val="454A3562"/>
    <w:rsid w:val="455A9FA7"/>
    <w:rsid w:val="459340E9"/>
    <w:rsid w:val="45A75E23"/>
    <w:rsid w:val="45B10AB7"/>
    <w:rsid w:val="45BFA6F3"/>
    <w:rsid w:val="45CF1A6C"/>
    <w:rsid w:val="46061C5D"/>
    <w:rsid w:val="465720B2"/>
    <w:rsid w:val="469C41DA"/>
    <w:rsid w:val="475F0DCA"/>
    <w:rsid w:val="47B8B0EA"/>
    <w:rsid w:val="47BB9665"/>
    <w:rsid w:val="4812FA2C"/>
    <w:rsid w:val="4821FD91"/>
    <w:rsid w:val="4870D67E"/>
    <w:rsid w:val="487D33E8"/>
    <w:rsid w:val="48885FD1"/>
    <w:rsid w:val="48E6CA42"/>
    <w:rsid w:val="4901B3AF"/>
    <w:rsid w:val="491B77E1"/>
    <w:rsid w:val="4942D438"/>
    <w:rsid w:val="4986646D"/>
    <w:rsid w:val="4A124E1F"/>
    <w:rsid w:val="4A2F6CD3"/>
    <w:rsid w:val="4A70D8D3"/>
    <w:rsid w:val="4AB177CF"/>
    <w:rsid w:val="4AC12313"/>
    <w:rsid w:val="4AC277D6"/>
    <w:rsid w:val="4BB6690D"/>
    <w:rsid w:val="4BC508EE"/>
    <w:rsid w:val="4BCC394C"/>
    <w:rsid w:val="4BDD4DD2"/>
    <w:rsid w:val="4BE5328C"/>
    <w:rsid w:val="4BFDC80F"/>
    <w:rsid w:val="4C41B7B1"/>
    <w:rsid w:val="4C6BC00A"/>
    <w:rsid w:val="4CA4367A"/>
    <w:rsid w:val="4CD0D4D5"/>
    <w:rsid w:val="4D114474"/>
    <w:rsid w:val="4D1BCD07"/>
    <w:rsid w:val="4D28B5E3"/>
    <w:rsid w:val="4D70FC8F"/>
    <w:rsid w:val="4D84D1B4"/>
    <w:rsid w:val="4DB49F98"/>
    <w:rsid w:val="4DCEB6A9"/>
    <w:rsid w:val="4DE38DA4"/>
    <w:rsid w:val="4DF742E8"/>
    <w:rsid w:val="4E35314F"/>
    <w:rsid w:val="4E490A3A"/>
    <w:rsid w:val="4E730501"/>
    <w:rsid w:val="4E7F9296"/>
    <w:rsid w:val="4E939627"/>
    <w:rsid w:val="4EDD339F"/>
    <w:rsid w:val="4EF4D231"/>
    <w:rsid w:val="4F2D1E29"/>
    <w:rsid w:val="4F9D160A"/>
    <w:rsid w:val="4FE4DA9B"/>
    <w:rsid w:val="501CAA50"/>
    <w:rsid w:val="504FF444"/>
    <w:rsid w:val="506F91C7"/>
    <w:rsid w:val="50E5AA80"/>
    <w:rsid w:val="5138E66B"/>
    <w:rsid w:val="513962CC"/>
    <w:rsid w:val="514433F3"/>
    <w:rsid w:val="515AAF17"/>
    <w:rsid w:val="5181859A"/>
    <w:rsid w:val="5240F6A6"/>
    <w:rsid w:val="524BE9AC"/>
    <w:rsid w:val="52872F5E"/>
    <w:rsid w:val="52B36A40"/>
    <w:rsid w:val="52B7D3D2"/>
    <w:rsid w:val="52E661DD"/>
    <w:rsid w:val="52FD06AB"/>
    <w:rsid w:val="536672EF"/>
    <w:rsid w:val="5369CE5E"/>
    <w:rsid w:val="536C743F"/>
    <w:rsid w:val="53D416BE"/>
    <w:rsid w:val="53F5036D"/>
    <w:rsid w:val="5415A7C4"/>
    <w:rsid w:val="546F173A"/>
    <w:rsid w:val="548A9D48"/>
    <w:rsid w:val="54B792C7"/>
    <w:rsid w:val="5524F926"/>
    <w:rsid w:val="5557D311"/>
    <w:rsid w:val="55B39F58"/>
    <w:rsid w:val="55C435D7"/>
    <w:rsid w:val="55C5E58A"/>
    <w:rsid w:val="56105420"/>
    <w:rsid w:val="56266DA9"/>
    <w:rsid w:val="56317AE7"/>
    <w:rsid w:val="5631DBB4"/>
    <w:rsid w:val="56541C1F"/>
    <w:rsid w:val="569FBD54"/>
    <w:rsid w:val="572E11DA"/>
    <w:rsid w:val="57312D1E"/>
    <w:rsid w:val="57C694E6"/>
    <w:rsid w:val="57E37DF9"/>
    <w:rsid w:val="58014B44"/>
    <w:rsid w:val="58688CC6"/>
    <w:rsid w:val="588398F5"/>
    <w:rsid w:val="5886BF17"/>
    <w:rsid w:val="589EFE43"/>
    <w:rsid w:val="58CAF3FF"/>
    <w:rsid w:val="58D3E66C"/>
    <w:rsid w:val="58FB8DB8"/>
    <w:rsid w:val="59355361"/>
    <w:rsid w:val="59C5DFF2"/>
    <w:rsid w:val="59CD3210"/>
    <w:rsid w:val="59D79CF8"/>
    <w:rsid w:val="5A1D0AC1"/>
    <w:rsid w:val="5A557910"/>
    <w:rsid w:val="5A69794F"/>
    <w:rsid w:val="5B21225B"/>
    <w:rsid w:val="5B23D4C1"/>
    <w:rsid w:val="5B30F2C5"/>
    <w:rsid w:val="5B5947EA"/>
    <w:rsid w:val="5B9B9D12"/>
    <w:rsid w:val="5BD9A395"/>
    <w:rsid w:val="5BE95AE5"/>
    <w:rsid w:val="5C221602"/>
    <w:rsid w:val="5C76F607"/>
    <w:rsid w:val="5C8DD858"/>
    <w:rsid w:val="5CC1A3DA"/>
    <w:rsid w:val="5CD5BD6B"/>
    <w:rsid w:val="5CDF2958"/>
    <w:rsid w:val="5CEA4856"/>
    <w:rsid w:val="5D0630C0"/>
    <w:rsid w:val="5D14AA15"/>
    <w:rsid w:val="5D19DE83"/>
    <w:rsid w:val="5D5A303A"/>
    <w:rsid w:val="5D6D65B0"/>
    <w:rsid w:val="5DE24C95"/>
    <w:rsid w:val="5E0615E6"/>
    <w:rsid w:val="5E1F7A6E"/>
    <w:rsid w:val="5E250637"/>
    <w:rsid w:val="5E344215"/>
    <w:rsid w:val="5E60F036"/>
    <w:rsid w:val="5E62E88D"/>
    <w:rsid w:val="5ED39DDB"/>
    <w:rsid w:val="5F0212AB"/>
    <w:rsid w:val="5F3F78DC"/>
    <w:rsid w:val="5F48877D"/>
    <w:rsid w:val="5F7E2F58"/>
    <w:rsid w:val="5F9ABD73"/>
    <w:rsid w:val="5FF6C6DE"/>
    <w:rsid w:val="601117EE"/>
    <w:rsid w:val="6099AA32"/>
    <w:rsid w:val="6112EDBE"/>
    <w:rsid w:val="61513846"/>
    <w:rsid w:val="618160F2"/>
    <w:rsid w:val="619A6AA0"/>
    <w:rsid w:val="61B35569"/>
    <w:rsid w:val="61C16C7F"/>
    <w:rsid w:val="61E3DD74"/>
    <w:rsid w:val="621330C3"/>
    <w:rsid w:val="623371D9"/>
    <w:rsid w:val="62362E36"/>
    <w:rsid w:val="6269FFE6"/>
    <w:rsid w:val="62775572"/>
    <w:rsid w:val="628495CF"/>
    <w:rsid w:val="62A4268A"/>
    <w:rsid w:val="62C52623"/>
    <w:rsid w:val="62F3D062"/>
    <w:rsid w:val="62FE8B07"/>
    <w:rsid w:val="6320BEFA"/>
    <w:rsid w:val="6326E7C6"/>
    <w:rsid w:val="6352C65F"/>
    <w:rsid w:val="6369B6A4"/>
    <w:rsid w:val="638B38E2"/>
    <w:rsid w:val="638B5D6A"/>
    <w:rsid w:val="639645AB"/>
    <w:rsid w:val="63B5D969"/>
    <w:rsid w:val="63C702A4"/>
    <w:rsid w:val="63D7AA4A"/>
    <w:rsid w:val="6422B7F1"/>
    <w:rsid w:val="64505CE1"/>
    <w:rsid w:val="64CD8258"/>
    <w:rsid w:val="652AEBBF"/>
    <w:rsid w:val="659663E9"/>
    <w:rsid w:val="65E296B2"/>
    <w:rsid w:val="66400ED3"/>
    <w:rsid w:val="6649936E"/>
    <w:rsid w:val="66537403"/>
    <w:rsid w:val="66BCE606"/>
    <w:rsid w:val="66C5F1A5"/>
    <w:rsid w:val="66F2F981"/>
    <w:rsid w:val="67453C5B"/>
    <w:rsid w:val="67A34EC2"/>
    <w:rsid w:val="67C439E7"/>
    <w:rsid w:val="67C65CB4"/>
    <w:rsid w:val="67E95F85"/>
    <w:rsid w:val="683A0994"/>
    <w:rsid w:val="68727776"/>
    <w:rsid w:val="6892692B"/>
    <w:rsid w:val="68AA9160"/>
    <w:rsid w:val="690451DF"/>
    <w:rsid w:val="6907788E"/>
    <w:rsid w:val="691F77C3"/>
    <w:rsid w:val="693E9124"/>
    <w:rsid w:val="694502B5"/>
    <w:rsid w:val="697E3E98"/>
    <w:rsid w:val="69802500"/>
    <w:rsid w:val="69E70B4B"/>
    <w:rsid w:val="69FFB3ED"/>
    <w:rsid w:val="6A108A1D"/>
    <w:rsid w:val="6A2A9A43"/>
    <w:rsid w:val="6A33F1D4"/>
    <w:rsid w:val="6A88BD67"/>
    <w:rsid w:val="6AD0948F"/>
    <w:rsid w:val="6B00C847"/>
    <w:rsid w:val="6B2A408E"/>
    <w:rsid w:val="6B5E12E2"/>
    <w:rsid w:val="6B7A2AE1"/>
    <w:rsid w:val="6B7C264B"/>
    <w:rsid w:val="6B86CBE7"/>
    <w:rsid w:val="6BA3EE36"/>
    <w:rsid w:val="6BC826B2"/>
    <w:rsid w:val="6C4F4AD2"/>
    <w:rsid w:val="6C5173A2"/>
    <w:rsid w:val="6C7A5AE7"/>
    <w:rsid w:val="6C9A0B6F"/>
    <w:rsid w:val="6CAA6132"/>
    <w:rsid w:val="6CB22C1A"/>
    <w:rsid w:val="6CE5EEBE"/>
    <w:rsid w:val="6CF10683"/>
    <w:rsid w:val="6D060C29"/>
    <w:rsid w:val="6D0F35C3"/>
    <w:rsid w:val="6D2D1998"/>
    <w:rsid w:val="6D5EE79C"/>
    <w:rsid w:val="6D783C72"/>
    <w:rsid w:val="6D94A751"/>
    <w:rsid w:val="6DC0D2B1"/>
    <w:rsid w:val="6DC64BC8"/>
    <w:rsid w:val="6DD97825"/>
    <w:rsid w:val="6E4163E3"/>
    <w:rsid w:val="6E4ED897"/>
    <w:rsid w:val="6E5FE912"/>
    <w:rsid w:val="6EEF7EF0"/>
    <w:rsid w:val="6F1411EB"/>
    <w:rsid w:val="6F401A95"/>
    <w:rsid w:val="6F869E9D"/>
    <w:rsid w:val="6FB81F2D"/>
    <w:rsid w:val="6FCA66DF"/>
    <w:rsid w:val="707CB98F"/>
    <w:rsid w:val="70A38D98"/>
    <w:rsid w:val="710EA9F4"/>
    <w:rsid w:val="711F7032"/>
    <w:rsid w:val="713807F8"/>
    <w:rsid w:val="7169C20C"/>
    <w:rsid w:val="716C5BD4"/>
    <w:rsid w:val="717D4BDC"/>
    <w:rsid w:val="71FAF645"/>
    <w:rsid w:val="7231E575"/>
    <w:rsid w:val="726870F2"/>
    <w:rsid w:val="7273E335"/>
    <w:rsid w:val="72828332"/>
    <w:rsid w:val="72C3E5CA"/>
    <w:rsid w:val="730CE77D"/>
    <w:rsid w:val="739FB9E8"/>
    <w:rsid w:val="73ABC5E5"/>
    <w:rsid w:val="73C53AD9"/>
    <w:rsid w:val="73CA7567"/>
    <w:rsid w:val="7419E4AC"/>
    <w:rsid w:val="743A3F18"/>
    <w:rsid w:val="7476B9DE"/>
    <w:rsid w:val="74AC171F"/>
    <w:rsid w:val="74D93280"/>
    <w:rsid w:val="75A815FB"/>
    <w:rsid w:val="75B5B051"/>
    <w:rsid w:val="75BD0FD2"/>
    <w:rsid w:val="75C425D1"/>
    <w:rsid w:val="75F072D3"/>
    <w:rsid w:val="760E850D"/>
    <w:rsid w:val="7679DA4F"/>
    <w:rsid w:val="7691D3BC"/>
    <w:rsid w:val="7761A297"/>
    <w:rsid w:val="77CB1D9D"/>
    <w:rsid w:val="77FC47E7"/>
    <w:rsid w:val="7808E783"/>
    <w:rsid w:val="785491B8"/>
    <w:rsid w:val="786FED5B"/>
    <w:rsid w:val="787C82B6"/>
    <w:rsid w:val="7915078F"/>
    <w:rsid w:val="795575BE"/>
    <w:rsid w:val="798EFBBE"/>
    <w:rsid w:val="79B86B7D"/>
    <w:rsid w:val="79DE4D30"/>
    <w:rsid w:val="79E83202"/>
    <w:rsid w:val="79F557F9"/>
    <w:rsid w:val="7A0BBDBC"/>
    <w:rsid w:val="7A534461"/>
    <w:rsid w:val="7A8A07D7"/>
    <w:rsid w:val="7AD35432"/>
    <w:rsid w:val="7B2B8212"/>
    <w:rsid w:val="7B6A0CC5"/>
    <w:rsid w:val="7B9176B2"/>
    <w:rsid w:val="7BE97F56"/>
    <w:rsid w:val="7BEF14C2"/>
    <w:rsid w:val="7BF38162"/>
    <w:rsid w:val="7C21ADD4"/>
    <w:rsid w:val="7C427579"/>
    <w:rsid w:val="7C69FEA5"/>
    <w:rsid w:val="7C817A04"/>
    <w:rsid w:val="7CC6B81A"/>
    <w:rsid w:val="7D527A30"/>
    <w:rsid w:val="7D5591FD"/>
    <w:rsid w:val="7DA2FE71"/>
    <w:rsid w:val="7DA589C9"/>
    <w:rsid w:val="7DF14637"/>
    <w:rsid w:val="7E09D9E7"/>
    <w:rsid w:val="7E392A46"/>
    <w:rsid w:val="7E61107B"/>
    <w:rsid w:val="7E6AB308"/>
    <w:rsid w:val="7E737289"/>
    <w:rsid w:val="7EA9EBE6"/>
    <w:rsid w:val="7EE11974"/>
    <w:rsid w:val="7EF825D1"/>
    <w:rsid w:val="7F4453B3"/>
    <w:rsid w:val="7F5A24C9"/>
    <w:rsid w:val="7F67C6E6"/>
    <w:rsid w:val="7FB60910"/>
    <w:rsid w:val="7FF2A80D"/>
  </w:rsids>
  <w:docVars>
    <w:docVar w:name="__Grammarly_42___1" w:val="H4sIAAAAAAAEAKtWcslP9kxRslIyNDYyM7UwNDczMjY3NDc1NbFU0lEKTi0uzszPAykwqQUAQIj1o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14:defaultImageDpi w14:val="300"/>
  <w14:docId w14:val="446F2BBA"/>
  <w15:docId w15:val="{57EE7AC7-D311-474D-ADE8-87FFB127F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37A99"/>
    <w:rPr>
      <w:rFonts w:eastAsiaTheme="minorHAnsi"/>
    </w:rPr>
  </w:style>
  <w:style w:type="paragraph" w:styleId="Heading1">
    <w:name w:val="heading 1"/>
    <w:aliases w:val="Instrument"/>
    <w:basedOn w:val="Normal"/>
    <w:next w:val="Normal"/>
    <w:link w:val="Heading1Char"/>
    <w:uiPriority w:val="9"/>
    <w:qFormat/>
    <w:rsid w:val="001576BB"/>
    <w:pPr>
      <w:keepNext/>
      <w:keepLines/>
      <w:numPr>
        <w:numId w:val="44"/>
      </w:numPr>
      <w:spacing w:before="240"/>
      <w:outlineLvl w:val="0"/>
    </w:pPr>
    <w:rPr>
      <w:rFonts w:eastAsiaTheme="majorEastAsia" w:cstheme="majorBidi"/>
      <w:color w:val="000000" w:themeColor="text1"/>
      <w:sz w:val="36"/>
      <w:szCs w:val="32"/>
    </w:rPr>
  </w:style>
  <w:style w:type="paragraph" w:styleId="Heading2">
    <w:name w:val="heading 2"/>
    <w:aliases w:val="Section"/>
    <w:basedOn w:val="Normal"/>
    <w:next w:val="Normal"/>
    <w:link w:val="Heading2Char"/>
    <w:uiPriority w:val="9"/>
    <w:unhideWhenUsed/>
    <w:qFormat/>
    <w:rsid w:val="001576BB"/>
    <w:pPr>
      <w:keepNext/>
      <w:keepLines/>
      <w:numPr>
        <w:ilvl w:val="1"/>
        <w:numId w:val="44"/>
      </w:numPr>
      <w:spacing w:before="40"/>
      <w:outlineLvl w:val="1"/>
    </w:pPr>
    <w:rPr>
      <w:rFonts w:eastAsiaTheme="majorEastAsia" w:cstheme="majorBidi"/>
      <w:color w:val="000000" w:themeColor="text1"/>
      <w:sz w:val="32"/>
      <w:szCs w:val="26"/>
    </w:rPr>
  </w:style>
  <w:style w:type="paragraph" w:styleId="Heading3">
    <w:name w:val="heading 3"/>
    <w:aliases w:val="Subsection"/>
    <w:basedOn w:val="Normal"/>
    <w:next w:val="Normal"/>
    <w:link w:val="Heading3Char"/>
    <w:uiPriority w:val="9"/>
    <w:unhideWhenUsed/>
    <w:qFormat/>
    <w:rsid w:val="001576BB"/>
    <w:pPr>
      <w:keepNext/>
      <w:keepLines/>
      <w:numPr>
        <w:ilvl w:val="2"/>
        <w:numId w:val="44"/>
      </w:numPr>
      <w:spacing w:before="280" w:after="240"/>
      <w:outlineLvl w:val="2"/>
    </w:pPr>
    <w:rPr>
      <w:rFonts w:eastAsiaTheme="majorEastAsia" w:cstheme="majorBidi"/>
      <w:color w:val="000000" w:themeColor="text1"/>
      <w:sz w:val="28"/>
    </w:rPr>
  </w:style>
  <w:style w:type="paragraph" w:styleId="Heading4">
    <w:name w:val="heading 4"/>
    <w:basedOn w:val="Normal"/>
    <w:next w:val="Normal"/>
    <w:link w:val="Heading4Char"/>
    <w:uiPriority w:val="9"/>
    <w:unhideWhenUsed/>
    <w:qFormat/>
    <w:rsid w:val="001576BB"/>
    <w:pPr>
      <w:keepNext/>
      <w:keepLines/>
      <w:spacing w:before="280" w:after="240"/>
      <w:outlineLvl w:val="3"/>
    </w:pPr>
    <w:rPr>
      <w:rFonts w:asciiTheme="majorHAnsi" w:eastAsiaTheme="majorEastAsia" w:hAnsiTheme="majorHAnsi" w:cstheme="majorBidi"/>
      <w:i/>
      <w:iCs/>
      <w:color w:val="000000" w:themeColor="text1"/>
    </w:rPr>
  </w:style>
  <w:style w:type="paragraph" w:styleId="Heading5">
    <w:name w:val="heading 5"/>
    <w:basedOn w:val="Normal"/>
    <w:next w:val="Normal"/>
    <w:link w:val="Heading5Char"/>
    <w:uiPriority w:val="9"/>
    <w:unhideWhenUsed/>
    <w:qFormat/>
    <w:rsid w:val="001576BB"/>
    <w:pPr>
      <w:keepNext/>
      <w:keepLines/>
      <w:numPr>
        <w:ilvl w:val="4"/>
        <w:numId w:val="44"/>
      </w:numPr>
      <w:spacing w:before="40"/>
      <w:outlineLvl w:val="4"/>
    </w:pPr>
    <w:rPr>
      <w:rFonts w:asciiTheme="majorHAnsi" w:eastAsiaTheme="majorEastAsia" w:hAnsiTheme="majorHAnsi" w:cstheme="majorBidi"/>
      <w:color w:val="000000" w:themeColor="text1"/>
    </w:rPr>
  </w:style>
  <w:style w:type="paragraph" w:styleId="Heading6">
    <w:name w:val="heading 6"/>
    <w:aliases w:val="Question"/>
    <w:basedOn w:val="Normal"/>
    <w:next w:val="Normal"/>
    <w:link w:val="Heading6Char"/>
    <w:uiPriority w:val="9"/>
    <w:unhideWhenUsed/>
    <w:qFormat/>
    <w:rsid w:val="001576BB"/>
    <w:pPr>
      <w:keepNext/>
      <w:keepLines/>
      <w:numPr>
        <w:ilvl w:val="3"/>
        <w:numId w:val="44"/>
      </w:numPr>
      <w:spacing w:before="280" w:after="120"/>
      <w:ind w:left="864"/>
      <w:outlineLvl w:val="5"/>
    </w:pPr>
    <w:rPr>
      <w:rFonts w:asciiTheme="majorHAnsi" w:eastAsiaTheme="majorEastAsia" w:hAnsiTheme="majorHAnsi" w:cstheme="majorBidi"/>
      <w:color w:val="0070C0"/>
    </w:rPr>
  </w:style>
  <w:style w:type="paragraph" w:styleId="Heading7">
    <w:name w:val="heading 7"/>
    <w:basedOn w:val="Normal"/>
    <w:next w:val="Normal"/>
    <w:link w:val="Heading7Char"/>
    <w:uiPriority w:val="9"/>
    <w:semiHidden/>
    <w:unhideWhenUsed/>
    <w:qFormat/>
    <w:rsid w:val="001576BB"/>
    <w:pPr>
      <w:keepNext/>
      <w:keepLines/>
      <w:numPr>
        <w:ilvl w:val="6"/>
        <w:numId w:val="44"/>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576BB"/>
    <w:pPr>
      <w:keepNext/>
      <w:keepLines/>
      <w:numPr>
        <w:ilvl w:val="7"/>
        <w:numId w:val="4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76BB"/>
    <w:pPr>
      <w:keepNext/>
      <w:keepLines/>
      <w:numPr>
        <w:ilvl w:val="8"/>
        <w:numId w:val="4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nstrument Char"/>
    <w:basedOn w:val="DefaultParagraphFont"/>
    <w:link w:val="Heading1"/>
    <w:uiPriority w:val="9"/>
    <w:rsid w:val="00595443"/>
    <w:rPr>
      <w:rFonts w:eastAsiaTheme="majorEastAsia" w:cstheme="majorBidi"/>
      <w:color w:val="000000" w:themeColor="text1"/>
      <w:sz w:val="36"/>
      <w:szCs w:val="32"/>
    </w:rPr>
  </w:style>
  <w:style w:type="character" w:customStyle="1" w:styleId="Heading2Char">
    <w:name w:val="Heading 2 Char"/>
    <w:aliases w:val="Section Char"/>
    <w:basedOn w:val="DefaultParagraphFont"/>
    <w:link w:val="Heading2"/>
    <w:uiPriority w:val="9"/>
    <w:rsid w:val="00337A99"/>
    <w:rPr>
      <w:rFonts w:eastAsiaTheme="majorEastAsia" w:cstheme="majorBidi"/>
      <w:color w:val="000000" w:themeColor="text1"/>
      <w:sz w:val="32"/>
      <w:szCs w:val="26"/>
    </w:rPr>
  </w:style>
  <w:style w:type="character" w:customStyle="1" w:styleId="Heading3Char">
    <w:name w:val="Heading 3 Char"/>
    <w:aliases w:val="Subsection Char"/>
    <w:basedOn w:val="DefaultParagraphFont"/>
    <w:link w:val="Heading3"/>
    <w:uiPriority w:val="9"/>
    <w:rsid w:val="00337A99"/>
    <w:rPr>
      <w:rFonts w:eastAsiaTheme="majorEastAsia" w:cstheme="majorBidi"/>
      <w:color w:val="000000" w:themeColor="text1"/>
      <w:sz w:val="28"/>
    </w:rPr>
  </w:style>
  <w:style w:type="table" w:styleId="TableGrid">
    <w:name w:val="Table Grid"/>
    <w:basedOn w:val="TableNormal"/>
    <w:uiPriority w:val="39"/>
    <w:rsid w:val="00337A99"/>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37A9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37A99"/>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337A99"/>
    <w:pPr>
      <w:spacing w:before="480" w:line="276" w:lineRule="auto"/>
      <w:outlineLvl w:val="9"/>
    </w:pPr>
    <w:rPr>
      <w:b/>
      <w:bCs/>
      <w:sz w:val="28"/>
      <w:szCs w:val="28"/>
    </w:rPr>
  </w:style>
  <w:style w:type="paragraph" w:styleId="TOC1">
    <w:name w:val="toc 1"/>
    <w:basedOn w:val="Normal"/>
    <w:next w:val="Normal"/>
    <w:autoRedefine/>
    <w:uiPriority w:val="39"/>
    <w:unhideWhenUsed/>
    <w:rsid w:val="002F1F7D"/>
    <w:pPr>
      <w:tabs>
        <w:tab w:val="left" w:pos="480"/>
        <w:tab w:val="right" w:leader="dot" w:pos="9350"/>
      </w:tabs>
      <w:spacing w:before="120" w:after="120"/>
    </w:pPr>
    <w:rPr>
      <w:b/>
      <w:bCs/>
      <w:caps/>
      <w:sz w:val="20"/>
      <w:szCs w:val="20"/>
    </w:rPr>
  </w:style>
  <w:style w:type="paragraph" w:styleId="TOC2">
    <w:name w:val="toc 2"/>
    <w:basedOn w:val="Normal"/>
    <w:next w:val="Normal"/>
    <w:autoRedefine/>
    <w:uiPriority w:val="39"/>
    <w:unhideWhenUsed/>
    <w:rsid w:val="00337A99"/>
    <w:pPr>
      <w:ind w:left="240"/>
    </w:pPr>
    <w:rPr>
      <w:smallCaps/>
      <w:sz w:val="20"/>
      <w:szCs w:val="20"/>
    </w:rPr>
  </w:style>
  <w:style w:type="paragraph" w:styleId="TOC3">
    <w:name w:val="toc 3"/>
    <w:basedOn w:val="Normal"/>
    <w:next w:val="Normal"/>
    <w:autoRedefine/>
    <w:uiPriority w:val="39"/>
    <w:unhideWhenUsed/>
    <w:rsid w:val="00337A99"/>
    <w:pPr>
      <w:ind w:left="480"/>
    </w:pPr>
    <w:rPr>
      <w:i/>
      <w:iCs/>
      <w:sz w:val="20"/>
      <w:szCs w:val="20"/>
    </w:rPr>
  </w:style>
  <w:style w:type="character" w:styleId="Hyperlink">
    <w:name w:val="Hyperlink"/>
    <w:basedOn w:val="DefaultParagraphFont"/>
    <w:uiPriority w:val="99"/>
    <w:unhideWhenUsed/>
    <w:rsid w:val="00337A99"/>
    <w:rPr>
      <w:color w:val="0000FF" w:themeColor="hyperlink"/>
      <w:u w:val="single"/>
    </w:rPr>
  </w:style>
  <w:style w:type="paragraph" w:styleId="TOC4">
    <w:name w:val="toc 4"/>
    <w:basedOn w:val="Normal"/>
    <w:next w:val="Normal"/>
    <w:autoRedefine/>
    <w:uiPriority w:val="39"/>
    <w:unhideWhenUsed/>
    <w:rsid w:val="00337A99"/>
    <w:pPr>
      <w:ind w:left="720"/>
    </w:pPr>
    <w:rPr>
      <w:sz w:val="18"/>
      <w:szCs w:val="18"/>
    </w:rPr>
  </w:style>
  <w:style w:type="paragraph" w:styleId="TOC5">
    <w:name w:val="toc 5"/>
    <w:basedOn w:val="Normal"/>
    <w:next w:val="Normal"/>
    <w:autoRedefine/>
    <w:uiPriority w:val="39"/>
    <w:unhideWhenUsed/>
    <w:rsid w:val="00337A99"/>
    <w:pPr>
      <w:ind w:left="960"/>
    </w:pPr>
    <w:rPr>
      <w:sz w:val="18"/>
      <w:szCs w:val="18"/>
    </w:rPr>
  </w:style>
  <w:style w:type="paragraph" w:styleId="TOC6">
    <w:name w:val="toc 6"/>
    <w:basedOn w:val="Normal"/>
    <w:next w:val="Normal"/>
    <w:autoRedefine/>
    <w:uiPriority w:val="39"/>
    <w:unhideWhenUsed/>
    <w:rsid w:val="00337A99"/>
    <w:pPr>
      <w:ind w:left="1200"/>
    </w:pPr>
    <w:rPr>
      <w:sz w:val="18"/>
      <w:szCs w:val="18"/>
    </w:rPr>
  </w:style>
  <w:style w:type="paragraph" w:styleId="TOC7">
    <w:name w:val="toc 7"/>
    <w:basedOn w:val="Normal"/>
    <w:next w:val="Normal"/>
    <w:autoRedefine/>
    <w:uiPriority w:val="39"/>
    <w:unhideWhenUsed/>
    <w:rsid w:val="00337A99"/>
    <w:pPr>
      <w:ind w:left="1440"/>
    </w:pPr>
    <w:rPr>
      <w:sz w:val="18"/>
      <w:szCs w:val="18"/>
    </w:rPr>
  </w:style>
  <w:style w:type="paragraph" w:styleId="TOC8">
    <w:name w:val="toc 8"/>
    <w:basedOn w:val="Normal"/>
    <w:next w:val="Normal"/>
    <w:autoRedefine/>
    <w:uiPriority w:val="39"/>
    <w:unhideWhenUsed/>
    <w:rsid w:val="00337A99"/>
    <w:pPr>
      <w:ind w:left="1680"/>
    </w:pPr>
    <w:rPr>
      <w:sz w:val="18"/>
      <w:szCs w:val="18"/>
    </w:rPr>
  </w:style>
  <w:style w:type="paragraph" w:styleId="TOC9">
    <w:name w:val="toc 9"/>
    <w:basedOn w:val="Normal"/>
    <w:next w:val="Normal"/>
    <w:autoRedefine/>
    <w:uiPriority w:val="39"/>
    <w:unhideWhenUsed/>
    <w:rsid w:val="00337A99"/>
    <w:pPr>
      <w:ind w:left="1920"/>
    </w:pPr>
    <w:rPr>
      <w:sz w:val="18"/>
      <w:szCs w:val="18"/>
    </w:rPr>
  </w:style>
  <w:style w:type="character" w:styleId="Emphasis">
    <w:name w:val="Emphasis"/>
    <w:basedOn w:val="DefaultParagraphFont"/>
    <w:uiPriority w:val="20"/>
    <w:qFormat/>
    <w:rsid w:val="00337A99"/>
    <w:rPr>
      <w:i/>
      <w:iCs/>
    </w:rPr>
  </w:style>
  <w:style w:type="paragraph" w:styleId="ListParagraph">
    <w:name w:val="List Paragraph"/>
    <w:basedOn w:val="Normal"/>
    <w:uiPriority w:val="34"/>
    <w:qFormat/>
    <w:rsid w:val="00337A99"/>
    <w:pPr>
      <w:ind w:left="720"/>
      <w:contextualSpacing/>
    </w:pPr>
  </w:style>
  <w:style w:type="character" w:customStyle="1" w:styleId="UnresolvedMention1">
    <w:name w:val="Unresolved Mention1"/>
    <w:basedOn w:val="DefaultParagraphFont"/>
    <w:uiPriority w:val="99"/>
    <w:semiHidden/>
    <w:unhideWhenUsed/>
    <w:rsid w:val="00337A99"/>
    <w:rPr>
      <w:color w:val="605E5C"/>
      <w:shd w:val="clear" w:color="auto" w:fill="E1DFDD"/>
    </w:rPr>
  </w:style>
  <w:style w:type="character" w:styleId="IntenseEmphasis">
    <w:name w:val="Intense Emphasis"/>
    <w:basedOn w:val="DefaultParagraphFont"/>
    <w:uiPriority w:val="21"/>
    <w:qFormat/>
    <w:rsid w:val="00337A99"/>
    <w:rPr>
      <w:i/>
      <w:iCs/>
      <w:color w:val="4F81BD" w:themeColor="accent1"/>
    </w:rPr>
  </w:style>
  <w:style w:type="numbering" w:customStyle="1" w:styleId="InstrumentSections">
    <w:name w:val="Instrument Sections"/>
    <w:uiPriority w:val="99"/>
    <w:rsid w:val="00337A99"/>
    <w:pPr>
      <w:numPr>
        <w:numId w:val="1"/>
      </w:numPr>
    </w:pPr>
  </w:style>
  <w:style w:type="character" w:styleId="Strong">
    <w:name w:val="Strong"/>
    <w:uiPriority w:val="22"/>
    <w:qFormat/>
    <w:rsid w:val="00337A99"/>
    <w:rPr>
      <w:b/>
      <w:bCs/>
    </w:rPr>
  </w:style>
  <w:style w:type="character" w:customStyle="1" w:styleId="apple-style-span">
    <w:name w:val="apple-style-span"/>
    <w:rsid w:val="00337A99"/>
  </w:style>
  <w:style w:type="paragraph" w:styleId="NormalIndent">
    <w:name w:val="Normal Indent"/>
    <w:basedOn w:val="Normal"/>
    <w:semiHidden/>
    <w:rsid w:val="00337A99"/>
    <w:pPr>
      <w:tabs>
        <w:tab w:val="left" w:pos="720"/>
        <w:tab w:val="left" w:pos="1440"/>
        <w:tab w:val="left" w:pos="2160"/>
        <w:tab w:val="left" w:pos="2880"/>
      </w:tabs>
      <w:ind w:left="720"/>
      <w:jc w:val="both"/>
    </w:pPr>
    <w:rPr>
      <w:rFonts w:ascii="Times New Roman" w:eastAsia="Times New Roman" w:hAnsi="Times New Roman" w:cs="Times New Roman"/>
      <w:szCs w:val="20"/>
    </w:rPr>
  </w:style>
  <w:style w:type="paragraph" w:styleId="BalloonText">
    <w:name w:val="Balloon Text"/>
    <w:basedOn w:val="Normal"/>
    <w:link w:val="BalloonTextChar"/>
    <w:uiPriority w:val="99"/>
    <w:semiHidden/>
    <w:unhideWhenUsed/>
    <w:rsid w:val="00337A9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37A99"/>
    <w:rPr>
      <w:rFonts w:ascii="Lucida Grande" w:hAnsi="Lucida Grande" w:eastAsiaTheme="minorHAnsi" w:cs="Lucida Grande"/>
      <w:sz w:val="18"/>
      <w:szCs w:val="18"/>
    </w:rPr>
  </w:style>
  <w:style w:type="character" w:customStyle="1" w:styleId="legendhack">
    <w:name w:val="legendhack"/>
    <w:basedOn w:val="DefaultParagraphFont"/>
    <w:rsid w:val="005B4BE6"/>
  </w:style>
  <w:style w:type="character" w:styleId="CommentReference">
    <w:name w:val="annotation reference"/>
    <w:basedOn w:val="DefaultParagraphFont"/>
    <w:uiPriority w:val="99"/>
    <w:semiHidden/>
    <w:unhideWhenUsed/>
    <w:rsid w:val="003874D1"/>
    <w:rPr>
      <w:sz w:val="18"/>
      <w:szCs w:val="18"/>
    </w:rPr>
  </w:style>
  <w:style w:type="paragraph" w:styleId="CommentText">
    <w:name w:val="annotation text"/>
    <w:basedOn w:val="Normal"/>
    <w:link w:val="CommentTextChar"/>
    <w:uiPriority w:val="99"/>
    <w:unhideWhenUsed/>
    <w:rsid w:val="003874D1"/>
  </w:style>
  <w:style w:type="character" w:customStyle="1" w:styleId="CommentTextChar">
    <w:name w:val="Comment Text Char"/>
    <w:basedOn w:val="DefaultParagraphFont"/>
    <w:link w:val="CommentText"/>
    <w:uiPriority w:val="99"/>
    <w:rsid w:val="003874D1"/>
    <w:rPr>
      <w:rFonts w:eastAsiaTheme="minorHAnsi"/>
    </w:rPr>
  </w:style>
  <w:style w:type="paragraph" w:styleId="CommentSubject">
    <w:name w:val="annotation subject"/>
    <w:basedOn w:val="CommentText"/>
    <w:next w:val="CommentText"/>
    <w:link w:val="CommentSubjectChar"/>
    <w:uiPriority w:val="99"/>
    <w:semiHidden/>
    <w:unhideWhenUsed/>
    <w:rsid w:val="003874D1"/>
    <w:rPr>
      <w:b/>
      <w:bCs/>
      <w:sz w:val="20"/>
      <w:szCs w:val="20"/>
    </w:rPr>
  </w:style>
  <w:style w:type="character" w:customStyle="1" w:styleId="CommentSubjectChar">
    <w:name w:val="Comment Subject Char"/>
    <w:basedOn w:val="CommentTextChar"/>
    <w:link w:val="CommentSubject"/>
    <w:uiPriority w:val="99"/>
    <w:semiHidden/>
    <w:rsid w:val="003874D1"/>
    <w:rPr>
      <w:rFonts w:eastAsiaTheme="minorHAnsi"/>
      <w:b/>
      <w:bCs/>
      <w:sz w:val="20"/>
      <w:szCs w:val="20"/>
    </w:rPr>
  </w:style>
  <w:style w:type="character" w:customStyle="1" w:styleId="UnresolvedMention2">
    <w:name w:val="Unresolved Mention2"/>
    <w:basedOn w:val="DefaultParagraphFont"/>
    <w:uiPriority w:val="99"/>
    <w:rsid w:val="002C2BCF"/>
    <w:rPr>
      <w:color w:val="605E5C"/>
      <w:shd w:val="clear" w:color="auto" w:fill="E1DFDD"/>
    </w:rPr>
  </w:style>
  <w:style w:type="character" w:styleId="FollowedHyperlink">
    <w:name w:val="FollowedHyperlink"/>
    <w:basedOn w:val="DefaultParagraphFont"/>
    <w:uiPriority w:val="99"/>
    <w:semiHidden/>
    <w:unhideWhenUsed/>
    <w:rsid w:val="004F5600"/>
    <w:rPr>
      <w:color w:val="800080" w:themeColor="followedHyperlink"/>
      <w:u w:val="single"/>
    </w:rPr>
  </w:style>
  <w:style w:type="character" w:customStyle="1" w:styleId="Heading4Char">
    <w:name w:val="Heading 4 Char"/>
    <w:basedOn w:val="DefaultParagraphFont"/>
    <w:link w:val="Heading4"/>
    <w:uiPriority w:val="9"/>
    <w:rsid w:val="009118A5"/>
    <w:rPr>
      <w:rFonts w:asciiTheme="majorHAnsi" w:eastAsiaTheme="majorEastAsia" w:hAnsiTheme="majorHAnsi" w:cstheme="majorBidi"/>
      <w:i/>
      <w:iCs/>
      <w:color w:val="000000" w:themeColor="text1"/>
    </w:rPr>
  </w:style>
  <w:style w:type="character" w:customStyle="1" w:styleId="Heading5Char">
    <w:name w:val="Heading 5 Char"/>
    <w:basedOn w:val="DefaultParagraphFont"/>
    <w:link w:val="Heading5"/>
    <w:uiPriority w:val="9"/>
    <w:rsid w:val="009118A5"/>
    <w:rPr>
      <w:rFonts w:asciiTheme="majorHAnsi" w:eastAsiaTheme="majorEastAsia" w:hAnsiTheme="majorHAnsi" w:cstheme="majorBidi"/>
      <w:color w:val="000000" w:themeColor="text1"/>
    </w:rPr>
  </w:style>
  <w:style w:type="paragraph" w:styleId="IntenseQuote">
    <w:name w:val="Intense Quote"/>
    <w:basedOn w:val="Normal"/>
    <w:next w:val="Normal"/>
    <w:link w:val="IntenseQuoteChar"/>
    <w:uiPriority w:val="30"/>
    <w:qFormat/>
    <w:rsid w:val="00AD0247"/>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AD0247"/>
    <w:rPr>
      <w:rFonts w:eastAsiaTheme="minorHAnsi"/>
      <w:i/>
      <w:iCs/>
      <w:color w:val="4F81BD" w:themeColor="accent1"/>
    </w:rPr>
  </w:style>
  <w:style w:type="table" w:styleId="GridTable1LightAccent1">
    <w:name w:val="Grid Table 1 Light Accent 1"/>
    <w:basedOn w:val="TableNormal"/>
    <w:uiPriority w:val="46"/>
    <w:rsid w:val="008F5DFB"/>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UnresolvedMention3">
    <w:name w:val="Unresolved Mention3"/>
    <w:basedOn w:val="DefaultParagraphFont"/>
    <w:uiPriority w:val="99"/>
    <w:rsid w:val="00F50E23"/>
    <w:rPr>
      <w:color w:val="605E5C"/>
      <w:shd w:val="clear" w:color="auto" w:fill="E1DFDD"/>
    </w:rPr>
  </w:style>
  <w:style w:type="paragraph" w:styleId="FootnoteText">
    <w:name w:val="footnote text"/>
    <w:basedOn w:val="Normal"/>
    <w:link w:val="FootnoteTextChar"/>
    <w:uiPriority w:val="99"/>
    <w:semiHidden/>
    <w:unhideWhenUsed/>
    <w:rsid w:val="003E3602"/>
    <w:rPr>
      <w:sz w:val="20"/>
      <w:szCs w:val="20"/>
    </w:rPr>
  </w:style>
  <w:style w:type="character" w:customStyle="1" w:styleId="FootnoteTextChar">
    <w:name w:val="Footnote Text Char"/>
    <w:basedOn w:val="DefaultParagraphFont"/>
    <w:link w:val="FootnoteText"/>
    <w:uiPriority w:val="99"/>
    <w:semiHidden/>
    <w:rsid w:val="003E3602"/>
    <w:rPr>
      <w:rFonts w:eastAsiaTheme="minorHAnsi"/>
      <w:sz w:val="20"/>
      <w:szCs w:val="20"/>
    </w:rPr>
  </w:style>
  <w:style w:type="character" w:styleId="FootnoteReference">
    <w:name w:val="footnote reference"/>
    <w:basedOn w:val="DefaultParagraphFont"/>
    <w:uiPriority w:val="99"/>
    <w:semiHidden/>
    <w:unhideWhenUsed/>
    <w:rsid w:val="003E3602"/>
    <w:rPr>
      <w:vertAlign w:val="superscript"/>
    </w:rPr>
  </w:style>
  <w:style w:type="paragraph" w:styleId="Revision">
    <w:name w:val="Revision"/>
    <w:hidden/>
    <w:uiPriority w:val="99"/>
    <w:semiHidden/>
    <w:rsid w:val="003E3602"/>
    <w:rPr>
      <w:rFonts w:eastAsiaTheme="minorHAnsi"/>
    </w:rPr>
  </w:style>
  <w:style w:type="character" w:customStyle="1" w:styleId="UnresolvedMention4">
    <w:name w:val="Unresolved Mention4"/>
    <w:basedOn w:val="DefaultParagraphFont"/>
    <w:uiPriority w:val="99"/>
    <w:rsid w:val="00EB6624"/>
    <w:rPr>
      <w:color w:val="605E5C"/>
      <w:shd w:val="clear" w:color="auto" w:fill="E1DFDD"/>
    </w:rPr>
  </w:style>
  <w:style w:type="paragraph" w:styleId="Header">
    <w:name w:val="header"/>
    <w:basedOn w:val="Normal"/>
    <w:link w:val="HeaderChar"/>
    <w:uiPriority w:val="99"/>
    <w:unhideWhenUsed/>
    <w:rsid w:val="00E41A35"/>
    <w:pPr>
      <w:tabs>
        <w:tab w:val="center" w:pos="4680"/>
        <w:tab w:val="right" w:pos="9360"/>
      </w:tabs>
    </w:pPr>
  </w:style>
  <w:style w:type="character" w:customStyle="1" w:styleId="HeaderChar">
    <w:name w:val="Header Char"/>
    <w:basedOn w:val="DefaultParagraphFont"/>
    <w:link w:val="Header"/>
    <w:uiPriority w:val="99"/>
    <w:rsid w:val="00E41A35"/>
    <w:rPr>
      <w:rFonts w:eastAsiaTheme="minorHAnsi"/>
    </w:rPr>
  </w:style>
  <w:style w:type="paragraph" w:styleId="Footer">
    <w:name w:val="footer"/>
    <w:basedOn w:val="Normal"/>
    <w:link w:val="FooterChar"/>
    <w:uiPriority w:val="99"/>
    <w:unhideWhenUsed/>
    <w:rsid w:val="00E41A35"/>
    <w:pPr>
      <w:tabs>
        <w:tab w:val="center" w:pos="4680"/>
        <w:tab w:val="right" w:pos="9360"/>
      </w:tabs>
    </w:pPr>
  </w:style>
  <w:style w:type="character" w:customStyle="1" w:styleId="FooterChar">
    <w:name w:val="Footer Char"/>
    <w:basedOn w:val="DefaultParagraphFont"/>
    <w:link w:val="Footer"/>
    <w:uiPriority w:val="99"/>
    <w:rsid w:val="00E41A35"/>
    <w:rPr>
      <w:rFonts w:eastAsiaTheme="minorHAnsi"/>
    </w:rPr>
  </w:style>
  <w:style w:type="character" w:customStyle="1" w:styleId="Heading6Char">
    <w:name w:val="Heading 6 Char"/>
    <w:aliases w:val="Question Char"/>
    <w:basedOn w:val="DefaultParagraphFont"/>
    <w:link w:val="Heading6"/>
    <w:uiPriority w:val="9"/>
    <w:rsid w:val="009118A5"/>
    <w:rPr>
      <w:rFonts w:asciiTheme="majorHAnsi" w:eastAsiaTheme="majorEastAsia" w:hAnsiTheme="majorHAnsi" w:cstheme="majorBidi"/>
      <w:color w:val="0070C0"/>
    </w:rPr>
  </w:style>
  <w:style w:type="character" w:customStyle="1" w:styleId="UnresolvedMention5">
    <w:name w:val="Unresolved Mention5"/>
    <w:basedOn w:val="DefaultParagraphFont"/>
    <w:uiPriority w:val="99"/>
    <w:rsid w:val="007E670D"/>
    <w:rPr>
      <w:color w:val="605E5C"/>
      <w:shd w:val="clear" w:color="auto" w:fill="E1DFDD"/>
    </w:rPr>
  </w:style>
  <w:style w:type="character" w:styleId="PageNumber">
    <w:name w:val="page number"/>
    <w:basedOn w:val="DefaultParagraphFont"/>
    <w:uiPriority w:val="99"/>
    <w:semiHidden/>
    <w:unhideWhenUsed/>
    <w:rsid w:val="008F13E8"/>
  </w:style>
  <w:style w:type="character" w:customStyle="1" w:styleId="UnresolvedMention6">
    <w:name w:val="Unresolved Mention6"/>
    <w:basedOn w:val="DefaultParagraphFont"/>
    <w:uiPriority w:val="99"/>
    <w:rsid w:val="009A1FD0"/>
    <w:rPr>
      <w:color w:val="605E5C"/>
      <w:shd w:val="clear" w:color="auto" w:fill="E1DFDD"/>
    </w:rPr>
  </w:style>
  <w:style w:type="character" w:customStyle="1" w:styleId="UnresolvedMention7">
    <w:name w:val="Unresolved Mention7"/>
    <w:basedOn w:val="DefaultParagraphFont"/>
    <w:uiPriority w:val="99"/>
    <w:unhideWhenUsed/>
    <w:rsid w:val="00886DFE"/>
    <w:rPr>
      <w:color w:val="605E5C"/>
      <w:shd w:val="clear" w:color="auto" w:fill="E1DFDD"/>
    </w:rPr>
  </w:style>
  <w:style w:type="character" w:customStyle="1" w:styleId="UnresolvedMention8">
    <w:name w:val="Unresolved Mention8"/>
    <w:basedOn w:val="DefaultParagraphFont"/>
    <w:uiPriority w:val="99"/>
    <w:unhideWhenUsed/>
    <w:rsid w:val="007A7943"/>
    <w:rPr>
      <w:color w:val="605E5C"/>
      <w:shd w:val="clear" w:color="auto" w:fill="E1DFDD"/>
    </w:rPr>
  </w:style>
  <w:style w:type="character" w:customStyle="1" w:styleId="UnresolvedMention80">
    <w:name w:val="Unresolved Mention80"/>
    <w:basedOn w:val="DefaultParagraphFont"/>
    <w:uiPriority w:val="99"/>
    <w:unhideWhenUsed/>
    <w:rsid w:val="009F1159"/>
    <w:rPr>
      <w:color w:val="605E5C"/>
      <w:shd w:val="clear" w:color="auto" w:fill="E1DFDD"/>
    </w:rPr>
  </w:style>
  <w:style w:type="paragraph" w:styleId="DocumentMap">
    <w:name w:val="Document Map"/>
    <w:basedOn w:val="Normal"/>
    <w:link w:val="DocumentMapChar"/>
    <w:uiPriority w:val="99"/>
    <w:semiHidden/>
    <w:unhideWhenUsed/>
    <w:rsid w:val="006974D8"/>
    <w:rPr>
      <w:rFonts w:ascii="Times New Roman" w:hAnsi="Times New Roman" w:cs="Times New Roman"/>
    </w:rPr>
  </w:style>
  <w:style w:type="character" w:customStyle="1" w:styleId="DocumentMapChar">
    <w:name w:val="Document Map Char"/>
    <w:basedOn w:val="DefaultParagraphFont"/>
    <w:link w:val="DocumentMap"/>
    <w:uiPriority w:val="99"/>
    <w:semiHidden/>
    <w:rsid w:val="006974D8"/>
    <w:rPr>
      <w:rFonts w:ascii="Times New Roman" w:hAnsi="Times New Roman" w:eastAsiaTheme="minorHAnsi" w:cs="Times New Roman"/>
    </w:rPr>
  </w:style>
  <w:style w:type="character" w:customStyle="1" w:styleId="UnresolvedMention800">
    <w:name w:val="Unresolved Mention800"/>
    <w:basedOn w:val="DefaultParagraphFont"/>
    <w:uiPriority w:val="99"/>
    <w:unhideWhenUsed/>
    <w:rsid w:val="000556FF"/>
    <w:rPr>
      <w:color w:val="605E5C"/>
      <w:shd w:val="clear" w:color="auto" w:fill="E1DFDD"/>
    </w:rPr>
  </w:style>
  <w:style w:type="character" w:customStyle="1" w:styleId="UnresolvedMention9">
    <w:name w:val="Unresolved Mention9"/>
    <w:basedOn w:val="DefaultParagraphFont"/>
    <w:uiPriority w:val="99"/>
    <w:unhideWhenUsed/>
    <w:rsid w:val="002A1947"/>
    <w:rPr>
      <w:color w:val="605E5C"/>
      <w:shd w:val="clear" w:color="auto" w:fill="E1DFDD"/>
    </w:rPr>
  </w:style>
  <w:style w:type="character" w:customStyle="1" w:styleId="UnresolvedMention10">
    <w:name w:val="Unresolved Mention10"/>
    <w:basedOn w:val="DefaultParagraphFont"/>
    <w:uiPriority w:val="99"/>
    <w:unhideWhenUsed/>
    <w:rsid w:val="00095076"/>
    <w:rPr>
      <w:color w:val="605E5C"/>
      <w:shd w:val="clear" w:color="auto" w:fill="E1DFDD"/>
    </w:rPr>
  </w:style>
  <w:style w:type="character" w:customStyle="1" w:styleId="UnresolvedMention11">
    <w:name w:val="Unresolved Mention11"/>
    <w:basedOn w:val="DefaultParagraphFont"/>
    <w:uiPriority w:val="99"/>
    <w:unhideWhenUsed/>
    <w:rsid w:val="00F36504"/>
    <w:rPr>
      <w:color w:val="605E5C"/>
      <w:shd w:val="clear" w:color="auto" w:fill="E1DFDD"/>
    </w:rPr>
  </w:style>
  <w:style w:type="character" w:customStyle="1" w:styleId="UnresolvedMention8000">
    <w:name w:val="Unresolved Mention8000"/>
    <w:basedOn w:val="DefaultParagraphFont"/>
    <w:uiPriority w:val="99"/>
    <w:unhideWhenUsed/>
    <w:rsid w:val="00E02F9F"/>
    <w:rPr>
      <w:color w:val="605E5C"/>
      <w:shd w:val="clear" w:color="auto" w:fill="E1DFDD"/>
    </w:rPr>
  </w:style>
  <w:style w:type="character" w:customStyle="1" w:styleId="Heading7Char">
    <w:name w:val="Heading 7 Char"/>
    <w:basedOn w:val="DefaultParagraphFont"/>
    <w:link w:val="Heading7"/>
    <w:uiPriority w:val="9"/>
    <w:semiHidden/>
    <w:rsid w:val="006751FF"/>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6751F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751FF"/>
    <w:rPr>
      <w:rFonts w:asciiTheme="majorHAnsi" w:eastAsiaTheme="majorEastAsia" w:hAnsiTheme="majorHAnsi" w:cstheme="majorBidi"/>
      <w:i/>
      <w:iCs/>
      <w:color w:val="272727" w:themeColor="text1" w:themeTint="D8"/>
      <w:sz w:val="21"/>
      <w:szCs w:val="21"/>
    </w:rPr>
  </w:style>
  <w:style w:type="numbering" w:customStyle="1" w:styleId="CurrentList1">
    <w:name w:val="Current List1"/>
    <w:uiPriority w:val="99"/>
    <w:rsid w:val="001576BB"/>
    <w:pPr>
      <w:numPr>
        <w:numId w:val="45"/>
      </w:numPr>
    </w:pPr>
  </w:style>
  <w:style w:type="character" w:customStyle="1" w:styleId="UnresolvedMention80000">
    <w:name w:val="Unresolved Mention80000"/>
    <w:basedOn w:val="DefaultParagraphFont"/>
    <w:uiPriority w:val="99"/>
    <w:unhideWhenUsed/>
    <w:rsid w:val="00963A3A"/>
    <w:rPr>
      <w:color w:val="605E5C"/>
      <w:shd w:val="clear" w:color="auto" w:fill="E1DFDD"/>
    </w:rPr>
  </w:style>
  <w:style w:type="character" w:styleId="Mention">
    <w:name w:val="Mention"/>
    <w:basedOn w:val="DefaultParagraphFont"/>
    <w:uiPriority w:val="99"/>
    <w:unhideWhenUsed/>
    <w:rsid w:val="00963A3A"/>
    <w:rPr>
      <w:color w:val="2B579A"/>
      <w:shd w:val="clear" w:color="auto" w:fill="E6E6E6"/>
    </w:rPr>
  </w:style>
  <w:style w:type="character" w:customStyle="1" w:styleId="UnresolvedMention800000">
    <w:name w:val="Unresolved Mention800000"/>
    <w:basedOn w:val="DefaultParagraphFont"/>
    <w:uiPriority w:val="99"/>
    <w:unhideWhenUsed/>
    <w:rsid w:val="00C90E9B"/>
    <w:rPr>
      <w:color w:val="605E5C"/>
      <w:shd w:val="clear" w:color="auto" w:fill="E1DFDD"/>
    </w:rPr>
  </w:style>
  <w:style w:type="character" w:styleId="UnresolvedMention">
    <w:name w:val="Unresolved Mention"/>
    <w:basedOn w:val="DefaultParagraphFont"/>
    <w:uiPriority w:val="99"/>
    <w:rsid w:val="006423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carnegieclassifications.iu.edu/" TargetMode="External" /><Relationship Id="rId11" Type="http://schemas.openxmlformats.org/officeDocument/2006/relationships/hyperlink" Target="http://www.nrtprogram.org" TargetMode="External" /><Relationship Id="rId12" Type="http://schemas.openxmlformats.org/officeDocument/2006/relationships/header" Target="header1.xml" /><Relationship Id="rId13" Type="http://schemas.openxmlformats.org/officeDocument/2006/relationships/header" Target="header2.xml" /><Relationship Id="rId14" Type="http://schemas.openxmlformats.org/officeDocument/2006/relationships/footer" Target="footer1.xml" /><Relationship Id="rId15" Type="http://schemas.openxmlformats.org/officeDocument/2006/relationships/footer" Target="footer2.xml" /><Relationship Id="rId16" Type="http://schemas.openxmlformats.org/officeDocument/2006/relationships/header" Target="header3.xml" /><Relationship Id="rId17" Type="http://schemas.openxmlformats.org/officeDocument/2006/relationships/footer" Target="footer3.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webSettings" Target="webSettings.xml" /><Relationship Id="rId20"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Main_x0020_Document xmlns="174df122-fda3-47f7-b024-ac81f54c7aeb">false</Main_x0020_Document>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C9890C6496F7A4593105337EB1B5F37" ma:contentTypeVersion="14" ma:contentTypeDescription="Create a new document." ma:contentTypeScope="" ma:versionID="6e50726867645053e5fe50e90297733e">
  <xsd:schema xmlns:xsd="http://www.w3.org/2001/XMLSchema" xmlns:xs="http://www.w3.org/2001/XMLSchema" xmlns:p="http://schemas.microsoft.com/office/2006/metadata/properties" xmlns:ns2="174df122-fda3-47f7-b024-ac81f54c7aeb" xmlns:ns3="6b2702c7-f0be-439e-a0ec-9c2baddf7ef9" targetNamespace="http://schemas.microsoft.com/office/2006/metadata/properties" ma:root="true" ma:fieldsID="7a0d8b3d1a47a35350c5f7742c17a6ef" ns2:_="" ns3:_="">
    <xsd:import namespace="174df122-fda3-47f7-b024-ac81f54c7aeb"/>
    <xsd:import namespace="6b2702c7-f0be-439e-a0ec-9c2baddf7ef9"/>
    <xsd:element name="properties">
      <xsd:complexType>
        <xsd:sequence>
          <xsd:element name="documentManagement">
            <xsd:complexType>
              <xsd:all>
                <xsd:element ref="ns2:Main_x0020_Document"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4df122-fda3-47f7-b024-ac81f54c7aeb" elementFormDefault="qualified">
    <xsd:import namespace="http://schemas.microsoft.com/office/2006/documentManagement/types"/>
    <xsd:import namespace="http://schemas.microsoft.com/office/infopath/2007/PartnerControls"/>
    <xsd:element name="Main_x0020_Document" ma:index="8" nillable="true" ma:displayName="Main Document" ma:default="0" ma:internalName="Main_x0020_Documen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b2702c7-f0be-439e-a0ec-9c2baddf7ef9"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8B1061-3574-8D48-AA04-C3ED78C49E29}">
  <ds:schemaRefs>
    <ds:schemaRef ds:uri="http://schemas.openxmlformats.org/officeDocument/2006/bibliography"/>
  </ds:schemaRefs>
</ds:datastoreItem>
</file>

<file path=customXml/itemProps2.xml><?xml version="1.0" encoding="utf-8"?>
<ds:datastoreItem xmlns:ds="http://schemas.openxmlformats.org/officeDocument/2006/customXml" ds:itemID="{515BBA11-F420-47C8-8CF3-F9E53D2F4E02}">
  <ds:schemaRefs>
    <ds:schemaRef ds:uri="http://schemas.microsoft.com/office/2006/metadata/properties"/>
    <ds:schemaRef ds:uri="http://schemas.microsoft.com/office/infopath/2007/PartnerControls"/>
    <ds:schemaRef ds:uri="174df122-fda3-47f7-b024-ac81f54c7aeb"/>
  </ds:schemaRefs>
</ds:datastoreItem>
</file>

<file path=customXml/itemProps3.xml><?xml version="1.0" encoding="utf-8"?>
<ds:datastoreItem xmlns:ds="http://schemas.openxmlformats.org/officeDocument/2006/customXml" ds:itemID="{72CE3937-6286-4B9E-BF13-B8FCC99EEF8A}">
  <ds:schemaRefs>
    <ds:schemaRef ds:uri="http://schemas.microsoft.com/sharepoint/v3/contenttype/forms"/>
  </ds:schemaRefs>
</ds:datastoreItem>
</file>

<file path=customXml/itemProps4.xml><?xml version="1.0" encoding="utf-8"?>
<ds:datastoreItem xmlns:ds="http://schemas.openxmlformats.org/officeDocument/2006/customXml" ds:itemID="{E7830ED3-15E6-444C-84BD-7EE0791228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4df122-fda3-47f7-b024-ac81f54c7aeb"/>
    <ds:schemaRef ds:uri="6b2702c7-f0be-439e-a0ec-9c2baddf7e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9</Pages>
  <Words>7000</Words>
  <Characters>39905</Characters>
  <Application>Microsoft Office Word</Application>
  <DocSecurity>0</DocSecurity>
  <Lines>332</Lines>
  <Paragraphs>93</Paragraphs>
  <ScaleCrop>false</ScaleCrop>
  <Company>Red Cloud Indian School</Company>
  <LinksUpToDate>false</LinksUpToDate>
  <CharactersWithSpaces>46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Strickland</dc:creator>
  <cp:lastModifiedBy>Plimpton, Suzanne H.</cp:lastModifiedBy>
  <cp:revision>3</cp:revision>
  <cp:lastPrinted>2021-03-12T04:35:00Z</cp:lastPrinted>
  <dcterms:created xsi:type="dcterms:W3CDTF">2024-04-23T15:14:00Z</dcterms:created>
  <dcterms:modified xsi:type="dcterms:W3CDTF">2024-04-24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ainsCUI">
    <vt:lpwstr>No</vt:lpwstr>
  </property>
  <property fmtid="{D5CDD505-2E9C-101B-9397-08002B2CF9AE}" pid="3" name="ContentTypeId">
    <vt:lpwstr>0x0101004C9890C6496F7A4593105337EB1B5F37</vt:lpwstr>
  </property>
  <property fmtid="{D5CDD505-2E9C-101B-9397-08002B2CF9AE}" pid="4" name="GrammarlyDocumentId">
    <vt:lpwstr>a93b3e9fe4c498910d84575259c2e50478da86b6312e0bc21d8b62d6dce97cc6</vt:lpwstr>
  </property>
  <property fmtid="{D5CDD505-2E9C-101B-9397-08002B2CF9AE}" pid="5" name="MediaServiceImageTags">
    <vt:lpwstr/>
  </property>
  <property fmtid="{D5CDD505-2E9C-101B-9397-08002B2CF9AE}" pid="6" name="TitusGUID">
    <vt:lpwstr>d4177299-cccb-4627-8b10-822fc524b20d</vt:lpwstr>
  </property>
</Properties>
</file>